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ink/ink21.xml" ContentType="application/inkml+xml"/>
  <Override PartName="/word/ink/ink22.xml" ContentType="application/inkml+xml"/>
  <Override PartName="/word/ink/ink23.xml" ContentType="application/inkml+xml"/>
  <Override PartName="/word/ink/ink24.xml" ContentType="application/inkml+xml"/>
  <Override PartName="/word/ink/ink25.xml" ContentType="application/inkml+xml"/>
  <Override PartName="/word/ink/ink26.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813E9E" w14:textId="04898077" w:rsidR="00280250" w:rsidRDefault="00717417">
      <w:pPr>
        <w:rPr>
          <w:b/>
          <w:bCs/>
          <w:sz w:val="28"/>
          <w:szCs w:val="28"/>
        </w:rPr>
      </w:pPr>
      <w:r>
        <w:rPr>
          <w:b/>
          <w:bCs/>
          <w:sz w:val="28"/>
          <w:szCs w:val="28"/>
        </w:rPr>
        <w:t>INTRODUZIONE AI SISTEMI DISTRIBUITI</w:t>
      </w:r>
    </w:p>
    <w:p w14:paraId="2A1204A9" w14:textId="038F25B8" w:rsidR="00717417" w:rsidRDefault="00717417">
      <w:r>
        <w:rPr>
          <w:b/>
          <w:bCs/>
        </w:rPr>
        <w:t>Legge di Metcalfe</w:t>
      </w:r>
      <w:r>
        <w:rPr>
          <w:b/>
          <w:bCs/>
        </w:rPr>
        <w:br/>
      </w:r>
      <w:r w:rsidR="001E24F6">
        <w:t>Il valore di una rete di telecomunicazioni è proporzionale al quadrato del numero degli utenti connessi al sistema.</w:t>
      </w:r>
    </w:p>
    <w:p w14:paraId="25A6B692" w14:textId="39046360" w:rsidR="001E24F6" w:rsidRDefault="001E24F6">
      <w:r>
        <w:br/>
      </w:r>
      <w:r w:rsidRPr="001E24F6">
        <w:rPr>
          <w:b/>
          <w:bCs/>
        </w:rPr>
        <w:t>Definizioni di sistema distribuito</w:t>
      </w:r>
      <w:r w:rsidRPr="001E24F6">
        <w:rPr>
          <w:b/>
          <w:bCs/>
        </w:rPr>
        <w:br/>
      </w:r>
      <w:r>
        <w:t xml:space="preserve">1) </w:t>
      </w:r>
      <w:r w:rsidRPr="001E24F6">
        <w:rPr>
          <w:u w:val="single"/>
        </w:rPr>
        <w:t xml:space="preserve">Van </w:t>
      </w:r>
      <w:proofErr w:type="spellStart"/>
      <w:r w:rsidRPr="001E24F6">
        <w:rPr>
          <w:u w:val="single"/>
        </w:rPr>
        <w:t>Steen</w:t>
      </w:r>
      <w:proofErr w:type="spellEnd"/>
      <w:r w:rsidRPr="001E24F6">
        <w:rPr>
          <w:u w:val="single"/>
        </w:rPr>
        <w:t xml:space="preserve"> &amp; </w:t>
      </w:r>
      <w:proofErr w:type="spellStart"/>
      <w:r w:rsidRPr="001E24F6">
        <w:rPr>
          <w:u w:val="single"/>
        </w:rPr>
        <w:t>Tanenbaum</w:t>
      </w:r>
      <w:proofErr w:type="spellEnd"/>
      <w:r>
        <w:t>: un sistema distribuito è una collezione di elementi di computazione autonomi che appare agli uten</w:t>
      </w:r>
      <w:r w:rsidR="00330524">
        <w:t>t</w:t>
      </w:r>
      <w:r>
        <w:t xml:space="preserve">i come </w:t>
      </w:r>
      <w:r w:rsidR="00B84143">
        <w:t>un singolo sistema coerente.</w:t>
      </w:r>
      <w:r w:rsidR="00B84143">
        <w:br/>
        <w:t xml:space="preserve">2) </w:t>
      </w:r>
      <w:proofErr w:type="spellStart"/>
      <w:r w:rsidR="00B84143" w:rsidRPr="00B84143">
        <w:rPr>
          <w:u w:val="single"/>
        </w:rPr>
        <w:t>Coulouris</w:t>
      </w:r>
      <w:proofErr w:type="spellEnd"/>
      <w:r w:rsidR="00B84143" w:rsidRPr="00B84143">
        <w:rPr>
          <w:u w:val="single"/>
        </w:rPr>
        <w:t xml:space="preserve"> &amp; </w:t>
      </w:r>
      <w:proofErr w:type="spellStart"/>
      <w:r w:rsidR="00B84143" w:rsidRPr="00B84143">
        <w:rPr>
          <w:u w:val="single"/>
        </w:rPr>
        <w:t>Dollimore</w:t>
      </w:r>
      <w:proofErr w:type="spellEnd"/>
      <w:r w:rsidR="00B84143">
        <w:t>: un sistema distribuito è un sistema i cui componenti si trovano in computer interconnessi in rete e comunicano tra loro solo scambiandosi messaggi.</w:t>
      </w:r>
      <w:r w:rsidR="00B84143">
        <w:br/>
        <w:t xml:space="preserve">3) </w:t>
      </w:r>
      <w:proofErr w:type="spellStart"/>
      <w:r w:rsidR="00B84143" w:rsidRPr="00B84143">
        <w:rPr>
          <w:u w:val="single"/>
        </w:rPr>
        <w:t>Lamport</w:t>
      </w:r>
      <w:proofErr w:type="spellEnd"/>
      <w:r w:rsidR="00B84143">
        <w:t xml:space="preserve">: un sistema distribuito è un sistema in cui la </w:t>
      </w:r>
      <w:proofErr w:type="spellStart"/>
      <w:r w:rsidR="00B84143">
        <w:t>failure</w:t>
      </w:r>
      <w:proofErr w:type="spellEnd"/>
      <w:r w:rsidR="00B84143">
        <w:t xml:space="preserve"> di un componente di cui neanche si sapeva l’esistenza</w:t>
      </w:r>
      <w:r w:rsidR="00531E7D">
        <w:t xml:space="preserve"> può rendere il proprio computer inutilizzabile.</w:t>
      </w:r>
    </w:p>
    <w:p w14:paraId="0C9137BD" w14:textId="5E4A079A" w:rsidR="00531E7D" w:rsidRDefault="00531E7D">
      <w:r>
        <w:br/>
      </w:r>
      <w:r w:rsidRPr="00531E7D">
        <w:rPr>
          <w:b/>
          <w:bCs/>
        </w:rPr>
        <w:t>Vantaggi di un sistema distribuito</w:t>
      </w:r>
      <w:r w:rsidRPr="00531E7D">
        <w:rPr>
          <w:b/>
          <w:bCs/>
        </w:rPr>
        <w:br/>
      </w:r>
      <w:r>
        <w:t>- Permette di condividere risorse.</w:t>
      </w:r>
      <w:r>
        <w:br/>
        <w:t>- Riduce i costi.</w:t>
      </w:r>
      <w:r>
        <w:br/>
        <w:t>- Permette di risolvere problemi di dimensioni maggiori.</w:t>
      </w:r>
      <w:r>
        <w:br/>
        <w:t>- Supporta la Quality of Service (</w:t>
      </w:r>
      <w:proofErr w:type="spellStart"/>
      <w:r>
        <w:t>QoS</w:t>
      </w:r>
      <w:proofErr w:type="spellEnd"/>
      <w:r>
        <w:t>).</w:t>
      </w:r>
      <w:r>
        <w:br/>
        <w:t>- Migliora le prestazioni, la sicurezza, la disponibilità e l’affidabilità.</w:t>
      </w:r>
    </w:p>
    <w:p w14:paraId="1935D208" w14:textId="4CEAAB2C" w:rsidR="00CE751A" w:rsidRDefault="00531E7D" w:rsidP="00D07E7F">
      <w:pPr>
        <w:rPr>
          <w:noProof/>
        </w:rPr>
      </w:pPr>
      <w:r w:rsidRPr="00531E7D">
        <w:rPr>
          <w:u w:val="single"/>
        </w:rPr>
        <w:t>NB</w:t>
      </w:r>
      <w:r>
        <w:t>: non confondere la disponibilità con l’affidabilità.</w:t>
      </w:r>
      <w:r>
        <w:br/>
      </w:r>
      <w:r w:rsidR="00D033A1">
        <w:t>-</w:t>
      </w:r>
      <w:r>
        <w:t xml:space="preserve">&gt; </w:t>
      </w:r>
      <w:r w:rsidRPr="00D07E7F">
        <w:rPr>
          <w:b/>
          <w:bCs/>
        </w:rPr>
        <w:t>Dispo</w:t>
      </w:r>
      <w:r w:rsidR="00D033A1" w:rsidRPr="00D07E7F">
        <w:rPr>
          <w:b/>
          <w:bCs/>
        </w:rPr>
        <w:t>nibilità</w:t>
      </w:r>
      <w:r w:rsidR="00D033A1">
        <w:t xml:space="preserve">: è la probabilità di trovare un server attivo (disponibile) </w:t>
      </w:r>
      <w:r w:rsidR="00D07E7F">
        <w:t>nel momento in cui viene contattato per usufruire un servizio:</w:t>
      </w:r>
      <w:r w:rsidR="00D07E7F">
        <w:rPr>
          <w:noProof/>
        </w:rPr>
        <w:drawing>
          <wp:inline distT="0" distB="0" distL="0" distR="0" wp14:anchorId="21745645" wp14:editId="402D2EF4">
            <wp:extent cx="5458587" cy="428685"/>
            <wp:effectExtent l="0" t="0" r="0" b="9525"/>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pic:cNvPicPr/>
                  </pic:nvPicPr>
                  <pic:blipFill>
                    <a:blip r:embed="rId8">
                      <a:extLst>
                        <a:ext uri="{28A0092B-C50C-407E-A947-70E740481C1C}">
                          <a14:useLocalDpi xmlns:a14="http://schemas.microsoft.com/office/drawing/2010/main" val="0"/>
                        </a:ext>
                      </a:extLst>
                    </a:blip>
                    <a:stretch>
                      <a:fillRect/>
                    </a:stretch>
                  </pic:blipFill>
                  <pic:spPr>
                    <a:xfrm>
                      <a:off x="0" y="0"/>
                      <a:ext cx="5458587" cy="428685"/>
                    </a:xfrm>
                    <a:prstGeom prst="rect">
                      <a:avLst/>
                    </a:prstGeom>
                  </pic:spPr>
                </pic:pic>
              </a:graphicData>
            </a:graphic>
          </wp:inline>
        </w:drawing>
      </w:r>
      <w:r w:rsidR="00D07E7F">
        <w:rPr>
          <w:noProof/>
        </w:rPr>
        <w:br/>
        <w:t xml:space="preserve">-&gt; </w:t>
      </w:r>
      <w:r w:rsidR="00D07E7F" w:rsidRPr="00D07E7F">
        <w:rPr>
          <w:b/>
          <w:bCs/>
          <w:noProof/>
        </w:rPr>
        <w:t>Affidabilità</w:t>
      </w:r>
      <w:r w:rsidR="00D07E7F">
        <w:rPr>
          <w:noProof/>
        </w:rPr>
        <w:t>: è la probabilità che, se il servizio è operante al tempo 0 (</w:t>
      </w:r>
      <w:r w:rsidR="00CE751A">
        <w:rPr>
          <w:noProof/>
        </w:rPr>
        <w:t xml:space="preserve">ovvero </w:t>
      </w:r>
      <w:r w:rsidR="00D07E7F">
        <w:rPr>
          <w:noProof/>
        </w:rPr>
        <w:t>quando</w:t>
      </w:r>
      <w:r w:rsidR="00CE751A">
        <w:rPr>
          <w:noProof/>
        </w:rPr>
        <w:t xml:space="preserve"> viene invocato), continua a essere funzionante anche al tempo t.</w:t>
      </w:r>
    </w:p>
    <w:p w14:paraId="4F4733D3" w14:textId="2C56346D" w:rsidR="00CE751A" w:rsidRDefault="00CE751A" w:rsidP="00D07E7F">
      <w:pPr>
        <w:rPr>
          <w:noProof/>
        </w:rPr>
      </w:pPr>
      <w:r>
        <w:rPr>
          <w:noProof/>
        </w:rPr>
        <w:br/>
      </w:r>
      <w:r w:rsidR="00976B44" w:rsidRPr="00976B44">
        <w:rPr>
          <w:b/>
          <w:bCs/>
          <w:noProof/>
        </w:rPr>
        <w:t>Caratteristiche di un sistema distribuito</w:t>
      </w:r>
      <w:r w:rsidR="00976B44" w:rsidRPr="00976B44">
        <w:rPr>
          <w:b/>
          <w:bCs/>
          <w:noProof/>
        </w:rPr>
        <w:br/>
      </w:r>
      <w:r w:rsidR="00976B44">
        <w:rPr>
          <w:noProof/>
        </w:rPr>
        <w:t xml:space="preserve">- </w:t>
      </w:r>
      <w:r w:rsidR="00976B44" w:rsidRPr="00976B44">
        <w:rPr>
          <w:noProof/>
          <w:u w:val="single"/>
        </w:rPr>
        <w:t>Concorrenza</w:t>
      </w:r>
      <w:r w:rsidR="00976B44" w:rsidRPr="00976B44">
        <w:rPr>
          <w:noProof/>
        </w:rPr>
        <w:t>, che, a differenza dei sistemi entralizzati, non si può fare a meno di gestire.</w:t>
      </w:r>
      <w:r w:rsidR="00976B44" w:rsidRPr="00976B44">
        <w:rPr>
          <w:noProof/>
        </w:rPr>
        <w:br/>
        <w:t xml:space="preserve">- </w:t>
      </w:r>
      <w:r w:rsidR="00976B44" w:rsidRPr="00976B44">
        <w:rPr>
          <w:noProof/>
          <w:u w:val="single"/>
        </w:rPr>
        <w:t>Assenza di un clock globale</w:t>
      </w:r>
      <w:r w:rsidR="00976B44" w:rsidRPr="00976B44">
        <w:rPr>
          <w:noProof/>
        </w:rPr>
        <w:t>: piuttosto si hanno tanti clock fisici non necessariamente sincronizzati tra loro.</w:t>
      </w:r>
      <w:r w:rsidR="00976B44" w:rsidRPr="00976B44">
        <w:rPr>
          <w:noProof/>
        </w:rPr>
        <w:br/>
        <w:t xml:space="preserve">- </w:t>
      </w:r>
      <w:r w:rsidR="00976B44" w:rsidRPr="00976B44">
        <w:rPr>
          <w:noProof/>
          <w:u w:val="single"/>
        </w:rPr>
        <w:t>Fallimenti parziali e indipendenti</w:t>
      </w:r>
      <w:r w:rsidR="00976B44" w:rsidRPr="00976B44">
        <w:rPr>
          <w:noProof/>
        </w:rPr>
        <w:t xml:space="preserve"> ad</w:t>
      </w:r>
      <w:r w:rsidR="00976B44">
        <w:rPr>
          <w:noProof/>
        </w:rPr>
        <w:t xml:space="preserve"> esempio di qualche nodo o di qualche cavo di rete.</w:t>
      </w:r>
    </w:p>
    <w:p w14:paraId="0225FDB6" w14:textId="1A873FC3" w:rsidR="00904195" w:rsidRDefault="00904195" w:rsidP="00D07E7F">
      <w:pPr>
        <w:rPr>
          <w:noProof/>
        </w:rPr>
      </w:pPr>
      <w:r>
        <w:rPr>
          <w:noProof/>
        </w:rPr>
        <w:br/>
      </w:r>
      <w:r w:rsidRPr="00904195">
        <w:rPr>
          <w:b/>
          <w:bCs/>
          <w:noProof/>
        </w:rPr>
        <w:t>Challenge per un sistema distribuito</w:t>
      </w:r>
      <w:r w:rsidRPr="00904195">
        <w:rPr>
          <w:b/>
          <w:bCs/>
          <w:noProof/>
        </w:rPr>
        <w:br/>
      </w:r>
      <w:r>
        <w:rPr>
          <w:noProof/>
        </w:rPr>
        <w:t xml:space="preserve">1) </w:t>
      </w:r>
      <w:r w:rsidRPr="00904195">
        <w:rPr>
          <w:noProof/>
          <w:u w:val="single"/>
        </w:rPr>
        <w:t>Eterogeneità</w:t>
      </w:r>
      <w:r>
        <w:rPr>
          <w:noProof/>
        </w:rPr>
        <w:t>: i sistemi possono essere eterogenei:</w:t>
      </w:r>
      <w:r>
        <w:rPr>
          <w:noProof/>
        </w:rPr>
        <w:br/>
        <w:t>- Per la connessione di rete.</w:t>
      </w:r>
      <w:r>
        <w:rPr>
          <w:noProof/>
        </w:rPr>
        <w:br/>
        <w:t>- Per la capacità computazionale.</w:t>
      </w:r>
      <w:r>
        <w:rPr>
          <w:noProof/>
        </w:rPr>
        <w:br/>
        <w:t>- Per il sistema operativo.</w:t>
      </w:r>
      <w:r>
        <w:rPr>
          <w:noProof/>
        </w:rPr>
        <w:br/>
        <w:t>- Per i linguaggi di programmazione usati.</w:t>
      </w:r>
      <w:r>
        <w:rPr>
          <w:noProof/>
        </w:rPr>
        <w:br/>
        <w:t>- A causa di molteplici implementazioni effettuate da parte di più sviluppatori differenti.</w:t>
      </w:r>
    </w:p>
    <w:p w14:paraId="17BA1A2D" w14:textId="77777777" w:rsidR="00CD694F" w:rsidRDefault="00904195" w:rsidP="004A52F5">
      <w:pPr>
        <w:rPr>
          <w:noProof/>
        </w:rPr>
      </w:pPr>
      <w:r>
        <w:rPr>
          <w:noProof/>
        </w:rPr>
        <w:t xml:space="preserve">Soluzione: introduzione di un </w:t>
      </w:r>
      <w:r w:rsidRPr="00904195">
        <w:rPr>
          <w:b/>
          <w:bCs/>
          <w:noProof/>
        </w:rPr>
        <w:t>middleware</w:t>
      </w:r>
      <w:r>
        <w:rPr>
          <w:noProof/>
        </w:rPr>
        <w:t>.</w:t>
      </w:r>
      <w:r>
        <w:rPr>
          <w:noProof/>
        </w:rPr>
        <w:br/>
        <w:t xml:space="preserve">Il middleware </w:t>
      </w:r>
      <w:r w:rsidR="004A52F5">
        <w:rPr>
          <w:noProof/>
        </w:rPr>
        <w:t>è uno strato software al di sopra dei sistemi operativi che fornisce un’astrazione atta a mascherare l’eterogeneità dei servizi sottostanti. Contiene componenti comuni alle diverse applicazioni.</w:t>
      </w:r>
    </w:p>
    <w:p w14:paraId="39F1C4F7" w14:textId="598AF5A8" w:rsidR="004A52F5" w:rsidRDefault="004A52F5" w:rsidP="004A52F5">
      <w:pPr>
        <w:rPr>
          <w:noProof/>
        </w:rPr>
      </w:pPr>
      <w:r>
        <w:rPr>
          <w:noProof/>
        </w:rPr>
        <w:lastRenderedPageBreak/>
        <w:drawing>
          <wp:inline distT="0" distB="0" distL="0" distR="0" wp14:anchorId="0F883E70" wp14:editId="28357649">
            <wp:extent cx="3991532" cy="2000529"/>
            <wp:effectExtent l="0" t="0" r="9525"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pic:cNvPicPr/>
                  </pic:nvPicPr>
                  <pic:blipFill>
                    <a:blip r:embed="rId9">
                      <a:extLst>
                        <a:ext uri="{28A0092B-C50C-407E-A947-70E740481C1C}">
                          <a14:useLocalDpi xmlns:a14="http://schemas.microsoft.com/office/drawing/2010/main" val="0"/>
                        </a:ext>
                      </a:extLst>
                    </a:blip>
                    <a:stretch>
                      <a:fillRect/>
                    </a:stretch>
                  </pic:blipFill>
                  <pic:spPr>
                    <a:xfrm>
                      <a:off x="0" y="0"/>
                      <a:ext cx="3991532" cy="2000529"/>
                    </a:xfrm>
                    <a:prstGeom prst="rect">
                      <a:avLst/>
                    </a:prstGeom>
                  </pic:spPr>
                </pic:pic>
              </a:graphicData>
            </a:graphic>
          </wp:inline>
        </w:drawing>
      </w:r>
    </w:p>
    <w:p w14:paraId="3DC006F5" w14:textId="5CE65F54" w:rsidR="004A52F5" w:rsidRDefault="004A52F5" w:rsidP="004A52F5">
      <w:pPr>
        <w:rPr>
          <w:noProof/>
        </w:rPr>
      </w:pPr>
      <w:r>
        <w:rPr>
          <w:noProof/>
        </w:rPr>
        <w:t>Il middleware inoltre offre diversi servizi:</w:t>
      </w:r>
      <w:r>
        <w:rPr>
          <w:noProof/>
        </w:rPr>
        <w:br/>
        <w:t>- Comunicazione</w:t>
      </w:r>
      <w:r w:rsidR="001D1C81">
        <w:rPr>
          <w:noProof/>
        </w:rPr>
        <w:t>.</w:t>
      </w:r>
      <w:r>
        <w:rPr>
          <w:noProof/>
        </w:rPr>
        <w:br/>
        <w:t>- Gestione delle transazioni</w:t>
      </w:r>
      <w:r w:rsidR="001D1C81">
        <w:rPr>
          <w:noProof/>
        </w:rPr>
        <w:t>.</w:t>
      </w:r>
      <w:r>
        <w:rPr>
          <w:noProof/>
        </w:rPr>
        <w:br/>
        <w:t>- Composizione dell</w:t>
      </w:r>
      <w:r w:rsidR="008C3A6E">
        <w:rPr>
          <w:noProof/>
        </w:rPr>
        <w:t>’</w:t>
      </w:r>
      <w:r>
        <w:rPr>
          <w:noProof/>
        </w:rPr>
        <w:t>applicazion</w:t>
      </w:r>
      <w:r w:rsidR="008C3A6E">
        <w:rPr>
          <w:noProof/>
        </w:rPr>
        <w:t>e</w:t>
      </w:r>
      <w:r w:rsidR="001D1C81">
        <w:rPr>
          <w:noProof/>
        </w:rPr>
        <w:t>.</w:t>
      </w:r>
      <w:r w:rsidR="008C3A6E">
        <w:rPr>
          <w:noProof/>
        </w:rPr>
        <w:br/>
        <w:t>- Affidabilità</w:t>
      </w:r>
      <w:r w:rsidR="001D1C81">
        <w:rPr>
          <w:noProof/>
        </w:rPr>
        <w:t>.</w:t>
      </w:r>
    </w:p>
    <w:p w14:paraId="5841EC0E" w14:textId="0F831132" w:rsidR="008C3A6E" w:rsidRDefault="008C3A6E" w:rsidP="004A52F5">
      <w:pPr>
        <w:rPr>
          <w:noProof/>
        </w:rPr>
      </w:pPr>
      <w:r>
        <w:rPr>
          <w:noProof/>
        </w:rPr>
        <w:t xml:space="preserve">2) </w:t>
      </w:r>
      <w:r w:rsidRPr="008C3A6E">
        <w:rPr>
          <w:noProof/>
          <w:u w:val="single"/>
        </w:rPr>
        <w:t>Trasparenza</w:t>
      </w:r>
      <w:r>
        <w:rPr>
          <w:noProof/>
          <w:u w:val="single"/>
        </w:rPr>
        <w:t xml:space="preserve"> alla distribuzione</w:t>
      </w:r>
      <w:r>
        <w:rPr>
          <w:noProof/>
        </w:rPr>
        <w:t>: è quella proprietà per cui un sistema distribuito appare come un tutt’uno agli utenti. Esistono diversi tipi di trasparenza:</w:t>
      </w:r>
      <w:r>
        <w:rPr>
          <w:noProof/>
        </w:rPr>
        <w:br/>
        <w:t xml:space="preserve">- </w:t>
      </w:r>
      <w:r w:rsidR="001D1C81" w:rsidRPr="003978B2">
        <w:rPr>
          <w:b/>
          <w:bCs/>
          <w:noProof/>
        </w:rPr>
        <w:t>Trasparenza all’accesso</w:t>
      </w:r>
      <w:r w:rsidR="001D1C81">
        <w:rPr>
          <w:noProof/>
        </w:rPr>
        <w:t>: il sistema nasconde le differenze nella rappresentazione dei dati e la modalità con cui</w:t>
      </w:r>
      <w:r w:rsidR="001D1C81" w:rsidRPr="001D1C81">
        <w:rPr>
          <w:noProof/>
        </w:rPr>
        <w:t xml:space="preserve"> </w:t>
      </w:r>
      <w:r w:rsidR="001D1C81">
        <w:rPr>
          <w:noProof/>
        </w:rPr>
        <w:t>le risorse vengono accedute.</w:t>
      </w:r>
      <w:r w:rsidR="001D1C81">
        <w:rPr>
          <w:noProof/>
        </w:rPr>
        <w:br/>
        <w:t xml:space="preserve">- </w:t>
      </w:r>
      <w:r w:rsidR="001D1C81" w:rsidRPr="003978B2">
        <w:rPr>
          <w:b/>
          <w:bCs/>
          <w:noProof/>
        </w:rPr>
        <w:t>Trasparenza alla locazione</w:t>
      </w:r>
      <w:r w:rsidR="001D1C81">
        <w:rPr>
          <w:noProof/>
        </w:rPr>
        <w:t xml:space="preserve">: il sistema nasconde dove le risorse sono localizzate. Insieme alla trasparenza all’accesso costituisce </w:t>
      </w:r>
      <w:r w:rsidR="004806D5">
        <w:rPr>
          <w:noProof/>
        </w:rPr>
        <w:t>la network transparency.</w:t>
      </w:r>
      <w:r w:rsidR="004806D5">
        <w:rPr>
          <w:noProof/>
        </w:rPr>
        <w:br/>
        <w:t xml:space="preserve">- </w:t>
      </w:r>
      <w:r w:rsidR="004806D5" w:rsidRPr="003978B2">
        <w:rPr>
          <w:b/>
          <w:bCs/>
          <w:noProof/>
        </w:rPr>
        <w:t>Trasparenza alla migrazione</w:t>
      </w:r>
      <w:r w:rsidR="004806D5">
        <w:rPr>
          <w:noProof/>
        </w:rPr>
        <w:t>: il sistema nasconde il fatto che le risorse possono spostarsi verso locazioni differenti (anche a runtime) senza inficiare sul funzionamento del servizio. Un esempio pratico è la redirezione in http.</w:t>
      </w:r>
      <w:r w:rsidR="004806D5">
        <w:rPr>
          <w:noProof/>
        </w:rPr>
        <w:br/>
        <w:t xml:space="preserve">- </w:t>
      </w:r>
      <w:r w:rsidR="004806D5" w:rsidRPr="003978B2">
        <w:rPr>
          <w:b/>
          <w:bCs/>
          <w:noProof/>
        </w:rPr>
        <w:t>Trasparenza alla replicazione</w:t>
      </w:r>
      <w:r w:rsidR="004806D5">
        <w:rPr>
          <w:noProof/>
        </w:rPr>
        <w:t xml:space="preserve">: il sistema nasconde l’esistenza di molteplici repliche della </w:t>
      </w:r>
      <w:r w:rsidR="003978B2">
        <w:rPr>
          <w:noProof/>
        </w:rPr>
        <w:t>medesima</w:t>
      </w:r>
      <w:r w:rsidR="004806D5">
        <w:rPr>
          <w:noProof/>
        </w:rPr>
        <w:t xml:space="preserve"> risorsa. In tal modo le repliche devono avere tutte lo stesso nome.</w:t>
      </w:r>
      <w:r w:rsidR="004806D5">
        <w:rPr>
          <w:noProof/>
        </w:rPr>
        <w:br/>
        <w:t xml:space="preserve">- </w:t>
      </w:r>
      <w:r w:rsidR="004806D5" w:rsidRPr="003978B2">
        <w:rPr>
          <w:b/>
          <w:bCs/>
          <w:noProof/>
        </w:rPr>
        <w:t>Trasparenza alla concorrenza</w:t>
      </w:r>
      <w:r w:rsidR="004806D5">
        <w:rPr>
          <w:noProof/>
        </w:rPr>
        <w:t>:</w:t>
      </w:r>
      <w:r w:rsidR="003978B2">
        <w:rPr>
          <w:noProof/>
        </w:rPr>
        <w:t xml:space="preserve"> il sistema nasconde il fatto che le risorse possono essere condivise da più utenti indipendenti.</w:t>
      </w:r>
      <w:r w:rsidR="003978B2">
        <w:rPr>
          <w:noProof/>
        </w:rPr>
        <w:br/>
        <w:t xml:space="preserve">- </w:t>
      </w:r>
      <w:r w:rsidR="003978B2" w:rsidRPr="003978B2">
        <w:rPr>
          <w:b/>
          <w:bCs/>
          <w:noProof/>
        </w:rPr>
        <w:t>Trasparenza ai fallimenti</w:t>
      </w:r>
      <w:r w:rsidR="003978B2">
        <w:rPr>
          <w:noProof/>
        </w:rPr>
        <w:t>: il sistema nasconde i fallimenti e gli eventuali ripristini.</w:t>
      </w:r>
    </w:p>
    <w:p w14:paraId="323759D8" w14:textId="1E25FD64" w:rsidR="003978B2" w:rsidRDefault="004944E6" w:rsidP="004A52F5">
      <w:pPr>
        <w:rPr>
          <w:noProof/>
        </w:rPr>
      </w:pPr>
      <w:r>
        <w:rPr>
          <w:noProof/>
        </w:rPr>
        <w:t>Ambire a una trasparenza completa (</w:t>
      </w:r>
      <w:r w:rsidR="00EA36BD">
        <w:rPr>
          <w:noProof/>
        </w:rPr>
        <w:t>soddisfacendo tutti e sei i tipi di trasparenza) spesso risulta eccessivo: ad esempio, le latenze di comunicazione non possono essere sempre nascoste, così come i fallimenti non sono sempre copribili (è difficile distinguere un nodo non funzionante da un</w:t>
      </w:r>
      <w:r w:rsidR="00376656">
        <w:rPr>
          <w:noProof/>
        </w:rPr>
        <w:t>o</w:t>
      </w:r>
      <w:r w:rsidR="00EA36BD">
        <w:rPr>
          <w:noProof/>
        </w:rPr>
        <w:t xml:space="preserve"> molto lento); inoltre, mantenere i dati replicati perfettamente consistenti e identici tra loro è molto costoso per cui, nella realtà, si effettua piuttosto un trade-off tra consistenza e performance del sistema.</w:t>
      </w:r>
    </w:p>
    <w:p w14:paraId="3276BA39" w14:textId="0AA455EF" w:rsidR="00376656" w:rsidRDefault="00376656" w:rsidP="004A52F5">
      <w:pPr>
        <w:rPr>
          <w:noProof/>
        </w:rPr>
      </w:pPr>
      <w:r>
        <w:rPr>
          <w:noProof/>
        </w:rPr>
        <w:t xml:space="preserve">3) </w:t>
      </w:r>
      <w:r w:rsidRPr="00376656">
        <w:rPr>
          <w:noProof/>
          <w:u w:val="single"/>
        </w:rPr>
        <w:t>Apertura</w:t>
      </w:r>
      <w:r>
        <w:rPr>
          <w:noProof/>
        </w:rPr>
        <w:t xml:space="preserve">: </w:t>
      </w:r>
      <w:r w:rsidR="00F60A14">
        <w:rPr>
          <w:noProof/>
        </w:rPr>
        <w:t xml:space="preserve">un sistema </w:t>
      </w:r>
      <w:r w:rsidR="004A0746">
        <w:rPr>
          <w:noProof/>
        </w:rPr>
        <w:t>è aperto se è</w:t>
      </w:r>
      <w:r w:rsidR="00F60A14">
        <w:rPr>
          <w:noProof/>
        </w:rPr>
        <w:t xml:space="preserve"> in grado di interagire con servizi offerti da altri sistemi indipendentemente dall’implementazione. Perciò, il sistema dovrebbe essere conforme a delle interfacce difinite tramite IDL (Interface Definition Language)</w:t>
      </w:r>
      <w:r w:rsidR="00AC2811">
        <w:rPr>
          <w:noProof/>
        </w:rPr>
        <w:t>.</w:t>
      </w:r>
      <w:r w:rsidR="00AC2811">
        <w:rPr>
          <w:noProof/>
        </w:rPr>
        <w:br/>
        <w:t>Per implementare un sistema distribuito</w:t>
      </w:r>
      <w:r w:rsidR="00195AE0">
        <w:rPr>
          <w:noProof/>
        </w:rPr>
        <w:t xml:space="preserve"> aperto è opportuno separare le politiche dai meccanismi.</w:t>
      </w:r>
      <w:r w:rsidR="00195AE0">
        <w:rPr>
          <w:noProof/>
        </w:rPr>
        <w:br/>
        <w:t xml:space="preserve">- </w:t>
      </w:r>
      <w:r w:rsidR="00195AE0" w:rsidRPr="0087597A">
        <w:rPr>
          <w:b/>
          <w:bCs/>
          <w:noProof/>
        </w:rPr>
        <w:t>Esempio di meccanismo</w:t>
      </w:r>
      <w:r w:rsidR="00195AE0">
        <w:rPr>
          <w:noProof/>
        </w:rPr>
        <w:t>: caching dei dati.</w:t>
      </w:r>
      <w:r w:rsidR="00195AE0">
        <w:rPr>
          <w:noProof/>
        </w:rPr>
        <w:br/>
        <w:t xml:space="preserve">- </w:t>
      </w:r>
      <w:r w:rsidR="00195AE0" w:rsidRPr="0087597A">
        <w:rPr>
          <w:b/>
          <w:bCs/>
          <w:noProof/>
        </w:rPr>
        <w:t>Esempio di politica</w:t>
      </w:r>
      <w:r w:rsidR="00195AE0">
        <w:rPr>
          <w:noProof/>
        </w:rPr>
        <w:t>: per quanto tempo una risorsa può rimanere in cache?</w:t>
      </w:r>
      <w:r w:rsidR="00195AE0">
        <w:rPr>
          <w:noProof/>
        </w:rPr>
        <w:br/>
        <w:t>In questo modo però, devono essere configurati molti parametri. A tal proposito, la soluzione consiste</w:t>
      </w:r>
      <w:r w:rsidR="004A0746">
        <w:rPr>
          <w:noProof/>
        </w:rPr>
        <w:t xml:space="preserve"> nel ricorrere ai sistemi auto-configurabili.</w:t>
      </w:r>
    </w:p>
    <w:p w14:paraId="1889DB9E" w14:textId="261F6890" w:rsidR="004A0746" w:rsidRDefault="004A0746" w:rsidP="004A52F5">
      <w:pPr>
        <w:rPr>
          <w:noProof/>
        </w:rPr>
      </w:pPr>
      <w:r>
        <w:rPr>
          <w:noProof/>
        </w:rPr>
        <w:t xml:space="preserve">4) </w:t>
      </w:r>
      <w:r w:rsidRPr="004A0746">
        <w:rPr>
          <w:noProof/>
          <w:u w:val="single"/>
        </w:rPr>
        <w:t>Scalabilità</w:t>
      </w:r>
      <w:r>
        <w:rPr>
          <w:noProof/>
        </w:rPr>
        <w:t>: è quella proprietà per cui un sistema distribuito mantiene un livello adeguato di prestazioni anche a fronte di un aumento di:</w:t>
      </w:r>
      <w:r>
        <w:rPr>
          <w:noProof/>
        </w:rPr>
        <w:br/>
        <w:t>- Numero di utenti e/o di processi (scalabilità rispetto alla dimensione).</w:t>
      </w:r>
      <w:r>
        <w:rPr>
          <w:noProof/>
        </w:rPr>
        <w:br/>
      </w:r>
      <w:r>
        <w:rPr>
          <w:noProof/>
        </w:rPr>
        <w:lastRenderedPageBreak/>
        <w:t xml:space="preserve">- </w:t>
      </w:r>
      <w:r w:rsidR="003A6E98">
        <w:rPr>
          <w:noProof/>
        </w:rPr>
        <w:t>Distanza massima tra i nodi (scalabilità geografica).</w:t>
      </w:r>
      <w:r w:rsidR="003A6E98">
        <w:rPr>
          <w:noProof/>
        </w:rPr>
        <w:br/>
        <w:t>- Numero di domini amministrativi (scalabilità amministrativa).</w:t>
      </w:r>
    </w:p>
    <w:p w14:paraId="1DFB170F" w14:textId="00B799F4" w:rsidR="00AB016F" w:rsidRDefault="00AB016F" w:rsidP="004A52F5">
      <w:pPr>
        <w:rPr>
          <w:noProof/>
        </w:rPr>
      </w:pPr>
      <w:r>
        <w:rPr>
          <w:noProof/>
        </w:rPr>
        <w:t>La scalabilità rispetto alla dimensione (la più sfruttata nella pratica) può essere attuata in due direzioni:</w:t>
      </w:r>
      <w:r>
        <w:rPr>
          <w:noProof/>
        </w:rPr>
        <w:br/>
        <w:t xml:space="preserve">-&gt; </w:t>
      </w:r>
      <w:r w:rsidRPr="00AB016F">
        <w:rPr>
          <w:b/>
          <w:bCs/>
          <w:noProof/>
        </w:rPr>
        <w:t>Scalabilità verticale</w:t>
      </w:r>
      <w:r>
        <w:rPr>
          <w:b/>
          <w:bCs/>
          <w:noProof/>
        </w:rPr>
        <w:t xml:space="preserve"> (scale </w:t>
      </w:r>
      <w:r w:rsidR="009B5DC2">
        <w:rPr>
          <w:b/>
          <w:bCs/>
          <w:noProof/>
        </w:rPr>
        <w:t>up)</w:t>
      </w:r>
      <w:r>
        <w:rPr>
          <w:noProof/>
        </w:rPr>
        <w:t>: utilizzo di risorse più potenti (è una soluzione con costo esponenziale).</w:t>
      </w:r>
      <w:r>
        <w:rPr>
          <w:noProof/>
        </w:rPr>
        <w:br/>
        <w:t xml:space="preserve">-&gt; </w:t>
      </w:r>
      <w:r w:rsidRPr="00AB016F">
        <w:rPr>
          <w:b/>
          <w:bCs/>
          <w:noProof/>
        </w:rPr>
        <w:t>Scalabilità orizzontale</w:t>
      </w:r>
      <w:r w:rsidR="009B5DC2">
        <w:rPr>
          <w:b/>
          <w:bCs/>
          <w:noProof/>
        </w:rPr>
        <w:t xml:space="preserve"> (scale out)</w:t>
      </w:r>
      <w:r>
        <w:rPr>
          <w:noProof/>
        </w:rPr>
        <w:t>: aggiunta di risorse della stessa capacità di quelle già presenti (è una soluzione con costo lineare).</w:t>
      </w:r>
    </w:p>
    <w:p w14:paraId="655CE0D1" w14:textId="0DB28EDB" w:rsidR="005B65C6" w:rsidRDefault="009B5DC2" w:rsidP="004A52F5">
      <w:pPr>
        <w:rPr>
          <w:noProof/>
        </w:rPr>
      </w:pPr>
      <w:r>
        <w:rPr>
          <w:noProof/>
        </w:rPr>
        <w:t>Vediamo alcune tecniche per scalare un sistema:</w:t>
      </w:r>
      <w:r>
        <w:rPr>
          <w:noProof/>
        </w:rPr>
        <w:br/>
      </w:r>
      <w:r w:rsidR="005B65C6">
        <w:rPr>
          <w:noProof/>
        </w:rPr>
        <w:t>-</w:t>
      </w:r>
      <w:r>
        <w:rPr>
          <w:noProof/>
        </w:rPr>
        <w:t xml:space="preserve"> Nascondere la latenza della comunicazione (utilizzando una comunicazione asincrona, che però non è sempre possibile).</w:t>
      </w:r>
      <w:r>
        <w:rPr>
          <w:noProof/>
        </w:rPr>
        <w:br/>
      </w:r>
      <w:r w:rsidR="005B65C6">
        <w:rPr>
          <w:noProof/>
        </w:rPr>
        <w:t>-</w:t>
      </w:r>
      <w:r>
        <w:rPr>
          <w:noProof/>
        </w:rPr>
        <w:t xml:space="preserve"> Spostare parte della computazione sul client.</w:t>
      </w:r>
      <w:r>
        <w:rPr>
          <w:noProof/>
        </w:rPr>
        <w:br/>
      </w:r>
      <w:r w:rsidR="005B65C6">
        <w:rPr>
          <w:noProof/>
        </w:rPr>
        <w:t xml:space="preserve">- </w:t>
      </w:r>
      <w:r>
        <w:rPr>
          <w:noProof/>
        </w:rPr>
        <w:t>Partizionare i dati e la computazione su molteplici nodi (principio del divide et impera). Il DNS è un esempio di questo approccio.</w:t>
      </w:r>
      <w:r>
        <w:rPr>
          <w:noProof/>
        </w:rPr>
        <w:br/>
      </w:r>
      <w:r w:rsidR="005B65C6">
        <w:rPr>
          <w:noProof/>
        </w:rPr>
        <w:t>-</w:t>
      </w:r>
      <w:r>
        <w:rPr>
          <w:noProof/>
        </w:rPr>
        <w:t xml:space="preserve"> </w:t>
      </w:r>
      <w:r w:rsidR="005B65C6">
        <w:rPr>
          <w:noProof/>
        </w:rPr>
        <w:t>Replicare le risorse e i dati.</w:t>
      </w:r>
    </w:p>
    <w:p w14:paraId="161F31F7" w14:textId="28F206F5" w:rsidR="00C44343" w:rsidRDefault="00C44343" w:rsidP="004A52F5">
      <w:pPr>
        <w:rPr>
          <w:noProof/>
        </w:rPr>
      </w:pPr>
      <w:r>
        <w:rPr>
          <w:noProof/>
        </w:rPr>
        <w:br/>
      </w:r>
      <w:r w:rsidRPr="00C44343">
        <w:rPr>
          <w:b/>
          <w:bCs/>
          <w:noProof/>
        </w:rPr>
        <w:t>Tipi di sistemi distribuiti</w:t>
      </w:r>
      <w:r w:rsidRPr="00C44343">
        <w:rPr>
          <w:b/>
          <w:bCs/>
          <w:noProof/>
        </w:rPr>
        <w:br/>
      </w:r>
      <w:r>
        <w:rPr>
          <w:noProof/>
        </w:rPr>
        <w:t xml:space="preserve">1) </w:t>
      </w:r>
      <w:r w:rsidRPr="00750C2A">
        <w:rPr>
          <w:noProof/>
          <w:u w:val="single"/>
        </w:rPr>
        <w:t>Sistemi di computing distribuito ad alte prestazioni</w:t>
      </w:r>
      <w:r w:rsidR="00750C2A">
        <w:rPr>
          <w:noProof/>
        </w:rPr>
        <w:t>: si classificano a loro volta in:</w:t>
      </w:r>
      <w:r w:rsidR="00750C2A">
        <w:rPr>
          <w:noProof/>
        </w:rPr>
        <w:br/>
        <w:t>-&gt; Cluster computing</w:t>
      </w:r>
      <w:r w:rsidR="00750C2A">
        <w:rPr>
          <w:noProof/>
        </w:rPr>
        <w:br/>
        <w:t>-&gt; Cloud computing</w:t>
      </w:r>
      <w:r w:rsidR="00750C2A">
        <w:rPr>
          <w:noProof/>
        </w:rPr>
        <w:br/>
        <w:t xml:space="preserve">-&gt; </w:t>
      </w:r>
      <w:r w:rsidR="00045F29">
        <w:rPr>
          <w:noProof/>
        </w:rPr>
        <w:t>Fog</w:t>
      </w:r>
      <w:r w:rsidR="0014603F">
        <w:rPr>
          <w:noProof/>
        </w:rPr>
        <w:t xml:space="preserve"> </w:t>
      </w:r>
      <w:r w:rsidR="00045F29">
        <w:rPr>
          <w:noProof/>
        </w:rPr>
        <w:t>/</w:t>
      </w:r>
      <w:r w:rsidR="0014603F">
        <w:rPr>
          <w:noProof/>
        </w:rPr>
        <w:t xml:space="preserve"> </w:t>
      </w:r>
      <w:r w:rsidR="00045F29">
        <w:rPr>
          <w:noProof/>
        </w:rPr>
        <w:t>edge</w:t>
      </w:r>
      <w:r w:rsidR="00750C2A">
        <w:rPr>
          <w:noProof/>
        </w:rPr>
        <w:t xml:space="preserve"> computing</w:t>
      </w:r>
    </w:p>
    <w:p w14:paraId="0CEB459A" w14:textId="15A3D07A" w:rsidR="00750C2A" w:rsidRDefault="00750C2A" w:rsidP="004A52F5">
      <w:pPr>
        <w:rPr>
          <w:noProof/>
        </w:rPr>
      </w:pPr>
      <w:r>
        <w:rPr>
          <w:noProof/>
        </w:rPr>
        <w:t>Cluster = insieme di server connessi</w:t>
      </w:r>
      <w:r w:rsidR="003700E1">
        <w:rPr>
          <w:noProof/>
        </w:rPr>
        <w:t xml:space="preserve"> in una rete ad alte prestazioni, i cui obiettivi sono l’High Performance Computing (HPC) e </w:t>
      </w:r>
      <w:r w:rsidR="004B6BEE">
        <w:rPr>
          <w:noProof/>
        </w:rPr>
        <w:t>l’High Availability (HA).</w:t>
      </w:r>
      <w:r w:rsidR="004B6BEE">
        <w:rPr>
          <w:noProof/>
        </w:rPr>
        <w:br/>
        <w:t xml:space="preserve">L’architettura tipica del </w:t>
      </w:r>
      <w:r w:rsidR="004B6BEE" w:rsidRPr="00F515C1">
        <w:rPr>
          <w:b/>
          <w:bCs/>
          <w:noProof/>
        </w:rPr>
        <w:t xml:space="preserve">cluster </w:t>
      </w:r>
      <w:r w:rsidR="00F515C1" w:rsidRPr="00F515C1">
        <w:rPr>
          <w:b/>
          <w:bCs/>
          <w:noProof/>
        </w:rPr>
        <w:t>computing</w:t>
      </w:r>
      <w:r w:rsidR="00F515C1">
        <w:rPr>
          <w:noProof/>
        </w:rPr>
        <w:t xml:space="preserve"> </w:t>
      </w:r>
      <w:r w:rsidR="004B6BEE">
        <w:rPr>
          <w:noProof/>
        </w:rPr>
        <w:t>è quella del master</w:t>
      </w:r>
      <w:r w:rsidR="00F515C1">
        <w:rPr>
          <w:noProof/>
        </w:rPr>
        <w:t>-</w:t>
      </w:r>
      <w:r w:rsidR="004B6BEE">
        <w:rPr>
          <w:noProof/>
        </w:rPr>
        <w:t>worker: il nodo master suddivide il carico di lavoro e lo distribuisce tra i nodi worker</w:t>
      </w:r>
      <w:r w:rsidR="00451C78">
        <w:rPr>
          <w:noProof/>
        </w:rPr>
        <w:t>.</w:t>
      </w:r>
    </w:p>
    <w:p w14:paraId="4D0D06C5" w14:textId="37D9794A" w:rsidR="00451C78" w:rsidRDefault="00451C78" w:rsidP="004A52F5">
      <w:pPr>
        <w:rPr>
          <w:noProof/>
        </w:rPr>
      </w:pPr>
      <w:r>
        <w:rPr>
          <w:noProof/>
        </w:rPr>
        <w:t xml:space="preserve">Il cluster computing è una pietra miliare per il </w:t>
      </w:r>
      <w:r w:rsidRPr="00F515C1">
        <w:rPr>
          <w:b/>
          <w:bCs/>
          <w:noProof/>
        </w:rPr>
        <w:t>cloud computing</w:t>
      </w:r>
      <w:r>
        <w:rPr>
          <w:noProof/>
        </w:rPr>
        <w:t>. Il cloud, però, è disponibile a chiunque e su una scala geografica più ampia.</w:t>
      </w:r>
    </w:p>
    <w:p w14:paraId="2D0EE486" w14:textId="40091AF2" w:rsidR="00451C78" w:rsidRDefault="0074718F" w:rsidP="004A52F5">
      <w:pPr>
        <w:rPr>
          <w:noProof/>
        </w:rPr>
      </w:pPr>
      <w:r>
        <w:rPr>
          <w:noProof/>
        </w:rPr>
        <w:t>Ad oggi il trend è</w:t>
      </w:r>
      <w:r w:rsidR="00451C78">
        <w:rPr>
          <w:noProof/>
        </w:rPr>
        <w:t xml:space="preserve"> spostare</w:t>
      </w:r>
      <w:r w:rsidR="00045F29">
        <w:rPr>
          <w:noProof/>
        </w:rPr>
        <w:t xml:space="preserve"> alcune funzionalità meno onerose ai bordi della rete (</w:t>
      </w:r>
      <w:r w:rsidR="00045F29" w:rsidRPr="00F515C1">
        <w:rPr>
          <w:b/>
          <w:bCs/>
          <w:noProof/>
        </w:rPr>
        <w:t>fog</w:t>
      </w:r>
      <w:r w:rsidR="0014603F">
        <w:rPr>
          <w:b/>
          <w:bCs/>
          <w:noProof/>
        </w:rPr>
        <w:t xml:space="preserve"> </w:t>
      </w:r>
      <w:r w:rsidR="00045F29" w:rsidRPr="00F515C1">
        <w:rPr>
          <w:b/>
          <w:bCs/>
          <w:noProof/>
        </w:rPr>
        <w:t>/</w:t>
      </w:r>
      <w:r w:rsidR="0014603F">
        <w:rPr>
          <w:b/>
          <w:bCs/>
          <w:noProof/>
        </w:rPr>
        <w:t xml:space="preserve"> </w:t>
      </w:r>
      <w:r w:rsidR="00045F29" w:rsidRPr="00F515C1">
        <w:rPr>
          <w:b/>
          <w:bCs/>
          <w:noProof/>
        </w:rPr>
        <w:t>edge computing</w:t>
      </w:r>
      <w:r w:rsidR="00045F29">
        <w:rPr>
          <w:noProof/>
        </w:rPr>
        <w:t>)</w:t>
      </w:r>
      <w:r w:rsidR="0014603F">
        <w:rPr>
          <w:noProof/>
        </w:rPr>
        <w:t>:</w:t>
      </w:r>
      <w:r w:rsidR="00583976">
        <w:rPr>
          <w:noProof/>
        </w:rPr>
        <w:br/>
        <w:t xml:space="preserve">-&gt; </w:t>
      </w:r>
      <w:r w:rsidR="00583976" w:rsidRPr="0014603F">
        <w:rPr>
          <w:noProof/>
        </w:rPr>
        <w:t>Fog computing</w:t>
      </w:r>
      <w:r w:rsidR="00583976">
        <w:rPr>
          <w:noProof/>
        </w:rPr>
        <w:t>: è una piattaforma virtualizzata che fornisce computazione, storage e servizi network tra gli end system e i tradizionali server del cloud. Le risorse si trovano tipicamente (ma non esclusivamente) ai bordi della rete.</w:t>
      </w:r>
      <w:r w:rsidR="00583976">
        <w:rPr>
          <w:noProof/>
        </w:rPr>
        <w:br/>
        <w:t xml:space="preserve">-&gt; </w:t>
      </w:r>
      <w:r w:rsidR="00583976" w:rsidRPr="0014603F">
        <w:rPr>
          <w:noProof/>
        </w:rPr>
        <w:t>Edge computing</w:t>
      </w:r>
      <w:r w:rsidR="00583976">
        <w:rPr>
          <w:noProof/>
        </w:rPr>
        <w:t>: è simile al fog computing ma è meno integrato al cloud e le risorse sono solo ai bordi della rete.</w:t>
      </w:r>
    </w:p>
    <w:p w14:paraId="19BC3D96" w14:textId="30499C92" w:rsidR="00045F29" w:rsidRDefault="00045F29" w:rsidP="004A52F5">
      <w:pPr>
        <w:rPr>
          <w:noProof/>
        </w:rPr>
      </w:pPr>
      <w:r>
        <w:rPr>
          <w:noProof/>
        </w:rPr>
        <w:t xml:space="preserve">2) </w:t>
      </w:r>
      <w:r w:rsidRPr="003D109C">
        <w:rPr>
          <w:noProof/>
          <w:u w:val="single"/>
        </w:rPr>
        <w:t>Distributed information system</w:t>
      </w:r>
      <w:r>
        <w:rPr>
          <w:noProof/>
        </w:rPr>
        <w:t xml:space="preserve">: </w:t>
      </w:r>
      <w:r w:rsidR="003D109C">
        <w:rPr>
          <w:noProof/>
        </w:rPr>
        <w:t xml:space="preserve">tra questi figurano i </w:t>
      </w:r>
      <w:r w:rsidR="003D109C" w:rsidRPr="00F515C1">
        <w:rPr>
          <w:b/>
          <w:bCs/>
          <w:noProof/>
        </w:rPr>
        <w:t>transaction processing system</w:t>
      </w:r>
      <w:r w:rsidR="003D109C">
        <w:rPr>
          <w:noProof/>
        </w:rPr>
        <w:t>, che effettuano le operazioni di read e write incapsulate in delle transazioni distribuite (con una politica all-or-nothing), che sono composte da sotto-transazioni eseguite su differenti database server.</w:t>
      </w:r>
      <w:r w:rsidR="00B23307">
        <w:rPr>
          <w:noProof/>
        </w:rPr>
        <w:br/>
        <w:t>La gestione delle transazioni distribuite avviene con un’architettura master-worker, dove il master è il Transaction Processing (TP) Monitor, che è responsabile del coordinamento dell’esecuzione delle transazioni.</w:t>
      </w:r>
    </w:p>
    <w:p w14:paraId="05E5023D" w14:textId="77777777" w:rsidR="0014603F" w:rsidRDefault="00B23307" w:rsidP="004A52F5">
      <w:pPr>
        <w:rPr>
          <w:noProof/>
        </w:rPr>
      </w:pPr>
      <w:r>
        <w:rPr>
          <w:noProof/>
        </w:rPr>
        <w:t xml:space="preserve">3) </w:t>
      </w:r>
      <w:r w:rsidRPr="00B23307">
        <w:rPr>
          <w:noProof/>
          <w:u w:val="single"/>
        </w:rPr>
        <w:t>Distributed pervasive system</w:t>
      </w:r>
      <w:r>
        <w:rPr>
          <w:noProof/>
        </w:rPr>
        <w:t>: sono composti da molteplici nodi piccoli, mobili</w:t>
      </w:r>
      <w:r w:rsidR="0001595F">
        <w:rPr>
          <w:noProof/>
        </w:rPr>
        <w:t>, alimentati a batteria e spesso incorporati in un sistema più grande.</w:t>
      </w:r>
      <w:r w:rsidR="0001595F">
        <w:rPr>
          <w:noProof/>
        </w:rPr>
        <w:br/>
        <w:t xml:space="preserve">Un esempio di questo tipo di sistemi sono le </w:t>
      </w:r>
      <w:r w:rsidR="0001595F" w:rsidRPr="00F515C1">
        <w:rPr>
          <w:b/>
          <w:bCs/>
          <w:noProof/>
        </w:rPr>
        <w:t>reti di sensori</w:t>
      </w:r>
      <w:r w:rsidR="0001595F">
        <w:rPr>
          <w:noProof/>
        </w:rPr>
        <w:t>, che possono avere:</w:t>
      </w:r>
      <w:r w:rsidR="0001595F">
        <w:rPr>
          <w:noProof/>
        </w:rPr>
        <w:br/>
        <w:t>- Uno schema centralizzato, in cui i singoli sensori inviano i dati a una locazione centralizzata per processarli.</w:t>
      </w:r>
      <w:r w:rsidR="0001595F">
        <w:rPr>
          <w:noProof/>
        </w:rPr>
        <w:br/>
        <w:t>- Uno schema distribuito</w:t>
      </w:r>
      <w:r w:rsidR="00F515C1">
        <w:rPr>
          <w:noProof/>
        </w:rPr>
        <w:t>, in cui i singoli sensori possono effettuare storage e processamento di dati, seppur in modo limitato.</w:t>
      </w:r>
    </w:p>
    <w:p w14:paraId="565997E0" w14:textId="04E9516A" w:rsidR="00CD694F" w:rsidRPr="0014603F" w:rsidRDefault="00CD694F" w:rsidP="004A52F5">
      <w:pPr>
        <w:rPr>
          <w:noProof/>
        </w:rPr>
      </w:pPr>
      <w:r>
        <w:rPr>
          <w:b/>
          <w:bCs/>
          <w:sz w:val="28"/>
          <w:szCs w:val="28"/>
        </w:rPr>
        <w:lastRenderedPageBreak/>
        <w:t>INTRODUZIONE AL CLOUD COMPUTING</w:t>
      </w:r>
    </w:p>
    <w:p w14:paraId="7B5E5A47" w14:textId="3687B8E4" w:rsidR="00CD694F" w:rsidRDefault="002807C2" w:rsidP="004A52F5">
      <w:pPr>
        <w:rPr>
          <w:noProof/>
        </w:rPr>
      </w:pPr>
      <w:r w:rsidRPr="002807C2">
        <w:rPr>
          <w:b/>
          <w:bCs/>
          <w:noProof/>
        </w:rPr>
        <w:t>Paradigmi di computing</w:t>
      </w:r>
      <w:r w:rsidRPr="002807C2">
        <w:rPr>
          <w:b/>
          <w:bCs/>
          <w:noProof/>
        </w:rPr>
        <w:br/>
      </w:r>
      <w:r>
        <w:rPr>
          <w:noProof/>
        </w:rPr>
        <w:t>Come si può realizzare un servizio che gestisca milioni di richieste al giorno, faccia fronte a picchi improvvisi di carico e memorizzi exabyte (10</w:t>
      </w:r>
      <w:r w:rsidRPr="002807C2">
        <w:rPr>
          <w:noProof/>
          <w:vertAlign w:val="superscript"/>
        </w:rPr>
        <w:t>18</w:t>
      </w:r>
      <w:r>
        <w:rPr>
          <w:noProof/>
        </w:rPr>
        <w:t xml:space="preserve"> B) di dati?</w:t>
      </w:r>
      <w:r>
        <w:rPr>
          <w:noProof/>
        </w:rPr>
        <w:br/>
        <w:t>Una risposta vecchia e parziale a questa domanda risiede nei primi quattro paradigmi di computing:</w:t>
      </w:r>
      <w:r>
        <w:rPr>
          <w:noProof/>
        </w:rPr>
        <w:br/>
        <w:t xml:space="preserve">- </w:t>
      </w:r>
      <w:r w:rsidRPr="0026378F">
        <w:rPr>
          <w:b/>
          <w:bCs/>
          <w:noProof/>
        </w:rPr>
        <w:t>Utility computing</w:t>
      </w:r>
      <w:r w:rsidR="007C0209">
        <w:rPr>
          <w:noProof/>
        </w:rPr>
        <w:t xml:space="preserve"> (forma di servizio informatico in base al quale la società che fornisce il servizio addebita la quantità di utilizzo).</w:t>
      </w:r>
      <w:r>
        <w:rPr>
          <w:noProof/>
        </w:rPr>
        <w:br/>
        <w:t xml:space="preserve">- </w:t>
      </w:r>
      <w:r w:rsidRPr="0026378F">
        <w:rPr>
          <w:b/>
          <w:bCs/>
          <w:noProof/>
        </w:rPr>
        <w:t>Grid computing</w:t>
      </w:r>
      <w:r w:rsidR="007C0209">
        <w:rPr>
          <w:noProof/>
        </w:rPr>
        <w:t xml:space="preserve"> (infrastruttura di calcolo distribuito utilizzata per l’elaborazione di grandi quantità di da</w:t>
      </w:r>
      <w:r w:rsidR="0026378F">
        <w:rPr>
          <w:noProof/>
        </w:rPr>
        <w:t>t</w:t>
      </w:r>
      <w:r w:rsidR="007C0209">
        <w:rPr>
          <w:noProof/>
        </w:rPr>
        <w:t>i mediante l’uso di una vasta quantità di risorse).</w:t>
      </w:r>
      <w:r>
        <w:rPr>
          <w:noProof/>
        </w:rPr>
        <w:br/>
        <w:t xml:space="preserve">- </w:t>
      </w:r>
      <w:r w:rsidRPr="0026378F">
        <w:rPr>
          <w:b/>
          <w:bCs/>
          <w:noProof/>
        </w:rPr>
        <w:t>Autonomic computing</w:t>
      </w:r>
      <w:r w:rsidR="007C0209">
        <w:rPr>
          <w:noProof/>
        </w:rPr>
        <w:t xml:space="preserve"> (sistema in grado di autogestirsi senza l’intervento umano).</w:t>
      </w:r>
      <w:r>
        <w:rPr>
          <w:noProof/>
        </w:rPr>
        <w:br/>
        <w:t xml:space="preserve">- </w:t>
      </w:r>
      <w:r w:rsidRPr="0026378F">
        <w:rPr>
          <w:b/>
          <w:bCs/>
          <w:noProof/>
        </w:rPr>
        <w:t>Software as a Service</w:t>
      </w:r>
      <w:r>
        <w:rPr>
          <w:noProof/>
        </w:rPr>
        <w:t xml:space="preserve"> </w:t>
      </w:r>
      <w:r w:rsidR="007C0209">
        <w:rPr>
          <w:noProof/>
        </w:rPr>
        <w:t xml:space="preserve">– </w:t>
      </w:r>
      <w:r>
        <w:rPr>
          <w:noProof/>
        </w:rPr>
        <w:t>SaaS</w:t>
      </w:r>
      <w:r w:rsidR="007C0209">
        <w:rPr>
          <w:noProof/>
        </w:rPr>
        <w:t xml:space="preserve"> (</w:t>
      </w:r>
      <w:r w:rsidR="003119EF">
        <w:rPr>
          <w:noProof/>
        </w:rPr>
        <w:t>modello di servizio del software dove il fornitore sviluppa e gestisce un’applicazione web, mettendola a disposizione dei clienti via Internet previo abbonamento).</w:t>
      </w:r>
    </w:p>
    <w:p w14:paraId="50873067" w14:textId="27292C4C" w:rsidR="003119EF" w:rsidRDefault="003119EF" w:rsidP="004A52F5">
      <w:pPr>
        <w:rPr>
          <w:noProof/>
        </w:rPr>
      </w:pPr>
      <w:r>
        <w:rPr>
          <w:noProof/>
        </w:rPr>
        <w:t xml:space="preserve">Nel 2006 però nacque il </w:t>
      </w:r>
      <w:r w:rsidRPr="0026378F">
        <w:rPr>
          <w:b/>
          <w:bCs/>
          <w:noProof/>
        </w:rPr>
        <w:t>cloud computing</w:t>
      </w:r>
      <w:r>
        <w:rPr>
          <w:noProof/>
        </w:rPr>
        <w:t>, che rappresenta un passo avanti verso la vera soluzione del problema della scalabilità.</w:t>
      </w:r>
      <w:r w:rsidR="00E76218">
        <w:rPr>
          <w:noProof/>
        </w:rPr>
        <w:t xml:space="preserve"> In particolare, il cloud computing rappresenta lo spostamento di computazione, storage e coordinazione dal singolo server o data center all’Internet.</w:t>
      </w:r>
    </w:p>
    <w:p w14:paraId="719536AC" w14:textId="739ED28B" w:rsidR="00E76218" w:rsidRDefault="00E76218" w:rsidP="004A52F5">
      <w:pPr>
        <w:rPr>
          <w:noProof/>
        </w:rPr>
      </w:pPr>
      <w:r>
        <w:rPr>
          <w:noProof/>
        </w:rPr>
        <w:br/>
      </w:r>
      <w:r w:rsidRPr="00E76218">
        <w:rPr>
          <w:b/>
          <w:bCs/>
          <w:noProof/>
        </w:rPr>
        <w:t>Caratteristiche del cloud computing</w:t>
      </w:r>
      <w:r w:rsidRPr="00E76218">
        <w:rPr>
          <w:b/>
          <w:bCs/>
          <w:noProof/>
        </w:rPr>
        <w:br/>
      </w:r>
      <w:r w:rsidR="006A4C51">
        <w:rPr>
          <w:noProof/>
        </w:rPr>
        <w:t>Esiste una miriade di definizioni di cloud computing, dalle quali è possibile estrarre alcune caratteristiche essenziali:</w:t>
      </w:r>
      <w:r w:rsidR="006A4C51">
        <w:rPr>
          <w:noProof/>
        </w:rPr>
        <w:br/>
        <w:t xml:space="preserve">- </w:t>
      </w:r>
      <w:r w:rsidR="00354FEA" w:rsidRPr="00E26AEC">
        <w:rPr>
          <w:b/>
          <w:bCs/>
          <w:noProof/>
        </w:rPr>
        <w:t>On-demand &amp; self-service</w:t>
      </w:r>
      <w:r w:rsidR="00354FEA">
        <w:rPr>
          <w:noProof/>
        </w:rPr>
        <w:t>: le risorse cloud possono essere fornite on-demand dagli utenti, senza dover richiedere interazioni col cloud service provider.</w:t>
      </w:r>
      <w:r w:rsidR="00354FEA">
        <w:rPr>
          <w:noProof/>
        </w:rPr>
        <w:br/>
        <w:t xml:space="preserve">- </w:t>
      </w:r>
      <w:r w:rsidR="00354FEA" w:rsidRPr="00E26AEC">
        <w:rPr>
          <w:b/>
          <w:bCs/>
          <w:noProof/>
        </w:rPr>
        <w:t>Ampio accesso alla rete</w:t>
      </w:r>
      <w:r w:rsidR="00354FEA">
        <w:rPr>
          <w:noProof/>
        </w:rPr>
        <w:t>: le risorse cloud sono in Internet e possono essere accedute indipendentemente dalla piattaforma.</w:t>
      </w:r>
      <w:r w:rsidR="00354FEA">
        <w:rPr>
          <w:noProof/>
        </w:rPr>
        <w:br/>
        <w:t xml:space="preserve">- </w:t>
      </w:r>
      <w:r w:rsidR="00354FEA" w:rsidRPr="00E26AEC">
        <w:rPr>
          <w:b/>
          <w:bCs/>
          <w:noProof/>
        </w:rPr>
        <w:t>Elasticità</w:t>
      </w:r>
      <w:r w:rsidR="00354FEA">
        <w:rPr>
          <w:noProof/>
        </w:rPr>
        <w:t>: è la capacità di ottenere e rilasciare le risorse cloud al momento del bisogno.</w:t>
      </w:r>
      <w:r w:rsidR="006C158F">
        <w:rPr>
          <w:noProof/>
        </w:rPr>
        <w:t xml:space="preserve"> A tal proposito, le risorse cloud devono poter essere allocate (scale-out) o deallocate (scale-in) velocemente.</w:t>
      </w:r>
      <w:r w:rsidR="006C158F">
        <w:rPr>
          <w:noProof/>
        </w:rPr>
        <w:br/>
        <w:t xml:space="preserve">- </w:t>
      </w:r>
      <w:r w:rsidR="006C158F" w:rsidRPr="00E26AEC">
        <w:rPr>
          <w:b/>
          <w:bCs/>
          <w:noProof/>
        </w:rPr>
        <w:t>Resource pooling</w:t>
      </w:r>
      <w:r w:rsidR="006C158F">
        <w:rPr>
          <w:noProof/>
        </w:rPr>
        <w:t>: molti utenti possono usare le stesse risorse hardware (multi-tenancy).</w:t>
      </w:r>
      <w:r w:rsidR="006C158F">
        <w:rPr>
          <w:noProof/>
        </w:rPr>
        <w:br/>
        <w:t xml:space="preserve">- </w:t>
      </w:r>
      <w:r w:rsidR="006C158F" w:rsidRPr="00E26AEC">
        <w:rPr>
          <w:b/>
          <w:bCs/>
          <w:noProof/>
        </w:rPr>
        <w:t xml:space="preserve">Virtualizzazione </w:t>
      </w:r>
      <w:r w:rsidR="006C158F" w:rsidRPr="00E26AEC">
        <w:rPr>
          <w:noProof/>
        </w:rPr>
        <w:t>delle risorse</w:t>
      </w:r>
      <w:r w:rsidR="006C158F">
        <w:rPr>
          <w:noProof/>
        </w:rPr>
        <w:t>.</w:t>
      </w:r>
      <w:r w:rsidR="006C158F">
        <w:rPr>
          <w:noProof/>
        </w:rPr>
        <w:br/>
        <w:t xml:space="preserve">- </w:t>
      </w:r>
      <w:r w:rsidR="00E26AEC" w:rsidRPr="00E26AEC">
        <w:rPr>
          <w:b/>
          <w:bCs/>
          <w:noProof/>
        </w:rPr>
        <w:t>Prezzo calibrato all’utilizzo</w:t>
      </w:r>
      <w:r w:rsidR="00E26AEC">
        <w:rPr>
          <w:noProof/>
        </w:rPr>
        <w:t xml:space="preserve"> (modello pay-per-use).</w:t>
      </w:r>
      <w:r w:rsidR="00E26AEC">
        <w:rPr>
          <w:noProof/>
        </w:rPr>
        <w:br/>
        <w:t xml:space="preserve">- </w:t>
      </w:r>
      <w:r w:rsidR="00E26AEC" w:rsidRPr="00E26AEC">
        <w:rPr>
          <w:b/>
          <w:bCs/>
          <w:noProof/>
        </w:rPr>
        <w:t>Servizio misurato</w:t>
      </w:r>
      <w:r w:rsidR="00E26AEC">
        <w:rPr>
          <w:noProof/>
        </w:rPr>
        <w:t>: molto spesso viene utilizzato il Service Level Agreement (SLA) come metrica di riferimento.</w:t>
      </w:r>
    </w:p>
    <w:p w14:paraId="2F000560" w14:textId="5E73010B" w:rsidR="00AD274D" w:rsidRDefault="00AD274D" w:rsidP="004A52F5">
      <w:pPr>
        <w:rPr>
          <w:noProof/>
        </w:rPr>
      </w:pPr>
      <w:r>
        <w:rPr>
          <w:noProof/>
        </w:rPr>
        <w:br/>
      </w:r>
      <w:r w:rsidRPr="00AD274D">
        <w:rPr>
          <w:b/>
          <w:bCs/>
          <w:noProof/>
        </w:rPr>
        <w:t>Modelli di deployment nel cloud</w:t>
      </w:r>
      <w:r w:rsidRPr="00AD274D">
        <w:rPr>
          <w:b/>
          <w:bCs/>
          <w:noProof/>
        </w:rPr>
        <w:br/>
      </w:r>
      <w:r>
        <w:rPr>
          <w:noProof/>
        </w:rPr>
        <w:t xml:space="preserve">1) </w:t>
      </w:r>
      <w:r w:rsidRPr="00975146">
        <w:rPr>
          <w:noProof/>
          <w:u w:val="single"/>
        </w:rPr>
        <w:t>Public cloud</w:t>
      </w:r>
      <w:r>
        <w:rPr>
          <w:noProof/>
        </w:rPr>
        <w:t>: l’infrastruttura cloud è resa disponibile da un cloud provider ed è utilizzabile da chiunque.</w:t>
      </w:r>
      <w:r w:rsidR="00604FD5">
        <w:rPr>
          <w:noProof/>
        </w:rPr>
        <w:t xml:space="preserve"> È </w:t>
      </w:r>
      <w:r>
        <w:rPr>
          <w:noProof/>
        </w:rPr>
        <w:t>gestit</w:t>
      </w:r>
      <w:r w:rsidR="00604FD5">
        <w:rPr>
          <w:noProof/>
        </w:rPr>
        <w:t>a</w:t>
      </w:r>
      <w:r>
        <w:rPr>
          <w:noProof/>
        </w:rPr>
        <w:t xml:space="preserve"> da un’azienda o un’organizzazione </w:t>
      </w:r>
      <w:r w:rsidR="00604FD5">
        <w:rPr>
          <w:noProof/>
        </w:rPr>
        <w:t>e i suoi servizi possono essere gratuiti oppure a pagamento.</w:t>
      </w:r>
    </w:p>
    <w:p w14:paraId="2048BDBC" w14:textId="369FDF61" w:rsidR="00604FD5" w:rsidRDefault="00604FD5" w:rsidP="004A52F5">
      <w:pPr>
        <w:rPr>
          <w:noProof/>
        </w:rPr>
      </w:pPr>
      <w:r>
        <w:rPr>
          <w:noProof/>
        </w:rPr>
        <w:t xml:space="preserve">2) </w:t>
      </w:r>
      <w:r w:rsidRPr="00975146">
        <w:rPr>
          <w:noProof/>
          <w:u w:val="single"/>
        </w:rPr>
        <w:t>Private cloud</w:t>
      </w:r>
      <w:r>
        <w:rPr>
          <w:noProof/>
        </w:rPr>
        <w:t>: l’infrastruttura è ad uso esclusivo di un’organizzazione ed è gestita dall’organizzazione stessa oppure da una terza parte. Offre una maggiore sicurezza e una maggiore facilità di personalizzazione dei servizi. Tuttavia, il suo costo è più elevato e la sua scalabilità è più laboriosa perché le risorse utilizzabili sono limitate a quelle messe a disposizione per l’azienda.</w:t>
      </w:r>
    </w:p>
    <w:p w14:paraId="078A80F2" w14:textId="7B7F8E43" w:rsidR="00975146" w:rsidRDefault="00604FD5" w:rsidP="00975146">
      <w:pPr>
        <w:rPr>
          <w:noProof/>
        </w:rPr>
      </w:pPr>
      <w:r>
        <w:rPr>
          <w:noProof/>
        </w:rPr>
        <w:t xml:space="preserve">3) </w:t>
      </w:r>
      <w:r w:rsidR="00E366F5" w:rsidRPr="00975146">
        <w:rPr>
          <w:noProof/>
          <w:u w:val="single"/>
        </w:rPr>
        <w:t>Hybrid cloud</w:t>
      </w:r>
      <w:r w:rsidR="00E366F5">
        <w:rPr>
          <w:noProof/>
        </w:rPr>
        <w:t>: l’infrastruttura è data dalla composizione di più infrastrutture (private o pubbliche) distinte. Ha diversi vantaggi:</w:t>
      </w:r>
      <w:r w:rsidR="00E366F5">
        <w:rPr>
          <w:noProof/>
        </w:rPr>
        <w:br/>
        <w:t>- Permette il bilanciamento di risorse e costi.</w:t>
      </w:r>
      <w:r w:rsidR="00E366F5">
        <w:rPr>
          <w:noProof/>
        </w:rPr>
        <w:br/>
        <w:t>- Permette la differenziazione della privacy, con i dati normali mantenuti nel cloud pubblico e i dati sensibili mantenuti nel cloud privato</w:t>
      </w:r>
      <w:r w:rsidR="00070200">
        <w:rPr>
          <w:noProof/>
        </w:rPr>
        <w:t>.</w:t>
      </w:r>
      <w:r w:rsidR="00070200">
        <w:rPr>
          <w:noProof/>
        </w:rPr>
        <w:br/>
        <w:t>- Migliora la disponibilità del servizio: se va in crash il cloud privato, rimane possibile utilizzare quello pubblico.</w:t>
      </w:r>
      <w:r w:rsidR="00070200">
        <w:rPr>
          <w:noProof/>
        </w:rPr>
        <w:br/>
      </w:r>
      <w:r w:rsidR="00070200">
        <w:rPr>
          <w:noProof/>
        </w:rPr>
        <w:lastRenderedPageBreak/>
        <w:t>- Migliora la scalabilità, mediante l’uso congiunto di cloud privato e pubblico per gestire carichi di lavoro variabili: i picchi insostenibili per il cloud privato vengono gestiti tirando in ballo il cloud pubblico (cloud bursting).</w:t>
      </w:r>
      <w:r w:rsidR="005A39E3">
        <w:rPr>
          <w:noProof/>
        </w:rPr>
        <w:br/>
      </w:r>
      <w:r w:rsidR="005A39E3">
        <w:rPr>
          <w:noProof/>
        </w:rPr>
        <w:br/>
      </w:r>
      <w:r w:rsidR="005A39E3" w:rsidRPr="005A39E3">
        <w:rPr>
          <w:noProof/>
          <w:color w:val="FF0000"/>
        </w:rPr>
        <mc:AlternateContent>
          <mc:Choice Requires="wpi">
            <w:drawing>
              <wp:anchor distT="0" distB="0" distL="114300" distR="114300" simplePos="0" relativeHeight="251659264" behindDoc="0" locked="0" layoutInCell="1" allowOverlap="1" wp14:anchorId="2851819E" wp14:editId="61B2A7A8">
                <wp:simplePos x="0" y="0"/>
                <wp:positionH relativeFrom="column">
                  <wp:posOffset>-24765</wp:posOffset>
                </wp:positionH>
                <wp:positionV relativeFrom="paragraph">
                  <wp:posOffset>3609975</wp:posOffset>
                </wp:positionV>
                <wp:extent cx="263520" cy="119880"/>
                <wp:effectExtent l="57150" t="57150" r="41910" b="71120"/>
                <wp:wrapNone/>
                <wp:docPr id="5" name="Input penna 5"/>
                <wp:cNvGraphicFramePr/>
                <a:graphic xmlns:a="http://schemas.openxmlformats.org/drawingml/2006/main">
                  <a:graphicData uri="http://schemas.microsoft.com/office/word/2010/wordprocessingInk">
                    <w14:contentPart bwMode="auto" r:id="rId10">
                      <w14:nvContentPartPr>
                        <w14:cNvContentPartPr/>
                      </w14:nvContentPartPr>
                      <w14:xfrm>
                        <a:off x="0" y="0"/>
                        <a:ext cx="263520" cy="119880"/>
                      </w14:xfrm>
                    </w14:contentPart>
                  </a:graphicData>
                </a:graphic>
              </wp:anchor>
            </w:drawing>
          </mc:Choice>
          <mc:Fallback>
            <w:pict>
              <v:shapetype w14:anchorId="02F3BB9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put penna 5" o:spid="_x0000_s1026" type="#_x0000_t75" style="position:absolute;margin-left:-3.35pt;margin-top:282.85pt;width:23.6pt;height:12.3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">
                <v:imagedata r:id="rId11" o:title=""/>
              </v:shape>
            </w:pict>
          </mc:Fallback>
        </mc:AlternateContent>
      </w:r>
      <w:r w:rsidR="005A39E3" w:rsidRPr="005A39E3">
        <w:rPr>
          <w:noProof/>
        </w:rPr>
        <w:drawing>
          <wp:inline distT="0" distB="0" distL="0" distR="0" wp14:anchorId="6A3B35D8" wp14:editId="07C3B99C">
            <wp:extent cx="4829849" cy="3019846"/>
            <wp:effectExtent l="0" t="0" r="8890" b="9525"/>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magine 4"/>
                    <pic:cNvPicPr/>
                  </pic:nvPicPr>
                  <pic:blipFill>
                    <a:blip r:embed="rId12">
                      <a:extLst>
                        <a:ext uri="{28A0092B-C50C-407E-A947-70E740481C1C}">
                          <a14:useLocalDpi xmlns:a14="http://schemas.microsoft.com/office/drawing/2010/main" val="0"/>
                        </a:ext>
                      </a:extLst>
                    </a:blip>
                    <a:stretch>
                      <a:fillRect/>
                    </a:stretch>
                  </pic:blipFill>
                  <pic:spPr>
                    <a:xfrm>
                      <a:off x="0" y="0"/>
                      <a:ext cx="4829849" cy="3019846"/>
                    </a:xfrm>
                    <a:prstGeom prst="rect">
                      <a:avLst/>
                    </a:prstGeom>
                  </pic:spPr>
                </pic:pic>
              </a:graphicData>
            </a:graphic>
          </wp:inline>
        </w:drawing>
      </w:r>
      <w:r w:rsidR="00975146">
        <w:rPr>
          <w:noProof/>
        </w:rPr>
        <w:br/>
      </w:r>
      <w:r w:rsidR="00327551">
        <w:rPr>
          <w:noProof/>
        </w:rPr>
        <w:br/>
      </w:r>
      <w:r w:rsidR="00975146" w:rsidRPr="00975146">
        <w:rPr>
          <w:b/>
          <w:bCs/>
        </w:rPr>
        <w:t>Modelli di servizio</w:t>
      </w:r>
      <w:r w:rsidR="00975146">
        <w:br/>
      </w:r>
      <w:r w:rsidR="00975146">
        <w:rPr>
          <w:noProof/>
        </w:rPr>
        <w:t xml:space="preserve">1) </w:t>
      </w:r>
      <w:r w:rsidR="00975146" w:rsidRPr="00EA0135">
        <w:rPr>
          <w:noProof/>
          <w:u w:val="single"/>
        </w:rPr>
        <w:t>Infrastracture as a Service (IaaS)</w:t>
      </w:r>
      <w:r w:rsidR="00975146" w:rsidRPr="00EA0135">
        <w:rPr>
          <w:noProof/>
        </w:rPr>
        <w:t>:</w:t>
      </w:r>
      <w:r w:rsidR="00975146">
        <w:rPr>
          <w:noProof/>
        </w:rPr>
        <w:t xml:space="preserve"> le risorse fisiche (capacità di processamento, capacità di storage, ecc.) sono gestite dal provider e sono esposte come servizi</w:t>
      </w:r>
      <w:r w:rsidR="00D92359">
        <w:rPr>
          <w:noProof/>
        </w:rPr>
        <w:t>.</w:t>
      </w:r>
      <w:r w:rsidR="00D92359">
        <w:rPr>
          <w:noProof/>
        </w:rPr>
        <w:br/>
      </w:r>
      <w:r w:rsidR="00213B63">
        <w:rPr>
          <w:noProof/>
        </w:rPr>
        <w:t>Il customer (ovvero l’utente)</w:t>
      </w:r>
      <w:r w:rsidR="00D92359">
        <w:rPr>
          <w:noProof/>
        </w:rPr>
        <w:t xml:space="preserve"> non ha controllo sull’infrastruttura cloud sottostante, ma può scegliere l’area geografica, il sitema operativo, la dimensione della macchina virtuale e così via.</w:t>
      </w:r>
    </w:p>
    <w:p w14:paraId="08FDDD3E" w14:textId="757B149D" w:rsidR="002C531B" w:rsidRDefault="002C531B" w:rsidP="00975146">
      <w:pPr>
        <w:rPr>
          <w:noProof/>
        </w:rPr>
      </w:pPr>
      <w:r>
        <w:rPr>
          <w:noProof/>
        </w:rPr>
        <w:t xml:space="preserve">2) </w:t>
      </w:r>
      <w:r w:rsidRPr="00EA0135">
        <w:rPr>
          <w:noProof/>
          <w:u w:val="single"/>
        </w:rPr>
        <w:t>Platform as a Service (PaaS)</w:t>
      </w:r>
      <w:r w:rsidRPr="00EA0135">
        <w:rPr>
          <w:noProof/>
        </w:rPr>
        <w:t>:</w:t>
      </w:r>
      <w:r>
        <w:rPr>
          <w:noProof/>
        </w:rPr>
        <w:t xml:space="preserve"> consiste in delle piattaforme per sviluppare, eseguire e gestire applicazioni scalabili senza dover preoccuparsi dell’infrastruttura sottostante</w:t>
      </w:r>
      <w:r w:rsidR="00213B63">
        <w:rPr>
          <w:noProof/>
        </w:rPr>
        <w:t>.</w:t>
      </w:r>
      <w:r w:rsidR="00213B63">
        <w:rPr>
          <w:noProof/>
        </w:rPr>
        <w:br/>
        <w:t>Il customer si occupa solo dello sviluppo e del testing delle applicazioni ed è vincolato ai framework, linguaggi di programmazione e tool offerti dal</w:t>
      </w:r>
      <w:r w:rsidR="00EA0135">
        <w:rPr>
          <w:noProof/>
        </w:rPr>
        <w:t xml:space="preserve"> </w:t>
      </w:r>
      <w:r w:rsidR="00213B63">
        <w:rPr>
          <w:noProof/>
        </w:rPr>
        <w:t>provider</w:t>
      </w:r>
      <w:r w:rsidR="00EA0135">
        <w:rPr>
          <w:noProof/>
        </w:rPr>
        <w:t>.</w:t>
      </w:r>
    </w:p>
    <w:p w14:paraId="2AD762CB" w14:textId="04EDE525" w:rsidR="00EA0135" w:rsidRDefault="00EA0135" w:rsidP="00975146">
      <w:pPr>
        <w:rPr>
          <w:noProof/>
        </w:rPr>
      </w:pPr>
      <w:r>
        <w:rPr>
          <w:noProof/>
        </w:rPr>
        <w:t xml:space="preserve">3) </w:t>
      </w:r>
      <w:r w:rsidRPr="00EA0135">
        <w:rPr>
          <w:noProof/>
          <w:u w:val="single"/>
        </w:rPr>
        <w:t>Software as a Service (SaaS)</w:t>
      </w:r>
      <w:r w:rsidRPr="00EA0135">
        <w:rPr>
          <w:noProof/>
        </w:rPr>
        <w:t>:</w:t>
      </w:r>
      <w:r>
        <w:rPr>
          <w:noProof/>
        </w:rPr>
        <w:t xml:space="preserve"> le applicazioni sono rese disponibili agli utenti tramite Internet.</w:t>
      </w:r>
      <w:r>
        <w:rPr>
          <w:noProof/>
        </w:rPr>
        <w:br/>
        <w:t>Il customer non ha alcun controllo sull’infrastruttura e sulle impostazioni dell’applicazione (è tutto controllato dal provider).</w:t>
      </w:r>
      <w:r w:rsidR="00963C6B">
        <w:rPr>
          <w:noProof/>
        </w:rPr>
        <w:br/>
      </w:r>
      <w:r w:rsidR="00963C6B">
        <w:rPr>
          <w:noProof/>
        </w:rPr>
        <w:drawing>
          <wp:inline distT="0" distB="0" distL="0" distR="0" wp14:anchorId="79669B81" wp14:editId="189EFBE6">
            <wp:extent cx="5200650" cy="2686050"/>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3"/>
                    <pic:cNvPicPr/>
                  </pic:nvPicPr>
                  <pic:blipFill>
                    <a:blip r:embed="rId13">
                      <a:extLst>
                        <a:ext uri="{28A0092B-C50C-407E-A947-70E740481C1C}">
                          <a14:useLocalDpi xmlns:a14="http://schemas.microsoft.com/office/drawing/2010/main" val="0"/>
                        </a:ext>
                      </a:extLst>
                    </a:blip>
                    <a:stretch>
                      <a:fillRect/>
                    </a:stretch>
                  </pic:blipFill>
                  <pic:spPr>
                    <a:xfrm>
                      <a:off x="0" y="0"/>
                      <a:ext cx="5200650" cy="2686050"/>
                    </a:xfrm>
                    <a:prstGeom prst="rect">
                      <a:avLst/>
                    </a:prstGeom>
                  </pic:spPr>
                </pic:pic>
              </a:graphicData>
            </a:graphic>
          </wp:inline>
        </w:drawing>
      </w:r>
    </w:p>
    <w:p w14:paraId="3292D3C2" w14:textId="6E900BE7" w:rsidR="00DD4770" w:rsidRDefault="00DD4770" w:rsidP="00975146">
      <w:pPr>
        <w:rPr>
          <w:noProof/>
        </w:rPr>
      </w:pPr>
      <w:r w:rsidRPr="00DD4770">
        <w:rPr>
          <w:b/>
          <w:bCs/>
          <w:noProof/>
        </w:rPr>
        <w:lastRenderedPageBreak/>
        <w:t>Modelli di tariffazione</w:t>
      </w:r>
      <w:r w:rsidRPr="00DD4770">
        <w:rPr>
          <w:b/>
          <w:bCs/>
          <w:noProof/>
        </w:rPr>
        <w:br/>
      </w:r>
      <w:r>
        <w:rPr>
          <w:noProof/>
        </w:rPr>
        <w:t xml:space="preserve">1) </w:t>
      </w:r>
      <w:r w:rsidRPr="00DD4770">
        <w:rPr>
          <w:noProof/>
          <w:u w:val="single"/>
        </w:rPr>
        <w:t>Pay-per-use</w:t>
      </w:r>
      <w:r>
        <w:rPr>
          <w:noProof/>
        </w:rPr>
        <w:t>: il prezzo dipende dal livello di utilizzo del servizio.</w:t>
      </w:r>
      <w:r>
        <w:rPr>
          <w:noProof/>
        </w:rPr>
        <w:br/>
        <w:t xml:space="preserve">2) </w:t>
      </w:r>
      <w:r w:rsidRPr="00DD4770">
        <w:rPr>
          <w:noProof/>
          <w:u w:val="single"/>
        </w:rPr>
        <w:t>Tariffazione fissa</w:t>
      </w:r>
      <w:r>
        <w:rPr>
          <w:noProof/>
        </w:rPr>
        <w:t>: gli utenti devono pagare periodicamente una quota fissa per l’usufruizione del servizio.</w:t>
      </w:r>
      <w:r>
        <w:rPr>
          <w:noProof/>
        </w:rPr>
        <w:br/>
        <w:t xml:space="preserve">3) </w:t>
      </w:r>
      <w:r w:rsidRPr="00DD4770">
        <w:rPr>
          <w:noProof/>
          <w:u w:val="single"/>
        </w:rPr>
        <w:t>Spot</w:t>
      </w:r>
      <w:r>
        <w:rPr>
          <w:noProof/>
        </w:rPr>
        <w:t>: il prezzo dipende dalla domanda e dall’offerta che il provider sta avendo. Il servizio è interrompibile dal provider in qualunque momento nel caso in cui le risorse disponibili scarseggiano. Perciò, la modalità spot è possibile da utilizzare solo se si devono portare a termine dei compiti non critici (senza vincoli temporali).</w:t>
      </w:r>
    </w:p>
    <w:p w14:paraId="272597BA" w14:textId="6B448D06" w:rsidR="00DC2B20" w:rsidRDefault="00DC2B20" w:rsidP="00975146">
      <w:pPr>
        <w:rPr>
          <w:noProof/>
        </w:rPr>
      </w:pPr>
      <w:r>
        <w:rPr>
          <w:noProof/>
        </w:rPr>
        <w:br/>
      </w:r>
      <w:r w:rsidRPr="00DC2B20">
        <w:rPr>
          <w:b/>
          <w:bCs/>
          <w:noProof/>
        </w:rPr>
        <w:t>Multi-cloud</w:t>
      </w:r>
      <w:r w:rsidRPr="00DC2B20">
        <w:rPr>
          <w:b/>
          <w:bCs/>
          <w:noProof/>
        </w:rPr>
        <w:br/>
      </w:r>
      <w:r>
        <w:rPr>
          <w:noProof/>
        </w:rPr>
        <w:t>Consiste nell’uso concorrente di molteplici ambienti cloud. Presenta diversi vantaggi:</w:t>
      </w:r>
      <w:r>
        <w:rPr>
          <w:noProof/>
        </w:rPr>
        <w:br/>
        <w:t xml:space="preserve">- Riduce i rischi di vendor lock-in (situazione di dipendenza tra customer e provider in cui il customer non può richiedere il servizio a </w:t>
      </w:r>
      <w:r w:rsidR="00BD77D4">
        <w:rPr>
          <w:noProof/>
        </w:rPr>
        <w:t>provider differenti).</w:t>
      </w:r>
      <w:r w:rsidR="00BD77D4">
        <w:rPr>
          <w:noProof/>
        </w:rPr>
        <w:br/>
        <w:t>- Migliora i costi.</w:t>
      </w:r>
      <w:r w:rsidR="00BD77D4">
        <w:rPr>
          <w:noProof/>
        </w:rPr>
        <w:br/>
        <w:t>- Fornisce una maggiore flessibilità.</w:t>
      </w:r>
      <w:r w:rsidR="00BD77D4">
        <w:rPr>
          <w:noProof/>
        </w:rPr>
        <w:br/>
        <w:t>- Migliora la disponibilità.</w:t>
      </w:r>
      <w:r w:rsidR="00BD77D4">
        <w:rPr>
          <w:noProof/>
        </w:rPr>
        <w:br/>
        <w:t>- Differenzia la privacy tra dati sensibili e dati normali.</w:t>
      </w:r>
      <w:r w:rsidR="00BD77D4">
        <w:rPr>
          <w:noProof/>
        </w:rPr>
        <w:br/>
        <w:t>- Migliora la distribuzione geografica.</w:t>
      </w:r>
    </w:p>
    <w:p w14:paraId="3FE30874" w14:textId="013CFEC1" w:rsidR="00BD77D4" w:rsidRDefault="00BD77D4" w:rsidP="00975146">
      <w:pPr>
        <w:rPr>
          <w:noProof/>
        </w:rPr>
      </w:pPr>
      <w:r>
        <w:rPr>
          <w:noProof/>
        </w:rPr>
        <w:t>Tuttavia, il multi-cloud è difficile da gestire</w:t>
      </w:r>
      <w:r w:rsidR="001F052A">
        <w:rPr>
          <w:noProof/>
        </w:rPr>
        <w:t xml:space="preserve"> perché:</w:t>
      </w:r>
      <w:r w:rsidR="001F052A">
        <w:rPr>
          <w:noProof/>
        </w:rPr>
        <w:br/>
        <w:t>-&gt; Richiede strumenti che automatizzino la divisione del carico di lavoro.</w:t>
      </w:r>
      <w:r w:rsidR="001F052A">
        <w:rPr>
          <w:noProof/>
        </w:rPr>
        <w:br/>
        <w:t>-&gt; Il monitoraggio delle prestazioni deve riguardare molteplici cloud provider.</w:t>
      </w:r>
      <w:r w:rsidR="001F052A">
        <w:rPr>
          <w:noProof/>
        </w:rPr>
        <w:br/>
        <w:t>-&gt; L’utilizzo e i costi delle risorse devono essere riassunti e predetti.</w:t>
      </w:r>
    </w:p>
    <w:p w14:paraId="443DEF01" w14:textId="350E54BA" w:rsidR="00EC39FB" w:rsidRDefault="00EC39FB" w:rsidP="00975146">
      <w:pPr>
        <w:rPr>
          <w:noProof/>
        </w:rPr>
      </w:pPr>
      <w:r>
        <w:rPr>
          <w:noProof/>
        </w:rPr>
        <w:t xml:space="preserve">Comunque sia, il multi-cloud può utilizzare </w:t>
      </w:r>
      <w:r w:rsidRPr="00EC39FB">
        <w:rPr>
          <w:b/>
          <w:bCs/>
          <w:noProof/>
        </w:rPr>
        <w:t>l’Infrastructure as Code</w:t>
      </w:r>
      <w:r>
        <w:rPr>
          <w:noProof/>
        </w:rPr>
        <w:t xml:space="preserve"> </w:t>
      </w:r>
      <w:r w:rsidRPr="00EC39FB">
        <w:rPr>
          <w:b/>
          <w:bCs/>
          <w:noProof/>
        </w:rPr>
        <w:t>(IaC)</w:t>
      </w:r>
      <w:r>
        <w:rPr>
          <w:noProof/>
        </w:rPr>
        <w:t xml:space="preserve"> per automatizzare la gestione dell’infrastruttura cloud.</w:t>
      </w:r>
    </w:p>
    <w:p w14:paraId="01D530D3" w14:textId="337C7C97" w:rsidR="00EC39FB" w:rsidRDefault="00EC39FB" w:rsidP="00975146">
      <w:pPr>
        <w:rPr>
          <w:noProof/>
        </w:rPr>
      </w:pPr>
      <w:r>
        <w:rPr>
          <w:noProof/>
        </w:rPr>
        <w:br/>
      </w:r>
      <w:r w:rsidRPr="00EC39FB">
        <w:rPr>
          <w:b/>
          <w:bCs/>
          <w:noProof/>
        </w:rPr>
        <w:t>Capacity planning ed elasticità</w:t>
      </w:r>
      <w:r w:rsidRPr="00EC39FB">
        <w:rPr>
          <w:b/>
          <w:bCs/>
          <w:noProof/>
        </w:rPr>
        <w:br/>
      </w:r>
      <w:r>
        <w:rPr>
          <w:noProof/>
        </w:rPr>
        <w:t>Le applicazioni multi-tier possono essere soggette a variazioni repentine del carico di lavoro richiesto (trattasi di un carico di tipo bursty).</w:t>
      </w:r>
      <w:r w:rsidR="00124C37">
        <w:rPr>
          <w:noProof/>
        </w:rPr>
        <w:t xml:space="preserve"> Perciò, è necessario dimensionare le capacità delle risorse.</w:t>
      </w:r>
      <w:r w:rsidR="00124C37">
        <w:rPr>
          <w:noProof/>
        </w:rPr>
        <w:br/>
      </w:r>
      <w:r w:rsidR="00124C37" w:rsidRPr="00124C37">
        <w:rPr>
          <w:b/>
          <w:bCs/>
          <w:noProof/>
        </w:rPr>
        <w:t>Capacity planning</w:t>
      </w:r>
      <w:r w:rsidR="00124C37">
        <w:rPr>
          <w:noProof/>
        </w:rPr>
        <w:t xml:space="preserve"> = determinazione della dimensione corretta di ogni tier dell’applicazione in termini di:</w:t>
      </w:r>
      <w:r w:rsidR="00124C37">
        <w:rPr>
          <w:noProof/>
        </w:rPr>
        <w:br/>
        <w:t>- Numero di risorse.</w:t>
      </w:r>
      <w:r w:rsidR="00124C37">
        <w:rPr>
          <w:noProof/>
        </w:rPr>
        <w:br/>
        <w:t>- Capacità e dimensioni di ciascuna risorsa.</w:t>
      </w:r>
      <w:r w:rsidR="00124C37">
        <w:rPr>
          <w:noProof/>
        </w:rPr>
        <w:br/>
        <w:t>- Storage, memoria e risorse di rete.</w:t>
      </w:r>
    </w:p>
    <w:p w14:paraId="49C4765C" w14:textId="536567F0" w:rsidR="00124C37" w:rsidRDefault="00F72640" w:rsidP="00975146">
      <w:pPr>
        <w:rPr>
          <w:noProof/>
        </w:rPr>
      </w:pPr>
      <w:r w:rsidRPr="008D7505">
        <w:rPr>
          <w:noProof/>
          <w:u w:val="single"/>
        </w:rPr>
        <w:t>Primo approccio (over-provisioning</w:t>
      </w:r>
      <w:r w:rsidRPr="002D71AE">
        <w:rPr>
          <w:noProof/>
          <w:u w:val="single"/>
        </w:rPr>
        <w:t>)</w:t>
      </w:r>
      <w:r>
        <w:rPr>
          <w:noProof/>
        </w:rPr>
        <w:t>:</w:t>
      </w:r>
      <w:r w:rsidR="008D7505">
        <w:rPr>
          <w:noProof/>
        </w:rPr>
        <w:t xml:space="preserve"> consiste nel dimensionamento delle risorse solo in base ai picchi di carico, per cui causa un sottoutilizzo delle risorse e un costo maggiore del necessario.</w:t>
      </w:r>
    </w:p>
    <w:p w14:paraId="74514BD5" w14:textId="689F0B58" w:rsidR="008D7505" w:rsidRDefault="008D7505" w:rsidP="00975146">
      <w:pPr>
        <w:rPr>
          <w:noProof/>
        </w:rPr>
      </w:pPr>
      <w:r w:rsidRPr="002D71AE">
        <w:rPr>
          <w:noProof/>
          <w:u w:val="single"/>
        </w:rPr>
        <w:t>Secondo approccio (under-provisioning)</w:t>
      </w:r>
      <w:r>
        <w:rPr>
          <w:noProof/>
        </w:rPr>
        <w:t>: consiste nel dimensionamento delle risorse solo in base al carico medio, per cui causa un sovraccarico</w:t>
      </w:r>
      <w:r w:rsidR="002D71AE">
        <w:rPr>
          <w:noProof/>
        </w:rPr>
        <w:t xml:space="preserve"> delle risorse e una perdita degli utenti.</w:t>
      </w:r>
    </w:p>
    <w:p w14:paraId="778189D4" w14:textId="5C2BDAF2" w:rsidR="002D71AE" w:rsidRDefault="002D71AE" w:rsidP="00975146">
      <w:pPr>
        <w:rPr>
          <w:noProof/>
        </w:rPr>
      </w:pPr>
      <w:r w:rsidRPr="002D71AE">
        <w:rPr>
          <w:noProof/>
          <w:u w:val="single"/>
        </w:rPr>
        <w:t>Approccio elastico</w:t>
      </w:r>
      <w:r>
        <w:rPr>
          <w:noProof/>
        </w:rPr>
        <w:t>: consiste nell’allocazione e deallocazione delle risorse in modo autonomico (non richiede cioè l’intervento umano) in modo tale che, in ogni istante di tempo, la quantità di risorse allocata corrisponda il più possibile alla reale domanda.</w:t>
      </w:r>
    </w:p>
    <w:p w14:paraId="197B6676" w14:textId="6D55F236" w:rsidR="00CA6055" w:rsidRDefault="00CA6055" w:rsidP="00975146">
      <w:pPr>
        <w:rPr>
          <w:noProof/>
        </w:rPr>
      </w:pPr>
      <w:r>
        <w:rPr>
          <w:noProof/>
        </w:rPr>
        <w:lastRenderedPageBreak/>
        <w:drawing>
          <wp:inline distT="0" distB="0" distL="0" distR="0" wp14:anchorId="5B4A7FCE" wp14:editId="427F10E5">
            <wp:extent cx="4239217" cy="2514951"/>
            <wp:effectExtent l="0" t="0" r="9525" b="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magine 6"/>
                    <pic:cNvPicPr/>
                  </pic:nvPicPr>
                  <pic:blipFill>
                    <a:blip r:embed="rId14">
                      <a:extLst>
                        <a:ext uri="{28A0092B-C50C-407E-A947-70E740481C1C}">
                          <a14:useLocalDpi xmlns:a14="http://schemas.microsoft.com/office/drawing/2010/main" val="0"/>
                        </a:ext>
                      </a:extLst>
                    </a:blip>
                    <a:stretch>
                      <a:fillRect/>
                    </a:stretch>
                  </pic:blipFill>
                  <pic:spPr>
                    <a:xfrm>
                      <a:off x="0" y="0"/>
                      <a:ext cx="4239217" cy="2514951"/>
                    </a:xfrm>
                    <a:prstGeom prst="rect">
                      <a:avLst/>
                    </a:prstGeom>
                  </pic:spPr>
                </pic:pic>
              </a:graphicData>
            </a:graphic>
          </wp:inline>
        </w:drawing>
      </w:r>
    </w:p>
    <w:p w14:paraId="295CD7CD" w14:textId="21B9A691" w:rsidR="00CA6055" w:rsidRDefault="00CA6055" w:rsidP="00CA6055">
      <w:pPr>
        <w:rPr>
          <w:noProof/>
        </w:rPr>
      </w:pPr>
      <w:r>
        <w:rPr>
          <w:noProof/>
        </w:rPr>
        <w:t>Vediamo due possibili metriche per misurare l’elasticità di un sistema:</w:t>
      </w:r>
      <w:r>
        <w:rPr>
          <w:noProof/>
        </w:rPr>
        <w:br/>
        <w:t xml:space="preserve">1) </w:t>
      </w:r>
      <w:r w:rsidRPr="00CA6055">
        <w:rPr>
          <w:b/>
          <w:bCs/>
          <w:noProof/>
        </w:rPr>
        <w:t>Accuracy</w:t>
      </w:r>
      <w:r>
        <w:rPr>
          <w:noProof/>
        </w:rPr>
        <w:t xml:space="preserve"> = somma delle aree di over-provisioning (O) e di under-provisioning (U) durante il periodo di tempo T.</w:t>
      </w:r>
      <w:r>
        <w:rPr>
          <w:noProof/>
        </w:rPr>
        <w:br/>
        <w:t xml:space="preserve">2) </w:t>
      </w:r>
      <w:r w:rsidRPr="00CA6055">
        <w:rPr>
          <w:b/>
          <w:bCs/>
          <w:noProof/>
        </w:rPr>
        <w:t>Timing</w:t>
      </w:r>
      <w:r>
        <w:rPr>
          <w:noProof/>
        </w:rPr>
        <w:t xml:space="preserve"> = tempo totale speso in over-provisioning (B) e in under-provisioning (A) durante il periodo di tempo T.</w:t>
      </w:r>
    </w:p>
    <w:p w14:paraId="6A37D254" w14:textId="6A16C546" w:rsidR="00CA6055" w:rsidRDefault="00A32EE4" w:rsidP="00CA6055">
      <w:pPr>
        <w:rPr>
          <w:noProof/>
        </w:rPr>
      </w:pPr>
      <w:r>
        <w:rPr>
          <w:noProof/>
        </w:rPr>
        <w:t>Nella realtà è normale avere dei piccoli momenti di over-provisioning e under-provisioning poiché allocare e deallocare risorse richiede un certo delay (minuti in caso di macchine virtuali, secondi in caso di container).</w:t>
      </w:r>
    </w:p>
    <w:p w14:paraId="069AF1D8" w14:textId="651328CF" w:rsidR="00AC06C8" w:rsidRDefault="00AC06C8" w:rsidP="00CA6055">
      <w:pPr>
        <w:rPr>
          <w:noProof/>
        </w:rPr>
      </w:pPr>
      <w:r>
        <w:rPr>
          <w:noProof/>
        </w:rPr>
        <w:br/>
      </w:r>
      <w:r w:rsidRPr="00AC06C8">
        <w:rPr>
          <w:b/>
          <w:bCs/>
          <w:noProof/>
        </w:rPr>
        <w:t>Load balancer</w:t>
      </w:r>
      <w:r w:rsidRPr="00AC06C8">
        <w:rPr>
          <w:b/>
          <w:bCs/>
          <w:noProof/>
        </w:rPr>
        <w:br/>
      </w:r>
      <w:r>
        <w:rPr>
          <w:noProof/>
        </w:rPr>
        <w:t>Ma come si gestisce la distribuzione delle richieste tra molteplici repliche di server?</w:t>
      </w:r>
      <w:r>
        <w:rPr>
          <w:noProof/>
        </w:rPr>
        <w:br/>
        <w:t>Tramite il load balancer, che può essere:</w:t>
      </w:r>
      <w:r>
        <w:rPr>
          <w:noProof/>
        </w:rPr>
        <w:br/>
        <w:t>- Centralizzato (single point of failure, collo di bottiglia).</w:t>
      </w:r>
      <w:r>
        <w:rPr>
          <w:noProof/>
        </w:rPr>
        <w:br/>
        <w:t>- Distribuito.</w:t>
      </w:r>
    </w:p>
    <w:p w14:paraId="2B1176ED" w14:textId="4FD0DCCF" w:rsidR="00AC06C8" w:rsidRDefault="00AC06C8" w:rsidP="00CA6055">
      <w:pPr>
        <w:rPr>
          <w:noProof/>
        </w:rPr>
      </w:pPr>
      <w:r>
        <w:rPr>
          <w:noProof/>
        </w:rPr>
        <w:t>Il load balancer può distribuire il carico di lavoro tra più server seguendo più politiche differenti:</w:t>
      </w:r>
      <w:r>
        <w:rPr>
          <w:noProof/>
        </w:rPr>
        <w:br/>
        <w:t>-&gt; Scegliendo via via il server in modo randomico.</w:t>
      </w:r>
      <w:r>
        <w:rPr>
          <w:noProof/>
        </w:rPr>
        <w:br/>
        <w:t>-&gt; Con uno schema Round Robin.</w:t>
      </w:r>
      <w:r>
        <w:rPr>
          <w:noProof/>
        </w:rPr>
        <w:br/>
        <w:t>-&gt; Con uno schema con livelli di priorità.</w:t>
      </w:r>
      <w:r>
        <w:rPr>
          <w:noProof/>
        </w:rPr>
        <w:br/>
        <w:t>-&gt; In base alle capacità dei server.</w:t>
      </w:r>
      <w:r>
        <w:rPr>
          <w:noProof/>
        </w:rPr>
        <w:br/>
        <w:t>-&gt; In base al livello di carico dei server</w:t>
      </w:r>
      <w:r w:rsidR="00BF7923">
        <w:rPr>
          <w:noProof/>
        </w:rPr>
        <w:t xml:space="preserve"> (problema: molteplici richieste possono essere inoltrate tutte contemporaneamente allo stesso server, che diventa così sovraccarico, dando luogo al cosiddetto effetto gregge; è più indicato individuare un insieme di k server meno carichi e selezionarne randomicamente uno tra questi k).</w:t>
      </w:r>
    </w:p>
    <w:p w14:paraId="422B5254" w14:textId="6806D7F4" w:rsidR="002B25B2" w:rsidRDefault="002B25B2" w:rsidP="00CA6055">
      <w:pPr>
        <w:rPr>
          <w:noProof/>
        </w:rPr>
      </w:pPr>
      <w:r>
        <w:rPr>
          <w:noProof/>
        </w:rPr>
        <w:br/>
      </w:r>
      <w:r w:rsidRPr="002B25B2">
        <w:rPr>
          <w:b/>
          <w:bCs/>
          <w:noProof/>
        </w:rPr>
        <w:t>Service Level Agreement (SLA)</w:t>
      </w:r>
      <w:r w:rsidRPr="002B25B2">
        <w:rPr>
          <w:b/>
          <w:bCs/>
          <w:noProof/>
        </w:rPr>
        <w:br/>
      </w:r>
      <w:r>
        <w:rPr>
          <w:noProof/>
        </w:rPr>
        <w:t>È l’accordo formale tra il consumatore e il fornitore di un servizio. È composto da:</w:t>
      </w:r>
      <w:r>
        <w:rPr>
          <w:noProof/>
        </w:rPr>
        <w:br/>
        <w:t>- Scopo del contratto.</w:t>
      </w:r>
      <w:r>
        <w:rPr>
          <w:noProof/>
        </w:rPr>
        <w:br/>
        <w:t>- Scopo del servizio.</w:t>
      </w:r>
      <w:r>
        <w:rPr>
          <w:noProof/>
        </w:rPr>
        <w:br/>
        <w:t>- Restrizioni (ovvero casi di non applicabilità).</w:t>
      </w:r>
      <w:r>
        <w:rPr>
          <w:noProof/>
        </w:rPr>
        <w:br/>
        <w:t>- Servizi opzionali.</w:t>
      </w:r>
      <w:r>
        <w:rPr>
          <w:noProof/>
        </w:rPr>
        <w:br/>
        <w:t>- Tempo di validità del contratto.</w:t>
      </w:r>
      <w:r>
        <w:rPr>
          <w:noProof/>
        </w:rPr>
        <w:br/>
        <w:t>- Contraenti.</w:t>
      </w:r>
      <w:r>
        <w:rPr>
          <w:noProof/>
        </w:rPr>
        <w:br/>
      </w:r>
      <w:r>
        <w:rPr>
          <w:noProof/>
        </w:rPr>
        <w:lastRenderedPageBreak/>
        <w:t>- SLO (Service Level Objective), che sono indicazioni quantitative sui parametri di qualità di servizio che il fornitore di impegna a garantire</w:t>
      </w:r>
      <w:r w:rsidR="00FE75E3">
        <w:rPr>
          <w:noProof/>
        </w:rPr>
        <w:t xml:space="preserve"> (e.g. disponibilità, tempo di ritardo).</w:t>
      </w:r>
      <w:r w:rsidR="00FE75E3">
        <w:rPr>
          <w:noProof/>
        </w:rPr>
        <w:br/>
        <w:t>- Penalità o compensazioni nel caso in cui qualche SLO non venga rispettat</w:t>
      </w:r>
      <w:r w:rsidR="00FD0A52">
        <w:rPr>
          <w:noProof/>
        </w:rPr>
        <w:t>o</w:t>
      </w:r>
      <w:r w:rsidR="00FE75E3">
        <w:rPr>
          <w:noProof/>
        </w:rPr>
        <w:t>.</w:t>
      </w:r>
    </w:p>
    <w:p w14:paraId="117D1CAE" w14:textId="2FDA2B3E" w:rsidR="00313CCD" w:rsidRDefault="00FD0A52" w:rsidP="00CA6055">
      <w:pPr>
        <w:rPr>
          <w:noProof/>
        </w:rPr>
      </w:pPr>
      <w:r>
        <w:rPr>
          <w:noProof/>
        </w:rPr>
        <w:t>Il fatto che un SLO venga rispettato o meno tipicamente deve essere stabilito dall’utente mediante un’attività di monitoraggio, che può incentrarsi su delle metriche orientate al sistema (</w:t>
      </w:r>
      <w:r w:rsidR="00313CCD">
        <w:rPr>
          <w:noProof/>
        </w:rPr>
        <w:t xml:space="preserve">e.g. </w:t>
      </w:r>
      <w:r>
        <w:rPr>
          <w:noProof/>
        </w:rPr>
        <w:t xml:space="preserve">utilizzo della CPU, </w:t>
      </w:r>
      <w:r w:rsidR="00313CCD">
        <w:rPr>
          <w:noProof/>
        </w:rPr>
        <w:t>utilizzo del disco, memoria usata) oppure su delle metriche orientate all’applicazione (e.g. tempo di risposta, disponibilità dei componenti).</w:t>
      </w:r>
    </w:p>
    <w:p w14:paraId="3C6EEB45" w14:textId="146F3465" w:rsidR="00DD3285" w:rsidRDefault="00113EA5" w:rsidP="00CA6055">
      <w:pPr>
        <w:rPr>
          <w:noProof/>
        </w:rPr>
      </w:pPr>
      <w:r>
        <w:rPr>
          <w:noProof/>
        </w:rPr>
        <w:br/>
      </w:r>
      <w:r w:rsidRPr="00113EA5">
        <w:rPr>
          <w:b/>
          <w:bCs/>
          <w:noProof/>
        </w:rPr>
        <w:t xml:space="preserve">Problemi per i cloud </w:t>
      </w:r>
      <w:r w:rsidR="00396A14">
        <w:rPr>
          <w:b/>
          <w:bCs/>
          <w:noProof/>
        </w:rPr>
        <w:t>customer</w:t>
      </w:r>
      <w:r w:rsidRPr="00113EA5">
        <w:rPr>
          <w:b/>
          <w:bCs/>
          <w:noProof/>
        </w:rPr>
        <w:br/>
      </w:r>
      <w:r>
        <w:rPr>
          <w:noProof/>
        </w:rPr>
        <w:t xml:space="preserve">- </w:t>
      </w:r>
      <w:r w:rsidRPr="00224039">
        <w:rPr>
          <w:noProof/>
          <w:u w:val="single"/>
        </w:rPr>
        <w:t>Privacy e sicurezza</w:t>
      </w:r>
      <w:r>
        <w:rPr>
          <w:noProof/>
        </w:rPr>
        <w:t>: dove sono localizzati i dati? Chi può accedervi? Vengono protetti crittograficamente anche in transito?</w:t>
      </w:r>
      <w:r>
        <w:rPr>
          <w:noProof/>
        </w:rPr>
        <w:br/>
        <w:t xml:space="preserve">- </w:t>
      </w:r>
      <w:r w:rsidRPr="00224039">
        <w:rPr>
          <w:noProof/>
          <w:u w:val="single"/>
        </w:rPr>
        <w:t>Latenze di comunicazione</w:t>
      </w:r>
      <w:r>
        <w:rPr>
          <w:noProof/>
        </w:rPr>
        <w:t xml:space="preserve">: </w:t>
      </w:r>
      <w:r w:rsidR="0058282F">
        <w:rPr>
          <w:noProof/>
        </w:rPr>
        <w:t>è possibile anche avere millisecondi di latenza che, tra l’altro, è possibile dipendano dalla rete e non dal cloud provider. Una possibile soluzione sta nell</w:t>
      </w:r>
      <w:r w:rsidR="00DD3285">
        <w:rPr>
          <w:noProof/>
        </w:rPr>
        <w:t>a</w:t>
      </w:r>
      <w:r w:rsidR="0058282F">
        <w:rPr>
          <w:noProof/>
        </w:rPr>
        <w:t xml:space="preserve"> content delivery network</w:t>
      </w:r>
      <w:r w:rsidR="00B34B14">
        <w:rPr>
          <w:noProof/>
        </w:rPr>
        <w:t xml:space="preserve"> (la più famosa è Akamai)</w:t>
      </w:r>
      <w:r w:rsidR="0058282F">
        <w:rPr>
          <w:noProof/>
        </w:rPr>
        <w:t xml:space="preserve">, che </w:t>
      </w:r>
      <w:r w:rsidR="00DD3285">
        <w:rPr>
          <w:noProof/>
        </w:rPr>
        <w:t>è un’infrastruttura di</w:t>
      </w:r>
      <w:r w:rsidR="0058282F">
        <w:rPr>
          <w:noProof/>
        </w:rPr>
        <w:t xml:space="preserve"> reti</w:t>
      </w:r>
      <w:r w:rsidR="00DD3285">
        <w:rPr>
          <w:noProof/>
        </w:rPr>
        <w:t xml:space="preserve"> (con server in tutto il globo)</w:t>
      </w:r>
      <w:r w:rsidR="0058282F">
        <w:rPr>
          <w:noProof/>
        </w:rPr>
        <w:t xml:space="preserve"> con lo scopo di distribuire i servizi</w:t>
      </w:r>
      <w:r w:rsidR="00DD3285">
        <w:rPr>
          <w:noProof/>
        </w:rPr>
        <w:t xml:space="preserve"> e le risorse.</w:t>
      </w:r>
      <w:r w:rsidR="00DD3285">
        <w:rPr>
          <w:noProof/>
        </w:rPr>
        <w:br/>
        <w:t xml:space="preserve">- </w:t>
      </w:r>
      <w:r w:rsidR="00B34B14" w:rsidRPr="00224039">
        <w:rPr>
          <w:noProof/>
          <w:u w:val="single"/>
        </w:rPr>
        <w:t>Portabilità</w:t>
      </w:r>
      <w:r w:rsidR="00B34B14">
        <w:rPr>
          <w:noProof/>
        </w:rPr>
        <w:t>: capacità di adattare velocemente i dati per passare da un servizio a un altro. Un modo per migliorare la portabilità sta nell’utilizzare container o tool di automazione per il deployment.</w:t>
      </w:r>
      <w:r w:rsidR="00B34B14">
        <w:rPr>
          <w:noProof/>
        </w:rPr>
        <w:br/>
        <w:t xml:space="preserve">- </w:t>
      </w:r>
      <w:r w:rsidR="00B34B14" w:rsidRPr="00224039">
        <w:rPr>
          <w:noProof/>
          <w:u w:val="single"/>
        </w:rPr>
        <w:t>Interoperabilità</w:t>
      </w:r>
      <w:r w:rsidR="00B34B14">
        <w:rPr>
          <w:noProof/>
        </w:rPr>
        <w:t>: capacità</w:t>
      </w:r>
      <w:r w:rsidR="00396A14">
        <w:rPr>
          <w:noProof/>
        </w:rPr>
        <w:t xml:space="preserve"> di usare più servizi contemporaneamente.</w:t>
      </w:r>
      <w:r w:rsidR="00396A14">
        <w:rPr>
          <w:noProof/>
        </w:rPr>
        <w:br/>
        <w:t xml:space="preserve">- </w:t>
      </w:r>
      <w:r w:rsidR="00396A14" w:rsidRPr="00224039">
        <w:rPr>
          <w:noProof/>
          <w:u w:val="single"/>
        </w:rPr>
        <w:t>Supporto misero per la gestione e la negoziazione dei SLA</w:t>
      </w:r>
      <w:r w:rsidR="00396A14">
        <w:rPr>
          <w:noProof/>
        </w:rPr>
        <w:t>.</w:t>
      </w:r>
      <w:r w:rsidR="00396A14">
        <w:rPr>
          <w:noProof/>
        </w:rPr>
        <w:br/>
        <w:t xml:space="preserve">- </w:t>
      </w:r>
      <w:r w:rsidR="00396A14" w:rsidRPr="00224039">
        <w:rPr>
          <w:noProof/>
          <w:u w:val="single"/>
        </w:rPr>
        <w:t>Scalabilità &amp; elasticità</w:t>
      </w:r>
      <w:r w:rsidR="00396A14">
        <w:rPr>
          <w:noProof/>
        </w:rPr>
        <w:t>.</w:t>
      </w:r>
      <w:r w:rsidR="00396A14">
        <w:rPr>
          <w:noProof/>
        </w:rPr>
        <w:br/>
        <w:t xml:space="preserve">- </w:t>
      </w:r>
      <w:r w:rsidR="00396A14" w:rsidRPr="00224039">
        <w:rPr>
          <w:noProof/>
          <w:u w:val="single"/>
        </w:rPr>
        <w:t>Outage dell’infrastruttura</w:t>
      </w:r>
      <w:r w:rsidR="00396A14">
        <w:rPr>
          <w:noProof/>
        </w:rPr>
        <w:t>: non è così raro avere un importante disservizio.</w:t>
      </w:r>
    </w:p>
    <w:p w14:paraId="003967BF" w14:textId="7AE7D9CB" w:rsidR="00396A14" w:rsidRDefault="00396A14" w:rsidP="00CA6055">
      <w:pPr>
        <w:rPr>
          <w:noProof/>
        </w:rPr>
      </w:pPr>
      <w:r>
        <w:rPr>
          <w:noProof/>
        </w:rPr>
        <w:br/>
      </w:r>
      <w:r w:rsidRPr="00113EA5">
        <w:rPr>
          <w:b/>
          <w:bCs/>
          <w:noProof/>
        </w:rPr>
        <w:t>Problemi per i cloud provider</w:t>
      </w:r>
      <w:r>
        <w:rPr>
          <w:b/>
          <w:bCs/>
          <w:noProof/>
        </w:rPr>
        <w:br/>
      </w:r>
      <w:r>
        <w:rPr>
          <w:noProof/>
        </w:rPr>
        <w:t xml:space="preserve">- </w:t>
      </w:r>
      <w:r w:rsidRPr="00224039">
        <w:rPr>
          <w:noProof/>
          <w:u w:val="single"/>
        </w:rPr>
        <w:t>Variabilità del livello di servizio richiesto</w:t>
      </w:r>
      <w:r>
        <w:rPr>
          <w:noProof/>
        </w:rPr>
        <w:t>: una possibile soluzione sta nell’utilizzare il modello di tariffazione spot.</w:t>
      </w:r>
      <w:r>
        <w:rPr>
          <w:noProof/>
        </w:rPr>
        <w:br/>
        <w:t xml:space="preserve">- </w:t>
      </w:r>
      <w:r w:rsidRPr="00224039">
        <w:rPr>
          <w:noProof/>
          <w:u w:val="single"/>
        </w:rPr>
        <w:t>Gestione dei SLA</w:t>
      </w:r>
      <w:r>
        <w:rPr>
          <w:noProof/>
        </w:rPr>
        <w:t>: a volte i cloud provider sono a loro volta utenti per altri servizi; se loro sono vittime di una qualche violazione, si potrebbe generare un effetto a cascata.</w:t>
      </w:r>
      <w:r w:rsidR="00224039">
        <w:rPr>
          <w:noProof/>
        </w:rPr>
        <w:br/>
        <w:t xml:space="preserve">- </w:t>
      </w:r>
      <w:r w:rsidR="00224039" w:rsidRPr="00224039">
        <w:rPr>
          <w:noProof/>
          <w:u w:val="single"/>
        </w:rPr>
        <w:t>Gestione dei consumi energetici</w:t>
      </w:r>
      <w:r w:rsidR="00224039">
        <w:rPr>
          <w:noProof/>
        </w:rPr>
        <w:t>.</w:t>
      </w:r>
      <w:r w:rsidR="00224039">
        <w:rPr>
          <w:noProof/>
        </w:rPr>
        <w:br/>
        <w:t xml:space="preserve">- </w:t>
      </w:r>
      <w:r w:rsidR="00224039" w:rsidRPr="00224039">
        <w:rPr>
          <w:noProof/>
          <w:u w:val="single"/>
        </w:rPr>
        <w:t>Interoperabilità tra cloud</w:t>
      </w:r>
      <w:r w:rsidR="00224039">
        <w:rPr>
          <w:noProof/>
        </w:rPr>
        <w:t>.</w:t>
      </w:r>
    </w:p>
    <w:p w14:paraId="2B9B3D0E" w14:textId="7D8202BF" w:rsidR="000E0539" w:rsidRDefault="000E0539" w:rsidP="00CA6055">
      <w:pPr>
        <w:rPr>
          <w:noProof/>
        </w:rPr>
      </w:pPr>
    </w:p>
    <w:p w14:paraId="7FB05038" w14:textId="2A0277D8" w:rsidR="000E0539" w:rsidRDefault="000E0539" w:rsidP="00CA6055">
      <w:pPr>
        <w:rPr>
          <w:noProof/>
        </w:rPr>
      </w:pPr>
    </w:p>
    <w:p w14:paraId="3BBC6AEB" w14:textId="465E7DDB" w:rsidR="000E0539" w:rsidRDefault="000E0539" w:rsidP="00CA6055">
      <w:pPr>
        <w:rPr>
          <w:noProof/>
        </w:rPr>
      </w:pPr>
    </w:p>
    <w:p w14:paraId="320F1526" w14:textId="07AB1D70" w:rsidR="000E0539" w:rsidRDefault="000E0539" w:rsidP="00CA6055">
      <w:pPr>
        <w:rPr>
          <w:noProof/>
        </w:rPr>
      </w:pPr>
    </w:p>
    <w:p w14:paraId="4A9501DE" w14:textId="5175739F" w:rsidR="000E0539" w:rsidRDefault="000E0539" w:rsidP="00CA6055">
      <w:pPr>
        <w:rPr>
          <w:noProof/>
        </w:rPr>
      </w:pPr>
    </w:p>
    <w:p w14:paraId="21E169AA" w14:textId="5F9F5C7F" w:rsidR="000E0539" w:rsidRDefault="000E0539" w:rsidP="00CA6055">
      <w:pPr>
        <w:rPr>
          <w:noProof/>
        </w:rPr>
      </w:pPr>
    </w:p>
    <w:p w14:paraId="07D3A2B4" w14:textId="4AF66DA9" w:rsidR="000E0539" w:rsidRDefault="000E0539" w:rsidP="00CA6055">
      <w:pPr>
        <w:rPr>
          <w:noProof/>
        </w:rPr>
      </w:pPr>
    </w:p>
    <w:p w14:paraId="707AE724" w14:textId="77777777" w:rsidR="0014603F" w:rsidRDefault="0014603F" w:rsidP="00CA6055">
      <w:pPr>
        <w:rPr>
          <w:b/>
          <w:bCs/>
          <w:noProof/>
          <w:sz w:val="28"/>
          <w:szCs w:val="28"/>
        </w:rPr>
      </w:pPr>
    </w:p>
    <w:p w14:paraId="10789B39" w14:textId="77777777" w:rsidR="0014603F" w:rsidRDefault="0014603F" w:rsidP="00CA6055">
      <w:pPr>
        <w:rPr>
          <w:b/>
          <w:bCs/>
          <w:noProof/>
          <w:sz w:val="28"/>
          <w:szCs w:val="28"/>
        </w:rPr>
      </w:pPr>
    </w:p>
    <w:p w14:paraId="35CFC4E1" w14:textId="77777777" w:rsidR="0014603F" w:rsidRDefault="0014603F" w:rsidP="00CA6055">
      <w:pPr>
        <w:rPr>
          <w:b/>
          <w:bCs/>
          <w:noProof/>
          <w:sz w:val="28"/>
          <w:szCs w:val="28"/>
        </w:rPr>
      </w:pPr>
    </w:p>
    <w:p w14:paraId="41DEEDAA" w14:textId="77777777" w:rsidR="0014603F" w:rsidRDefault="0014603F" w:rsidP="00CA6055">
      <w:pPr>
        <w:rPr>
          <w:b/>
          <w:bCs/>
          <w:noProof/>
          <w:sz w:val="28"/>
          <w:szCs w:val="28"/>
        </w:rPr>
      </w:pPr>
    </w:p>
    <w:p w14:paraId="6AD9D359" w14:textId="7EC0B4A4" w:rsidR="000E0539" w:rsidRDefault="000E0539" w:rsidP="00CA6055">
      <w:pPr>
        <w:rPr>
          <w:b/>
          <w:bCs/>
          <w:noProof/>
          <w:sz w:val="28"/>
          <w:szCs w:val="28"/>
        </w:rPr>
      </w:pPr>
      <w:r>
        <w:rPr>
          <w:b/>
          <w:bCs/>
          <w:noProof/>
          <w:sz w:val="28"/>
          <w:szCs w:val="28"/>
        </w:rPr>
        <w:lastRenderedPageBreak/>
        <w:t>ARCHITETTURA DEI SISTEMI DISTRIBUITI</w:t>
      </w:r>
    </w:p>
    <w:p w14:paraId="20E6DBB7" w14:textId="2E355840" w:rsidR="000E0539" w:rsidRDefault="000E0539" w:rsidP="00CA6055">
      <w:pPr>
        <w:rPr>
          <w:noProof/>
        </w:rPr>
      </w:pPr>
      <w:r>
        <w:rPr>
          <w:b/>
          <w:bCs/>
          <w:noProof/>
        </w:rPr>
        <w:t>Architettura software vs architettura di sistema</w:t>
      </w:r>
      <w:r>
        <w:rPr>
          <w:b/>
          <w:bCs/>
          <w:noProof/>
        </w:rPr>
        <w:br/>
      </w:r>
      <w:r>
        <w:rPr>
          <w:noProof/>
        </w:rPr>
        <w:t>- Architettura software = organizzazione logica e interazione dei componenti software.</w:t>
      </w:r>
      <w:r>
        <w:rPr>
          <w:noProof/>
        </w:rPr>
        <w:br/>
        <w:t>- Architettura di sistema = instanziazione finale di un’architettura software.</w:t>
      </w:r>
    </w:p>
    <w:p w14:paraId="540556D9" w14:textId="60B68568" w:rsidR="00810855" w:rsidRDefault="000E0539" w:rsidP="00CA6055">
      <w:pPr>
        <w:rPr>
          <w:noProof/>
        </w:rPr>
      </w:pPr>
      <w:r>
        <w:rPr>
          <w:noProof/>
        </w:rPr>
        <w:br/>
      </w:r>
      <w:r w:rsidR="00E5511B" w:rsidRPr="00E5511B">
        <w:rPr>
          <w:b/>
          <w:bCs/>
          <w:noProof/>
        </w:rPr>
        <w:t>Stili architetturali</w:t>
      </w:r>
      <w:r w:rsidR="00E5511B" w:rsidRPr="00E5511B">
        <w:rPr>
          <w:b/>
          <w:bCs/>
          <w:noProof/>
        </w:rPr>
        <w:br/>
      </w:r>
      <w:r w:rsidR="00E5511B">
        <w:rPr>
          <w:noProof/>
        </w:rPr>
        <w:t>Concentriamoci dapprima sull’architettura software, che può essere definita mediante uno stile architetturale.</w:t>
      </w:r>
      <w:r w:rsidR="00E5511B">
        <w:rPr>
          <w:noProof/>
        </w:rPr>
        <w:br/>
        <w:t xml:space="preserve">Uno stile architetturale è un insieme coerente di decisioni di design riguardanti l’architettura software, ed è formulato in termini di </w:t>
      </w:r>
      <w:r w:rsidR="000E69FB">
        <w:rPr>
          <w:noProof/>
        </w:rPr>
        <w:t>componenti e connettori</w:t>
      </w:r>
      <w:r w:rsidR="00810855">
        <w:rPr>
          <w:noProof/>
        </w:rPr>
        <w:t>:</w:t>
      </w:r>
      <w:r w:rsidR="00810855">
        <w:rPr>
          <w:noProof/>
        </w:rPr>
        <w:br/>
        <w:t xml:space="preserve">- </w:t>
      </w:r>
      <w:r w:rsidR="00810855" w:rsidRPr="00810855">
        <w:rPr>
          <w:b/>
          <w:bCs/>
          <w:noProof/>
        </w:rPr>
        <w:t>Componente</w:t>
      </w:r>
      <w:r w:rsidR="00810855">
        <w:rPr>
          <w:noProof/>
        </w:rPr>
        <w:t xml:space="preserve"> = unità modulare con un’interfaccia definita.</w:t>
      </w:r>
      <w:r w:rsidR="00810855">
        <w:rPr>
          <w:noProof/>
        </w:rPr>
        <w:br/>
        <w:t xml:space="preserve">- </w:t>
      </w:r>
      <w:r w:rsidR="00810855" w:rsidRPr="00810855">
        <w:rPr>
          <w:b/>
          <w:bCs/>
          <w:noProof/>
        </w:rPr>
        <w:t>Connettore</w:t>
      </w:r>
      <w:r w:rsidR="00810855">
        <w:rPr>
          <w:noProof/>
        </w:rPr>
        <w:t xml:space="preserve"> = meccanismo per collegare più componenti tra loro.</w:t>
      </w:r>
    </w:p>
    <w:p w14:paraId="5528DDFE" w14:textId="5E8C6654" w:rsidR="00810855" w:rsidRDefault="00810855" w:rsidP="00CA6055">
      <w:pPr>
        <w:rPr>
          <w:noProof/>
        </w:rPr>
      </w:pPr>
      <w:r>
        <w:rPr>
          <w:noProof/>
        </w:rPr>
        <w:t>Noi analizzeremo 6 stili architetturali principali.</w:t>
      </w:r>
    </w:p>
    <w:p w14:paraId="6B92A324" w14:textId="6594487F" w:rsidR="00B56153" w:rsidRDefault="00810855" w:rsidP="00CA6055">
      <w:pPr>
        <w:rPr>
          <w:noProof/>
        </w:rPr>
      </w:pPr>
      <w:r>
        <w:rPr>
          <w:noProof/>
        </w:rPr>
        <w:t>1)</w:t>
      </w:r>
      <w:r w:rsidR="007A102B">
        <w:rPr>
          <w:noProof/>
        </w:rPr>
        <w:t xml:space="preserve"> </w:t>
      </w:r>
      <w:r w:rsidR="008B1E48" w:rsidRPr="00B56153">
        <w:rPr>
          <w:noProof/>
          <w:u w:val="single"/>
        </w:rPr>
        <w:t>Layered style</w:t>
      </w:r>
      <w:r w:rsidR="008B1E48">
        <w:rPr>
          <w:noProof/>
        </w:rPr>
        <w:t xml:space="preserve">: i componenti sono organizzati in </w:t>
      </w:r>
      <w:r w:rsidR="00B56153">
        <w:rPr>
          <w:noProof/>
        </w:rPr>
        <w:t>layer (livelli)</w:t>
      </w:r>
      <w:r w:rsidR="008B1E48">
        <w:rPr>
          <w:noProof/>
        </w:rPr>
        <w:t>, col componente al livello i che invoca tramite messaggi il componente al livello j &lt; i.</w:t>
      </w:r>
      <w:r w:rsidR="00B56153">
        <w:rPr>
          <w:noProof/>
        </w:rPr>
        <w:t xml:space="preserve"> I layer tipicamente sono:</w:t>
      </w:r>
      <w:r w:rsidR="00B56153">
        <w:rPr>
          <w:noProof/>
        </w:rPr>
        <w:br/>
        <w:t>- Layer di presentazione (interfaccia).</w:t>
      </w:r>
      <w:r w:rsidR="00B56153">
        <w:rPr>
          <w:noProof/>
        </w:rPr>
        <w:br/>
        <w:t>- Layer di business (logica applicativa).</w:t>
      </w:r>
      <w:r w:rsidR="00B56153">
        <w:rPr>
          <w:noProof/>
        </w:rPr>
        <w:br/>
        <w:t>- Layer di persistenza (talvolta accorpato col layer di business).</w:t>
      </w:r>
      <w:r w:rsidR="00B56153">
        <w:rPr>
          <w:noProof/>
        </w:rPr>
        <w:br/>
        <w:t>- Layer di database.</w:t>
      </w:r>
    </w:p>
    <w:p w14:paraId="04AE0A0E" w14:textId="267CC5EE" w:rsidR="00B56153" w:rsidRDefault="00B56153" w:rsidP="00CA6055">
      <w:pPr>
        <w:rPr>
          <w:noProof/>
        </w:rPr>
      </w:pPr>
      <w:r>
        <w:rPr>
          <w:noProof/>
        </w:rPr>
        <w:t xml:space="preserve">2) </w:t>
      </w:r>
      <w:r w:rsidRPr="00111766">
        <w:rPr>
          <w:noProof/>
          <w:u w:val="single"/>
        </w:rPr>
        <w:t>Object-based style</w:t>
      </w:r>
      <w:r>
        <w:rPr>
          <w:noProof/>
        </w:rPr>
        <w:t xml:space="preserve">: </w:t>
      </w:r>
      <w:r w:rsidR="00111766">
        <w:rPr>
          <w:noProof/>
        </w:rPr>
        <w:t>i componenti sono oggetti che incapsulano una struttura dati e offrono API per accedere e modificare i dati. La comunicazione tra le componenti avviene tramite chiamata a procedura remota (RPC) o remote method invocation (RMI).</w:t>
      </w:r>
    </w:p>
    <w:p w14:paraId="1BC1F77B" w14:textId="4A79B73E" w:rsidR="00111766" w:rsidRDefault="00111766" w:rsidP="00CA6055">
      <w:pPr>
        <w:rPr>
          <w:noProof/>
        </w:rPr>
      </w:pPr>
      <w:r>
        <w:rPr>
          <w:noProof/>
        </w:rPr>
        <w:t xml:space="preserve">3) </w:t>
      </w:r>
      <w:r w:rsidRPr="003711D6">
        <w:rPr>
          <w:noProof/>
          <w:u w:val="single"/>
        </w:rPr>
        <w:t>RESTful style</w:t>
      </w:r>
      <w:r>
        <w:rPr>
          <w:noProof/>
        </w:rPr>
        <w:t>: il sistema distribuito è visto come un insieme di risorse</w:t>
      </w:r>
      <w:r w:rsidR="00323B7B">
        <w:rPr>
          <w:noProof/>
        </w:rPr>
        <w:t xml:space="preserve"> che sono</w:t>
      </w:r>
      <w:r>
        <w:rPr>
          <w:noProof/>
        </w:rPr>
        <w:t xml:space="preserve"> </w:t>
      </w:r>
      <w:r w:rsidR="00323B7B">
        <w:rPr>
          <w:noProof/>
        </w:rPr>
        <w:t>gestite in modo individuale dai componenti e possono essere aggiunte, rimosse, recuperate e modificate rispettivamente tramite i metodi PUT, DELETE, GET e POST di http. L’interazione è stateless, per cui lo stato, nel caso in cui ce ne fosse bisogno, viene trasferito dai client verso i server.</w:t>
      </w:r>
      <w:r w:rsidR="003711D6">
        <w:rPr>
          <w:noProof/>
        </w:rPr>
        <w:t xml:space="preserve"> Le risorse sono identificate da un URI (Uniform Resource Identifier).</w:t>
      </w:r>
      <w:r w:rsidR="003711D6">
        <w:rPr>
          <w:noProof/>
        </w:rPr>
        <w:br/>
        <w:t>Esempio: AWS S3, dove gli oggetti sono memorizzati in dei bucket.</w:t>
      </w:r>
      <w:r w:rsidR="00323B7B">
        <w:rPr>
          <w:noProof/>
        </w:rPr>
        <w:br/>
        <w:t>- REST = Representational State Transfer.</w:t>
      </w:r>
    </w:p>
    <w:p w14:paraId="3A7798FF" w14:textId="11133849" w:rsidR="003711D6" w:rsidRDefault="00541BD4" w:rsidP="00CA6055">
      <w:pPr>
        <w:rPr>
          <w:noProof/>
        </w:rPr>
      </w:pPr>
      <w:r>
        <w:rPr>
          <w:noProof/>
        </w:rPr>
        <w:t>Questi tre stili presentano tutti un alto grado di accoppiamento tra i componenti, il che può introdurre delle limitazioni.</w:t>
      </w:r>
      <w:r>
        <w:rPr>
          <w:noProof/>
        </w:rPr>
        <w:br/>
        <w:t>Soluzione: far comunicare i componenti indirettamente aggiungendo un intermediario (e.g. un ulteriore livello di indirezione).</w:t>
      </w:r>
      <w:r w:rsidR="001410B0">
        <w:rPr>
          <w:noProof/>
        </w:rPr>
        <w:br/>
        <w:t>Esistono tre diverse proprietà di disaccoppiamento:</w:t>
      </w:r>
      <w:r w:rsidR="001410B0">
        <w:rPr>
          <w:noProof/>
        </w:rPr>
        <w:br/>
        <w:t xml:space="preserve">-&gt; </w:t>
      </w:r>
      <w:r w:rsidR="001410B0" w:rsidRPr="005B1BD3">
        <w:rPr>
          <w:b/>
          <w:bCs/>
          <w:noProof/>
        </w:rPr>
        <w:t>Disaccoppiamento spaziale</w:t>
      </w:r>
      <w:r w:rsidR="001410B0">
        <w:rPr>
          <w:noProof/>
        </w:rPr>
        <w:t>: i componenti non devono necessariamente conoscersi per comunicare e cooperare.</w:t>
      </w:r>
      <w:r w:rsidR="001410B0">
        <w:rPr>
          <w:noProof/>
        </w:rPr>
        <w:br/>
        <w:t xml:space="preserve">-&gt; </w:t>
      </w:r>
      <w:r w:rsidR="001410B0" w:rsidRPr="005B1BD3">
        <w:rPr>
          <w:b/>
          <w:bCs/>
          <w:noProof/>
        </w:rPr>
        <w:t>Disaccoppiamento temporale</w:t>
      </w:r>
      <w:r w:rsidR="001410B0">
        <w:rPr>
          <w:noProof/>
        </w:rPr>
        <w:t>: i componenti non devono necessariamente essere presenti in contemporanea durante la comunicazione.</w:t>
      </w:r>
      <w:r w:rsidR="001410B0">
        <w:rPr>
          <w:noProof/>
        </w:rPr>
        <w:br/>
        <w:t xml:space="preserve">-&gt; </w:t>
      </w:r>
      <w:r w:rsidR="001410B0" w:rsidRPr="005B1BD3">
        <w:rPr>
          <w:b/>
          <w:bCs/>
          <w:noProof/>
        </w:rPr>
        <w:t>Disaccoppiamento rispetto alla sincronizzazione</w:t>
      </w:r>
      <w:r w:rsidR="001410B0">
        <w:rPr>
          <w:noProof/>
        </w:rPr>
        <w:t>: i componenti non hanno bisogno di aspettarsi a vicenda e non entrano in uno stato di blocco in attesa di una risposta.</w:t>
      </w:r>
    </w:p>
    <w:p w14:paraId="29630CEE" w14:textId="0FBE6C44" w:rsidR="005B1BD3" w:rsidRDefault="005B1BD3" w:rsidP="00CA6055">
      <w:pPr>
        <w:rPr>
          <w:noProof/>
        </w:rPr>
      </w:pPr>
      <w:r>
        <w:rPr>
          <w:noProof/>
        </w:rPr>
        <w:t xml:space="preserve">4) </w:t>
      </w:r>
      <w:r w:rsidRPr="00327911">
        <w:rPr>
          <w:noProof/>
          <w:u w:val="single"/>
        </w:rPr>
        <w:t>Event-driven style</w:t>
      </w:r>
      <w:r>
        <w:rPr>
          <w:noProof/>
        </w:rPr>
        <w:t xml:space="preserve">: </w:t>
      </w:r>
      <w:r w:rsidR="00327911">
        <w:rPr>
          <w:noProof/>
        </w:rPr>
        <w:t xml:space="preserve">si ha un bus di eventi; nel momento in cui un componente pubblica un evento, quest’ultimo viene notificato ai componenti interessati. Si tratta di un meccanismo che offre disaccoppiamento spaziale; quello temporale, invece, viene soddisfatto se e solo se il bus è in grado di </w:t>
      </w:r>
      <w:r w:rsidR="00327911">
        <w:rPr>
          <w:noProof/>
        </w:rPr>
        <w:lastRenderedPageBreak/>
        <w:t>memorizzare i messaggi.</w:t>
      </w:r>
      <w:r w:rsidR="00327911">
        <w:rPr>
          <w:noProof/>
        </w:rPr>
        <w:br/>
        <w:t>Esempio: Java Swing.</w:t>
      </w:r>
    </w:p>
    <w:p w14:paraId="17451610" w14:textId="1A345D78" w:rsidR="00E97B2C" w:rsidRDefault="00327911" w:rsidP="00CA6055">
      <w:pPr>
        <w:rPr>
          <w:noProof/>
        </w:rPr>
      </w:pPr>
      <w:r>
        <w:rPr>
          <w:noProof/>
        </w:rPr>
        <w:t xml:space="preserve">5) </w:t>
      </w:r>
      <w:r w:rsidR="00453BFB" w:rsidRPr="00E97B2C">
        <w:rPr>
          <w:noProof/>
          <w:u w:val="single"/>
        </w:rPr>
        <w:t>Data-oriented style</w:t>
      </w:r>
      <w:r w:rsidR="00453BFB">
        <w:rPr>
          <w:noProof/>
        </w:rPr>
        <w:t>: la comunicazione è mediata da un’area di memoria condivisa, che può essere attiva o passiva.</w:t>
      </w:r>
      <w:r w:rsidR="00E97B2C">
        <w:rPr>
          <w:noProof/>
        </w:rPr>
        <w:t xml:space="preserve"> Si tratta di un meccanismo che offre disaccoppiamento temporale; per quanto riguarda quello spaziale, invece, dipende dall’implementazione.</w:t>
      </w:r>
      <w:r w:rsidR="00E97B2C">
        <w:rPr>
          <w:noProof/>
        </w:rPr>
        <w:br/>
      </w:r>
      <w:r w:rsidR="00453BFB">
        <w:rPr>
          <w:noProof/>
        </w:rPr>
        <w:t>Le API per lo spazio condiviso sono:</w:t>
      </w:r>
      <w:r w:rsidR="00453BFB">
        <w:rPr>
          <w:noProof/>
        </w:rPr>
        <w:br/>
        <w:t>- Write.</w:t>
      </w:r>
      <w:r w:rsidR="00453BFB">
        <w:rPr>
          <w:noProof/>
        </w:rPr>
        <w:br/>
        <w:t>- Read.</w:t>
      </w:r>
      <w:r w:rsidR="00453BFB">
        <w:rPr>
          <w:noProof/>
        </w:rPr>
        <w:br/>
        <w:t>- Take (= leggi ed elimina).</w:t>
      </w:r>
      <w:r w:rsidR="00453BFB">
        <w:rPr>
          <w:noProof/>
        </w:rPr>
        <w:br/>
        <w:t>- Push / notify (API che previene il polling, ma è disponibile solo nel caso in cui la memoria condivisa è attiva).</w:t>
      </w:r>
      <w:r w:rsidR="00E97B2C">
        <w:rPr>
          <w:noProof/>
        </w:rPr>
        <w:br/>
        <w:t>Esempio: Linda tuple space.</w:t>
      </w:r>
    </w:p>
    <w:p w14:paraId="65F27692" w14:textId="1B6A8D95" w:rsidR="00E97B2C" w:rsidRDefault="00E97B2C" w:rsidP="00CA6055">
      <w:pPr>
        <w:rPr>
          <w:noProof/>
        </w:rPr>
      </w:pPr>
      <w:r>
        <w:rPr>
          <w:noProof/>
        </w:rPr>
        <w:t xml:space="preserve">6) </w:t>
      </w:r>
      <w:r w:rsidRPr="00D25BB1">
        <w:rPr>
          <w:noProof/>
          <w:u w:val="single"/>
        </w:rPr>
        <w:t>Publish</w:t>
      </w:r>
      <w:r w:rsidR="003D4A15">
        <w:rPr>
          <w:noProof/>
          <w:u w:val="single"/>
        </w:rPr>
        <w:t>-</w:t>
      </w:r>
      <w:r w:rsidRPr="00D25BB1">
        <w:rPr>
          <w:noProof/>
          <w:u w:val="single"/>
        </w:rPr>
        <w:t>subscribe style</w:t>
      </w:r>
      <w:r>
        <w:rPr>
          <w:noProof/>
        </w:rPr>
        <w:t>: la comunicazione è mediata da un middleware. I componenti publisher generano eventi, mentre i subscriber</w:t>
      </w:r>
      <w:r w:rsidR="00A272EB">
        <w:rPr>
          <w:noProof/>
        </w:rPr>
        <w:t xml:space="preserve"> si sottoscrivono al middleware in modo da essere notificati in caso di pubblicazione degli eventi a cui sono interessati. Si tratta di un meccanismo che offre tutte e tre le proprietà di disaccoppiamento.</w:t>
      </w:r>
      <w:r w:rsidR="00A272EB">
        <w:rPr>
          <w:noProof/>
        </w:rPr>
        <w:br/>
        <w:t>Esistono più varianti di questo schema di sottoscrizione:</w:t>
      </w:r>
      <w:r w:rsidR="00A272EB">
        <w:rPr>
          <w:noProof/>
        </w:rPr>
        <w:br/>
        <w:t xml:space="preserve">-&gt; </w:t>
      </w:r>
      <w:r w:rsidR="00A272EB" w:rsidRPr="003F2302">
        <w:rPr>
          <w:b/>
          <w:bCs/>
          <w:noProof/>
        </w:rPr>
        <w:t>Topic-based</w:t>
      </w:r>
      <w:r w:rsidR="00A272EB">
        <w:rPr>
          <w:noProof/>
        </w:rPr>
        <w:t>: gli eventi sono marcati da un topic</w:t>
      </w:r>
      <w:r w:rsidR="003F2302">
        <w:rPr>
          <w:noProof/>
        </w:rPr>
        <w:t>, per cui i subscriber possono interessarsi agli eventi di un determinato topic. Tuttavia, poiché i topic sono identificati da delle keyword, l’espressività è limitata.</w:t>
      </w:r>
      <w:r w:rsidR="003F2302">
        <w:rPr>
          <w:noProof/>
        </w:rPr>
        <w:br/>
        <w:t xml:space="preserve">-&gt; </w:t>
      </w:r>
      <w:r w:rsidR="003F2302" w:rsidRPr="003F2302">
        <w:rPr>
          <w:b/>
          <w:bCs/>
          <w:noProof/>
        </w:rPr>
        <w:t>Content-based</w:t>
      </w:r>
      <w:r w:rsidR="003F2302">
        <w:rPr>
          <w:noProof/>
        </w:rPr>
        <w:t>: gli eventi sono classificati rispetto al proprio contenuto (e.g. i metadati). Perciò i subscriber possono sottoscriversi agli eventi utilizzando dei filtri anziché i topic. Tuttavia, si tratta di una variante più complessa da implementare.</w:t>
      </w:r>
      <w:r w:rsidR="003F2302">
        <w:rPr>
          <w:noProof/>
        </w:rPr>
        <w:br/>
      </w:r>
      <w:r w:rsidR="00D25BB1">
        <w:rPr>
          <w:noProof/>
        </w:rPr>
        <w:t>D’altra parte, è possibile ricorrere a un’implementazione centralizzata (</w:t>
      </w:r>
      <w:r w:rsidR="00D25BB1">
        <w:rPr>
          <w:noProof/>
        </w:rPr>
        <w:sym w:font="Wingdings" w:char="F0E0"/>
      </w:r>
      <w:r w:rsidR="00D25BB1">
        <w:rPr>
          <w:noProof/>
        </w:rPr>
        <w:t xml:space="preserve"> single point of failure, collo di bottiglia) oppure decentralizzata (con un’architettura master-worker, come ad esempio Apache Kafka).</w:t>
      </w:r>
    </w:p>
    <w:p w14:paraId="1198176A" w14:textId="0EB38B33" w:rsidR="00736B4B" w:rsidRDefault="00736B4B" w:rsidP="00CA6055">
      <w:pPr>
        <w:rPr>
          <w:noProof/>
        </w:rPr>
      </w:pPr>
      <w:r>
        <w:rPr>
          <w:noProof/>
        </w:rPr>
        <w:br/>
      </w:r>
      <w:r w:rsidRPr="00736B4B">
        <w:rPr>
          <w:b/>
          <w:bCs/>
          <w:noProof/>
        </w:rPr>
        <w:t>Tipologie di architetture di sistema</w:t>
      </w:r>
      <w:r w:rsidRPr="00736B4B">
        <w:rPr>
          <w:b/>
          <w:bCs/>
          <w:noProof/>
        </w:rPr>
        <w:br/>
      </w:r>
      <w:r>
        <w:rPr>
          <w:noProof/>
        </w:rPr>
        <w:t>Le architetture di sistema possono essere di tre tipi: centralizzato, decentralizzato e ibrido. Analizziamole nel dettaglio.</w:t>
      </w:r>
    </w:p>
    <w:p w14:paraId="18EFEA90" w14:textId="4A7E21CB" w:rsidR="00736B4B" w:rsidRDefault="00736B4B" w:rsidP="00CA6055">
      <w:pPr>
        <w:rPr>
          <w:noProof/>
        </w:rPr>
      </w:pPr>
      <w:r>
        <w:rPr>
          <w:noProof/>
        </w:rPr>
        <w:br/>
      </w:r>
      <w:r w:rsidRPr="00736B4B">
        <w:rPr>
          <w:b/>
          <w:bCs/>
          <w:noProof/>
        </w:rPr>
        <w:t>Architettura centralizzata</w:t>
      </w:r>
      <w:r w:rsidRPr="00736B4B">
        <w:rPr>
          <w:b/>
          <w:bCs/>
          <w:noProof/>
        </w:rPr>
        <w:br/>
      </w:r>
      <w:r>
        <w:rPr>
          <w:noProof/>
        </w:rPr>
        <w:t>È basata sul modello client-server. La comunicazione tra client e server è basata su scambio d</w:t>
      </w:r>
      <w:r w:rsidR="000235B6">
        <w:rPr>
          <w:noProof/>
        </w:rPr>
        <w:t>i messaggi (il che può rappresentare un collo di bottiglia) ed è spesso sincrona e bloccante. Inoltre, un’operazione nello scambio di messaggi può essere idempotente o meno.</w:t>
      </w:r>
      <w:r w:rsidR="000235B6">
        <w:rPr>
          <w:noProof/>
        </w:rPr>
        <w:br/>
        <w:t>Un servizio idempotente prevede che, a parità di messaggi di richiesta da parte del client, vengano inviati gli stessi messaggi di risposta da parte del server.</w:t>
      </w:r>
    </w:p>
    <w:p w14:paraId="58D78C4D" w14:textId="77777777" w:rsidR="0087175F" w:rsidRDefault="0087175F" w:rsidP="00CA6055">
      <w:pPr>
        <w:rPr>
          <w:noProof/>
        </w:rPr>
      </w:pPr>
      <w:r>
        <w:rPr>
          <w:noProof/>
        </w:rPr>
        <w:t>Supponiamo ora di avere un’architettura composta da tre layer (presentation, business e data storage).</w:t>
      </w:r>
      <w:r>
        <w:rPr>
          <w:noProof/>
        </w:rPr>
        <w:br/>
        <w:t>Come si possono mappare i livelli logici (layer) sui livelli fisici (tier)?</w:t>
      </w:r>
    </w:p>
    <w:p w14:paraId="7B2808A8" w14:textId="49E11C47" w:rsidR="00CA57CB" w:rsidRDefault="0087175F" w:rsidP="00CA6055">
      <w:pPr>
        <w:rPr>
          <w:noProof/>
        </w:rPr>
      </w:pPr>
      <w:r>
        <w:rPr>
          <w:noProof/>
        </w:rPr>
        <w:lastRenderedPageBreak/>
        <w:drawing>
          <wp:inline distT="0" distB="0" distL="0" distR="0" wp14:anchorId="09CB9F8A" wp14:editId="4662B0F0">
            <wp:extent cx="6120130" cy="4410075"/>
            <wp:effectExtent l="0" t="0" r="0" b="9525"/>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magine 7"/>
                    <pic:cNvPicPr/>
                  </pic:nvPicPr>
                  <pic:blipFill>
                    <a:blip r:embed="rId15">
                      <a:extLst>
                        <a:ext uri="{28A0092B-C50C-407E-A947-70E740481C1C}">
                          <a14:useLocalDpi xmlns:a14="http://schemas.microsoft.com/office/drawing/2010/main" val="0"/>
                        </a:ext>
                      </a:extLst>
                    </a:blip>
                    <a:stretch>
                      <a:fillRect/>
                    </a:stretch>
                  </pic:blipFill>
                  <pic:spPr>
                    <a:xfrm>
                      <a:off x="0" y="0"/>
                      <a:ext cx="6120130" cy="4410075"/>
                    </a:xfrm>
                    <a:prstGeom prst="rect">
                      <a:avLst/>
                    </a:prstGeom>
                  </pic:spPr>
                </pic:pic>
              </a:graphicData>
            </a:graphic>
          </wp:inline>
        </w:drawing>
      </w:r>
    </w:p>
    <w:p w14:paraId="5C06A463" w14:textId="77777777" w:rsidR="00CA57CB" w:rsidRDefault="00CA57CB" w:rsidP="00CA6055">
      <w:pPr>
        <w:rPr>
          <w:noProof/>
        </w:rPr>
      </w:pPr>
    </w:p>
    <w:p w14:paraId="63E34714" w14:textId="532ABF4D" w:rsidR="0087175F" w:rsidRDefault="0087175F" w:rsidP="00CA6055">
      <w:pPr>
        <w:rPr>
          <w:noProof/>
        </w:rPr>
      </w:pPr>
      <w:r>
        <w:rPr>
          <w:noProof/>
        </w:rPr>
        <w:drawing>
          <wp:inline distT="0" distB="0" distL="0" distR="0" wp14:anchorId="63D0301B" wp14:editId="089F2DA8">
            <wp:extent cx="6120130" cy="4181475"/>
            <wp:effectExtent l="0" t="0" r="0" b="9525"/>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magine 8"/>
                    <pic:cNvPicPr/>
                  </pic:nvPicPr>
                  <pic:blipFill>
                    <a:blip r:embed="rId16">
                      <a:extLst>
                        <a:ext uri="{28A0092B-C50C-407E-A947-70E740481C1C}">
                          <a14:useLocalDpi xmlns:a14="http://schemas.microsoft.com/office/drawing/2010/main" val="0"/>
                        </a:ext>
                      </a:extLst>
                    </a:blip>
                    <a:stretch>
                      <a:fillRect/>
                    </a:stretch>
                  </pic:blipFill>
                  <pic:spPr>
                    <a:xfrm>
                      <a:off x="0" y="0"/>
                      <a:ext cx="6120130" cy="4181475"/>
                    </a:xfrm>
                    <a:prstGeom prst="rect">
                      <a:avLst/>
                    </a:prstGeom>
                  </pic:spPr>
                </pic:pic>
              </a:graphicData>
            </a:graphic>
          </wp:inline>
        </w:drawing>
      </w:r>
    </w:p>
    <w:p w14:paraId="29F9DE31" w14:textId="0AE78EB4" w:rsidR="00CA57CB" w:rsidRDefault="00D13A46" w:rsidP="00CA6055">
      <w:pPr>
        <w:rPr>
          <w:noProof/>
        </w:rPr>
      </w:pPr>
      <w:r>
        <w:rPr>
          <w:noProof/>
        </w:rPr>
        <w:lastRenderedPageBreak/>
        <w:t>Il sistema può essere composto anche da N tier (N &gt; 3): in tal caso si avrebbe maggiore flessibilità e disaccoppiamento, ma potrebbe esserci un degrado delle prestazioni dovuto a un maggiore costo di gestione e manutenzione.</w:t>
      </w:r>
    </w:p>
    <w:p w14:paraId="705A4F87" w14:textId="4E747179" w:rsidR="00D13A46" w:rsidRDefault="00D13A46" w:rsidP="00CA6055">
      <w:pPr>
        <w:rPr>
          <w:noProof/>
        </w:rPr>
      </w:pPr>
      <w:r>
        <w:rPr>
          <w:noProof/>
        </w:rPr>
        <w:t xml:space="preserve">Inoltre, un sistema multi-tier </w:t>
      </w:r>
      <w:r w:rsidR="003B1AE3">
        <w:rPr>
          <w:noProof/>
        </w:rPr>
        <w:t>può avere una distribuzione:</w:t>
      </w:r>
      <w:r w:rsidR="003B1AE3">
        <w:rPr>
          <w:noProof/>
        </w:rPr>
        <w:br/>
        <w:t xml:space="preserve">- </w:t>
      </w:r>
      <w:r w:rsidR="003B1AE3" w:rsidRPr="003B1AE3">
        <w:rPr>
          <w:b/>
          <w:bCs/>
          <w:noProof/>
        </w:rPr>
        <w:t>Verticale</w:t>
      </w:r>
      <w:r w:rsidR="003B1AE3">
        <w:rPr>
          <w:noProof/>
        </w:rPr>
        <w:t xml:space="preserve"> se ciascun layer si trova su un determinato server fisico.</w:t>
      </w:r>
      <w:r w:rsidR="003B1AE3">
        <w:rPr>
          <w:noProof/>
        </w:rPr>
        <w:br/>
        <w:t xml:space="preserve">- </w:t>
      </w:r>
      <w:r w:rsidR="003B1AE3" w:rsidRPr="003B1AE3">
        <w:rPr>
          <w:b/>
          <w:bCs/>
          <w:noProof/>
        </w:rPr>
        <w:t>Orizzontale</w:t>
      </w:r>
      <w:r w:rsidR="003B1AE3">
        <w:rPr>
          <w:noProof/>
        </w:rPr>
        <w:t xml:space="preserve"> se, per ciascun layer, si ha una replicazione dei nodi; in tal caso deve esistere un load balancer che distribuisca le richieste. Questa soluzione contribuisce a migliorare l’elasticità e la disponibilità del sistema.</w:t>
      </w:r>
    </w:p>
    <w:p w14:paraId="64321229" w14:textId="4FB00A23" w:rsidR="003B1AE3" w:rsidRDefault="003B1AE3" w:rsidP="00CA6055">
      <w:pPr>
        <w:rPr>
          <w:noProof/>
        </w:rPr>
      </w:pPr>
      <w:r>
        <w:rPr>
          <w:noProof/>
        </w:rPr>
        <w:br/>
      </w:r>
      <w:r w:rsidRPr="00736B4B">
        <w:rPr>
          <w:b/>
          <w:bCs/>
          <w:noProof/>
        </w:rPr>
        <w:t xml:space="preserve">Architettura </w:t>
      </w:r>
      <w:r>
        <w:rPr>
          <w:b/>
          <w:bCs/>
          <w:noProof/>
        </w:rPr>
        <w:t>de</w:t>
      </w:r>
      <w:r w:rsidRPr="00736B4B">
        <w:rPr>
          <w:b/>
          <w:bCs/>
          <w:noProof/>
        </w:rPr>
        <w:t>centralizzata</w:t>
      </w:r>
      <w:r w:rsidR="0052363D">
        <w:rPr>
          <w:b/>
          <w:bCs/>
          <w:noProof/>
        </w:rPr>
        <w:br/>
      </w:r>
      <w:r w:rsidR="0052363D">
        <w:rPr>
          <w:noProof/>
        </w:rPr>
        <w:t>È basata sul modello P2P. I sistemi usano risorse distribuite per fornire servizi in modo decentralizzato.</w:t>
      </w:r>
      <w:r w:rsidR="00C402D0">
        <w:rPr>
          <w:noProof/>
        </w:rPr>
        <w:br/>
      </w:r>
      <w:r w:rsidR="0052363D">
        <w:rPr>
          <w:noProof/>
        </w:rPr>
        <w:t>I nodi hanno capacità computazionali simili tra loro e possono ricoprire sia il ruolo di client che il ruolo di server</w:t>
      </w:r>
      <w:r w:rsidR="00C402D0">
        <w:rPr>
          <w:noProof/>
        </w:rPr>
        <w:t xml:space="preserve">; inoltre, </w:t>
      </w:r>
      <w:r w:rsidR="0052363D">
        <w:rPr>
          <w:noProof/>
        </w:rPr>
        <w:t>non sono fissi ma possono entrare e uscire improvvisamente e/o frequentemente.</w:t>
      </w:r>
      <w:r w:rsidR="00C402D0">
        <w:rPr>
          <w:noProof/>
        </w:rPr>
        <w:br/>
        <w:t>Problemi da affrontare nell’ambito P2P:</w:t>
      </w:r>
      <w:r w:rsidR="00C402D0">
        <w:rPr>
          <w:noProof/>
        </w:rPr>
        <w:br/>
        <w:t xml:space="preserve">- </w:t>
      </w:r>
      <w:r w:rsidR="00C402D0" w:rsidRPr="0086195E">
        <w:rPr>
          <w:b/>
          <w:bCs/>
          <w:noProof/>
        </w:rPr>
        <w:t>Eterogeneità</w:t>
      </w:r>
      <w:r w:rsidR="00C402D0">
        <w:rPr>
          <w:noProof/>
        </w:rPr>
        <w:t xml:space="preserve"> dei peer.</w:t>
      </w:r>
      <w:r w:rsidR="00C402D0">
        <w:rPr>
          <w:noProof/>
        </w:rPr>
        <w:br/>
        <w:t xml:space="preserve">- </w:t>
      </w:r>
      <w:r w:rsidR="00C402D0" w:rsidRPr="0086195E">
        <w:rPr>
          <w:b/>
          <w:bCs/>
          <w:noProof/>
        </w:rPr>
        <w:t>Scalabilità</w:t>
      </w:r>
      <w:r w:rsidR="00C402D0">
        <w:rPr>
          <w:noProof/>
        </w:rPr>
        <w:t>: avere tanti nodi non è una condizione sufficiente per avere un sistema scalabile.</w:t>
      </w:r>
      <w:r w:rsidR="00C402D0">
        <w:rPr>
          <w:noProof/>
        </w:rPr>
        <w:br/>
        <w:t xml:space="preserve">- </w:t>
      </w:r>
      <w:r w:rsidR="00C402D0" w:rsidRPr="0086195E">
        <w:rPr>
          <w:b/>
          <w:bCs/>
          <w:noProof/>
        </w:rPr>
        <w:t>Locazione dei dati</w:t>
      </w:r>
      <w:r w:rsidR="00C402D0">
        <w:rPr>
          <w:noProof/>
        </w:rPr>
        <w:t xml:space="preserve"> e distanza tra i nodi.</w:t>
      </w:r>
      <w:r w:rsidR="00C402D0">
        <w:rPr>
          <w:noProof/>
        </w:rPr>
        <w:br/>
        <w:t xml:space="preserve">- </w:t>
      </w:r>
      <w:r w:rsidR="00C402D0" w:rsidRPr="0086195E">
        <w:rPr>
          <w:b/>
          <w:bCs/>
          <w:noProof/>
        </w:rPr>
        <w:t>Tolleranza ai guasti</w:t>
      </w:r>
      <w:r w:rsidR="00C402D0">
        <w:rPr>
          <w:noProof/>
        </w:rPr>
        <w:t xml:space="preserve"> e agli abbandoni improvvisi dei nodi.</w:t>
      </w:r>
      <w:r w:rsidR="00C402D0">
        <w:rPr>
          <w:noProof/>
        </w:rPr>
        <w:br/>
        <w:t xml:space="preserve">- </w:t>
      </w:r>
      <w:r w:rsidR="00C402D0" w:rsidRPr="0086195E">
        <w:rPr>
          <w:b/>
          <w:bCs/>
          <w:noProof/>
        </w:rPr>
        <w:t>Prestazioni</w:t>
      </w:r>
      <w:r w:rsidR="00C402D0">
        <w:rPr>
          <w:noProof/>
        </w:rPr>
        <w:t>: ad esempio</w:t>
      </w:r>
      <w:r w:rsidR="0086195E">
        <w:rPr>
          <w:noProof/>
        </w:rPr>
        <w:t>, come si può bilanciare in modo efficiente il carico dei nodi?</w:t>
      </w:r>
      <w:r w:rsidR="0086195E">
        <w:rPr>
          <w:noProof/>
        </w:rPr>
        <w:br/>
        <w:t xml:space="preserve">- </w:t>
      </w:r>
      <w:r w:rsidR="0086195E" w:rsidRPr="0086195E">
        <w:rPr>
          <w:b/>
          <w:bCs/>
          <w:noProof/>
        </w:rPr>
        <w:t>Free-rider</w:t>
      </w:r>
      <w:r w:rsidR="0086195E">
        <w:rPr>
          <w:noProof/>
        </w:rPr>
        <w:t>: è un nodo egoista che richiede delle risorse agli altri nodi ma non mette a disposizione le proprie.</w:t>
      </w:r>
      <w:r w:rsidR="0086195E">
        <w:rPr>
          <w:noProof/>
        </w:rPr>
        <w:br/>
        <w:t xml:space="preserve">- </w:t>
      </w:r>
      <w:r w:rsidR="0086195E" w:rsidRPr="0086195E">
        <w:rPr>
          <w:b/>
          <w:bCs/>
          <w:noProof/>
        </w:rPr>
        <w:t>Anonimato e privacy</w:t>
      </w:r>
      <w:r w:rsidR="0086195E">
        <w:rPr>
          <w:noProof/>
        </w:rPr>
        <w:t>: è possibile introdurre l’onion routing per far sì che la comunicazione sia anonima.</w:t>
      </w:r>
      <w:r w:rsidR="0086195E">
        <w:rPr>
          <w:noProof/>
        </w:rPr>
        <w:br/>
        <w:t xml:space="preserve">- </w:t>
      </w:r>
      <w:r w:rsidR="0086195E" w:rsidRPr="0086195E">
        <w:rPr>
          <w:b/>
          <w:bCs/>
          <w:noProof/>
        </w:rPr>
        <w:t>Gestione della trustness</w:t>
      </w:r>
      <w:r w:rsidR="0086195E">
        <w:rPr>
          <w:noProof/>
        </w:rPr>
        <w:t xml:space="preserve"> e della reputazione dei nodi.</w:t>
      </w:r>
      <w:r w:rsidR="0086195E">
        <w:rPr>
          <w:noProof/>
        </w:rPr>
        <w:br/>
        <w:t xml:space="preserve">- </w:t>
      </w:r>
      <w:r w:rsidR="0086195E" w:rsidRPr="0086195E">
        <w:rPr>
          <w:b/>
          <w:bCs/>
          <w:noProof/>
        </w:rPr>
        <w:t>Necessità di difendersi</w:t>
      </w:r>
      <w:r w:rsidR="0086195E">
        <w:rPr>
          <w:noProof/>
        </w:rPr>
        <w:t xml:space="preserve"> dagli attacchi.</w:t>
      </w:r>
      <w:r w:rsidR="0086195E">
        <w:rPr>
          <w:noProof/>
        </w:rPr>
        <w:br/>
        <w:t xml:space="preserve">- </w:t>
      </w:r>
      <w:r w:rsidR="0086195E" w:rsidRPr="0086195E">
        <w:rPr>
          <w:b/>
          <w:bCs/>
          <w:noProof/>
        </w:rPr>
        <w:t>Resilienza ai churn</w:t>
      </w:r>
      <w:r w:rsidR="0086195E">
        <w:rPr>
          <w:noProof/>
        </w:rPr>
        <w:t>: è necessario gestire aggiunte e abbandoni continui dei nodi.</w:t>
      </w:r>
    </w:p>
    <w:p w14:paraId="2F81CC03" w14:textId="51CDF8CE" w:rsidR="00E751B2" w:rsidRDefault="00E751B2" w:rsidP="00CA6055">
      <w:pPr>
        <w:rPr>
          <w:noProof/>
        </w:rPr>
      </w:pPr>
      <w:r>
        <w:rPr>
          <w:noProof/>
        </w:rPr>
        <w:t>Un nodo, quando accede a una rete P2P, esegue tre operazioni principali:</w:t>
      </w:r>
      <w:r>
        <w:rPr>
          <w:noProof/>
        </w:rPr>
        <w:br/>
        <w:t xml:space="preserve">-&gt; </w:t>
      </w:r>
      <w:r w:rsidRPr="005F6C2B">
        <w:rPr>
          <w:noProof/>
          <w:u w:val="single"/>
        </w:rPr>
        <w:t>Bootstrap</w:t>
      </w:r>
      <w:r>
        <w:rPr>
          <w:noProof/>
        </w:rPr>
        <w:t>: è la fase iniziale in cui il nodo conosce la rete e gli altri nodi da contattare.</w:t>
      </w:r>
      <w:r>
        <w:rPr>
          <w:noProof/>
        </w:rPr>
        <w:br/>
        <w:t xml:space="preserve">-&gt; </w:t>
      </w:r>
      <w:r w:rsidRPr="005F6C2B">
        <w:rPr>
          <w:noProof/>
          <w:u w:val="single"/>
        </w:rPr>
        <w:t>Resource lookup</w:t>
      </w:r>
      <w:r>
        <w:rPr>
          <w:noProof/>
        </w:rPr>
        <w:t>: è</w:t>
      </w:r>
      <w:r w:rsidR="005F6C2B">
        <w:rPr>
          <w:noProof/>
        </w:rPr>
        <w:t xml:space="preserve"> la fase che si occupa di come vengono localizzate le risorse.</w:t>
      </w:r>
      <w:r w:rsidR="005F6C2B">
        <w:rPr>
          <w:noProof/>
        </w:rPr>
        <w:br/>
        <w:t xml:space="preserve">-&gt; </w:t>
      </w:r>
      <w:r w:rsidR="005F6C2B" w:rsidRPr="005F6C2B">
        <w:rPr>
          <w:noProof/>
          <w:u w:val="single"/>
        </w:rPr>
        <w:t>Retrieval</w:t>
      </w:r>
      <w:r w:rsidR="005F6C2B">
        <w:rPr>
          <w:noProof/>
        </w:rPr>
        <w:t>: ottenimento delle risorse.</w:t>
      </w:r>
    </w:p>
    <w:p w14:paraId="65CED6D1" w14:textId="60A99167" w:rsidR="005F6C2B" w:rsidRDefault="004737C6" w:rsidP="00CA6055">
      <w:pPr>
        <w:rPr>
          <w:noProof/>
        </w:rPr>
      </w:pPr>
      <w:r>
        <w:rPr>
          <w:noProof/>
        </w:rPr>
        <w:br/>
      </w:r>
      <w:r w:rsidRPr="004737C6">
        <w:rPr>
          <w:b/>
          <w:bCs/>
          <w:noProof/>
        </w:rPr>
        <w:t>Overlay network</w:t>
      </w:r>
      <w:r w:rsidRPr="004737C6">
        <w:rPr>
          <w:b/>
          <w:bCs/>
          <w:noProof/>
        </w:rPr>
        <w:br/>
      </w:r>
      <w:r>
        <w:rPr>
          <w:noProof/>
        </w:rPr>
        <w:t xml:space="preserve">È una rete logica che </w:t>
      </w:r>
      <w:r w:rsidR="0052188D">
        <w:rPr>
          <w:noProof/>
        </w:rPr>
        <w:t>interconnette i nodi tra loro; tuttavia, i collegamenti di un’overlay network non corrisponde ai collegamenti fisici tra i nodi.</w:t>
      </w:r>
      <w:r w:rsidR="0052188D">
        <w:rPr>
          <w:noProof/>
        </w:rPr>
        <w:br/>
        <w:t>Qui viene effettuato l’</w:t>
      </w:r>
      <w:r w:rsidR="0052188D" w:rsidRPr="000F0113">
        <w:rPr>
          <w:b/>
          <w:bCs/>
          <w:noProof/>
        </w:rPr>
        <w:t>overlay routing</w:t>
      </w:r>
      <w:r w:rsidR="0052188D">
        <w:rPr>
          <w:noProof/>
        </w:rPr>
        <w:t>, che è un meccanismo di instradamento che</w:t>
      </w:r>
      <w:r w:rsidR="000F0113">
        <w:rPr>
          <w:noProof/>
        </w:rPr>
        <w:t>, al contrario del routing tradizionale,</w:t>
      </w:r>
      <w:r w:rsidR="0052188D">
        <w:rPr>
          <w:noProof/>
        </w:rPr>
        <w:t xml:space="preserve"> non </w:t>
      </w:r>
      <w:r w:rsidR="000F0113">
        <w:rPr>
          <w:noProof/>
        </w:rPr>
        <w:t>si incentra sugli indirizzi dei nodi, bensì sulle risorse da recuperare (file, CPU, banda, ecc.).</w:t>
      </w:r>
      <w:r w:rsidR="000F0113">
        <w:rPr>
          <w:noProof/>
        </w:rPr>
        <w:br/>
        <w:t>Ciascuna risorsa viene identificata tramite un GUID (Globally Unique Identifier), che in genere deriva da una funzione hash sicura; in realtà, anche i peer hanno un identificatore calcolato mediante una funzione hash.</w:t>
      </w:r>
      <w:r w:rsidR="00CC64E6">
        <w:rPr>
          <w:noProof/>
        </w:rPr>
        <w:br/>
        <w:t>Le overlay network si suddividono in strutturate e non strutturate.</w:t>
      </w:r>
    </w:p>
    <w:p w14:paraId="719B44B3" w14:textId="65FA911C" w:rsidR="00EB79E3" w:rsidRDefault="00CC64E6" w:rsidP="00CA6055">
      <w:pPr>
        <w:rPr>
          <w:noProof/>
        </w:rPr>
      </w:pPr>
      <w:r>
        <w:rPr>
          <w:noProof/>
        </w:rPr>
        <w:br/>
      </w:r>
      <w:r w:rsidRPr="00CC64E6">
        <w:rPr>
          <w:b/>
          <w:bCs/>
          <w:noProof/>
        </w:rPr>
        <w:t>Overlay network non strutturate</w:t>
      </w:r>
      <w:r w:rsidRPr="00CC64E6">
        <w:rPr>
          <w:b/>
          <w:bCs/>
          <w:noProof/>
        </w:rPr>
        <w:br/>
      </w:r>
      <w:r>
        <w:rPr>
          <w:noProof/>
        </w:rPr>
        <w:t>Sono overlay network rappresentabili con un grafo qualsiasi:</w:t>
      </w:r>
      <w:r w:rsidR="00EB79E3">
        <w:rPr>
          <w:noProof/>
        </w:rPr>
        <w:t xml:space="preserve"> per un nodo che entra in un’overlay network non strutturata è sufficiente contattare un sottoinsieme di nodi già presenti per diventare un loro vicino.</w:t>
      </w:r>
      <w:r w:rsidR="00EB79E3">
        <w:rPr>
          <w:noProof/>
        </w:rPr>
        <w:br/>
        <w:t>Le overlay network non strutturate sono molto utili quando si ha un elevato tasso di churn (connessioni / disconnessioni) e sono altamente resilienti ai guasti; d’altra parte, però, sono caratterizzate da un alto costo di lookup.</w:t>
      </w:r>
    </w:p>
    <w:p w14:paraId="256F5150" w14:textId="77777777" w:rsidR="006018F8" w:rsidRDefault="00432498" w:rsidP="00CA6055">
      <w:pPr>
        <w:rPr>
          <w:noProof/>
        </w:rPr>
      </w:pPr>
      <w:r>
        <w:rPr>
          <w:noProof/>
        </w:rPr>
        <w:lastRenderedPageBreak/>
        <w:t>Le overlay network sono rappresentabili con dei grafi random di cui ci interessano le seguenti caratteristiche:</w:t>
      </w:r>
      <w:r>
        <w:rPr>
          <w:noProof/>
        </w:rPr>
        <w:br/>
        <w:t xml:space="preserve">- </w:t>
      </w:r>
      <w:r w:rsidRPr="006018F8">
        <w:rPr>
          <w:b/>
          <w:bCs/>
          <w:noProof/>
        </w:rPr>
        <w:t>Coefficiente di clustering C</w:t>
      </w:r>
      <w:r w:rsidRPr="006018F8">
        <w:rPr>
          <w:b/>
          <w:bCs/>
          <w:noProof/>
          <w:vertAlign w:val="subscript"/>
        </w:rPr>
        <w:t>v</w:t>
      </w:r>
      <w:r w:rsidRPr="006018F8">
        <w:rPr>
          <w:b/>
          <w:bCs/>
          <w:noProof/>
        </w:rPr>
        <w:t xml:space="preserve"> di un vertice v</w:t>
      </w:r>
      <w:r>
        <w:rPr>
          <w:noProof/>
        </w:rPr>
        <w:t xml:space="preserve"> =</w:t>
      </w:r>
      <w:r w:rsidR="006018F8">
        <w:rPr>
          <w:noProof/>
        </w:rPr>
        <w:t xml:space="preserve"> rapporto tra il</w:t>
      </w:r>
      <w:r>
        <w:rPr>
          <w:noProof/>
        </w:rPr>
        <w:t xml:space="preserve"> numero L</w:t>
      </w:r>
      <w:r w:rsidRPr="006018F8">
        <w:rPr>
          <w:noProof/>
          <w:vertAlign w:val="subscript"/>
        </w:rPr>
        <w:t>v</w:t>
      </w:r>
      <w:r>
        <w:rPr>
          <w:noProof/>
        </w:rPr>
        <w:t xml:space="preserve"> di archi tra i m</w:t>
      </w:r>
      <w:r w:rsidRPr="006018F8">
        <w:rPr>
          <w:noProof/>
          <w:vertAlign w:val="subscript"/>
        </w:rPr>
        <w:t>v</w:t>
      </w:r>
      <w:r>
        <w:rPr>
          <w:noProof/>
        </w:rPr>
        <w:t xml:space="preserve"> vicini di v</w:t>
      </w:r>
      <w:r w:rsidR="006018F8">
        <w:rPr>
          <w:noProof/>
        </w:rPr>
        <w:t xml:space="preserve"> e il massimo numero di archi possibili tra loro.</w:t>
      </w:r>
    </w:p>
    <w:p w14:paraId="5B153776" w14:textId="77777777" w:rsidR="006018F8" w:rsidRDefault="006018F8" w:rsidP="00CA6055">
      <w:pPr>
        <w:rPr>
          <w:noProof/>
        </w:rPr>
      </w:pPr>
      <w:r>
        <w:rPr>
          <w:noProof/>
        </w:rPr>
        <w:drawing>
          <wp:inline distT="0" distB="0" distL="0" distR="0" wp14:anchorId="7631AABD" wp14:editId="66D7CB4F">
            <wp:extent cx="1810003" cy="609685"/>
            <wp:effectExtent l="0" t="0" r="0"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magine 9"/>
                    <pic:cNvPicPr/>
                  </pic:nvPicPr>
                  <pic:blipFill>
                    <a:blip r:embed="rId17">
                      <a:extLst>
                        <a:ext uri="{28A0092B-C50C-407E-A947-70E740481C1C}">
                          <a14:useLocalDpi xmlns:a14="http://schemas.microsoft.com/office/drawing/2010/main" val="0"/>
                        </a:ext>
                      </a:extLst>
                    </a:blip>
                    <a:stretch>
                      <a:fillRect/>
                    </a:stretch>
                  </pic:blipFill>
                  <pic:spPr>
                    <a:xfrm>
                      <a:off x="0" y="0"/>
                      <a:ext cx="1810003" cy="609685"/>
                    </a:xfrm>
                    <a:prstGeom prst="rect">
                      <a:avLst/>
                    </a:prstGeom>
                  </pic:spPr>
                </pic:pic>
              </a:graphicData>
            </a:graphic>
          </wp:inline>
        </w:drawing>
      </w:r>
    </w:p>
    <w:p w14:paraId="20643DAF" w14:textId="479F6872" w:rsidR="006018F8" w:rsidRDefault="006018F8" w:rsidP="00CA6055">
      <w:pPr>
        <w:rPr>
          <w:noProof/>
        </w:rPr>
      </w:pPr>
      <w:r>
        <w:rPr>
          <w:noProof/>
        </w:rPr>
        <w:t xml:space="preserve">- </w:t>
      </w:r>
      <w:r w:rsidRPr="006018F8">
        <w:rPr>
          <w:b/>
          <w:bCs/>
          <w:noProof/>
        </w:rPr>
        <w:t>Coefficiente di clustering del grafo</w:t>
      </w:r>
      <w:r>
        <w:rPr>
          <w:noProof/>
        </w:rPr>
        <w:t xml:space="preserve"> = media dei coefficienti di clustering di tutti i vertici.</w:t>
      </w:r>
      <w:r>
        <w:rPr>
          <w:noProof/>
        </w:rPr>
        <w:br/>
        <w:t xml:space="preserve">- </w:t>
      </w:r>
      <w:r w:rsidRPr="006018F8">
        <w:rPr>
          <w:b/>
          <w:bCs/>
          <w:noProof/>
        </w:rPr>
        <w:t>Lunghezza media del percorso minimo</w:t>
      </w:r>
      <w:r>
        <w:rPr>
          <w:noProof/>
        </w:rPr>
        <w:t xml:space="preserve"> = media aritmetica tra le lunghezze dei percorsi minimi tra tutte le coppie di vertici del grafo.</w:t>
      </w:r>
      <w:r>
        <w:rPr>
          <w:noProof/>
        </w:rPr>
        <w:br/>
        <w:t xml:space="preserve">- </w:t>
      </w:r>
      <w:r w:rsidRPr="006018F8">
        <w:rPr>
          <w:b/>
          <w:bCs/>
          <w:noProof/>
        </w:rPr>
        <w:t>Diametro del grafo</w:t>
      </w:r>
      <w:r>
        <w:rPr>
          <w:noProof/>
        </w:rPr>
        <w:t xml:space="preserve"> = lunghezza del percorso minimo più lungo all’interno del grafo.</w:t>
      </w:r>
    </w:p>
    <w:p w14:paraId="4976C929" w14:textId="5BEB21D3" w:rsidR="006018F8" w:rsidRDefault="007B2EC3" w:rsidP="00CA6055">
      <w:pPr>
        <w:rPr>
          <w:noProof/>
        </w:rPr>
      </w:pPr>
      <w:r>
        <w:rPr>
          <w:noProof/>
        </w:rPr>
        <w:t>Noi analizzeremo tre modelli di grafi random.</w:t>
      </w:r>
    </w:p>
    <w:p w14:paraId="667D7185" w14:textId="2DD1EBEB" w:rsidR="007B2EC3" w:rsidRDefault="007B2EC3" w:rsidP="00CA6055">
      <w:pPr>
        <w:rPr>
          <w:noProof/>
        </w:rPr>
      </w:pPr>
      <w:r>
        <w:rPr>
          <w:noProof/>
        </w:rPr>
        <w:t xml:space="preserve">1) </w:t>
      </w:r>
      <w:r w:rsidRPr="00187939">
        <w:rPr>
          <w:noProof/>
          <w:u w:val="single"/>
        </w:rPr>
        <w:t>Erdos-Renyi</w:t>
      </w:r>
      <w:r w:rsidR="00D87D29">
        <w:rPr>
          <w:noProof/>
        </w:rPr>
        <w:t>: fissati il numero</w:t>
      </w:r>
      <w:r w:rsidR="00D87D29" w:rsidRPr="00D87D29">
        <w:rPr>
          <w:noProof/>
        </w:rPr>
        <w:t xml:space="preserve"> </w:t>
      </w:r>
      <w:r w:rsidR="00D87D29">
        <w:rPr>
          <w:noProof/>
        </w:rPr>
        <w:t>N di vertici e la probabilità p che una coppia di vertici sia connessa con un arco, abbiamo che:</w:t>
      </w:r>
      <w:r w:rsidR="00D87D29">
        <w:rPr>
          <w:noProof/>
        </w:rPr>
        <w:br/>
        <w:t>- Il grado di ciascun vertice segue una distribuzione binomiale; in particolare, se p</w:t>
      </w:r>
      <w:r w:rsidR="00D87D29" w:rsidRPr="00D87D29">
        <w:rPr>
          <w:noProof/>
          <w:vertAlign w:val="subscript"/>
        </w:rPr>
        <w:t>k</w:t>
      </w:r>
      <w:r w:rsidR="00D87D29">
        <w:rPr>
          <w:noProof/>
        </w:rPr>
        <w:t xml:space="preserve"> è la probabilità che un vertice v abbia grado k:</w:t>
      </w:r>
      <w:r w:rsidR="00D87D29">
        <w:rPr>
          <w:noProof/>
        </w:rPr>
        <w:br/>
      </w:r>
      <w:r w:rsidR="00D87D29">
        <w:rPr>
          <w:noProof/>
        </w:rPr>
        <w:drawing>
          <wp:inline distT="0" distB="0" distL="0" distR="0" wp14:anchorId="7A6E1DEA" wp14:editId="2DDA90C3">
            <wp:extent cx="2991267" cy="628738"/>
            <wp:effectExtent l="0" t="0" r="0" b="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magine 10"/>
                    <pic:cNvPicPr/>
                  </pic:nvPicPr>
                  <pic:blipFill>
                    <a:blip r:embed="rId18">
                      <a:extLst>
                        <a:ext uri="{28A0092B-C50C-407E-A947-70E740481C1C}">
                          <a14:useLocalDpi xmlns:a14="http://schemas.microsoft.com/office/drawing/2010/main" val="0"/>
                        </a:ext>
                      </a:extLst>
                    </a:blip>
                    <a:stretch>
                      <a:fillRect/>
                    </a:stretch>
                  </pic:blipFill>
                  <pic:spPr>
                    <a:xfrm>
                      <a:off x="0" y="0"/>
                      <a:ext cx="2991267" cy="628738"/>
                    </a:xfrm>
                    <a:prstGeom prst="rect">
                      <a:avLst/>
                    </a:prstGeom>
                  </pic:spPr>
                </pic:pic>
              </a:graphicData>
            </a:graphic>
          </wp:inline>
        </w:drawing>
      </w:r>
    </w:p>
    <w:p w14:paraId="69546C03" w14:textId="1D3C49B0" w:rsidR="00D87D29" w:rsidRDefault="00D87D29" w:rsidP="00CA6055">
      <w:pPr>
        <w:rPr>
          <w:noProof/>
        </w:rPr>
      </w:pPr>
      <w:r>
        <w:rPr>
          <w:noProof/>
        </w:rPr>
        <w:t>- Coefficiente di clustering del grafo = p</w:t>
      </w:r>
      <w:r w:rsidR="00187939">
        <w:rPr>
          <w:noProof/>
        </w:rPr>
        <w:t xml:space="preserve"> (è un valore basso, il che è atipico per le reti reali).</w:t>
      </w:r>
      <w:r>
        <w:rPr>
          <w:noProof/>
        </w:rPr>
        <w:br/>
        <w:t>- Lunghezza media del percorso minimo = log(N) / log((N-1)p)</w:t>
      </w:r>
      <w:r w:rsidR="00187939">
        <w:rPr>
          <w:noProof/>
        </w:rPr>
        <w:t xml:space="preserve"> (è anch’esso un valore basso ma, stavolta, è tipico per le reti reali).</w:t>
      </w:r>
      <w:r>
        <w:rPr>
          <w:noProof/>
        </w:rPr>
        <w:br/>
        <w:t>- Il diametro del grafo ha la dimensione di log(N).</w:t>
      </w:r>
    </w:p>
    <w:p w14:paraId="2CE3B1F7" w14:textId="1D6916ED" w:rsidR="00187939" w:rsidRDefault="00187939" w:rsidP="00CA6055">
      <w:pPr>
        <w:rPr>
          <w:noProof/>
        </w:rPr>
      </w:pPr>
      <w:r>
        <w:rPr>
          <w:noProof/>
        </w:rPr>
        <w:t xml:space="preserve">2) </w:t>
      </w:r>
      <w:r w:rsidRPr="006D6CBF">
        <w:rPr>
          <w:noProof/>
          <w:u w:val="single"/>
        </w:rPr>
        <w:t>Watts-Strogatz</w:t>
      </w:r>
      <w:r>
        <w:rPr>
          <w:noProof/>
        </w:rPr>
        <w:t>: è un modello di grafo con un alto coefficiente di clustering</w:t>
      </w:r>
      <w:r w:rsidR="00BE06BA">
        <w:rPr>
          <w:noProof/>
        </w:rPr>
        <w:t xml:space="preserve"> e con una lunghezza media del percorso minimo proporzionale a log(N). Quest’ultima proprietà fa sì che i grafi di Watts-Strogatz godano della proprietà dello small world.</w:t>
      </w:r>
      <w:r w:rsidR="00BE06BA">
        <w:rPr>
          <w:noProof/>
        </w:rPr>
        <w:br/>
        <w:t>In particolare, lo small-world phenomenon (noto anche come 6 degrees of separation) determina che, se scegliamo due persone casuali sulla Terra, troveremo un path di al massimo 6 persone che le legano (dove un arco tra due persone è relativo alla relazione di “conoscenza”).</w:t>
      </w:r>
      <w:r w:rsidR="00BE06BA">
        <w:rPr>
          <w:noProof/>
        </w:rPr>
        <w:br/>
        <w:t>Tuttavia, a differenza delle reti reali, una rete di Watts-Strogatz</w:t>
      </w:r>
      <w:r w:rsidR="006D6CBF">
        <w:rPr>
          <w:noProof/>
        </w:rPr>
        <w:t xml:space="preserve"> non è caratterizzata dalla presenza di hub, che sono nodi con grado molto elevato.</w:t>
      </w:r>
    </w:p>
    <w:p w14:paraId="6F19841C" w14:textId="4078C552" w:rsidR="006D6CBF" w:rsidRDefault="006D6CBF" w:rsidP="00CA6055">
      <w:pPr>
        <w:rPr>
          <w:noProof/>
        </w:rPr>
      </w:pPr>
      <w:r>
        <w:rPr>
          <w:noProof/>
        </w:rPr>
        <w:t xml:space="preserve">3) </w:t>
      </w:r>
      <w:r w:rsidRPr="006D6CBF">
        <w:rPr>
          <w:noProof/>
          <w:u w:val="single"/>
        </w:rPr>
        <w:t>Albert-Barabasi</w:t>
      </w:r>
      <w:r>
        <w:rPr>
          <w:noProof/>
        </w:rPr>
        <w:t xml:space="preserve">: è un modello di grafo noto anche come </w:t>
      </w:r>
      <w:r w:rsidRPr="001261DC">
        <w:rPr>
          <w:b/>
          <w:bCs/>
          <w:noProof/>
        </w:rPr>
        <w:t>scale-free network</w:t>
      </w:r>
      <w:r>
        <w:rPr>
          <w:noProof/>
        </w:rPr>
        <w:t xml:space="preserve">. Il grado di ciascun vertice segue una </w:t>
      </w:r>
      <w:r w:rsidRPr="001261DC">
        <w:rPr>
          <w:b/>
          <w:bCs/>
          <w:noProof/>
        </w:rPr>
        <w:t>legge di potenza</w:t>
      </w:r>
      <w:r>
        <w:rPr>
          <w:noProof/>
        </w:rPr>
        <w:t>; in particolare la probabilità che un certo vertice abbia grado k è esprimibile nel seguente modo:</w:t>
      </w:r>
      <w:r>
        <w:rPr>
          <w:noProof/>
        </w:rPr>
        <w:br/>
      </w:r>
      <w:r>
        <w:rPr>
          <w:noProof/>
        </w:rPr>
        <w:drawing>
          <wp:inline distT="0" distB="0" distL="0" distR="0" wp14:anchorId="055D0711" wp14:editId="61D39EE6">
            <wp:extent cx="2896004" cy="314369"/>
            <wp:effectExtent l="0" t="0" r="0" b="9525"/>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magine 11"/>
                    <pic:cNvPicPr/>
                  </pic:nvPicPr>
                  <pic:blipFill>
                    <a:blip r:embed="rId19">
                      <a:extLst>
                        <a:ext uri="{28A0092B-C50C-407E-A947-70E740481C1C}">
                          <a14:useLocalDpi xmlns:a14="http://schemas.microsoft.com/office/drawing/2010/main" val="0"/>
                        </a:ext>
                      </a:extLst>
                    </a:blip>
                    <a:stretch>
                      <a:fillRect/>
                    </a:stretch>
                  </pic:blipFill>
                  <pic:spPr>
                    <a:xfrm>
                      <a:off x="0" y="0"/>
                      <a:ext cx="2896004" cy="314369"/>
                    </a:xfrm>
                    <a:prstGeom prst="rect">
                      <a:avLst/>
                    </a:prstGeom>
                  </pic:spPr>
                </pic:pic>
              </a:graphicData>
            </a:graphic>
          </wp:inline>
        </w:drawing>
      </w:r>
    </w:p>
    <w:p w14:paraId="299B6777" w14:textId="77777777" w:rsidR="001261DC" w:rsidRDefault="006D6CBF" w:rsidP="00CA6055">
      <w:pPr>
        <w:rPr>
          <w:noProof/>
        </w:rPr>
      </w:pPr>
      <w:r>
        <w:rPr>
          <w:noProof/>
        </w:rPr>
        <w:t>Un esempio</w:t>
      </w:r>
      <w:r w:rsidR="007B52F6">
        <w:rPr>
          <w:noProof/>
        </w:rPr>
        <w:t xml:space="preserve"> pratico</w:t>
      </w:r>
      <w:r>
        <w:rPr>
          <w:noProof/>
        </w:rPr>
        <w:t xml:space="preserve"> di legge di potenza </w:t>
      </w:r>
      <w:r w:rsidR="007B52F6">
        <w:rPr>
          <w:noProof/>
        </w:rPr>
        <w:t>è dato dalla legge di Pareto: “L’80% degli effetti deriva dal 20% delle cause”.</w:t>
      </w:r>
    </w:p>
    <w:p w14:paraId="35D4525E" w14:textId="49DD07F0" w:rsidR="001261DC" w:rsidRDefault="007B52F6" w:rsidP="00CA6055">
      <w:pPr>
        <w:rPr>
          <w:noProof/>
        </w:rPr>
      </w:pPr>
      <w:r>
        <w:rPr>
          <w:noProof/>
        </w:rPr>
        <w:t xml:space="preserve">La legge di potenza gode della proprietà di </w:t>
      </w:r>
      <w:r w:rsidRPr="00E435FB">
        <w:rPr>
          <w:b/>
          <w:bCs/>
          <w:noProof/>
        </w:rPr>
        <w:t>invarianza alla scala</w:t>
      </w:r>
      <w:r>
        <w:rPr>
          <w:noProof/>
        </w:rPr>
        <w:t>:</w:t>
      </w:r>
      <w:r>
        <w:rPr>
          <w:noProof/>
        </w:rPr>
        <w:br/>
      </w:r>
      <w:r>
        <w:rPr>
          <w:noProof/>
        </w:rPr>
        <w:drawing>
          <wp:inline distT="0" distB="0" distL="0" distR="0" wp14:anchorId="1C05AE04" wp14:editId="0B605DA5">
            <wp:extent cx="3162741" cy="295316"/>
            <wp:effectExtent l="0" t="0" r="0" b="9525"/>
            <wp:docPr id="12"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magine 12"/>
                    <pic:cNvPicPr/>
                  </pic:nvPicPr>
                  <pic:blipFill>
                    <a:blip r:embed="rId20">
                      <a:extLst>
                        <a:ext uri="{28A0092B-C50C-407E-A947-70E740481C1C}">
                          <a14:useLocalDpi xmlns:a14="http://schemas.microsoft.com/office/drawing/2010/main" val="0"/>
                        </a:ext>
                      </a:extLst>
                    </a:blip>
                    <a:stretch>
                      <a:fillRect/>
                    </a:stretch>
                  </pic:blipFill>
                  <pic:spPr>
                    <a:xfrm>
                      <a:off x="0" y="0"/>
                      <a:ext cx="3162741" cy="295316"/>
                    </a:xfrm>
                    <a:prstGeom prst="rect">
                      <a:avLst/>
                    </a:prstGeom>
                  </pic:spPr>
                </pic:pic>
              </a:graphicData>
            </a:graphic>
          </wp:inline>
        </w:drawing>
      </w:r>
      <w:r w:rsidR="001261DC">
        <w:rPr>
          <w:noProof/>
        </w:rPr>
        <w:br/>
        <w:t>In altre parole, f(lambda*x) ha la stessa identica forma di f(x) ma con una scala diversa.</w:t>
      </w:r>
    </w:p>
    <w:p w14:paraId="16C23D6C" w14:textId="24426F1B" w:rsidR="00E435FB" w:rsidRDefault="001261DC" w:rsidP="00CA6055">
      <w:pPr>
        <w:rPr>
          <w:noProof/>
        </w:rPr>
      </w:pPr>
      <w:r>
        <w:rPr>
          <w:noProof/>
        </w:rPr>
        <w:lastRenderedPageBreak/>
        <w:t xml:space="preserve">Inoltre, le distribuzioni che seguono una legge di potenza sono </w:t>
      </w:r>
      <w:r w:rsidRPr="00E435FB">
        <w:rPr>
          <w:b/>
          <w:bCs/>
          <w:noProof/>
        </w:rPr>
        <w:t>heavy-tailed</w:t>
      </w:r>
      <w:r>
        <w:rPr>
          <w:noProof/>
        </w:rPr>
        <w:t>: tendono a 0 molto più lentamente rispetto alle distribuzioni esponenziali. Di conseguenza, i valori che si trovano nella coda hanno una probabilità non trascurabile di verificarsi.</w:t>
      </w:r>
      <w:r w:rsidR="009F281B">
        <w:rPr>
          <w:noProof/>
        </w:rPr>
        <w:br/>
      </w:r>
      <w:r w:rsidR="00E435FB">
        <w:rPr>
          <w:noProof/>
        </w:rPr>
        <w:t>Le scale-free network sono anche caratterizzate dall’</w:t>
      </w:r>
      <w:r w:rsidR="00E435FB" w:rsidRPr="00E435FB">
        <w:rPr>
          <w:b/>
          <w:bCs/>
          <w:noProof/>
        </w:rPr>
        <w:t>attacco preferenziale</w:t>
      </w:r>
      <w:r w:rsidR="00E435FB">
        <w:rPr>
          <w:noProof/>
        </w:rPr>
        <w:t xml:space="preserve"> (preferential attachment): quando un nuovo nodo si connette alla rete, sceglie di collegarsi con probabilità maggiore ai nodi con grado più elevato. In tal modo, si forma un numero limitato di hub e il diametro del grafo cresce come l</w:t>
      </w:r>
      <w:r w:rsidR="002C5CB0">
        <w:rPr>
          <w:noProof/>
        </w:rPr>
        <w:t>og</w:t>
      </w:r>
      <w:r w:rsidR="00E435FB">
        <w:rPr>
          <w:noProof/>
        </w:rPr>
        <w:t>(l</w:t>
      </w:r>
      <w:r w:rsidR="002C5CB0">
        <w:rPr>
          <w:noProof/>
        </w:rPr>
        <w:t>og</w:t>
      </w:r>
      <w:r w:rsidR="00E435FB">
        <w:rPr>
          <w:noProof/>
        </w:rPr>
        <w:t>(N)): lentissimamente!</w:t>
      </w:r>
      <w:r w:rsidR="00F149EF">
        <w:rPr>
          <w:noProof/>
        </w:rPr>
        <w:br/>
        <w:t>Infine, le reti scale-free sono altamente tolleranti ai guasti.</w:t>
      </w:r>
    </w:p>
    <w:p w14:paraId="15DB2FFF" w14:textId="187B4569" w:rsidR="009F281B" w:rsidRDefault="009F281B" w:rsidP="00CA6055">
      <w:pPr>
        <w:rPr>
          <w:noProof/>
        </w:rPr>
      </w:pPr>
      <w:r>
        <w:rPr>
          <w:noProof/>
        </w:rPr>
        <w:t>Tornando al discorso sulle overlay network non strutturate, queste possono essere classificate in:</w:t>
      </w:r>
      <w:r w:rsidR="0077030B">
        <w:rPr>
          <w:noProof/>
        </w:rPr>
        <w:br/>
        <w:t xml:space="preserve">- </w:t>
      </w:r>
      <w:r w:rsidR="0077030B" w:rsidRPr="009F4ABD">
        <w:rPr>
          <w:b/>
          <w:bCs/>
          <w:noProof/>
        </w:rPr>
        <w:t>Centralizzate</w:t>
      </w:r>
      <w:r w:rsidR="0077030B">
        <w:rPr>
          <w:noProof/>
        </w:rPr>
        <w:t>: vi è un directory server che tiene traccia di quali peer posseggono ciascuna risorsa</w:t>
      </w:r>
      <w:r w:rsidR="009F4ABD">
        <w:rPr>
          <w:noProof/>
        </w:rPr>
        <w:t>. Sono reti molto semplici ma sono caratterizzate da collo di bottiglia e single point of failure. Un esempio è Napster.</w:t>
      </w:r>
      <w:r w:rsidR="009F4ABD">
        <w:rPr>
          <w:noProof/>
        </w:rPr>
        <w:br/>
        <w:t xml:space="preserve">- </w:t>
      </w:r>
      <w:r w:rsidR="009F4ABD" w:rsidRPr="009F4ABD">
        <w:rPr>
          <w:b/>
          <w:bCs/>
          <w:noProof/>
        </w:rPr>
        <w:t>Decentralizzate</w:t>
      </w:r>
      <w:r w:rsidR="009F4ABD">
        <w:rPr>
          <w:noProof/>
        </w:rPr>
        <w:t>: non vi è alcun server, per cui le informazioni sono completamente distribuite. Un esempio è Gnutella.</w:t>
      </w:r>
      <w:r w:rsidR="009F4ABD">
        <w:rPr>
          <w:noProof/>
        </w:rPr>
        <w:br/>
        <w:t xml:space="preserve">- </w:t>
      </w:r>
      <w:r w:rsidR="009F4ABD" w:rsidRPr="009F4ABD">
        <w:rPr>
          <w:b/>
          <w:bCs/>
          <w:noProof/>
        </w:rPr>
        <w:t>Semi-decentralizzate</w:t>
      </w:r>
      <w:r w:rsidR="009F4ABD">
        <w:rPr>
          <w:noProof/>
        </w:rPr>
        <w:t xml:space="preserve">: vi sono dei super-peer che </w:t>
      </w:r>
      <w:r w:rsidR="00A6068F">
        <w:rPr>
          <w:noProof/>
        </w:rPr>
        <w:t>detengono le informazioni su quali peer posseggono ciascuna risorsa.</w:t>
      </w:r>
    </w:p>
    <w:p w14:paraId="4C22881D" w14:textId="40F97C1D" w:rsidR="00A6068F" w:rsidRDefault="00A6068F" w:rsidP="00CA6055">
      <w:pPr>
        <w:rPr>
          <w:noProof/>
        </w:rPr>
      </w:pPr>
      <w:r>
        <w:rPr>
          <w:noProof/>
        </w:rPr>
        <w:t xml:space="preserve">Per quanto riguarda le overlay network non strutturate decentralizzate, </w:t>
      </w:r>
      <w:r w:rsidR="00E442E2">
        <w:rPr>
          <w:noProof/>
        </w:rPr>
        <w:t>i peer, per trovare le risorse di cui hanno bisogno, possono seguire più approcci possibili. Per ora vediamone due.</w:t>
      </w:r>
    </w:p>
    <w:p w14:paraId="7F45BF7A" w14:textId="1492825F" w:rsidR="00566D80" w:rsidRDefault="00E442E2" w:rsidP="00CA6055">
      <w:pPr>
        <w:rPr>
          <w:noProof/>
        </w:rPr>
      </w:pPr>
      <w:r>
        <w:rPr>
          <w:noProof/>
        </w:rPr>
        <w:t xml:space="preserve">1) </w:t>
      </w:r>
      <w:r w:rsidRPr="00566D80">
        <w:rPr>
          <w:noProof/>
          <w:u w:val="single"/>
        </w:rPr>
        <w:t>Query flooding</w:t>
      </w:r>
      <w:r>
        <w:rPr>
          <w:noProof/>
        </w:rPr>
        <w:t>: il peer sorgente invia una richiesta di lookup a tutti i suoi vicini i quali, a loro volta, inoltrano la richiesta ai loro vicini e così via, finché non si trova il possessore della risorsa cercata.</w:t>
      </w:r>
      <w:r>
        <w:rPr>
          <w:noProof/>
        </w:rPr>
        <w:br/>
        <w:t xml:space="preserve">- </w:t>
      </w:r>
      <w:r w:rsidR="007F3123">
        <w:rPr>
          <w:noProof/>
        </w:rPr>
        <w:t>Nel</w:t>
      </w:r>
      <w:r>
        <w:rPr>
          <w:noProof/>
        </w:rPr>
        <w:t xml:space="preserve">le richieste </w:t>
      </w:r>
      <w:r w:rsidR="007F3123">
        <w:rPr>
          <w:noProof/>
        </w:rPr>
        <w:t>viene aggiunto un TTL (time to live) che proibisce alle richieste stesse di essere inoltrate all’infinito.</w:t>
      </w:r>
      <w:r w:rsidR="007F3123">
        <w:rPr>
          <w:noProof/>
        </w:rPr>
        <w:br/>
        <w:t>- Nelle richieste viene aggiunto anche un query ID in modo tale che, se un nodo riceve più volte una stessa richiesta, non deve processarla nuovamente.</w:t>
      </w:r>
      <w:r w:rsidR="007F3123">
        <w:rPr>
          <w:noProof/>
        </w:rPr>
        <w:br/>
        <w:t>- Per inviare un messaggio di risposta contenente la risorsa al peer sorgente, è possibile avviare una comunicazione diretta oppure ricorrere al backward routing (che consiste nel far viaggiare la risposta sullo stesso percorso attraversato dalla richiesta); quest’ultimo approccio è vantaggioso perché non richiede di specificare il peer sorgente nel</w:t>
      </w:r>
      <w:r w:rsidR="00566D80">
        <w:rPr>
          <w:noProof/>
        </w:rPr>
        <w:t xml:space="preserve"> messaggio di</w:t>
      </w:r>
      <w:r w:rsidR="007F3123">
        <w:rPr>
          <w:noProof/>
        </w:rPr>
        <w:t xml:space="preserve"> richiesta e le informazioni sulla disponibilità delle risorse si propagano tra i vari peer.</w:t>
      </w:r>
      <w:r w:rsidR="00566D80">
        <w:rPr>
          <w:noProof/>
        </w:rPr>
        <w:br/>
        <w:t>Il query flooding presenta i seguenti svantaggi:</w:t>
      </w:r>
      <w:r w:rsidR="00566D80">
        <w:rPr>
          <w:noProof/>
        </w:rPr>
        <w:br/>
        <w:t>-&gt; Vi è una crescita esponenziale del numero di messaggi.</w:t>
      </w:r>
      <w:r w:rsidR="00566D80">
        <w:rPr>
          <w:noProof/>
        </w:rPr>
        <w:br/>
        <w:t>-&gt; Sono possibili attacchi DoS.</w:t>
      </w:r>
      <w:r w:rsidR="00566D80">
        <w:rPr>
          <w:noProof/>
        </w:rPr>
        <w:br/>
        <w:t>-&gt; Il costo di lookup è elevato: O(N), dove N = numero di nodi nella rete.</w:t>
      </w:r>
      <w:r w:rsidR="00566D80">
        <w:rPr>
          <w:noProof/>
        </w:rPr>
        <w:br/>
        <w:t>-&gt; Non è detto che si riescano a trovare le risorse cercate, anche se esiste un qualche peer che le possiede.</w:t>
      </w:r>
      <w:r w:rsidR="00566D80">
        <w:rPr>
          <w:noProof/>
        </w:rPr>
        <w:br/>
        <w:t>-&gt; Non è detto che i nodi vicini nell’overlay network siano anche vicini fisicamente.</w:t>
      </w:r>
    </w:p>
    <w:p w14:paraId="53A02FE8" w14:textId="25BB9545" w:rsidR="00566D80" w:rsidRDefault="00566D80" w:rsidP="00CA6055">
      <w:pPr>
        <w:rPr>
          <w:noProof/>
        </w:rPr>
      </w:pPr>
      <w:r w:rsidRPr="00E85891">
        <w:rPr>
          <w:noProof/>
        </w:rPr>
        <w:t xml:space="preserve">2) </w:t>
      </w:r>
      <w:r>
        <w:rPr>
          <w:noProof/>
          <w:u w:val="single"/>
        </w:rPr>
        <w:t>Random walk</w:t>
      </w:r>
      <w:r w:rsidRPr="00566D80">
        <w:t>:</w:t>
      </w:r>
      <w:r>
        <w:t xml:space="preserve"> </w:t>
      </w:r>
      <w:r w:rsidR="00E85891">
        <w:t xml:space="preserve">il peer sorgente invia una richiesta di </w:t>
      </w:r>
      <w:proofErr w:type="spellStart"/>
      <w:r w:rsidR="00E85891">
        <w:t>lookup</w:t>
      </w:r>
      <w:proofErr w:type="spellEnd"/>
      <w:r w:rsidR="00E85891">
        <w:t xml:space="preserve"> a un solo vicino scelto </w:t>
      </w:r>
      <w:proofErr w:type="spellStart"/>
      <w:r w:rsidR="00E85891">
        <w:t>randomicamente</w:t>
      </w:r>
      <w:proofErr w:type="spellEnd"/>
      <w:r w:rsidR="00E85891">
        <w:t xml:space="preserve"> il quale, a sua volta, inoltra la richiesta a un proprio vicino e così via, finché </w:t>
      </w:r>
      <w:r w:rsidR="00E85891">
        <w:rPr>
          <w:noProof/>
        </w:rPr>
        <w:t>non si trova il possessore della risorsa cercata.</w:t>
      </w:r>
      <w:r w:rsidR="00E85891">
        <w:rPr>
          <w:noProof/>
        </w:rPr>
        <w:br/>
        <w:t>Il problema principale di questo meccanismo è il costo di lookup che cresce ulteriormente: per ovviare a ciò, il peer sorgente (e solo il peer sorgente) può inviare la richiesta a k suoi vicini, avviando k random walk simultaneamente.</w:t>
      </w:r>
    </w:p>
    <w:p w14:paraId="5A390B9E" w14:textId="77777777" w:rsidR="008836A5" w:rsidRDefault="00E85891" w:rsidP="00CA6055">
      <w:pPr>
        <w:rPr>
          <w:noProof/>
        </w:rPr>
      </w:pPr>
      <w:r>
        <w:rPr>
          <w:noProof/>
        </w:rPr>
        <w:br/>
      </w:r>
      <w:r w:rsidRPr="00CC64E6">
        <w:rPr>
          <w:b/>
          <w:bCs/>
          <w:noProof/>
        </w:rPr>
        <w:t>Overlay network strutturate</w:t>
      </w:r>
      <w:r>
        <w:rPr>
          <w:b/>
          <w:bCs/>
          <w:noProof/>
        </w:rPr>
        <w:br/>
      </w:r>
      <w:r w:rsidR="00EA5B5E">
        <w:rPr>
          <w:noProof/>
        </w:rPr>
        <w:t>Sono overlay network con una topologia ben definita</w:t>
      </w:r>
      <w:r w:rsidR="0015123E">
        <w:rPr>
          <w:noProof/>
        </w:rPr>
        <w:t>. Il loro obiettivo è diminuire il costo di lookup, a discapito però del costo di mantenimento della struttura a seguito di ingressi e uscite di peer.</w:t>
      </w:r>
    </w:p>
    <w:p w14:paraId="285A417F" w14:textId="25F273E0" w:rsidR="00E85891" w:rsidRDefault="0015123E" w:rsidP="00CA6055">
      <w:pPr>
        <w:rPr>
          <w:noProof/>
        </w:rPr>
      </w:pPr>
      <w:r>
        <w:rPr>
          <w:noProof/>
        </w:rPr>
        <w:lastRenderedPageBreak/>
        <w:t xml:space="preserve">Il routing nelle overlay network strutturate avviene con l’utilizzo di una </w:t>
      </w:r>
      <w:r w:rsidRPr="00290E28">
        <w:rPr>
          <w:b/>
          <w:bCs/>
          <w:noProof/>
        </w:rPr>
        <w:t>Distributed Hash Table (DHT)</w:t>
      </w:r>
      <w:r w:rsidR="00290E28">
        <w:rPr>
          <w:noProof/>
        </w:rPr>
        <w:t>, in cui le informazioni sulle coppie (chiave K, valore V) sono distribuite tra i peer.</w:t>
      </w:r>
      <w:r w:rsidR="00DB4D3E">
        <w:rPr>
          <w:noProof/>
        </w:rPr>
        <w:t xml:space="preserve"> K è la chiave che identifica la risorsa V, corrisponde a un determinato GUID ed è il risultato di una funzione hash (che riceve in input un qualcosa come i metadati di V). Tipicamente anche i nodi sono identificati da un GUID</w:t>
      </w:r>
      <w:r w:rsidR="0064673A">
        <w:rPr>
          <w:noProof/>
        </w:rPr>
        <w:t>.</w:t>
      </w:r>
      <w:r w:rsidR="008836A5">
        <w:rPr>
          <w:noProof/>
        </w:rPr>
        <w:br/>
        <w:t>Noi vogliamo che le chiavi siano equamente distribuite tra i peer e che, a seguito di un inserimento o abbandono di un nodo, non venga stravolto tutto in modo da dover ridistribui</w:t>
      </w:r>
      <w:r w:rsidR="009B5CA4">
        <w:rPr>
          <w:noProof/>
        </w:rPr>
        <w:t>r</w:t>
      </w:r>
      <w:r w:rsidR="008836A5">
        <w:rPr>
          <w:noProof/>
        </w:rPr>
        <w:t xml:space="preserve">e da capo </w:t>
      </w:r>
      <w:r w:rsidR="009B5CA4">
        <w:rPr>
          <w:noProof/>
        </w:rPr>
        <w:t xml:space="preserve">le chiavi </w:t>
      </w:r>
      <w:r w:rsidR="008836A5">
        <w:rPr>
          <w:noProof/>
        </w:rPr>
        <w:t>tra i peer</w:t>
      </w:r>
      <w:r w:rsidR="009B5CA4">
        <w:rPr>
          <w:noProof/>
        </w:rPr>
        <w:t xml:space="preserve">. A tale scopo, si fa uso </w:t>
      </w:r>
      <w:r w:rsidR="00F2620B">
        <w:rPr>
          <w:noProof/>
        </w:rPr>
        <w:t>del</w:t>
      </w:r>
      <w:r w:rsidR="009B5CA4">
        <w:rPr>
          <w:noProof/>
        </w:rPr>
        <w:t xml:space="preserve"> </w:t>
      </w:r>
      <w:r w:rsidR="009B5CA4" w:rsidRPr="009B5CA4">
        <w:rPr>
          <w:b/>
          <w:bCs/>
          <w:noProof/>
        </w:rPr>
        <w:t>consistent hashing</w:t>
      </w:r>
      <w:r w:rsidR="00F2620B">
        <w:rPr>
          <w:noProof/>
        </w:rPr>
        <w:t>, che è una speciale tecnica di hashing in cui:</w:t>
      </w:r>
      <w:r w:rsidR="00F2620B">
        <w:rPr>
          <w:noProof/>
        </w:rPr>
        <w:br/>
        <w:t>- Sia le risorse che i nodi (i bucket) sono mappati uniformemente sullo stesso spazio di indirizzamento mediante una funzione hash.</w:t>
      </w:r>
      <w:r w:rsidR="00F2620B">
        <w:rPr>
          <w:noProof/>
        </w:rPr>
        <w:br/>
        <w:t>- Ciascun nodo gestisce un intervallo di chiavi hash consecutive, non un insieme di chiavi sparse.</w:t>
      </w:r>
    </w:p>
    <w:p w14:paraId="66AFDA72" w14:textId="676F75A2" w:rsidR="009B5CA4" w:rsidRDefault="009B5CA4" w:rsidP="00CA6055">
      <w:pPr>
        <w:rPr>
          <w:noProof/>
        </w:rPr>
      </w:pPr>
      <w:r>
        <w:rPr>
          <w:noProof/>
        </w:rPr>
        <w:t>Noi analizzeremo due protocolli per le overlay network strutturate: Chord e Pastry.</w:t>
      </w:r>
    </w:p>
    <w:p w14:paraId="3A00B03A" w14:textId="4409B281" w:rsidR="009B5CA4" w:rsidRDefault="006F6BC7" w:rsidP="00CA6055">
      <w:pPr>
        <w:rPr>
          <w:noProof/>
        </w:rPr>
      </w:pPr>
      <w:r>
        <w:rPr>
          <w:noProof/>
        </w:rPr>
        <mc:AlternateContent>
          <mc:Choice Requires="wpi">
            <w:drawing>
              <wp:anchor distT="0" distB="0" distL="114300" distR="114300" simplePos="0" relativeHeight="251660288" behindDoc="0" locked="0" layoutInCell="1" allowOverlap="1" wp14:anchorId="27375A02" wp14:editId="51DEA23D">
                <wp:simplePos x="0" y="0"/>
                <wp:positionH relativeFrom="column">
                  <wp:posOffset>-6000</wp:posOffset>
                </wp:positionH>
                <wp:positionV relativeFrom="paragraph">
                  <wp:posOffset>1767890</wp:posOffset>
                </wp:positionV>
                <wp:extent cx="360" cy="142560"/>
                <wp:effectExtent l="57150" t="57150" r="76200" b="67310"/>
                <wp:wrapNone/>
                <wp:docPr id="14" name="Input penna 14"/>
                <wp:cNvGraphicFramePr/>
                <a:graphic xmlns:a="http://schemas.openxmlformats.org/drawingml/2006/main">
                  <a:graphicData uri="http://schemas.microsoft.com/office/word/2010/wordprocessingInk">
                    <w14:contentPart bwMode="auto" r:id="rId21">
                      <w14:nvContentPartPr>
                        <w14:cNvContentPartPr/>
                      </w14:nvContentPartPr>
                      <w14:xfrm>
                        <a:off x="0" y="0"/>
                        <a:ext cx="360" cy="142560"/>
                      </w14:xfrm>
                    </w14:contentPart>
                  </a:graphicData>
                </a:graphic>
              </wp:anchor>
            </w:drawing>
          </mc:Choice>
          <mc:Fallback>
            <w:pict>
              <v:shapetype w14:anchorId="3E89CB9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put penna 14" o:spid="_x0000_s1026" type="#_x0000_t75" style="position:absolute;margin-left:-1.85pt;margin-top:137.8pt;width:2.9pt;height:14.1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">
                <v:imagedata r:id="rId22" o:title=""/>
              </v:shape>
            </w:pict>
          </mc:Fallback>
        </mc:AlternateContent>
      </w:r>
      <w:r w:rsidR="009B5CA4">
        <w:rPr>
          <w:noProof/>
        </w:rPr>
        <w:br/>
      </w:r>
      <w:r w:rsidR="009B5CA4" w:rsidRPr="009B5CA4">
        <w:rPr>
          <w:b/>
          <w:bCs/>
          <w:noProof/>
        </w:rPr>
        <w:t>Chord</w:t>
      </w:r>
      <w:r w:rsidR="009B5CA4" w:rsidRPr="009B5CA4">
        <w:rPr>
          <w:b/>
          <w:bCs/>
          <w:noProof/>
        </w:rPr>
        <w:br/>
      </w:r>
      <w:r w:rsidR="00BD4FE1">
        <w:rPr>
          <w:noProof/>
        </w:rPr>
        <w:t>I peer sono organizzati in una struttura ad anello. Ciascuno di essi è responsabile delle chiavi piazzate tra se stesso (incluso) e il nodo precedente (escluso): ciò implica che la risorsa con chiave K è gestita dal peer il cui identificatore è il più piccolo tra tutti quelli maggiori o uguali a K; tale peer è detto successore della chiave K (succ(K)).</w:t>
      </w:r>
      <w:r>
        <w:rPr>
          <w:noProof/>
        </w:rPr>
        <w:br/>
      </w:r>
      <w:r>
        <w:rPr>
          <w:noProof/>
        </w:rPr>
        <w:drawing>
          <wp:inline distT="0" distB="0" distL="0" distR="0" wp14:anchorId="2261E821" wp14:editId="3FD7F3E7">
            <wp:extent cx="3400900" cy="3362794"/>
            <wp:effectExtent l="0" t="0" r="9525" b="0"/>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magine 13"/>
                    <pic:cNvPicPr/>
                  </pic:nvPicPr>
                  <pic:blipFill>
                    <a:blip r:embed="rId23">
                      <a:extLst>
                        <a:ext uri="{28A0092B-C50C-407E-A947-70E740481C1C}">
                          <a14:useLocalDpi xmlns:a14="http://schemas.microsoft.com/office/drawing/2010/main" val="0"/>
                        </a:ext>
                      </a:extLst>
                    </a:blip>
                    <a:stretch>
                      <a:fillRect/>
                    </a:stretch>
                  </pic:blipFill>
                  <pic:spPr>
                    <a:xfrm>
                      <a:off x="0" y="0"/>
                      <a:ext cx="3400900" cy="3362794"/>
                    </a:xfrm>
                    <a:prstGeom prst="rect">
                      <a:avLst/>
                    </a:prstGeom>
                  </pic:spPr>
                </pic:pic>
              </a:graphicData>
            </a:graphic>
          </wp:inline>
        </w:drawing>
      </w:r>
    </w:p>
    <w:p w14:paraId="29C5982B" w14:textId="158C55E8" w:rsidR="006F6BC7" w:rsidRDefault="006F6BC7" w:rsidP="00CA6055">
      <w:pPr>
        <w:rPr>
          <w:noProof/>
        </w:rPr>
      </w:pPr>
      <w:r>
        <w:rPr>
          <w:noProof/>
        </w:rPr>
        <w:t>- Metrica di distanza tra i nodi = differenza lineare tra i GUID.</w:t>
      </w:r>
    </w:p>
    <w:p w14:paraId="7BDF9740" w14:textId="49B6D765" w:rsidR="00384725" w:rsidRDefault="00577BAB" w:rsidP="00384725">
      <w:pPr>
        <w:rPr>
          <w:noProof/>
        </w:rPr>
      </w:pPr>
      <w:r w:rsidRPr="00577BAB">
        <w:rPr>
          <w:noProof/>
          <w:u w:val="single"/>
        </w:rPr>
        <w:t>Operazione di get (routing):</w:t>
      </w:r>
      <w:r w:rsidRPr="00577BAB">
        <w:rPr>
          <w:noProof/>
          <w:u w:val="single"/>
        </w:rPr>
        <w:br/>
      </w:r>
      <w:r w:rsidR="00DD49CD">
        <w:rPr>
          <w:noProof/>
        </w:rPr>
        <w:t>Esistono più soluzioni possibili per effettuare il lookup di una risorsa:</w:t>
      </w:r>
      <w:r w:rsidR="00DD49CD">
        <w:rPr>
          <w:noProof/>
        </w:rPr>
        <w:br/>
        <w:t>1) Ogni nodo conosce solo il proprio successore: se è in cerca di una risorsa, la richiede a lui (al successore), il quale, eventualmente, inoltra la richiesta al proprio successore e così via. In tal modo, il costo di lookup è O(N) (piuttosto elevato).</w:t>
      </w:r>
      <w:r w:rsidR="00DD49CD">
        <w:rPr>
          <w:noProof/>
        </w:rPr>
        <w:br/>
        <w:t>2) Ogni nodo conosce tutti gli altri peer, il che consente di avere un costo di lookup di O(1). D’altra parte, però, le operazioni di join e leave</w:t>
      </w:r>
      <w:r w:rsidR="001E54DA">
        <w:rPr>
          <w:noProof/>
        </w:rPr>
        <w:t xml:space="preserve"> richiedono che il nodo che si aggiunge o abbandona la rete informi tutti gli altri.</w:t>
      </w:r>
      <w:r w:rsidR="001E54DA">
        <w:rPr>
          <w:noProof/>
        </w:rPr>
        <w:br/>
        <w:t>3) Ciascun nodo conosce bene i nodi a lui vicini</w:t>
      </w:r>
      <w:r w:rsidR="00384725">
        <w:rPr>
          <w:noProof/>
        </w:rPr>
        <w:t xml:space="preserve"> e la conoscenza decresce via via che ci si allontana.</w:t>
      </w:r>
      <w:r w:rsidR="00384725">
        <w:rPr>
          <w:noProof/>
        </w:rPr>
        <w:br/>
        <w:t xml:space="preserve">In particolare, ogni nodo ha una finger table (FT) in cui sono registrati i peer che conosce. La FT ha m righe </w:t>
      </w:r>
      <w:r w:rsidR="00384725">
        <w:rPr>
          <w:noProof/>
        </w:rPr>
        <w:lastRenderedPageBreak/>
        <w:t>(dove m = numero di bit del GUID).</w:t>
      </w:r>
      <w:r w:rsidR="00384725">
        <w:rPr>
          <w:noProof/>
        </w:rPr>
        <w:br/>
      </w:r>
      <w:r w:rsidR="00094FA3">
        <w:rPr>
          <w:noProof/>
        </w:rPr>
        <mc:AlternateContent>
          <mc:Choice Requires="wpi">
            <w:drawing>
              <wp:anchor distT="0" distB="0" distL="114300" distR="114300" simplePos="0" relativeHeight="251662336" behindDoc="0" locked="0" layoutInCell="1" allowOverlap="1" wp14:anchorId="0672113E" wp14:editId="6325A9C5">
                <wp:simplePos x="0" y="0"/>
                <wp:positionH relativeFrom="column">
                  <wp:posOffset>-112560</wp:posOffset>
                </wp:positionH>
                <wp:positionV relativeFrom="paragraph">
                  <wp:posOffset>1022380</wp:posOffset>
                </wp:positionV>
                <wp:extent cx="2352240" cy="279720"/>
                <wp:effectExtent l="57150" t="57150" r="29210" b="63500"/>
                <wp:wrapNone/>
                <wp:docPr id="19" name="Input penna 19"/>
                <wp:cNvGraphicFramePr/>
                <a:graphic xmlns:a="http://schemas.openxmlformats.org/drawingml/2006/main">
                  <a:graphicData uri="http://schemas.microsoft.com/office/word/2010/wordprocessingInk">
                    <w14:contentPart bwMode="auto" r:id="rId24">
                      <w14:nvContentPartPr>
                        <w14:cNvContentPartPr/>
                      </w14:nvContentPartPr>
                      <w14:xfrm>
                        <a:off x="0" y="0"/>
                        <a:ext cx="2352240" cy="279720"/>
                      </w14:xfrm>
                    </w14:contentPart>
                  </a:graphicData>
                </a:graphic>
              </wp:anchor>
            </w:drawing>
          </mc:Choice>
          <mc:Fallback>
            <w:pict>
              <v:shape w14:anchorId="5A3F14A4" id="Input penna 19" o:spid="_x0000_s1026" type="#_x0000_t75" style="position:absolute;margin-left:-10.25pt;margin-top:79.1pt;width:188pt;height:24.9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">
                <v:imagedata r:id="rId25" o:title=""/>
              </v:shape>
            </w:pict>
          </mc:Fallback>
        </mc:AlternateContent>
      </w:r>
      <w:r w:rsidR="00384725">
        <w:rPr>
          <w:noProof/>
        </w:rPr>
        <w:drawing>
          <wp:inline distT="0" distB="0" distL="0" distR="0" wp14:anchorId="6FA658A3" wp14:editId="25F25192">
            <wp:extent cx="6096851" cy="857370"/>
            <wp:effectExtent l="0" t="0" r="0" b="0"/>
            <wp:docPr id="16"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magine 16"/>
                    <pic:cNvPicPr/>
                  </pic:nvPicPr>
                  <pic:blipFill>
                    <a:blip r:embed="rId26">
                      <a:extLst>
                        <a:ext uri="{28A0092B-C50C-407E-A947-70E740481C1C}">
                          <a14:useLocalDpi xmlns:a14="http://schemas.microsoft.com/office/drawing/2010/main" val="0"/>
                        </a:ext>
                      </a:extLst>
                    </a:blip>
                    <a:stretch>
                      <a:fillRect/>
                    </a:stretch>
                  </pic:blipFill>
                  <pic:spPr>
                    <a:xfrm>
                      <a:off x="0" y="0"/>
                      <a:ext cx="6096851" cy="857370"/>
                    </a:xfrm>
                    <a:prstGeom prst="rect">
                      <a:avLst/>
                    </a:prstGeom>
                  </pic:spPr>
                </pic:pic>
              </a:graphicData>
            </a:graphic>
          </wp:inline>
        </w:drawing>
      </w:r>
    </w:p>
    <w:p w14:paraId="28AF018D" w14:textId="6BF8AE7C" w:rsidR="00384725" w:rsidRDefault="00094FA3" w:rsidP="00384725">
      <w:pPr>
        <w:rPr>
          <w:noProof/>
        </w:rPr>
      </w:pPr>
      <w:r>
        <w:rPr>
          <w:noProof/>
        </w:rPr>
        <mc:AlternateContent>
          <mc:Choice Requires="wpi">
            <w:drawing>
              <wp:anchor distT="0" distB="0" distL="114300" distR="114300" simplePos="0" relativeHeight="251685888" behindDoc="0" locked="0" layoutInCell="1" allowOverlap="1" wp14:anchorId="57679878" wp14:editId="6427BE26">
                <wp:simplePos x="0" y="0"/>
                <wp:positionH relativeFrom="column">
                  <wp:posOffset>5642400</wp:posOffset>
                </wp:positionH>
                <wp:positionV relativeFrom="paragraph">
                  <wp:posOffset>2525110</wp:posOffset>
                </wp:positionV>
                <wp:extent cx="360" cy="360"/>
                <wp:effectExtent l="57150" t="57150" r="76200" b="76200"/>
                <wp:wrapNone/>
                <wp:docPr id="42" name="Input penna 42"/>
                <wp:cNvGraphicFramePr/>
                <a:graphic xmlns:a="http://schemas.openxmlformats.org/drawingml/2006/main">
                  <a:graphicData uri="http://schemas.microsoft.com/office/word/2010/wordprocessingInk">
                    <w14:contentPart bwMode="auto" r:id="rId27">
                      <w14:nvContentPartPr>
                        <w14:cNvContentPartPr/>
                      </w14:nvContentPartPr>
                      <w14:xfrm>
                        <a:off x="0" y="0"/>
                        <a:ext cx="360" cy="360"/>
                      </w14:xfrm>
                    </w14:contentPart>
                  </a:graphicData>
                </a:graphic>
              </wp:anchor>
            </w:drawing>
          </mc:Choice>
          <mc:Fallback>
            <w:pict>
              <v:shape w14:anchorId="6BA4AB08" id="Input penna 42" o:spid="_x0000_s1026" type="#_x0000_t75" style="position:absolute;margin-left:442.9pt;margin-top:197.45pt;width:2.9pt;height:2.9pt;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">
                <v:imagedata r:id="rId28" o:title=""/>
              </v:shape>
            </w:pict>
          </mc:Fallback>
        </mc:AlternateContent>
      </w:r>
      <w:r>
        <w:rPr>
          <w:noProof/>
        </w:rPr>
        <mc:AlternateContent>
          <mc:Choice Requires="wpi">
            <w:drawing>
              <wp:anchor distT="0" distB="0" distL="114300" distR="114300" simplePos="0" relativeHeight="251679744" behindDoc="0" locked="0" layoutInCell="1" allowOverlap="1" wp14:anchorId="7A157319" wp14:editId="1CDC0077">
                <wp:simplePos x="0" y="0"/>
                <wp:positionH relativeFrom="column">
                  <wp:posOffset>5507355</wp:posOffset>
                </wp:positionH>
                <wp:positionV relativeFrom="paragraph">
                  <wp:posOffset>2200910</wp:posOffset>
                </wp:positionV>
                <wp:extent cx="106680" cy="553085"/>
                <wp:effectExtent l="38100" t="57150" r="64770" b="75565"/>
                <wp:wrapNone/>
                <wp:docPr id="36" name="Input penna 36"/>
                <wp:cNvGraphicFramePr/>
                <a:graphic xmlns:a="http://schemas.openxmlformats.org/drawingml/2006/main">
                  <a:graphicData uri="http://schemas.microsoft.com/office/word/2010/wordprocessingInk">
                    <w14:contentPart bwMode="auto" r:id="rId29">
                      <w14:nvContentPartPr>
                        <w14:cNvContentPartPr/>
                      </w14:nvContentPartPr>
                      <w14:xfrm>
                        <a:off x="0" y="0"/>
                        <a:ext cx="106680" cy="553085"/>
                      </w14:xfrm>
                    </w14:contentPart>
                  </a:graphicData>
                </a:graphic>
              </wp:anchor>
            </w:drawing>
          </mc:Choice>
          <mc:Fallback>
            <w:pict>
              <v:shape w14:anchorId="3E39794A" id="Input penna 36" o:spid="_x0000_s1026" type="#_x0000_t75" style="position:absolute;margin-left:432.25pt;margin-top:171.9pt;width:11.2pt;height:46.35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">
                <v:imagedata r:id="rId30" o:title=""/>
              </v:shape>
            </w:pict>
          </mc:Fallback>
        </mc:AlternateContent>
      </w:r>
      <w:r>
        <w:rPr>
          <w:noProof/>
        </w:rPr>
        <mc:AlternateContent>
          <mc:Choice Requires="wpi">
            <w:drawing>
              <wp:anchor distT="0" distB="0" distL="114300" distR="114300" simplePos="0" relativeHeight="251680768" behindDoc="0" locked="0" layoutInCell="1" allowOverlap="1" wp14:anchorId="36FE1904" wp14:editId="799B2F59">
                <wp:simplePos x="0" y="0"/>
                <wp:positionH relativeFrom="column">
                  <wp:posOffset>3594100</wp:posOffset>
                </wp:positionH>
                <wp:positionV relativeFrom="paragraph">
                  <wp:posOffset>3039110</wp:posOffset>
                </wp:positionV>
                <wp:extent cx="360" cy="360"/>
                <wp:effectExtent l="57150" t="57150" r="76200" b="76200"/>
                <wp:wrapNone/>
                <wp:docPr id="37" name="Input penna 37"/>
                <wp:cNvGraphicFramePr/>
                <a:graphic xmlns:a="http://schemas.openxmlformats.org/drawingml/2006/main">
                  <a:graphicData uri="http://schemas.microsoft.com/office/word/2010/wordprocessingInk">
                    <w14:contentPart bwMode="auto" r:id="rId31">
                      <w14:nvContentPartPr>
                        <w14:cNvContentPartPr/>
                      </w14:nvContentPartPr>
                      <w14:xfrm>
                        <a:off x="0" y="0"/>
                        <a:ext cx="360" cy="360"/>
                      </w14:xfrm>
                    </w14:contentPart>
                  </a:graphicData>
                </a:graphic>
              </wp:anchor>
            </w:drawing>
          </mc:Choice>
          <mc:Fallback>
            <w:pict>
              <v:shape w14:anchorId="0AB881A4" id="Input penna 37" o:spid="_x0000_s1026" type="#_x0000_t75" style="position:absolute;margin-left:281.6pt;margin-top:237.9pt;width:2.9pt;height:2.9pt;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">
                <v:imagedata r:id="rId32" o:title=""/>
              </v:shape>
            </w:pict>
          </mc:Fallback>
        </mc:AlternateContent>
      </w:r>
      <w:r>
        <w:rPr>
          <w:noProof/>
        </w:rPr>
        <mc:AlternateContent>
          <mc:Choice Requires="wpi">
            <w:drawing>
              <wp:anchor distT="0" distB="0" distL="114300" distR="114300" simplePos="0" relativeHeight="251682816" behindDoc="0" locked="0" layoutInCell="1" allowOverlap="1" wp14:anchorId="4587A4B6" wp14:editId="6BE233D7">
                <wp:simplePos x="0" y="0"/>
                <wp:positionH relativeFrom="column">
                  <wp:posOffset>250825</wp:posOffset>
                </wp:positionH>
                <wp:positionV relativeFrom="paragraph">
                  <wp:posOffset>3048635</wp:posOffset>
                </wp:positionV>
                <wp:extent cx="360" cy="19410"/>
                <wp:effectExtent l="57150" t="57150" r="76200" b="76200"/>
                <wp:wrapNone/>
                <wp:docPr id="39" name="Input penna 39"/>
                <wp:cNvGraphicFramePr/>
                <a:graphic xmlns:a="http://schemas.openxmlformats.org/drawingml/2006/main">
                  <a:graphicData uri="http://schemas.microsoft.com/office/word/2010/wordprocessingInk">
                    <w14:contentPart bwMode="auto" r:id="rId33">
                      <w14:nvContentPartPr>
                        <w14:cNvContentPartPr/>
                      </w14:nvContentPartPr>
                      <w14:xfrm>
                        <a:off x="0" y="0"/>
                        <a:ext cx="360" cy="19410"/>
                      </w14:xfrm>
                    </w14:contentPart>
                  </a:graphicData>
                </a:graphic>
              </wp:anchor>
            </w:drawing>
          </mc:Choice>
          <mc:Fallback>
            <w:pict>
              <v:shape w14:anchorId="4E062519" id="Input penna 39" o:spid="_x0000_s1026" type="#_x0000_t75" style="position:absolute;margin-left:18.35pt;margin-top:238.65pt;width:2.9pt;height:4.4pt;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">
                <v:imagedata r:id="rId34" o:title=""/>
              </v:shape>
            </w:pict>
          </mc:Fallback>
        </mc:AlternateContent>
      </w:r>
      <w:r>
        <w:rPr>
          <w:noProof/>
        </w:rPr>
        <mc:AlternateContent>
          <mc:Choice Requires="wpi">
            <w:drawing>
              <wp:anchor distT="0" distB="0" distL="114300" distR="114300" simplePos="0" relativeHeight="251683840" behindDoc="0" locked="0" layoutInCell="1" allowOverlap="1" wp14:anchorId="6A654AB5" wp14:editId="3FEFEF05">
                <wp:simplePos x="0" y="0"/>
                <wp:positionH relativeFrom="column">
                  <wp:posOffset>60960</wp:posOffset>
                </wp:positionH>
                <wp:positionV relativeFrom="paragraph">
                  <wp:posOffset>2991485</wp:posOffset>
                </wp:positionV>
                <wp:extent cx="360" cy="360"/>
                <wp:effectExtent l="57150" t="57150" r="76200" b="76200"/>
                <wp:wrapNone/>
                <wp:docPr id="40" name="Input penna 40"/>
                <wp:cNvGraphicFramePr/>
                <a:graphic xmlns:a="http://schemas.openxmlformats.org/drawingml/2006/main">
                  <a:graphicData uri="http://schemas.microsoft.com/office/word/2010/wordprocessingInk">
                    <w14:contentPart bwMode="auto" r:id="rId35">
                      <w14:nvContentPartPr>
                        <w14:cNvContentPartPr/>
                      </w14:nvContentPartPr>
                      <w14:xfrm>
                        <a:off x="0" y="0"/>
                        <a:ext cx="360" cy="360"/>
                      </w14:xfrm>
                    </w14:contentPart>
                  </a:graphicData>
                </a:graphic>
              </wp:anchor>
            </w:drawing>
          </mc:Choice>
          <mc:Fallback>
            <w:pict>
              <v:shape w14:anchorId="23E71219" id="Input penna 40" o:spid="_x0000_s1026" type="#_x0000_t75" style="position:absolute;margin-left:3.4pt;margin-top:234.15pt;width:2.9pt;height:2.9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">
                <v:imagedata r:id="rId36" o:title=""/>
              </v:shape>
            </w:pict>
          </mc:Fallback>
        </mc:AlternateContent>
      </w:r>
      <w:r>
        <w:rPr>
          <w:noProof/>
        </w:rPr>
        <mc:AlternateContent>
          <mc:Choice Requires="wpi">
            <w:drawing>
              <wp:anchor distT="0" distB="0" distL="114300" distR="114300" simplePos="0" relativeHeight="251678720" behindDoc="0" locked="0" layoutInCell="1" allowOverlap="1" wp14:anchorId="260F8A23" wp14:editId="72B1660F">
                <wp:simplePos x="0" y="0"/>
                <wp:positionH relativeFrom="column">
                  <wp:posOffset>5766240</wp:posOffset>
                </wp:positionH>
                <wp:positionV relativeFrom="paragraph">
                  <wp:posOffset>2696470</wp:posOffset>
                </wp:positionV>
                <wp:extent cx="360" cy="360"/>
                <wp:effectExtent l="57150" t="57150" r="76200" b="76200"/>
                <wp:wrapNone/>
                <wp:docPr id="35" name="Input penna 35"/>
                <wp:cNvGraphicFramePr/>
                <a:graphic xmlns:a="http://schemas.openxmlformats.org/drawingml/2006/main">
                  <a:graphicData uri="http://schemas.microsoft.com/office/word/2010/wordprocessingInk">
                    <w14:contentPart bwMode="auto" r:id="rId37">
                      <w14:nvContentPartPr>
                        <w14:cNvContentPartPr/>
                      </w14:nvContentPartPr>
                      <w14:xfrm>
                        <a:off x="0" y="0"/>
                        <a:ext cx="360" cy="360"/>
                      </w14:xfrm>
                    </w14:contentPart>
                  </a:graphicData>
                </a:graphic>
              </wp:anchor>
            </w:drawing>
          </mc:Choice>
          <mc:Fallback>
            <w:pict>
              <v:shape w14:anchorId="4D27CE32" id="Input penna 35" o:spid="_x0000_s1026" type="#_x0000_t75" style="position:absolute;margin-left:452.65pt;margin-top:210.9pt;width:2.9pt;height:2.9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">
                <v:imagedata r:id="rId28" o:title=""/>
              </v:shape>
            </w:pict>
          </mc:Fallback>
        </mc:AlternateContent>
      </w:r>
      <w:r>
        <w:rPr>
          <w:noProof/>
        </w:rPr>
        <mc:AlternateContent>
          <mc:Choice Requires="wpi">
            <w:drawing>
              <wp:anchor distT="0" distB="0" distL="114300" distR="114300" simplePos="0" relativeHeight="251677696" behindDoc="0" locked="0" layoutInCell="1" allowOverlap="1" wp14:anchorId="259F29E1" wp14:editId="1AA54616">
                <wp:simplePos x="0" y="0"/>
                <wp:positionH relativeFrom="column">
                  <wp:posOffset>4845000</wp:posOffset>
                </wp:positionH>
                <wp:positionV relativeFrom="paragraph">
                  <wp:posOffset>2239270</wp:posOffset>
                </wp:positionV>
                <wp:extent cx="35280" cy="360"/>
                <wp:effectExtent l="57150" t="57150" r="60325" b="76200"/>
                <wp:wrapNone/>
                <wp:docPr id="34" name="Input penna 34"/>
                <wp:cNvGraphicFramePr/>
                <a:graphic xmlns:a="http://schemas.openxmlformats.org/drawingml/2006/main">
                  <a:graphicData uri="http://schemas.microsoft.com/office/word/2010/wordprocessingInk">
                    <w14:contentPart bwMode="auto" r:id="rId38">
                      <w14:nvContentPartPr>
                        <w14:cNvContentPartPr/>
                      </w14:nvContentPartPr>
                      <w14:xfrm>
                        <a:off x="0" y="0"/>
                        <a:ext cx="35280" cy="360"/>
                      </w14:xfrm>
                    </w14:contentPart>
                  </a:graphicData>
                </a:graphic>
              </wp:anchor>
            </w:drawing>
          </mc:Choice>
          <mc:Fallback>
            <w:pict>
              <v:shape w14:anchorId="5F9305EA" id="Input penna 34" o:spid="_x0000_s1026" type="#_x0000_t75" style="position:absolute;margin-left:380.1pt;margin-top:174.9pt;width:5.65pt;height:2.9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">
                <v:imagedata r:id="rId39" o:title=""/>
              </v:shape>
            </w:pict>
          </mc:Fallback>
        </mc:AlternateContent>
      </w:r>
      <w:r>
        <w:rPr>
          <w:noProof/>
        </w:rPr>
        <mc:AlternateContent>
          <mc:Choice Requires="wpi">
            <w:drawing>
              <wp:anchor distT="0" distB="0" distL="114300" distR="114300" simplePos="0" relativeHeight="251664384" behindDoc="0" locked="0" layoutInCell="1" allowOverlap="1" wp14:anchorId="55529EF1" wp14:editId="765FFC97">
                <wp:simplePos x="0" y="0"/>
                <wp:positionH relativeFrom="column">
                  <wp:posOffset>2680320</wp:posOffset>
                </wp:positionH>
                <wp:positionV relativeFrom="paragraph">
                  <wp:posOffset>4172830</wp:posOffset>
                </wp:positionV>
                <wp:extent cx="360" cy="360"/>
                <wp:effectExtent l="57150" t="57150" r="76200" b="76200"/>
                <wp:wrapNone/>
                <wp:docPr id="21" name="Input penna 21"/>
                <wp:cNvGraphicFramePr/>
                <a:graphic xmlns:a="http://schemas.openxmlformats.org/drawingml/2006/main">
                  <a:graphicData uri="http://schemas.microsoft.com/office/word/2010/wordprocessingInk">
                    <w14:contentPart bwMode="auto" r:id="rId40">
                      <w14:nvContentPartPr>
                        <w14:cNvContentPartPr/>
                      </w14:nvContentPartPr>
                      <w14:xfrm>
                        <a:off x="0" y="0"/>
                        <a:ext cx="360" cy="360"/>
                      </w14:xfrm>
                    </w14:contentPart>
                  </a:graphicData>
                </a:graphic>
              </wp:anchor>
            </w:drawing>
          </mc:Choice>
          <mc:Fallback>
            <w:pict>
              <v:shape w14:anchorId="51842621" id="Input penna 21" o:spid="_x0000_s1026" type="#_x0000_t75" style="position:absolute;margin-left:209.65pt;margin-top:327.15pt;width:2.9pt;height:2.9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">
                <v:imagedata r:id="rId28" o:title=""/>
              </v:shape>
            </w:pict>
          </mc:Fallback>
        </mc:AlternateContent>
      </w:r>
      <w:r>
        <w:rPr>
          <w:noProof/>
        </w:rPr>
        <mc:AlternateContent>
          <mc:Choice Requires="wpi">
            <w:drawing>
              <wp:anchor distT="0" distB="0" distL="114300" distR="114300" simplePos="0" relativeHeight="251663360" behindDoc="0" locked="0" layoutInCell="1" allowOverlap="1" wp14:anchorId="6772E9F0" wp14:editId="64286729">
                <wp:simplePos x="0" y="0"/>
                <wp:positionH relativeFrom="column">
                  <wp:posOffset>-34440</wp:posOffset>
                </wp:positionH>
                <wp:positionV relativeFrom="paragraph">
                  <wp:posOffset>2383885</wp:posOffset>
                </wp:positionV>
                <wp:extent cx="354600" cy="210960"/>
                <wp:effectExtent l="57150" t="57150" r="7620" b="74930"/>
                <wp:wrapNone/>
                <wp:docPr id="20" name="Input penna 20"/>
                <wp:cNvGraphicFramePr/>
                <a:graphic xmlns:a="http://schemas.openxmlformats.org/drawingml/2006/main">
                  <a:graphicData uri="http://schemas.microsoft.com/office/word/2010/wordprocessingInk">
                    <w14:contentPart bwMode="auto" r:id="rId41">
                      <w14:nvContentPartPr>
                        <w14:cNvContentPartPr/>
                      </w14:nvContentPartPr>
                      <w14:xfrm>
                        <a:off x="0" y="0"/>
                        <a:ext cx="354600" cy="210960"/>
                      </w14:xfrm>
                    </w14:contentPart>
                  </a:graphicData>
                </a:graphic>
              </wp:anchor>
            </w:drawing>
          </mc:Choice>
          <mc:Fallback>
            <w:pict>
              <v:shape w14:anchorId="45B89142" id="Input penna 20" o:spid="_x0000_s1026" type="#_x0000_t75" style="position:absolute;margin-left:-4.1pt;margin-top:186.3pt;width:30.75pt;height:19.4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">
                <v:imagedata r:id="rId42" o:title=""/>
              </v:shape>
            </w:pict>
          </mc:Fallback>
        </mc:AlternateContent>
      </w:r>
      <w:r>
        <w:rPr>
          <w:noProof/>
        </w:rPr>
        <mc:AlternateContent>
          <mc:Choice Requires="wpi">
            <w:drawing>
              <wp:anchor distT="0" distB="0" distL="114300" distR="114300" simplePos="0" relativeHeight="251661312" behindDoc="0" locked="0" layoutInCell="1" allowOverlap="1" wp14:anchorId="2ABE034E" wp14:editId="0DBF1E84">
                <wp:simplePos x="0" y="0"/>
                <wp:positionH relativeFrom="column">
                  <wp:posOffset>-2625360</wp:posOffset>
                </wp:positionH>
                <wp:positionV relativeFrom="paragraph">
                  <wp:posOffset>1162765</wp:posOffset>
                </wp:positionV>
                <wp:extent cx="360" cy="360"/>
                <wp:effectExtent l="57150" t="57150" r="76200" b="76200"/>
                <wp:wrapNone/>
                <wp:docPr id="18" name="Input penna 18"/>
                <wp:cNvGraphicFramePr/>
                <a:graphic xmlns:a="http://schemas.openxmlformats.org/drawingml/2006/main">
                  <a:graphicData uri="http://schemas.microsoft.com/office/word/2010/wordprocessingInk">
                    <w14:contentPart bwMode="auto" r:id="rId43">
                      <w14:nvContentPartPr>
                        <w14:cNvContentPartPr/>
                      </w14:nvContentPartPr>
                      <w14:xfrm>
                        <a:off x="0" y="0"/>
                        <a:ext cx="360" cy="360"/>
                      </w14:xfrm>
                    </w14:contentPart>
                  </a:graphicData>
                </a:graphic>
              </wp:anchor>
            </w:drawing>
          </mc:Choice>
          <mc:Fallback>
            <w:pict>
              <v:shape w14:anchorId="5381E5ED" id="Input penna 18" o:spid="_x0000_s1026" type="#_x0000_t75" style="position:absolute;margin-left:-208.1pt;margin-top:90.15pt;width:2.9pt;height:2.9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">
                <v:imagedata r:id="rId28" o:title=""/>
              </v:shape>
            </w:pict>
          </mc:Fallback>
        </mc:AlternateContent>
      </w:r>
      <w:r>
        <w:rPr>
          <w:noProof/>
        </w:rPr>
        <w:drawing>
          <wp:inline distT="0" distB="0" distL="0" distR="0" wp14:anchorId="27442C96" wp14:editId="7EA43152">
            <wp:extent cx="5334744" cy="2591162"/>
            <wp:effectExtent l="0" t="0" r="0" b="0"/>
            <wp:docPr id="17" name="Immagin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magine 17"/>
                    <pic:cNvPicPr/>
                  </pic:nvPicPr>
                  <pic:blipFill>
                    <a:blip r:embed="rId44">
                      <a:extLst>
                        <a:ext uri="{28A0092B-C50C-407E-A947-70E740481C1C}">
                          <a14:useLocalDpi xmlns:a14="http://schemas.microsoft.com/office/drawing/2010/main" val="0"/>
                        </a:ext>
                      </a:extLst>
                    </a:blip>
                    <a:stretch>
                      <a:fillRect/>
                    </a:stretch>
                  </pic:blipFill>
                  <pic:spPr>
                    <a:xfrm>
                      <a:off x="0" y="0"/>
                      <a:ext cx="5334744" cy="2591162"/>
                    </a:xfrm>
                    <a:prstGeom prst="rect">
                      <a:avLst/>
                    </a:prstGeom>
                  </pic:spPr>
                </pic:pic>
              </a:graphicData>
            </a:graphic>
          </wp:inline>
        </w:drawing>
      </w:r>
    </w:p>
    <w:p w14:paraId="084DCEC2" w14:textId="44970B05" w:rsidR="00FC07FD" w:rsidRDefault="00094FA3" w:rsidP="00FC07FD">
      <w:r>
        <w:t xml:space="preserve">Supponiamo che il nodo p debba trovare il peer responsabile della chiave k (ovvero </w:t>
      </w:r>
      <w:proofErr w:type="spellStart"/>
      <w:r>
        <w:t>succ</w:t>
      </w:r>
      <w:proofErr w:type="spellEnd"/>
      <w:r>
        <w:t>(k)).</w:t>
      </w:r>
      <w:r>
        <w:br/>
        <w:t xml:space="preserve">- Se k appartiene alla porzione dell’anello gestita da p, il </w:t>
      </w:r>
      <w:proofErr w:type="spellStart"/>
      <w:r>
        <w:t>lookup</w:t>
      </w:r>
      <w:proofErr w:type="spellEnd"/>
      <w:r>
        <w:t xml:space="preserve"> termina immediatamente.</w:t>
      </w:r>
      <w:r>
        <w:br/>
        <w:t>- Se p &lt; k &lt;</w:t>
      </w:r>
      <w:r w:rsidR="00FC07FD">
        <w:t>=</w:t>
      </w:r>
      <w:r>
        <w:t xml:space="preserve"> </w:t>
      </w:r>
      <w:proofErr w:type="spellStart"/>
      <w:r>
        <w:t>FT</w:t>
      </w:r>
      <w:r w:rsidRPr="00FC07FD">
        <w:rPr>
          <w:vertAlign w:val="subscript"/>
        </w:rPr>
        <w:t>p</w:t>
      </w:r>
      <w:proofErr w:type="spellEnd"/>
      <w:r w:rsidR="00FC07FD">
        <w:rPr>
          <w:vertAlign w:val="subscript"/>
        </w:rPr>
        <w:t xml:space="preserve"> </w:t>
      </w:r>
      <w:r>
        <w:t>[1]</w:t>
      </w:r>
      <w:r w:rsidR="00FC07FD">
        <w:t xml:space="preserve"> allora p invia la richiesta al suo successore.</w:t>
      </w:r>
      <w:r w:rsidR="00FC07FD">
        <w:br/>
        <w:t>- Altrimenti p invia la richiesta al nodo q più lontano da lui tra quelli il cui GUID è minore o uguale a k:</w:t>
      </w:r>
      <w:r w:rsidR="00FC07FD">
        <w:br/>
      </w:r>
      <w:r w:rsidR="00FC07FD">
        <w:rPr>
          <w:noProof/>
        </w:rPr>
        <w:drawing>
          <wp:inline distT="0" distB="0" distL="0" distR="0" wp14:anchorId="5B7986D0" wp14:editId="09B42B20">
            <wp:extent cx="2019582" cy="285790"/>
            <wp:effectExtent l="0" t="0" r="0" b="0"/>
            <wp:docPr id="43" name="Immagin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magine 43"/>
                    <pic:cNvPicPr/>
                  </pic:nvPicPr>
                  <pic:blipFill>
                    <a:blip r:embed="rId45">
                      <a:extLst>
                        <a:ext uri="{28A0092B-C50C-407E-A947-70E740481C1C}">
                          <a14:useLocalDpi xmlns:a14="http://schemas.microsoft.com/office/drawing/2010/main" val="0"/>
                        </a:ext>
                      </a:extLst>
                    </a:blip>
                    <a:stretch>
                      <a:fillRect/>
                    </a:stretch>
                  </pic:blipFill>
                  <pic:spPr>
                    <a:xfrm>
                      <a:off x="0" y="0"/>
                      <a:ext cx="2019582" cy="285790"/>
                    </a:xfrm>
                    <a:prstGeom prst="rect">
                      <a:avLst/>
                    </a:prstGeom>
                  </pic:spPr>
                </pic:pic>
              </a:graphicData>
            </a:graphic>
          </wp:inline>
        </w:drawing>
      </w:r>
      <w:r w:rsidR="00FC07FD">
        <w:br/>
        <w:t xml:space="preserve">dove </w:t>
      </w:r>
      <w:proofErr w:type="spellStart"/>
      <w:r w:rsidR="00FC07FD">
        <w:t>FT</w:t>
      </w:r>
      <w:r w:rsidR="00FC07FD" w:rsidRPr="00FC07FD">
        <w:rPr>
          <w:vertAlign w:val="subscript"/>
        </w:rPr>
        <w:t>p</w:t>
      </w:r>
      <w:proofErr w:type="spellEnd"/>
      <w:r w:rsidR="00FC07FD">
        <w:t>[j] = q.</w:t>
      </w:r>
      <w:r w:rsidR="009A2816">
        <w:br/>
        <w:t xml:space="preserve">In tal modo, il costo di </w:t>
      </w:r>
      <w:proofErr w:type="spellStart"/>
      <w:r w:rsidR="009A2816">
        <w:t>lookup</w:t>
      </w:r>
      <w:proofErr w:type="spellEnd"/>
      <w:r w:rsidR="009A2816">
        <w:t xml:space="preserve"> risulta essere O</w:t>
      </w:r>
      <w:r w:rsidR="009A2816" w:rsidRPr="009A2816">
        <w:rPr>
          <w:vertAlign w:val="subscript"/>
        </w:rPr>
        <w:t xml:space="preserve"> </w:t>
      </w:r>
      <w:r w:rsidR="009A2816">
        <w:t>(log N).</w:t>
      </w:r>
    </w:p>
    <w:p w14:paraId="2ABBEA6C" w14:textId="78036192" w:rsidR="009A2816" w:rsidRDefault="009A2816" w:rsidP="00FC07FD">
      <w:r w:rsidRPr="009A2816">
        <w:rPr>
          <w:u w:val="single"/>
        </w:rPr>
        <w:t>Operazione di join:</w:t>
      </w:r>
      <w:r w:rsidRPr="009A2816">
        <w:rPr>
          <w:u w:val="single"/>
        </w:rPr>
        <w:br/>
      </w:r>
      <w:r w:rsidR="00B6095F">
        <w:t>Con l’ipotesi per cui ogni nodo mantenga le informazioni anche sul proprio predecessore, quando un peer p</w:t>
      </w:r>
      <w:r w:rsidR="00F33E83">
        <w:t xml:space="preserve"> </w:t>
      </w:r>
      <w:r w:rsidR="00B6095F">
        <w:t>si inserisce all’interno dell’overlay network, compie i seguenti passi:</w:t>
      </w:r>
      <w:r w:rsidR="00B6095F">
        <w:br/>
        <w:t>1)</w:t>
      </w:r>
      <w:r w:rsidR="00F33E83">
        <w:t xml:space="preserve"> Cerca il nodo </w:t>
      </w:r>
      <w:proofErr w:type="spellStart"/>
      <w:r w:rsidR="00F33E83">
        <w:t>succ</w:t>
      </w:r>
      <w:proofErr w:type="spellEnd"/>
      <w:r w:rsidR="00F33E83">
        <w:t>(p+1) in modo da posizionarsi subito prima di lui.</w:t>
      </w:r>
      <w:r w:rsidR="00F33E83">
        <w:br/>
        <w:t>2) Avverte il suo successore della sua presenza.</w:t>
      </w:r>
      <w:r w:rsidR="00F33E83">
        <w:br/>
        <w:t>3) Inizializza la propria FT.</w:t>
      </w:r>
      <w:r w:rsidR="00F33E83">
        <w:br/>
        <w:t>4) Avverte il suo predecessore della sua presenza (in modo da fargli aggiornare la FT).</w:t>
      </w:r>
      <w:r w:rsidR="00F33E83">
        <w:br/>
        <w:t>5) Trasferisce su di sé</w:t>
      </w:r>
      <w:r w:rsidR="007F2B4B">
        <w:t xml:space="preserve"> le chiavi di sua competenza (prendendole dal suo successore).</w:t>
      </w:r>
    </w:p>
    <w:p w14:paraId="0CBCD242" w14:textId="34C32429" w:rsidR="007F2B4B" w:rsidRDefault="007F2B4B" w:rsidP="00FC07FD">
      <w:r w:rsidRPr="007F2B4B">
        <w:rPr>
          <w:u w:val="single"/>
        </w:rPr>
        <w:t xml:space="preserve">Operazione di </w:t>
      </w:r>
      <w:proofErr w:type="spellStart"/>
      <w:r w:rsidRPr="007F2B4B">
        <w:rPr>
          <w:u w:val="single"/>
        </w:rPr>
        <w:t>leave</w:t>
      </w:r>
      <w:proofErr w:type="spellEnd"/>
      <w:r w:rsidRPr="007F2B4B">
        <w:rPr>
          <w:u w:val="single"/>
        </w:rPr>
        <w:t>:</w:t>
      </w:r>
      <w:r w:rsidRPr="007F2B4B">
        <w:rPr>
          <w:u w:val="single"/>
        </w:rPr>
        <w:br/>
      </w:r>
      <w:r>
        <w:t>Quando un peer p lascia volontariamente l’overlay network, compie i seguenti passi:</w:t>
      </w:r>
      <w:r>
        <w:br/>
        <w:t>1) Trasferisce le proprie chiavi sul successore.</w:t>
      </w:r>
      <w:r>
        <w:br/>
        <w:t>2) Avverte il suo successore del suo abbandono (in modo da fargli aggiornare il puntatore “predecessore”).</w:t>
      </w:r>
      <w:r>
        <w:br/>
        <w:t>3) Avverte il suo predecessore del suo abbandono (in modo da fargli aggiornare la FT).</w:t>
      </w:r>
    </w:p>
    <w:p w14:paraId="3D4F1821" w14:textId="67EE5C1D" w:rsidR="007F2B4B" w:rsidRDefault="007F2B4B" w:rsidP="00FC07FD">
      <w:r>
        <w:t xml:space="preserve">In realtà, a seguito di un’operazione di join o di </w:t>
      </w:r>
      <w:proofErr w:type="spellStart"/>
      <w:r>
        <w:t>leave</w:t>
      </w:r>
      <w:proofErr w:type="spellEnd"/>
      <w:r>
        <w:t xml:space="preserve"> da parte di un peer, dovrebbero essere aggiornate le FT di tutti i nodi della rete; quello che si fa è </w:t>
      </w:r>
      <w:r w:rsidR="006F65AC">
        <w:t>effettuare il refresh di tutte le FT periodicamente, in modo da tener conto anche degli abbandoni dovuti a guasti improvvisi.</w:t>
      </w:r>
    </w:p>
    <w:p w14:paraId="3E50BB72" w14:textId="22B66933" w:rsidR="006F65AC" w:rsidRDefault="006F65AC" w:rsidP="00FC07FD">
      <w:r>
        <w:t xml:space="preserve">Le operazioni di join e di </w:t>
      </w:r>
      <w:proofErr w:type="spellStart"/>
      <w:r>
        <w:t>leave</w:t>
      </w:r>
      <w:proofErr w:type="spellEnd"/>
      <w:r>
        <w:t xml:space="preserve"> hanno una complessità di O</w:t>
      </w:r>
      <w:r w:rsidRPr="006F65AC">
        <w:rPr>
          <w:vertAlign w:val="subscript"/>
        </w:rPr>
        <w:t xml:space="preserve"> </w:t>
      </w:r>
      <w:r>
        <w:t>(log</w:t>
      </w:r>
      <w:r w:rsidRPr="006F65AC">
        <w:rPr>
          <w:vertAlign w:val="superscript"/>
        </w:rPr>
        <w:t>2</w:t>
      </w:r>
      <w:r>
        <w:t xml:space="preserve"> N).</w:t>
      </w:r>
    </w:p>
    <w:p w14:paraId="4AEE9F8C" w14:textId="58D0E284" w:rsidR="006F65AC" w:rsidRDefault="00F75AFC" w:rsidP="00FC07FD">
      <w:r>
        <w:lastRenderedPageBreak/>
        <w:t>È rimasto ancora un punto in sospeso: quando un nodo crasha, non c’è più nessuno che gestisca le chiavi di cui quel peer era responsabile. Per ovviare a questo problema, si affida un certo numero R di copie delle chiavi ad altrettanti successori del peer; di conseguenza, ogni nodo deve conoscere R successori e non più soltanto uno.</w:t>
      </w:r>
    </w:p>
    <w:p w14:paraId="608ED199" w14:textId="52E4FAD6" w:rsidR="00F75AFC" w:rsidRDefault="00F75AFC" w:rsidP="00FC07FD">
      <w:r w:rsidRPr="00D270A8">
        <w:rPr>
          <w:u w:val="single"/>
        </w:rPr>
        <w:t xml:space="preserve">Vantaggi di </w:t>
      </w:r>
      <w:proofErr w:type="spellStart"/>
      <w:r w:rsidRPr="00D270A8">
        <w:rPr>
          <w:u w:val="single"/>
        </w:rPr>
        <w:t>Chord</w:t>
      </w:r>
      <w:proofErr w:type="spellEnd"/>
      <w:r w:rsidRPr="00D270A8">
        <w:rPr>
          <w:u w:val="single"/>
        </w:rPr>
        <w:t>:</w:t>
      </w:r>
      <w:r w:rsidRPr="00D270A8">
        <w:rPr>
          <w:u w:val="single"/>
        </w:rPr>
        <w:br/>
      </w:r>
      <w:r>
        <w:t xml:space="preserve">- </w:t>
      </w:r>
      <w:r w:rsidR="00D270A8">
        <w:t>È</w:t>
      </w:r>
      <w:r>
        <w:t xml:space="preserve"> un protocollo semplice ed elegante.</w:t>
      </w:r>
      <w:r>
        <w:br/>
        <w:t>- Load balancing: le chiavi sono distribuite uniformemente tra i peer.</w:t>
      </w:r>
      <w:r>
        <w:br/>
        <w:t xml:space="preserve">- Scalabilità: è efficiente nelle operazioni di </w:t>
      </w:r>
      <w:proofErr w:type="spellStart"/>
      <w:r>
        <w:t>lookup</w:t>
      </w:r>
      <w:proofErr w:type="spellEnd"/>
      <w:r>
        <w:t>.</w:t>
      </w:r>
      <w:r>
        <w:br/>
        <w:t xml:space="preserve">- Robustezza: </w:t>
      </w:r>
      <w:r w:rsidR="00D270A8">
        <w:t>prevede aggiornamenti periodici delle FT affinché siano consistenti coi cambiamenti che avvengono nell’overlay network.</w:t>
      </w:r>
    </w:p>
    <w:p w14:paraId="3577CB37" w14:textId="3D26ED56" w:rsidR="00D270A8" w:rsidRDefault="00D270A8" w:rsidP="00FC07FD">
      <w:r w:rsidRPr="00D270A8">
        <w:rPr>
          <w:u w:val="single"/>
        </w:rPr>
        <w:t xml:space="preserve">Svantaggi di </w:t>
      </w:r>
      <w:proofErr w:type="spellStart"/>
      <w:r w:rsidRPr="00D270A8">
        <w:rPr>
          <w:u w:val="single"/>
        </w:rPr>
        <w:t>Chord</w:t>
      </w:r>
      <w:proofErr w:type="spellEnd"/>
      <w:r w:rsidRPr="00D270A8">
        <w:rPr>
          <w:u w:val="single"/>
        </w:rPr>
        <w:t>:</w:t>
      </w:r>
      <w:r w:rsidRPr="00D270A8">
        <w:rPr>
          <w:u w:val="single"/>
        </w:rPr>
        <w:br/>
      </w:r>
      <w:r>
        <w:t>- La vicinanza fisica tra i nodi non viene considerata.</w:t>
      </w:r>
      <w:r>
        <w:br/>
        <w:t>- Le query per intervalli di chiavi sono del tutto inefficienti.</w:t>
      </w:r>
    </w:p>
    <w:p w14:paraId="196BD7A8" w14:textId="63513841" w:rsidR="00D270A8" w:rsidRDefault="00D270A8" w:rsidP="00FC07FD">
      <w:r>
        <w:br/>
      </w:r>
      <w:proofErr w:type="spellStart"/>
      <w:r w:rsidRPr="00D270A8">
        <w:rPr>
          <w:b/>
          <w:bCs/>
        </w:rPr>
        <w:t>Pastry</w:t>
      </w:r>
      <w:proofErr w:type="spellEnd"/>
      <w:r w:rsidRPr="00D270A8">
        <w:rPr>
          <w:b/>
          <w:bCs/>
        </w:rPr>
        <w:br/>
      </w:r>
      <w:r w:rsidR="0059033A">
        <w:t>Anche qui i</w:t>
      </w:r>
      <w:r w:rsidR="0059033A">
        <w:rPr>
          <w:noProof/>
        </w:rPr>
        <w:t xml:space="preserve"> peer sono organizzati in una struttura ad anello. Ciascuna chiave è rappresentata con d cifre, dove ogni cifra è composta da b bit (solitamente b=4).</w:t>
      </w:r>
      <w:r w:rsidR="00E1476F">
        <w:rPr>
          <w:noProof/>
        </w:rPr>
        <w:br/>
        <w:t xml:space="preserve">Pastry è un protocollo basato sul </w:t>
      </w:r>
      <w:r w:rsidR="00E1476F" w:rsidRPr="00E1476F">
        <w:rPr>
          <w:b/>
          <w:bCs/>
          <w:noProof/>
        </w:rPr>
        <w:t>Plaxton routing</w:t>
      </w:r>
      <w:r w:rsidR="00E1476F">
        <w:rPr>
          <w:noProof/>
        </w:rPr>
        <w:t>, secondo cui una risorsa V viene memorizzata dal peer il cui GUID ha il prefisso più lungo che matcha col GUID di V.</w:t>
      </w:r>
      <w:r w:rsidR="00A901F9">
        <w:rPr>
          <w:noProof/>
        </w:rPr>
        <w:t xml:space="preserve"> Ciascun nodo p detiene una routing table che viene costruita secondo i seguenti criteri:</w:t>
      </w:r>
      <w:r w:rsidR="00A901F9">
        <w:rPr>
          <w:noProof/>
        </w:rPr>
        <w:br/>
        <w:t>-&gt; I GUID de</w:t>
      </w:r>
      <w:r w:rsidR="0054525E">
        <w:rPr>
          <w:noProof/>
        </w:rPr>
        <w:t>i</w:t>
      </w:r>
      <w:r w:rsidR="00A901F9">
        <w:rPr>
          <w:noProof/>
        </w:rPr>
        <w:t xml:space="preserve"> peer sull’n-esima riga condivid</w:t>
      </w:r>
      <w:r w:rsidR="0054525E">
        <w:rPr>
          <w:noProof/>
        </w:rPr>
        <w:t>ono</w:t>
      </w:r>
      <w:r w:rsidR="00A901F9">
        <w:rPr>
          <w:noProof/>
        </w:rPr>
        <w:t xml:space="preserve"> le prime n cifre col GUID del nodo p.</w:t>
      </w:r>
      <w:r w:rsidR="00A901F9">
        <w:rPr>
          <w:noProof/>
        </w:rPr>
        <w:br/>
      </w:r>
      <w:r w:rsidR="00A901F9">
        <w:t>-&gt; L’</w:t>
      </w:r>
      <w:r w:rsidR="00A901F9" w:rsidRPr="00A901F9">
        <w:rPr>
          <w:vertAlign w:val="subscript"/>
        </w:rPr>
        <w:t xml:space="preserve"> </w:t>
      </w:r>
      <w:r w:rsidR="00A901F9">
        <w:t>(n+1)</w:t>
      </w:r>
      <w:r w:rsidR="00A901F9" w:rsidRPr="00A901F9">
        <w:rPr>
          <w:vertAlign w:val="subscript"/>
        </w:rPr>
        <w:t xml:space="preserve"> </w:t>
      </w:r>
      <w:r w:rsidR="00A901F9">
        <w:t>–</w:t>
      </w:r>
      <w:r w:rsidR="00A901F9" w:rsidRPr="00A901F9">
        <w:rPr>
          <w:vertAlign w:val="subscript"/>
        </w:rPr>
        <w:t xml:space="preserve"> </w:t>
      </w:r>
      <w:r w:rsidR="00A901F9">
        <w:t>esima cifra de</w:t>
      </w:r>
      <w:r w:rsidR="0054525E">
        <w:t>i</w:t>
      </w:r>
      <w:r w:rsidR="00A901F9">
        <w:t xml:space="preserve"> GUID </w:t>
      </w:r>
      <w:r w:rsidR="0054525E">
        <w:t xml:space="preserve">dei peer sull’n-esima riga è pari all’indice della colonna della </w:t>
      </w:r>
      <w:proofErr w:type="spellStart"/>
      <w:r w:rsidR="0054525E">
        <w:t>routing</w:t>
      </w:r>
      <w:proofErr w:type="spellEnd"/>
      <w:r w:rsidR="0054525E">
        <w:t xml:space="preserve"> </w:t>
      </w:r>
      <w:proofErr w:type="spellStart"/>
      <w:r w:rsidR="0054525E">
        <w:t>table</w:t>
      </w:r>
      <w:proofErr w:type="spellEnd"/>
      <w:r w:rsidR="0054525E">
        <w:t>.</w:t>
      </w:r>
      <w:r w:rsidR="0054525E">
        <w:br/>
        <w:t xml:space="preserve">-&gt; Esistono entry della </w:t>
      </w:r>
      <w:proofErr w:type="spellStart"/>
      <w:r w:rsidR="0054525E">
        <w:t>routing</w:t>
      </w:r>
      <w:proofErr w:type="spellEnd"/>
      <w:r w:rsidR="0054525E">
        <w:t xml:space="preserve"> </w:t>
      </w:r>
      <w:proofErr w:type="spellStart"/>
      <w:r w:rsidR="0054525E">
        <w:t>table</w:t>
      </w:r>
      <w:proofErr w:type="spellEnd"/>
      <w:r w:rsidR="0054525E">
        <w:t xml:space="preserve"> che possono essere associate a più di un nodo: ne viene selezionato uno in base a qualche metrica di prossimità (e.g. RTT).</w:t>
      </w:r>
    </w:p>
    <w:p w14:paraId="3DE8076E" w14:textId="2D763BC5" w:rsidR="0054525E" w:rsidRDefault="0054525E" w:rsidP="00FC07FD">
      <w:r w:rsidRPr="0054525E">
        <w:rPr>
          <w:u w:val="single"/>
        </w:rPr>
        <w:t>NB</w:t>
      </w:r>
      <w:r>
        <w:t xml:space="preserve">: la numerazione delle righe e delle colonne della </w:t>
      </w:r>
      <w:proofErr w:type="spellStart"/>
      <w:r>
        <w:t>routing</w:t>
      </w:r>
      <w:proofErr w:type="spellEnd"/>
      <w:r>
        <w:t xml:space="preserve"> </w:t>
      </w:r>
      <w:proofErr w:type="spellStart"/>
      <w:r>
        <w:t>table</w:t>
      </w:r>
      <w:proofErr w:type="spellEnd"/>
      <w:r>
        <w:t xml:space="preserve"> parte da 0 e non da 1.</w:t>
      </w:r>
    </w:p>
    <w:p w14:paraId="2BDFAD4A" w14:textId="7641062B" w:rsidR="0054525E" w:rsidRDefault="0054525E" w:rsidP="00FC07FD">
      <w:r>
        <w:rPr>
          <w:noProof/>
        </w:rPr>
        <w:drawing>
          <wp:inline distT="0" distB="0" distL="0" distR="0" wp14:anchorId="58C30A02" wp14:editId="6696EC21">
            <wp:extent cx="3858163" cy="2876951"/>
            <wp:effectExtent l="0" t="0" r="9525" b="0"/>
            <wp:docPr id="44" name="Immagin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magine 44"/>
                    <pic:cNvPicPr/>
                  </pic:nvPicPr>
                  <pic:blipFill>
                    <a:blip r:embed="rId46">
                      <a:extLst>
                        <a:ext uri="{28A0092B-C50C-407E-A947-70E740481C1C}">
                          <a14:useLocalDpi xmlns:a14="http://schemas.microsoft.com/office/drawing/2010/main" val="0"/>
                        </a:ext>
                      </a:extLst>
                    </a:blip>
                    <a:stretch>
                      <a:fillRect/>
                    </a:stretch>
                  </pic:blipFill>
                  <pic:spPr>
                    <a:xfrm>
                      <a:off x="0" y="0"/>
                      <a:ext cx="3858163" cy="2876951"/>
                    </a:xfrm>
                    <a:prstGeom prst="rect">
                      <a:avLst/>
                    </a:prstGeom>
                  </pic:spPr>
                </pic:pic>
              </a:graphicData>
            </a:graphic>
          </wp:inline>
        </w:drawing>
      </w:r>
    </w:p>
    <w:p w14:paraId="38AA35F5" w14:textId="70AD3CC7" w:rsidR="00020227" w:rsidRDefault="00020227" w:rsidP="0054525E">
      <w:r>
        <w:br/>
      </w:r>
      <w:r w:rsidR="0054525E">
        <w:t xml:space="preserve">In </w:t>
      </w:r>
      <w:proofErr w:type="spellStart"/>
      <w:r w:rsidR="00E73F08">
        <w:t>P</w:t>
      </w:r>
      <w:r w:rsidR="0054525E">
        <w:t>astry</w:t>
      </w:r>
      <w:proofErr w:type="spellEnd"/>
      <w:r w:rsidR="0054525E">
        <w:t xml:space="preserve"> l’operazione di </w:t>
      </w:r>
      <w:proofErr w:type="spellStart"/>
      <w:r w:rsidR="0054525E">
        <w:t>lookup</w:t>
      </w:r>
      <w:proofErr w:type="spellEnd"/>
      <w:r w:rsidR="0054525E">
        <w:t xml:space="preserve"> ha una complessità di O</w:t>
      </w:r>
      <w:r w:rsidR="0054525E" w:rsidRPr="0054525E">
        <w:rPr>
          <w:vertAlign w:val="subscript"/>
        </w:rPr>
        <w:t xml:space="preserve"> </w:t>
      </w:r>
      <w:r w:rsidR="0054525E">
        <w:t>(</w:t>
      </w:r>
      <w:proofErr w:type="spellStart"/>
      <w:r w:rsidR="0054525E">
        <w:t>log</w:t>
      </w:r>
      <w:r w:rsidR="0054525E" w:rsidRPr="0054525E">
        <w:rPr>
          <w:vertAlign w:val="superscript"/>
        </w:rPr>
        <w:t>b</w:t>
      </w:r>
      <w:proofErr w:type="spellEnd"/>
      <w:r w:rsidR="0054525E">
        <w:t xml:space="preserve"> N).</w:t>
      </w:r>
    </w:p>
    <w:p w14:paraId="1BA0C810" w14:textId="72504C2A" w:rsidR="00020227" w:rsidRDefault="00020227" w:rsidP="0054525E">
      <w:r>
        <w:br/>
      </w:r>
      <w:r>
        <w:br/>
      </w:r>
      <w:r w:rsidRPr="00020227">
        <w:rPr>
          <w:b/>
          <w:bCs/>
        </w:rPr>
        <w:lastRenderedPageBreak/>
        <w:t>Architettura ibrid</w:t>
      </w:r>
      <w:r>
        <w:rPr>
          <w:b/>
          <w:bCs/>
        </w:rPr>
        <w:t>a</w:t>
      </w:r>
      <w:r w:rsidRPr="00020227">
        <w:rPr>
          <w:b/>
          <w:bCs/>
        </w:rPr>
        <w:br/>
      </w:r>
      <w:r>
        <w:t>Un’architettura ibrida cerca di combinare i benefici delle architetture centralizzata e decentralizzata.</w:t>
      </w:r>
      <w:r>
        <w:br/>
      </w:r>
      <w:r w:rsidR="00062604">
        <w:t>Due esempi di architetture ibride sono:</w:t>
      </w:r>
      <w:r w:rsidR="00062604">
        <w:br/>
        <w:t xml:space="preserve">1) Sistema P2P ibrido con dei super-peer che hanno maggiori funzionalità degli altri peer; il </w:t>
      </w:r>
      <w:proofErr w:type="spellStart"/>
      <w:r w:rsidR="00062604">
        <w:t>routing</w:t>
      </w:r>
      <w:proofErr w:type="spellEnd"/>
      <w:r w:rsidR="00062604">
        <w:t xml:space="preserve"> avviene solo tra questi super-peer.</w:t>
      </w:r>
      <w:r w:rsidR="00062604">
        <w:br/>
        <w:t xml:space="preserve">2) </w:t>
      </w:r>
      <w:proofErr w:type="spellStart"/>
      <w:r w:rsidR="00062604">
        <w:t>BitTorrent</w:t>
      </w:r>
      <w:proofErr w:type="spellEnd"/>
      <w:r w:rsidR="00062604">
        <w:t xml:space="preserve">, dove un nuovo utente ottiene il file </w:t>
      </w:r>
      <w:proofErr w:type="spellStart"/>
      <w:r w:rsidR="00062604">
        <w:t>torrent</w:t>
      </w:r>
      <w:proofErr w:type="spellEnd"/>
      <w:r w:rsidR="00062604">
        <w:t xml:space="preserve"> contenente i puntator</w:t>
      </w:r>
      <w:r w:rsidR="0052457D">
        <w:t>i</w:t>
      </w:r>
      <w:r w:rsidR="00062604">
        <w:t xml:space="preserve"> ai tracker (che sono i server che conoscono i peer attivi che forniscono i </w:t>
      </w:r>
      <w:proofErr w:type="spellStart"/>
      <w:r w:rsidR="00062604">
        <w:t>chunk</w:t>
      </w:r>
      <w:proofErr w:type="spellEnd"/>
      <w:r w:rsidR="00062604">
        <w:t xml:space="preserve"> del file desi</w:t>
      </w:r>
      <w:r w:rsidR="00E73F08">
        <w:t>d</w:t>
      </w:r>
      <w:r w:rsidR="00062604">
        <w:t xml:space="preserve">erato dall’utente); l’utente poi parla con un tracker che gli restituisce la lista dei peer che posseggono i </w:t>
      </w:r>
      <w:proofErr w:type="spellStart"/>
      <w:r w:rsidR="00062604">
        <w:t>chunk</w:t>
      </w:r>
      <w:proofErr w:type="spellEnd"/>
      <w:r w:rsidR="00062604">
        <w:t xml:space="preserve"> del file desiderato; infine, si unisce a uno </w:t>
      </w:r>
      <w:proofErr w:type="spellStart"/>
      <w:r w:rsidR="00062604">
        <w:t>swarm</w:t>
      </w:r>
      <w:proofErr w:type="spellEnd"/>
      <w:r w:rsidR="00062604">
        <w:t xml:space="preserve"> di peer </w:t>
      </w:r>
      <w:r w:rsidR="0052457D">
        <w:t xml:space="preserve">da cui effettua il download dei </w:t>
      </w:r>
      <w:proofErr w:type="spellStart"/>
      <w:r w:rsidR="0052457D">
        <w:t>chunk</w:t>
      </w:r>
      <w:proofErr w:type="spellEnd"/>
      <w:r w:rsidR="0052457D">
        <w:t xml:space="preserve"> dei file e, nel frattempo, mette a disposizione i </w:t>
      </w:r>
      <w:proofErr w:type="spellStart"/>
      <w:r w:rsidR="0052457D">
        <w:t>chunk</w:t>
      </w:r>
      <w:proofErr w:type="spellEnd"/>
      <w:r w:rsidR="0052457D">
        <w:t xml:space="preserve"> che ha già scaricato.</w:t>
      </w:r>
    </w:p>
    <w:p w14:paraId="5BB40382" w14:textId="6990C4B5" w:rsidR="00917738" w:rsidRDefault="00917738" w:rsidP="0054525E">
      <w:r>
        <w:br/>
      </w:r>
      <w:r>
        <w:rPr>
          <w:b/>
          <w:bCs/>
        </w:rPr>
        <w:t>Definizioni di m</w:t>
      </w:r>
      <w:r w:rsidRPr="00917738">
        <w:rPr>
          <w:b/>
          <w:bCs/>
        </w:rPr>
        <w:t>iddleware</w:t>
      </w:r>
      <w:r>
        <w:rPr>
          <w:b/>
          <w:bCs/>
        </w:rPr>
        <w:br/>
      </w:r>
      <w:r>
        <w:t xml:space="preserve">1) </w:t>
      </w:r>
      <w:r w:rsidRPr="00917738">
        <w:rPr>
          <w:u w:val="single"/>
        </w:rPr>
        <w:t>Bernstein</w:t>
      </w:r>
      <w:r>
        <w:t>: il middleware è un insieme di strumenti situati tra le applicazioni e il supporto di basso livello (hardware, sistema operativo, ecc</w:t>
      </w:r>
      <w:r w:rsidR="009C469B">
        <w:t>.</w:t>
      </w:r>
      <w:r>
        <w:t>).</w:t>
      </w:r>
      <w:r>
        <w:br/>
        <w:t xml:space="preserve">2) </w:t>
      </w:r>
      <w:proofErr w:type="spellStart"/>
      <w:r w:rsidRPr="00917738">
        <w:rPr>
          <w:u w:val="single"/>
        </w:rPr>
        <w:t>Coulouris</w:t>
      </w:r>
      <w:proofErr w:type="spellEnd"/>
      <w:r w:rsidRPr="00917738">
        <w:rPr>
          <w:u w:val="single"/>
        </w:rPr>
        <w:t xml:space="preserve"> &amp; </w:t>
      </w:r>
      <w:proofErr w:type="spellStart"/>
      <w:r w:rsidRPr="00917738">
        <w:rPr>
          <w:u w:val="single"/>
        </w:rPr>
        <w:t>Dollimore</w:t>
      </w:r>
      <w:proofErr w:type="spellEnd"/>
      <w:r>
        <w:t>: il middleware è uno strato software che fornisce un’astrazione di programmazione che maschera l’eterogeneità delle reti, dell’hardware, dei sistemi operativi e dei linguaggi di programmazione sottostanti.</w:t>
      </w:r>
      <w:r>
        <w:br/>
        <w:t xml:space="preserve">3) </w:t>
      </w:r>
      <w:r w:rsidRPr="00917738">
        <w:rPr>
          <w:u w:val="single"/>
        </w:rPr>
        <w:t>Anthony</w:t>
      </w:r>
      <w:r>
        <w:t>: il middleware è uno strato virtuale tra le applicazioni e le piattaforme sottostanti che fornisce una trasparenza significativa.</w:t>
      </w:r>
    </w:p>
    <w:p w14:paraId="1AE63575" w14:textId="54D4BB05" w:rsidR="004310CB" w:rsidRDefault="004310CB" w:rsidP="0054525E">
      <w:r>
        <w:br/>
      </w:r>
      <w:r w:rsidRPr="00204A9D">
        <w:rPr>
          <w:b/>
          <w:bCs/>
        </w:rPr>
        <w:t>Tipi di middleware</w:t>
      </w:r>
      <w:r>
        <w:br/>
        <w:t xml:space="preserve">1) </w:t>
      </w:r>
      <w:r w:rsidRPr="004E51DA">
        <w:rPr>
          <w:u w:val="single"/>
        </w:rPr>
        <w:t>RPC/RMI middleware</w:t>
      </w:r>
      <w:r>
        <w:t xml:space="preserve">: </w:t>
      </w:r>
      <w:r w:rsidR="00204A9D">
        <w:t>offre</w:t>
      </w:r>
      <w:r>
        <w:t xml:space="preserve"> una funzionalità di comunicazione in remoto</w:t>
      </w:r>
      <w:r w:rsidR="00204A9D">
        <w:t xml:space="preserve"> e fornisce un Interface Definition Lang</w:t>
      </w:r>
      <w:r w:rsidR="009C469B">
        <w:t>ua</w:t>
      </w:r>
      <w:r w:rsidR="00204A9D">
        <w:t>ge per definire il contratto di com</w:t>
      </w:r>
      <w:r w:rsidR="009C469B">
        <w:t>uni</w:t>
      </w:r>
      <w:r w:rsidR="00204A9D">
        <w:t xml:space="preserve">cazione. Alcuni esempi sono SUN RPC, Java RMI e </w:t>
      </w:r>
      <w:proofErr w:type="spellStart"/>
      <w:r w:rsidR="00204A9D">
        <w:t>gRPC</w:t>
      </w:r>
      <w:proofErr w:type="spellEnd"/>
      <w:r w:rsidR="00204A9D">
        <w:t>.</w:t>
      </w:r>
      <w:r w:rsidR="00204A9D">
        <w:br/>
        <w:t xml:space="preserve">2) </w:t>
      </w:r>
      <w:r w:rsidR="00204A9D" w:rsidRPr="004E51DA">
        <w:rPr>
          <w:u w:val="single"/>
        </w:rPr>
        <w:t>Message-</w:t>
      </w:r>
      <w:proofErr w:type="spellStart"/>
      <w:r w:rsidR="00204A9D" w:rsidRPr="004E51DA">
        <w:rPr>
          <w:u w:val="single"/>
        </w:rPr>
        <w:t>oriented</w:t>
      </w:r>
      <w:proofErr w:type="spellEnd"/>
      <w:r w:rsidR="00204A9D" w:rsidRPr="004E51DA">
        <w:rPr>
          <w:u w:val="single"/>
        </w:rPr>
        <w:t xml:space="preserve"> middleware (MOM)</w:t>
      </w:r>
      <w:r w:rsidR="00204A9D" w:rsidRPr="004E51DA">
        <w:t>:</w:t>
      </w:r>
      <w:r w:rsidR="00204A9D">
        <w:t xml:space="preserve"> fornisce un servizio di comunicazione persistente e asincrona tramite un sistema a code di messaggi. Alcuni esempi sono </w:t>
      </w:r>
      <w:proofErr w:type="spellStart"/>
      <w:r w:rsidR="00204A9D">
        <w:t>ActiveMQ</w:t>
      </w:r>
      <w:proofErr w:type="spellEnd"/>
      <w:r w:rsidR="00204A9D">
        <w:t xml:space="preserve">, Kafka e </w:t>
      </w:r>
      <w:proofErr w:type="spellStart"/>
      <w:r w:rsidR="00204A9D">
        <w:t>RabbitMQ</w:t>
      </w:r>
      <w:proofErr w:type="spellEnd"/>
      <w:r w:rsidR="00204A9D">
        <w:t>.</w:t>
      </w:r>
      <w:r w:rsidR="00204A9D">
        <w:br/>
        <w:t xml:space="preserve">3) </w:t>
      </w:r>
      <w:r w:rsidR="00204A9D" w:rsidRPr="004E51DA">
        <w:rPr>
          <w:u w:val="single"/>
        </w:rPr>
        <w:t>Component-</w:t>
      </w:r>
      <w:proofErr w:type="spellStart"/>
      <w:r w:rsidR="00204A9D" w:rsidRPr="004E51DA">
        <w:rPr>
          <w:u w:val="single"/>
        </w:rPr>
        <w:t>based</w:t>
      </w:r>
      <w:proofErr w:type="spellEnd"/>
      <w:r w:rsidR="00204A9D" w:rsidRPr="004E51DA">
        <w:rPr>
          <w:u w:val="single"/>
        </w:rPr>
        <w:t xml:space="preserve"> middleware</w:t>
      </w:r>
      <w:r w:rsidR="00204A9D">
        <w:t>: qui i componenti vengono eseguiti all’interno di container. Alcuni esempi sono</w:t>
      </w:r>
      <w:r w:rsidR="004E51DA">
        <w:t xml:space="preserve"> .NET e Java EE.</w:t>
      </w:r>
      <w:r w:rsidR="004E51DA">
        <w:br/>
        <w:t xml:space="preserve">4) </w:t>
      </w:r>
      <w:r w:rsidR="004E51DA" w:rsidRPr="004E51DA">
        <w:rPr>
          <w:u w:val="single"/>
        </w:rPr>
        <w:t>Service-</w:t>
      </w:r>
      <w:proofErr w:type="spellStart"/>
      <w:r w:rsidR="004E51DA" w:rsidRPr="004E51DA">
        <w:rPr>
          <w:u w:val="single"/>
        </w:rPr>
        <w:t>oriented</w:t>
      </w:r>
      <w:proofErr w:type="spellEnd"/>
      <w:r w:rsidR="004E51DA" w:rsidRPr="004E51DA">
        <w:rPr>
          <w:u w:val="single"/>
        </w:rPr>
        <w:t xml:space="preserve"> middleware</w:t>
      </w:r>
      <w:r w:rsidR="004E51DA">
        <w:t>: è un middleware per le arc</w:t>
      </w:r>
      <w:r w:rsidR="00F01237">
        <w:t>h</w:t>
      </w:r>
      <w:r w:rsidR="004E51DA">
        <w:t xml:space="preserve">itetture basate su </w:t>
      </w:r>
      <w:proofErr w:type="spellStart"/>
      <w:r w:rsidR="004E51DA">
        <w:t>microservizi</w:t>
      </w:r>
      <w:proofErr w:type="spellEnd"/>
      <w:r w:rsidR="004E51DA">
        <w:t>.</w:t>
      </w:r>
    </w:p>
    <w:p w14:paraId="09645889" w14:textId="758C5A7D" w:rsidR="004E51DA" w:rsidRDefault="004E51DA" w:rsidP="0054525E">
      <w:r>
        <w:br/>
      </w:r>
      <w:r w:rsidRPr="004E51DA">
        <w:rPr>
          <w:b/>
          <w:bCs/>
        </w:rPr>
        <w:t>Middleware auto-adattativo</w:t>
      </w:r>
      <w:r w:rsidRPr="004E51DA">
        <w:rPr>
          <w:b/>
          <w:bCs/>
        </w:rPr>
        <w:br/>
      </w:r>
      <w:r>
        <w:t xml:space="preserve">Utilizzare un middleware che segue uno stile architetturale fisso è indice di poca flessibilità. È per questo che esistono i </w:t>
      </w:r>
      <w:proofErr w:type="spellStart"/>
      <w:r>
        <w:t>reflective</w:t>
      </w:r>
      <w:proofErr w:type="spellEnd"/>
      <w:r>
        <w:t xml:space="preserve"> middleware (che utilizzano il meccanismo di </w:t>
      </w:r>
      <w:proofErr w:type="spellStart"/>
      <w:r>
        <w:t>reflection</w:t>
      </w:r>
      <w:proofErr w:type="spellEnd"/>
      <w:r>
        <w:t xml:space="preserve"> per adattarsi</w:t>
      </w:r>
      <w:r w:rsidR="00637840">
        <w:t xml:space="preserve"> ai cambiamenti del contesto ambientale) e i self-</w:t>
      </w:r>
      <w:proofErr w:type="spellStart"/>
      <w:r w:rsidR="00637840">
        <w:t>adaptive</w:t>
      </w:r>
      <w:proofErr w:type="spellEnd"/>
      <w:r w:rsidR="00637840">
        <w:t xml:space="preserve"> middleware. Noi ci concentreremo su questi ultimi.</w:t>
      </w:r>
    </w:p>
    <w:p w14:paraId="24785B42" w14:textId="3F42613E" w:rsidR="00637840" w:rsidRDefault="00637840" w:rsidP="0054525E">
      <w:r>
        <w:t xml:space="preserve">I </w:t>
      </w:r>
      <w:r w:rsidRPr="00201581">
        <w:rPr>
          <w:b/>
          <w:bCs/>
        </w:rPr>
        <w:t>sistemi software auto-adattativi</w:t>
      </w:r>
      <w:r>
        <w:t xml:space="preserve"> (o autonomici) sono sistemi in grado di adattare le proprie operazioni a </w:t>
      </w:r>
      <w:proofErr w:type="spellStart"/>
      <w:r>
        <w:t>run</w:t>
      </w:r>
      <w:proofErr w:type="spellEnd"/>
      <w:r>
        <w:t>-time in base a s</w:t>
      </w:r>
      <w:r w:rsidR="00201581">
        <w:t>é</w:t>
      </w:r>
      <w:r>
        <w:t xml:space="preserve"> stessi e all’ambiente</w:t>
      </w:r>
      <w:r w:rsidR="00201581">
        <w:t xml:space="preserve"> (gli interventi umani devono essere assenti o fortemente limitati).</w:t>
      </w:r>
      <w:r w:rsidR="00201581">
        <w:br/>
        <w:t>Gli obiettivi di un sistema auto-adattativo sono:</w:t>
      </w:r>
      <w:r w:rsidR="00201581">
        <w:br/>
        <w:t xml:space="preserve">- </w:t>
      </w:r>
      <w:r w:rsidR="00201581" w:rsidRPr="001F75C7">
        <w:rPr>
          <w:b/>
          <w:bCs/>
        </w:rPr>
        <w:t>Self-</w:t>
      </w:r>
      <w:proofErr w:type="spellStart"/>
      <w:r w:rsidR="00201581" w:rsidRPr="001F75C7">
        <w:rPr>
          <w:b/>
          <w:bCs/>
        </w:rPr>
        <w:t>optimizing</w:t>
      </w:r>
      <w:proofErr w:type="spellEnd"/>
      <w:r w:rsidR="00201581">
        <w:t xml:space="preserve"> = capacità di un sistema di ottimizzare le sue performance o l’uso delle sue risorse.</w:t>
      </w:r>
      <w:r w:rsidR="00201581">
        <w:br/>
        <w:t xml:space="preserve">- </w:t>
      </w:r>
      <w:r w:rsidR="00201581" w:rsidRPr="001F75C7">
        <w:rPr>
          <w:b/>
          <w:bCs/>
        </w:rPr>
        <w:t>Self-</w:t>
      </w:r>
      <w:proofErr w:type="spellStart"/>
      <w:r w:rsidR="00201581" w:rsidRPr="001F75C7">
        <w:rPr>
          <w:b/>
          <w:bCs/>
        </w:rPr>
        <w:t>healing</w:t>
      </w:r>
      <w:proofErr w:type="spellEnd"/>
      <w:r w:rsidR="00201581">
        <w:t xml:space="preserve"> = capacità di un sistema di diagnosticare e adottare misure correttive a problemi o guasti.</w:t>
      </w:r>
      <w:r w:rsidR="00201581">
        <w:br/>
        <w:t xml:space="preserve">- </w:t>
      </w:r>
      <w:r w:rsidR="00201581" w:rsidRPr="001F75C7">
        <w:rPr>
          <w:b/>
          <w:bCs/>
        </w:rPr>
        <w:t>Self-</w:t>
      </w:r>
      <w:proofErr w:type="spellStart"/>
      <w:r w:rsidR="00201581" w:rsidRPr="001F75C7">
        <w:rPr>
          <w:b/>
          <w:bCs/>
        </w:rPr>
        <w:t>pro</w:t>
      </w:r>
      <w:r w:rsidR="003B7757" w:rsidRPr="001F75C7">
        <w:rPr>
          <w:b/>
          <w:bCs/>
        </w:rPr>
        <w:t>tecting</w:t>
      </w:r>
      <w:proofErr w:type="spellEnd"/>
      <w:r w:rsidR="003B7757">
        <w:t xml:space="preserve"> = capacità di un sistema di mettere in atto strategie di difesa contro possibili attacchi anche in modo pro-attivo.</w:t>
      </w:r>
      <w:r w:rsidR="003B7757">
        <w:br/>
        <w:t xml:space="preserve">- </w:t>
      </w:r>
      <w:r w:rsidR="003B7757" w:rsidRPr="001F75C7">
        <w:rPr>
          <w:b/>
          <w:bCs/>
        </w:rPr>
        <w:t>Self-</w:t>
      </w:r>
      <w:proofErr w:type="spellStart"/>
      <w:r w:rsidR="003B7757" w:rsidRPr="001F75C7">
        <w:rPr>
          <w:b/>
          <w:bCs/>
        </w:rPr>
        <w:t>configuring</w:t>
      </w:r>
      <w:proofErr w:type="spellEnd"/>
      <w:r w:rsidR="003B7757">
        <w:t xml:space="preserve"> = capacità del sistema di integrare nuovi elementi senza alterare il suo</w:t>
      </w:r>
      <w:r w:rsidR="001F75C7">
        <w:t xml:space="preserve"> corrente funzionamento e di impostare determinati parametri di configurazione.</w:t>
      </w:r>
    </w:p>
    <w:p w14:paraId="7099681A" w14:textId="6010EF0D" w:rsidR="001F75C7" w:rsidRDefault="00B72A64" w:rsidP="0054525E">
      <w:r>
        <w:t>Come si raggiungono questi 4 obiettivi?</w:t>
      </w:r>
      <w:r>
        <w:br/>
        <w:t>-&gt; Il sistema deve essere consapevole del suo stato interno (</w:t>
      </w:r>
      <w:r w:rsidRPr="00B72A64">
        <w:rPr>
          <w:b/>
          <w:bCs/>
        </w:rPr>
        <w:t>self-</w:t>
      </w:r>
      <w:proofErr w:type="spellStart"/>
      <w:r w:rsidRPr="00B72A64">
        <w:rPr>
          <w:b/>
          <w:bCs/>
        </w:rPr>
        <w:t>awareness</w:t>
      </w:r>
      <w:proofErr w:type="spellEnd"/>
      <w:r>
        <w:t xml:space="preserve">) e dell’ambiente in cui si trova </w:t>
      </w:r>
      <w:r>
        <w:lastRenderedPageBreak/>
        <w:t>(</w:t>
      </w:r>
      <w:r w:rsidRPr="00B72A64">
        <w:rPr>
          <w:b/>
          <w:bCs/>
        </w:rPr>
        <w:t>self-situation</w:t>
      </w:r>
      <w:r>
        <w:t>), dove:</w:t>
      </w:r>
      <w:r>
        <w:br/>
        <w:t>Ambiente = software non controllabile dal sistema + hardware + rete + contesto fisico + utenti.</w:t>
      </w:r>
      <w:r>
        <w:br/>
        <w:t>-&gt; Il sistema deve poter identificare dei cambiamenti (</w:t>
      </w:r>
      <w:r w:rsidRPr="00B72A64">
        <w:rPr>
          <w:b/>
          <w:bCs/>
        </w:rPr>
        <w:t>self-monitoring</w:t>
      </w:r>
      <w:r>
        <w:t>) e adattarsi di conseguenza (</w:t>
      </w:r>
      <w:r w:rsidRPr="00B72A64">
        <w:rPr>
          <w:b/>
          <w:bCs/>
        </w:rPr>
        <w:t>self-</w:t>
      </w:r>
      <w:proofErr w:type="spellStart"/>
      <w:r w:rsidRPr="00B72A64">
        <w:rPr>
          <w:b/>
          <w:bCs/>
        </w:rPr>
        <w:t>adjustment</w:t>
      </w:r>
      <w:proofErr w:type="spellEnd"/>
      <w:r>
        <w:t>).</w:t>
      </w:r>
    </w:p>
    <w:p w14:paraId="04AFA749" w14:textId="78D60BE2" w:rsidR="00F25868" w:rsidRDefault="00F25868" w:rsidP="0054525E">
      <w:r>
        <w:br/>
      </w:r>
      <w:r w:rsidRPr="00F25868">
        <w:rPr>
          <w:b/>
          <w:bCs/>
        </w:rPr>
        <w:t>MAPE</w:t>
      </w:r>
      <w:r w:rsidR="00593225">
        <w:rPr>
          <w:b/>
          <w:bCs/>
        </w:rPr>
        <w:br/>
      </w:r>
      <w:r w:rsidR="00593225">
        <w:t>È un’architettura di riferimento per i sistemi auto-adattativi</w:t>
      </w:r>
      <w:r w:rsidR="002C071C">
        <w:t xml:space="preserve"> che consiste di 4 fasi: Monitor, </w:t>
      </w:r>
      <w:proofErr w:type="spellStart"/>
      <w:r w:rsidR="002C071C">
        <w:t>Analyze</w:t>
      </w:r>
      <w:proofErr w:type="spellEnd"/>
      <w:r w:rsidR="002C071C">
        <w:t xml:space="preserve">, Plan ed </w:t>
      </w:r>
      <w:proofErr w:type="spellStart"/>
      <w:r w:rsidR="002C071C">
        <w:t>Execute</w:t>
      </w:r>
      <w:proofErr w:type="spellEnd"/>
      <w:r w:rsidR="002C071C">
        <w:t>; talvolta, viene considerata anche una quinta componente, Knowledge, per cui l’architettura viene spesso denotata con MAPE-K.</w:t>
      </w:r>
      <w:r w:rsidR="002C071C">
        <w:br/>
        <w:t xml:space="preserve">- </w:t>
      </w:r>
      <w:r w:rsidR="002C071C" w:rsidRPr="009D607F">
        <w:rPr>
          <w:b/>
          <w:bCs/>
        </w:rPr>
        <w:t>Monitor</w:t>
      </w:r>
      <w:r w:rsidR="002C071C">
        <w:t xml:space="preserve">: riceve dei dati in ingresso, li filtra e li correla per la fase </w:t>
      </w:r>
      <w:r w:rsidR="009D607F">
        <w:t>successiva.</w:t>
      </w:r>
      <w:r w:rsidR="009D607F">
        <w:br/>
        <w:t xml:space="preserve">- </w:t>
      </w:r>
      <w:proofErr w:type="spellStart"/>
      <w:r w:rsidR="009D607F" w:rsidRPr="009D607F">
        <w:rPr>
          <w:b/>
          <w:bCs/>
        </w:rPr>
        <w:t>Analyze</w:t>
      </w:r>
      <w:proofErr w:type="spellEnd"/>
      <w:r w:rsidR="009D607F">
        <w:t>: osserva i risultati del monitoraggio e determina se è necessario attuare delle operazioni di adattamento; se sì, dà il via alla fase successiva.</w:t>
      </w:r>
      <w:r w:rsidR="009D607F">
        <w:br/>
        <w:t xml:space="preserve">- </w:t>
      </w:r>
      <w:r w:rsidR="009D607F" w:rsidRPr="009D607F">
        <w:rPr>
          <w:b/>
          <w:bCs/>
        </w:rPr>
        <w:t>Plan</w:t>
      </w:r>
      <w:r w:rsidR="009D607F">
        <w:t>: pianifica le azioni di adattamento da mettere in atto.</w:t>
      </w:r>
      <w:r w:rsidR="009D607F">
        <w:br/>
        <w:t xml:space="preserve">- </w:t>
      </w:r>
      <w:proofErr w:type="spellStart"/>
      <w:r w:rsidR="009D607F" w:rsidRPr="009D607F">
        <w:rPr>
          <w:b/>
          <w:bCs/>
        </w:rPr>
        <w:t>Execute</w:t>
      </w:r>
      <w:proofErr w:type="spellEnd"/>
      <w:r w:rsidR="009D607F">
        <w:t>: esegue ciò che è stato stabilito nella fase precedente.</w:t>
      </w:r>
      <w:r w:rsidR="009D607F">
        <w:br/>
        <w:t xml:space="preserve">- </w:t>
      </w:r>
      <w:r w:rsidR="009D607F" w:rsidRPr="009D607F">
        <w:rPr>
          <w:b/>
          <w:bCs/>
        </w:rPr>
        <w:t>Knowledge</w:t>
      </w:r>
      <w:r w:rsidR="009D607F">
        <w:t>: i dati usati dal sistema autonomico vengono memorizzati come conoscenza condivisa tra le 4 fasi appena descritte.</w:t>
      </w:r>
    </w:p>
    <w:p w14:paraId="4692C8D9" w14:textId="7D48E91A" w:rsidR="009D607F" w:rsidRDefault="00656B17" w:rsidP="0054525E">
      <w:r>
        <w:t>Vediamo ora come avviene la progettazione di alcune di queste fasi.</w:t>
      </w:r>
    </w:p>
    <w:p w14:paraId="712383FA" w14:textId="1B2789BB" w:rsidR="00656B17" w:rsidRDefault="00656B17" w:rsidP="0054525E">
      <w:r w:rsidRPr="002E1F9D">
        <w:rPr>
          <w:u w:val="single"/>
        </w:rPr>
        <w:t>Monitor</w:t>
      </w:r>
      <w:r>
        <w:t>:</w:t>
      </w:r>
      <w:r>
        <w:br/>
        <w:t>1) Il monitoraggio deve essere effettuato periodicamente o on-demand?</w:t>
      </w:r>
      <w:r>
        <w:br/>
        <w:t>2) Cosa deve essere monitorato (risorse, carico di lavoro, prestazioni)?</w:t>
      </w:r>
      <w:r>
        <w:br/>
        <w:t>3) L’architettura del monitoraggio deve essere centralizzata o decentralizzata?</w:t>
      </w:r>
      <w:r>
        <w:br/>
        <w:t xml:space="preserve">4) Il monitoraggio deve essere passivo (mera osservazione) o attivo </w:t>
      </w:r>
      <w:r w:rsidR="001C0327">
        <w:t>(scatenando le operazioni da monitorare)?</w:t>
      </w:r>
      <w:r w:rsidR="001C0327">
        <w:br/>
        <w:t>5) Dove e come devono essere memorizzati i dati monitorati?</w:t>
      </w:r>
    </w:p>
    <w:p w14:paraId="6CB390E3" w14:textId="00179C84" w:rsidR="001C0327" w:rsidRDefault="001C0327" w:rsidP="0054525E">
      <w:r w:rsidRPr="002E1F9D">
        <w:rPr>
          <w:u w:val="single"/>
        </w:rPr>
        <w:t>Analisi</w:t>
      </w:r>
      <w:r>
        <w:t>:</w:t>
      </w:r>
      <w:r>
        <w:br/>
        <w:t>1) L’analisi deve avvenire periodicamente o a seguito di un determinato evento?</w:t>
      </w:r>
      <w:r>
        <w:br/>
        <w:t>2) L’analisi deve essere reattiva o proattiva?</w:t>
      </w:r>
    </w:p>
    <w:p w14:paraId="6B4D2B22" w14:textId="069E9066" w:rsidR="001C0327" w:rsidRDefault="001C0327" w:rsidP="0054525E">
      <w:r w:rsidRPr="002E1F9D">
        <w:rPr>
          <w:u w:val="single"/>
        </w:rPr>
        <w:t>Plan</w:t>
      </w:r>
      <w:r>
        <w:t>:</w:t>
      </w:r>
      <w:r>
        <w:br/>
        <w:t>Esiste una gran varietà di metodologie che possono essere adottate nella fase di plan:</w:t>
      </w:r>
      <w:r>
        <w:br/>
        <w:t>1) Formulazione di problemi di ottimizzazione (spesso NP-hard).</w:t>
      </w:r>
      <w:r>
        <w:br/>
        <w:t>2) Utilizzo di euristiche che portano a una soluzione sub-ottima ma</w:t>
      </w:r>
      <w:r w:rsidR="002E1F9D">
        <w:t xml:space="preserve"> in modo efficiente.</w:t>
      </w:r>
      <w:r w:rsidR="002E1F9D">
        <w:br/>
        <w:t xml:space="preserve">3) Utilizzo di machine learning e </w:t>
      </w:r>
      <w:proofErr w:type="spellStart"/>
      <w:r w:rsidR="002E1F9D">
        <w:t>reinforcement</w:t>
      </w:r>
      <w:proofErr w:type="spellEnd"/>
      <w:r w:rsidR="002E1F9D">
        <w:t xml:space="preserve"> learning.</w:t>
      </w:r>
      <w:r w:rsidR="002E1F9D">
        <w:br/>
        <w:t>4) Utilizzo della teoria del controllo.</w:t>
      </w:r>
      <w:r w:rsidR="002E1F9D">
        <w:br/>
        <w:t>5) Utilizzo della teoria delle code.</w:t>
      </w:r>
      <w:r w:rsidR="002E1F9D">
        <w:br/>
        <w:t>E così via.</w:t>
      </w:r>
    </w:p>
    <w:p w14:paraId="4CD2D985" w14:textId="7CFC8A72" w:rsidR="00AD3867" w:rsidRDefault="00AD3867" w:rsidP="0054525E">
      <w:r>
        <w:t xml:space="preserve">Il sistema MAPE può essere </w:t>
      </w:r>
      <w:r w:rsidRPr="00AD3867">
        <w:rPr>
          <w:b/>
          <w:bCs/>
        </w:rPr>
        <w:t>centralizzato</w:t>
      </w:r>
      <w:r>
        <w:t xml:space="preserve"> (tutte le componenti sono nello stesso nodo) oppure </w:t>
      </w:r>
      <w:r w:rsidRPr="00AD3867">
        <w:rPr>
          <w:b/>
          <w:bCs/>
        </w:rPr>
        <w:t>distribuito</w:t>
      </w:r>
      <w:r>
        <w:t xml:space="preserve">. In particolare, un’architettura distribuita può essere a sua volta </w:t>
      </w:r>
      <w:r w:rsidRPr="00AD3867">
        <w:rPr>
          <w:b/>
          <w:bCs/>
        </w:rPr>
        <w:t>gerarchica</w:t>
      </w:r>
      <w:r>
        <w:t xml:space="preserve"> oppure </w:t>
      </w:r>
      <w:proofErr w:type="spellStart"/>
      <w:r w:rsidRPr="00AD3867">
        <w:rPr>
          <w:b/>
          <w:bCs/>
        </w:rPr>
        <w:t>flat</w:t>
      </w:r>
      <w:proofErr w:type="spellEnd"/>
      <w:r>
        <w:t>.</w:t>
      </w:r>
    </w:p>
    <w:p w14:paraId="7F582B79" w14:textId="10643A7B" w:rsidR="00AD3867" w:rsidRDefault="00AD3867" w:rsidP="0054525E">
      <w:r>
        <w:br/>
      </w:r>
      <w:r w:rsidRPr="00AD3867">
        <w:rPr>
          <w:b/>
          <w:bCs/>
        </w:rPr>
        <w:t>Pattern MAPE gerarchici</w:t>
      </w:r>
      <w:r w:rsidRPr="00AD3867">
        <w:rPr>
          <w:b/>
          <w:bCs/>
        </w:rPr>
        <w:br/>
      </w:r>
      <w:r>
        <w:t xml:space="preserve">1) </w:t>
      </w:r>
      <w:r w:rsidRPr="00155CA1">
        <w:rPr>
          <w:u w:val="single"/>
        </w:rPr>
        <w:t>Master-worker pattern</w:t>
      </w:r>
      <w:r>
        <w:t xml:space="preserve">: decentralizza Monitor ed </w:t>
      </w:r>
      <w:proofErr w:type="spellStart"/>
      <w:r>
        <w:t>Execute</w:t>
      </w:r>
      <w:proofErr w:type="spellEnd"/>
      <w:r>
        <w:t xml:space="preserve"> su molteplici nodi worker e mantiene </w:t>
      </w:r>
      <w:proofErr w:type="spellStart"/>
      <w:r>
        <w:t>Analyze</w:t>
      </w:r>
      <w:proofErr w:type="spellEnd"/>
      <w:r>
        <w:t xml:space="preserve"> e Plan centralizzate su un unico nodo master.</w:t>
      </w:r>
      <w:r>
        <w:br/>
        <w:t xml:space="preserve">- PRO: </w:t>
      </w:r>
      <w:r w:rsidR="00155CA1">
        <w:t>il master sa tutto di tutti, per cui può prendere facilmente delle decisioni globali.</w:t>
      </w:r>
      <w:r w:rsidR="00155CA1">
        <w:br/>
        <w:t xml:space="preserve">- CONTRO: c’è molto overhead di comunicazione dato che il master comunica con tutti i worker; inoltre, il master potrebbe rappresentare un collo di bottiglia e un single point of </w:t>
      </w:r>
      <w:proofErr w:type="spellStart"/>
      <w:r w:rsidR="00155CA1">
        <w:t>failure</w:t>
      </w:r>
      <w:proofErr w:type="spellEnd"/>
      <w:r w:rsidR="00155CA1">
        <w:t>.</w:t>
      </w:r>
    </w:p>
    <w:p w14:paraId="702432E2" w14:textId="439742C5" w:rsidR="00155CA1" w:rsidRDefault="005E2E17" w:rsidP="0054525E">
      <w:r>
        <w:rPr>
          <w:noProof/>
        </w:rPr>
        <w:lastRenderedPageBreak/>
        <w:drawing>
          <wp:inline distT="0" distB="0" distL="0" distR="0" wp14:anchorId="60AFB2B6" wp14:editId="074CDEF7">
            <wp:extent cx="4629150" cy="1924050"/>
            <wp:effectExtent l="0" t="0" r="0" b="0"/>
            <wp:docPr id="15"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magine 15"/>
                    <pic:cNvPicPr/>
                  </pic:nvPicPr>
                  <pic:blipFill>
                    <a:blip r:embed="rId47">
                      <a:extLst>
                        <a:ext uri="{28A0092B-C50C-407E-A947-70E740481C1C}">
                          <a14:useLocalDpi xmlns:a14="http://schemas.microsoft.com/office/drawing/2010/main" val="0"/>
                        </a:ext>
                      </a:extLst>
                    </a:blip>
                    <a:stretch>
                      <a:fillRect/>
                    </a:stretch>
                  </pic:blipFill>
                  <pic:spPr>
                    <a:xfrm>
                      <a:off x="0" y="0"/>
                      <a:ext cx="4629803" cy="1924321"/>
                    </a:xfrm>
                    <a:prstGeom prst="rect">
                      <a:avLst/>
                    </a:prstGeom>
                  </pic:spPr>
                </pic:pic>
              </a:graphicData>
            </a:graphic>
          </wp:inline>
        </w:drawing>
      </w:r>
    </w:p>
    <w:p w14:paraId="24AF5B5E" w14:textId="7D4C7EEF" w:rsidR="005E2E17" w:rsidRDefault="00DC3983" w:rsidP="0054525E">
      <w:r>
        <w:rPr>
          <w:noProof/>
        </w:rPr>
        <mc:AlternateContent>
          <mc:Choice Requires="wpi">
            <w:drawing>
              <wp:anchor distT="0" distB="0" distL="114300" distR="114300" simplePos="0" relativeHeight="251686912" behindDoc="0" locked="0" layoutInCell="1" allowOverlap="1" wp14:anchorId="03378541" wp14:editId="01D926B8">
                <wp:simplePos x="0" y="0"/>
                <wp:positionH relativeFrom="margin">
                  <wp:align>left</wp:align>
                </wp:positionH>
                <wp:positionV relativeFrom="paragraph">
                  <wp:posOffset>3555365</wp:posOffset>
                </wp:positionV>
                <wp:extent cx="144360" cy="11520"/>
                <wp:effectExtent l="57150" t="57150" r="65405" b="64770"/>
                <wp:wrapNone/>
                <wp:docPr id="23" name="Input penna 23"/>
                <wp:cNvGraphicFramePr/>
                <a:graphic xmlns:a="http://schemas.openxmlformats.org/drawingml/2006/main">
                  <a:graphicData uri="http://schemas.microsoft.com/office/word/2010/wordprocessingInk">
                    <w14:contentPart bwMode="auto" r:id="rId48">
                      <w14:nvContentPartPr>
                        <w14:cNvContentPartPr/>
                      </w14:nvContentPartPr>
                      <w14:xfrm>
                        <a:off x="0" y="0"/>
                        <a:ext cx="144360" cy="11520"/>
                      </w14:xfrm>
                    </w14:contentPart>
                  </a:graphicData>
                </a:graphic>
              </wp:anchor>
            </w:drawing>
          </mc:Choice>
          <mc:Fallback>
            <w:pict>
              <v:shapetype w14:anchorId="6660B366"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put penna 23" o:spid="_x0000_s1026" type="#_x0000_t75" style="position:absolute;margin-left:0;margin-top:278.55pt;width:14.15pt;height:3.7pt;z-index:251686912;visibility:visible;mso-wrap-style:square;mso-wrap-distance-left:9pt;mso-wrap-distance-top:0;mso-wrap-distance-right:9pt;mso-wrap-distance-bottom:0;mso-position-horizontal:left;mso-position-horizontal-relative:margin;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">
                <v:imagedata r:id="rId49" o:title=""/>
                <w10:wrap anchorx="margin"/>
              </v:shape>
            </w:pict>
          </mc:Fallback>
        </mc:AlternateContent>
      </w:r>
      <w:r w:rsidR="005C1781">
        <w:br/>
      </w:r>
      <w:r w:rsidR="005E2E17">
        <w:t xml:space="preserve">2) </w:t>
      </w:r>
      <w:proofErr w:type="spellStart"/>
      <w:r w:rsidR="005E2E17" w:rsidRPr="005C1781">
        <w:rPr>
          <w:u w:val="single"/>
        </w:rPr>
        <w:t>Regional</w:t>
      </w:r>
      <w:proofErr w:type="spellEnd"/>
      <w:r w:rsidR="005E2E17" w:rsidRPr="005C1781">
        <w:rPr>
          <w:u w:val="single"/>
        </w:rPr>
        <w:t xml:space="preserve"> pattern</w:t>
      </w:r>
      <w:r w:rsidR="005E2E17">
        <w:t>: è composto da molteplici regioni debolmente accoppiate</w:t>
      </w:r>
      <w:r w:rsidR="005C1781">
        <w:t xml:space="preserve">, ciascuna delle quali ha una struttura gerarchica a due livelli: il livello superiore comprende Plan, mentre quello inferiore comprende Monitor, </w:t>
      </w:r>
      <w:proofErr w:type="spellStart"/>
      <w:r w:rsidR="005C1781">
        <w:t>Analyze</w:t>
      </w:r>
      <w:proofErr w:type="spellEnd"/>
      <w:r w:rsidR="005C1781">
        <w:t xml:space="preserve"> ed </w:t>
      </w:r>
      <w:proofErr w:type="spellStart"/>
      <w:r w:rsidR="005C1781">
        <w:t>Execute</w:t>
      </w:r>
      <w:proofErr w:type="spellEnd"/>
      <w:r w:rsidR="005C1781">
        <w:t>.</w:t>
      </w:r>
      <w:r w:rsidR="005C1781">
        <w:br/>
        <w:t>PRO: offre una maggiore flessibilità (le regioni possono stare sotto amministrazioni differenti).</w:t>
      </w:r>
      <w:r w:rsidR="005C1781">
        <w:br/>
        <w:t>CONTRO: è difficile conseguire gli obiettivi globali.</w:t>
      </w:r>
      <w:r w:rsidR="005C1781">
        <w:br/>
      </w:r>
      <w:r w:rsidR="00D849FE">
        <w:rPr>
          <w:noProof/>
        </w:rPr>
        <w:drawing>
          <wp:inline distT="0" distB="0" distL="0" distR="0" wp14:anchorId="1252B089" wp14:editId="1DC0F1BD">
            <wp:extent cx="4067175" cy="2457450"/>
            <wp:effectExtent l="0" t="0" r="9525" b="0"/>
            <wp:docPr id="22" name="Immagin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magine 22"/>
                    <pic:cNvPicPr/>
                  </pic:nvPicPr>
                  <pic:blipFill>
                    <a:blip r:embed="rId50">
                      <a:extLst>
                        <a:ext uri="{28A0092B-C50C-407E-A947-70E740481C1C}">
                          <a14:useLocalDpi xmlns:a14="http://schemas.microsoft.com/office/drawing/2010/main" val="0"/>
                        </a:ext>
                      </a:extLst>
                    </a:blip>
                    <a:stretch>
                      <a:fillRect/>
                    </a:stretch>
                  </pic:blipFill>
                  <pic:spPr>
                    <a:xfrm>
                      <a:off x="0" y="0"/>
                      <a:ext cx="4067745" cy="2457794"/>
                    </a:xfrm>
                    <a:prstGeom prst="rect">
                      <a:avLst/>
                    </a:prstGeom>
                  </pic:spPr>
                </pic:pic>
              </a:graphicData>
            </a:graphic>
          </wp:inline>
        </w:drawing>
      </w:r>
    </w:p>
    <w:p w14:paraId="602BFC09" w14:textId="24A58783" w:rsidR="00D849FE" w:rsidRDefault="00D849FE" w:rsidP="0054525E"/>
    <w:p w14:paraId="5E48EA2A" w14:textId="2B1254F7" w:rsidR="00D849FE" w:rsidRDefault="00D849FE" w:rsidP="0054525E">
      <w:r>
        <w:t xml:space="preserve">3) </w:t>
      </w:r>
      <w:proofErr w:type="spellStart"/>
      <w:r w:rsidRPr="00846172">
        <w:rPr>
          <w:u w:val="single"/>
        </w:rPr>
        <w:t>Hierarchical</w:t>
      </w:r>
      <w:proofErr w:type="spellEnd"/>
      <w:r w:rsidRPr="00846172">
        <w:rPr>
          <w:u w:val="single"/>
        </w:rPr>
        <w:t xml:space="preserve"> control pattern</w:t>
      </w:r>
      <w:r>
        <w:t>: consiste in tanti nodi che comunicano tra loro (e hanno una visione locale dei dati) e un nodo su un livello superiore che ha una visione più globale. In tutti i nodi vengono effettuate tutte e 4 le fasi.</w:t>
      </w:r>
      <w:r w:rsidR="00DC3983">
        <w:br/>
        <w:t>PRO: il nodo di livello superiore può conseguire facilmente gli obiettivi globali.</w:t>
      </w:r>
      <w:r w:rsidR="00DC3983">
        <w:br/>
        <w:t>CONTRO: potrebbe essere farraginoso decidere cosa controllare a livello locale e cosa a livello globale.</w:t>
      </w:r>
      <w:r w:rsidR="00DC3983">
        <w:br/>
      </w:r>
      <w:r w:rsidR="00DC3983">
        <w:rPr>
          <w:noProof/>
        </w:rPr>
        <w:drawing>
          <wp:inline distT="0" distB="0" distL="0" distR="0" wp14:anchorId="79CB8A6D" wp14:editId="47AB3A9A">
            <wp:extent cx="6120130" cy="2038350"/>
            <wp:effectExtent l="0" t="0" r="0" b="0"/>
            <wp:docPr id="24" name="Immagin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magine 24"/>
                    <pic:cNvPicPr/>
                  </pic:nvPicPr>
                  <pic:blipFill>
                    <a:blip r:embed="rId51">
                      <a:extLst>
                        <a:ext uri="{28A0092B-C50C-407E-A947-70E740481C1C}">
                          <a14:useLocalDpi xmlns:a14="http://schemas.microsoft.com/office/drawing/2010/main" val="0"/>
                        </a:ext>
                      </a:extLst>
                    </a:blip>
                    <a:stretch>
                      <a:fillRect/>
                    </a:stretch>
                  </pic:blipFill>
                  <pic:spPr>
                    <a:xfrm>
                      <a:off x="0" y="0"/>
                      <a:ext cx="6120130" cy="2038350"/>
                    </a:xfrm>
                    <a:prstGeom prst="rect">
                      <a:avLst/>
                    </a:prstGeom>
                  </pic:spPr>
                </pic:pic>
              </a:graphicData>
            </a:graphic>
          </wp:inline>
        </w:drawing>
      </w:r>
    </w:p>
    <w:p w14:paraId="79525A26" w14:textId="46C37F73" w:rsidR="00DC3983" w:rsidRDefault="002A1543" w:rsidP="0054525E">
      <w:r w:rsidRPr="00AD3867">
        <w:rPr>
          <w:b/>
          <w:bCs/>
        </w:rPr>
        <w:lastRenderedPageBreak/>
        <w:t xml:space="preserve">Pattern MAPE </w:t>
      </w:r>
      <w:proofErr w:type="spellStart"/>
      <w:r>
        <w:rPr>
          <w:b/>
          <w:bCs/>
        </w:rPr>
        <w:t>flat</w:t>
      </w:r>
      <w:proofErr w:type="spellEnd"/>
      <w:r>
        <w:rPr>
          <w:b/>
          <w:bCs/>
        </w:rPr>
        <w:br/>
      </w:r>
      <w:r>
        <w:t xml:space="preserve">1) </w:t>
      </w:r>
      <w:proofErr w:type="spellStart"/>
      <w:r w:rsidRPr="002A1543">
        <w:rPr>
          <w:u w:val="single"/>
        </w:rPr>
        <w:t>Coordinated</w:t>
      </w:r>
      <w:proofErr w:type="spellEnd"/>
      <w:r w:rsidRPr="002A1543">
        <w:rPr>
          <w:u w:val="single"/>
        </w:rPr>
        <w:t xml:space="preserve"> control pattern</w:t>
      </w:r>
      <w:r>
        <w:t xml:space="preserve">: </w:t>
      </w:r>
      <w:r w:rsidR="00390E8E">
        <w:t>prevede molteplici cicli MAPE situati su altrettanti nodi</w:t>
      </w:r>
      <w:r w:rsidR="001E5B5D">
        <w:t>; ciascuna fase di ogni nodo comunica con la corrispondente fas</w:t>
      </w:r>
      <w:r w:rsidR="00E063A8">
        <w:t>e</w:t>
      </w:r>
      <w:r w:rsidR="001E5B5D">
        <w:t xml:space="preserve"> di tutti gli altri nodi.</w:t>
      </w:r>
      <w:r w:rsidR="00E063A8">
        <w:br/>
        <w:t>PRO: è scalabile.</w:t>
      </w:r>
      <w:r w:rsidR="00E063A8">
        <w:br/>
        <w:t>CONTRO: c’è moltissimo overhead di comunicazione.</w:t>
      </w:r>
      <w:r w:rsidR="00E063A8">
        <w:br/>
      </w:r>
      <w:r w:rsidR="00E063A8">
        <w:rPr>
          <w:noProof/>
        </w:rPr>
        <w:drawing>
          <wp:inline distT="0" distB="0" distL="0" distR="0" wp14:anchorId="4AFC2BF8" wp14:editId="20B7D06C">
            <wp:extent cx="6120130" cy="2324735"/>
            <wp:effectExtent l="0" t="0" r="0" b="0"/>
            <wp:docPr id="25" name="Immagin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magine 25"/>
                    <pic:cNvPicPr/>
                  </pic:nvPicPr>
                  <pic:blipFill>
                    <a:blip r:embed="rId52">
                      <a:extLst>
                        <a:ext uri="{28A0092B-C50C-407E-A947-70E740481C1C}">
                          <a14:useLocalDpi xmlns:a14="http://schemas.microsoft.com/office/drawing/2010/main" val="0"/>
                        </a:ext>
                      </a:extLst>
                    </a:blip>
                    <a:stretch>
                      <a:fillRect/>
                    </a:stretch>
                  </pic:blipFill>
                  <pic:spPr>
                    <a:xfrm>
                      <a:off x="0" y="0"/>
                      <a:ext cx="6120130" cy="2324735"/>
                    </a:xfrm>
                    <a:prstGeom prst="rect">
                      <a:avLst/>
                    </a:prstGeom>
                  </pic:spPr>
                </pic:pic>
              </a:graphicData>
            </a:graphic>
          </wp:inline>
        </w:drawing>
      </w:r>
    </w:p>
    <w:p w14:paraId="54FD2BCD" w14:textId="0A8BEF96" w:rsidR="00E063A8" w:rsidRDefault="00E063A8" w:rsidP="0054525E">
      <w:r>
        <w:br/>
        <w:t xml:space="preserve">2) </w:t>
      </w:r>
      <w:r w:rsidRPr="00E063A8">
        <w:rPr>
          <w:u w:val="single"/>
        </w:rPr>
        <w:t>Information sharing pattern</w:t>
      </w:r>
      <w:r>
        <w:t xml:space="preserve">: è un caso particolare del </w:t>
      </w:r>
      <w:proofErr w:type="spellStart"/>
      <w:r>
        <w:t>coordinated</w:t>
      </w:r>
      <w:proofErr w:type="spellEnd"/>
      <w:r>
        <w:t xml:space="preserve"> control pattern, in cui solo i componenti Monitor comunicano tra loro.</w:t>
      </w:r>
      <w:r>
        <w:br/>
        <w:t>PRO: è scalabile.</w:t>
      </w:r>
      <w:r>
        <w:br/>
        <w:t>CONTRO: c’è poca coordinazione a causa della mancanza di comunicazione nella fase Plan.</w:t>
      </w:r>
      <w:r>
        <w:br/>
      </w:r>
      <w:r w:rsidR="005319A1">
        <w:rPr>
          <w:noProof/>
        </w:rPr>
        <w:drawing>
          <wp:inline distT="0" distB="0" distL="0" distR="0" wp14:anchorId="6FD0998B" wp14:editId="27412DEF">
            <wp:extent cx="5744377" cy="2162477"/>
            <wp:effectExtent l="0" t="0" r="8890" b="9525"/>
            <wp:docPr id="27" name="Immagin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magine 27"/>
                    <pic:cNvPicPr/>
                  </pic:nvPicPr>
                  <pic:blipFill>
                    <a:blip r:embed="rId53">
                      <a:extLst>
                        <a:ext uri="{28A0092B-C50C-407E-A947-70E740481C1C}">
                          <a14:useLocalDpi xmlns:a14="http://schemas.microsoft.com/office/drawing/2010/main" val="0"/>
                        </a:ext>
                      </a:extLst>
                    </a:blip>
                    <a:stretch>
                      <a:fillRect/>
                    </a:stretch>
                  </pic:blipFill>
                  <pic:spPr>
                    <a:xfrm>
                      <a:off x="0" y="0"/>
                      <a:ext cx="5744377" cy="2162477"/>
                    </a:xfrm>
                    <a:prstGeom prst="rect">
                      <a:avLst/>
                    </a:prstGeom>
                  </pic:spPr>
                </pic:pic>
              </a:graphicData>
            </a:graphic>
          </wp:inline>
        </w:drawing>
      </w:r>
    </w:p>
    <w:p w14:paraId="35730517" w14:textId="0923EBC2" w:rsidR="005319A1" w:rsidRDefault="005319A1" w:rsidP="0054525E"/>
    <w:p w14:paraId="42183A3B" w14:textId="367ED196" w:rsidR="007653E3" w:rsidRDefault="007653E3" w:rsidP="0054525E"/>
    <w:p w14:paraId="3A3B2D67" w14:textId="0B498DF4" w:rsidR="007653E3" w:rsidRDefault="007653E3" w:rsidP="0054525E"/>
    <w:p w14:paraId="1FD792B3" w14:textId="2C239453" w:rsidR="007653E3" w:rsidRDefault="007653E3" w:rsidP="0054525E"/>
    <w:p w14:paraId="6BFE0FF0" w14:textId="0CB65796" w:rsidR="007653E3" w:rsidRDefault="007653E3" w:rsidP="0054525E"/>
    <w:p w14:paraId="4A4AD076" w14:textId="332C16D6" w:rsidR="007653E3" w:rsidRDefault="007653E3" w:rsidP="0054525E"/>
    <w:p w14:paraId="3D74CCA9" w14:textId="44DC3CB8" w:rsidR="007653E3" w:rsidRDefault="007653E3" w:rsidP="0054525E"/>
    <w:p w14:paraId="50124A11" w14:textId="68B0453E" w:rsidR="007653E3" w:rsidRDefault="007653E3" w:rsidP="0054525E"/>
    <w:p w14:paraId="4D5D37E9" w14:textId="0C36BE10" w:rsidR="007653E3" w:rsidRDefault="007653E3" w:rsidP="0054525E"/>
    <w:p w14:paraId="2B262C2D" w14:textId="7E51E30F" w:rsidR="007653E3" w:rsidRDefault="007653E3" w:rsidP="0054525E">
      <w:pPr>
        <w:rPr>
          <w:b/>
          <w:bCs/>
          <w:sz w:val="28"/>
          <w:szCs w:val="28"/>
        </w:rPr>
      </w:pPr>
      <w:r>
        <w:rPr>
          <w:b/>
          <w:bCs/>
          <w:sz w:val="28"/>
          <w:szCs w:val="28"/>
        </w:rPr>
        <w:lastRenderedPageBreak/>
        <w:t>COMUNICAZIONE NEI SISTEMI DISTRIBUITI</w:t>
      </w:r>
    </w:p>
    <w:p w14:paraId="2680B2D5" w14:textId="45C1AF27" w:rsidR="007653E3" w:rsidRDefault="007653E3" w:rsidP="0054525E">
      <w:r>
        <w:rPr>
          <w:b/>
          <w:bCs/>
        </w:rPr>
        <w:t>Tipi di comunicazione</w:t>
      </w:r>
      <w:r>
        <w:rPr>
          <w:b/>
          <w:bCs/>
        </w:rPr>
        <w:br/>
      </w:r>
      <w:r w:rsidR="00A73261">
        <w:t>Ricordandoci che i servizi per la comunicazione nei sistemi distribuiti vengono forniti dal middleware,</w:t>
      </w:r>
      <w:r>
        <w:t xml:space="preserve"> distinguiamo</w:t>
      </w:r>
      <w:r w:rsidR="00A73261">
        <w:t xml:space="preserve"> i tipi di comunicazione</w:t>
      </w:r>
      <w:r>
        <w:t xml:space="preserve"> rispetto a tre assi:</w:t>
      </w:r>
      <w:r>
        <w:br/>
        <w:t>- Persistenza (comunicazione persistente vs transiente).</w:t>
      </w:r>
      <w:r>
        <w:br/>
        <w:t>- Sincronizzazione (comunicazione sincrona vs asincrona).</w:t>
      </w:r>
      <w:r>
        <w:br/>
        <w:t>- Dipendenza dal tempo (comunicazione discreta vs streaming).</w:t>
      </w:r>
    </w:p>
    <w:p w14:paraId="73C9B2E1" w14:textId="7F443B61" w:rsidR="007653E3" w:rsidRDefault="007653E3" w:rsidP="0054525E">
      <w:r w:rsidRPr="007653E3">
        <w:rPr>
          <w:u w:val="single"/>
        </w:rPr>
        <w:t>Comunicazione persistente:</w:t>
      </w:r>
      <w:r w:rsidRPr="007653E3">
        <w:rPr>
          <w:u w:val="single"/>
        </w:rPr>
        <w:br/>
      </w:r>
      <w:r w:rsidR="00A73261">
        <w:t>Il messaggio viene memorizzato dal middleware finché non viene ricevuto dal destinatario. Ciò consente di avere disaccoppiamento temporale.</w:t>
      </w:r>
      <w:r w:rsidR="00A73261">
        <w:br/>
      </w:r>
      <w:r w:rsidR="00A73261" w:rsidRPr="00A73261">
        <w:rPr>
          <w:u w:val="single"/>
        </w:rPr>
        <w:t>Comunicazione transiente:</w:t>
      </w:r>
      <w:r w:rsidR="00A73261">
        <w:br/>
      </w:r>
      <w:r w:rsidR="00DE7796">
        <w:t>Il messaggio viene memorizzato dal middleware solo finché sia il mittente sia il destinatario sono in esecuzione; se la consegna non è possibile, il messaggio viene scartato. Ciò proibisce di avere disaccoppiamento temporale.</w:t>
      </w:r>
    </w:p>
    <w:p w14:paraId="77A6E5EE" w14:textId="60EEA10A" w:rsidR="00DE7796" w:rsidRDefault="00DE7796" w:rsidP="0054525E">
      <w:r w:rsidRPr="00DE7796">
        <w:rPr>
          <w:u w:val="single"/>
        </w:rPr>
        <w:t>Comunicazione sincrona:</w:t>
      </w:r>
      <w:r w:rsidRPr="00DE7796">
        <w:rPr>
          <w:u w:val="single"/>
        </w:rPr>
        <w:br/>
      </w:r>
      <w:r>
        <w:t>Le operazioni di invio e di ricezione di un messaggio sono bloccanti. Per quanto riguarda il mittente, esistono tre alternative per stabilire fino a quando</w:t>
      </w:r>
      <w:r w:rsidR="000A30AF">
        <w:t xml:space="preserve"> viene bloccato:</w:t>
      </w:r>
      <w:r w:rsidR="000A30AF">
        <w:br/>
        <w:t>1) Finché il middleware destinatario non prende in carico il messaggio.</w:t>
      </w:r>
      <w:r w:rsidR="000A30AF">
        <w:br/>
        <w:t>2) Finché il destinatario non riceve il messaggio a livello applicativo.</w:t>
      </w:r>
      <w:r w:rsidR="000A30AF">
        <w:br/>
        <w:t>3) Finché il messaggio non viene processato completamente dal destinatario.</w:t>
      </w:r>
      <w:r w:rsidR="000A30AF">
        <w:br/>
      </w:r>
      <w:r w:rsidR="000A30AF" w:rsidRPr="00B41116">
        <w:rPr>
          <w:u w:val="single"/>
        </w:rPr>
        <w:t>Comunicazione asincrona:</w:t>
      </w:r>
      <w:r w:rsidR="000A30AF">
        <w:br/>
      </w:r>
      <w:r w:rsidR="00B41116">
        <w:t>L’operazione di invio di un messaggio è non bloccante, mentre l’operazione di ricezione può essere sia bloccante che non bloccante.</w:t>
      </w:r>
    </w:p>
    <w:p w14:paraId="3FA9F497" w14:textId="05BA086C" w:rsidR="00B41116" w:rsidRDefault="00B41116" w:rsidP="0054525E">
      <w:r w:rsidRPr="00C85F59">
        <w:rPr>
          <w:u w:val="single"/>
        </w:rPr>
        <w:t>Comunicazione discreta:</w:t>
      </w:r>
      <w:r>
        <w:br/>
        <w:t>Ciascun messaggio costituisce un’unità completa di informazione.</w:t>
      </w:r>
      <w:r>
        <w:br/>
      </w:r>
      <w:r w:rsidRPr="00C85F59">
        <w:rPr>
          <w:u w:val="single"/>
        </w:rPr>
        <w:t>Comunicazione basata su streaming:</w:t>
      </w:r>
      <w:r>
        <w:br/>
        <w:t>I messaggi hanno una relazione temporale</w:t>
      </w:r>
      <w:r w:rsidR="00C85F59">
        <w:t>, sono caratterizzati da un ordine di invio e costituiscono uno stream.</w:t>
      </w:r>
    </w:p>
    <w:p w14:paraId="4CE1DAF8" w14:textId="2C6E7DCF" w:rsidR="00224C6F" w:rsidRDefault="00224C6F" w:rsidP="0054525E">
      <w:r>
        <w:t>Combinando persistenza e sincronia, possiamo otte</w:t>
      </w:r>
      <w:r w:rsidR="009C469B">
        <w:t>n</w:t>
      </w:r>
      <w:r>
        <w:t>ere i seguenti scenari di comunicazione:</w:t>
      </w:r>
      <w:r>
        <w:br/>
        <w:t xml:space="preserve">a) </w:t>
      </w:r>
      <w:r w:rsidRPr="002F095F">
        <w:rPr>
          <w:b/>
          <w:bCs/>
        </w:rPr>
        <w:t>Comunicazione persistente e asincrona</w:t>
      </w:r>
      <w:r>
        <w:t>: è tipica delle e-mail.</w:t>
      </w:r>
      <w:r>
        <w:br/>
      </w:r>
      <w:r>
        <w:rPr>
          <w:noProof/>
        </w:rPr>
        <w:drawing>
          <wp:inline distT="0" distB="0" distL="0" distR="0" wp14:anchorId="07716FDD" wp14:editId="034AB01C">
            <wp:extent cx="2172003" cy="2219635"/>
            <wp:effectExtent l="0" t="0" r="0" b="9525"/>
            <wp:docPr id="26" name="Immagin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magine 26"/>
                    <pic:cNvPicPr/>
                  </pic:nvPicPr>
                  <pic:blipFill>
                    <a:blip r:embed="rId54">
                      <a:extLst>
                        <a:ext uri="{28A0092B-C50C-407E-A947-70E740481C1C}">
                          <a14:useLocalDpi xmlns:a14="http://schemas.microsoft.com/office/drawing/2010/main" val="0"/>
                        </a:ext>
                      </a:extLst>
                    </a:blip>
                    <a:stretch>
                      <a:fillRect/>
                    </a:stretch>
                  </pic:blipFill>
                  <pic:spPr>
                    <a:xfrm>
                      <a:off x="0" y="0"/>
                      <a:ext cx="2172003" cy="2219635"/>
                    </a:xfrm>
                    <a:prstGeom prst="rect">
                      <a:avLst/>
                    </a:prstGeom>
                  </pic:spPr>
                </pic:pic>
              </a:graphicData>
            </a:graphic>
          </wp:inline>
        </w:drawing>
      </w:r>
    </w:p>
    <w:p w14:paraId="7A9081D9" w14:textId="639D1BB5" w:rsidR="00224C6F" w:rsidRDefault="00224C6F" w:rsidP="0054525E">
      <w:r>
        <w:br/>
        <w:t xml:space="preserve">b) </w:t>
      </w:r>
      <w:r w:rsidRPr="002F095F">
        <w:rPr>
          <w:b/>
          <w:bCs/>
        </w:rPr>
        <w:t>Comunicazione persistente e sincrona</w:t>
      </w:r>
      <w:r>
        <w:t xml:space="preserve">: </w:t>
      </w:r>
      <w:r w:rsidR="00330E15">
        <w:t>il mittente rimane bloccato finché non è sicuro che il messaggio sia stato memorizzato nel middleware lato destinatario.</w:t>
      </w:r>
    </w:p>
    <w:p w14:paraId="1D3CD5C8" w14:textId="43A38458" w:rsidR="00330E15" w:rsidRDefault="00330E15" w:rsidP="0054525E">
      <w:r w:rsidRPr="00330E15">
        <w:rPr>
          <w:noProof/>
        </w:rPr>
        <w:lastRenderedPageBreak/>
        <mc:AlternateContent>
          <mc:Choice Requires="wpi">
            <w:drawing>
              <wp:anchor distT="0" distB="0" distL="114300" distR="114300" simplePos="0" relativeHeight="251687936" behindDoc="0" locked="0" layoutInCell="1" allowOverlap="1" wp14:anchorId="1B8B1A92" wp14:editId="0F5B7BA8">
                <wp:simplePos x="0" y="0"/>
                <wp:positionH relativeFrom="column">
                  <wp:posOffset>-33360</wp:posOffset>
                </wp:positionH>
                <wp:positionV relativeFrom="paragraph">
                  <wp:posOffset>1490935</wp:posOffset>
                </wp:positionV>
                <wp:extent cx="103680" cy="72720"/>
                <wp:effectExtent l="57150" t="57150" r="67945" b="60960"/>
                <wp:wrapNone/>
                <wp:docPr id="29" name="Input penna 29"/>
                <wp:cNvGraphicFramePr/>
                <a:graphic xmlns:a="http://schemas.openxmlformats.org/drawingml/2006/main">
                  <a:graphicData uri="http://schemas.microsoft.com/office/word/2010/wordprocessingInk">
                    <w14:contentPart bwMode="auto" r:id="rId55">
                      <w14:nvContentPartPr>
                        <w14:cNvContentPartPr/>
                      </w14:nvContentPartPr>
                      <w14:xfrm>
                        <a:off x="0" y="0"/>
                        <a:ext cx="103680" cy="72720"/>
                      </w14:xfrm>
                    </w14:contentPart>
                  </a:graphicData>
                </a:graphic>
              </wp:anchor>
            </w:drawing>
          </mc:Choice>
          <mc:Fallback>
            <w:pict>
              <v:shapetype w14:anchorId="4CB55FA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put penna 29" o:spid="_x0000_s1026" type="#_x0000_t75" style="position:absolute;margin-left:-4.05pt;margin-top:116pt;width:10.95pt;height:8.6pt;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">
                <v:imagedata r:id="rId56" o:title=""/>
              </v:shape>
            </w:pict>
          </mc:Fallback>
        </mc:AlternateContent>
      </w:r>
      <w:r w:rsidRPr="00330E15">
        <w:rPr>
          <w:noProof/>
        </w:rPr>
        <w:drawing>
          <wp:inline distT="0" distB="0" distL="0" distR="0" wp14:anchorId="1ED30A42" wp14:editId="5EFA3A46">
            <wp:extent cx="3210373" cy="2457793"/>
            <wp:effectExtent l="0" t="0" r="9525" b="0"/>
            <wp:docPr id="28" name="Immagin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magine 28"/>
                    <pic:cNvPicPr/>
                  </pic:nvPicPr>
                  <pic:blipFill>
                    <a:blip r:embed="rId57">
                      <a:extLst>
                        <a:ext uri="{28A0092B-C50C-407E-A947-70E740481C1C}">
                          <a14:useLocalDpi xmlns:a14="http://schemas.microsoft.com/office/drawing/2010/main" val="0"/>
                        </a:ext>
                      </a:extLst>
                    </a:blip>
                    <a:stretch>
                      <a:fillRect/>
                    </a:stretch>
                  </pic:blipFill>
                  <pic:spPr>
                    <a:xfrm>
                      <a:off x="0" y="0"/>
                      <a:ext cx="3210373" cy="2457793"/>
                    </a:xfrm>
                    <a:prstGeom prst="rect">
                      <a:avLst/>
                    </a:prstGeom>
                  </pic:spPr>
                </pic:pic>
              </a:graphicData>
            </a:graphic>
          </wp:inline>
        </w:drawing>
      </w:r>
    </w:p>
    <w:p w14:paraId="7318F32A" w14:textId="15C46A73" w:rsidR="00330E15" w:rsidRDefault="00330E15" w:rsidP="0054525E">
      <w:r>
        <w:br/>
      </w:r>
      <w:r w:rsidR="001D34CA">
        <w:t xml:space="preserve">c) </w:t>
      </w:r>
      <w:r w:rsidR="001D34CA" w:rsidRPr="002F095F">
        <w:rPr>
          <w:b/>
          <w:bCs/>
        </w:rPr>
        <w:t>Comunicazione transiente e asincrona</w:t>
      </w:r>
      <w:r w:rsidR="001D34CA">
        <w:t>: il mittente non rimane mai in stato di blocco ma il messaggio può andare perso se il destinatario è irraggiungibile.</w:t>
      </w:r>
      <w:r w:rsidR="001D34CA">
        <w:br/>
      </w:r>
      <w:r w:rsidR="001D34CA">
        <w:rPr>
          <w:noProof/>
        </w:rPr>
        <w:drawing>
          <wp:inline distT="0" distB="0" distL="0" distR="0" wp14:anchorId="1A971EC2" wp14:editId="49CB4289">
            <wp:extent cx="2391109" cy="2295845"/>
            <wp:effectExtent l="0" t="0" r="9525" b="0"/>
            <wp:docPr id="30" name="Immagin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magine 30"/>
                    <pic:cNvPicPr/>
                  </pic:nvPicPr>
                  <pic:blipFill>
                    <a:blip r:embed="rId58">
                      <a:extLst>
                        <a:ext uri="{28A0092B-C50C-407E-A947-70E740481C1C}">
                          <a14:useLocalDpi xmlns:a14="http://schemas.microsoft.com/office/drawing/2010/main" val="0"/>
                        </a:ext>
                      </a:extLst>
                    </a:blip>
                    <a:stretch>
                      <a:fillRect/>
                    </a:stretch>
                  </pic:blipFill>
                  <pic:spPr>
                    <a:xfrm>
                      <a:off x="0" y="0"/>
                      <a:ext cx="2391109" cy="2295845"/>
                    </a:xfrm>
                    <a:prstGeom prst="rect">
                      <a:avLst/>
                    </a:prstGeom>
                  </pic:spPr>
                </pic:pic>
              </a:graphicData>
            </a:graphic>
          </wp:inline>
        </w:drawing>
      </w:r>
    </w:p>
    <w:p w14:paraId="2B347EBE" w14:textId="3164C137" w:rsidR="001D34CA" w:rsidRDefault="001D34CA" w:rsidP="0054525E">
      <w:r>
        <w:br/>
        <w:t xml:space="preserve">d) </w:t>
      </w:r>
      <w:r w:rsidRPr="002F095F">
        <w:rPr>
          <w:b/>
          <w:bCs/>
        </w:rPr>
        <w:t>Comunicazione transiente e “</w:t>
      </w:r>
      <w:proofErr w:type="spellStart"/>
      <w:r w:rsidRPr="002F095F">
        <w:rPr>
          <w:b/>
          <w:bCs/>
        </w:rPr>
        <w:t>receipt-base</w:t>
      </w:r>
      <w:r w:rsidR="002F095F" w:rsidRPr="002F095F">
        <w:rPr>
          <w:b/>
          <w:bCs/>
        </w:rPr>
        <w:t>d</w:t>
      </w:r>
      <w:proofErr w:type="spellEnd"/>
      <w:r w:rsidRPr="002F095F">
        <w:rPr>
          <w:b/>
          <w:bCs/>
        </w:rPr>
        <w:t xml:space="preserve"> </w:t>
      </w:r>
      <w:proofErr w:type="spellStart"/>
      <w:r w:rsidRPr="002F095F">
        <w:rPr>
          <w:b/>
          <w:bCs/>
        </w:rPr>
        <w:t>synchronous</w:t>
      </w:r>
      <w:proofErr w:type="spellEnd"/>
      <w:r w:rsidRPr="002F095F">
        <w:rPr>
          <w:b/>
          <w:bCs/>
        </w:rPr>
        <w:t>”</w:t>
      </w:r>
      <w:r>
        <w:t>: il mittente rimane in stato di blocco</w:t>
      </w:r>
      <w:r w:rsidR="008A5167">
        <w:t xml:space="preserve"> finché il middleware destinatario non prende in carico il messaggio.</w:t>
      </w:r>
      <w:r w:rsidR="008A5167">
        <w:br/>
      </w:r>
      <w:r w:rsidR="008A5167">
        <w:rPr>
          <w:noProof/>
        </w:rPr>
        <w:drawing>
          <wp:inline distT="0" distB="0" distL="0" distR="0" wp14:anchorId="7284BB3D" wp14:editId="010B1694">
            <wp:extent cx="3467584" cy="2486372"/>
            <wp:effectExtent l="0" t="0" r="0" b="9525"/>
            <wp:docPr id="31" name="Immagin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magine 31"/>
                    <pic:cNvPicPr/>
                  </pic:nvPicPr>
                  <pic:blipFill>
                    <a:blip r:embed="rId59">
                      <a:extLst>
                        <a:ext uri="{28A0092B-C50C-407E-A947-70E740481C1C}">
                          <a14:useLocalDpi xmlns:a14="http://schemas.microsoft.com/office/drawing/2010/main" val="0"/>
                        </a:ext>
                      </a:extLst>
                    </a:blip>
                    <a:stretch>
                      <a:fillRect/>
                    </a:stretch>
                  </pic:blipFill>
                  <pic:spPr>
                    <a:xfrm>
                      <a:off x="0" y="0"/>
                      <a:ext cx="3467584" cy="2486372"/>
                    </a:xfrm>
                    <a:prstGeom prst="rect">
                      <a:avLst/>
                    </a:prstGeom>
                  </pic:spPr>
                </pic:pic>
              </a:graphicData>
            </a:graphic>
          </wp:inline>
        </w:drawing>
      </w:r>
    </w:p>
    <w:p w14:paraId="1005D498" w14:textId="01552DA1" w:rsidR="008A5167" w:rsidRDefault="008A5167" w:rsidP="0054525E">
      <w:r>
        <w:lastRenderedPageBreak/>
        <w:t xml:space="preserve">e) </w:t>
      </w:r>
      <w:r w:rsidRPr="002F095F">
        <w:rPr>
          <w:b/>
          <w:bCs/>
        </w:rPr>
        <w:t>Comunicazione transiente e “delivery-</w:t>
      </w:r>
      <w:proofErr w:type="spellStart"/>
      <w:r w:rsidRPr="002F095F">
        <w:rPr>
          <w:b/>
          <w:bCs/>
        </w:rPr>
        <w:t>base</w:t>
      </w:r>
      <w:r w:rsidR="002F095F" w:rsidRPr="002F095F">
        <w:rPr>
          <w:b/>
          <w:bCs/>
        </w:rPr>
        <w:t>d</w:t>
      </w:r>
      <w:proofErr w:type="spellEnd"/>
      <w:r w:rsidRPr="002F095F">
        <w:rPr>
          <w:b/>
          <w:bCs/>
        </w:rPr>
        <w:t xml:space="preserve"> </w:t>
      </w:r>
      <w:proofErr w:type="spellStart"/>
      <w:r w:rsidRPr="002F095F">
        <w:rPr>
          <w:b/>
          <w:bCs/>
        </w:rPr>
        <w:t>synchronous</w:t>
      </w:r>
      <w:proofErr w:type="spellEnd"/>
      <w:r w:rsidRPr="002F095F">
        <w:rPr>
          <w:b/>
          <w:bCs/>
        </w:rPr>
        <w:t>”</w:t>
      </w:r>
      <w:r w:rsidRPr="002F095F">
        <w:t xml:space="preserve">: </w:t>
      </w:r>
      <w:r>
        <w:t>il mittente rimane in stato di blocco finché il destinatario non riceve il messaggio a livello applicativo.</w:t>
      </w:r>
      <w:r>
        <w:br/>
      </w:r>
      <w:r>
        <w:rPr>
          <w:noProof/>
        </w:rPr>
        <w:drawing>
          <wp:inline distT="0" distB="0" distL="0" distR="0" wp14:anchorId="53EA4E7E" wp14:editId="3A6AF7AF">
            <wp:extent cx="2305372" cy="3124636"/>
            <wp:effectExtent l="0" t="0" r="0" b="0"/>
            <wp:docPr id="32" name="Immagin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magine 32"/>
                    <pic:cNvPicPr/>
                  </pic:nvPicPr>
                  <pic:blipFill>
                    <a:blip r:embed="rId60">
                      <a:extLst>
                        <a:ext uri="{28A0092B-C50C-407E-A947-70E740481C1C}">
                          <a14:useLocalDpi xmlns:a14="http://schemas.microsoft.com/office/drawing/2010/main" val="0"/>
                        </a:ext>
                      </a:extLst>
                    </a:blip>
                    <a:stretch>
                      <a:fillRect/>
                    </a:stretch>
                  </pic:blipFill>
                  <pic:spPr>
                    <a:xfrm>
                      <a:off x="0" y="0"/>
                      <a:ext cx="2305372" cy="3124636"/>
                    </a:xfrm>
                    <a:prstGeom prst="rect">
                      <a:avLst/>
                    </a:prstGeom>
                  </pic:spPr>
                </pic:pic>
              </a:graphicData>
            </a:graphic>
          </wp:inline>
        </w:drawing>
      </w:r>
    </w:p>
    <w:p w14:paraId="6401AF7B" w14:textId="3E0A8FE9" w:rsidR="008A5167" w:rsidRDefault="008A5167" w:rsidP="0054525E">
      <w:r>
        <w:br/>
        <w:t xml:space="preserve">f) </w:t>
      </w:r>
      <w:r w:rsidRPr="002F095F">
        <w:rPr>
          <w:b/>
          <w:bCs/>
        </w:rPr>
        <w:t>Comunicazione transiente e “</w:t>
      </w:r>
      <w:proofErr w:type="spellStart"/>
      <w:r w:rsidR="002F095F" w:rsidRPr="002F095F">
        <w:rPr>
          <w:b/>
          <w:bCs/>
        </w:rPr>
        <w:t>response</w:t>
      </w:r>
      <w:r w:rsidRPr="002F095F">
        <w:rPr>
          <w:b/>
          <w:bCs/>
        </w:rPr>
        <w:t>-base</w:t>
      </w:r>
      <w:r w:rsidR="002F095F" w:rsidRPr="002F095F">
        <w:rPr>
          <w:b/>
          <w:bCs/>
        </w:rPr>
        <w:t>d</w:t>
      </w:r>
      <w:proofErr w:type="spellEnd"/>
      <w:r w:rsidRPr="002F095F">
        <w:rPr>
          <w:b/>
          <w:bCs/>
        </w:rPr>
        <w:t xml:space="preserve"> </w:t>
      </w:r>
      <w:proofErr w:type="spellStart"/>
      <w:r w:rsidRPr="002F095F">
        <w:rPr>
          <w:b/>
          <w:bCs/>
        </w:rPr>
        <w:t>synchronous</w:t>
      </w:r>
      <w:proofErr w:type="spellEnd"/>
      <w:r w:rsidRPr="002F095F">
        <w:rPr>
          <w:b/>
          <w:bCs/>
        </w:rPr>
        <w:t>”</w:t>
      </w:r>
      <w:r w:rsidRPr="002F095F">
        <w:t>:</w:t>
      </w:r>
      <w:r>
        <w:t xml:space="preserve"> il mittente rimane in stato di blocco finché</w:t>
      </w:r>
      <w:r w:rsidR="002F095F">
        <w:t xml:space="preserve"> il messaggio non viene processato completamente dal destinatario (e quest’ultimo non invia un messaggio di risposta).</w:t>
      </w:r>
      <w:r w:rsidR="002F095F">
        <w:br/>
      </w:r>
      <w:r w:rsidR="002F095F">
        <w:rPr>
          <w:noProof/>
        </w:rPr>
        <w:drawing>
          <wp:inline distT="0" distB="0" distL="0" distR="0" wp14:anchorId="2305753E" wp14:editId="53968758">
            <wp:extent cx="3191320" cy="3077004"/>
            <wp:effectExtent l="0" t="0" r="9525" b="9525"/>
            <wp:docPr id="33" name="Immagin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magine 33"/>
                    <pic:cNvPicPr/>
                  </pic:nvPicPr>
                  <pic:blipFill>
                    <a:blip r:embed="rId61">
                      <a:extLst>
                        <a:ext uri="{28A0092B-C50C-407E-A947-70E740481C1C}">
                          <a14:useLocalDpi xmlns:a14="http://schemas.microsoft.com/office/drawing/2010/main" val="0"/>
                        </a:ext>
                      </a:extLst>
                    </a:blip>
                    <a:stretch>
                      <a:fillRect/>
                    </a:stretch>
                  </pic:blipFill>
                  <pic:spPr>
                    <a:xfrm>
                      <a:off x="0" y="0"/>
                      <a:ext cx="3191320" cy="3077004"/>
                    </a:xfrm>
                    <a:prstGeom prst="rect">
                      <a:avLst/>
                    </a:prstGeom>
                  </pic:spPr>
                </pic:pic>
              </a:graphicData>
            </a:graphic>
          </wp:inline>
        </w:drawing>
      </w:r>
    </w:p>
    <w:p w14:paraId="363FAC3F" w14:textId="43BFB51E" w:rsidR="002E3D16" w:rsidRDefault="002E3D16" w:rsidP="0054525E"/>
    <w:p w14:paraId="2C941DA3" w14:textId="085989DF" w:rsidR="002E3D16" w:rsidRDefault="002E3D16" w:rsidP="0054525E">
      <w:r w:rsidRPr="002E3D16">
        <w:rPr>
          <w:b/>
          <w:bCs/>
        </w:rPr>
        <w:t>Semantica degli errori di comunicazione</w:t>
      </w:r>
      <w:r w:rsidRPr="002E3D16">
        <w:rPr>
          <w:b/>
          <w:bCs/>
        </w:rPr>
        <w:br/>
      </w:r>
      <w:r>
        <w:t>Durante la comunicazione tra client e server possono verificarsi diversi errori:</w:t>
      </w:r>
      <w:r>
        <w:br/>
        <w:t>-&gt; Un messaggio può essere perso o ritardato, o la</w:t>
      </w:r>
      <w:r w:rsidR="00AE3FAA">
        <w:t xml:space="preserve"> connessione può essere resettata.</w:t>
      </w:r>
      <w:r w:rsidR="00AE3FAA">
        <w:br/>
        <w:t>-&gt; Il server può crashare (sia prima che dopo aver processato il servizio richiesto).</w:t>
      </w:r>
      <w:r w:rsidR="00AE3FAA">
        <w:br/>
        <w:t>-&gt; Il client può crashare.</w:t>
      </w:r>
    </w:p>
    <w:p w14:paraId="6E0AF458" w14:textId="4A11C58C" w:rsidR="00AE3FAA" w:rsidRDefault="00AE3FAA" w:rsidP="0054525E">
      <w:r>
        <w:lastRenderedPageBreak/>
        <w:t>È possibile gestire tali situazioni tramite le cosiddette semantiche di error</w:t>
      </w:r>
      <w:r w:rsidR="00C401CD">
        <w:t>e, che dipendono dalla combinazione dei seguenti tre meccanismi di base:</w:t>
      </w:r>
      <w:r w:rsidR="00C401CD">
        <w:br/>
      </w:r>
      <w:r w:rsidR="0087580B">
        <w:t>-</w:t>
      </w:r>
      <w:r w:rsidR="00C401CD">
        <w:t xml:space="preserve"> </w:t>
      </w:r>
      <w:proofErr w:type="spellStart"/>
      <w:r w:rsidR="00C401CD" w:rsidRPr="00B8468C">
        <w:rPr>
          <w:b/>
          <w:bCs/>
        </w:rPr>
        <w:t>Request</w:t>
      </w:r>
      <w:proofErr w:type="spellEnd"/>
      <w:r w:rsidR="00C401CD" w:rsidRPr="00B8468C">
        <w:rPr>
          <w:b/>
          <w:bCs/>
        </w:rPr>
        <w:t xml:space="preserve"> </w:t>
      </w:r>
      <w:proofErr w:type="spellStart"/>
      <w:r w:rsidR="00C401CD" w:rsidRPr="00B8468C">
        <w:rPr>
          <w:b/>
          <w:bCs/>
        </w:rPr>
        <w:t>Retry</w:t>
      </w:r>
      <w:proofErr w:type="spellEnd"/>
      <w:r w:rsidR="00C401CD" w:rsidRPr="00B8468C">
        <w:rPr>
          <w:b/>
          <w:bCs/>
        </w:rPr>
        <w:t xml:space="preserve"> (RR1)</w:t>
      </w:r>
      <w:r w:rsidR="00C401CD">
        <w:t>: il client riprova a inviare il messaggio di richiesta finché non riceve una risposta oppure finché non ha effettuato un numero sufficiente di tentativi per cui può assumere che il server sia andato in crash.</w:t>
      </w:r>
      <w:r w:rsidR="00C401CD">
        <w:br/>
      </w:r>
      <w:r w:rsidR="0087580B">
        <w:t>-</w:t>
      </w:r>
      <w:r w:rsidR="00C401CD">
        <w:t xml:space="preserve"> </w:t>
      </w:r>
      <w:r w:rsidR="00C401CD" w:rsidRPr="00B8468C">
        <w:rPr>
          <w:b/>
          <w:bCs/>
        </w:rPr>
        <w:t>Duplicate Filtering (DF)</w:t>
      </w:r>
      <w:r w:rsidR="00C401CD">
        <w:t xml:space="preserve">: </w:t>
      </w:r>
      <w:r w:rsidR="00B8468C">
        <w:t>il server scarta i messaggi di richiesta duplicati.</w:t>
      </w:r>
      <w:r w:rsidR="00B8468C">
        <w:br/>
      </w:r>
      <w:r w:rsidR="0087580B">
        <w:t>-</w:t>
      </w:r>
      <w:r w:rsidR="00B8468C">
        <w:t xml:space="preserve"> </w:t>
      </w:r>
      <w:proofErr w:type="spellStart"/>
      <w:r w:rsidR="00B8468C" w:rsidRPr="00B8468C">
        <w:rPr>
          <w:b/>
          <w:bCs/>
        </w:rPr>
        <w:t>Result</w:t>
      </w:r>
      <w:proofErr w:type="spellEnd"/>
      <w:r w:rsidR="00B8468C" w:rsidRPr="00B8468C">
        <w:rPr>
          <w:b/>
          <w:bCs/>
        </w:rPr>
        <w:t xml:space="preserve"> </w:t>
      </w:r>
      <w:proofErr w:type="spellStart"/>
      <w:r w:rsidR="00B8468C" w:rsidRPr="00B8468C">
        <w:rPr>
          <w:b/>
          <w:bCs/>
        </w:rPr>
        <w:t>Retransmit</w:t>
      </w:r>
      <w:proofErr w:type="spellEnd"/>
      <w:r w:rsidR="00B8468C" w:rsidRPr="00B8468C">
        <w:rPr>
          <w:b/>
          <w:bCs/>
        </w:rPr>
        <w:t xml:space="preserve"> (RR2)</w:t>
      </w:r>
      <w:r w:rsidR="00B8468C" w:rsidRPr="00B8468C">
        <w:t>:</w:t>
      </w:r>
      <w:r w:rsidR="00B8468C">
        <w:t xml:space="preserve"> il server memorizza la risposta per ciascun messaggio di richiesta in modo da ritrasmetterla senza calcolarla nuovamente nel caso in cui ricevesse un messaggio di richiesta duplicato.</w:t>
      </w:r>
    </w:p>
    <w:p w14:paraId="4B817413" w14:textId="54EDCF5B" w:rsidR="00DA1F50" w:rsidRDefault="0087580B" w:rsidP="0054525E">
      <w:r>
        <w:t>Analizziamo ora le 4 possibili semantiche di errore.</w:t>
      </w:r>
    </w:p>
    <w:p w14:paraId="4238B212" w14:textId="6EA6EC13" w:rsidR="0087580B" w:rsidRDefault="0087580B" w:rsidP="0054525E">
      <w:r>
        <w:t xml:space="preserve">1) </w:t>
      </w:r>
      <w:r w:rsidRPr="001B4B79">
        <w:rPr>
          <w:u w:val="single"/>
        </w:rPr>
        <w:t xml:space="preserve">Semantica </w:t>
      </w:r>
      <w:proofErr w:type="spellStart"/>
      <w:r w:rsidRPr="001B4B79">
        <w:rPr>
          <w:u w:val="single"/>
        </w:rPr>
        <w:t>May</w:t>
      </w:r>
      <w:proofErr w:type="spellEnd"/>
      <w:r w:rsidRPr="001B4B79">
        <w:rPr>
          <w:u w:val="single"/>
        </w:rPr>
        <w:t>-be</w:t>
      </w:r>
      <w:r>
        <w:t xml:space="preserve">: </w:t>
      </w:r>
      <w:r w:rsidR="0055006D">
        <w:t>il client invia il messaggio di richiesta una sola volta e non è sicuro se il server ha eseguito l’operazione o meno. Non viene utilizzato alcun meccanismo tra RR1, DF e RR2.</w:t>
      </w:r>
      <w:r w:rsidR="001B4B79">
        <w:br/>
      </w:r>
      <w:r w:rsidR="001B4B79">
        <w:rPr>
          <w:noProof/>
        </w:rPr>
        <w:drawing>
          <wp:inline distT="0" distB="0" distL="0" distR="0" wp14:anchorId="45C022D1" wp14:editId="06C92BEE">
            <wp:extent cx="6120130" cy="1855470"/>
            <wp:effectExtent l="0" t="0" r="0" b="0"/>
            <wp:docPr id="38" name="Immagin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magine 38"/>
                    <pic:cNvPicPr/>
                  </pic:nvPicPr>
                  <pic:blipFill>
                    <a:blip r:embed="rId62">
                      <a:extLst>
                        <a:ext uri="{28A0092B-C50C-407E-A947-70E740481C1C}">
                          <a14:useLocalDpi xmlns:a14="http://schemas.microsoft.com/office/drawing/2010/main" val="0"/>
                        </a:ext>
                      </a:extLst>
                    </a:blip>
                    <a:stretch>
                      <a:fillRect/>
                    </a:stretch>
                  </pic:blipFill>
                  <pic:spPr>
                    <a:xfrm>
                      <a:off x="0" y="0"/>
                      <a:ext cx="6120130" cy="1855470"/>
                    </a:xfrm>
                    <a:prstGeom prst="rect">
                      <a:avLst/>
                    </a:prstGeom>
                  </pic:spPr>
                </pic:pic>
              </a:graphicData>
            </a:graphic>
          </wp:inline>
        </w:drawing>
      </w:r>
    </w:p>
    <w:p w14:paraId="14BB91F6" w14:textId="0506E0DE" w:rsidR="001B4B79" w:rsidRDefault="001B4B79" w:rsidP="0054525E">
      <w:r>
        <w:br/>
        <w:t xml:space="preserve">2) </w:t>
      </w:r>
      <w:r w:rsidRPr="000C2FD6">
        <w:rPr>
          <w:u w:val="single"/>
        </w:rPr>
        <w:t>Semantica At-</w:t>
      </w:r>
      <w:proofErr w:type="spellStart"/>
      <w:r w:rsidRPr="000C2FD6">
        <w:rPr>
          <w:u w:val="single"/>
        </w:rPr>
        <w:t>least</w:t>
      </w:r>
      <w:proofErr w:type="spellEnd"/>
      <w:r w:rsidRPr="000C2FD6">
        <w:rPr>
          <w:u w:val="single"/>
        </w:rPr>
        <w:t>-once</w:t>
      </w:r>
      <w:r>
        <w:t xml:space="preserve">: </w:t>
      </w:r>
      <w:r w:rsidR="00741733">
        <w:t xml:space="preserve">se il server è funzionante, processa ciascuna richiesta </w:t>
      </w:r>
      <w:r w:rsidR="00741733" w:rsidRPr="00741733">
        <w:rPr>
          <w:b/>
          <w:bCs/>
        </w:rPr>
        <w:t>almeno</w:t>
      </w:r>
      <w:r w:rsidR="00741733">
        <w:t xml:space="preserve"> una volta. Di fatto, il client mette in atto il meccanismo RR1, mentre il server non utilizza alcun meccanismo. Si tratta</w:t>
      </w:r>
      <w:r w:rsidR="00891A74">
        <w:t xml:space="preserve"> di una semantica compatibile solo coi servizi idempotenti</w:t>
      </w:r>
      <w:r w:rsidR="00D14040">
        <w:t xml:space="preserve">: per un servizio non idempotente, invece, il server rischia di inviare risposte diverse </w:t>
      </w:r>
      <w:r w:rsidR="000C2FD6">
        <w:t>per duplicati del medesimo messaggio di richiesta.</w:t>
      </w:r>
      <w:r w:rsidR="000C2FD6">
        <w:br/>
      </w:r>
      <w:r w:rsidR="000C2FD6">
        <w:rPr>
          <w:noProof/>
        </w:rPr>
        <w:drawing>
          <wp:inline distT="0" distB="0" distL="0" distR="0" wp14:anchorId="497B7605" wp14:editId="5484C859">
            <wp:extent cx="4801235" cy="3933825"/>
            <wp:effectExtent l="0" t="0" r="0" b="9525"/>
            <wp:docPr id="41" name="Immagin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magine 41"/>
                    <pic:cNvPicPr/>
                  </pic:nvPicPr>
                  <pic:blipFill>
                    <a:blip r:embed="rId63">
                      <a:extLst>
                        <a:ext uri="{28A0092B-C50C-407E-A947-70E740481C1C}">
                          <a14:useLocalDpi xmlns:a14="http://schemas.microsoft.com/office/drawing/2010/main" val="0"/>
                        </a:ext>
                      </a:extLst>
                    </a:blip>
                    <a:stretch>
                      <a:fillRect/>
                    </a:stretch>
                  </pic:blipFill>
                  <pic:spPr>
                    <a:xfrm>
                      <a:off x="0" y="0"/>
                      <a:ext cx="4801270" cy="3933854"/>
                    </a:xfrm>
                    <a:prstGeom prst="rect">
                      <a:avLst/>
                    </a:prstGeom>
                  </pic:spPr>
                </pic:pic>
              </a:graphicData>
            </a:graphic>
          </wp:inline>
        </w:drawing>
      </w:r>
    </w:p>
    <w:p w14:paraId="750A1785" w14:textId="74E20178" w:rsidR="004D1B34" w:rsidRDefault="000C2FD6" w:rsidP="0054525E">
      <w:r>
        <w:lastRenderedPageBreak/>
        <w:t xml:space="preserve">3) </w:t>
      </w:r>
      <w:r w:rsidRPr="00A33A36">
        <w:rPr>
          <w:u w:val="single"/>
        </w:rPr>
        <w:t>Semantica At-</w:t>
      </w:r>
      <w:proofErr w:type="spellStart"/>
      <w:r w:rsidRPr="00A33A36">
        <w:rPr>
          <w:u w:val="single"/>
        </w:rPr>
        <w:t>most</w:t>
      </w:r>
      <w:proofErr w:type="spellEnd"/>
      <w:r w:rsidRPr="00A33A36">
        <w:rPr>
          <w:u w:val="single"/>
        </w:rPr>
        <w:t>-once</w:t>
      </w:r>
      <w:r>
        <w:t xml:space="preserve">: se il server è funzionante, processa ciascuna richiesta </w:t>
      </w:r>
      <w:r w:rsidRPr="00741733">
        <w:rPr>
          <w:b/>
          <w:bCs/>
        </w:rPr>
        <w:t>al</w:t>
      </w:r>
      <w:r>
        <w:rPr>
          <w:b/>
          <w:bCs/>
        </w:rPr>
        <w:t xml:space="preserve"> più</w:t>
      </w:r>
      <w:r>
        <w:t xml:space="preserve"> una volta; tuttavia, in c</w:t>
      </w:r>
      <w:r w:rsidR="00C600B4">
        <w:t xml:space="preserve">aso di fallimento, il client e il server non hanno alcuna informazione sullo stato della controparte (e.g. il client non ha idea se il server ha </w:t>
      </w:r>
      <w:r w:rsidR="00953F82">
        <w:t>processato la richiesta). I meccanismi di base RR1, DF e RR2 vengono utilizzati tutti e tre. Si tratta di una semantica compatibile sia coi servizi idempotenti sia con quelli non idempotenti.</w:t>
      </w:r>
      <w:r w:rsidR="004D1B34">
        <w:br/>
        <w:t xml:space="preserve">Ma come fa il </w:t>
      </w:r>
      <w:r w:rsidR="00841BD0">
        <w:t>server a riconoscere le richieste duplicate? Basta che il client includa nei messaggi un ID univoco da riutilizzare quando deve inviare una richiesta duplicata.</w:t>
      </w:r>
      <w:r w:rsidR="00A33A36">
        <w:br/>
      </w:r>
      <w:r w:rsidR="00A33A36">
        <w:rPr>
          <w:noProof/>
        </w:rPr>
        <w:drawing>
          <wp:inline distT="0" distB="0" distL="0" distR="0" wp14:anchorId="7A253228" wp14:editId="51FD1380">
            <wp:extent cx="5133976" cy="3848100"/>
            <wp:effectExtent l="0" t="0" r="9525" b="0"/>
            <wp:docPr id="45" name="Immagin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magine 45"/>
                    <pic:cNvPicPr/>
                  </pic:nvPicPr>
                  <pic:blipFill>
                    <a:blip r:embed="rId64">
                      <a:extLst>
                        <a:ext uri="{28A0092B-C50C-407E-A947-70E740481C1C}">
                          <a14:useLocalDpi xmlns:a14="http://schemas.microsoft.com/office/drawing/2010/main" val="0"/>
                        </a:ext>
                      </a:extLst>
                    </a:blip>
                    <a:stretch>
                      <a:fillRect/>
                    </a:stretch>
                  </pic:blipFill>
                  <pic:spPr>
                    <a:xfrm>
                      <a:off x="0" y="0"/>
                      <a:ext cx="5134698" cy="3848641"/>
                    </a:xfrm>
                    <a:prstGeom prst="rect">
                      <a:avLst/>
                    </a:prstGeom>
                  </pic:spPr>
                </pic:pic>
              </a:graphicData>
            </a:graphic>
          </wp:inline>
        </w:drawing>
      </w:r>
    </w:p>
    <w:p w14:paraId="1D5F4EFC" w14:textId="3A6F9F9D" w:rsidR="00A33A36" w:rsidRDefault="00A33A36" w:rsidP="0054525E">
      <w:r>
        <w:br/>
        <w:t xml:space="preserve">4) </w:t>
      </w:r>
      <w:r w:rsidRPr="004446E6">
        <w:rPr>
          <w:u w:val="single"/>
        </w:rPr>
        <w:t xml:space="preserve">Semantica </w:t>
      </w:r>
      <w:proofErr w:type="spellStart"/>
      <w:r w:rsidRPr="004446E6">
        <w:rPr>
          <w:u w:val="single"/>
        </w:rPr>
        <w:t>Exactly</w:t>
      </w:r>
      <w:proofErr w:type="spellEnd"/>
      <w:r w:rsidRPr="004446E6">
        <w:rPr>
          <w:u w:val="single"/>
        </w:rPr>
        <w:t>-once</w:t>
      </w:r>
      <w:r>
        <w:t xml:space="preserve">: </w:t>
      </w:r>
      <w:r w:rsidR="00C528D6">
        <w:t xml:space="preserve">se il server è funzionante, processa ciascuna richiesta </w:t>
      </w:r>
      <w:r w:rsidR="00C528D6">
        <w:rPr>
          <w:b/>
          <w:bCs/>
        </w:rPr>
        <w:t xml:space="preserve">esattamente </w:t>
      </w:r>
      <w:r w:rsidR="00C528D6">
        <w:t xml:space="preserve">una volta; ciò vuol dire che, in ogni caso, sia il client che il server conoscono lo stato </w:t>
      </w:r>
      <w:r w:rsidR="004446E6">
        <w:t>della controparte. Di conseguenza, i tre meccanismi di base (RR1, DF, RR2) non sono sufficienti:</w:t>
      </w:r>
      <w:r w:rsidR="0043782B">
        <w:t xml:space="preserve"> sono richiesti dei meccanismi addizionali per far fronte ai guasti lato server:</w:t>
      </w:r>
      <w:r w:rsidR="0043782B">
        <w:br/>
        <w:t xml:space="preserve">- </w:t>
      </w:r>
      <w:proofErr w:type="spellStart"/>
      <w:r w:rsidR="0043782B">
        <w:t>Transparent</w:t>
      </w:r>
      <w:proofErr w:type="spellEnd"/>
      <w:r w:rsidR="0043782B">
        <w:t xml:space="preserve"> server </w:t>
      </w:r>
      <w:proofErr w:type="spellStart"/>
      <w:r w:rsidR="0043782B">
        <w:t>replication</w:t>
      </w:r>
      <w:proofErr w:type="spellEnd"/>
      <w:r w:rsidR="0043782B">
        <w:t>.</w:t>
      </w:r>
      <w:r w:rsidR="0043782B">
        <w:br/>
        <w:t>- Write-</w:t>
      </w:r>
      <w:proofErr w:type="spellStart"/>
      <w:r w:rsidR="0043782B">
        <w:t>ahead</w:t>
      </w:r>
      <w:proofErr w:type="spellEnd"/>
      <w:r w:rsidR="0043782B">
        <w:t xml:space="preserve"> </w:t>
      </w:r>
      <w:proofErr w:type="spellStart"/>
      <w:r w:rsidR="0043782B">
        <w:t>logging</w:t>
      </w:r>
      <w:proofErr w:type="spellEnd"/>
      <w:r w:rsidR="0043782B">
        <w:t xml:space="preserve"> (WAL).</w:t>
      </w:r>
      <w:r w:rsidR="0043782B">
        <w:br/>
        <w:t>- Recovery.</w:t>
      </w:r>
    </w:p>
    <w:p w14:paraId="674B21B3" w14:textId="0F8D24BB" w:rsidR="0043782B" w:rsidRDefault="0043782B" w:rsidP="0054525E">
      <w:r>
        <w:t>Per quanto riguarda il WAL, è un pattern che prevede che i cambiamenti di stato del</w:t>
      </w:r>
      <w:r w:rsidR="00AB1251">
        <w:t xml:space="preserve"> server, prima di manifestarsi, debbano essere scritti nel log.</w:t>
      </w:r>
      <w:r w:rsidR="00AB1251">
        <w:br/>
        <w:t>Il log è un file che si trova su un dispositivo di memoria persistente</w:t>
      </w:r>
      <w:r w:rsidR="00FE71A0">
        <w:t xml:space="preserve"> e viene scritto tramite un’operazione di </w:t>
      </w:r>
      <w:proofErr w:type="spellStart"/>
      <w:r w:rsidR="00FE71A0">
        <w:t>append</w:t>
      </w:r>
      <w:proofErr w:type="spellEnd"/>
      <w:r w:rsidR="00FE71A0">
        <w:t xml:space="preserve"> (nel nostro caso specifico, viene scritto un gruppo di entry per volta). Nel caso in cui il server subisce un crash, è possibile recuperare il suo stato originale riproducendo le operazioni scritte nel log (recovery).</w:t>
      </w:r>
    </w:p>
    <w:p w14:paraId="34C6CCBC" w14:textId="70847A54" w:rsidR="00061EEA" w:rsidRDefault="00061EEA" w:rsidP="0054525E">
      <w:r>
        <w:br/>
      </w:r>
      <w:r w:rsidRPr="00061EEA">
        <w:rPr>
          <w:b/>
          <w:bCs/>
        </w:rPr>
        <w:t>RPC (Remote Procedure Call)</w:t>
      </w:r>
      <w:r w:rsidRPr="00061EEA">
        <w:rPr>
          <w:b/>
          <w:bCs/>
        </w:rPr>
        <w:br/>
      </w:r>
      <w:r w:rsidR="00FC5E47" w:rsidRPr="00FC5E47">
        <w:rPr>
          <w:u w:val="single"/>
        </w:rPr>
        <w:t>Idea</w:t>
      </w:r>
      <w:r w:rsidR="00FC5E47">
        <w:t xml:space="preserve">: usare il modello client / server per chiamare procedure in esecuzione su macchine remote, in modo tale che lo scambio dei messaggi venga gestito dal middleware, in modo trasparente al programmatore (il quale deve programmare come se stesse implementando una chiamata a procedura locale, senza ulteriori </w:t>
      </w:r>
      <w:r w:rsidR="00FC5E47">
        <w:lastRenderedPageBreak/>
        <w:t>complicazioni).</w:t>
      </w:r>
      <w:r w:rsidR="00FC5E47">
        <w:br/>
        <w:t xml:space="preserve">Questa illusione si ottiene aggiungendo due entità intermedie dette </w:t>
      </w:r>
      <w:proofErr w:type="spellStart"/>
      <w:r w:rsidR="00FC5E47" w:rsidRPr="00512A1C">
        <w:rPr>
          <w:b/>
          <w:bCs/>
        </w:rPr>
        <w:t>stub</w:t>
      </w:r>
      <w:proofErr w:type="spellEnd"/>
      <w:r w:rsidR="00FC5E47">
        <w:t xml:space="preserve"> (una lato client e una la</w:t>
      </w:r>
      <w:r w:rsidR="00512A1C">
        <w:t>to server) che si occupano dei dettagli implementativi relativi allo scambio dei messaggi.</w:t>
      </w:r>
    </w:p>
    <w:p w14:paraId="03A89B13" w14:textId="13AC447F" w:rsidR="007B5638" w:rsidRDefault="006237CA" w:rsidP="0054525E">
      <w:r w:rsidRPr="006237CA">
        <w:rPr>
          <w:u w:val="single"/>
        </w:rPr>
        <w:t>Step di base di RPC:</w:t>
      </w:r>
      <w:r w:rsidRPr="006237CA">
        <w:rPr>
          <w:u w:val="single"/>
        </w:rPr>
        <w:br/>
      </w:r>
      <w:r>
        <w:t xml:space="preserve">1) Il client invoca una procedura locale chiamata </w:t>
      </w:r>
      <w:r w:rsidRPr="007B5638">
        <w:rPr>
          <w:b/>
          <w:bCs/>
        </w:rPr>
        <w:t xml:space="preserve">client </w:t>
      </w:r>
      <w:proofErr w:type="spellStart"/>
      <w:r w:rsidRPr="007B5638">
        <w:rPr>
          <w:b/>
          <w:bCs/>
        </w:rPr>
        <w:t>stub</w:t>
      </w:r>
      <w:proofErr w:type="spellEnd"/>
      <w:r>
        <w:t>.</w:t>
      </w:r>
      <w:r>
        <w:br/>
        <w:t xml:space="preserve">2) Il client </w:t>
      </w:r>
      <w:proofErr w:type="spellStart"/>
      <w:r>
        <w:t>stub</w:t>
      </w:r>
      <w:proofErr w:type="spellEnd"/>
      <w:r>
        <w:t xml:space="preserve"> impacchetta il messaggio di richiesta mediante il </w:t>
      </w:r>
      <w:proofErr w:type="spellStart"/>
      <w:r w:rsidRPr="007B5638">
        <w:rPr>
          <w:b/>
          <w:bCs/>
        </w:rPr>
        <w:t>marshaling</w:t>
      </w:r>
      <w:proofErr w:type="spellEnd"/>
      <w:r>
        <w:t xml:space="preserve"> dei parametri (dove gli argomenti vengono convertiti dal formato locale al formato comune) e chiama il sistema operativo locale.</w:t>
      </w:r>
      <w:r>
        <w:br/>
        <w:t>3) Il sistema operativo del client invia il messaggio di richiesta al sistema operativo del server.</w:t>
      </w:r>
      <w:r>
        <w:br/>
        <w:t xml:space="preserve">4) Il sistema operativo del server passa il messaggio di richiesta al </w:t>
      </w:r>
      <w:r w:rsidRPr="007B5638">
        <w:rPr>
          <w:b/>
          <w:bCs/>
        </w:rPr>
        <w:t xml:space="preserve">server </w:t>
      </w:r>
      <w:proofErr w:type="spellStart"/>
      <w:r w:rsidRPr="007B5638">
        <w:rPr>
          <w:b/>
          <w:bCs/>
        </w:rPr>
        <w:t>stub</w:t>
      </w:r>
      <w:proofErr w:type="spellEnd"/>
      <w:r>
        <w:t>.</w:t>
      </w:r>
      <w:r>
        <w:br/>
        <w:t xml:space="preserve">5) Il server </w:t>
      </w:r>
      <w:proofErr w:type="spellStart"/>
      <w:r>
        <w:t>stub</w:t>
      </w:r>
      <w:proofErr w:type="spellEnd"/>
      <w:r>
        <w:t xml:space="preserve"> spacchetta il messaggio di richiesta mediante l’</w:t>
      </w:r>
      <w:proofErr w:type="spellStart"/>
      <w:r w:rsidRPr="007B5638">
        <w:rPr>
          <w:b/>
          <w:bCs/>
        </w:rPr>
        <w:t>unmarshaling</w:t>
      </w:r>
      <w:proofErr w:type="spellEnd"/>
      <w:r>
        <w:t xml:space="preserve"> dei parametri (dove gli argomenti vengono convertiti dal formato comune al formato locale)</w:t>
      </w:r>
      <w:r w:rsidR="007B5638">
        <w:t xml:space="preserve"> e invoca la procedura.</w:t>
      </w:r>
      <w:r w:rsidR="007B5638">
        <w:br/>
        <w:t xml:space="preserve">6) Il server esegue la procedura e restituisce i valori di ritorno al server </w:t>
      </w:r>
      <w:proofErr w:type="spellStart"/>
      <w:r w:rsidR="007B5638">
        <w:t>stub</w:t>
      </w:r>
      <w:proofErr w:type="spellEnd"/>
      <w:r w:rsidR="007B5638">
        <w:t>.</w:t>
      </w:r>
      <w:r w:rsidR="007B5638">
        <w:br/>
        <w:t xml:space="preserve">7) Il server </w:t>
      </w:r>
      <w:proofErr w:type="spellStart"/>
      <w:r w:rsidR="007B5638">
        <w:t>stub</w:t>
      </w:r>
      <w:proofErr w:type="spellEnd"/>
      <w:r w:rsidR="007B5638">
        <w:t xml:space="preserve"> impacchetta il messaggio di risposta mediante il </w:t>
      </w:r>
      <w:proofErr w:type="spellStart"/>
      <w:r w:rsidR="007B5638">
        <w:t>marshaling</w:t>
      </w:r>
      <w:proofErr w:type="spellEnd"/>
      <w:r w:rsidR="007B5638">
        <w:t xml:space="preserve"> dei valori di ritorno e chiama il sistema operativo.</w:t>
      </w:r>
      <w:r w:rsidR="007B5638">
        <w:br/>
        <w:t>8) Il sistema operativo del server invia il messaggio di risposta al sistema operativo del client.</w:t>
      </w:r>
      <w:r w:rsidR="007B5638">
        <w:br/>
        <w:t xml:space="preserve">9) Il sistema operativo del client passa il messaggio di risposta al client </w:t>
      </w:r>
      <w:proofErr w:type="spellStart"/>
      <w:r w:rsidR="007B5638">
        <w:t>stub</w:t>
      </w:r>
      <w:proofErr w:type="spellEnd"/>
      <w:r w:rsidR="007B5638">
        <w:t>.</w:t>
      </w:r>
      <w:r w:rsidR="007B5638">
        <w:br/>
        <w:t xml:space="preserve">10) Il client </w:t>
      </w:r>
      <w:proofErr w:type="spellStart"/>
      <w:r w:rsidR="007B5638">
        <w:t>stub</w:t>
      </w:r>
      <w:proofErr w:type="spellEnd"/>
      <w:r w:rsidR="007B5638">
        <w:t xml:space="preserve"> spacchetta il messaggio di risposta mediante l’</w:t>
      </w:r>
      <w:proofErr w:type="spellStart"/>
      <w:r w:rsidR="007B5638">
        <w:t>unmarshaling</w:t>
      </w:r>
      <w:proofErr w:type="spellEnd"/>
      <w:r w:rsidR="007B5638">
        <w:t xml:space="preserve"> dei valori di ritorno e restituisce il risultato al client.</w:t>
      </w:r>
      <w:r w:rsidR="00EE342C">
        <w:br/>
      </w:r>
      <w:r w:rsidR="00EE342C">
        <w:rPr>
          <w:noProof/>
        </w:rPr>
        <w:drawing>
          <wp:inline distT="0" distB="0" distL="0" distR="0" wp14:anchorId="2DD7135D" wp14:editId="57BD4927">
            <wp:extent cx="2943636" cy="1810003"/>
            <wp:effectExtent l="0" t="0" r="9525" b="0"/>
            <wp:docPr id="46" name="Immagin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magine 46"/>
                    <pic:cNvPicPr/>
                  </pic:nvPicPr>
                  <pic:blipFill>
                    <a:blip r:embed="rId65">
                      <a:extLst>
                        <a:ext uri="{28A0092B-C50C-407E-A947-70E740481C1C}">
                          <a14:useLocalDpi xmlns:a14="http://schemas.microsoft.com/office/drawing/2010/main" val="0"/>
                        </a:ext>
                      </a:extLst>
                    </a:blip>
                    <a:stretch>
                      <a:fillRect/>
                    </a:stretch>
                  </pic:blipFill>
                  <pic:spPr>
                    <a:xfrm>
                      <a:off x="0" y="0"/>
                      <a:ext cx="2943636" cy="1810003"/>
                    </a:xfrm>
                    <a:prstGeom prst="rect">
                      <a:avLst/>
                    </a:prstGeom>
                  </pic:spPr>
                </pic:pic>
              </a:graphicData>
            </a:graphic>
          </wp:inline>
        </w:drawing>
      </w:r>
    </w:p>
    <w:p w14:paraId="52CC821E" w14:textId="200F48E8" w:rsidR="00EE342C" w:rsidRDefault="00EE342C" w:rsidP="0054525E"/>
    <w:p w14:paraId="056CA65B" w14:textId="1F42A772" w:rsidR="00877B36" w:rsidRDefault="00877B36" w:rsidP="0054525E">
      <w:r w:rsidRPr="00877B36">
        <w:rPr>
          <w:b/>
          <w:bCs/>
        </w:rPr>
        <w:t>Problemi legati a RPC</w:t>
      </w:r>
      <w:r w:rsidRPr="00877B36">
        <w:rPr>
          <w:b/>
          <w:bCs/>
        </w:rPr>
        <w:br/>
      </w:r>
      <w:r w:rsidR="00A73105">
        <w:t xml:space="preserve">1) </w:t>
      </w:r>
      <w:r w:rsidR="00A73105" w:rsidRPr="00A73105">
        <w:rPr>
          <w:u w:val="single"/>
        </w:rPr>
        <w:t>Eterogeneità nella rappresentazione dei dati</w:t>
      </w:r>
      <w:r w:rsidR="00A73105">
        <w:t>: client e server possono utilizzare rappresentazioni di dati differenti; per gestire questo, esistono quattro soluzioni alternative:</w:t>
      </w:r>
      <w:r w:rsidR="00A73105">
        <w:br/>
      </w:r>
      <w:r w:rsidR="00C43AEA">
        <w:t>-&gt;</w:t>
      </w:r>
      <w:r w:rsidR="00A73105">
        <w:t xml:space="preserve"> Specificare la codifica nel messaggio.</w:t>
      </w:r>
      <w:r w:rsidR="00A73105">
        <w:br/>
      </w:r>
      <w:r w:rsidR="00C43AEA">
        <w:t>-&gt;</w:t>
      </w:r>
      <w:r w:rsidR="00A73105">
        <w:t xml:space="preserve"> Fare in modo</w:t>
      </w:r>
      <w:r w:rsidR="002F3BD3">
        <w:t xml:space="preserve"> che il mittente converta i dati nella codifica del destinatario: la conversione è veloce (solo il mittente deve effettuarla) ma ciascun componente deve conoscere le codifiche di tutti gli altri componenti.</w:t>
      </w:r>
      <w:r w:rsidR="002F3BD3">
        <w:br/>
      </w:r>
      <w:r w:rsidR="00C43AEA">
        <w:t>-&gt;</w:t>
      </w:r>
      <w:r w:rsidR="002F3BD3">
        <w:t xml:space="preserve"> Fare in modo che il mittente converta i dati nella codifica standard: la conversione è lenta (sia il mittente che il destinatario devono effettuarla) ma ciascun componente deve conoscere solo la codifica standard.</w:t>
      </w:r>
      <w:r w:rsidR="002F3BD3">
        <w:br/>
        <w:t xml:space="preserve">Questo è il meccanismo adottato in RPC e viene realizzato mediante l’utilizzo di </w:t>
      </w:r>
      <w:r w:rsidR="002F3BD3" w:rsidRPr="00C43AEA">
        <w:rPr>
          <w:b/>
          <w:bCs/>
        </w:rPr>
        <w:t>proxy</w:t>
      </w:r>
      <w:r w:rsidR="002F3BD3">
        <w:t xml:space="preserve"> (che in RPC sono gli </w:t>
      </w:r>
      <w:proofErr w:type="spellStart"/>
      <w:r w:rsidR="002F3BD3">
        <w:t>stub</w:t>
      </w:r>
      <w:proofErr w:type="spellEnd"/>
      <w:r w:rsidR="002F3BD3">
        <w:t>).</w:t>
      </w:r>
      <w:r w:rsidR="002F3BD3">
        <w:br/>
      </w:r>
      <w:r w:rsidR="00C43AEA">
        <w:t>-&gt;</w:t>
      </w:r>
      <w:r w:rsidR="002F3BD3">
        <w:t xml:space="preserve"> Introdurre un intermediario</w:t>
      </w:r>
      <w:r w:rsidR="00C43AEA">
        <w:t xml:space="preserve"> (detto </w:t>
      </w:r>
      <w:r w:rsidR="00C43AEA" w:rsidRPr="00C43AEA">
        <w:rPr>
          <w:b/>
          <w:bCs/>
        </w:rPr>
        <w:t>broker</w:t>
      </w:r>
      <w:r w:rsidR="00C43AEA">
        <w:t>)</w:t>
      </w:r>
      <w:r w:rsidR="002F3BD3">
        <w:t xml:space="preserve"> che si occupi della conversione dei dati</w:t>
      </w:r>
      <w:r w:rsidR="00C43AEA">
        <w:t>.</w:t>
      </w:r>
    </w:p>
    <w:p w14:paraId="693B7604" w14:textId="3B735268" w:rsidR="00C43AEA" w:rsidRDefault="00C43AEA" w:rsidP="0054525E">
      <w:r>
        <w:t xml:space="preserve">2) </w:t>
      </w:r>
      <w:r w:rsidRPr="00C43AEA">
        <w:rPr>
          <w:u w:val="single"/>
        </w:rPr>
        <w:t>Passaggio dei parametri</w:t>
      </w:r>
      <w:r>
        <w:t>: può avvenire secondo una delle seguenti tre modalità:</w:t>
      </w:r>
      <w:r>
        <w:br/>
        <w:t xml:space="preserve">- </w:t>
      </w:r>
      <w:r w:rsidR="00DD734A" w:rsidRPr="00FE0BCA">
        <w:rPr>
          <w:b/>
          <w:bCs/>
        </w:rPr>
        <w:t xml:space="preserve">Call by </w:t>
      </w:r>
      <w:proofErr w:type="spellStart"/>
      <w:r w:rsidR="00DD734A" w:rsidRPr="00FE0BCA">
        <w:rPr>
          <w:b/>
          <w:bCs/>
        </w:rPr>
        <w:t>value</w:t>
      </w:r>
      <w:proofErr w:type="spellEnd"/>
      <w:r w:rsidR="00DD734A">
        <w:t>: il valore dei parametri viene copiato sullo stack della funzione chiamata. Eventuali modifiche sul valore dei parametri non si riflettono</w:t>
      </w:r>
      <w:r w:rsidR="009C5EF2">
        <w:t xml:space="preserve"> nel chiamante.</w:t>
      </w:r>
      <w:r w:rsidR="009C5EF2">
        <w:br/>
        <w:t xml:space="preserve">- </w:t>
      </w:r>
      <w:r w:rsidR="009C5EF2" w:rsidRPr="00FE0BCA">
        <w:rPr>
          <w:b/>
          <w:bCs/>
        </w:rPr>
        <w:t xml:space="preserve">Call by </w:t>
      </w:r>
      <w:proofErr w:type="spellStart"/>
      <w:r w:rsidR="009C5EF2" w:rsidRPr="00FE0BCA">
        <w:rPr>
          <w:b/>
          <w:bCs/>
        </w:rPr>
        <w:t>reference</w:t>
      </w:r>
      <w:proofErr w:type="spellEnd"/>
      <w:r w:rsidR="009C5EF2">
        <w:t>: il riferimento (l’indirizzo) ai parametri viene copiato sullo stack della funzione chiamata, la quale agisce direttamente sui dati del chiamante.</w:t>
      </w:r>
      <w:r w:rsidR="009C5EF2">
        <w:br/>
        <w:t xml:space="preserve">- </w:t>
      </w:r>
      <w:r w:rsidR="009C5EF2" w:rsidRPr="00FE0BCA">
        <w:rPr>
          <w:b/>
          <w:bCs/>
        </w:rPr>
        <w:t>Call by copy-</w:t>
      </w:r>
      <w:proofErr w:type="spellStart"/>
      <w:r w:rsidR="009C5EF2" w:rsidRPr="00FE0BCA">
        <w:rPr>
          <w:b/>
          <w:bCs/>
        </w:rPr>
        <w:t>restore</w:t>
      </w:r>
      <w:proofErr w:type="spellEnd"/>
      <w:r w:rsidR="009C5EF2">
        <w:t xml:space="preserve">: </w:t>
      </w:r>
      <w:r w:rsidR="001B5053">
        <w:t xml:space="preserve">il chiamante passa alla funzione chiamata una copia dei parametri. Quando la funzione chiamata restituisce il controllo al chiamante, quest’ultimo riporta le eventuali modifiche </w:t>
      </w:r>
      <w:r w:rsidR="00FE0BCA">
        <w:t xml:space="preserve">dei </w:t>
      </w:r>
      <w:r w:rsidR="00FE0BCA">
        <w:lastRenderedPageBreak/>
        <w:t xml:space="preserve">parametri sui dati originali. Tale meccanismo simula il passaggio dei parametri per riferimento (call by </w:t>
      </w:r>
      <w:proofErr w:type="spellStart"/>
      <w:r w:rsidR="00FE0BCA">
        <w:t>reference</w:t>
      </w:r>
      <w:proofErr w:type="spellEnd"/>
      <w:r w:rsidR="00FE0BCA">
        <w:t>).</w:t>
      </w:r>
    </w:p>
    <w:p w14:paraId="522D2504" w14:textId="0DB9C65C" w:rsidR="00492565" w:rsidRDefault="00492565" w:rsidP="0054525E">
      <w:r>
        <w:t xml:space="preserve">3) </w:t>
      </w:r>
      <w:r w:rsidRPr="00492565">
        <w:rPr>
          <w:u w:val="single"/>
        </w:rPr>
        <w:t>Semantica di errore</w:t>
      </w:r>
      <w:r>
        <w:t xml:space="preserve">: RPC utilizza una semantica </w:t>
      </w:r>
      <w:r w:rsidRPr="00492565">
        <w:rPr>
          <w:b/>
          <w:bCs/>
        </w:rPr>
        <w:t>At-</w:t>
      </w:r>
      <w:proofErr w:type="spellStart"/>
      <w:r w:rsidRPr="00492565">
        <w:rPr>
          <w:b/>
          <w:bCs/>
        </w:rPr>
        <w:t>least</w:t>
      </w:r>
      <w:proofErr w:type="spellEnd"/>
      <w:r w:rsidRPr="00492565">
        <w:rPr>
          <w:b/>
          <w:bCs/>
        </w:rPr>
        <w:t>-once</w:t>
      </w:r>
      <w:r>
        <w:t xml:space="preserve"> oppure </w:t>
      </w:r>
      <w:r w:rsidRPr="00492565">
        <w:rPr>
          <w:b/>
          <w:bCs/>
        </w:rPr>
        <w:t>At-</w:t>
      </w:r>
      <w:proofErr w:type="spellStart"/>
      <w:r w:rsidRPr="00492565">
        <w:rPr>
          <w:b/>
          <w:bCs/>
        </w:rPr>
        <w:t>most</w:t>
      </w:r>
      <w:proofErr w:type="spellEnd"/>
      <w:r w:rsidRPr="00492565">
        <w:rPr>
          <w:b/>
          <w:bCs/>
        </w:rPr>
        <w:t>-once</w:t>
      </w:r>
      <w:r>
        <w:t>.</w:t>
      </w:r>
    </w:p>
    <w:p w14:paraId="2AFB6C8C" w14:textId="5797571E" w:rsidR="00492565" w:rsidRDefault="00492565" w:rsidP="0054525E">
      <w:r>
        <w:t xml:space="preserve">4) </w:t>
      </w:r>
      <w:r w:rsidRPr="00492565">
        <w:rPr>
          <w:u w:val="single"/>
        </w:rPr>
        <w:t xml:space="preserve">Server </w:t>
      </w:r>
      <w:proofErr w:type="spellStart"/>
      <w:r w:rsidRPr="00492565">
        <w:rPr>
          <w:u w:val="single"/>
        </w:rPr>
        <w:t>binding</w:t>
      </w:r>
      <w:proofErr w:type="spellEnd"/>
      <w:r>
        <w:t xml:space="preserve">: </w:t>
      </w:r>
      <w:r w:rsidR="00635CA5">
        <w:t xml:space="preserve">è un problema in cui ci si chiede come </w:t>
      </w:r>
      <w:r w:rsidR="00423E4C">
        <w:t>deve fare</w:t>
      </w:r>
      <w:r w:rsidR="00635CA5">
        <w:t xml:space="preserve"> il client </w:t>
      </w:r>
      <w:r w:rsidR="00423E4C">
        <w:t>per</w:t>
      </w:r>
      <w:r w:rsidR="00635CA5">
        <w:t xml:space="preserve"> localizzare il server endpoint </w:t>
      </w:r>
      <w:r w:rsidR="00423E4C">
        <w:t>e</w:t>
      </w:r>
      <w:r w:rsidR="00635CA5">
        <w:t xml:space="preserve"> la procedura </w:t>
      </w:r>
      <w:r w:rsidR="00423E4C">
        <w:t xml:space="preserve">remota da invocare su di esso. Di base, il </w:t>
      </w:r>
      <w:proofErr w:type="spellStart"/>
      <w:r w:rsidR="00423E4C">
        <w:t>binding</w:t>
      </w:r>
      <w:proofErr w:type="spellEnd"/>
      <w:r w:rsidR="00423E4C">
        <w:t xml:space="preserve"> può essere </w:t>
      </w:r>
      <w:r w:rsidR="00423E4C" w:rsidRPr="002F4E2B">
        <w:rPr>
          <w:b/>
          <w:bCs/>
        </w:rPr>
        <w:t>statico</w:t>
      </w:r>
      <w:r w:rsidR="00423E4C">
        <w:t xml:space="preserve"> (l’indirizzo del server e altre informazioni sono incorporate nel codice, il che non permette trasparenza e flessibilità) oppure </w:t>
      </w:r>
      <w:r w:rsidR="00423E4C" w:rsidRPr="002F4E2B">
        <w:rPr>
          <w:b/>
          <w:bCs/>
        </w:rPr>
        <w:t>dinamico</w:t>
      </w:r>
      <w:r w:rsidR="00423E4C">
        <w:t xml:space="preserve"> (viene effettuato a </w:t>
      </w:r>
      <w:proofErr w:type="spellStart"/>
      <w:r w:rsidR="00423E4C">
        <w:t>run</w:t>
      </w:r>
      <w:proofErr w:type="spellEnd"/>
      <w:r w:rsidR="00423E4C">
        <w:t>-time, il che porta a un maggiore overhead).</w:t>
      </w:r>
      <w:r w:rsidR="00423E4C">
        <w:br/>
        <w:t xml:space="preserve">Il </w:t>
      </w:r>
      <w:proofErr w:type="spellStart"/>
      <w:r w:rsidR="00423E4C">
        <w:t>binding</w:t>
      </w:r>
      <w:proofErr w:type="spellEnd"/>
      <w:r w:rsidR="00423E4C">
        <w:t xml:space="preserve"> dinamico si articola in due fasi:</w:t>
      </w:r>
      <w:r w:rsidR="00423E4C">
        <w:br/>
        <w:t xml:space="preserve">-&gt; </w:t>
      </w:r>
      <w:r w:rsidR="00423E4C" w:rsidRPr="002F4E2B">
        <w:rPr>
          <w:b/>
          <w:bCs/>
        </w:rPr>
        <w:t>Naming</w:t>
      </w:r>
      <w:r w:rsidR="00423E4C">
        <w:t xml:space="preserve">: è una fase statica, che avviene prima dell’esecuzione. Qui il client specifica </w:t>
      </w:r>
      <w:r w:rsidR="002F4E2B">
        <w:t>quali sono il servizio e il server a cui vuole far riferimento.</w:t>
      </w:r>
      <w:r w:rsidR="002F4E2B">
        <w:br/>
        <w:t xml:space="preserve">-&gt; </w:t>
      </w:r>
      <w:proofErr w:type="spellStart"/>
      <w:r w:rsidR="002F4E2B" w:rsidRPr="002F4E2B">
        <w:rPr>
          <w:b/>
          <w:bCs/>
        </w:rPr>
        <w:t>Addressing</w:t>
      </w:r>
      <w:proofErr w:type="spellEnd"/>
      <w:r w:rsidR="002F4E2B">
        <w:t xml:space="preserve">: è una fase dinamica, che avviene durante l’esecuzione. Qui si ha il </w:t>
      </w:r>
      <w:proofErr w:type="spellStart"/>
      <w:r w:rsidR="002F4E2B">
        <w:t>binding</w:t>
      </w:r>
      <w:proofErr w:type="spellEnd"/>
      <w:r w:rsidR="002F4E2B">
        <w:t xml:space="preserve"> vero e proprio tra client e server. L’</w:t>
      </w:r>
      <w:proofErr w:type="spellStart"/>
      <w:r w:rsidR="002F4E2B">
        <w:t>addressing</w:t>
      </w:r>
      <w:proofErr w:type="spellEnd"/>
      <w:r w:rsidR="002F4E2B">
        <w:t xml:space="preserve"> può essere </w:t>
      </w:r>
      <w:r w:rsidR="002F4E2B" w:rsidRPr="002F4E2B">
        <w:rPr>
          <w:b/>
          <w:bCs/>
        </w:rPr>
        <w:t>esplicito</w:t>
      </w:r>
      <w:r w:rsidR="002F4E2B">
        <w:t xml:space="preserve"> (il client invia una richiesta broadcast o </w:t>
      </w:r>
      <w:proofErr w:type="spellStart"/>
      <w:r w:rsidR="002F4E2B">
        <w:t>multicast</w:t>
      </w:r>
      <w:proofErr w:type="spellEnd"/>
      <w:r w:rsidR="002F4E2B">
        <w:t xml:space="preserve"> e si connette al primo server che gli risponde) oppure </w:t>
      </w:r>
      <w:r w:rsidR="002F4E2B" w:rsidRPr="002F4E2B">
        <w:rPr>
          <w:b/>
          <w:bCs/>
        </w:rPr>
        <w:t>implicito</w:t>
      </w:r>
      <w:r w:rsidR="002F4E2B">
        <w:t xml:space="preserve"> (c’è un </w:t>
      </w:r>
      <w:r w:rsidR="002F4E2B" w:rsidRPr="002F4E2B">
        <w:rPr>
          <w:b/>
          <w:bCs/>
        </w:rPr>
        <w:t>name server</w:t>
      </w:r>
      <w:r w:rsidR="002F4E2B">
        <w:t xml:space="preserve"> che registra i servizi offerti dai server, gestisce una </w:t>
      </w:r>
      <w:proofErr w:type="spellStart"/>
      <w:r w:rsidR="002F4E2B">
        <w:t>binding</w:t>
      </w:r>
      <w:proofErr w:type="spellEnd"/>
      <w:r w:rsidR="002F4E2B">
        <w:t xml:space="preserve"> </w:t>
      </w:r>
      <w:proofErr w:type="spellStart"/>
      <w:r w:rsidR="002F4E2B">
        <w:t>table</w:t>
      </w:r>
      <w:proofErr w:type="spellEnd"/>
      <w:r w:rsidR="002F4E2B">
        <w:t xml:space="preserve"> e si occupa dei collegamenti tra i client e i server).</w:t>
      </w:r>
    </w:p>
    <w:p w14:paraId="083AD846" w14:textId="7B4780E5" w:rsidR="00226820" w:rsidRDefault="00226820" w:rsidP="0054525E">
      <w:r>
        <w:t xml:space="preserve">5) </w:t>
      </w:r>
      <w:r w:rsidRPr="00226820">
        <w:rPr>
          <w:u w:val="single"/>
        </w:rPr>
        <w:t>Sincronia</w:t>
      </w:r>
      <w:r>
        <w:t>: RPC può essere sia sincrono che asincrono.</w:t>
      </w:r>
      <w:r>
        <w:br/>
      </w:r>
      <w:r>
        <w:rPr>
          <w:noProof/>
        </w:rPr>
        <w:drawing>
          <wp:inline distT="0" distB="0" distL="0" distR="0" wp14:anchorId="26EE37CF" wp14:editId="159C3CB8">
            <wp:extent cx="2543530" cy="4258269"/>
            <wp:effectExtent l="0" t="0" r="9525" b="9525"/>
            <wp:docPr id="47" name="Immagin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magine 47"/>
                    <pic:cNvPicPr/>
                  </pic:nvPicPr>
                  <pic:blipFill>
                    <a:blip r:embed="rId66">
                      <a:extLst>
                        <a:ext uri="{28A0092B-C50C-407E-A947-70E740481C1C}">
                          <a14:useLocalDpi xmlns:a14="http://schemas.microsoft.com/office/drawing/2010/main" val="0"/>
                        </a:ext>
                      </a:extLst>
                    </a:blip>
                    <a:stretch>
                      <a:fillRect/>
                    </a:stretch>
                  </pic:blipFill>
                  <pic:spPr>
                    <a:xfrm>
                      <a:off x="0" y="0"/>
                      <a:ext cx="2543530" cy="4258269"/>
                    </a:xfrm>
                    <a:prstGeom prst="rect">
                      <a:avLst/>
                    </a:prstGeom>
                  </pic:spPr>
                </pic:pic>
              </a:graphicData>
            </a:graphic>
          </wp:inline>
        </w:drawing>
      </w:r>
      <w:r>
        <w:br/>
      </w:r>
      <w:r>
        <w:br/>
        <w:t xml:space="preserve">6) </w:t>
      </w:r>
      <w:r w:rsidR="00272DB8" w:rsidRPr="00272DB8">
        <w:rPr>
          <w:u w:val="single"/>
        </w:rPr>
        <w:t>Trasparenza</w:t>
      </w:r>
      <w:r w:rsidR="00272DB8">
        <w:t>: RPC in realtà non è davvero trasparente rispetto all’accesso e alla locazione. Infatti</w:t>
      </w:r>
      <w:r w:rsidR="00745209">
        <w:t>,</w:t>
      </w:r>
      <w:r w:rsidR="00272DB8">
        <w:t xml:space="preserve"> le chiamate a procedura remota su LAN richiedono da 0,1 a 1 </w:t>
      </w:r>
      <w:proofErr w:type="spellStart"/>
      <w:r w:rsidR="00272DB8">
        <w:t>ms</w:t>
      </w:r>
      <w:proofErr w:type="spellEnd"/>
      <w:r w:rsidR="00272DB8">
        <w:t>, per cui sono circa 100.000 volte più lente delle chiamate locali che richiedono 3 ns (per quanto riguarda le reti WAN le cose peggiorano ulteriormente). Inoltre, possono verificarsi dei fallimenti che non si presentano mai in locale</w:t>
      </w:r>
      <w:r w:rsidR="006A3D0B">
        <w:t>; ad esempio:</w:t>
      </w:r>
      <w:r w:rsidR="006A3D0B">
        <w:br/>
        <w:t>- Il client potrebbe non riuscire a localizzare il server.</w:t>
      </w:r>
      <w:r w:rsidR="006A3D0B">
        <w:br/>
        <w:t>- Il messaggio di richiesta o di risposta potrebbe andare perso.</w:t>
      </w:r>
      <w:r w:rsidR="006A3D0B">
        <w:br/>
        <w:t>- Il server e il client potrebbero crashare.</w:t>
      </w:r>
    </w:p>
    <w:p w14:paraId="6F55D03A" w14:textId="215D77FB" w:rsidR="00B31AF3" w:rsidRDefault="006A3D0B" w:rsidP="0054525E">
      <w:r>
        <w:lastRenderedPageBreak/>
        <w:t xml:space="preserve">7) </w:t>
      </w:r>
      <w:r w:rsidRPr="006A3D0B">
        <w:rPr>
          <w:u w:val="single"/>
        </w:rPr>
        <w:t>Sicurezza</w:t>
      </w:r>
      <w:r>
        <w:t>: poiché abbiamo a che fare con una comunicazione che avviene in rete, dobbiamo fare i conti con delle problematiche relative alla sicurezza</w:t>
      </w:r>
      <w:r w:rsidR="00B31AF3">
        <w:t>: In particolare, potrebbe essere necessario:</w:t>
      </w:r>
      <w:r>
        <w:br/>
        <w:t xml:space="preserve">-&gt; </w:t>
      </w:r>
      <w:r w:rsidR="00B31AF3">
        <w:t>Autenticare il server e/o il client.</w:t>
      </w:r>
      <w:r w:rsidR="00B31AF3">
        <w:br/>
        <w:t>-&gt; Cifrare i messaggi, che altrimenti sarebbero visibili in rete.</w:t>
      </w:r>
      <w:r w:rsidR="00B31AF3">
        <w:br/>
        <w:t>-&gt; Autenticare i messaggi, che altrimenti potrebbero essere modificati.</w:t>
      </w:r>
      <w:r w:rsidR="00B31AF3">
        <w:br/>
        <w:t xml:space="preserve">-&gt; Far fronte ai replay </w:t>
      </w:r>
      <w:proofErr w:type="spellStart"/>
      <w:r w:rsidR="00B31AF3">
        <w:t>attack</w:t>
      </w:r>
      <w:proofErr w:type="spellEnd"/>
      <w:r w:rsidR="00B31AF3">
        <w:t>.</w:t>
      </w:r>
    </w:p>
    <w:p w14:paraId="0652F6F5" w14:textId="6149CCF0" w:rsidR="001B0B02" w:rsidRDefault="00B31AF3" w:rsidP="0054525E">
      <w:r>
        <w:br/>
      </w:r>
      <w:r w:rsidRPr="00B31AF3">
        <w:rPr>
          <w:b/>
          <w:bCs/>
        </w:rPr>
        <w:t>IDL (Interface Definition Language)</w:t>
      </w:r>
      <w:r w:rsidRPr="00B31AF3">
        <w:rPr>
          <w:b/>
          <w:bCs/>
        </w:rPr>
        <w:br/>
      </w:r>
      <w:r>
        <w:t xml:space="preserve">È un linguaggio che consente al programmatore di descrivere un’interfaccia per la chiamata a procedura remota. </w:t>
      </w:r>
      <w:r w:rsidR="000D6572">
        <w:t>In particolare, r</w:t>
      </w:r>
      <w:r>
        <w:t>isolve sia il problema per cui alcuni linguaggi (come C</w:t>
      </w:r>
      <w:r w:rsidR="000D6572">
        <w:t xml:space="preserve"> e C++) non concepiscono le chiamate a procedure remote, sia il problema per cui client e server possono girare su ambienti di esecuzione differenti (e.g. client Java che comunica con un servizio Python).</w:t>
      </w:r>
      <w:r w:rsidR="000D6572">
        <w:br/>
        <w:t xml:space="preserve">Esiste inoltre il compilatore IDL (detto </w:t>
      </w:r>
      <w:r w:rsidR="009F0D7C" w:rsidRPr="000D6572">
        <w:rPr>
          <w:b/>
          <w:bCs/>
        </w:rPr>
        <w:t>precompilatore</w:t>
      </w:r>
      <w:r w:rsidR="000D6572">
        <w:t xml:space="preserve">) che genera automaticamente il client </w:t>
      </w:r>
      <w:proofErr w:type="spellStart"/>
      <w:r w:rsidR="000D6572">
        <w:t>stub</w:t>
      </w:r>
      <w:proofErr w:type="spellEnd"/>
      <w:r w:rsidR="000D6572">
        <w:t xml:space="preserve"> e il server </w:t>
      </w:r>
      <w:proofErr w:type="spellStart"/>
      <w:r w:rsidR="000D6572">
        <w:t>stub</w:t>
      </w:r>
      <w:proofErr w:type="spellEnd"/>
      <w:r w:rsidR="000D6572">
        <w:t>.</w:t>
      </w:r>
    </w:p>
    <w:p w14:paraId="6B818D28" w14:textId="7EDCAF5B" w:rsidR="00406CB3" w:rsidRDefault="001B0B02" w:rsidP="0054525E">
      <w:r>
        <w:br/>
      </w:r>
      <w:proofErr w:type="spellStart"/>
      <w:r w:rsidRPr="001B0B02">
        <w:rPr>
          <w:b/>
          <w:bCs/>
        </w:rPr>
        <w:t>SunRPC</w:t>
      </w:r>
      <w:proofErr w:type="spellEnd"/>
      <w:r w:rsidRPr="001B0B02">
        <w:rPr>
          <w:b/>
          <w:bCs/>
        </w:rPr>
        <w:br/>
      </w:r>
      <w:r w:rsidR="00406CB3">
        <w:t>Detto anche Open Network Computing (ONC), è un esempio di RPC di prima generazione ed è una suite di prodotti tra cui:</w:t>
      </w:r>
      <w:r w:rsidR="00406CB3">
        <w:br/>
        <w:t xml:space="preserve">- </w:t>
      </w:r>
      <w:proofErr w:type="spellStart"/>
      <w:r w:rsidR="00406CB3">
        <w:t>eXternal</w:t>
      </w:r>
      <w:proofErr w:type="spellEnd"/>
      <w:r w:rsidR="00406CB3">
        <w:t xml:space="preserve"> Data </w:t>
      </w:r>
      <w:proofErr w:type="spellStart"/>
      <w:r w:rsidR="00406CB3">
        <w:t>Representation</w:t>
      </w:r>
      <w:proofErr w:type="spellEnd"/>
      <w:r w:rsidR="00406CB3">
        <w:t xml:space="preserve"> (XDR) come IDL.</w:t>
      </w:r>
      <w:r w:rsidR="00406CB3">
        <w:br/>
        <w:t xml:space="preserve">- Remote Procedure Call </w:t>
      </w:r>
      <w:proofErr w:type="spellStart"/>
      <w:r w:rsidR="00406CB3">
        <w:t>GENerator</w:t>
      </w:r>
      <w:proofErr w:type="spellEnd"/>
      <w:r w:rsidR="00406CB3">
        <w:t xml:space="preserve"> (RPCGEN) come compilatore IDL.</w:t>
      </w:r>
      <w:r w:rsidR="00406CB3">
        <w:br/>
        <w:t>- Port mapper come name server.</w:t>
      </w:r>
      <w:r w:rsidR="00406CB3">
        <w:br/>
        <w:t>- Network File System (NFS) come file system distribuito.</w:t>
      </w:r>
    </w:p>
    <w:p w14:paraId="73404146" w14:textId="0D0BAE54" w:rsidR="00406CB3" w:rsidRDefault="00406CB3" w:rsidP="0054525E">
      <w:r w:rsidRPr="00AE6771">
        <w:rPr>
          <w:u w:val="single"/>
        </w:rPr>
        <w:t xml:space="preserve">Step di base per programmare con </w:t>
      </w:r>
      <w:proofErr w:type="spellStart"/>
      <w:r w:rsidRPr="00AE6771">
        <w:rPr>
          <w:u w:val="single"/>
        </w:rPr>
        <w:t>SunRPC</w:t>
      </w:r>
      <w:proofErr w:type="spellEnd"/>
      <w:r w:rsidR="0091670E">
        <w:rPr>
          <w:u w:val="single"/>
        </w:rPr>
        <w:t>:</w:t>
      </w:r>
      <w:r w:rsidRPr="00406CB3">
        <w:rPr>
          <w:b/>
          <w:bCs/>
        </w:rPr>
        <w:br/>
      </w:r>
      <w:r w:rsidR="002319F1">
        <w:t xml:space="preserve">1) </w:t>
      </w:r>
      <w:r w:rsidR="002319F1" w:rsidRPr="009E5912">
        <w:t>Definire l’interfaccia RPC</w:t>
      </w:r>
      <w:r w:rsidR="002319F1">
        <w:t xml:space="preserve"> </w:t>
      </w:r>
      <w:r w:rsidR="003A6E35">
        <w:t>definendo</w:t>
      </w:r>
      <w:r w:rsidR="002319F1">
        <w:t xml:space="preserve"> un file con formato .x</w:t>
      </w:r>
      <w:r w:rsidR="003A6E35">
        <w:t xml:space="preserve"> che è scritto col linguaggio XDR ed è suddiviso in </w:t>
      </w:r>
      <w:r w:rsidR="00061F06">
        <w:t>tre</w:t>
      </w:r>
      <w:r w:rsidR="003A6E35">
        <w:t xml:space="preserve"> porzioni:</w:t>
      </w:r>
      <w:r w:rsidR="003A6E35">
        <w:br/>
        <w:t xml:space="preserve">- Definizione </w:t>
      </w:r>
      <w:r w:rsidR="00061F06">
        <w:t xml:space="preserve">delle costanti e </w:t>
      </w:r>
      <w:r w:rsidR="003A6E35">
        <w:t>dei parametri di input e output delle procedure</w:t>
      </w:r>
      <w:r w:rsidR="00061F06">
        <w:t>.</w:t>
      </w:r>
      <w:r w:rsidR="00061F06">
        <w:br/>
        <w:t>- D</w:t>
      </w:r>
      <w:r w:rsidR="003A6E35">
        <w:t xml:space="preserve">efinizione delle procedure stesse con </w:t>
      </w:r>
      <w:r w:rsidR="00516F03">
        <w:t>i relativi identificatore</w:t>
      </w:r>
      <w:r w:rsidR="004008C4">
        <w:t xml:space="preserve"> (= numero di procedura)</w:t>
      </w:r>
      <w:r w:rsidR="00516F03">
        <w:t>, numero di versione e numero di programma</w:t>
      </w:r>
      <w:r w:rsidR="00061F06">
        <w:t xml:space="preserve"> (tutti questi valori, che sono identificatori, vanno scritti interamente in UPPERCASE).</w:t>
      </w:r>
      <w:r w:rsidR="00516F03">
        <w:br/>
        <w:t>- Definizione di eventuali tipi di dato non predefiniti in XDR.</w:t>
      </w:r>
      <w:r w:rsidR="00E62D01">
        <w:br/>
      </w:r>
      <w:r w:rsidR="00E62D01" w:rsidRPr="00E62D01">
        <w:rPr>
          <w:u w:val="single"/>
        </w:rPr>
        <w:t>NB</w:t>
      </w:r>
      <w:r w:rsidR="00E62D01">
        <w:t xml:space="preserve">: XDR è un formato binario che usa </w:t>
      </w:r>
      <w:proofErr w:type="spellStart"/>
      <w:r w:rsidR="00E62D01">
        <w:t>implicit</w:t>
      </w:r>
      <w:proofErr w:type="spellEnd"/>
      <w:r w:rsidR="00E62D01">
        <w:t xml:space="preserve"> </w:t>
      </w:r>
      <w:proofErr w:type="spellStart"/>
      <w:r w:rsidR="00E62D01">
        <w:t>typing</w:t>
      </w:r>
      <w:proofErr w:type="spellEnd"/>
      <w:r w:rsidR="00E62D01">
        <w:t xml:space="preserve">, per cui vengono trasmessi soltanto i valori, </w:t>
      </w:r>
      <w:r w:rsidR="005F14A7">
        <w:t>non i tipi di dato.</w:t>
      </w:r>
    </w:p>
    <w:p w14:paraId="78904F16" w14:textId="3A9AA894" w:rsidR="00A853FA" w:rsidRDefault="00A853FA" w:rsidP="0054525E">
      <w:r>
        <w:t xml:space="preserve">2) Compilare il file </w:t>
      </w:r>
      <w:proofErr w:type="spellStart"/>
      <w:r w:rsidRPr="00A853FA">
        <w:rPr>
          <w:i/>
          <w:iCs/>
        </w:rPr>
        <w:t>nomeProgramma.x</w:t>
      </w:r>
      <w:proofErr w:type="spellEnd"/>
      <w:r>
        <w:t xml:space="preserve"> con RPCGEN, che genera:</w:t>
      </w:r>
      <w:r>
        <w:br/>
        <w:t xml:space="preserve">-&gt; Il client </w:t>
      </w:r>
      <w:proofErr w:type="spellStart"/>
      <w:r>
        <w:t>stub</w:t>
      </w:r>
      <w:proofErr w:type="spellEnd"/>
      <w:r>
        <w:t xml:space="preserve"> (</w:t>
      </w:r>
      <w:proofErr w:type="spellStart"/>
      <w:r w:rsidRPr="00A853FA">
        <w:rPr>
          <w:i/>
          <w:iCs/>
        </w:rPr>
        <w:t>nomeProgramma_clnt.c</w:t>
      </w:r>
      <w:proofErr w:type="spellEnd"/>
      <w:r>
        <w:t>).</w:t>
      </w:r>
      <w:r>
        <w:br/>
      </w:r>
      <w:r w:rsidR="00C344CA">
        <w:t>-&gt; I</w:t>
      </w:r>
      <w:r>
        <w:t xml:space="preserve">l server </w:t>
      </w:r>
      <w:proofErr w:type="spellStart"/>
      <w:r>
        <w:t>stub</w:t>
      </w:r>
      <w:proofErr w:type="spellEnd"/>
      <w:r w:rsidR="00C344CA">
        <w:t xml:space="preserve"> (</w:t>
      </w:r>
      <w:proofErr w:type="spellStart"/>
      <w:r w:rsidR="00C344CA" w:rsidRPr="00C344CA">
        <w:rPr>
          <w:i/>
          <w:iCs/>
        </w:rPr>
        <w:t>nomeProgramma_svc.c</w:t>
      </w:r>
      <w:proofErr w:type="spellEnd"/>
      <w:r w:rsidR="00C344CA">
        <w:t>).</w:t>
      </w:r>
      <w:r w:rsidR="00C344CA">
        <w:br/>
        <w:t>-&gt; L</w:t>
      </w:r>
      <w:r>
        <w:t xml:space="preserve">e routine XDR per convertire i dati dal formato locale al formato comune </w:t>
      </w:r>
      <w:r w:rsidR="00C344CA">
        <w:t>XDR</w:t>
      </w:r>
      <w:r w:rsidR="009E5912">
        <w:t xml:space="preserve"> (</w:t>
      </w:r>
      <w:proofErr w:type="spellStart"/>
      <w:r w:rsidR="009E5912" w:rsidRPr="009E5912">
        <w:rPr>
          <w:i/>
          <w:iCs/>
        </w:rPr>
        <w:t>nomeProgramma_xdr.c</w:t>
      </w:r>
      <w:proofErr w:type="spellEnd"/>
      <w:r w:rsidR="009E5912">
        <w:t>).</w:t>
      </w:r>
      <w:r w:rsidR="009E5912">
        <w:br/>
        <w:t xml:space="preserve">-&gt; Il file </w:t>
      </w:r>
      <w:proofErr w:type="spellStart"/>
      <w:r w:rsidR="009E5912">
        <w:t>header</w:t>
      </w:r>
      <w:proofErr w:type="spellEnd"/>
      <w:r w:rsidR="009E5912">
        <w:t xml:space="preserve"> che contiene le strutture dati (i tipi di dato) necessarie (</w:t>
      </w:r>
      <w:proofErr w:type="spellStart"/>
      <w:r w:rsidR="009E5912" w:rsidRPr="009E5912">
        <w:rPr>
          <w:i/>
          <w:iCs/>
        </w:rPr>
        <w:t>nomeProgramma.h</w:t>
      </w:r>
      <w:proofErr w:type="spellEnd"/>
      <w:r w:rsidR="009E5912">
        <w:t>).</w:t>
      </w:r>
    </w:p>
    <w:p w14:paraId="49139AD5" w14:textId="02C81DB9" w:rsidR="002042C7" w:rsidRDefault="00E62D01" w:rsidP="0054525E">
      <w:r>
        <w:t xml:space="preserve">3) Scrivere il file </w:t>
      </w:r>
      <w:proofErr w:type="spellStart"/>
      <w:r w:rsidRPr="009A2B59">
        <w:rPr>
          <w:i/>
          <w:iCs/>
        </w:rPr>
        <w:t>server.c</w:t>
      </w:r>
      <w:proofErr w:type="spellEnd"/>
      <w:r w:rsidR="00274698">
        <w:t>, che implementa le procedure remote fornite dal server RPC</w:t>
      </w:r>
      <w:r w:rsidR="00F23A7D">
        <w:t>. O</w:t>
      </w:r>
      <w:r w:rsidR="00274698">
        <w:t>sserviamo che</w:t>
      </w:r>
      <w:r w:rsidR="00954C37">
        <w:t>:</w:t>
      </w:r>
      <w:r w:rsidR="00954C37">
        <w:br/>
        <w:t>- N</w:t>
      </w:r>
      <w:r w:rsidR="00274698">
        <w:t xml:space="preserve">on c’è alcuna funzione </w:t>
      </w:r>
      <w:proofErr w:type="spellStart"/>
      <w:r w:rsidR="00274698">
        <w:t>main</w:t>
      </w:r>
      <w:proofErr w:type="spellEnd"/>
      <w:r w:rsidR="00954C37">
        <w:t>: piuttosto</w:t>
      </w:r>
      <w:r w:rsidR="00274698">
        <w:t xml:space="preserve"> si trova nel server </w:t>
      </w:r>
      <w:proofErr w:type="spellStart"/>
      <w:r w:rsidR="00274698">
        <w:t>stub</w:t>
      </w:r>
      <w:proofErr w:type="spellEnd"/>
      <w:r w:rsidR="00274698">
        <w:t xml:space="preserve"> (di fatto è lui a invocare in ultima istanza le procedure)</w:t>
      </w:r>
      <w:r w:rsidR="009A2B59">
        <w:t>.</w:t>
      </w:r>
      <w:r w:rsidR="00954C37">
        <w:br/>
        <w:t>- Ciascuna procedura ha esattamente due parametri di input e un parametro di output; tutti e tre questi parametri sono dei puntatori. In particolare, il secondo parametro di input</w:t>
      </w:r>
      <w:r w:rsidR="009F2087">
        <w:t xml:space="preserve"> è un puntatore al client </w:t>
      </w:r>
      <w:proofErr w:type="spellStart"/>
      <w:r w:rsidR="009F2087">
        <w:t>transport</w:t>
      </w:r>
      <w:proofErr w:type="spellEnd"/>
      <w:r w:rsidR="009F2087">
        <w:t xml:space="preserve"> manager, che è utilizzato dal client </w:t>
      </w:r>
      <w:proofErr w:type="spellStart"/>
      <w:r w:rsidR="009F2087">
        <w:t>stub</w:t>
      </w:r>
      <w:proofErr w:type="spellEnd"/>
      <w:r w:rsidR="009F2087">
        <w:t xml:space="preserve"> per gestire la comunicazione col server.</w:t>
      </w:r>
      <w:r w:rsidR="002042C7">
        <w:t xml:space="preserve"> Inoltre, il parametro di output dev’essere un puntatore a una variabile </w:t>
      </w:r>
      <w:proofErr w:type="spellStart"/>
      <w:r w:rsidR="002042C7" w:rsidRPr="002042C7">
        <w:rPr>
          <w:i/>
          <w:iCs/>
        </w:rPr>
        <w:t>static</w:t>
      </w:r>
      <w:proofErr w:type="spellEnd"/>
      <w:r w:rsidR="002042C7">
        <w:t>, cosicché l’area di memoria puntata continui a esistere dopo la terminazione della procedura.</w:t>
      </w:r>
      <w:r w:rsidR="002042C7">
        <w:br/>
      </w:r>
      <w:r w:rsidR="002042C7">
        <w:lastRenderedPageBreak/>
        <w:t xml:space="preserve">- Il nome delle procedure deve essere del tipo </w:t>
      </w:r>
      <w:r w:rsidR="002042C7" w:rsidRPr="002042C7">
        <w:rPr>
          <w:i/>
          <w:iCs/>
        </w:rPr>
        <w:t>nomeProcedura_1_svc</w:t>
      </w:r>
      <w:r w:rsidR="002042C7">
        <w:t>, dove 1 (o qualunque altro intero positivo) indica il numero di versione.</w:t>
      </w:r>
    </w:p>
    <w:p w14:paraId="5BA4E22B" w14:textId="5FD0FF2E" w:rsidR="002042C7" w:rsidRDefault="00F71C67" w:rsidP="0054525E">
      <w:r>
        <w:t xml:space="preserve">4) Scrivere il file </w:t>
      </w:r>
      <w:proofErr w:type="spellStart"/>
      <w:r w:rsidRPr="00F71C67">
        <w:rPr>
          <w:i/>
          <w:iCs/>
        </w:rPr>
        <w:t>client.c</w:t>
      </w:r>
      <w:proofErr w:type="spellEnd"/>
      <w:r>
        <w:t xml:space="preserve">, che implementa il </w:t>
      </w:r>
      <w:proofErr w:type="spellStart"/>
      <w:r>
        <w:t>main</w:t>
      </w:r>
      <w:proofErr w:type="spellEnd"/>
      <w:r>
        <w:t xml:space="preserve"> e la logica necessaria per trovare</w:t>
      </w:r>
      <w:r w:rsidR="00F23A7D">
        <w:t xml:space="preserve"> e invocare</w:t>
      </w:r>
      <w:r>
        <w:t xml:space="preserve"> la procedura remota desiderata</w:t>
      </w:r>
      <w:r w:rsidR="00F23A7D">
        <w:t>. Osserviamo che:</w:t>
      </w:r>
      <w:r w:rsidR="00F23A7D">
        <w:br/>
        <w:t>- Preliminarmente il client deve invocare la seguente funzione:</w:t>
      </w:r>
      <w:r w:rsidR="00F23A7D">
        <w:br/>
      </w:r>
      <w:proofErr w:type="spellStart"/>
      <w:r w:rsidR="00F23A7D" w:rsidRPr="0000663D">
        <w:rPr>
          <w:i/>
          <w:iCs/>
        </w:rPr>
        <w:t>clnt_create</w:t>
      </w:r>
      <w:proofErr w:type="spellEnd"/>
      <w:r w:rsidR="00F23A7D" w:rsidRPr="0000663D">
        <w:rPr>
          <w:i/>
          <w:iCs/>
        </w:rPr>
        <w:t xml:space="preserve"> (</w:t>
      </w:r>
      <w:proofErr w:type="spellStart"/>
      <w:r w:rsidR="00F23A7D" w:rsidRPr="0000663D">
        <w:rPr>
          <w:i/>
          <w:iCs/>
        </w:rPr>
        <w:t>host</w:t>
      </w:r>
      <w:proofErr w:type="spellEnd"/>
      <w:r w:rsidR="00F23A7D" w:rsidRPr="0000663D">
        <w:rPr>
          <w:i/>
          <w:iCs/>
        </w:rPr>
        <w:t>, NUM_PROG, NUM_VERS, PROTOCOL)</w:t>
      </w:r>
      <w:r w:rsidR="00F23A7D">
        <w:rPr>
          <w:sz w:val="18"/>
          <w:szCs w:val="18"/>
        </w:rPr>
        <w:tab/>
        <w:t>dove PROTOCOL = “</w:t>
      </w:r>
      <w:proofErr w:type="spellStart"/>
      <w:r w:rsidR="00F23A7D">
        <w:rPr>
          <w:sz w:val="18"/>
          <w:szCs w:val="18"/>
        </w:rPr>
        <w:t>tcp</w:t>
      </w:r>
      <w:proofErr w:type="spellEnd"/>
      <w:r w:rsidR="00F23A7D">
        <w:rPr>
          <w:sz w:val="18"/>
          <w:szCs w:val="18"/>
        </w:rPr>
        <w:t>” o “</w:t>
      </w:r>
      <w:proofErr w:type="spellStart"/>
      <w:r w:rsidR="00F23A7D">
        <w:rPr>
          <w:sz w:val="18"/>
          <w:szCs w:val="18"/>
        </w:rPr>
        <w:t>udp</w:t>
      </w:r>
      <w:proofErr w:type="spellEnd"/>
      <w:r w:rsidR="00F23A7D">
        <w:rPr>
          <w:sz w:val="18"/>
          <w:szCs w:val="18"/>
        </w:rPr>
        <w:t>”</w:t>
      </w:r>
      <w:r w:rsidR="0000663D">
        <w:rPr>
          <w:sz w:val="18"/>
          <w:szCs w:val="18"/>
        </w:rPr>
        <w:t>.</w:t>
      </w:r>
      <w:r w:rsidR="0000663D">
        <w:br/>
        <w:t xml:space="preserve">In particolare, </w:t>
      </w:r>
      <w:proofErr w:type="spellStart"/>
      <w:r w:rsidR="0000663D" w:rsidRPr="0000663D">
        <w:rPr>
          <w:i/>
          <w:iCs/>
        </w:rPr>
        <w:t>host</w:t>
      </w:r>
      <w:proofErr w:type="spellEnd"/>
      <w:r w:rsidR="0000663D">
        <w:t xml:space="preserve"> è l’</w:t>
      </w:r>
      <w:proofErr w:type="spellStart"/>
      <w:r w:rsidR="0000663D">
        <w:t>hostname</w:t>
      </w:r>
      <w:proofErr w:type="spellEnd"/>
      <w:r w:rsidR="0000663D">
        <w:t xml:space="preserve"> del server da contattare.</w:t>
      </w:r>
      <w:r w:rsidR="0000663D">
        <w:br/>
        <w:t xml:space="preserve">- </w:t>
      </w:r>
      <w:r w:rsidR="00ED6EF4">
        <w:t>In base anche al punto precedente, il client deve conoscere l’</w:t>
      </w:r>
      <w:proofErr w:type="spellStart"/>
      <w:r w:rsidR="00ED6EF4">
        <w:t>hostname</w:t>
      </w:r>
      <w:proofErr w:type="spellEnd"/>
      <w:r w:rsidR="00ED6EF4">
        <w:t xml:space="preserve"> del server, il numero di programma, il numero di versione e il nome della procedura remota.</w:t>
      </w:r>
      <w:r w:rsidR="00ED6EF4">
        <w:br/>
        <w:t xml:space="preserve">- Il client deve gestire eventuali errori che possono verificarsi durante la chiamata remota, e lo fa tramite le chiamate a </w:t>
      </w:r>
      <w:proofErr w:type="spellStart"/>
      <w:r w:rsidR="00ED6EF4">
        <w:t>clnt_pcreateerror</w:t>
      </w:r>
      <w:proofErr w:type="spellEnd"/>
      <w:r w:rsidR="00ED6EF4">
        <w:t>()</w:t>
      </w:r>
      <w:r w:rsidR="00C8052B">
        <w:t xml:space="preserve"> (in caso di errore nella creazione del client </w:t>
      </w:r>
      <w:proofErr w:type="spellStart"/>
      <w:r w:rsidR="00C8052B">
        <w:t>transport</w:t>
      </w:r>
      <w:proofErr w:type="spellEnd"/>
      <w:r w:rsidR="00C8052B">
        <w:t xml:space="preserve"> manager) e a </w:t>
      </w:r>
      <w:proofErr w:type="spellStart"/>
      <w:r w:rsidR="009A6618">
        <w:t>clnt_perror</w:t>
      </w:r>
      <w:proofErr w:type="spellEnd"/>
      <w:r w:rsidR="009A6618">
        <w:t>() (in caso di errore di comunicazione col server).</w:t>
      </w:r>
    </w:p>
    <w:p w14:paraId="6FDA6DE9" w14:textId="14E728E6" w:rsidR="009A6618" w:rsidRDefault="001032EE" w:rsidP="0054525E">
      <w:r>
        <w:t xml:space="preserve">5) Compilare tutti i file sorgente (client, server, client </w:t>
      </w:r>
      <w:proofErr w:type="spellStart"/>
      <w:r>
        <w:t>stub</w:t>
      </w:r>
      <w:proofErr w:type="spellEnd"/>
      <w:r>
        <w:t xml:space="preserve">, server </w:t>
      </w:r>
      <w:proofErr w:type="spellStart"/>
      <w:r>
        <w:t>stub</w:t>
      </w:r>
      <w:proofErr w:type="spellEnd"/>
      <w:r>
        <w:t xml:space="preserve"> e routine di conversione) e linkare i file oggetto.</w:t>
      </w:r>
    </w:p>
    <w:p w14:paraId="0318AC4A" w14:textId="264D05B0" w:rsidR="001032EE" w:rsidRDefault="001032EE" w:rsidP="0054525E">
      <w:r>
        <w:t xml:space="preserve">6) Quando il server viene avviato, pubblica il servizio (ovvero registra le procedure remote </w:t>
      </w:r>
      <w:r w:rsidR="00F1573A">
        <w:t>co</w:t>
      </w:r>
      <w:r>
        <w:t xml:space="preserve">l name server, </w:t>
      </w:r>
      <w:r w:rsidR="0001188D">
        <w:t>detto anche port mapper o RPCBIND).</w:t>
      </w:r>
    </w:p>
    <w:p w14:paraId="7E27E67A" w14:textId="24F99E65" w:rsidR="001032EE" w:rsidRDefault="001032EE" w:rsidP="0054525E">
      <w:r>
        <w:t>7) Quando il client viene avviato</w:t>
      </w:r>
      <w:r w:rsidR="0001188D">
        <w:t>, trova l’endpoint del servizio (il server) tramite il port mapper.</w:t>
      </w:r>
    </w:p>
    <w:p w14:paraId="173E5D97" w14:textId="1DE0E7A0" w:rsidR="0001188D" w:rsidRDefault="0001188D" w:rsidP="0054525E">
      <w:proofErr w:type="spellStart"/>
      <w:r w:rsidRPr="0091670E">
        <w:rPr>
          <w:u w:val="single"/>
        </w:rPr>
        <w:t>SunRPC</w:t>
      </w:r>
      <w:proofErr w:type="spellEnd"/>
      <w:r w:rsidRPr="0091670E">
        <w:rPr>
          <w:u w:val="single"/>
        </w:rPr>
        <w:t xml:space="preserve"> features</w:t>
      </w:r>
      <w:r w:rsidR="00FF34E9">
        <w:rPr>
          <w:u w:val="single"/>
        </w:rPr>
        <w:t>:</w:t>
      </w:r>
      <w:r w:rsidRPr="0001188D">
        <w:rPr>
          <w:b/>
          <w:bCs/>
        </w:rPr>
        <w:br/>
      </w:r>
      <w:r>
        <w:t>-&gt; Un programma tipicamente contiene diverse procedure remote e, per ognuna di esse, esistono molteplici versioni.</w:t>
      </w:r>
      <w:r>
        <w:br/>
        <w:t>-&gt; Il server, di default, è sequenziale: può essere eseguita una sola call per volta, per cui viene garantita la mutua esclusione.</w:t>
      </w:r>
      <w:r w:rsidR="008B3AC4">
        <w:br/>
        <w:t>-&gt; Il client, quando contatta il server, entra in stato di blocco in attesa di risposta (comunicazione sincrona).</w:t>
      </w:r>
      <w:r w:rsidR="008B3AC4">
        <w:br/>
        <w:t>-&gt; La semantica di errore adottata è At-</w:t>
      </w:r>
      <w:proofErr w:type="spellStart"/>
      <w:r w:rsidR="008B3AC4">
        <w:t>least</w:t>
      </w:r>
      <w:proofErr w:type="spellEnd"/>
      <w:r w:rsidR="008B3AC4">
        <w:t>-once.</w:t>
      </w:r>
      <w:r w:rsidR="00904A8A">
        <w:br/>
        <w:t>-&gt; La comunicazione tra client e server è transiente (non persistente).</w:t>
      </w:r>
    </w:p>
    <w:p w14:paraId="2FF6FCC6" w14:textId="5822B4B3" w:rsidR="008B3AC4" w:rsidRDefault="008B3AC4" w:rsidP="0054525E">
      <w:r w:rsidRPr="0091670E">
        <w:rPr>
          <w:u w:val="single"/>
        </w:rPr>
        <w:t xml:space="preserve">Server </w:t>
      </w:r>
      <w:proofErr w:type="spellStart"/>
      <w:r w:rsidRPr="0091670E">
        <w:rPr>
          <w:u w:val="single"/>
        </w:rPr>
        <w:t>binding</w:t>
      </w:r>
      <w:proofErr w:type="spellEnd"/>
      <w:r w:rsidR="00FF34E9">
        <w:rPr>
          <w:u w:val="single"/>
        </w:rPr>
        <w:t>:</w:t>
      </w:r>
      <w:r w:rsidRPr="008B3AC4">
        <w:rPr>
          <w:b/>
          <w:bCs/>
        </w:rPr>
        <w:br/>
      </w:r>
      <w:r w:rsidR="00F1573A">
        <w:t xml:space="preserve">Prima della comunicazione, il server RPC registra i programmi RPC nella </w:t>
      </w:r>
      <w:r w:rsidR="00F1573A" w:rsidRPr="00F1573A">
        <w:rPr>
          <w:b/>
          <w:bCs/>
        </w:rPr>
        <w:t xml:space="preserve">port </w:t>
      </w:r>
      <w:proofErr w:type="spellStart"/>
      <w:r w:rsidR="00F1573A" w:rsidRPr="00F1573A">
        <w:rPr>
          <w:b/>
          <w:bCs/>
        </w:rPr>
        <w:t>map</w:t>
      </w:r>
      <w:proofErr w:type="spellEnd"/>
      <w:r w:rsidR="00F1573A">
        <w:t>, che è una tabella contenente i servizi RPC offerti in quella macchina e gestita da un singolo processo (il port mapper).</w:t>
      </w:r>
      <w:r w:rsidR="00F1573A">
        <w:br/>
        <w:t xml:space="preserve">Ciascuna entry della port </w:t>
      </w:r>
      <w:proofErr w:type="spellStart"/>
      <w:r w:rsidR="00F1573A">
        <w:t>map</w:t>
      </w:r>
      <w:proofErr w:type="spellEnd"/>
      <w:r w:rsidR="00F1573A">
        <w:t xml:space="preserve"> contiene:</w:t>
      </w:r>
      <w:r w:rsidR="00F1573A">
        <w:br/>
        <w:t>- Il numero di programma.</w:t>
      </w:r>
      <w:r w:rsidR="00F1573A">
        <w:br/>
        <w:t>- Il numero di versione.</w:t>
      </w:r>
      <w:r w:rsidR="00F1573A">
        <w:br/>
        <w:t>- Il protocollo di livello di trasporto (TCP o UDP).</w:t>
      </w:r>
      <w:r w:rsidR="00F1573A">
        <w:br/>
        <w:t>- Il numero di porta su cui contattare il server.</w:t>
      </w:r>
      <w:r w:rsidR="004008C4">
        <w:br/>
        <w:t xml:space="preserve">Il numero di procedura non viene specificato, poiché tutte le procedure all’interno di un programma condividono il medesimo </w:t>
      </w:r>
      <w:proofErr w:type="spellStart"/>
      <w:r w:rsidR="004008C4">
        <w:t>transport</w:t>
      </w:r>
      <w:proofErr w:type="spellEnd"/>
      <w:r w:rsidR="004008C4">
        <w:t xml:space="preserve"> manager.</w:t>
      </w:r>
    </w:p>
    <w:p w14:paraId="07C7F888" w14:textId="5C8C2C0D" w:rsidR="00D10746" w:rsidRDefault="00585348" w:rsidP="0054525E">
      <w:r>
        <w:t>Il port mapper è in ascolto sulla porta 111 del server e supporta le seguenti operazioni:</w:t>
      </w:r>
      <w:r>
        <w:br/>
        <w:t>-&gt; Inserimento di un servizio.</w:t>
      </w:r>
      <w:r>
        <w:br/>
        <w:t>-&gt; Eliminazione di un servizio.</w:t>
      </w:r>
      <w:r>
        <w:br/>
        <w:t>-&gt; Ricerca del numero di porta associato a un determinato servizio.</w:t>
      </w:r>
      <w:r>
        <w:br/>
        <w:t>-&gt; Listing dei servizi registrati.</w:t>
      </w:r>
    </w:p>
    <w:p w14:paraId="0882CD83" w14:textId="1D12C574" w:rsidR="00D10746" w:rsidRDefault="00D10746" w:rsidP="0054525E"/>
    <w:p w14:paraId="742DA2B8" w14:textId="15C853CC" w:rsidR="00D10746" w:rsidRDefault="00D10746" w:rsidP="0054525E"/>
    <w:p w14:paraId="414382C4" w14:textId="467B0D1F" w:rsidR="00D10746" w:rsidRDefault="00D10746" w:rsidP="0054525E">
      <w:pPr>
        <w:rPr>
          <w:b/>
          <w:bCs/>
        </w:rPr>
      </w:pPr>
      <w:r w:rsidRPr="0091670E">
        <w:rPr>
          <w:u w:val="single"/>
        </w:rPr>
        <w:lastRenderedPageBreak/>
        <w:t xml:space="preserve">Development </w:t>
      </w:r>
      <w:proofErr w:type="spellStart"/>
      <w:r w:rsidRPr="0091670E">
        <w:rPr>
          <w:u w:val="single"/>
        </w:rPr>
        <w:t>process</w:t>
      </w:r>
      <w:proofErr w:type="spellEnd"/>
      <w:r w:rsidR="00FF34E9">
        <w:rPr>
          <w:u w:val="single"/>
        </w:rPr>
        <w:t>:</w:t>
      </w:r>
      <w:r w:rsidRPr="00D10746">
        <w:rPr>
          <w:b/>
          <w:bCs/>
        </w:rPr>
        <w:br/>
      </w:r>
      <w:r>
        <w:rPr>
          <w:noProof/>
        </w:rPr>
        <w:drawing>
          <wp:inline distT="0" distB="0" distL="0" distR="0" wp14:anchorId="5CFEFF6C" wp14:editId="4E5F2490">
            <wp:extent cx="4210638" cy="2467319"/>
            <wp:effectExtent l="0" t="0" r="0" b="0"/>
            <wp:docPr id="48" name="Immagin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magine 48"/>
                    <pic:cNvPicPr/>
                  </pic:nvPicPr>
                  <pic:blipFill>
                    <a:blip r:embed="rId67">
                      <a:extLst>
                        <a:ext uri="{28A0092B-C50C-407E-A947-70E740481C1C}">
                          <a14:useLocalDpi xmlns:a14="http://schemas.microsoft.com/office/drawing/2010/main" val="0"/>
                        </a:ext>
                      </a:extLst>
                    </a:blip>
                    <a:stretch>
                      <a:fillRect/>
                    </a:stretch>
                  </pic:blipFill>
                  <pic:spPr>
                    <a:xfrm>
                      <a:off x="0" y="0"/>
                      <a:ext cx="4210638" cy="2467319"/>
                    </a:xfrm>
                    <a:prstGeom prst="rect">
                      <a:avLst/>
                    </a:prstGeom>
                  </pic:spPr>
                </pic:pic>
              </a:graphicData>
            </a:graphic>
          </wp:inline>
        </w:drawing>
      </w:r>
    </w:p>
    <w:p w14:paraId="74947B88" w14:textId="31D79F88" w:rsidR="00D10746" w:rsidRDefault="003D77D6" w:rsidP="0054525E">
      <w:r w:rsidRPr="00486F5E">
        <w:rPr>
          <w:b/>
          <w:bCs/>
        </w:rPr>
        <w:t>Lato server:</w:t>
      </w:r>
      <w:r w:rsidR="003D4A15" w:rsidRPr="003D4A15">
        <w:t xml:space="preserve"> n</w:t>
      </w:r>
      <w:r w:rsidRPr="003D4A15">
        <w:t>ella</w:t>
      </w:r>
      <w:r>
        <w:t xml:space="preserve"> funzione </w:t>
      </w:r>
      <w:proofErr w:type="spellStart"/>
      <w:r>
        <w:t>main</w:t>
      </w:r>
      <w:proofErr w:type="spellEnd"/>
      <w:r>
        <w:t xml:space="preserve">, il server </w:t>
      </w:r>
      <w:proofErr w:type="spellStart"/>
      <w:r>
        <w:t>stub</w:t>
      </w:r>
      <w:proofErr w:type="spellEnd"/>
      <w:r>
        <w:t xml:space="preserve"> crea una </w:t>
      </w:r>
      <w:proofErr w:type="spellStart"/>
      <w:r>
        <w:t>socket</w:t>
      </w:r>
      <w:proofErr w:type="spellEnd"/>
      <w:r>
        <w:t xml:space="preserve"> e vi collega qualunque porta disponibile. Dopodiché, invoca </w:t>
      </w:r>
      <w:proofErr w:type="spellStart"/>
      <w:r w:rsidRPr="00776DA4">
        <w:rPr>
          <w:i/>
          <w:iCs/>
        </w:rPr>
        <w:t>svc_register</w:t>
      </w:r>
      <w:proofErr w:type="spellEnd"/>
      <w:r w:rsidR="00776DA4" w:rsidRPr="00776DA4">
        <w:rPr>
          <w:i/>
          <w:iCs/>
        </w:rPr>
        <w:t>()</w:t>
      </w:r>
      <w:r w:rsidRPr="00776DA4">
        <w:rPr>
          <w:i/>
          <w:iCs/>
        </w:rPr>
        <w:t>,</w:t>
      </w:r>
      <w:r>
        <w:t xml:space="preserve"> una funzione della libreria RPC che serve a registrare le procedure col port mapper. Infine, attende le richieste chiamando </w:t>
      </w:r>
      <w:proofErr w:type="spellStart"/>
      <w:r w:rsidRPr="00776DA4">
        <w:rPr>
          <w:i/>
          <w:iCs/>
        </w:rPr>
        <w:t>svc_run</w:t>
      </w:r>
      <w:proofErr w:type="spellEnd"/>
      <w:r w:rsidR="00776DA4" w:rsidRPr="00776DA4">
        <w:rPr>
          <w:i/>
          <w:iCs/>
        </w:rPr>
        <w:t>()</w:t>
      </w:r>
      <w:r w:rsidR="00776DA4" w:rsidRPr="00776DA4">
        <w:t>,</w:t>
      </w:r>
      <w:r w:rsidR="00776DA4">
        <w:t xml:space="preserve"> un’altra funzione della libreria RPC che ha il compito di invocare le procedure in risposta delle richieste provenienti dai client.</w:t>
      </w:r>
    </w:p>
    <w:p w14:paraId="1A9E341B" w14:textId="6A7EAACF" w:rsidR="00776DA4" w:rsidRDefault="00776DA4" w:rsidP="0054525E">
      <w:r w:rsidRPr="00486F5E">
        <w:rPr>
          <w:b/>
          <w:bCs/>
        </w:rPr>
        <w:t>Lato client:</w:t>
      </w:r>
      <w:r w:rsidR="003D4A15">
        <w:t xml:space="preserve"> q</w:t>
      </w:r>
      <w:r>
        <w:t xml:space="preserve">uando viene avviato il programma del client, la funzione </w:t>
      </w:r>
      <w:proofErr w:type="spellStart"/>
      <w:r w:rsidRPr="00776DA4">
        <w:rPr>
          <w:i/>
          <w:iCs/>
        </w:rPr>
        <w:t>clnt_create</w:t>
      </w:r>
      <w:proofErr w:type="spellEnd"/>
      <w:r w:rsidRPr="00776DA4">
        <w:rPr>
          <w:i/>
          <w:iCs/>
        </w:rPr>
        <w:t>()</w:t>
      </w:r>
      <w:r>
        <w:t xml:space="preserve"> contatta il port mapper lato server per trovare il numero di porta per l’interfaccia usata. Questa operazione è detta </w:t>
      </w:r>
      <w:proofErr w:type="spellStart"/>
      <w:r>
        <w:t>early</w:t>
      </w:r>
      <w:proofErr w:type="spellEnd"/>
      <w:r>
        <w:t xml:space="preserve"> </w:t>
      </w:r>
      <w:proofErr w:type="spellStart"/>
      <w:r>
        <w:t>binding</w:t>
      </w:r>
      <w:proofErr w:type="spellEnd"/>
      <w:r>
        <w:t xml:space="preserve"> e viene eseguita una </w:t>
      </w:r>
      <w:r w:rsidR="00046326">
        <w:t xml:space="preserve">sola </w:t>
      </w:r>
      <w:r>
        <w:t>volta</w:t>
      </w:r>
      <w:r w:rsidR="00046326">
        <w:t xml:space="preserve"> (non a ogni chiamata a procedura). Dopodiché, sarà il client </w:t>
      </w:r>
      <w:proofErr w:type="spellStart"/>
      <w:r w:rsidR="00046326">
        <w:t>stub</w:t>
      </w:r>
      <w:proofErr w:type="spellEnd"/>
      <w:r w:rsidR="00046326">
        <w:t xml:space="preserve"> a gestire la comunicazione col server: è lui a implementare il </w:t>
      </w:r>
      <w:proofErr w:type="spellStart"/>
      <w:r w:rsidR="00046326">
        <w:t>timeout</w:t>
      </w:r>
      <w:proofErr w:type="spellEnd"/>
      <w:r w:rsidR="00046326">
        <w:t xml:space="preserve"> per le richieste e le operazioni di </w:t>
      </w:r>
      <w:proofErr w:type="spellStart"/>
      <w:r w:rsidR="00046326">
        <w:t>marshaling</w:t>
      </w:r>
      <w:proofErr w:type="spellEnd"/>
      <w:r w:rsidR="00046326">
        <w:t xml:space="preserve"> e </w:t>
      </w:r>
      <w:proofErr w:type="spellStart"/>
      <w:r w:rsidR="00046326">
        <w:t>unmarshaling</w:t>
      </w:r>
      <w:proofErr w:type="spellEnd"/>
      <w:r w:rsidR="00046326">
        <w:t>.</w:t>
      </w:r>
    </w:p>
    <w:p w14:paraId="27B642FB" w14:textId="62894D4C" w:rsidR="00046326" w:rsidRDefault="00046326" w:rsidP="0054525E">
      <w:r w:rsidRPr="00FF34E9">
        <w:rPr>
          <w:u w:val="single"/>
        </w:rPr>
        <w:t xml:space="preserve">Tipi di trasparenza (non) offerti da </w:t>
      </w:r>
      <w:proofErr w:type="spellStart"/>
      <w:r w:rsidRPr="00FF34E9">
        <w:rPr>
          <w:u w:val="single"/>
        </w:rPr>
        <w:t>SunRPC</w:t>
      </w:r>
      <w:proofErr w:type="spellEnd"/>
      <w:r w:rsidR="00FF34E9">
        <w:rPr>
          <w:u w:val="single"/>
        </w:rPr>
        <w:t>:</w:t>
      </w:r>
      <w:r w:rsidRPr="00046326">
        <w:rPr>
          <w:b/>
          <w:bCs/>
        </w:rPr>
        <w:br/>
      </w:r>
      <w:r>
        <w:t xml:space="preserve">- </w:t>
      </w:r>
      <w:proofErr w:type="spellStart"/>
      <w:r w:rsidR="006328AA">
        <w:t>SunRPC</w:t>
      </w:r>
      <w:proofErr w:type="spellEnd"/>
      <w:r w:rsidR="006328AA">
        <w:t xml:space="preserve"> è trasparente all’accesso solo parzialmente: è vero che determinati meccanismi per l’invocazione a procedura remota (istanziazione degli </w:t>
      </w:r>
      <w:proofErr w:type="spellStart"/>
      <w:r w:rsidR="006328AA">
        <w:t>stub</w:t>
      </w:r>
      <w:proofErr w:type="spellEnd"/>
      <w:r w:rsidR="006328AA">
        <w:t xml:space="preserve">, </w:t>
      </w:r>
      <w:proofErr w:type="spellStart"/>
      <w:r w:rsidR="006328AA">
        <w:t>marshaling</w:t>
      </w:r>
      <w:proofErr w:type="spellEnd"/>
      <w:r w:rsidR="006328AA">
        <w:t xml:space="preserve">, </w:t>
      </w:r>
      <w:proofErr w:type="spellStart"/>
      <w:r w:rsidR="006328AA">
        <w:t>unmarshaling</w:t>
      </w:r>
      <w:proofErr w:type="spellEnd"/>
      <w:r w:rsidR="006328AA">
        <w:t xml:space="preserve"> e così via) non sono oggetto di preoccupazione per il programmatore, ma nel codice ci sono comunque delle differenze rispetto alle chiamate locali: c’è una convenzione sui nomi delle procedure ben precisa, ci sono dei vincoli sul numero dei parametri delle procedure, è necessario gestire molti più errori e il client deve conoscere </w:t>
      </w:r>
      <w:proofErr w:type="spellStart"/>
      <w:r w:rsidR="006328AA">
        <w:t>l’host</w:t>
      </w:r>
      <w:proofErr w:type="spellEnd"/>
      <w:r w:rsidR="006328AA">
        <w:t xml:space="preserve"> name del server.</w:t>
      </w:r>
      <w:r w:rsidR="006328AA">
        <w:br/>
        <w:t xml:space="preserve">- </w:t>
      </w:r>
      <w:proofErr w:type="spellStart"/>
      <w:r w:rsidR="006328AA">
        <w:t>SunRPC</w:t>
      </w:r>
      <w:proofErr w:type="spellEnd"/>
      <w:r w:rsidR="006328AA">
        <w:t xml:space="preserve"> non è trasparente alla concorrenza: abbiamo infatti osservato che il server lavora in maniera sequenziale.</w:t>
      </w:r>
      <w:r w:rsidR="006328AA">
        <w:br/>
        <w:t xml:space="preserve">- </w:t>
      </w:r>
      <w:proofErr w:type="spellStart"/>
      <w:r w:rsidR="006328AA">
        <w:t>SunRPC</w:t>
      </w:r>
      <w:proofErr w:type="spellEnd"/>
      <w:r w:rsidR="00904A8A">
        <w:t xml:space="preserve"> non è trasparente alla replicazione: il port mapper è locale al server che offre il servizio, per cui dovrebbe essere replicato nel caso in cui si abbiano più server.</w:t>
      </w:r>
    </w:p>
    <w:p w14:paraId="30E6EBAA" w14:textId="486745F5" w:rsidR="00230F16" w:rsidRDefault="0024626E" w:rsidP="0054525E">
      <w:r>
        <w:br/>
      </w:r>
      <w:r w:rsidRPr="0024626E">
        <w:rPr>
          <w:b/>
          <w:bCs/>
        </w:rPr>
        <w:t>Java RMI</w:t>
      </w:r>
      <w:r w:rsidR="001C50C5">
        <w:rPr>
          <w:b/>
          <w:bCs/>
        </w:rPr>
        <w:t xml:space="preserve"> (Remote Method </w:t>
      </w:r>
      <w:proofErr w:type="spellStart"/>
      <w:r w:rsidR="001C50C5">
        <w:rPr>
          <w:b/>
          <w:bCs/>
        </w:rPr>
        <w:t>Invocation</w:t>
      </w:r>
      <w:proofErr w:type="spellEnd"/>
      <w:r w:rsidR="001C50C5">
        <w:rPr>
          <w:b/>
          <w:bCs/>
        </w:rPr>
        <w:t>)</w:t>
      </w:r>
      <w:r w:rsidRPr="0024626E">
        <w:rPr>
          <w:b/>
          <w:bCs/>
        </w:rPr>
        <w:br/>
      </w:r>
      <w:r>
        <w:t>È un esempio di RPC di seconda generazione</w:t>
      </w:r>
      <w:r w:rsidR="001C50C5">
        <w:t xml:space="preserve"> ed è un insieme di tool, politiche e meccanismi che consentono a un’applicazione Java di invocare i metodi di un oggetto remoto (istanziato su un </w:t>
      </w:r>
      <w:proofErr w:type="spellStart"/>
      <w:r w:rsidR="001C50C5">
        <w:t>host</w:t>
      </w:r>
      <w:proofErr w:type="spellEnd"/>
      <w:r w:rsidR="008115C0">
        <w:t xml:space="preserve"> </w:t>
      </w:r>
      <w:r w:rsidR="001C50C5">
        <w:t>differente</w:t>
      </w:r>
      <w:r w:rsidR="00793728">
        <w:t>, tipicamente un server</w:t>
      </w:r>
      <w:r w:rsidR="001C50C5">
        <w:t>)</w:t>
      </w:r>
      <w:r w:rsidR="008115C0">
        <w:t>, rendendo possibile la comunicazione tra JVM diverse.</w:t>
      </w:r>
      <w:r w:rsidR="008115C0">
        <w:br/>
        <w:t xml:space="preserve">Benché </w:t>
      </w:r>
      <w:r w:rsidR="00793728">
        <w:t>l’oggetto utilizzato sia in esecuzione su un server remoto, il client invoca i metodi remoti dell’oggetto mediante un riferimento locale. Ciò richiede una separazione prima di tutto logica tra l’interfaccia e l’implementazione dell’oggetto (ovvero la classe)</w:t>
      </w:r>
      <w:r w:rsidR="00230F16">
        <w:t>.</w:t>
      </w:r>
      <w:r w:rsidR="00230F16">
        <w:br/>
        <w:t>In particolare, nel momento in cui il client si connette con l’oggetto nel server remoto</w:t>
      </w:r>
      <w:r w:rsidR="0078506D">
        <w:t xml:space="preserve">, all’interno del client </w:t>
      </w:r>
      <w:proofErr w:type="spellStart"/>
      <w:r w:rsidR="0078506D">
        <w:t>space</w:t>
      </w:r>
      <w:proofErr w:type="spellEnd"/>
      <w:r w:rsidR="0078506D">
        <w:t xml:space="preserve"> viene caricato lo </w:t>
      </w:r>
      <w:proofErr w:type="spellStart"/>
      <w:r w:rsidR="0078506D" w:rsidRPr="0078506D">
        <w:rPr>
          <w:b/>
          <w:bCs/>
        </w:rPr>
        <w:t>stub</w:t>
      </w:r>
      <w:proofErr w:type="spellEnd"/>
      <w:r w:rsidR="0078506D">
        <w:t xml:space="preserve">, che è la copia dell’interfaccia server e svolge un ruolo analogo al client </w:t>
      </w:r>
      <w:proofErr w:type="spellStart"/>
      <w:r w:rsidR="0078506D">
        <w:t>stub</w:t>
      </w:r>
      <w:proofErr w:type="spellEnd"/>
      <w:r w:rsidR="0078506D">
        <w:t xml:space="preserve"> di RPC. D’altra parte, le richieste che giungono all’oggetto nel server remoto vengono gestite dallo </w:t>
      </w:r>
      <w:r w:rsidR="0078506D" w:rsidRPr="0078506D">
        <w:rPr>
          <w:b/>
          <w:bCs/>
        </w:rPr>
        <w:t>skeleton</w:t>
      </w:r>
      <w:r w:rsidR="0078506D">
        <w:t xml:space="preserve">, </w:t>
      </w:r>
      <w:r w:rsidR="0078506D">
        <w:lastRenderedPageBreak/>
        <w:t xml:space="preserve">che è un client agent ubicato nel server e svolge un ruolo analogo al server </w:t>
      </w:r>
      <w:proofErr w:type="spellStart"/>
      <w:r w:rsidR="0078506D">
        <w:t>stub</w:t>
      </w:r>
      <w:proofErr w:type="spellEnd"/>
      <w:r w:rsidR="0078506D">
        <w:t xml:space="preserve"> di RPC.</w:t>
      </w:r>
      <w:r w:rsidR="00B50645">
        <w:br/>
        <w:t xml:space="preserve">Lo </w:t>
      </w:r>
      <w:proofErr w:type="spellStart"/>
      <w:r w:rsidR="00B50645">
        <w:t>stub</w:t>
      </w:r>
      <w:proofErr w:type="spellEnd"/>
      <w:r w:rsidR="00B50645">
        <w:t xml:space="preserve"> e lo skeleton vengono generati automaticamente.</w:t>
      </w:r>
    </w:p>
    <w:p w14:paraId="6307129B" w14:textId="5D1B110E" w:rsidR="00B50645" w:rsidRDefault="00B50645" w:rsidP="0054525E">
      <w:r w:rsidRPr="00DE3020">
        <w:rPr>
          <w:u w:val="single"/>
        </w:rPr>
        <w:t xml:space="preserve">Serializzazione e </w:t>
      </w:r>
      <w:proofErr w:type="spellStart"/>
      <w:r w:rsidRPr="00DE3020">
        <w:rPr>
          <w:u w:val="single"/>
        </w:rPr>
        <w:t>deserializzazione</w:t>
      </w:r>
      <w:proofErr w:type="spellEnd"/>
      <w:r w:rsidR="00DE3020">
        <w:rPr>
          <w:u w:val="single"/>
        </w:rPr>
        <w:t>:</w:t>
      </w:r>
      <w:r w:rsidRPr="00B50645">
        <w:rPr>
          <w:b/>
          <w:bCs/>
        </w:rPr>
        <w:br/>
      </w:r>
      <w:r w:rsidR="00573A91">
        <w:t xml:space="preserve">Poiché, grazie al </w:t>
      </w:r>
      <w:proofErr w:type="spellStart"/>
      <w:r w:rsidR="00573A91">
        <w:t>bytecode</w:t>
      </w:r>
      <w:proofErr w:type="spellEnd"/>
      <w:r w:rsidR="00573A91">
        <w:t xml:space="preserve"> e alla portabilità del codice Java, gli ambienti di esecuzione di client e server sono simili tra loro, con Java RMI non è necessario eseguire le operazioni di </w:t>
      </w:r>
      <w:proofErr w:type="spellStart"/>
      <w:r w:rsidR="00573A91">
        <w:t>marshaling</w:t>
      </w:r>
      <w:proofErr w:type="spellEnd"/>
      <w:r w:rsidR="00573A91">
        <w:t xml:space="preserve"> e </w:t>
      </w:r>
      <w:proofErr w:type="spellStart"/>
      <w:r w:rsidR="00573A91">
        <w:t>unmarshaling</w:t>
      </w:r>
      <w:proofErr w:type="spellEnd"/>
      <w:r w:rsidR="00573A91">
        <w:t xml:space="preserve"> dei dati, bensì è sufficiente ricorrere alla serializzazione e </w:t>
      </w:r>
      <w:proofErr w:type="spellStart"/>
      <w:r w:rsidR="00573A91">
        <w:t>deserializzazione</w:t>
      </w:r>
      <w:proofErr w:type="spellEnd"/>
      <w:r w:rsidR="00573A91">
        <w:t>, che sono operazioni direttamente supportate da Java.</w:t>
      </w:r>
      <w:r w:rsidR="00573A91">
        <w:br/>
        <w:t xml:space="preserve">- </w:t>
      </w:r>
      <w:r w:rsidR="00573A91" w:rsidRPr="00F7586F">
        <w:rPr>
          <w:b/>
          <w:bCs/>
        </w:rPr>
        <w:t>Serializzazione</w:t>
      </w:r>
      <w:r w:rsidR="00573A91">
        <w:t xml:space="preserve">: trasforma </w:t>
      </w:r>
      <w:r w:rsidR="00F7586F">
        <w:t xml:space="preserve">un oggetto in una sequenza di byte; per realizzarla, bisogna invocare il metodo </w:t>
      </w:r>
      <w:proofErr w:type="spellStart"/>
      <w:r w:rsidR="00F7586F" w:rsidRPr="00F7586F">
        <w:rPr>
          <w:i/>
          <w:iCs/>
        </w:rPr>
        <w:t>writeObject</w:t>
      </w:r>
      <w:proofErr w:type="spellEnd"/>
      <w:r w:rsidR="00F7586F">
        <w:t xml:space="preserve"> su uno stream di output.</w:t>
      </w:r>
      <w:r w:rsidR="00F7586F">
        <w:br/>
        <w:t xml:space="preserve">- </w:t>
      </w:r>
      <w:proofErr w:type="spellStart"/>
      <w:r w:rsidR="00F7586F" w:rsidRPr="00F7586F">
        <w:rPr>
          <w:b/>
          <w:bCs/>
        </w:rPr>
        <w:t>Deserializzazione</w:t>
      </w:r>
      <w:proofErr w:type="spellEnd"/>
      <w:r w:rsidR="00F7586F">
        <w:t xml:space="preserve">: decodifica una sequenza di byte e ricostruisce il relativo oggetto; per realizzarla, bisogna invocare il metodo </w:t>
      </w:r>
      <w:proofErr w:type="spellStart"/>
      <w:r w:rsidR="00F7586F" w:rsidRPr="00F7586F">
        <w:rPr>
          <w:i/>
          <w:iCs/>
        </w:rPr>
        <w:t>readObject</w:t>
      </w:r>
      <w:proofErr w:type="spellEnd"/>
      <w:r w:rsidR="00F7586F">
        <w:t xml:space="preserve"> da uno stream di input.</w:t>
      </w:r>
      <w:r w:rsidR="007410DD">
        <w:br/>
        <w:t xml:space="preserve">Possiamo notare che la serializzazione è solo uno dei passaggi del </w:t>
      </w:r>
      <w:proofErr w:type="spellStart"/>
      <w:r w:rsidR="007410DD">
        <w:t>marshaling</w:t>
      </w:r>
      <w:proofErr w:type="spellEnd"/>
      <w:r w:rsidR="007410DD">
        <w:t>.</w:t>
      </w:r>
    </w:p>
    <w:p w14:paraId="2DC748DB" w14:textId="6EFDFA3F" w:rsidR="007410DD" w:rsidRDefault="007410DD" w:rsidP="0054525E">
      <w:r w:rsidRPr="00DE3020">
        <w:rPr>
          <w:u w:val="single"/>
        </w:rPr>
        <w:t xml:space="preserve">Interazione tra </w:t>
      </w:r>
      <w:proofErr w:type="spellStart"/>
      <w:r w:rsidRPr="00DE3020">
        <w:rPr>
          <w:u w:val="single"/>
        </w:rPr>
        <w:t>stub</w:t>
      </w:r>
      <w:proofErr w:type="spellEnd"/>
      <w:r w:rsidRPr="00DE3020">
        <w:rPr>
          <w:u w:val="single"/>
        </w:rPr>
        <w:t xml:space="preserve"> e skeleton</w:t>
      </w:r>
      <w:r w:rsidR="00DE3020">
        <w:rPr>
          <w:u w:val="single"/>
        </w:rPr>
        <w:t>:</w:t>
      </w:r>
      <w:r w:rsidRPr="007410DD">
        <w:rPr>
          <w:b/>
          <w:bCs/>
        </w:rPr>
        <w:br/>
      </w:r>
      <w:r w:rsidR="00BC775E">
        <w:t xml:space="preserve">1) Il client ottiene un’istanza dello </w:t>
      </w:r>
      <w:proofErr w:type="spellStart"/>
      <w:r w:rsidR="00BC775E">
        <w:t>stub</w:t>
      </w:r>
      <w:proofErr w:type="spellEnd"/>
      <w:r w:rsidR="00BC775E">
        <w:t>.</w:t>
      </w:r>
      <w:r w:rsidR="00BC775E">
        <w:br/>
        <w:t xml:space="preserve">2) Il client invoca i metodi sullo </w:t>
      </w:r>
      <w:proofErr w:type="spellStart"/>
      <w:r w:rsidR="00BC775E">
        <w:t>stub</w:t>
      </w:r>
      <w:proofErr w:type="spellEnd"/>
      <w:r w:rsidR="00BC775E">
        <w:t>.</w:t>
      </w:r>
      <w:r w:rsidR="00BC775E">
        <w:br/>
        <w:t xml:space="preserve">3) Lo </w:t>
      </w:r>
      <w:proofErr w:type="spellStart"/>
      <w:r w:rsidR="00BC775E">
        <w:t>stub</w:t>
      </w:r>
      <w:proofErr w:type="spellEnd"/>
      <w:r w:rsidR="00BC775E">
        <w:t xml:space="preserve"> serializza le informazioni</w:t>
      </w:r>
      <w:r w:rsidR="006B5C73">
        <w:t xml:space="preserve"> necessarie per l’invocazione (ID del metodo e parametri) e le invia allo skeleton in un messaggio.</w:t>
      </w:r>
      <w:r w:rsidR="006B5C73">
        <w:br/>
        <w:t xml:space="preserve">4) Lo skeleton riceve e deserializza il messaggio, invoca il metodo richiesto, serializza il valore di ritorno e lo invia allo </w:t>
      </w:r>
      <w:proofErr w:type="spellStart"/>
      <w:r w:rsidR="006B5C73">
        <w:t>stub</w:t>
      </w:r>
      <w:proofErr w:type="spellEnd"/>
      <w:r w:rsidR="006B5C73">
        <w:t xml:space="preserve"> in un messaggio.</w:t>
      </w:r>
      <w:r w:rsidR="006B5C73">
        <w:br/>
        <w:t xml:space="preserve">5) Lo </w:t>
      </w:r>
      <w:proofErr w:type="spellStart"/>
      <w:r w:rsidR="006B5C73">
        <w:t>stub</w:t>
      </w:r>
      <w:proofErr w:type="spellEnd"/>
      <w:r w:rsidR="006B5C73">
        <w:t xml:space="preserve"> deserializza il valore di ritorno e lo restituisce al client.</w:t>
      </w:r>
    </w:p>
    <w:p w14:paraId="27D83794" w14:textId="33BAF458" w:rsidR="006B5C73" w:rsidRDefault="006B5C73" w:rsidP="0054525E">
      <w:r>
        <w:t xml:space="preserve">In realtà, sotto a </w:t>
      </w:r>
      <w:proofErr w:type="spellStart"/>
      <w:r>
        <w:t>stub</w:t>
      </w:r>
      <w:proofErr w:type="spellEnd"/>
      <w:r>
        <w:t xml:space="preserve"> e skeleton esistono altri due </w:t>
      </w:r>
      <w:proofErr w:type="spellStart"/>
      <w:r>
        <w:t>layer</w:t>
      </w:r>
      <w:proofErr w:type="spellEnd"/>
      <w:r>
        <w:t xml:space="preserve"> intermedi</w:t>
      </w:r>
      <w:r w:rsidR="0093594B">
        <w:t>:</w:t>
      </w:r>
      <w:r w:rsidR="0093594B">
        <w:br/>
      </w:r>
      <w:r w:rsidR="0093594B">
        <w:rPr>
          <w:noProof/>
        </w:rPr>
        <w:drawing>
          <wp:inline distT="0" distB="0" distL="0" distR="0" wp14:anchorId="6D73C0B1" wp14:editId="1459B8EE">
            <wp:extent cx="5820587" cy="3267531"/>
            <wp:effectExtent l="0" t="0" r="8890" b="9525"/>
            <wp:docPr id="49" name="Immagin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magine 49"/>
                    <pic:cNvPicPr/>
                  </pic:nvPicPr>
                  <pic:blipFill>
                    <a:blip r:embed="rId68">
                      <a:extLst>
                        <a:ext uri="{28A0092B-C50C-407E-A947-70E740481C1C}">
                          <a14:useLocalDpi xmlns:a14="http://schemas.microsoft.com/office/drawing/2010/main" val="0"/>
                        </a:ext>
                      </a:extLst>
                    </a:blip>
                    <a:stretch>
                      <a:fillRect/>
                    </a:stretch>
                  </pic:blipFill>
                  <pic:spPr>
                    <a:xfrm>
                      <a:off x="0" y="0"/>
                      <a:ext cx="5820587" cy="3267531"/>
                    </a:xfrm>
                    <a:prstGeom prst="rect">
                      <a:avLst/>
                    </a:prstGeom>
                  </pic:spPr>
                </pic:pic>
              </a:graphicData>
            </a:graphic>
          </wp:inline>
        </w:drawing>
      </w:r>
    </w:p>
    <w:p w14:paraId="2F497439" w14:textId="2A01204D" w:rsidR="00C05573" w:rsidRDefault="0093594B" w:rsidP="0054525E">
      <w:r>
        <w:t xml:space="preserve">- </w:t>
      </w:r>
      <w:r w:rsidRPr="0093594B">
        <w:rPr>
          <w:b/>
          <w:bCs/>
        </w:rPr>
        <w:t>Remote Reference Layer</w:t>
      </w:r>
      <w:r>
        <w:t>: gestisce i riferimenti remoti e le connessioni stream-</w:t>
      </w:r>
      <w:proofErr w:type="spellStart"/>
      <w:r>
        <w:t>oriented</w:t>
      </w:r>
      <w:proofErr w:type="spellEnd"/>
      <w:r>
        <w:t>.</w:t>
      </w:r>
      <w:r>
        <w:br/>
        <w:t xml:space="preserve">- </w:t>
      </w:r>
      <w:proofErr w:type="spellStart"/>
      <w:r w:rsidRPr="0093594B">
        <w:rPr>
          <w:b/>
          <w:bCs/>
        </w:rPr>
        <w:t>Transport</w:t>
      </w:r>
      <w:proofErr w:type="spellEnd"/>
      <w:r w:rsidRPr="0093594B">
        <w:rPr>
          <w:b/>
          <w:bCs/>
        </w:rPr>
        <w:t xml:space="preserve"> Layer</w:t>
      </w:r>
      <w:r>
        <w:t>: gestisce le connessioni tra JVM differenti e può utilizzare diversi protocolli di livello di trasporto, purché siano connection-</w:t>
      </w:r>
      <w:proofErr w:type="spellStart"/>
      <w:r>
        <w:t>oriented</w:t>
      </w:r>
      <w:proofErr w:type="spellEnd"/>
      <w:r>
        <w:t xml:space="preserve"> (come TCP).</w:t>
      </w:r>
    </w:p>
    <w:p w14:paraId="0840F07C" w14:textId="683897E2" w:rsidR="00FD30E6" w:rsidRDefault="00FD30E6" w:rsidP="0054525E">
      <w:r>
        <w:t>Dalla figura notiamo anche la presenza dell’</w:t>
      </w:r>
      <w:r w:rsidRPr="00FD30E6">
        <w:rPr>
          <w:b/>
          <w:bCs/>
        </w:rPr>
        <w:t xml:space="preserve">RMI </w:t>
      </w:r>
      <w:proofErr w:type="spellStart"/>
      <w:r w:rsidRPr="00FD30E6">
        <w:rPr>
          <w:b/>
          <w:bCs/>
        </w:rPr>
        <w:t>registry</w:t>
      </w:r>
      <w:proofErr w:type="spellEnd"/>
      <w:r>
        <w:t xml:space="preserve">, che è l’equivalente del port mapper di </w:t>
      </w:r>
      <w:proofErr w:type="spellStart"/>
      <w:r>
        <w:t>SunRPC</w:t>
      </w:r>
      <w:proofErr w:type="spellEnd"/>
      <w:r>
        <w:t>: permette al server di pubblicare i servizi</w:t>
      </w:r>
      <w:r w:rsidR="00087A16">
        <w:t xml:space="preserve"> e consente al client di ottenere una copia dello </w:t>
      </w:r>
      <w:proofErr w:type="spellStart"/>
      <w:r w:rsidR="00087A16">
        <w:t>stub</w:t>
      </w:r>
      <w:proofErr w:type="spellEnd"/>
      <w:r w:rsidR="00087A16">
        <w:t xml:space="preserve"> necessaria a invocare i metodi remoti. Per motivi di sicurezza, può essere eseguito solo sulla stessa macchina del server, per cui viene meno la trasparenza alla locazione.</w:t>
      </w:r>
    </w:p>
    <w:p w14:paraId="5E279FC0" w14:textId="71E7B2E5" w:rsidR="00F54B34" w:rsidRDefault="00F54B34" w:rsidP="0054525E">
      <w:r w:rsidRPr="00DE3020">
        <w:rPr>
          <w:u w:val="single"/>
        </w:rPr>
        <w:lastRenderedPageBreak/>
        <w:t>Programmazione con Java RMI</w:t>
      </w:r>
      <w:r w:rsidR="00DE3020">
        <w:rPr>
          <w:b/>
          <w:bCs/>
        </w:rPr>
        <w:t>:</w:t>
      </w:r>
      <w:r w:rsidRPr="00F54B34">
        <w:rPr>
          <w:b/>
          <w:bCs/>
        </w:rPr>
        <w:br/>
      </w:r>
      <w:r w:rsidRPr="00DE3020">
        <w:rPr>
          <w:b/>
          <w:bCs/>
        </w:rPr>
        <w:t>Server-side:</w:t>
      </w:r>
      <w:r>
        <w:br/>
        <w:t xml:space="preserve">1) Definire un’interfaccia pubblica che estenda </w:t>
      </w:r>
      <w:proofErr w:type="spellStart"/>
      <w:r w:rsidR="00753737" w:rsidRPr="00753737">
        <w:rPr>
          <w:i/>
          <w:iCs/>
        </w:rPr>
        <w:t>java.rmi.Remote</w:t>
      </w:r>
      <w:proofErr w:type="spellEnd"/>
      <w:r w:rsidR="00753737">
        <w:t xml:space="preserve"> cosicché i suoi metodi possano essere invocati da altre JVM. Ciascun metodo remoto</w:t>
      </w:r>
      <w:r w:rsidR="0007725F">
        <w:t>:</w:t>
      </w:r>
      <w:r w:rsidR="00753737">
        <w:br/>
        <w:t>-&gt; D</w:t>
      </w:r>
      <w:r w:rsidR="0007725F">
        <w:t>eve d</w:t>
      </w:r>
      <w:r w:rsidR="00753737">
        <w:t xml:space="preserve">ichiarare di essere in grado di lanciare l’eccezione </w:t>
      </w:r>
      <w:proofErr w:type="spellStart"/>
      <w:r w:rsidR="00753737" w:rsidRPr="00753737">
        <w:rPr>
          <w:i/>
          <w:iCs/>
        </w:rPr>
        <w:t>java.rmi.RemoteException</w:t>
      </w:r>
      <w:proofErr w:type="spellEnd"/>
      <w:r w:rsidR="00753737">
        <w:t xml:space="preserve"> per indicare l’occorrenza di un errore di comunicazione o di protocollo.</w:t>
      </w:r>
      <w:r w:rsidR="00753737">
        <w:br/>
        <w:t xml:space="preserve">-&gt; </w:t>
      </w:r>
      <w:r w:rsidR="0007725F">
        <w:t>Accetta un qualunque numero di parametri in input ma può restituire solo un risultato.</w:t>
      </w:r>
      <w:r w:rsidR="00BF2F94">
        <w:br/>
        <w:t xml:space="preserve">-&gt; Ha una signature indistinguibile dai metodi locali (ad esempio il suo nome non deve seguire un pattern ben preciso, come invece accade con </w:t>
      </w:r>
      <w:proofErr w:type="spellStart"/>
      <w:r w:rsidR="00BF2F94">
        <w:t>SunRPC</w:t>
      </w:r>
      <w:proofErr w:type="spellEnd"/>
      <w:r w:rsidR="00BF2F94">
        <w:t>).</w:t>
      </w:r>
    </w:p>
    <w:p w14:paraId="36970654" w14:textId="40BB4C9C" w:rsidR="0007725F" w:rsidRDefault="0007725F" w:rsidP="0054525E">
      <w:r>
        <w:t xml:space="preserve">2) Definire la classe che implementi l’interfaccia ed estenda </w:t>
      </w:r>
      <w:proofErr w:type="spellStart"/>
      <w:r w:rsidRPr="00753737">
        <w:rPr>
          <w:i/>
          <w:iCs/>
        </w:rPr>
        <w:t>java.rmi.</w:t>
      </w:r>
      <w:r>
        <w:rPr>
          <w:i/>
          <w:iCs/>
        </w:rPr>
        <w:t>UnicastRemoteObject</w:t>
      </w:r>
      <w:proofErr w:type="spellEnd"/>
      <w:r>
        <w:t xml:space="preserve">; il termine </w:t>
      </w:r>
      <w:proofErr w:type="spellStart"/>
      <w:r w:rsidRPr="0007725F">
        <w:rPr>
          <w:b/>
          <w:bCs/>
        </w:rPr>
        <w:t>unicast</w:t>
      </w:r>
      <w:proofErr w:type="spellEnd"/>
      <w:r>
        <w:t xml:space="preserve"> indica che l’oggetto non può essere duplicato. Ciascuna classe dovrebbe:</w:t>
      </w:r>
      <w:r>
        <w:br/>
        <w:t xml:space="preserve">-&gt; Dichiarare l’interfaccia </w:t>
      </w:r>
      <w:r w:rsidR="00BF2F94">
        <w:t>che sta implementando.</w:t>
      </w:r>
      <w:r w:rsidR="00BF2F94">
        <w:br/>
        <w:t>-&gt; Definire un costruttore.</w:t>
      </w:r>
      <w:r w:rsidR="00BF2F94">
        <w:br/>
        <w:t>-&gt; Fornire un’implementazione per ciascun metodo dichiarato nell’interfaccia.</w:t>
      </w:r>
    </w:p>
    <w:p w14:paraId="6C76D516" w14:textId="7076E4FB" w:rsidR="00BF2F94" w:rsidRDefault="00BF2F94" w:rsidP="0054525E">
      <w:r>
        <w:t xml:space="preserve">3) </w:t>
      </w:r>
      <w:r w:rsidR="00E04CE4">
        <w:t>Definire il codice del server, in cui:</w:t>
      </w:r>
      <w:r w:rsidR="00E04CE4">
        <w:br/>
        <w:t>-&gt; Venga creata un’istanza dell’oggetto.</w:t>
      </w:r>
      <w:r w:rsidR="00E04CE4">
        <w:br/>
        <w:t xml:space="preserve">-&gt; Venga registrato l’oggetto tramite l’RMI </w:t>
      </w:r>
      <w:proofErr w:type="spellStart"/>
      <w:r w:rsidR="00E04CE4">
        <w:t>registry</w:t>
      </w:r>
      <w:proofErr w:type="spellEnd"/>
      <w:r w:rsidR="00E04CE4">
        <w:t xml:space="preserve">, utilizzando il metodo </w:t>
      </w:r>
      <w:proofErr w:type="spellStart"/>
      <w:r w:rsidR="00E04CE4" w:rsidRPr="00E04CE4">
        <w:rPr>
          <w:i/>
          <w:iCs/>
        </w:rPr>
        <w:t>bind</w:t>
      </w:r>
      <w:proofErr w:type="spellEnd"/>
      <w:r w:rsidR="00E04CE4" w:rsidRPr="00E04CE4">
        <w:rPr>
          <w:i/>
          <w:iCs/>
        </w:rPr>
        <w:t>()</w:t>
      </w:r>
      <w:r w:rsidR="00E04CE4">
        <w:t xml:space="preserve"> o </w:t>
      </w:r>
      <w:proofErr w:type="spellStart"/>
      <w:r w:rsidR="00E04CE4" w:rsidRPr="00E04CE4">
        <w:rPr>
          <w:i/>
          <w:iCs/>
        </w:rPr>
        <w:t>rebind</w:t>
      </w:r>
      <w:proofErr w:type="spellEnd"/>
      <w:r w:rsidR="00E04CE4" w:rsidRPr="00E04CE4">
        <w:rPr>
          <w:i/>
          <w:iCs/>
        </w:rPr>
        <w:t>()</w:t>
      </w:r>
      <w:r w:rsidR="00E04CE4">
        <w:t xml:space="preserve"> della classe </w:t>
      </w:r>
      <w:proofErr w:type="spellStart"/>
      <w:r w:rsidR="00E04CE4" w:rsidRPr="00E04CE4">
        <w:rPr>
          <w:i/>
          <w:iCs/>
        </w:rPr>
        <w:t>java.rmi.Naming</w:t>
      </w:r>
      <w:proofErr w:type="spellEnd"/>
      <w:r w:rsidR="00E04CE4">
        <w:t xml:space="preserve"> (</w:t>
      </w:r>
      <w:proofErr w:type="spellStart"/>
      <w:r w:rsidR="00E04CE4" w:rsidRPr="00E04CE4">
        <w:rPr>
          <w:i/>
          <w:iCs/>
        </w:rPr>
        <w:t>rebind</w:t>
      </w:r>
      <w:proofErr w:type="spellEnd"/>
      <w:r w:rsidR="00E04CE4" w:rsidRPr="00E04CE4">
        <w:rPr>
          <w:i/>
          <w:iCs/>
        </w:rPr>
        <w:t>()</w:t>
      </w:r>
      <w:r w:rsidR="00E04CE4">
        <w:t xml:space="preserve"> rimpiazza un’associazione già esistente).</w:t>
      </w:r>
      <w:r w:rsidR="00E04CE4">
        <w:br/>
        <w:t xml:space="preserve">Da qui si può notare come la registrazione dei servizi, a differenza di </w:t>
      </w:r>
      <w:proofErr w:type="spellStart"/>
      <w:r w:rsidR="00E04CE4">
        <w:t>SunRPC</w:t>
      </w:r>
      <w:proofErr w:type="spellEnd"/>
      <w:r w:rsidR="00E04CE4">
        <w:t xml:space="preserve">, sia a cura non dello </w:t>
      </w:r>
      <w:proofErr w:type="spellStart"/>
      <w:r w:rsidR="00E04CE4">
        <w:t>stub</w:t>
      </w:r>
      <w:proofErr w:type="spellEnd"/>
      <w:r w:rsidR="00E04CE4">
        <w:t xml:space="preserve"> ma dello sviluppatore.</w:t>
      </w:r>
    </w:p>
    <w:p w14:paraId="1C3B640D" w14:textId="79D0F37C" w:rsidR="00DB1A52" w:rsidRDefault="00DB1A52" w:rsidP="0054525E">
      <w:r w:rsidRPr="00F60E6C">
        <w:rPr>
          <w:b/>
          <w:bCs/>
        </w:rPr>
        <w:t>Client-side:</w:t>
      </w:r>
      <w:r w:rsidRPr="00DB1A52">
        <w:rPr>
          <w:u w:val="single"/>
        </w:rPr>
        <w:br/>
      </w:r>
      <w:r>
        <w:t xml:space="preserve">1) </w:t>
      </w:r>
      <w:r w:rsidR="004B5D99">
        <w:t>Ottenere il riferimento all’oggetto remoto invocando</w:t>
      </w:r>
      <w:r w:rsidR="004B5D99" w:rsidRPr="004B5D99">
        <w:t xml:space="preserve"> </w:t>
      </w:r>
      <w:r w:rsidR="004B5D99">
        <w:t xml:space="preserve">sull’RMI </w:t>
      </w:r>
      <w:proofErr w:type="spellStart"/>
      <w:r w:rsidR="004B5D99">
        <w:t>registry</w:t>
      </w:r>
      <w:proofErr w:type="spellEnd"/>
      <w:r w:rsidR="004B5D99">
        <w:t xml:space="preserve"> il metodo </w:t>
      </w:r>
      <w:proofErr w:type="spellStart"/>
      <w:r w:rsidR="004B5D99" w:rsidRPr="004B5D99">
        <w:rPr>
          <w:i/>
          <w:iCs/>
        </w:rPr>
        <w:t>lookup</w:t>
      </w:r>
      <w:proofErr w:type="spellEnd"/>
      <w:r w:rsidR="004B5D99" w:rsidRPr="004B5D99">
        <w:rPr>
          <w:i/>
          <w:iCs/>
        </w:rPr>
        <w:t>()</w:t>
      </w:r>
      <w:r w:rsidR="004B5D99">
        <w:t xml:space="preserve"> della classe </w:t>
      </w:r>
      <w:proofErr w:type="spellStart"/>
      <w:r w:rsidR="004B5D99" w:rsidRPr="00E04CE4">
        <w:rPr>
          <w:i/>
          <w:iCs/>
        </w:rPr>
        <w:t>java.rmi.Naming</w:t>
      </w:r>
      <w:proofErr w:type="spellEnd"/>
      <w:r w:rsidR="004B5D99">
        <w:t>.</w:t>
      </w:r>
      <w:r w:rsidR="004B5D99">
        <w:br/>
        <w:t>2) Assegnare il riferimento appena ottenuto a una variabile che ha l’interfaccia remota come tipo.</w:t>
      </w:r>
      <w:r w:rsidR="0011416C">
        <w:br/>
        <w:t xml:space="preserve">3) Invocare i metodi </w:t>
      </w:r>
      <w:r w:rsidR="003821A9">
        <w:t xml:space="preserve">remoti </w:t>
      </w:r>
      <w:r w:rsidR="0011416C">
        <w:t>desiderati utilizzando la variabile di cui sopra.</w:t>
      </w:r>
    </w:p>
    <w:p w14:paraId="6019DD12" w14:textId="51E9EC55" w:rsidR="0064545F" w:rsidRDefault="0064545F" w:rsidP="0054525E">
      <w:r w:rsidRPr="00F60E6C">
        <w:rPr>
          <w:u w:val="single"/>
        </w:rPr>
        <w:t>Java RMI features</w:t>
      </w:r>
      <w:r w:rsidR="00F60E6C">
        <w:rPr>
          <w:b/>
          <w:bCs/>
        </w:rPr>
        <w:t>:</w:t>
      </w:r>
      <w:r w:rsidRPr="0064545F">
        <w:rPr>
          <w:b/>
          <w:bCs/>
        </w:rPr>
        <w:br/>
      </w:r>
      <w:r>
        <w:t>-&gt; Il passaggio dei parametri avviene per valore per i tipi di dato primitivi e gli oggetti serializzabili, mentre avviene per riferimento per gli oggetti remoti.</w:t>
      </w:r>
      <w:r>
        <w:br/>
        <w:t xml:space="preserve">-&gt; </w:t>
      </w:r>
      <w:r w:rsidR="00F02678">
        <w:t>Java RMI offre supporto alla concorrenza; a tal proposito, per proteggere un metodo remoto da accessi concorrenti</w:t>
      </w:r>
      <w:r w:rsidR="006274BF">
        <w:t>, esso deve essere definito come “</w:t>
      </w:r>
      <w:proofErr w:type="spellStart"/>
      <w:r w:rsidR="006274BF">
        <w:t>synchronized</w:t>
      </w:r>
      <w:proofErr w:type="spellEnd"/>
      <w:r w:rsidR="006274BF">
        <w:t>”.</w:t>
      </w:r>
      <w:r w:rsidR="006274BF">
        <w:br/>
        <w:t>-&gt; Il client, quando contatta il server, entra in stato di blocco in attesa di risposta (comunicazione sincrona).</w:t>
      </w:r>
      <w:r w:rsidR="006274BF">
        <w:br/>
        <w:t>-&gt; La semantica di errore adottata è At-</w:t>
      </w:r>
      <w:proofErr w:type="spellStart"/>
      <w:r w:rsidR="006274BF">
        <w:t>most</w:t>
      </w:r>
      <w:proofErr w:type="spellEnd"/>
      <w:r w:rsidR="006274BF">
        <w:t>-once.</w:t>
      </w:r>
      <w:r w:rsidR="006274BF">
        <w:br/>
        <w:t>-&gt; La comunicazione tra client e server è transiente (non persistente).</w:t>
      </w:r>
    </w:p>
    <w:p w14:paraId="18A55C59" w14:textId="79A69178" w:rsidR="0019456A" w:rsidRDefault="0019456A" w:rsidP="0054525E">
      <w:r w:rsidRPr="00D47F51">
        <w:rPr>
          <w:u w:val="single"/>
        </w:rPr>
        <w:t xml:space="preserve">Garbage </w:t>
      </w:r>
      <w:proofErr w:type="spellStart"/>
      <w:r w:rsidRPr="00D47F51">
        <w:rPr>
          <w:u w:val="single"/>
        </w:rPr>
        <w:t>collector</w:t>
      </w:r>
      <w:proofErr w:type="spellEnd"/>
      <w:r w:rsidRPr="00D47F51">
        <w:rPr>
          <w:u w:val="single"/>
        </w:rPr>
        <w:t xml:space="preserve"> distribuito</w:t>
      </w:r>
      <w:r w:rsidR="00D47F51">
        <w:rPr>
          <w:u w:val="single"/>
        </w:rPr>
        <w:t>:</w:t>
      </w:r>
      <w:r w:rsidRPr="00D47F51">
        <w:rPr>
          <w:u w:val="single"/>
        </w:rPr>
        <w:br/>
      </w:r>
      <w:r>
        <w:t xml:space="preserve">Quando all’interno del server si ha un oggetto non più usato dai client, è bene </w:t>
      </w:r>
      <w:proofErr w:type="spellStart"/>
      <w:r>
        <w:t>deallocarlo</w:t>
      </w:r>
      <w:proofErr w:type="spellEnd"/>
      <w:r>
        <w:t>. Affinché ciò sia possibile</w:t>
      </w:r>
      <w:r w:rsidR="00D71D27">
        <w:t xml:space="preserve">, l’oggetto deve tener traccia del numero dei client che lo stanno utilizzando. Tuttavia, si tratta di un requisito non semplice a causa di possibili </w:t>
      </w:r>
      <w:proofErr w:type="spellStart"/>
      <w:r w:rsidR="00D71D27">
        <w:t>crush</w:t>
      </w:r>
      <w:proofErr w:type="spellEnd"/>
      <w:r w:rsidR="00D71D27">
        <w:t xml:space="preserve"> dei client e fallimenti della rete, per cui si può affermare che Java RMI non è adatto </w:t>
      </w:r>
      <w:r w:rsidR="00AB0F1B">
        <w:t>alle applicazioni su larga scala.</w:t>
      </w:r>
      <w:r w:rsidR="00AB0F1B">
        <w:br/>
        <w:t xml:space="preserve">Quel che fa Java RMI per far funzionare correttamente la </w:t>
      </w:r>
      <w:proofErr w:type="spellStart"/>
      <w:r w:rsidR="00AB0F1B">
        <w:t>garbage</w:t>
      </w:r>
      <w:proofErr w:type="spellEnd"/>
      <w:r w:rsidR="00AB0F1B">
        <w:t xml:space="preserve"> </w:t>
      </w:r>
      <w:proofErr w:type="spellStart"/>
      <w:r w:rsidR="00AB0F1B">
        <w:t>collection</w:t>
      </w:r>
      <w:proofErr w:type="spellEnd"/>
      <w:r w:rsidR="00AB0F1B">
        <w:t xml:space="preserve"> è sfruttare un meccanismo basato sul </w:t>
      </w:r>
      <w:proofErr w:type="spellStart"/>
      <w:r w:rsidR="00AB0F1B" w:rsidRPr="00AB0F1B">
        <w:rPr>
          <w:b/>
          <w:bCs/>
        </w:rPr>
        <w:t>lease</w:t>
      </w:r>
      <w:proofErr w:type="spellEnd"/>
      <w:r w:rsidR="00AB0F1B">
        <w:t>. In particolare</w:t>
      </w:r>
      <w:r w:rsidR="00656408">
        <w:t>, la JVM del client:</w:t>
      </w:r>
      <w:r w:rsidR="00AB0F1B">
        <w:br/>
        <w:t xml:space="preserve">- </w:t>
      </w:r>
      <w:r w:rsidR="00656408">
        <w:t xml:space="preserve">Invia periodicamente un messaggio di </w:t>
      </w:r>
      <w:proofErr w:type="spellStart"/>
      <w:r w:rsidR="00656408" w:rsidRPr="00656408">
        <w:rPr>
          <w:b/>
          <w:bCs/>
        </w:rPr>
        <w:t>dirty</w:t>
      </w:r>
      <w:proofErr w:type="spellEnd"/>
      <w:r w:rsidR="00656408">
        <w:t xml:space="preserve"> alla JVM del server mentre l’oggetto remoto è in uso.</w:t>
      </w:r>
      <w:r w:rsidR="00656408">
        <w:br/>
        <w:t xml:space="preserve">- Invia un messaggio di </w:t>
      </w:r>
      <w:proofErr w:type="spellStart"/>
      <w:r w:rsidR="00656408" w:rsidRPr="00656408">
        <w:rPr>
          <w:b/>
          <w:bCs/>
        </w:rPr>
        <w:t>clean</w:t>
      </w:r>
      <w:proofErr w:type="spellEnd"/>
      <w:r w:rsidR="00656408">
        <w:t xml:space="preserve"> alla JVM del server quando l’oggetto non serve più.</w:t>
      </w:r>
      <w:r w:rsidR="00656408">
        <w:br/>
        <w:t xml:space="preserve">L’intervallo di tempo ogni cui la JVM del client deve inviare il messaggio di </w:t>
      </w:r>
      <w:proofErr w:type="spellStart"/>
      <w:r w:rsidR="00656408">
        <w:t>dirty</w:t>
      </w:r>
      <w:proofErr w:type="spellEnd"/>
      <w:r w:rsidR="00656408">
        <w:t xml:space="preserve"> è detto tempo di </w:t>
      </w:r>
      <w:proofErr w:type="spellStart"/>
      <w:r w:rsidR="00656408">
        <w:t>lease</w:t>
      </w:r>
      <w:proofErr w:type="spellEnd"/>
      <w:r w:rsidR="00656408">
        <w:t>, scaduto il quale il server può assumere che il client sia andato in crash e, quindi, non stia più referenziando l’oggetto in questione.</w:t>
      </w:r>
      <w:r w:rsidR="00656408">
        <w:br/>
      </w:r>
      <w:r w:rsidR="00656408">
        <w:lastRenderedPageBreak/>
        <w:t xml:space="preserve">Nel momento in cui il server non riceve più alcun messaggio di </w:t>
      </w:r>
      <w:proofErr w:type="spellStart"/>
      <w:r w:rsidR="00656408">
        <w:t>dirty</w:t>
      </w:r>
      <w:proofErr w:type="spellEnd"/>
      <w:r w:rsidR="00656408">
        <w:t xml:space="preserve">, </w:t>
      </w:r>
      <w:r w:rsidR="00F0128A">
        <w:t xml:space="preserve">può </w:t>
      </w:r>
      <w:proofErr w:type="spellStart"/>
      <w:r w:rsidR="00F0128A">
        <w:t>deallocare</w:t>
      </w:r>
      <w:proofErr w:type="spellEnd"/>
      <w:r w:rsidR="00F0128A">
        <w:t xml:space="preserve"> l’oggetto mediante il </w:t>
      </w:r>
      <w:proofErr w:type="spellStart"/>
      <w:r w:rsidR="00F0128A">
        <w:t>garbage</w:t>
      </w:r>
      <w:proofErr w:type="spellEnd"/>
      <w:r w:rsidR="00F0128A">
        <w:t xml:space="preserve"> </w:t>
      </w:r>
      <w:proofErr w:type="spellStart"/>
      <w:r w:rsidR="00F0128A">
        <w:t>collector</w:t>
      </w:r>
      <w:proofErr w:type="spellEnd"/>
      <w:r w:rsidR="00F0128A">
        <w:t>.</w:t>
      </w:r>
    </w:p>
    <w:p w14:paraId="51A71CDA" w14:textId="6DAC7091" w:rsidR="00F0128A" w:rsidRPr="00F0128A" w:rsidRDefault="00F0128A" w:rsidP="0054525E">
      <w:r>
        <w:br/>
      </w:r>
      <w:r w:rsidRPr="00F0128A">
        <w:rPr>
          <w:b/>
          <w:bCs/>
        </w:rPr>
        <w:t xml:space="preserve">Confronto tra </w:t>
      </w:r>
      <w:proofErr w:type="spellStart"/>
      <w:r w:rsidRPr="00F0128A">
        <w:rPr>
          <w:b/>
          <w:bCs/>
        </w:rPr>
        <w:t>SunRPC</w:t>
      </w:r>
      <w:proofErr w:type="spellEnd"/>
      <w:r w:rsidRPr="00F0128A">
        <w:rPr>
          <w:b/>
          <w:bCs/>
        </w:rPr>
        <w:t xml:space="preserve"> e Java RMI</w:t>
      </w:r>
    </w:p>
    <w:tbl>
      <w:tblPr>
        <w:tblStyle w:val="Grigliatabella"/>
        <w:tblW w:w="0" w:type="auto"/>
        <w:tblLook w:val="04A0" w:firstRow="1" w:lastRow="0" w:firstColumn="1" w:lastColumn="0" w:noHBand="0" w:noVBand="1"/>
      </w:tblPr>
      <w:tblGrid>
        <w:gridCol w:w="4814"/>
        <w:gridCol w:w="4814"/>
      </w:tblGrid>
      <w:tr w:rsidR="00F0128A" w:rsidRPr="00F0128A" w14:paraId="38C11456" w14:textId="77777777" w:rsidTr="00F0128A">
        <w:tc>
          <w:tcPr>
            <w:tcW w:w="4814" w:type="dxa"/>
            <w:shd w:val="clear" w:color="auto" w:fill="A8D08D" w:themeFill="accent6" w:themeFillTint="99"/>
          </w:tcPr>
          <w:p w14:paraId="43705730" w14:textId="0F6B6E4B" w:rsidR="00F0128A" w:rsidRPr="00F0128A" w:rsidRDefault="00F0128A" w:rsidP="00F0128A">
            <w:pPr>
              <w:jc w:val="center"/>
              <w:rPr>
                <w:b/>
                <w:bCs/>
              </w:rPr>
            </w:pPr>
            <w:proofErr w:type="spellStart"/>
            <w:r w:rsidRPr="00F0128A">
              <w:rPr>
                <w:b/>
                <w:bCs/>
              </w:rPr>
              <w:t>SunRPC</w:t>
            </w:r>
            <w:proofErr w:type="spellEnd"/>
          </w:p>
        </w:tc>
        <w:tc>
          <w:tcPr>
            <w:tcW w:w="4814" w:type="dxa"/>
            <w:shd w:val="clear" w:color="auto" w:fill="A8D08D" w:themeFill="accent6" w:themeFillTint="99"/>
          </w:tcPr>
          <w:p w14:paraId="47CDAF0B" w14:textId="4B6926E3" w:rsidR="00F0128A" w:rsidRPr="00F0128A" w:rsidRDefault="00F0128A" w:rsidP="00F0128A">
            <w:pPr>
              <w:jc w:val="center"/>
              <w:rPr>
                <w:b/>
                <w:bCs/>
              </w:rPr>
            </w:pPr>
            <w:r w:rsidRPr="00F0128A">
              <w:rPr>
                <w:b/>
                <w:bCs/>
              </w:rPr>
              <w:t>Java RMI</w:t>
            </w:r>
          </w:p>
        </w:tc>
      </w:tr>
      <w:tr w:rsidR="00F0128A" w14:paraId="19020DD6" w14:textId="77777777" w:rsidTr="00F0128A">
        <w:tc>
          <w:tcPr>
            <w:tcW w:w="4814" w:type="dxa"/>
          </w:tcPr>
          <w:p w14:paraId="6235EAD3" w14:textId="53E085E2" w:rsidR="00F0128A" w:rsidRDefault="00F0128A" w:rsidP="0054525E">
            <w:r>
              <w:t xml:space="preserve">È </w:t>
            </w:r>
            <w:proofErr w:type="spellStart"/>
            <w:r>
              <w:t>process</w:t>
            </w:r>
            <w:proofErr w:type="spellEnd"/>
            <w:r>
              <w:t xml:space="preserve"> </w:t>
            </w:r>
            <w:proofErr w:type="spellStart"/>
            <w:r>
              <w:t>oriented</w:t>
            </w:r>
            <w:proofErr w:type="spellEnd"/>
            <w:r>
              <w:t>.</w:t>
            </w:r>
          </w:p>
        </w:tc>
        <w:tc>
          <w:tcPr>
            <w:tcW w:w="4814" w:type="dxa"/>
          </w:tcPr>
          <w:p w14:paraId="497E9AB6" w14:textId="4FF463FB" w:rsidR="00F0128A" w:rsidRDefault="00F0128A" w:rsidP="0054525E">
            <w:r>
              <w:t xml:space="preserve">È </w:t>
            </w:r>
            <w:proofErr w:type="spellStart"/>
            <w:r>
              <w:t>object</w:t>
            </w:r>
            <w:proofErr w:type="spellEnd"/>
            <w:r>
              <w:t xml:space="preserve"> </w:t>
            </w:r>
            <w:proofErr w:type="spellStart"/>
            <w:r>
              <w:t>oriented</w:t>
            </w:r>
            <w:proofErr w:type="spellEnd"/>
            <w:r>
              <w:t>.</w:t>
            </w:r>
          </w:p>
        </w:tc>
      </w:tr>
      <w:tr w:rsidR="00F0128A" w14:paraId="04C8C263" w14:textId="77777777" w:rsidTr="00F0128A">
        <w:tc>
          <w:tcPr>
            <w:tcW w:w="4814" w:type="dxa"/>
          </w:tcPr>
          <w:p w14:paraId="7ED99CC9" w14:textId="5410CE65" w:rsidR="00F0128A" w:rsidRDefault="00F0128A" w:rsidP="0054525E">
            <w:r>
              <w:t>Offre una trasparenza incompleta all’accesso.</w:t>
            </w:r>
          </w:p>
        </w:tc>
        <w:tc>
          <w:tcPr>
            <w:tcW w:w="4814" w:type="dxa"/>
          </w:tcPr>
          <w:p w14:paraId="7D60C73F" w14:textId="73473E1D" w:rsidR="00F0128A" w:rsidRDefault="00F0128A" w:rsidP="0054525E">
            <w:r>
              <w:t>Offre una trasparenza migliore all’accesso.</w:t>
            </w:r>
          </w:p>
        </w:tc>
      </w:tr>
      <w:tr w:rsidR="00F0128A" w14:paraId="5F509AF9" w14:textId="77777777" w:rsidTr="00F0128A">
        <w:tc>
          <w:tcPr>
            <w:tcW w:w="4814" w:type="dxa"/>
          </w:tcPr>
          <w:p w14:paraId="24D6053E" w14:textId="52120492" w:rsidR="00F0128A" w:rsidRDefault="00F0128A" w:rsidP="0054525E">
            <w:r>
              <w:t>Le entità che possono essere richieste sono le operazioni e le funzioni.</w:t>
            </w:r>
          </w:p>
        </w:tc>
        <w:tc>
          <w:tcPr>
            <w:tcW w:w="4814" w:type="dxa"/>
          </w:tcPr>
          <w:p w14:paraId="4193D49E" w14:textId="3472A02D" w:rsidR="00F0128A" w:rsidRDefault="00F0128A" w:rsidP="0054525E">
            <w:r>
              <w:t>Le entità che possono essere richieste sono i metodi degli oggetti remoti.</w:t>
            </w:r>
          </w:p>
        </w:tc>
      </w:tr>
      <w:tr w:rsidR="00F0128A" w14:paraId="7368665F" w14:textId="77777777" w:rsidTr="00F0128A">
        <w:tc>
          <w:tcPr>
            <w:tcW w:w="4814" w:type="dxa"/>
          </w:tcPr>
          <w:p w14:paraId="325619AD" w14:textId="454D9FC5" w:rsidR="00F0128A" w:rsidRDefault="008E49E7" w:rsidP="0054525E">
            <w:r>
              <w:t xml:space="preserve">Supporta la comunicazione sincrona (quella asincrona è disponibile solo in alcune estensioni di </w:t>
            </w:r>
            <w:proofErr w:type="spellStart"/>
            <w:r>
              <w:t>SunRPC</w:t>
            </w:r>
            <w:proofErr w:type="spellEnd"/>
            <w:r>
              <w:t>).</w:t>
            </w:r>
          </w:p>
        </w:tc>
        <w:tc>
          <w:tcPr>
            <w:tcW w:w="4814" w:type="dxa"/>
          </w:tcPr>
          <w:p w14:paraId="2C23C5CF" w14:textId="65EF1AAC" w:rsidR="00F0128A" w:rsidRDefault="008E49E7" w:rsidP="0054525E">
            <w:r>
              <w:t>Supporta solo la comunicazione sincrona.</w:t>
            </w:r>
          </w:p>
        </w:tc>
      </w:tr>
      <w:tr w:rsidR="00F0128A" w14:paraId="558BB182" w14:textId="77777777" w:rsidTr="00F0128A">
        <w:tc>
          <w:tcPr>
            <w:tcW w:w="4814" w:type="dxa"/>
          </w:tcPr>
          <w:p w14:paraId="072C31FE" w14:textId="4966F555" w:rsidR="00F0128A" w:rsidRDefault="008E49E7" w:rsidP="0054525E">
            <w:r>
              <w:t>La semantica di comunicazione è At-</w:t>
            </w:r>
            <w:proofErr w:type="spellStart"/>
            <w:r>
              <w:t>least</w:t>
            </w:r>
            <w:proofErr w:type="spellEnd"/>
            <w:r>
              <w:t>-once.</w:t>
            </w:r>
          </w:p>
        </w:tc>
        <w:tc>
          <w:tcPr>
            <w:tcW w:w="4814" w:type="dxa"/>
          </w:tcPr>
          <w:p w14:paraId="45868AE8" w14:textId="1972F06C" w:rsidR="00F0128A" w:rsidRDefault="008E49E7" w:rsidP="0054525E">
            <w:r>
              <w:t>La semantica di comunicazione è At-</w:t>
            </w:r>
            <w:proofErr w:type="spellStart"/>
            <w:r>
              <w:t>most</w:t>
            </w:r>
            <w:proofErr w:type="spellEnd"/>
            <w:r>
              <w:t>-once.</w:t>
            </w:r>
          </w:p>
        </w:tc>
      </w:tr>
      <w:tr w:rsidR="00F0128A" w14:paraId="7A6C1CD0" w14:textId="77777777" w:rsidTr="00F0128A">
        <w:tc>
          <w:tcPr>
            <w:tcW w:w="4814" w:type="dxa"/>
          </w:tcPr>
          <w:p w14:paraId="6B25B026" w14:textId="44139BF9" w:rsidR="00F0128A" w:rsidRDefault="008E49E7" w:rsidP="0054525E">
            <w:r>
              <w:t xml:space="preserve">Il server </w:t>
            </w:r>
            <w:proofErr w:type="spellStart"/>
            <w:r>
              <w:t>binding</w:t>
            </w:r>
            <w:proofErr w:type="spellEnd"/>
            <w:r>
              <w:t xml:space="preserve"> avviene tramite il port mapper.</w:t>
            </w:r>
          </w:p>
        </w:tc>
        <w:tc>
          <w:tcPr>
            <w:tcW w:w="4814" w:type="dxa"/>
          </w:tcPr>
          <w:p w14:paraId="1FE39F89" w14:textId="42692FA1" w:rsidR="00F0128A" w:rsidRDefault="008E49E7" w:rsidP="0054525E">
            <w:r>
              <w:t xml:space="preserve">Il server </w:t>
            </w:r>
            <w:proofErr w:type="spellStart"/>
            <w:r>
              <w:t>binding</w:t>
            </w:r>
            <w:proofErr w:type="spellEnd"/>
            <w:r>
              <w:t xml:space="preserve"> avviene mediante l’RMI </w:t>
            </w:r>
            <w:proofErr w:type="spellStart"/>
            <w:r>
              <w:t>registry</w:t>
            </w:r>
            <w:proofErr w:type="spellEnd"/>
            <w:r>
              <w:t>.</w:t>
            </w:r>
          </w:p>
        </w:tc>
      </w:tr>
      <w:tr w:rsidR="00F0128A" w14:paraId="5C7CFD4D" w14:textId="77777777" w:rsidTr="00F0128A">
        <w:tc>
          <w:tcPr>
            <w:tcW w:w="4814" w:type="dxa"/>
          </w:tcPr>
          <w:p w14:paraId="209A53CC" w14:textId="183F231A" w:rsidR="00F0128A" w:rsidRDefault="008E49E7" w:rsidP="0054525E">
            <w:r>
              <w:t>Utilizza XDR come IDL per la rappresentazione dei dati.</w:t>
            </w:r>
          </w:p>
        </w:tc>
        <w:tc>
          <w:tcPr>
            <w:tcW w:w="4814" w:type="dxa"/>
          </w:tcPr>
          <w:p w14:paraId="5B8D72E1" w14:textId="733D074B" w:rsidR="00F0128A" w:rsidRDefault="008E49E7" w:rsidP="0054525E">
            <w:r>
              <w:t>Utilizza Java come IDL per la rappresentazione dei dati.</w:t>
            </w:r>
          </w:p>
        </w:tc>
      </w:tr>
      <w:tr w:rsidR="008E49E7" w14:paraId="7C246C22" w14:textId="77777777" w:rsidTr="00F0128A">
        <w:tc>
          <w:tcPr>
            <w:tcW w:w="4814" w:type="dxa"/>
          </w:tcPr>
          <w:p w14:paraId="1EFC4FB7" w14:textId="6D51059C" w:rsidR="008E49E7" w:rsidRDefault="008E49E7" w:rsidP="0054525E">
            <w:r>
              <w:t>Il passaggio dei parametri avviene tramite il meccanismo di copy-</w:t>
            </w:r>
            <w:proofErr w:type="spellStart"/>
            <w:r>
              <w:t>restore</w:t>
            </w:r>
            <w:proofErr w:type="spellEnd"/>
            <w:r>
              <w:t>.</w:t>
            </w:r>
          </w:p>
        </w:tc>
        <w:tc>
          <w:tcPr>
            <w:tcW w:w="4814" w:type="dxa"/>
          </w:tcPr>
          <w:p w14:paraId="508AE949" w14:textId="40EA0C6D" w:rsidR="008E49E7" w:rsidRDefault="00DE2904" w:rsidP="0054525E">
            <w:r>
              <w:t>Il passaggio dei parametri avviene per valore per i tipi di dato primitivi e gli oggetti serializzabili, mentre avviene per riferimento per gli oggetti remoti.</w:t>
            </w:r>
          </w:p>
        </w:tc>
      </w:tr>
      <w:tr w:rsidR="00DE2904" w14:paraId="75F2C29C" w14:textId="77777777" w:rsidTr="00F0128A">
        <w:tc>
          <w:tcPr>
            <w:tcW w:w="4814" w:type="dxa"/>
          </w:tcPr>
          <w:p w14:paraId="6D557448" w14:textId="322735A1" w:rsidR="00DE2904" w:rsidRDefault="00DE2904" w:rsidP="0054525E">
            <w:r>
              <w:t>Non supporta né disaccoppiamento spaziale, né disaccoppiamento temporale, e nemmeno disaccoppiamento rispetto alla sincronia.</w:t>
            </w:r>
          </w:p>
        </w:tc>
        <w:tc>
          <w:tcPr>
            <w:tcW w:w="4814" w:type="dxa"/>
          </w:tcPr>
          <w:p w14:paraId="025AF196" w14:textId="6FCED6C1" w:rsidR="00DE2904" w:rsidRDefault="00DE2904" w:rsidP="0054525E">
            <w:r>
              <w:t>Non supporta né disaccoppiamento spaziale, né disaccoppiamento temporale, e nemmeno disaccoppiamento rispetto alla sincronia.</w:t>
            </w:r>
          </w:p>
        </w:tc>
      </w:tr>
    </w:tbl>
    <w:p w14:paraId="56B4BA25" w14:textId="0BA2EBF9" w:rsidR="00DE2904" w:rsidRDefault="00DE2904" w:rsidP="0054525E"/>
    <w:p w14:paraId="0443614A" w14:textId="0F7739A8" w:rsidR="00A448CD" w:rsidRDefault="00A448CD" w:rsidP="0054525E">
      <w:r>
        <w:br/>
      </w:r>
      <w:r w:rsidRPr="00A448CD">
        <w:rPr>
          <w:b/>
          <w:bCs/>
        </w:rPr>
        <w:t>RPC in Go</w:t>
      </w:r>
      <w:r w:rsidRPr="00A448CD">
        <w:rPr>
          <w:b/>
          <w:bCs/>
        </w:rPr>
        <w:br/>
      </w:r>
      <w:r>
        <w:t xml:space="preserve">Go supporta nativamente RPC, tant’è vero che comprende il package </w:t>
      </w:r>
      <w:r w:rsidRPr="00A448CD">
        <w:rPr>
          <w:i/>
          <w:iCs/>
        </w:rPr>
        <w:t>net/</w:t>
      </w:r>
      <w:proofErr w:type="spellStart"/>
      <w:r w:rsidRPr="00A448CD">
        <w:rPr>
          <w:i/>
          <w:iCs/>
        </w:rPr>
        <w:t>rpc</w:t>
      </w:r>
      <w:proofErr w:type="spellEnd"/>
      <w:r>
        <w:t>.</w:t>
      </w:r>
      <w:r>
        <w:br/>
      </w:r>
      <w:r w:rsidR="00DD7D89">
        <w:t>Vengono imposti dei vincoli sui metodi RPC:</w:t>
      </w:r>
      <w:r w:rsidR="00DD7D89">
        <w:br/>
        <w:t>- Accettano solo due argomenti, di cui il secondo deve essere un puntatore a una struttura che memorizza la risposta da parte del server.</w:t>
      </w:r>
      <w:r w:rsidR="00DD7D89">
        <w:br/>
        <w:t>- Devono restituire sempre un errore (che varrà nil se l’invocazione del metodo va a buon fine).</w:t>
      </w:r>
    </w:p>
    <w:p w14:paraId="6BEBAD2F" w14:textId="12E88085" w:rsidR="008944F4" w:rsidRDefault="008944F4" w:rsidP="0054525E">
      <w:r>
        <w:t xml:space="preserve">Anche </w:t>
      </w:r>
      <w:proofErr w:type="spellStart"/>
      <w:r>
        <w:t>marshaling</w:t>
      </w:r>
      <w:proofErr w:type="spellEnd"/>
      <w:r>
        <w:t xml:space="preserve"> e </w:t>
      </w:r>
      <w:proofErr w:type="spellStart"/>
      <w:r>
        <w:t>unmarshaling</w:t>
      </w:r>
      <w:proofErr w:type="spellEnd"/>
      <w:r>
        <w:t xml:space="preserve"> sono supportati da un package di Go, </w:t>
      </w:r>
      <w:r w:rsidRPr="007B6573">
        <w:rPr>
          <w:i/>
          <w:iCs/>
        </w:rPr>
        <w:t>encoding/</w:t>
      </w:r>
      <w:proofErr w:type="spellStart"/>
      <w:r w:rsidRPr="007B6573">
        <w:rPr>
          <w:i/>
          <w:iCs/>
        </w:rPr>
        <w:t>gob</w:t>
      </w:r>
      <w:proofErr w:type="spellEnd"/>
      <w:r w:rsidR="007B6573">
        <w:t xml:space="preserve"> (gestisce gli stream come valori binari), che tuttavia richiede che sia il client che il server siano scritti in Go. Se non si vuole sottostare a questo vincolo, si possono considerare due alternative:</w:t>
      </w:r>
      <w:r w:rsidR="007B6573">
        <w:br/>
        <w:t xml:space="preserve">-&gt; Package </w:t>
      </w:r>
      <w:r w:rsidR="007B6573" w:rsidRPr="007B6573">
        <w:rPr>
          <w:i/>
          <w:iCs/>
        </w:rPr>
        <w:t>net/</w:t>
      </w:r>
      <w:proofErr w:type="spellStart"/>
      <w:r w:rsidR="007B6573" w:rsidRPr="007B6573">
        <w:rPr>
          <w:i/>
          <w:iCs/>
        </w:rPr>
        <w:t>rpc</w:t>
      </w:r>
      <w:proofErr w:type="spellEnd"/>
      <w:r w:rsidR="007B6573" w:rsidRPr="007B6573">
        <w:rPr>
          <w:i/>
          <w:iCs/>
        </w:rPr>
        <w:t>/</w:t>
      </w:r>
      <w:proofErr w:type="spellStart"/>
      <w:r w:rsidR="007B6573" w:rsidRPr="007B6573">
        <w:rPr>
          <w:i/>
          <w:iCs/>
        </w:rPr>
        <w:t>jsonrpc</w:t>
      </w:r>
      <w:proofErr w:type="spellEnd"/>
      <w:r w:rsidR="007B6573">
        <w:br/>
        <w:t xml:space="preserve">-&gt; </w:t>
      </w:r>
      <w:proofErr w:type="spellStart"/>
      <w:r w:rsidR="007B6573">
        <w:t>gRPC</w:t>
      </w:r>
      <w:proofErr w:type="spellEnd"/>
      <w:r w:rsidR="007D3D96">
        <w:br/>
        <w:t>In conclusione, poiché la conversione dati è supportata da un apposito package, non viene utilizzato un IDL specifico.</w:t>
      </w:r>
    </w:p>
    <w:p w14:paraId="3E35B531" w14:textId="4F4E6CD5" w:rsidR="00734509" w:rsidRDefault="007B6573" w:rsidP="0054525E">
      <w:r w:rsidRPr="007B6573">
        <w:rPr>
          <w:u w:val="single"/>
        </w:rPr>
        <w:t>Server:</w:t>
      </w:r>
      <w:r w:rsidRPr="007B6573">
        <w:rPr>
          <w:u w:val="single"/>
        </w:rPr>
        <w:br/>
      </w:r>
      <w:r w:rsidR="001A63C1">
        <w:t>Lato server è richiesta l’invocazione alle seguenti funzioni:</w:t>
      </w:r>
      <w:r w:rsidR="001A63C1">
        <w:br/>
      </w:r>
      <w:r w:rsidR="00F238A7">
        <w:t xml:space="preserve">- </w:t>
      </w:r>
      <w:proofErr w:type="spellStart"/>
      <w:r w:rsidR="00F238A7" w:rsidRPr="00734509">
        <w:rPr>
          <w:b/>
          <w:bCs/>
        </w:rPr>
        <w:t>Register</w:t>
      </w:r>
      <w:proofErr w:type="spellEnd"/>
      <w:r w:rsidR="00F238A7">
        <w:t xml:space="preserve"> (o </w:t>
      </w:r>
      <w:proofErr w:type="spellStart"/>
      <w:r w:rsidR="00F238A7" w:rsidRPr="00734509">
        <w:rPr>
          <w:b/>
          <w:bCs/>
        </w:rPr>
        <w:t>RegisterName</w:t>
      </w:r>
      <w:proofErr w:type="spellEnd"/>
      <w:r w:rsidR="00F238A7">
        <w:t>), che serve a pubblicare i metodi che costituiscono una particolare interfaccia: a proposito di ciò, non è necessario</w:t>
      </w:r>
      <w:r w:rsidR="001C3FC6">
        <w:t xml:space="preserve"> fare un uso esplicito di un name server.</w:t>
      </w:r>
      <w:r w:rsidR="001C3FC6">
        <w:br/>
        <w:t xml:space="preserve">- </w:t>
      </w:r>
      <w:proofErr w:type="spellStart"/>
      <w:r w:rsidR="001C3FC6" w:rsidRPr="00734509">
        <w:rPr>
          <w:b/>
          <w:bCs/>
        </w:rPr>
        <w:t>Listen</w:t>
      </w:r>
      <w:proofErr w:type="spellEnd"/>
      <w:r w:rsidR="001C3FC6">
        <w:t>, che serve a mettersi in ascolto delle richieste da parte dei client.</w:t>
      </w:r>
      <w:r w:rsidR="001C3FC6">
        <w:br/>
        <w:t xml:space="preserve">- </w:t>
      </w:r>
      <w:proofErr w:type="spellStart"/>
      <w:r w:rsidR="001C3FC6" w:rsidRPr="00734509">
        <w:rPr>
          <w:b/>
          <w:bCs/>
        </w:rPr>
        <w:t>Accept</w:t>
      </w:r>
      <w:proofErr w:type="spellEnd"/>
      <w:r w:rsidR="001C3FC6">
        <w:t xml:space="preserve">, che serve ad accettare le connessioni sul </w:t>
      </w:r>
      <w:proofErr w:type="spellStart"/>
      <w:r w:rsidR="001C3FC6">
        <w:t>listener</w:t>
      </w:r>
      <w:proofErr w:type="spellEnd"/>
      <w:r w:rsidR="001C3FC6">
        <w:t xml:space="preserve"> restituito dalla </w:t>
      </w:r>
      <w:proofErr w:type="spellStart"/>
      <w:r w:rsidR="001C3FC6">
        <w:t>Listen</w:t>
      </w:r>
      <w:proofErr w:type="spellEnd"/>
      <w:r w:rsidR="001C3FC6">
        <w:t>.</w:t>
      </w:r>
      <w:r w:rsidR="00734509">
        <w:t xml:space="preserve"> È una funzione bloccante ma, se il server desidera portare avanti altro lavoro subito dopo la sua invocazione, può effettuarne la chiamata in una </w:t>
      </w:r>
      <w:proofErr w:type="spellStart"/>
      <w:r w:rsidR="00734509">
        <w:t>goroutine</w:t>
      </w:r>
      <w:proofErr w:type="spellEnd"/>
      <w:r w:rsidR="00734509">
        <w:t xml:space="preserve"> (keyword </w:t>
      </w:r>
      <w:r w:rsidR="00734509" w:rsidRPr="00734509">
        <w:rPr>
          <w:b/>
          <w:bCs/>
        </w:rPr>
        <w:t>go</w:t>
      </w:r>
      <w:r w:rsidR="00734509">
        <w:t>).</w:t>
      </w:r>
    </w:p>
    <w:p w14:paraId="59D0EFE6" w14:textId="35B83610" w:rsidR="00734509" w:rsidRDefault="00734509" w:rsidP="0054525E">
      <w:r w:rsidRPr="00734509">
        <w:rPr>
          <w:u w:val="single"/>
        </w:rPr>
        <w:lastRenderedPageBreak/>
        <w:t>Client:</w:t>
      </w:r>
      <w:r w:rsidRPr="00734509">
        <w:rPr>
          <w:u w:val="single"/>
        </w:rPr>
        <w:br/>
      </w:r>
      <w:r w:rsidR="001A63C1">
        <w:t>Lato client è richiesta l’invocazione alle seguenti funzioni:</w:t>
      </w:r>
      <w:r w:rsidR="001A63C1">
        <w:br/>
        <w:t xml:space="preserve">- </w:t>
      </w:r>
      <w:r w:rsidR="001A63C1" w:rsidRPr="001A63C1">
        <w:rPr>
          <w:b/>
          <w:bCs/>
        </w:rPr>
        <w:t>Dial</w:t>
      </w:r>
      <w:r w:rsidR="001A63C1">
        <w:t xml:space="preserve"> (o </w:t>
      </w:r>
      <w:proofErr w:type="spellStart"/>
      <w:r w:rsidR="001A63C1" w:rsidRPr="001A63C1">
        <w:rPr>
          <w:b/>
          <w:bCs/>
        </w:rPr>
        <w:t>DialHTTP</w:t>
      </w:r>
      <w:proofErr w:type="spellEnd"/>
      <w:r w:rsidR="001A63C1">
        <w:t xml:space="preserve">), che serve a connettersi al server RPC relativo a uno specifico indirizzo </w:t>
      </w:r>
      <w:r w:rsidR="0072253E">
        <w:t>IP</w:t>
      </w:r>
      <w:r w:rsidR="001A63C1">
        <w:t xml:space="preserve"> e a uno specifico numero di porta.</w:t>
      </w:r>
      <w:r w:rsidR="001A63C1">
        <w:br/>
        <w:t xml:space="preserve">- </w:t>
      </w:r>
      <w:r w:rsidR="001A63C1" w:rsidRPr="001A63C1">
        <w:rPr>
          <w:b/>
          <w:bCs/>
        </w:rPr>
        <w:t>Call</w:t>
      </w:r>
      <w:r w:rsidR="001A63C1">
        <w:t xml:space="preserve">, che serve a effettuare una chiamata RPC sincrona, oppure </w:t>
      </w:r>
      <w:r w:rsidR="001A63C1" w:rsidRPr="001A63C1">
        <w:rPr>
          <w:b/>
          <w:bCs/>
        </w:rPr>
        <w:t>Go</w:t>
      </w:r>
      <w:r w:rsidR="001A63C1">
        <w:t>, che serve a effettuare una chiamata RPC asincrona (in questo secondo caso la risposta del server viene inviata su un apposito canale).</w:t>
      </w:r>
    </w:p>
    <w:p w14:paraId="7B4F9588" w14:textId="39BD14DB" w:rsidR="0072253E" w:rsidRDefault="0072253E" w:rsidP="0054525E">
      <w:r w:rsidRPr="00D47F51">
        <w:rPr>
          <w:u w:val="single"/>
        </w:rPr>
        <w:t>Caratteristiche di RPC in Go</w:t>
      </w:r>
      <w:r w:rsidR="00D47F51">
        <w:rPr>
          <w:b/>
          <w:bCs/>
        </w:rPr>
        <w:t>:</w:t>
      </w:r>
      <w:r w:rsidRPr="0072253E">
        <w:rPr>
          <w:b/>
          <w:bCs/>
        </w:rPr>
        <w:br/>
      </w:r>
      <w:r>
        <w:t>-&gt; Fornisce una trasparenza all’accesso non completa a causa dei vincoli imposti sui parametri dei metodi.</w:t>
      </w:r>
      <w:r>
        <w:br/>
        <w:t>-&gt; Non fornisce trasparenza alla locazione: il client, per connettersi con il server, deve conoscerne indirizzo IP e numero di porta.</w:t>
      </w:r>
      <w:r>
        <w:br/>
        <w:t>-&gt; Viene supportata sia la comunicazione sincrona</w:t>
      </w:r>
      <w:r w:rsidR="007D3D96">
        <w:t xml:space="preserve"> (funzione Call)</w:t>
      </w:r>
      <w:r>
        <w:t xml:space="preserve"> sia la comunicazione asincrona</w:t>
      </w:r>
      <w:r w:rsidR="007D3D96">
        <w:t xml:space="preserve"> (funzione Go).</w:t>
      </w:r>
      <w:r>
        <w:br/>
        <w:t>-&gt; La semantica di errore adottata è At-</w:t>
      </w:r>
      <w:proofErr w:type="spellStart"/>
      <w:r>
        <w:t>most</w:t>
      </w:r>
      <w:proofErr w:type="spellEnd"/>
      <w:r>
        <w:t>-once.</w:t>
      </w:r>
      <w:r>
        <w:br/>
        <w:t>-&gt; La comunicazione tra client e server è transiente (non persistente).</w:t>
      </w:r>
      <w:r w:rsidR="007D3D96">
        <w:br/>
        <w:t>-&gt; Si può avere disaccoppiamento rispetto alla sincronia, ma non quelli spaziale e temporale.</w:t>
      </w:r>
    </w:p>
    <w:p w14:paraId="07C8BA88" w14:textId="4F97C55C" w:rsidR="00696E8F" w:rsidRDefault="00696E8F" w:rsidP="0054525E">
      <w:r>
        <w:br/>
      </w:r>
      <w:proofErr w:type="spellStart"/>
      <w:r w:rsidRPr="00696E8F">
        <w:rPr>
          <w:b/>
          <w:bCs/>
        </w:rPr>
        <w:t>gRPC</w:t>
      </w:r>
      <w:proofErr w:type="spellEnd"/>
      <w:r w:rsidRPr="00696E8F">
        <w:rPr>
          <w:b/>
          <w:bCs/>
        </w:rPr>
        <w:br/>
      </w:r>
      <w:r>
        <w:t xml:space="preserve">È un framework </w:t>
      </w:r>
      <w:r w:rsidR="00985AB3">
        <w:t xml:space="preserve">open-source </w:t>
      </w:r>
      <w:r w:rsidR="00E434AB">
        <w:t>multi-piattaforma</w:t>
      </w:r>
      <w:r w:rsidR="00985AB3">
        <w:t xml:space="preserve">, multi-linguaggio e </w:t>
      </w:r>
      <w:r>
        <w:t xml:space="preserve">nativamente utilizzabile per i servizi cloud e le applicazioni a </w:t>
      </w:r>
      <w:proofErr w:type="spellStart"/>
      <w:r>
        <w:t>microservizi</w:t>
      </w:r>
      <w:proofErr w:type="spellEnd"/>
      <w:r>
        <w:t>.</w:t>
      </w:r>
      <w:r>
        <w:br/>
        <w:t xml:space="preserve">Un’architettura a </w:t>
      </w:r>
      <w:proofErr w:type="spellStart"/>
      <w:r>
        <w:t>microservizi</w:t>
      </w:r>
      <w:proofErr w:type="spellEnd"/>
      <w:r>
        <w:t xml:space="preserve"> è costituita da servizi indipendenti, autonomi, </w:t>
      </w:r>
      <w:r w:rsidR="00985AB3">
        <w:t>debolmente accoppiati e sviluppati da team diversi.</w:t>
      </w:r>
    </w:p>
    <w:p w14:paraId="31DAFA21" w14:textId="647B3C4E" w:rsidR="00657905" w:rsidRDefault="00657905" w:rsidP="0054525E">
      <w:proofErr w:type="spellStart"/>
      <w:r>
        <w:t>gRPC</w:t>
      </w:r>
      <w:proofErr w:type="spellEnd"/>
      <w:r>
        <w:t xml:space="preserve"> utilizza il protocollo </w:t>
      </w:r>
      <w:r w:rsidRPr="00657905">
        <w:rPr>
          <w:b/>
          <w:bCs/>
        </w:rPr>
        <w:t>http/2</w:t>
      </w:r>
      <w:r>
        <w:t xml:space="preserve"> per il trasporto: in particolare, la sua idea di base è trattare le Remote Procedure Call come riferimenti agli oggetti http.</w:t>
      </w:r>
      <w:r>
        <w:br/>
        <w:t>Le principali caratteristiche di http/2 sono:</w:t>
      </w:r>
      <w:r>
        <w:br/>
        <w:t xml:space="preserve">- </w:t>
      </w:r>
      <w:r w:rsidR="00DA54BC">
        <w:t xml:space="preserve">Presenza di un </w:t>
      </w:r>
      <w:proofErr w:type="spellStart"/>
      <w:r w:rsidR="00DA54BC" w:rsidRPr="00DA54BC">
        <w:rPr>
          <w:b/>
          <w:bCs/>
        </w:rPr>
        <w:t>binary</w:t>
      </w:r>
      <w:proofErr w:type="spellEnd"/>
      <w:r w:rsidR="00DA54BC" w:rsidRPr="00DA54BC">
        <w:rPr>
          <w:b/>
          <w:bCs/>
        </w:rPr>
        <w:t xml:space="preserve"> framing </w:t>
      </w:r>
      <w:proofErr w:type="spellStart"/>
      <w:r w:rsidR="00DA54BC" w:rsidRPr="00DA54BC">
        <w:rPr>
          <w:b/>
          <w:bCs/>
        </w:rPr>
        <w:t>layer</w:t>
      </w:r>
      <w:proofErr w:type="spellEnd"/>
      <w:r w:rsidR="00DA54BC">
        <w:t xml:space="preserve"> al di sopra degli strati di TCP e TLS che si occupa di suddividere le richieste / risposte in messaggi più piccoli e convertirle in un formato binario, in modo tale che la trasmissione sia particolarmente efficiente.</w:t>
      </w:r>
      <w:r w:rsidR="00DA54BC">
        <w:br/>
        <w:t xml:space="preserve">- Possibilità di trasmettere stream di dati; a proposito di ciò, distinguiamo </w:t>
      </w:r>
      <w:r w:rsidR="00FA3D37">
        <w:t>gli stream, i messaggi e i frame nel seguente modo:</w:t>
      </w:r>
      <w:r w:rsidR="00FA3D37">
        <w:br/>
        <w:t xml:space="preserve">        -&gt; </w:t>
      </w:r>
      <w:r w:rsidR="00FA3D37" w:rsidRPr="00FA3D37">
        <w:rPr>
          <w:b/>
          <w:bCs/>
        </w:rPr>
        <w:t>Stream</w:t>
      </w:r>
      <w:r w:rsidR="00FA3D37">
        <w:t xml:space="preserve"> = flusso di byte bidirezionale in una connessione; può trasportare uno o più messaggi.</w:t>
      </w:r>
      <w:r w:rsidR="00FA3D37">
        <w:br/>
        <w:t xml:space="preserve">        -&gt; </w:t>
      </w:r>
      <w:r w:rsidR="00FA3D37" w:rsidRPr="00FA3D37">
        <w:rPr>
          <w:b/>
          <w:bCs/>
        </w:rPr>
        <w:t>Messaggio</w:t>
      </w:r>
      <w:r w:rsidR="00FA3D37">
        <w:t xml:space="preserve"> = sequenza completa di frame che mappa in una richiesta o in una risposta.</w:t>
      </w:r>
      <w:r w:rsidR="00FA3D37">
        <w:br/>
        <w:t xml:space="preserve">        -&gt; </w:t>
      </w:r>
      <w:r w:rsidR="00FA3D37" w:rsidRPr="00FA3D37">
        <w:rPr>
          <w:b/>
          <w:bCs/>
        </w:rPr>
        <w:t>Frame</w:t>
      </w:r>
      <w:r w:rsidR="00FA3D37">
        <w:t xml:space="preserve"> = la più piccola unità di comunicazione in http/2.</w:t>
      </w:r>
      <w:r w:rsidR="00FA3D37">
        <w:br/>
        <w:t>- Supporto nativo dello streaming bidirezionale.</w:t>
      </w:r>
      <w:r w:rsidR="00FA3D37">
        <w:br/>
        <w:t>- Compressione dell’</w:t>
      </w:r>
      <w:proofErr w:type="spellStart"/>
      <w:r w:rsidR="00FA3D37">
        <w:t>header</w:t>
      </w:r>
      <w:proofErr w:type="spellEnd"/>
      <w:r w:rsidR="00FA3D37">
        <w:t xml:space="preserve"> http per ridurre l’overhead del protocollo.</w:t>
      </w:r>
    </w:p>
    <w:p w14:paraId="66C56336" w14:textId="2335C34A" w:rsidR="003B6D6E" w:rsidRDefault="003B6D6E" w:rsidP="0054525E">
      <w:proofErr w:type="spellStart"/>
      <w:r>
        <w:t>gRPC</w:t>
      </w:r>
      <w:proofErr w:type="spellEnd"/>
      <w:r>
        <w:t xml:space="preserve"> utilizza i </w:t>
      </w:r>
      <w:proofErr w:type="spellStart"/>
      <w:r w:rsidRPr="003B6D6E">
        <w:rPr>
          <w:b/>
          <w:bCs/>
        </w:rPr>
        <w:t>protocol</w:t>
      </w:r>
      <w:proofErr w:type="spellEnd"/>
      <w:r w:rsidRPr="003B6D6E">
        <w:rPr>
          <w:b/>
          <w:bCs/>
        </w:rPr>
        <w:t xml:space="preserve"> buffer</w:t>
      </w:r>
      <w:r>
        <w:t xml:space="preserve"> sia come IDL sia per definire l’interfaccia del servizio. Inoltre, è basato sul solito proxy pattern, con </w:t>
      </w:r>
      <w:proofErr w:type="spellStart"/>
      <w:r>
        <w:t>stub</w:t>
      </w:r>
      <w:proofErr w:type="spellEnd"/>
      <w:r>
        <w:t xml:space="preserve"> (= client </w:t>
      </w:r>
      <w:proofErr w:type="spellStart"/>
      <w:r>
        <w:t>stub</w:t>
      </w:r>
      <w:proofErr w:type="spellEnd"/>
      <w:r>
        <w:t xml:space="preserve">) e server (=server </w:t>
      </w:r>
      <w:proofErr w:type="spellStart"/>
      <w:r>
        <w:t>stub</w:t>
      </w:r>
      <w:proofErr w:type="spellEnd"/>
      <w:r>
        <w:t>)</w:t>
      </w:r>
      <w:r w:rsidR="0010404B">
        <w:t xml:space="preserve"> generati automaticamente; a tal proposito, il </w:t>
      </w:r>
      <w:proofErr w:type="spellStart"/>
      <w:r w:rsidR="0010404B">
        <w:t>protocol</w:t>
      </w:r>
      <w:proofErr w:type="spellEnd"/>
      <w:r w:rsidR="0010404B">
        <w:t xml:space="preserve"> buffer fa anche da tramite per la comunicazione tra </w:t>
      </w:r>
      <w:proofErr w:type="spellStart"/>
      <w:r w:rsidR="0010404B">
        <w:t>stub</w:t>
      </w:r>
      <w:proofErr w:type="spellEnd"/>
      <w:r w:rsidR="0010404B">
        <w:t xml:space="preserve"> e server.</w:t>
      </w:r>
    </w:p>
    <w:p w14:paraId="09A5307F" w14:textId="19F21D61" w:rsidR="0003253F" w:rsidRDefault="0010404B" w:rsidP="0003253F">
      <w:pPr>
        <w:rPr>
          <w:noProof/>
        </w:rPr>
      </w:pPr>
      <w:r w:rsidRPr="00D47F51">
        <w:rPr>
          <w:u w:val="single"/>
        </w:rPr>
        <w:t xml:space="preserve">Step di base per programmare con </w:t>
      </w:r>
      <w:proofErr w:type="spellStart"/>
      <w:r w:rsidR="003B64B3" w:rsidRPr="00D47F51">
        <w:rPr>
          <w:u w:val="single"/>
        </w:rPr>
        <w:t>g</w:t>
      </w:r>
      <w:r w:rsidRPr="00D47F51">
        <w:rPr>
          <w:u w:val="single"/>
        </w:rPr>
        <w:t>RPC</w:t>
      </w:r>
      <w:proofErr w:type="spellEnd"/>
      <w:r w:rsidR="00D47F51">
        <w:rPr>
          <w:u w:val="single"/>
        </w:rPr>
        <w:t>:</w:t>
      </w:r>
      <w:r>
        <w:rPr>
          <w:b/>
          <w:bCs/>
        </w:rPr>
        <w:br/>
      </w:r>
      <w:r>
        <w:t xml:space="preserve">1) </w:t>
      </w:r>
      <w:r w:rsidR="00836445">
        <w:t xml:space="preserve">Utilizzare il </w:t>
      </w:r>
      <w:proofErr w:type="spellStart"/>
      <w:r w:rsidR="00836445">
        <w:t>protocol</w:t>
      </w:r>
      <w:proofErr w:type="spellEnd"/>
      <w:r w:rsidR="00836445">
        <w:t xml:space="preserve"> buffer come IDL per definire </w:t>
      </w:r>
      <w:r w:rsidR="0003253F">
        <w:t xml:space="preserve">in un file .proto </w:t>
      </w:r>
      <w:r w:rsidR="00836445">
        <w:t>il servizio (= collezione di metodi remoti) e i tipi di messaggio che vengono scambiati tra client e server</w:t>
      </w:r>
      <w:r w:rsidR="0003253F">
        <w:t xml:space="preserve">. In particolare, i messaggi definiscono i parametri di input e di output di ciascun metodo, sono fortemente </w:t>
      </w:r>
      <w:proofErr w:type="spellStart"/>
      <w:r w:rsidR="0003253F">
        <w:t>tipati</w:t>
      </w:r>
      <w:proofErr w:type="spellEnd"/>
      <w:r w:rsidR="0003253F">
        <w:t xml:space="preserve"> e hanno la seguent</w:t>
      </w:r>
      <w:r w:rsidR="00794797">
        <w:t>e</w:t>
      </w:r>
      <w:r w:rsidR="0003253F">
        <w:t xml:space="preserve"> sintassi:</w:t>
      </w:r>
      <w:r w:rsidR="0003253F">
        <w:br/>
      </w:r>
      <w:r w:rsidR="0003253F">
        <w:rPr>
          <w:noProof/>
        </w:rPr>
        <w:drawing>
          <wp:inline distT="0" distB="0" distL="0" distR="0" wp14:anchorId="6525195A" wp14:editId="50AC7258">
            <wp:extent cx="1937385" cy="819150"/>
            <wp:effectExtent l="0" t="0" r="5715" b="0"/>
            <wp:docPr id="50" name="Immagin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magine 50"/>
                    <pic:cNvPicPr/>
                  </pic:nvPicPr>
                  <pic:blipFill>
                    <a:blip r:embed="rId69">
                      <a:extLst>
                        <a:ext uri="{28A0092B-C50C-407E-A947-70E740481C1C}">
                          <a14:useLocalDpi xmlns:a14="http://schemas.microsoft.com/office/drawing/2010/main" val="0"/>
                        </a:ext>
                      </a:extLst>
                    </a:blip>
                    <a:stretch>
                      <a:fillRect/>
                    </a:stretch>
                  </pic:blipFill>
                  <pic:spPr>
                    <a:xfrm>
                      <a:off x="0" y="0"/>
                      <a:ext cx="1967267" cy="831784"/>
                    </a:xfrm>
                    <a:prstGeom prst="rect">
                      <a:avLst/>
                    </a:prstGeom>
                  </pic:spPr>
                </pic:pic>
              </a:graphicData>
            </a:graphic>
          </wp:inline>
        </w:drawing>
      </w:r>
      <w:r w:rsidR="0003253F">
        <w:rPr>
          <w:noProof/>
        </w:rPr>
        <w:br/>
        <w:t xml:space="preserve">dove 1, 2, 3 sono gli indici dei singoli campi del messaggio e </w:t>
      </w:r>
      <w:r w:rsidR="00F73BD3">
        <w:rPr>
          <w:noProof/>
        </w:rPr>
        <w:t>sono univoci all’interno dello stesso messaggio.</w:t>
      </w:r>
    </w:p>
    <w:p w14:paraId="2C13F664" w14:textId="26C9E2C2" w:rsidR="00F73BD3" w:rsidRDefault="00F73BD3" w:rsidP="0003253F">
      <w:pPr>
        <w:rPr>
          <w:noProof/>
        </w:rPr>
      </w:pPr>
      <w:r>
        <w:rPr>
          <w:noProof/>
        </w:rPr>
        <w:lastRenderedPageBreak/>
        <w:t>2)</w:t>
      </w:r>
      <w:r w:rsidR="00794797">
        <w:rPr>
          <w:noProof/>
        </w:rPr>
        <w:t xml:space="preserve"> Usare il </w:t>
      </w:r>
      <w:r w:rsidR="00794797" w:rsidRPr="00794797">
        <w:rPr>
          <w:b/>
          <w:bCs/>
          <w:noProof/>
        </w:rPr>
        <w:t>protocol buffer compiler</w:t>
      </w:r>
      <w:r w:rsidR="00794797">
        <w:rPr>
          <w:noProof/>
        </w:rPr>
        <w:t xml:space="preserve"> (protoc) per generare client e server scritti con linguaggi di programmazione arbitrari (anche diversi tra loro)</w:t>
      </w:r>
      <w:r w:rsidR="00813406">
        <w:rPr>
          <w:noProof/>
        </w:rPr>
        <w:t xml:space="preserve"> a partire dal file .proto.</w:t>
      </w:r>
      <w:r w:rsidR="009724BD">
        <w:rPr>
          <w:noProof/>
        </w:rPr>
        <w:br/>
        <w:t>Più specificatamente, vengono generati due file:</w:t>
      </w:r>
      <w:r w:rsidR="009724BD">
        <w:rPr>
          <w:noProof/>
        </w:rPr>
        <w:br/>
        <w:t xml:space="preserve">- </w:t>
      </w:r>
      <w:r w:rsidR="00622805" w:rsidRPr="00622805">
        <w:rPr>
          <w:i/>
          <w:iCs/>
          <w:noProof/>
        </w:rPr>
        <w:t>NomeServizio</w:t>
      </w:r>
      <w:r w:rsidR="009724BD" w:rsidRPr="00622805">
        <w:rPr>
          <w:i/>
          <w:iCs/>
          <w:noProof/>
        </w:rPr>
        <w:t>.pb.go</w:t>
      </w:r>
      <w:r w:rsidR="009724BD">
        <w:rPr>
          <w:noProof/>
        </w:rPr>
        <w:t>, che contiene</w:t>
      </w:r>
      <w:r w:rsidR="00622805">
        <w:rPr>
          <w:noProof/>
        </w:rPr>
        <w:t xml:space="preserve"> il codice per la gestione dei messaggi.</w:t>
      </w:r>
      <w:r w:rsidR="00622805">
        <w:rPr>
          <w:noProof/>
        </w:rPr>
        <w:br/>
        <w:t xml:space="preserve">- </w:t>
      </w:r>
      <w:r w:rsidR="00622805" w:rsidRPr="00622805">
        <w:rPr>
          <w:i/>
          <w:iCs/>
          <w:noProof/>
        </w:rPr>
        <w:t>NomeServizio_grpc.pb.go</w:t>
      </w:r>
      <w:r w:rsidR="00622805">
        <w:rPr>
          <w:noProof/>
        </w:rPr>
        <w:t>, che contiene gli stub di client e server, che servono rispettivamente a invocare i metodi definiti nel servizio e a implementare i metodi definiti nel servizio.</w:t>
      </w:r>
    </w:p>
    <w:p w14:paraId="58CFF0A4" w14:textId="0B446922" w:rsidR="005A7F8C" w:rsidRDefault="00813406" w:rsidP="0003253F">
      <w:pPr>
        <w:rPr>
          <w:noProof/>
        </w:rPr>
      </w:pPr>
      <w:r>
        <w:rPr>
          <w:noProof/>
        </w:rPr>
        <w:t xml:space="preserve">3) </w:t>
      </w:r>
      <w:r w:rsidR="005A7F8C">
        <w:rPr>
          <w:noProof/>
        </w:rPr>
        <w:t xml:space="preserve">Implementare la logica </w:t>
      </w:r>
      <w:r w:rsidR="009724BD">
        <w:rPr>
          <w:noProof/>
        </w:rPr>
        <w:t>del server e del client usando le API gRPC.</w:t>
      </w:r>
      <w:r w:rsidR="00D92AA0">
        <w:rPr>
          <w:noProof/>
        </w:rPr>
        <w:t xml:space="preserve"> In particolare:</w:t>
      </w:r>
      <w:r w:rsidR="00D92AA0">
        <w:rPr>
          <w:noProof/>
        </w:rPr>
        <w:br/>
      </w:r>
      <w:r w:rsidR="00993D37">
        <w:rPr>
          <w:noProof/>
        </w:rPr>
        <w:t xml:space="preserve">-&gt; </w:t>
      </w:r>
      <w:r w:rsidR="00D92AA0">
        <w:rPr>
          <w:noProof/>
        </w:rPr>
        <w:t>Il codice del server è composto da due parti: da un lato si ha l’implementazione dei metodi, mentre dall’altro si ha l’invocazione alle seguenti 4 API:</w:t>
      </w:r>
      <w:r w:rsidR="00D92AA0">
        <w:rPr>
          <w:noProof/>
        </w:rPr>
        <w:br/>
      </w:r>
      <w:r w:rsidR="00993D37">
        <w:rPr>
          <w:noProof/>
        </w:rPr>
        <w:t xml:space="preserve">        - </w:t>
      </w:r>
      <w:r w:rsidR="00D92AA0" w:rsidRPr="00993D37">
        <w:rPr>
          <w:b/>
          <w:bCs/>
          <w:noProof/>
        </w:rPr>
        <w:t>Listen</w:t>
      </w:r>
      <w:r w:rsidR="00D92AA0">
        <w:rPr>
          <w:noProof/>
        </w:rPr>
        <w:t xml:space="preserve">, </w:t>
      </w:r>
      <w:r w:rsidR="00D92AA0">
        <w:t>che serve a mettersi in ascolto delle richieste da parte dei client.</w:t>
      </w:r>
      <w:r w:rsidR="00993D37">
        <w:br/>
        <w:t xml:space="preserve">        - </w:t>
      </w:r>
      <w:proofErr w:type="spellStart"/>
      <w:r w:rsidR="00993D37" w:rsidRPr="00993D37">
        <w:rPr>
          <w:b/>
          <w:bCs/>
        </w:rPr>
        <w:t>NewServer</w:t>
      </w:r>
      <w:proofErr w:type="spellEnd"/>
      <w:r w:rsidR="00993D37">
        <w:t xml:space="preserve">, che crea un nuovo server </w:t>
      </w:r>
      <w:proofErr w:type="spellStart"/>
      <w:r w:rsidR="00993D37">
        <w:t>stub</w:t>
      </w:r>
      <w:proofErr w:type="spellEnd"/>
      <w:r w:rsidR="00993D37">
        <w:t>.</w:t>
      </w:r>
      <w:r w:rsidR="00993D37">
        <w:br/>
        <w:t xml:space="preserve">        - </w:t>
      </w:r>
      <w:proofErr w:type="spellStart"/>
      <w:r w:rsidR="00993D37" w:rsidRPr="00993D37">
        <w:rPr>
          <w:b/>
          <w:bCs/>
        </w:rPr>
        <w:t>RegisterGreeterServer</w:t>
      </w:r>
      <w:proofErr w:type="spellEnd"/>
      <w:r w:rsidR="00993D37">
        <w:t>, che serve a registrare il servizio.</w:t>
      </w:r>
      <w:r w:rsidR="00993D37">
        <w:br/>
        <w:t xml:space="preserve">        - </w:t>
      </w:r>
      <w:r w:rsidR="00993D37" w:rsidRPr="00993D37">
        <w:rPr>
          <w:b/>
          <w:bCs/>
        </w:rPr>
        <w:t>Serve</w:t>
      </w:r>
      <w:r w:rsidR="00993D37">
        <w:t>, che attiva il server.</w:t>
      </w:r>
      <w:r w:rsidR="00993D37">
        <w:br/>
      </w:r>
      <w:r w:rsidR="00993D37">
        <w:rPr>
          <w:noProof/>
        </w:rPr>
        <w:t>-&gt; Anche il codice del client è composto da due parti</w:t>
      </w:r>
      <w:r w:rsidR="00A938B6">
        <w:rPr>
          <w:noProof/>
        </w:rPr>
        <w:t>: all’inizio si ha l’invocazione delle seguenti 2 API:</w:t>
      </w:r>
      <w:r w:rsidR="00A938B6">
        <w:rPr>
          <w:noProof/>
        </w:rPr>
        <w:br/>
        <w:t xml:space="preserve">        - </w:t>
      </w:r>
      <w:r w:rsidR="00A938B6" w:rsidRPr="00A938B6">
        <w:rPr>
          <w:b/>
          <w:bCs/>
          <w:noProof/>
        </w:rPr>
        <w:t>Dial</w:t>
      </w:r>
      <w:r w:rsidR="00A938B6">
        <w:rPr>
          <w:noProof/>
        </w:rPr>
        <w:t>, che serve a creare un canale di comunicazione su cui inviare le richieste al server.</w:t>
      </w:r>
      <w:r w:rsidR="00A938B6">
        <w:rPr>
          <w:noProof/>
        </w:rPr>
        <w:br/>
        <w:t xml:space="preserve">        - </w:t>
      </w:r>
      <w:r w:rsidR="00A938B6" w:rsidRPr="00A938B6">
        <w:rPr>
          <w:b/>
          <w:bCs/>
          <w:noProof/>
        </w:rPr>
        <w:t>NewGreeterClient</w:t>
      </w:r>
      <w:r w:rsidR="00A938B6">
        <w:rPr>
          <w:noProof/>
        </w:rPr>
        <w:t>, che serve a creare lo stub.</w:t>
      </w:r>
      <w:r w:rsidR="00A938B6">
        <w:rPr>
          <w:noProof/>
        </w:rPr>
        <w:br/>
        <w:t xml:space="preserve">Infine, è possibile invocare sul client stub i metodi che compongono il servizio. Notiamo che il primo parametro è un oggetto </w:t>
      </w:r>
      <w:r w:rsidR="00A938B6" w:rsidRPr="00A938B6">
        <w:rPr>
          <w:i/>
          <w:iCs/>
          <w:noProof/>
        </w:rPr>
        <w:t>context</w:t>
      </w:r>
      <w:r w:rsidR="00FA60D3">
        <w:rPr>
          <w:noProof/>
        </w:rPr>
        <w:t xml:space="preserve"> che ci permette di cambiare il comportamento della Remote Procedure Call, se necessario.</w:t>
      </w:r>
    </w:p>
    <w:p w14:paraId="5A8204FB" w14:textId="321BC381" w:rsidR="00FA60D3" w:rsidRDefault="00FA60D3" w:rsidP="0003253F">
      <w:pPr>
        <w:rPr>
          <w:noProof/>
        </w:rPr>
      </w:pPr>
      <w:r w:rsidRPr="00586530">
        <w:rPr>
          <w:noProof/>
          <w:u w:val="single"/>
        </w:rPr>
        <w:t>Tipi di metodi di gRPC</w:t>
      </w:r>
      <w:r w:rsidR="00586530">
        <w:rPr>
          <w:b/>
          <w:bCs/>
          <w:noProof/>
        </w:rPr>
        <w:t>:</w:t>
      </w:r>
      <w:r w:rsidRPr="00FA60D3">
        <w:rPr>
          <w:b/>
          <w:bCs/>
          <w:noProof/>
        </w:rPr>
        <w:br/>
      </w:r>
      <w:r>
        <w:rPr>
          <w:noProof/>
        </w:rPr>
        <w:t xml:space="preserve">- </w:t>
      </w:r>
      <w:r w:rsidRPr="00586530">
        <w:rPr>
          <w:b/>
          <w:bCs/>
          <w:noProof/>
        </w:rPr>
        <w:t>Simple RPC</w:t>
      </w:r>
      <w:r>
        <w:rPr>
          <w:noProof/>
        </w:rPr>
        <w:t xml:space="preserve">: il client invia una richiesta al server e </w:t>
      </w:r>
      <w:r w:rsidR="00A0165D">
        <w:rPr>
          <w:noProof/>
        </w:rPr>
        <w:t>riceve</w:t>
      </w:r>
      <w:r>
        <w:rPr>
          <w:noProof/>
        </w:rPr>
        <w:t xml:space="preserve"> un’unica risposta (è il caso considerato finora).</w:t>
      </w:r>
      <w:r>
        <w:rPr>
          <w:noProof/>
        </w:rPr>
        <w:br/>
        <w:t xml:space="preserve">- </w:t>
      </w:r>
      <w:r w:rsidRPr="00586530">
        <w:rPr>
          <w:b/>
          <w:bCs/>
          <w:noProof/>
        </w:rPr>
        <w:t>Server-side streaming RPC</w:t>
      </w:r>
      <w:r>
        <w:rPr>
          <w:noProof/>
        </w:rPr>
        <w:t xml:space="preserve">: </w:t>
      </w:r>
      <w:r w:rsidR="00A0165D">
        <w:rPr>
          <w:noProof/>
        </w:rPr>
        <w:t>il client invia una richiesta al server e riceve un flusso di risposte.</w:t>
      </w:r>
      <w:r w:rsidR="00A0165D">
        <w:rPr>
          <w:noProof/>
        </w:rPr>
        <w:br/>
        <w:t xml:space="preserve">- </w:t>
      </w:r>
      <w:r w:rsidR="00A0165D" w:rsidRPr="00586530">
        <w:rPr>
          <w:b/>
          <w:bCs/>
          <w:noProof/>
        </w:rPr>
        <w:t>Client-side streaming RPC</w:t>
      </w:r>
      <w:r w:rsidR="00A0165D">
        <w:rPr>
          <w:noProof/>
        </w:rPr>
        <w:t>: il client invia un flusso di richieste e riceve un’unica risposta.</w:t>
      </w:r>
      <w:r w:rsidR="00A0165D">
        <w:rPr>
          <w:noProof/>
        </w:rPr>
        <w:br/>
        <w:t xml:space="preserve">- </w:t>
      </w:r>
      <w:r w:rsidR="00A0165D" w:rsidRPr="00586530">
        <w:rPr>
          <w:b/>
          <w:bCs/>
          <w:noProof/>
        </w:rPr>
        <w:t>Bidirectional streaming RPC</w:t>
      </w:r>
      <w:r w:rsidR="00A0165D">
        <w:rPr>
          <w:noProof/>
        </w:rPr>
        <w:t>: sia il client che il server comunicano con flussi di messaggi.</w:t>
      </w:r>
    </w:p>
    <w:p w14:paraId="4B7E7C39" w14:textId="77777777" w:rsidR="00586530" w:rsidRDefault="00A0165D" w:rsidP="0003253F">
      <w:pPr>
        <w:rPr>
          <w:noProof/>
        </w:rPr>
      </w:pPr>
      <w:r w:rsidRPr="00586530">
        <w:rPr>
          <w:noProof/>
          <w:u w:val="single"/>
        </w:rPr>
        <w:t>Debolezze di gRPC</w:t>
      </w:r>
      <w:r w:rsidR="00586530" w:rsidRPr="00586530">
        <w:rPr>
          <w:noProof/>
          <w:u w:val="single"/>
        </w:rPr>
        <w:t>:</w:t>
      </w:r>
      <w:r w:rsidRPr="00A0165D">
        <w:rPr>
          <w:b/>
          <w:bCs/>
          <w:noProof/>
        </w:rPr>
        <w:br/>
      </w:r>
      <w:r>
        <w:rPr>
          <w:noProof/>
        </w:rPr>
        <w:t xml:space="preserve">-&gt; Poiché </w:t>
      </w:r>
      <w:r w:rsidR="00C34F87">
        <w:rPr>
          <w:noProof/>
        </w:rPr>
        <w:t>utilizza</w:t>
      </w:r>
      <w:r>
        <w:rPr>
          <w:noProof/>
        </w:rPr>
        <w:t xml:space="preserve"> solo il protocollo http/2 per il trasporto, </w:t>
      </w:r>
      <w:r w:rsidR="007F4A30">
        <w:rPr>
          <w:noProof/>
        </w:rPr>
        <w:t xml:space="preserve">non supporta le chiamate ai servizi gRPC tramite browser. Per mitigare tale problema, è possibile </w:t>
      </w:r>
      <w:r w:rsidR="00C34F87">
        <w:rPr>
          <w:noProof/>
        </w:rPr>
        <w:t>usare</w:t>
      </w:r>
      <w:r w:rsidR="007F4A30">
        <w:rPr>
          <w:noProof/>
        </w:rPr>
        <w:t xml:space="preserve"> gRPC-Web, che però fornisce un supporto</w:t>
      </w:r>
      <w:r w:rsidR="007F4A30" w:rsidRPr="007F4A30">
        <w:rPr>
          <w:noProof/>
        </w:rPr>
        <w:t xml:space="preserve"> </w:t>
      </w:r>
      <w:r w:rsidR="007F4A30">
        <w:rPr>
          <w:noProof/>
        </w:rPr>
        <w:t>ai browser soltanto di alcune funzionalità</w:t>
      </w:r>
      <w:r w:rsidR="007F4A30" w:rsidRPr="007F4A30">
        <w:rPr>
          <w:noProof/>
        </w:rPr>
        <w:t xml:space="preserve"> </w:t>
      </w:r>
      <w:r w:rsidR="007F4A30">
        <w:rPr>
          <w:noProof/>
        </w:rPr>
        <w:t>gRPC.</w:t>
      </w:r>
      <w:r w:rsidR="007F4A30">
        <w:rPr>
          <w:noProof/>
        </w:rPr>
        <w:br/>
        <w:t xml:space="preserve">-&gt; </w:t>
      </w:r>
      <w:r w:rsidR="00694D7E">
        <w:rPr>
          <w:noProof/>
        </w:rPr>
        <w:t>I</w:t>
      </w:r>
      <w:r w:rsidR="007F4A30">
        <w:rPr>
          <w:noProof/>
        </w:rPr>
        <w:t>l formato dei dati per i protocol buffer è binario,</w:t>
      </w:r>
      <w:r w:rsidR="00694D7E">
        <w:rPr>
          <w:noProof/>
        </w:rPr>
        <w:t xml:space="preserve"> per cui</w:t>
      </w:r>
      <w:r w:rsidR="007F4A30">
        <w:rPr>
          <w:noProof/>
        </w:rPr>
        <w:t xml:space="preserve"> non è human-readable</w:t>
      </w:r>
      <w:r w:rsidR="00694D7E">
        <w:rPr>
          <w:noProof/>
        </w:rPr>
        <w:t>; di conseguenza, l’attività di debugging deve essere supportata da particolari tool aggiuntivi.</w:t>
      </w:r>
    </w:p>
    <w:p w14:paraId="25293093" w14:textId="4E706C80" w:rsidR="00E21F9F" w:rsidRDefault="00586530" w:rsidP="0003253F">
      <w:pPr>
        <w:rPr>
          <w:noProof/>
        </w:rPr>
      </w:pPr>
      <w:r>
        <w:rPr>
          <w:noProof/>
        </w:rPr>
        <w:br/>
      </w:r>
      <w:r w:rsidR="00E21F9F" w:rsidRPr="008C2F96">
        <w:rPr>
          <w:b/>
          <w:bCs/>
          <w:noProof/>
        </w:rPr>
        <w:t>Comunicazione orientata ai messaggi</w:t>
      </w:r>
      <w:r w:rsidR="008C2F96" w:rsidRPr="008C2F96">
        <w:rPr>
          <w:b/>
          <w:bCs/>
          <w:noProof/>
        </w:rPr>
        <w:br/>
      </w:r>
      <w:r w:rsidR="00C013B8">
        <w:rPr>
          <w:noProof/>
        </w:rPr>
        <w:t xml:space="preserve">Abbiamo visto come RPC </w:t>
      </w:r>
      <w:r w:rsidR="00890374">
        <w:rPr>
          <w:noProof/>
        </w:rPr>
        <w:t xml:space="preserve">provi a fornire </w:t>
      </w:r>
      <w:r w:rsidR="0005143F">
        <w:rPr>
          <w:noProof/>
        </w:rPr>
        <w:t>trasparenza alla distribuzione</w:t>
      </w:r>
      <w:r w:rsidR="00A11C1E">
        <w:rPr>
          <w:noProof/>
        </w:rPr>
        <w:t xml:space="preserve"> per la</w:t>
      </w:r>
      <w:r w:rsidR="006E28AF">
        <w:rPr>
          <w:noProof/>
        </w:rPr>
        <w:t xml:space="preserve"> comunicazione tra componenti remoti; tuttavia, </w:t>
      </w:r>
      <w:r w:rsidR="002E29C5">
        <w:rPr>
          <w:noProof/>
        </w:rPr>
        <w:t>fa in modo che i componenti abbiano un certo grado di accoppiamento</w:t>
      </w:r>
      <w:r w:rsidR="009D7BFC">
        <w:rPr>
          <w:noProof/>
        </w:rPr>
        <w:t>. Per questo motivo, introduciamo</w:t>
      </w:r>
      <w:r w:rsidR="00070D1B">
        <w:rPr>
          <w:noProof/>
        </w:rPr>
        <w:t xml:space="preserve"> dei modelli di comunicazione message-oriented, che </w:t>
      </w:r>
      <w:r w:rsidR="00FE2AF8">
        <w:rPr>
          <w:noProof/>
        </w:rPr>
        <w:t>migliorano il disaccoppiamento e la flessibilità:</w:t>
      </w:r>
      <w:r w:rsidR="00FE2AF8">
        <w:rPr>
          <w:noProof/>
        </w:rPr>
        <w:br/>
        <w:t xml:space="preserve">- </w:t>
      </w:r>
      <w:r w:rsidR="00C67AF2" w:rsidRPr="00BA4C54">
        <w:rPr>
          <w:noProof/>
          <w:u w:val="single"/>
        </w:rPr>
        <w:t>Message Passing Interface (MPI)</w:t>
      </w:r>
      <w:r w:rsidR="008F70EC" w:rsidRPr="00BA4C54">
        <w:rPr>
          <w:noProof/>
        </w:rPr>
        <w:t>,</w:t>
      </w:r>
      <w:r w:rsidR="008F70EC">
        <w:rPr>
          <w:noProof/>
        </w:rPr>
        <w:t xml:space="preserve"> che offre comunicazione transiente.</w:t>
      </w:r>
      <w:r w:rsidR="008F70EC">
        <w:rPr>
          <w:noProof/>
        </w:rPr>
        <w:br/>
        <w:t xml:space="preserve">- </w:t>
      </w:r>
      <w:r w:rsidR="008F70EC" w:rsidRPr="00BA4C54">
        <w:rPr>
          <w:noProof/>
          <w:u w:val="single"/>
        </w:rPr>
        <w:t>Message Oriented Middleware (MOM)</w:t>
      </w:r>
      <w:r w:rsidR="008F70EC">
        <w:rPr>
          <w:noProof/>
        </w:rPr>
        <w:t>, che offre comunicazione persistente.</w:t>
      </w:r>
    </w:p>
    <w:p w14:paraId="38ABC91D" w14:textId="763751BA" w:rsidR="00C862F5" w:rsidRDefault="00BA4C54" w:rsidP="0003253F">
      <w:pPr>
        <w:rPr>
          <w:noProof/>
        </w:rPr>
      </w:pPr>
      <w:r>
        <w:rPr>
          <w:noProof/>
        </w:rPr>
        <w:br/>
      </w:r>
      <w:r w:rsidRPr="00BA4C54">
        <w:rPr>
          <w:b/>
          <w:bCs/>
          <w:noProof/>
        </w:rPr>
        <w:t>Message Oriented Middleware (MOM)</w:t>
      </w:r>
      <w:r w:rsidRPr="00BA4C54">
        <w:rPr>
          <w:b/>
          <w:bCs/>
          <w:noProof/>
        </w:rPr>
        <w:br/>
      </w:r>
      <w:r w:rsidR="00E87BFD">
        <w:rPr>
          <w:noProof/>
        </w:rPr>
        <w:t>È</w:t>
      </w:r>
      <w:r w:rsidR="00476F5A">
        <w:rPr>
          <w:noProof/>
        </w:rPr>
        <w:t xml:space="preserve"> un middleware di comunicazione </w:t>
      </w:r>
      <w:r w:rsidR="00C72E47">
        <w:rPr>
          <w:noProof/>
        </w:rPr>
        <w:t xml:space="preserve">che </w:t>
      </w:r>
      <w:r w:rsidR="00795F88">
        <w:rPr>
          <w:noProof/>
        </w:rPr>
        <w:t>offre disaccoppiamento spaziale e temporale, ma può anche supportare i</w:t>
      </w:r>
      <w:r w:rsidR="00E87BFD">
        <w:rPr>
          <w:noProof/>
        </w:rPr>
        <w:t>l disaccoppiamento rispetto alla sincronia.</w:t>
      </w:r>
      <w:r w:rsidR="00026CD6">
        <w:rPr>
          <w:noProof/>
        </w:rPr>
        <w:t xml:space="preserve"> Tipicamente viene usato nelle ar</w:t>
      </w:r>
      <w:r w:rsidR="00EC6605">
        <w:rPr>
          <w:noProof/>
        </w:rPr>
        <w:t>chitetture serverless e a microservizi.</w:t>
      </w:r>
      <w:r w:rsidR="00C83489">
        <w:rPr>
          <w:noProof/>
        </w:rPr>
        <w:br/>
        <w:t xml:space="preserve">Esistono due pattern architetturali per il MOM: </w:t>
      </w:r>
      <w:r w:rsidR="00C83489" w:rsidRPr="00C83489">
        <w:rPr>
          <w:b/>
          <w:bCs/>
          <w:noProof/>
        </w:rPr>
        <w:t>message queue</w:t>
      </w:r>
      <w:r w:rsidR="00C83489">
        <w:rPr>
          <w:noProof/>
        </w:rPr>
        <w:t xml:space="preserve"> e </w:t>
      </w:r>
      <w:r w:rsidR="00C83489" w:rsidRPr="00C83489">
        <w:rPr>
          <w:b/>
          <w:bCs/>
          <w:noProof/>
        </w:rPr>
        <w:t>publish-subscribe</w:t>
      </w:r>
      <w:r w:rsidR="00C83489">
        <w:rPr>
          <w:noProof/>
        </w:rPr>
        <w:t>.</w:t>
      </w:r>
    </w:p>
    <w:p w14:paraId="1F62103C" w14:textId="69EAE1ED" w:rsidR="0086407D" w:rsidRDefault="0086407D" w:rsidP="0003253F">
      <w:pPr>
        <w:rPr>
          <w:noProof/>
        </w:rPr>
      </w:pPr>
      <w:r w:rsidRPr="0086407D">
        <w:rPr>
          <w:noProof/>
          <w:u w:val="single"/>
        </w:rPr>
        <w:t>Message queue</w:t>
      </w:r>
      <w:r w:rsidR="00AB55A2">
        <w:rPr>
          <w:noProof/>
          <w:u w:val="single"/>
        </w:rPr>
        <w:t xml:space="preserve"> pattern</w:t>
      </w:r>
      <w:r w:rsidRPr="0086407D">
        <w:rPr>
          <w:noProof/>
          <w:u w:val="single"/>
        </w:rPr>
        <w:t>:</w:t>
      </w:r>
      <w:r w:rsidRPr="0086407D">
        <w:rPr>
          <w:noProof/>
          <w:u w:val="single"/>
        </w:rPr>
        <w:br/>
      </w:r>
      <w:r w:rsidR="007F65E0">
        <w:rPr>
          <w:noProof/>
        </w:rPr>
        <w:t>I</w:t>
      </w:r>
      <w:r w:rsidR="00AC4EB6">
        <w:rPr>
          <w:noProof/>
        </w:rPr>
        <w:t>l mittente invia un messaggio alla coda di messaggi, dove viene memorizzato</w:t>
      </w:r>
      <w:r w:rsidR="004D153D">
        <w:rPr>
          <w:noProof/>
        </w:rPr>
        <w:t xml:space="preserve"> finché non viene </w:t>
      </w:r>
      <w:r w:rsidR="00A30D2F">
        <w:rPr>
          <w:noProof/>
        </w:rPr>
        <w:t xml:space="preserve">ricevuto dal </w:t>
      </w:r>
      <w:r w:rsidR="00A30D2F">
        <w:rPr>
          <w:noProof/>
        </w:rPr>
        <w:lastRenderedPageBreak/>
        <w:t>destinatario.</w:t>
      </w:r>
      <w:r w:rsidR="002C18D5">
        <w:rPr>
          <w:noProof/>
        </w:rPr>
        <w:t xml:space="preserve"> Molteplici </w:t>
      </w:r>
      <w:r w:rsidR="00B87210">
        <w:rPr>
          <w:noProof/>
        </w:rPr>
        <w:t>consumer (lettori) possono utilizzare la coda di messaggi ma ciascun messaggio può essere consegnato</w:t>
      </w:r>
      <w:r w:rsidR="00BE10E1">
        <w:rPr>
          <w:noProof/>
        </w:rPr>
        <w:t xml:space="preserve"> una sola volta a un solo consumer.</w:t>
      </w:r>
      <w:r w:rsidR="00ED7E45">
        <w:rPr>
          <w:noProof/>
        </w:rPr>
        <w:br/>
      </w:r>
      <w:r w:rsidR="00ED7E45">
        <w:rPr>
          <w:noProof/>
        </w:rPr>
        <w:drawing>
          <wp:inline distT="0" distB="0" distL="0" distR="0" wp14:anchorId="22261449" wp14:editId="52539D61">
            <wp:extent cx="3620005" cy="1581371"/>
            <wp:effectExtent l="0" t="0" r="0" b="0"/>
            <wp:docPr id="51" name="Immagin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Immagine 51"/>
                    <pic:cNvPicPr/>
                  </pic:nvPicPr>
                  <pic:blipFill>
                    <a:blip r:embed="rId70">
                      <a:extLst>
                        <a:ext uri="{28A0092B-C50C-407E-A947-70E740481C1C}">
                          <a14:useLocalDpi xmlns:a14="http://schemas.microsoft.com/office/drawing/2010/main" val="0"/>
                        </a:ext>
                      </a:extLst>
                    </a:blip>
                    <a:stretch>
                      <a:fillRect/>
                    </a:stretch>
                  </pic:blipFill>
                  <pic:spPr>
                    <a:xfrm>
                      <a:off x="0" y="0"/>
                      <a:ext cx="3620005" cy="1581371"/>
                    </a:xfrm>
                    <a:prstGeom prst="rect">
                      <a:avLst/>
                    </a:prstGeom>
                  </pic:spPr>
                </pic:pic>
              </a:graphicData>
            </a:graphic>
          </wp:inline>
        </w:drawing>
      </w:r>
    </w:p>
    <w:p w14:paraId="0760A023" w14:textId="6CF7B128" w:rsidR="00ED7E45" w:rsidRDefault="00E45B5B" w:rsidP="0003253F">
      <w:pPr>
        <w:rPr>
          <w:noProof/>
        </w:rPr>
      </w:pPr>
      <w:r>
        <w:rPr>
          <w:noProof/>
        </w:rPr>
        <w:t>I sistemi a code di messaggi mettono a disposizione le seguenti API:</w:t>
      </w:r>
      <w:r w:rsidR="00992320">
        <w:rPr>
          <w:noProof/>
        </w:rPr>
        <w:br/>
        <w:t xml:space="preserve">- </w:t>
      </w:r>
      <w:r w:rsidR="00992320" w:rsidRPr="008A6582">
        <w:rPr>
          <w:b/>
          <w:bCs/>
          <w:noProof/>
        </w:rPr>
        <w:t>Put</w:t>
      </w:r>
      <w:r w:rsidR="00992320">
        <w:rPr>
          <w:noProof/>
        </w:rPr>
        <w:t>: invio non bloccante di un messaggio alla coda (avviene tramite un’operazione di append).</w:t>
      </w:r>
      <w:r w:rsidR="00992320">
        <w:rPr>
          <w:noProof/>
        </w:rPr>
        <w:br/>
        <w:t xml:space="preserve">- </w:t>
      </w:r>
      <w:r w:rsidR="00992320" w:rsidRPr="008A6582">
        <w:rPr>
          <w:b/>
          <w:bCs/>
          <w:noProof/>
        </w:rPr>
        <w:t>Get</w:t>
      </w:r>
      <w:r w:rsidR="00992320">
        <w:rPr>
          <w:noProof/>
        </w:rPr>
        <w:t xml:space="preserve">: </w:t>
      </w:r>
      <w:r w:rsidR="00C46F2C">
        <w:rPr>
          <w:noProof/>
        </w:rPr>
        <w:t>ricezione bloccante di un messaggio (tipicamente del primo messaggio della coda specificata</w:t>
      </w:r>
      <w:r w:rsidR="00CD76E0">
        <w:rPr>
          <w:noProof/>
        </w:rPr>
        <w:t>, ma esistono varianti in cui si può fare ricerca di un messaggio specifico).</w:t>
      </w:r>
      <w:r w:rsidR="00CD76E0">
        <w:rPr>
          <w:noProof/>
        </w:rPr>
        <w:br/>
        <w:t xml:space="preserve">- </w:t>
      </w:r>
      <w:r w:rsidR="00CD76E0" w:rsidRPr="008A6582">
        <w:rPr>
          <w:b/>
          <w:bCs/>
          <w:noProof/>
        </w:rPr>
        <w:t>Poll</w:t>
      </w:r>
      <w:r w:rsidR="00CD76E0">
        <w:rPr>
          <w:noProof/>
        </w:rPr>
        <w:t xml:space="preserve">: </w:t>
      </w:r>
      <w:r w:rsidR="007E0D23">
        <w:rPr>
          <w:noProof/>
        </w:rPr>
        <w:t>ricezione non bloccante di un messaggio</w:t>
      </w:r>
      <w:r w:rsidR="00691386">
        <w:rPr>
          <w:noProof/>
        </w:rPr>
        <w:t xml:space="preserve"> (fallisce nel caso in cui n</w:t>
      </w:r>
      <w:r w:rsidR="003800C1">
        <w:rPr>
          <w:noProof/>
        </w:rPr>
        <w:t>on ci sia</w:t>
      </w:r>
      <w:r w:rsidR="008A6582">
        <w:rPr>
          <w:noProof/>
        </w:rPr>
        <w:t xml:space="preserve"> alcun messaggio</w:t>
      </w:r>
      <w:r w:rsidR="003800C1">
        <w:rPr>
          <w:noProof/>
        </w:rPr>
        <w:t>).</w:t>
      </w:r>
      <w:r w:rsidR="003800C1">
        <w:rPr>
          <w:noProof/>
        </w:rPr>
        <w:br/>
        <w:t xml:space="preserve">- </w:t>
      </w:r>
      <w:r w:rsidR="003800C1" w:rsidRPr="008A6582">
        <w:rPr>
          <w:b/>
          <w:bCs/>
          <w:noProof/>
        </w:rPr>
        <w:t>Notify</w:t>
      </w:r>
      <w:r w:rsidR="003800C1">
        <w:rPr>
          <w:noProof/>
        </w:rPr>
        <w:t>: ricezione non bloccante di un messaggio in cui viene installato un handler (una funzione di callback)</w:t>
      </w:r>
      <w:r w:rsidR="006A223D">
        <w:rPr>
          <w:noProof/>
        </w:rPr>
        <w:t xml:space="preserve"> che verrà chiamato automaticamente quando verrà inserito un messaggio nella coda</w:t>
      </w:r>
      <w:r w:rsidR="008A6582">
        <w:rPr>
          <w:noProof/>
        </w:rPr>
        <w:t xml:space="preserve"> specificata.</w:t>
      </w:r>
    </w:p>
    <w:p w14:paraId="1DCFB00E" w14:textId="7E7DE107" w:rsidR="00AB55A2" w:rsidRDefault="00860A83" w:rsidP="0003253F">
      <w:pPr>
        <w:rPr>
          <w:noProof/>
        </w:rPr>
      </w:pPr>
      <w:r w:rsidRPr="00860A83">
        <w:rPr>
          <w:noProof/>
          <w:u w:val="single"/>
        </w:rPr>
        <w:t>Publish-subscribe pattern:</w:t>
      </w:r>
      <w:r w:rsidRPr="00860A83">
        <w:rPr>
          <w:noProof/>
          <w:u w:val="single"/>
        </w:rPr>
        <w:br/>
      </w:r>
      <w:r w:rsidR="00F42ACD">
        <w:rPr>
          <w:noProof/>
        </w:rPr>
        <w:t xml:space="preserve">I componenti dell’applicazione </w:t>
      </w:r>
      <w:r w:rsidR="004446BB">
        <w:rPr>
          <w:noProof/>
        </w:rPr>
        <w:t>possono pubblicare messaggi</w:t>
      </w:r>
      <w:r w:rsidR="00A65E18">
        <w:rPr>
          <w:noProof/>
        </w:rPr>
        <w:t xml:space="preserve"> (i.e. eventi)</w:t>
      </w:r>
      <w:r w:rsidR="004446BB">
        <w:rPr>
          <w:noProof/>
        </w:rPr>
        <w:t xml:space="preserve"> </w:t>
      </w:r>
      <w:r w:rsidR="00622139">
        <w:rPr>
          <w:noProof/>
        </w:rPr>
        <w:t xml:space="preserve">in modo </w:t>
      </w:r>
      <w:r w:rsidR="004446BB">
        <w:rPr>
          <w:noProof/>
        </w:rPr>
        <w:t>asincron</w:t>
      </w:r>
      <w:r w:rsidR="00622139">
        <w:rPr>
          <w:noProof/>
        </w:rPr>
        <w:t>o</w:t>
      </w:r>
      <w:r w:rsidR="004446BB">
        <w:rPr>
          <w:noProof/>
        </w:rPr>
        <w:t xml:space="preserve"> e/o dichiarare il loro interesse </w:t>
      </w:r>
      <w:r w:rsidR="00822AA4">
        <w:rPr>
          <w:noProof/>
        </w:rPr>
        <w:t xml:space="preserve">in determinati topic effettuando una sottoscrizione. Qui, a differenza del message queue pattern, </w:t>
      </w:r>
      <w:r w:rsidR="00D04200">
        <w:rPr>
          <w:noProof/>
        </w:rPr>
        <w:t xml:space="preserve">ciascun messaggio può essere inviato a molteplici subscriber (= consumer), </w:t>
      </w:r>
      <w:r w:rsidR="006A5FC3">
        <w:rPr>
          <w:noProof/>
        </w:rPr>
        <w:t>dato che più consumer possono sottoscriversi a uno stesso topic.</w:t>
      </w:r>
      <w:r w:rsidR="000F2A24">
        <w:rPr>
          <w:noProof/>
        </w:rPr>
        <w:br/>
        <w:t xml:space="preserve">Le sottoscrizioni sono gestite da un componente chiamato </w:t>
      </w:r>
      <w:r w:rsidR="000F2A24" w:rsidRPr="00E365D0">
        <w:rPr>
          <w:b/>
          <w:bCs/>
          <w:noProof/>
        </w:rPr>
        <w:t>event dispatcher</w:t>
      </w:r>
      <w:r w:rsidR="00D96F87">
        <w:rPr>
          <w:noProof/>
        </w:rPr>
        <w:t>, che ha la responsabilità di effettuare il routing dei messaggi a tutti</w:t>
      </w:r>
      <w:r w:rsidR="002367E2">
        <w:rPr>
          <w:noProof/>
        </w:rPr>
        <w:t xml:space="preserve"> i subscriber interessati</w:t>
      </w:r>
      <w:r w:rsidR="00E537BD">
        <w:rPr>
          <w:noProof/>
        </w:rPr>
        <w:t xml:space="preserve">. Per motivi di scalabilità, </w:t>
      </w:r>
      <w:r w:rsidR="00E365D0">
        <w:rPr>
          <w:noProof/>
        </w:rPr>
        <w:t>l’implementazione dell’event dispatcher è distribuita.</w:t>
      </w:r>
      <w:r w:rsidR="00E365D0">
        <w:rPr>
          <w:noProof/>
        </w:rPr>
        <w:br/>
      </w:r>
      <w:r w:rsidR="006F2745">
        <w:rPr>
          <w:noProof/>
        </w:rPr>
        <w:drawing>
          <wp:inline distT="0" distB="0" distL="0" distR="0" wp14:anchorId="7DA0796C" wp14:editId="344F3AFF">
            <wp:extent cx="6120130" cy="2727960"/>
            <wp:effectExtent l="0" t="0" r="0" b="0"/>
            <wp:docPr id="52" name="Immagin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magine 52"/>
                    <pic:cNvPicPr/>
                  </pic:nvPicPr>
                  <pic:blipFill>
                    <a:blip r:embed="rId71">
                      <a:extLst>
                        <a:ext uri="{28A0092B-C50C-407E-A947-70E740481C1C}">
                          <a14:useLocalDpi xmlns:a14="http://schemas.microsoft.com/office/drawing/2010/main" val="0"/>
                        </a:ext>
                      </a:extLst>
                    </a:blip>
                    <a:stretch>
                      <a:fillRect/>
                    </a:stretch>
                  </pic:blipFill>
                  <pic:spPr>
                    <a:xfrm>
                      <a:off x="0" y="0"/>
                      <a:ext cx="6120130" cy="2727960"/>
                    </a:xfrm>
                    <a:prstGeom prst="rect">
                      <a:avLst/>
                    </a:prstGeom>
                  </pic:spPr>
                </pic:pic>
              </a:graphicData>
            </a:graphic>
          </wp:inline>
        </w:drawing>
      </w:r>
    </w:p>
    <w:p w14:paraId="0880871D" w14:textId="7F39ACD3" w:rsidR="00F90207" w:rsidRDefault="007D4731" w:rsidP="007D4731">
      <w:pPr>
        <w:rPr>
          <w:noProof/>
        </w:rPr>
      </w:pPr>
      <w:r>
        <w:rPr>
          <w:noProof/>
        </w:rPr>
        <w:t>I sistemi publish-subscribe mettono a disposizione le seguenti API:</w:t>
      </w:r>
      <w:r w:rsidR="00F90207">
        <w:rPr>
          <w:noProof/>
        </w:rPr>
        <w:br/>
        <w:t>-</w:t>
      </w:r>
      <w:r w:rsidR="00366DA0">
        <w:rPr>
          <w:noProof/>
        </w:rPr>
        <w:t xml:space="preserve"> </w:t>
      </w:r>
      <w:r w:rsidR="00366DA0" w:rsidRPr="00C01DFF">
        <w:rPr>
          <w:b/>
          <w:bCs/>
          <w:noProof/>
        </w:rPr>
        <w:t>Publish</w:t>
      </w:r>
      <w:r w:rsidR="00366DA0">
        <w:rPr>
          <w:noProof/>
        </w:rPr>
        <w:t xml:space="preserve">: </w:t>
      </w:r>
      <w:r w:rsidR="0044532A">
        <w:rPr>
          <w:noProof/>
        </w:rPr>
        <w:t>pubblicazione di un evento.</w:t>
      </w:r>
      <w:r w:rsidR="0044532A">
        <w:rPr>
          <w:noProof/>
        </w:rPr>
        <w:br/>
        <w:t xml:space="preserve">- </w:t>
      </w:r>
      <w:r w:rsidR="0044532A" w:rsidRPr="00C01DFF">
        <w:rPr>
          <w:b/>
          <w:bCs/>
          <w:noProof/>
        </w:rPr>
        <w:t>Subscribe</w:t>
      </w:r>
      <w:r w:rsidR="00A65E18">
        <w:rPr>
          <w:noProof/>
        </w:rPr>
        <w:t xml:space="preserve">: </w:t>
      </w:r>
      <w:r w:rsidR="003C29C2">
        <w:rPr>
          <w:noProof/>
        </w:rPr>
        <w:t>sottoscrizione agli eventi di interesse.</w:t>
      </w:r>
      <w:r w:rsidR="003C29C2">
        <w:rPr>
          <w:noProof/>
        </w:rPr>
        <w:br/>
        <w:t xml:space="preserve">- </w:t>
      </w:r>
      <w:r w:rsidR="00CA3DDF" w:rsidRPr="00C01DFF">
        <w:rPr>
          <w:b/>
          <w:bCs/>
          <w:noProof/>
        </w:rPr>
        <w:t>Unsubscribe</w:t>
      </w:r>
      <w:r w:rsidR="00CA3DDF">
        <w:rPr>
          <w:noProof/>
        </w:rPr>
        <w:t xml:space="preserve">: </w:t>
      </w:r>
      <w:r w:rsidR="000E1903">
        <w:rPr>
          <w:noProof/>
        </w:rPr>
        <w:t>annullamento di una particolare sottoscrizione.</w:t>
      </w:r>
      <w:r w:rsidR="000E1903">
        <w:rPr>
          <w:noProof/>
        </w:rPr>
        <w:br/>
        <w:t xml:space="preserve">- </w:t>
      </w:r>
      <w:r w:rsidR="00E74370" w:rsidRPr="00C01DFF">
        <w:rPr>
          <w:b/>
          <w:bCs/>
          <w:noProof/>
        </w:rPr>
        <w:t>Notify_cb</w:t>
      </w:r>
      <w:r w:rsidR="00E74370">
        <w:rPr>
          <w:noProof/>
        </w:rPr>
        <w:t>: invio di un evento ai subscriber interessati (</w:t>
      </w:r>
      <w:r w:rsidR="00C01DFF">
        <w:rPr>
          <w:noProof/>
        </w:rPr>
        <w:t>questa API viene utilizzata dal sistema publish-subscribe).</w:t>
      </w:r>
    </w:p>
    <w:p w14:paraId="3562BA92" w14:textId="602C8496" w:rsidR="00C215C3" w:rsidRDefault="00984183" w:rsidP="009E2D91">
      <w:pPr>
        <w:rPr>
          <w:noProof/>
        </w:rPr>
      </w:pPr>
      <w:r w:rsidRPr="00984183">
        <w:rPr>
          <w:b/>
          <w:bCs/>
          <w:noProof/>
        </w:rPr>
        <w:lastRenderedPageBreak/>
        <w:t>Funzionalità del MOM</w:t>
      </w:r>
      <w:r w:rsidRPr="00984183">
        <w:rPr>
          <w:b/>
          <w:bCs/>
          <w:noProof/>
        </w:rPr>
        <w:br/>
      </w:r>
      <w:r w:rsidR="00C215C3">
        <w:rPr>
          <w:noProof/>
        </w:rPr>
        <w:drawing>
          <wp:inline distT="0" distB="0" distL="0" distR="0" wp14:anchorId="46514012" wp14:editId="48DA1F86">
            <wp:extent cx="6120130" cy="3485515"/>
            <wp:effectExtent l="0" t="0" r="0" b="635"/>
            <wp:docPr id="53" name="Immagin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magine 53"/>
                    <pic:cNvPicPr/>
                  </pic:nvPicPr>
                  <pic:blipFill>
                    <a:blip r:embed="rId72">
                      <a:extLst>
                        <a:ext uri="{28A0092B-C50C-407E-A947-70E740481C1C}">
                          <a14:useLocalDpi xmlns:a14="http://schemas.microsoft.com/office/drawing/2010/main" val="0"/>
                        </a:ext>
                      </a:extLst>
                    </a:blip>
                    <a:stretch>
                      <a:fillRect/>
                    </a:stretch>
                  </pic:blipFill>
                  <pic:spPr>
                    <a:xfrm>
                      <a:off x="0" y="0"/>
                      <a:ext cx="6120130" cy="3485515"/>
                    </a:xfrm>
                    <a:prstGeom prst="rect">
                      <a:avLst/>
                    </a:prstGeom>
                  </pic:spPr>
                </pic:pic>
              </a:graphicData>
            </a:graphic>
          </wp:inline>
        </w:drawing>
      </w:r>
    </w:p>
    <w:p w14:paraId="732AB6B8" w14:textId="1D7A97B6" w:rsidR="007C31DA" w:rsidRDefault="00C44DC6" w:rsidP="009E2D91">
      <w:pPr>
        <w:rPr>
          <w:noProof/>
        </w:rPr>
      </w:pPr>
      <w:r w:rsidRPr="00C44DC6">
        <w:rPr>
          <w:noProof/>
          <w:u w:val="single"/>
        </w:rPr>
        <w:t>Semantiche di consegna:</w:t>
      </w:r>
      <w:r>
        <w:rPr>
          <w:noProof/>
        </w:rPr>
        <w:br/>
      </w:r>
      <w:r w:rsidR="009E2D91">
        <w:rPr>
          <w:noProof/>
        </w:rPr>
        <w:t xml:space="preserve">1) </w:t>
      </w:r>
      <w:r w:rsidR="00C45506" w:rsidRPr="00C44DC6">
        <w:rPr>
          <w:b/>
          <w:bCs/>
          <w:noProof/>
        </w:rPr>
        <w:t>Consegna At-least-once</w:t>
      </w:r>
      <w:r w:rsidR="00C45506">
        <w:rPr>
          <w:noProof/>
        </w:rPr>
        <w:t xml:space="preserve">: </w:t>
      </w:r>
      <w:r w:rsidR="00165BFA">
        <w:rPr>
          <w:noProof/>
        </w:rPr>
        <w:t>il consumer</w:t>
      </w:r>
      <w:r w:rsidR="005401A9">
        <w:rPr>
          <w:noProof/>
        </w:rPr>
        <w:t xml:space="preserve"> riceve il messaggio almeno una volta; in particolare, viene implementato il meccanismo di </w:t>
      </w:r>
      <w:r w:rsidR="00735BF6">
        <w:rPr>
          <w:noProof/>
        </w:rPr>
        <w:t xml:space="preserve">Request Retry. Ciò richiede che </w:t>
      </w:r>
      <w:r w:rsidR="007C31DA">
        <w:rPr>
          <w:noProof/>
        </w:rPr>
        <w:t>l’applicazione sia idempotente.</w:t>
      </w:r>
    </w:p>
    <w:p w14:paraId="12FC88F9" w14:textId="75161915" w:rsidR="009E2D91" w:rsidRDefault="007C31DA" w:rsidP="009E2D91">
      <w:pPr>
        <w:rPr>
          <w:noProof/>
        </w:rPr>
      </w:pPr>
      <w:r>
        <w:rPr>
          <w:noProof/>
        </w:rPr>
        <w:t xml:space="preserve">2) </w:t>
      </w:r>
      <w:r w:rsidRPr="00C44DC6">
        <w:rPr>
          <w:b/>
          <w:bCs/>
          <w:noProof/>
        </w:rPr>
        <w:t xml:space="preserve">Consegna </w:t>
      </w:r>
      <w:r w:rsidR="001E1792" w:rsidRPr="00C44DC6">
        <w:rPr>
          <w:b/>
          <w:bCs/>
          <w:noProof/>
        </w:rPr>
        <w:t>Exactly-once</w:t>
      </w:r>
      <w:r w:rsidR="001E1792">
        <w:rPr>
          <w:noProof/>
        </w:rPr>
        <w:t xml:space="preserve">: </w:t>
      </w:r>
      <w:r w:rsidR="00F82DFA">
        <w:rPr>
          <w:noProof/>
        </w:rPr>
        <w:t xml:space="preserve"> </w:t>
      </w:r>
      <w:r w:rsidR="00DA6154">
        <w:rPr>
          <w:noProof/>
        </w:rPr>
        <w:t>il consumer riceve il messaggio almeno una volta; stavolta, oltre a</w:t>
      </w:r>
      <w:r w:rsidR="00A437B8">
        <w:rPr>
          <w:noProof/>
        </w:rPr>
        <w:t>l meccanismo di Request Retry, viene implementato anche il Duplicate Filtering</w:t>
      </w:r>
      <w:r w:rsidR="00ED4137">
        <w:rPr>
          <w:noProof/>
        </w:rPr>
        <w:t>.</w:t>
      </w:r>
      <w:r w:rsidR="00ED4137">
        <w:rPr>
          <w:noProof/>
        </w:rPr>
        <w:br/>
      </w:r>
      <w:r w:rsidR="00214663">
        <w:rPr>
          <w:noProof/>
        </w:rPr>
        <w:drawing>
          <wp:inline distT="0" distB="0" distL="0" distR="0" wp14:anchorId="6BCD318A" wp14:editId="6BBA975E">
            <wp:extent cx="6120130" cy="2290445"/>
            <wp:effectExtent l="0" t="0" r="0" b="0"/>
            <wp:docPr id="54" name="Immagine 54" descr="Immagine che contiene testo, clipart&#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magine 54" descr="Immagine che contiene testo, clipart&#10;&#10;Descrizione generata automaticamente"/>
                    <pic:cNvPicPr/>
                  </pic:nvPicPr>
                  <pic:blipFill>
                    <a:blip r:embed="rId73">
                      <a:extLst>
                        <a:ext uri="{28A0092B-C50C-407E-A947-70E740481C1C}">
                          <a14:useLocalDpi xmlns:a14="http://schemas.microsoft.com/office/drawing/2010/main" val="0"/>
                        </a:ext>
                      </a:extLst>
                    </a:blip>
                    <a:stretch>
                      <a:fillRect/>
                    </a:stretch>
                  </pic:blipFill>
                  <pic:spPr>
                    <a:xfrm>
                      <a:off x="0" y="0"/>
                      <a:ext cx="6120130" cy="2290445"/>
                    </a:xfrm>
                    <a:prstGeom prst="rect">
                      <a:avLst/>
                    </a:prstGeom>
                  </pic:spPr>
                </pic:pic>
              </a:graphicData>
            </a:graphic>
          </wp:inline>
        </w:drawing>
      </w:r>
    </w:p>
    <w:p w14:paraId="7650FC8C" w14:textId="0A0E6FDD" w:rsidR="00214663" w:rsidRDefault="00214663" w:rsidP="009E2D91">
      <w:pPr>
        <w:rPr>
          <w:noProof/>
        </w:rPr>
      </w:pPr>
      <w:r>
        <w:rPr>
          <w:noProof/>
        </w:rPr>
        <w:t xml:space="preserve">3) </w:t>
      </w:r>
      <w:r w:rsidR="00B96046" w:rsidRPr="00C44DC6">
        <w:rPr>
          <w:b/>
          <w:bCs/>
          <w:noProof/>
        </w:rPr>
        <w:t xml:space="preserve">Consegna </w:t>
      </w:r>
      <w:r w:rsidR="00CE34EB" w:rsidRPr="00C44DC6">
        <w:rPr>
          <w:b/>
          <w:bCs/>
          <w:noProof/>
        </w:rPr>
        <w:t>transaction-based</w:t>
      </w:r>
      <w:r w:rsidR="00CE34EB">
        <w:rPr>
          <w:noProof/>
        </w:rPr>
        <w:t xml:space="preserve">: </w:t>
      </w:r>
      <w:r w:rsidR="00447850">
        <w:rPr>
          <w:noProof/>
        </w:rPr>
        <w:t>affinché si abbia la garanzia che i messaggi vengano eliminati da</w:t>
      </w:r>
      <w:r w:rsidR="004F59E6">
        <w:rPr>
          <w:noProof/>
        </w:rPr>
        <w:t xml:space="preserve">lla message queue solo dopo essere stati ricevuti correttamente, </w:t>
      </w:r>
      <w:r w:rsidR="00C1070F">
        <w:rPr>
          <w:noProof/>
        </w:rPr>
        <w:t xml:space="preserve">le operazioni di </w:t>
      </w:r>
      <w:r w:rsidR="00C1070F" w:rsidRPr="00753D1C">
        <w:rPr>
          <w:i/>
          <w:iCs/>
          <w:noProof/>
        </w:rPr>
        <w:t>read</w:t>
      </w:r>
      <w:r w:rsidR="00C1070F">
        <w:rPr>
          <w:noProof/>
        </w:rPr>
        <w:t xml:space="preserve"> e di </w:t>
      </w:r>
      <w:r w:rsidR="00C1070F" w:rsidRPr="00753D1C">
        <w:rPr>
          <w:i/>
          <w:iCs/>
          <w:noProof/>
        </w:rPr>
        <w:t>delete</w:t>
      </w:r>
      <w:r w:rsidR="00C1070F">
        <w:rPr>
          <w:noProof/>
        </w:rPr>
        <w:t xml:space="preserve"> costituiscono una transazione </w:t>
      </w:r>
      <w:r w:rsidR="00753D1C">
        <w:rPr>
          <w:noProof/>
        </w:rPr>
        <w:t>che assume un comportamento ACID.</w:t>
      </w:r>
    </w:p>
    <w:p w14:paraId="52B0F6ED" w14:textId="0BB82BC1" w:rsidR="009842FB" w:rsidRDefault="009842FB" w:rsidP="009E2D91">
      <w:pPr>
        <w:rPr>
          <w:noProof/>
        </w:rPr>
      </w:pPr>
      <w:r>
        <w:rPr>
          <w:noProof/>
        </w:rPr>
        <w:t xml:space="preserve">4) </w:t>
      </w:r>
      <w:r w:rsidRPr="00C44DC6">
        <w:rPr>
          <w:b/>
          <w:bCs/>
          <w:noProof/>
        </w:rPr>
        <w:t>Consegna timeout-based</w:t>
      </w:r>
      <w:r>
        <w:rPr>
          <w:noProof/>
        </w:rPr>
        <w:t xml:space="preserve">: </w:t>
      </w:r>
      <w:r w:rsidR="00635182">
        <w:rPr>
          <w:noProof/>
        </w:rPr>
        <w:t>quando un messaggio</w:t>
      </w:r>
      <w:r w:rsidR="00B260AD">
        <w:rPr>
          <w:noProof/>
        </w:rPr>
        <w:t xml:space="preserve"> viene ricevuto dal destinatario</w:t>
      </w:r>
      <w:r w:rsidR="005B48AC">
        <w:rPr>
          <w:noProof/>
        </w:rPr>
        <w:t>, non viene eliminato subito, bensì</w:t>
      </w:r>
      <w:r w:rsidR="0029764F">
        <w:rPr>
          <w:noProof/>
        </w:rPr>
        <w:t xml:space="preserve"> viene portato dallo</w:t>
      </w:r>
      <w:r w:rsidR="00705DA7">
        <w:rPr>
          <w:noProof/>
        </w:rPr>
        <w:t xml:space="preserve"> stato </w:t>
      </w:r>
      <w:r w:rsidR="00705DA7" w:rsidRPr="00451096">
        <w:rPr>
          <w:b/>
          <w:bCs/>
          <w:noProof/>
        </w:rPr>
        <w:t>visible</w:t>
      </w:r>
      <w:r w:rsidR="00705DA7">
        <w:rPr>
          <w:noProof/>
        </w:rPr>
        <w:t xml:space="preserve"> allo stato </w:t>
      </w:r>
      <w:r w:rsidR="00705DA7" w:rsidRPr="00451096">
        <w:rPr>
          <w:b/>
          <w:bCs/>
          <w:noProof/>
        </w:rPr>
        <w:t>invisible</w:t>
      </w:r>
      <w:r w:rsidR="00A03FC3">
        <w:rPr>
          <w:noProof/>
        </w:rPr>
        <w:t>, in modo tale che sia ancora presente nella coda ma</w:t>
      </w:r>
      <w:r w:rsidR="00451096">
        <w:rPr>
          <w:noProof/>
        </w:rPr>
        <w:t xml:space="preserve"> non possa essere ricevuto da nessuno</w:t>
      </w:r>
      <w:r w:rsidR="00CA2B0B">
        <w:rPr>
          <w:noProof/>
        </w:rPr>
        <w:t>; nel frattempo,</w:t>
      </w:r>
      <w:r w:rsidR="00301012">
        <w:rPr>
          <w:noProof/>
        </w:rPr>
        <w:t xml:space="preserve"> viene avviato il cosiddetto </w:t>
      </w:r>
      <w:r w:rsidR="00301012" w:rsidRPr="00301012">
        <w:rPr>
          <w:b/>
          <w:bCs/>
          <w:noProof/>
        </w:rPr>
        <w:t>time</w:t>
      </w:r>
      <w:r w:rsidR="00713B46">
        <w:rPr>
          <w:b/>
          <w:bCs/>
          <w:noProof/>
        </w:rPr>
        <w:t>r</w:t>
      </w:r>
      <w:r w:rsidR="00301012" w:rsidRPr="00301012">
        <w:rPr>
          <w:b/>
          <w:bCs/>
          <w:noProof/>
        </w:rPr>
        <w:t xml:space="preserve"> di visibilità</w:t>
      </w:r>
      <w:r w:rsidR="00301012">
        <w:rPr>
          <w:noProof/>
        </w:rPr>
        <w:t>.</w:t>
      </w:r>
      <w:r w:rsidR="003D27D1">
        <w:rPr>
          <w:noProof/>
        </w:rPr>
        <w:t xml:space="preserve"> A questo punto si possono avere due scenari:</w:t>
      </w:r>
      <w:r w:rsidR="003D27D1">
        <w:rPr>
          <w:noProof/>
        </w:rPr>
        <w:br/>
        <w:t xml:space="preserve">- Il mittente riceve un ack da parte del destinatario </w:t>
      </w:r>
      <w:r w:rsidR="003D27D1">
        <w:rPr>
          <w:noProof/>
        </w:rPr>
        <w:sym w:font="Wingdings" w:char="F0E0"/>
      </w:r>
      <w:r w:rsidR="003D27D1">
        <w:rPr>
          <w:noProof/>
        </w:rPr>
        <w:t xml:space="preserve"> </w:t>
      </w:r>
      <w:r w:rsidR="00043174">
        <w:rPr>
          <w:noProof/>
        </w:rPr>
        <w:t>il messaggio viene eliminato dalla coda.</w:t>
      </w:r>
      <w:r w:rsidR="00043174">
        <w:rPr>
          <w:noProof/>
        </w:rPr>
        <w:br/>
        <w:t xml:space="preserve">- </w:t>
      </w:r>
      <w:r w:rsidR="00713B46">
        <w:rPr>
          <w:noProof/>
        </w:rPr>
        <w:t xml:space="preserve">Scatta il timeout di visibilità </w:t>
      </w:r>
      <w:r w:rsidR="00713B46">
        <w:rPr>
          <w:noProof/>
        </w:rPr>
        <w:sym w:font="Wingdings" w:char="F0E0"/>
      </w:r>
      <w:r w:rsidR="00713B46">
        <w:rPr>
          <w:noProof/>
        </w:rPr>
        <w:t xml:space="preserve"> </w:t>
      </w:r>
      <w:r w:rsidR="00ED466D">
        <w:rPr>
          <w:noProof/>
        </w:rPr>
        <w:t>il messaggio viene reso nuovamente visibile.</w:t>
      </w:r>
    </w:p>
    <w:p w14:paraId="5A40F806" w14:textId="50767A2A" w:rsidR="005718A6" w:rsidRDefault="005718A6" w:rsidP="009E2D91">
      <w:pPr>
        <w:rPr>
          <w:noProof/>
        </w:rPr>
      </w:pPr>
      <w:r w:rsidRPr="005718A6">
        <w:rPr>
          <w:noProof/>
          <w:u w:val="single"/>
        </w:rPr>
        <w:lastRenderedPageBreak/>
        <w:t>Routing di messaggi:</w:t>
      </w:r>
      <w:r w:rsidRPr="005718A6">
        <w:rPr>
          <w:noProof/>
          <w:u w:val="single"/>
        </w:rPr>
        <w:br/>
      </w:r>
      <w:r w:rsidR="00D47BDF">
        <w:rPr>
          <w:noProof/>
        </w:rPr>
        <w:t>Ciascuna coda di messaggi viene gestita da</w:t>
      </w:r>
      <w:r w:rsidR="008717CC">
        <w:rPr>
          <w:noProof/>
        </w:rPr>
        <w:t xml:space="preserve"> un </w:t>
      </w:r>
      <w:r w:rsidR="008717CC" w:rsidRPr="008717CC">
        <w:rPr>
          <w:b/>
          <w:bCs/>
          <w:noProof/>
        </w:rPr>
        <w:t>queue manager</w:t>
      </w:r>
      <w:r w:rsidR="008717CC">
        <w:rPr>
          <w:noProof/>
        </w:rPr>
        <w:t xml:space="preserve"> (</w:t>
      </w:r>
      <w:r w:rsidR="008717CC" w:rsidRPr="008717CC">
        <w:rPr>
          <w:b/>
          <w:bCs/>
          <w:noProof/>
        </w:rPr>
        <w:t>QM</w:t>
      </w:r>
      <w:r w:rsidR="008717CC">
        <w:rPr>
          <w:noProof/>
        </w:rPr>
        <w:t>) e, in particolare:</w:t>
      </w:r>
      <w:r w:rsidR="008717CC">
        <w:rPr>
          <w:noProof/>
        </w:rPr>
        <w:br/>
        <w:t xml:space="preserve">-&gt; Un’applicazione </w:t>
      </w:r>
      <w:r w:rsidR="00C0541D">
        <w:rPr>
          <w:noProof/>
        </w:rPr>
        <w:t>può inserire messaggi solo in una coda locale.</w:t>
      </w:r>
      <w:r w:rsidR="00C0541D">
        <w:rPr>
          <w:noProof/>
        </w:rPr>
        <w:br/>
        <w:t>-</w:t>
      </w:r>
      <w:r w:rsidR="00A712EC">
        <w:rPr>
          <w:noProof/>
        </w:rPr>
        <w:t>&gt; Un’applicazione può ricevere messaggi solo estraendoli da una coda locale.</w:t>
      </w:r>
      <w:r w:rsidR="00FF5A20">
        <w:rPr>
          <w:noProof/>
        </w:rPr>
        <w:br/>
        <w:t>Di conseguenza, i QM hanno bisogno di effettuare il routing di messaggi</w:t>
      </w:r>
      <w:r w:rsidR="00F65631">
        <w:rPr>
          <w:noProof/>
        </w:rPr>
        <w:t xml:space="preserve"> e</w:t>
      </w:r>
      <w:r w:rsidR="00541415">
        <w:rPr>
          <w:noProof/>
        </w:rPr>
        <w:t xml:space="preserve"> tutti insieme formano un’overlay network che può essere configurata staticamente oppure dinamicamente.</w:t>
      </w:r>
      <w:r w:rsidR="00541415">
        <w:rPr>
          <w:noProof/>
        </w:rPr>
        <w:br/>
      </w:r>
      <w:r w:rsidR="00A24128">
        <w:rPr>
          <w:noProof/>
        </w:rPr>
        <w:drawing>
          <wp:inline distT="0" distB="0" distL="0" distR="0" wp14:anchorId="6C397200" wp14:editId="09D61304">
            <wp:extent cx="4755925" cy="3419475"/>
            <wp:effectExtent l="0" t="0" r="6985" b="0"/>
            <wp:docPr id="55" name="Immagin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magine 55"/>
                    <pic:cNvPicPr/>
                  </pic:nvPicPr>
                  <pic:blipFill>
                    <a:blip r:embed="rId74">
                      <a:extLst>
                        <a:ext uri="{28A0092B-C50C-407E-A947-70E740481C1C}">
                          <a14:useLocalDpi xmlns:a14="http://schemas.microsoft.com/office/drawing/2010/main" val="0"/>
                        </a:ext>
                      </a:extLst>
                    </a:blip>
                    <a:stretch>
                      <a:fillRect/>
                    </a:stretch>
                  </pic:blipFill>
                  <pic:spPr>
                    <a:xfrm>
                      <a:off x="0" y="0"/>
                      <a:ext cx="4764500" cy="3425640"/>
                    </a:xfrm>
                    <a:prstGeom prst="rect">
                      <a:avLst/>
                    </a:prstGeom>
                  </pic:spPr>
                </pic:pic>
              </a:graphicData>
            </a:graphic>
          </wp:inline>
        </w:drawing>
      </w:r>
    </w:p>
    <w:p w14:paraId="1F18B962" w14:textId="7738A9D9" w:rsidR="00304639" w:rsidRDefault="00304639" w:rsidP="00304639">
      <w:r>
        <w:br/>
      </w:r>
      <w:r w:rsidRPr="00304639">
        <w:rPr>
          <w:u w:val="single"/>
        </w:rPr>
        <w:t>Trasformazione di messaggi:</w:t>
      </w:r>
      <w:r w:rsidRPr="00304639">
        <w:rPr>
          <w:u w:val="single"/>
        </w:rPr>
        <w:br/>
      </w:r>
      <w:r w:rsidR="00647FDA">
        <w:t>Nel contesto dei MOM, l’eterogeneità nella rappresentazione dei dati viene affro</w:t>
      </w:r>
      <w:r w:rsidR="00B44ADD">
        <w:t xml:space="preserve">ntata mediante l’utilizzo di un </w:t>
      </w:r>
      <w:proofErr w:type="spellStart"/>
      <w:r w:rsidR="00B44ADD" w:rsidRPr="00773E73">
        <w:rPr>
          <w:b/>
          <w:bCs/>
        </w:rPr>
        <w:t>message</w:t>
      </w:r>
      <w:proofErr w:type="spellEnd"/>
      <w:r w:rsidR="00B44ADD" w:rsidRPr="00773E73">
        <w:rPr>
          <w:b/>
          <w:bCs/>
        </w:rPr>
        <w:t xml:space="preserve"> broker</w:t>
      </w:r>
      <w:r w:rsidR="00773E73">
        <w:t>, il quale:</w:t>
      </w:r>
      <w:r w:rsidR="00773E73">
        <w:br/>
      </w:r>
      <w:r w:rsidR="00341B83">
        <w:t>- Converte i messaggi in ingresso nel formato target fornendo trasparenza all’accesso.</w:t>
      </w:r>
      <w:r w:rsidR="00341B83">
        <w:br/>
        <w:t xml:space="preserve">- Gestisce un repository </w:t>
      </w:r>
      <w:r w:rsidR="00F44FB2">
        <w:t xml:space="preserve">di programmi e di regole di conversione </w:t>
      </w:r>
      <w:r w:rsidR="00053DEE">
        <w:t>che supportano la trasformazione dei messaggi.</w:t>
      </w:r>
      <w:r w:rsidR="00053DEE">
        <w:br/>
        <w:t>- Può essere implementato in modo distribuito per incentivare la scalabilità e l’affidabilità.</w:t>
      </w:r>
    </w:p>
    <w:p w14:paraId="2CC623CD" w14:textId="474F8E7F" w:rsidR="007A3DC8" w:rsidRDefault="007A3DC8" w:rsidP="00304639">
      <w:r>
        <w:br/>
      </w:r>
      <w:proofErr w:type="spellStart"/>
      <w:r w:rsidRPr="007A3DC8">
        <w:rPr>
          <w:b/>
          <w:bCs/>
        </w:rPr>
        <w:t>RabbitMQ</w:t>
      </w:r>
      <w:proofErr w:type="spellEnd"/>
      <w:r w:rsidRPr="007A3DC8">
        <w:rPr>
          <w:b/>
          <w:bCs/>
        </w:rPr>
        <w:br/>
      </w:r>
      <w:r w:rsidR="009A24E5">
        <w:t>È</w:t>
      </w:r>
      <w:r w:rsidR="00796FF3">
        <w:t xml:space="preserve"> un famoso framework open-source </w:t>
      </w:r>
      <w:r w:rsidR="009A24E5">
        <w:t>a coda di messaggi</w:t>
      </w:r>
      <w:r w:rsidR="00384C34">
        <w:t xml:space="preserve"> che supporta diversi casi d’uso:</w:t>
      </w:r>
      <w:r w:rsidR="00690A78">
        <w:br/>
        <w:t xml:space="preserve">1) </w:t>
      </w:r>
      <w:r w:rsidR="00275AFE">
        <w:t xml:space="preserve">Store &amp; </w:t>
      </w:r>
      <w:proofErr w:type="spellStart"/>
      <w:r w:rsidR="00275AFE">
        <w:t>forward</w:t>
      </w:r>
      <w:proofErr w:type="spellEnd"/>
      <w:r w:rsidR="00275AFE">
        <w:t xml:space="preserve"> di messaggi che vengono inviati da un producer e ricevuti da un consumer (</w:t>
      </w:r>
      <w:proofErr w:type="spellStart"/>
      <w:r w:rsidR="00275AFE" w:rsidRPr="006A4BC7">
        <w:rPr>
          <w:b/>
          <w:bCs/>
        </w:rPr>
        <w:t>message</w:t>
      </w:r>
      <w:proofErr w:type="spellEnd"/>
      <w:r w:rsidR="00275AFE" w:rsidRPr="006A4BC7">
        <w:rPr>
          <w:b/>
          <w:bCs/>
        </w:rPr>
        <w:t xml:space="preserve"> </w:t>
      </w:r>
      <w:proofErr w:type="spellStart"/>
      <w:r w:rsidR="00275AFE" w:rsidRPr="006A4BC7">
        <w:rPr>
          <w:b/>
          <w:bCs/>
        </w:rPr>
        <w:t>queue</w:t>
      </w:r>
      <w:proofErr w:type="spellEnd"/>
      <w:r w:rsidR="00275AFE" w:rsidRPr="006A4BC7">
        <w:rPr>
          <w:b/>
          <w:bCs/>
        </w:rPr>
        <w:t xml:space="preserve"> pattern</w:t>
      </w:r>
      <w:r w:rsidR="00275AFE">
        <w:t>).</w:t>
      </w:r>
      <w:r w:rsidR="005D592C">
        <w:br/>
      </w:r>
      <w:r w:rsidR="008040E8">
        <w:rPr>
          <w:noProof/>
        </w:rPr>
        <w:drawing>
          <wp:inline distT="0" distB="0" distL="0" distR="0" wp14:anchorId="521A70EF" wp14:editId="0375706D">
            <wp:extent cx="3286584" cy="552527"/>
            <wp:effectExtent l="0" t="0" r="9525" b="0"/>
            <wp:docPr id="56" name="Immagine 56" descr="Immagine che contiene testo, edifici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magine 56" descr="Immagine che contiene testo, edificio&#10;&#10;Descrizione generata automaticamente"/>
                    <pic:cNvPicPr/>
                  </pic:nvPicPr>
                  <pic:blipFill>
                    <a:blip r:embed="rId75">
                      <a:extLst>
                        <a:ext uri="{28A0092B-C50C-407E-A947-70E740481C1C}">
                          <a14:useLocalDpi xmlns:a14="http://schemas.microsoft.com/office/drawing/2010/main" val="0"/>
                        </a:ext>
                      </a:extLst>
                    </a:blip>
                    <a:stretch>
                      <a:fillRect/>
                    </a:stretch>
                  </pic:blipFill>
                  <pic:spPr>
                    <a:xfrm>
                      <a:off x="0" y="0"/>
                      <a:ext cx="3286584" cy="552527"/>
                    </a:xfrm>
                    <a:prstGeom prst="rect">
                      <a:avLst/>
                    </a:prstGeom>
                  </pic:spPr>
                </pic:pic>
              </a:graphicData>
            </a:graphic>
          </wp:inline>
        </w:drawing>
      </w:r>
    </w:p>
    <w:p w14:paraId="40580E3F" w14:textId="48FF73D4" w:rsidR="008040E8" w:rsidRDefault="008040E8" w:rsidP="00304639">
      <w:r>
        <w:t xml:space="preserve">2) </w:t>
      </w:r>
      <w:r w:rsidR="009B0978">
        <w:t>Distribuzione di task tra molteplici worker (</w:t>
      </w:r>
      <w:proofErr w:type="spellStart"/>
      <w:r w:rsidR="009B0978" w:rsidRPr="006A4BC7">
        <w:rPr>
          <w:b/>
          <w:bCs/>
        </w:rPr>
        <w:t>competing</w:t>
      </w:r>
      <w:proofErr w:type="spellEnd"/>
      <w:r w:rsidR="009B0978" w:rsidRPr="006A4BC7">
        <w:rPr>
          <w:b/>
          <w:bCs/>
        </w:rPr>
        <w:t xml:space="preserve"> consumers pattern</w:t>
      </w:r>
      <w:r w:rsidR="009B0978">
        <w:t>).</w:t>
      </w:r>
      <w:r w:rsidR="009B0978">
        <w:br/>
      </w:r>
      <w:r w:rsidR="00727082">
        <w:rPr>
          <w:noProof/>
        </w:rPr>
        <w:drawing>
          <wp:inline distT="0" distB="0" distL="0" distR="0" wp14:anchorId="6EEEF82B" wp14:editId="610C08CC">
            <wp:extent cx="3200847" cy="1047896"/>
            <wp:effectExtent l="0" t="0" r="0" b="0"/>
            <wp:docPr id="57" name="Immagin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Immagine 57"/>
                    <pic:cNvPicPr/>
                  </pic:nvPicPr>
                  <pic:blipFill>
                    <a:blip r:embed="rId76">
                      <a:extLst>
                        <a:ext uri="{28A0092B-C50C-407E-A947-70E740481C1C}">
                          <a14:useLocalDpi xmlns:a14="http://schemas.microsoft.com/office/drawing/2010/main" val="0"/>
                        </a:ext>
                      </a:extLst>
                    </a:blip>
                    <a:stretch>
                      <a:fillRect/>
                    </a:stretch>
                  </pic:blipFill>
                  <pic:spPr>
                    <a:xfrm>
                      <a:off x="0" y="0"/>
                      <a:ext cx="3200847" cy="1047896"/>
                    </a:xfrm>
                    <a:prstGeom prst="rect">
                      <a:avLst/>
                    </a:prstGeom>
                  </pic:spPr>
                </pic:pic>
              </a:graphicData>
            </a:graphic>
          </wp:inline>
        </w:drawing>
      </w:r>
    </w:p>
    <w:p w14:paraId="5E077D59" w14:textId="4C3F3255" w:rsidR="00F32E4A" w:rsidRDefault="00F32E4A" w:rsidP="00304639">
      <w:r>
        <w:lastRenderedPageBreak/>
        <w:t xml:space="preserve">3) </w:t>
      </w:r>
      <w:r w:rsidR="00B71B60">
        <w:t xml:space="preserve">Consegna di messaggi a </w:t>
      </w:r>
      <w:r w:rsidR="00A010B5">
        <w:t xml:space="preserve">più consumatori per volta utilizzando un </w:t>
      </w:r>
      <w:proofErr w:type="spellStart"/>
      <w:r w:rsidR="00A010B5">
        <w:t>message</w:t>
      </w:r>
      <w:proofErr w:type="spellEnd"/>
      <w:r w:rsidR="00A010B5">
        <w:t xml:space="preserve"> </w:t>
      </w:r>
      <w:proofErr w:type="spellStart"/>
      <w:r w:rsidR="00A010B5">
        <w:t>exchange</w:t>
      </w:r>
      <w:proofErr w:type="spellEnd"/>
      <w:r w:rsidR="00A010B5">
        <w:t xml:space="preserve"> (</w:t>
      </w:r>
      <w:proofErr w:type="spellStart"/>
      <w:r w:rsidR="00A010B5" w:rsidRPr="006A4BC7">
        <w:rPr>
          <w:b/>
          <w:bCs/>
        </w:rPr>
        <w:t>publish-subscribe</w:t>
      </w:r>
      <w:proofErr w:type="spellEnd"/>
      <w:r w:rsidR="00A010B5" w:rsidRPr="006A4BC7">
        <w:rPr>
          <w:b/>
          <w:bCs/>
        </w:rPr>
        <w:t xml:space="preserve"> pattern</w:t>
      </w:r>
      <w:r w:rsidR="00A010B5">
        <w:t>).</w:t>
      </w:r>
      <w:r w:rsidR="00A010B5">
        <w:br/>
      </w:r>
      <w:r w:rsidR="00EE3BAE">
        <w:rPr>
          <w:noProof/>
        </w:rPr>
        <w:drawing>
          <wp:inline distT="0" distB="0" distL="0" distR="0" wp14:anchorId="2F7AC07F" wp14:editId="53F277AB">
            <wp:extent cx="3410426" cy="952633"/>
            <wp:effectExtent l="0" t="0" r="0" b="0"/>
            <wp:docPr id="58" name="Immagine 58" descr="Immagine che contiene testo, orologio, clipart&#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magine 58" descr="Immagine che contiene testo, orologio, clipart&#10;&#10;Descrizione generata automaticamente"/>
                    <pic:cNvPicPr/>
                  </pic:nvPicPr>
                  <pic:blipFill>
                    <a:blip r:embed="rId77">
                      <a:extLst>
                        <a:ext uri="{28A0092B-C50C-407E-A947-70E740481C1C}">
                          <a14:useLocalDpi xmlns:a14="http://schemas.microsoft.com/office/drawing/2010/main" val="0"/>
                        </a:ext>
                      </a:extLst>
                    </a:blip>
                    <a:stretch>
                      <a:fillRect/>
                    </a:stretch>
                  </pic:blipFill>
                  <pic:spPr>
                    <a:xfrm>
                      <a:off x="0" y="0"/>
                      <a:ext cx="3410426" cy="952633"/>
                    </a:xfrm>
                    <a:prstGeom prst="rect">
                      <a:avLst/>
                    </a:prstGeom>
                  </pic:spPr>
                </pic:pic>
              </a:graphicData>
            </a:graphic>
          </wp:inline>
        </w:drawing>
      </w:r>
    </w:p>
    <w:p w14:paraId="663326CF" w14:textId="03CB1241" w:rsidR="00EE3BAE" w:rsidRDefault="00EE3BAE" w:rsidP="00304639">
      <w:r>
        <w:t xml:space="preserve">4) </w:t>
      </w:r>
      <w:r w:rsidR="00A96342">
        <w:t>Invio d</w:t>
      </w:r>
      <w:r w:rsidR="00CA7C3B">
        <w:t xml:space="preserve">i messaggi a un </w:t>
      </w:r>
      <w:proofErr w:type="spellStart"/>
      <w:r w:rsidR="00CA7C3B">
        <w:t>message</w:t>
      </w:r>
      <w:proofErr w:type="spellEnd"/>
      <w:r w:rsidR="00CA7C3B">
        <w:t xml:space="preserve"> </w:t>
      </w:r>
      <w:proofErr w:type="spellStart"/>
      <w:r w:rsidR="00CA7C3B">
        <w:t>exchange</w:t>
      </w:r>
      <w:proofErr w:type="spellEnd"/>
      <w:r w:rsidR="00B94A4F">
        <w:t>, il quale seleziona le code a cui inoltrarli</w:t>
      </w:r>
      <w:r w:rsidR="00A96342">
        <w:t xml:space="preserve"> (</w:t>
      </w:r>
      <w:r w:rsidR="00E0159E" w:rsidRPr="006A4BC7">
        <w:rPr>
          <w:b/>
          <w:bCs/>
        </w:rPr>
        <w:t>ricezione selettiva dei messaggi</w:t>
      </w:r>
      <w:r w:rsidR="00E0159E">
        <w:t>).</w:t>
      </w:r>
      <w:r w:rsidR="00E0159E">
        <w:br/>
      </w:r>
      <w:r w:rsidR="00B7000C">
        <w:rPr>
          <w:noProof/>
        </w:rPr>
        <w:drawing>
          <wp:inline distT="0" distB="0" distL="0" distR="0" wp14:anchorId="2088086E" wp14:editId="3D232DE2">
            <wp:extent cx="3829584" cy="1333686"/>
            <wp:effectExtent l="0" t="0" r="0" b="0"/>
            <wp:docPr id="59" name="Immagin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magine 59"/>
                    <pic:cNvPicPr/>
                  </pic:nvPicPr>
                  <pic:blipFill>
                    <a:blip r:embed="rId78">
                      <a:extLst>
                        <a:ext uri="{28A0092B-C50C-407E-A947-70E740481C1C}">
                          <a14:useLocalDpi xmlns:a14="http://schemas.microsoft.com/office/drawing/2010/main" val="0"/>
                        </a:ext>
                      </a:extLst>
                    </a:blip>
                    <a:stretch>
                      <a:fillRect/>
                    </a:stretch>
                  </pic:blipFill>
                  <pic:spPr>
                    <a:xfrm>
                      <a:off x="0" y="0"/>
                      <a:ext cx="3829584" cy="1333686"/>
                    </a:xfrm>
                    <a:prstGeom prst="rect">
                      <a:avLst/>
                    </a:prstGeom>
                  </pic:spPr>
                </pic:pic>
              </a:graphicData>
            </a:graphic>
          </wp:inline>
        </w:drawing>
      </w:r>
    </w:p>
    <w:p w14:paraId="633C80AC" w14:textId="7CD39140" w:rsidR="00DD6E0B" w:rsidRDefault="00DD6E0B" w:rsidP="00304639">
      <w:r>
        <w:t>5) Esecuzione di una funzione su un nodo remoto + attesa del risultato (</w:t>
      </w:r>
      <w:proofErr w:type="spellStart"/>
      <w:r w:rsidRPr="006A4BC7">
        <w:rPr>
          <w:b/>
          <w:bCs/>
        </w:rPr>
        <w:t>request-reply</w:t>
      </w:r>
      <w:proofErr w:type="spellEnd"/>
      <w:r w:rsidRPr="006A4BC7">
        <w:rPr>
          <w:b/>
          <w:bCs/>
        </w:rPr>
        <w:t xml:space="preserve"> pattern</w:t>
      </w:r>
      <w:r>
        <w:t>).</w:t>
      </w:r>
      <w:r>
        <w:br/>
      </w:r>
      <w:r w:rsidR="005D4151">
        <w:rPr>
          <w:noProof/>
        </w:rPr>
        <w:drawing>
          <wp:inline distT="0" distB="0" distL="0" distR="0" wp14:anchorId="5B782FC5" wp14:editId="6470A5FF">
            <wp:extent cx="4153480" cy="1181265"/>
            <wp:effectExtent l="0" t="0" r="0" b="0"/>
            <wp:docPr id="60" name="Immagin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magine 60"/>
                    <pic:cNvPicPr/>
                  </pic:nvPicPr>
                  <pic:blipFill>
                    <a:blip r:embed="rId79">
                      <a:extLst>
                        <a:ext uri="{28A0092B-C50C-407E-A947-70E740481C1C}">
                          <a14:useLocalDpi xmlns:a14="http://schemas.microsoft.com/office/drawing/2010/main" val="0"/>
                        </a:ext>
                      </a:extLst>
                    </a:blip>
                    <a:stretch>
                      <a:fillRect/>
                    </a:stretch>
                  </pic:blipFill>
                  <pic:spPr>
                    <a:xfrm>
                      <a:off x="0" y="0"/>
                      <a:ext cx="4153480" cy="1181265"/>
                    </a:xfrm>
                    <a:prstGeom prst="rect">
                      <a:avLst/>
                    </a:prstGeom>
                  </pic:spPr>
                </pic:pic>
              </a:graphicData>
            </a:graphic>
          </wp:inline>
        </w:drawing>
      </w:r>
    </w:p>
    <w:p w14:paraId="32B3BD0E" w14:textId="16FCC5F8" w:rsidR="00A340A1" w:rsidRDefault="00A340A1" w:rsidP="00304639">
      <w:r>
        <w:br/>
      </w:r>
      <w:r w:rsidRPr="00A340A1">
        <w:rPr>
          <w:b/>
          <w:bCs/>
        </w:rPr>
        <w:t>IBM MQ</w:t>
      </w:r>
      <w:r w:rsidRPr="00A340A1">
        <w:rPr>
          <w:b/>
          <w:bCs/>
        </w:rPr>
        <w:br/>
      </w:r>
      <w:r w:rsidR="007D5EEA">
        <w:t xml:space="preserve">Storicamente è la prima tecnologia </w:t>
      </w:r>
      <w:proofErr w:type="spellStart"/>
      <w:r w:rsidR="007D5EEA">
        <w:t>enterprise</w:t>
      </w:r>
      <w:proofErr w:type="spellEnd"/>
      <w:r w:rsidR="007D5EEA">
        <w:t xml:space="preserve"> per le </w:t>
      </w:r>
      <w:r w:rsidR="00BE643B">
        <w:t>code di messaggi, e presenta le seguenti caratteristiche:</w:t>
      </w:r>
      <w:r w:rsidR="00C538AE">
        <w:br/>
        <w:t xml:space="preserve">- Le code risiedono sotto il regime </w:t>
      </w:r>
      <w:r w:rsidR="006A4BC7">
        <w:t xml:space="preserve">di un </w:t>
      </w:r>
      <w:proofErr w:type="spellStart"/>
      <w:r w:rsidR="006A4BC7">
        <w:t>queue</w:t>
      </w:r>
      <w:proofErr w:type="spellEnd"/>
      <w:r w:rsidR="006A4BC7">
        <w:t xml:space="preserve"> manager (QM)</w:t>
      </w:r>
      <w:r w:rsidR="009A0904">
        <w:t>.</w:t>
      </w:r>
      <w:r w:rsidR="009A0904">
        <w:br/>
        <w:t xml:space="preserve">- I processi possono inserire i messaggi in code locali oppure in code remote </w:t>
      </w:r>
      <w:r w:rsidR="001D5CDE">
        <w:t>tramite un meccanismo RPC.</w:t>
      </w:r>
      <w:r w:rsidR="00305101">
        <w:br/>
        <w:t>- I messaggi vengono trasferiti da una coda all’altra</w:t>
      </w:r>
      <w:r w:rsidR="00BC3C34">
        <w:t>, e il trasferimento dei messaggi richiede un canale.</w:t>
      </w:r>
      <w:r w:rsidR="00E27C26">
        <w:br/>
        <w:t xml:space="preserve">- In ciascun endpoint del canale vi è un </w:t>
      </w:r>
      <w:proofErr w:type="spellStart"/>
      <w:r w:rsidR="00E27C26" w:rsidRPr="00D42AB8">
        <w:rPr>
          <w:b/>
          <w:bCs/>
        </w:rPr>
        <w:t>message</w:t>
      </w:r>
      <w:proofErr w:type="spellEnd"/>
      <w:r w:rsidR="006E2E67" w:rsidRPr="00D42AB8">
        <w:rPr>
          <w:b/>
          <w:bCs/>
        </w:rPr>
        <w:t xml:space="preserve"> </w:t>
      </w:r>
      <w:proofErr w:type="spellStart"/>
      <w:r w:rsidR="006E2E67" w:rsidRPr="00D42AB8">
        <w:rPr>
          <w:b/>
          <w:bCs/>
        </w:rPr>
        <w:t>channel</w:t>
      </w:r>
      <w:proofErr w:type="spellEnd"/>
      <w:r w:rsidR="006E2E67" w:rsidRPr="00D42AB8">
        <w:rPr>
          <w:b/>
          <w:bCs/>
        </w:rPr>
        <w:t xml:space="preserve"> agent</w:t>
      </w:r>
      <w:r w:rsidR="006E2E67">
        <w:t xml:space="preserve"> (</w:t>
      </w:r>
      <w:r w:rsidR="006E2E67" w:rsidRPr="00D42AB8">
        <w:rPr>
          <w:b/>
          <w:bCs/>
        </w:rPr>
        <w:t>MCA</w:t>
      </w:r>
      <w:r w:rsidR="006E2E67">
        <w:t>), che è responsabile dell’istanziazione dei canali</w:t>
      </w:r>
      <w:r w:rsidR="00B77047">
        <w:t xml:space="preserve"> e di invio, ricezione e cifratura dei messaggi.</w:t>
      </w:r>
      <w:r w:rsidR="00B77047">
        <w:br/>
      </w:r>
      <w:r w:rsidR="00905EAB">
        <w:t>- I canali di comunicazione s</w:t>
      </w:r>
      <w:r w:rsidR="00175AF8">
        <w:t>ono unidirezionali.</w:t>
      </w:r>
      <w:r w:rsidR="00175AF8">
        <w:br/>
        <w:t xml:space="preserve">- </w:t>
      </w:r>
      <w:r w:rsidR="00D42AB8">
        <w:t xml:space="preserve">È </w:t>
      </w:r>
      <w:r w:rsidR="00175AF8">
        <w:t xml:space="preserve">possibile definire </w:t>
      </w:r>
      <w:proofErr w:type="spellStart"/>
      <w:r w:rsidR="00175AF8">
        <w:t>un’overlay</w:t>
      </w:r>
      <w:proofErr w:type="spellEnd"/>
      <w:r w:rsidR="00175AF8">
        <w:t xml:space="preserve"> network</w:t>
      </w:r>
      <w:r w:rsidR="00FA7128">
        <w:t xml:space="preserve"> in cui la configurazione del </w:t>
      </w:r>
      <w:proofErr w:type="spellStart"/>
      <w:r w:rsidR="00FA7128">
        <w:t>routin</w:t>
      </w:r>
      <w:r w:rsidR="00D42AB8">
        <w:t>g</w:t>
      </w:r>
      <w:proofErr w:type="spellEnd"/>
      <w:r w:rsidR="00D42AB8">
        <w:t xml:space="preserve"> è manuale.</w:t>
      </w:r>
    </w:p>
    <w:p w14:paraId="791C61EC" w14:textId="22FC37A2" w:rsidR="00351FC9" w:rsidRDefault="00351FC9" w:rsidP="00304639">
      <w:pPr>
        <w:rPr>
          <w:noProof/>
        </w:rPr>
      </w:pPr>
      <w:r>
        <w:br/>
      </w:r>
      <w:r w:rsidR="006B2F5D" w:rsidRPr="006B2F5D">
        <w:rPr>
          <w:b/>
          <w:bCs/>
        </w:rPr>
        <w:t>Amazon SQS (Simple Queue Service)</w:t>
      </w:r>
      <w:r w:rsidR="006B2F5D" w:rsidRPr="006B2F5D">
        <w:rPr>
          <w:b/>
          <w:bCs/>
        </w:rPr>
        <w:br/>
      </w:r>
      <w:r w:rsidR="00077075">
        <w:t>È</w:t>
      </w:r>
      <w:r w:rsidR="00373E99">
        <w:t xml:space="preserve"> un servizio cloud</w:t>
      </w:r>
      <w:r w:rsidR="00077075">
        <w:t xml:space="preserve"> di code di messaggi basato su polling</w:t>
      </w:r>
      <w:r w:rsidR="00824D39">
        <w:t>. I</w:t>
      </w:r>
      <w:r w:rsidR="00493AE9">
        <w:t xml:space="preserve">l suo obiettivo è disaccoppiare </w:t>
      </w:r>
      <w:r w:rsidR="008550D2">
        <w:t>i componenti di un’applicazione cloud-native</w:t>
      </w:r>
      <w:r w:rsidR="00824D39">
        <w:t>, tant’è vero che questi</w:t>
      </w:r>
      <w:r w:rsidR="00F70E52">
        <w:t xml:space="preserve"> possono essere eseguiti indipendentemente, possono comunicare in maniera asincrona e possono essere sviluppati con tecnologie differenti.</w:t>
      </w:r>
      <w:r w:rsidR="00F41175">
        <w:br/>
        <w:t xml:space="preserve">Amazon SQS implementa la </w:t>
      </w:r>
      <w:r w:rsidR="00F41175">
        <w:rPr>
          <w:noProof/>
        </w:rPr>
        <w:t>c</w:t>
      </w:r>
      <w:r w:rsidR="00F41175" w:rsidRPr="00F41175">
        <w:rPr>
          <w:noProof/>
        </w:rPr>
        <w:t>onsegna timeout-based</w:t>
      </w:r>
      <w:r w:rsidR="0020366F">
        <w:rPr>
          <w:noProof/>
        </w:rPr>
        <w:t xml:space="preserve"> e può essere combinato con Amazon SNS (Simple Notification Service</w:t>
      </w:r>
      <w:r w:rsidR="00AB2442">
        <w:rPr>
          <w:noProof/>
        </w:rPr>
        <w:t>) per inviare messaggi a molteplici code SQS in parallelo.</w:t>
      </w:r>
    </w:p>
    <w:p w14:paraId="572287C9" w14:textId="7A031CBC" w:rsidR="00A81E6A" w:rsidRDefault="00A81E6A" w:rsidP="00304639">
      <w:pPr>
        <w:rPr>
          <w:noProof/>
        </w:rPr>
      </w:pPr>
      <w:r>
        <w:rPr>
          <w:noProof/>
        </w:rPr>
        <w:t>Le API offerte da Amazon SQS sono:</w:t>
      </w:r>
      <w:r>
        <w:rPr>
          <w:noProof/>
        </w:rPr>
        <w:br/>
        <w:t>-&gt; CreateQueue, ListQueues, DeleteQueue.</w:t>
      </w:r>
      <w:r>
        <w:rPr>
          <w:noProof/>
        </w:rPr>
        <w:br/>
        <w:t>-&gt; SendMessage, ReceiveMessage</w:t>
      </w:r>
      <w:r w:rsidR="009F084D">
        <w:rPr>
          <w:noProof/>
        </w:rPr>
        <w:t>.</w:t>
      </w:r>
      <w:r w:rsidR="009F084D">
        <w:rPr>
          <w:noProof/>
        </w:rPr>
        <w:br/>
        <w:t>-&gt; DeleteMessage.</w:t>
      </w:r>
      <w:r w:rsidR="009F084D">
        <w:rPr>
          <w:noProof/>
        </w:rPr>
        <w:br/>
      </w:r>
      <w:r w:rsidR="009F084D">
        <w:rPr>
          <w:noProof/>
        </w:rPr>
        <w:lastRenderedPageBreak/>
        <w:t>-&gt; ChangeMessageVisibility.</w:t>
      </w:r>
      <w:r w:rsidR="009F084D">
        <w:rPr>
          <w:noProof/>
        </w:rPr>
        <w:br/>
        <w:t>-&gt; SetQueueAttributes, GetQueueAttributes.</w:t>
      </w:r>
      <w:r w:rsidR="002B0CF4">
        <w:rPr>
          <w:noProof/>
        </w:rPr>
        <w:br/>
        <w:t>Notiamo che la SendMessage può</w:t>
      </w:r>
      <w:r w:rsidR="00793904">
        <w:rPr>
          <w:noProof/>
        </w:rPr>
        <w:t xml:space="preserve"> inserire in una determinata coda solo messaggi di dimensione non superiore ai 256 KB: per messaggi più grandi</w:t>
      </w:r>
      <w:r w:rsidR="00B85E79">
        <w:rPr>
          <w:noProof/>
        </w:rPr>
        <w:t>, si aggiunge nella co</w:t>
      </w:r>
      <w:r w:rsidR="008008C6">
        <w:rPr>
          <w:noProof/>
        </w:rPr>
        <w:t>da un riferimento (un link) al payload del messaggio il quale invece viene memorizzato</w:t>
      </w:r>
      <w:r w:rsidR="004E3C62">
        <w:rPr>
          <w:noProof/>
        </w:rPr>
        <w:t xml:space="preserve"> in un data storage (Amazon S3).</w:t>
      </w:r>
    </w:p>
    <w:p w14:paraId="545D92EA" w14:textId="23C6BBF5" w:rsidR="00177D91" w:rsidRDefault="00177D91" w:rsidP="00304639">
      <w:r>
        <w:rPr>
          <w:noProof/>
        </w:rPr>
        <w:br/>
      </w:r>
      <w:r w:rsidR="006C2356">
        <w:rPr>
          <w:b/>
          <w:bCs/>
          <w:noProof/>
        </w:rPr>
        <w:t xml:space="preserve">Apache </w:t>
      </w:r>
      <w:r w:rsidRPr="00177D91">
        <w:rPr>
          <w:b/>
          <w:bCs/>
          <w:noProof/>
        </w:rPr>
        <w:t>Kafka</w:t>
      </w:r>
      <w:r w:rsidRPr="00177D91">
        <w:rPr>
          <w:b/>
          <w:bCs/>
          <w:noProof/>
        </w:rPr>
        <w:br/>
      </w:r>
      <w:r w:rsidR="006C2356">
        <w:t>È</w:t>
      </w:r>
      <w:r w:rsidR="002659CE">
        <w:t xml:space="preserve"> un sistema </w:t>
      </w:r>
      <w:proofErr w:type="spellStart"/>
      <w:r w:rsidR="006C2356">
        <w:t>publish-subscribe</w:t>
      </w:r>
      <w:proofErr w:type="spellEnd"/>
      <w:r w:rsidR="006C2356">
        <w:t xml:space="preserve"> distribuito</w:t>
      </w:r>
      <w:r w:rsidR="00E078D4">
        <w:t xml:space="preserve"> scritto nel linguaggio Scala e </w:t>
      </w:r>
      <w:r w:rsidR="00E02CFC">
        <w:t xml:space="preserve">con un throughput di </w:t>
      </w:r>
      <w:proofErr w:type="spellStart"/>
      <w:r w:rsidR="00E02CFC">
        <w:t>ingestion</w:t>
      </w:r>
      <w:proofErr w:type="spellEnd"/>
      <w:r w:rsidR="00E02CFC">
        <w:t xml:space="preserve"> (</w:t>
      </w:r>
      <w:r w:rsidR="00567C55">
        <w:t>velocità nel caricare messaggi) molto elevato.</w:t>
      </w:r>
    </w:p>
    <w:p w14:paraId="2DDD96D0" w14:textId="696665C8" w:rsidR="00D27D68" w:rsidRDefault="00413456" w:rsidP="00304639">
      <w:r>
        <w:t>I messaggi sono suddivisi in categorie chiama</w:t>
      </w:r>
      <w:r w:rsidR="0051210F">
        <w:t>t</w:t>
      </w:r>
      <w:r w:rsidR="00542429">
        <w:t>e</w:t>
      </w:r>
      <w:r w:rsidR="0051210F">
        <w:t xml:space="preserve"> </w:t>
      </w:r>
      <w:proofErr w:type="spellStart"/>
      <w:r w:rsidR="0051210F">
        <w:t>topic</w:t>
      </w:r>
      <w:proofErr w:type="spellEnd"/>
      <w:r w:rsidR="00410D3E">
        <w:t xml:space="preserve">. Gli attori in gioco sono i </w:t>
      </w:r>
      <w:r w:rsidR="00410D3E" w:rsidRPr="000121AA">
        <w:rPr>
          <w:b/>
          <w:bCs/>
        </w:rPr>
        <w:t>producer</w:t>
      </w:r>
      <w:r w:rsidR="00410D3E">
        <w:t xml:space="preserve">, che pubblicano i messaggi, i </w:t>
      </w:r>
      <w:r w:rsidR="00410D3E" w:rsidRPr="000121AA">
        <w:rPr>
          <w:b/>
          <w:bCs/>
        </w:rPr>
        <w:t>consumer</w:t>
      </w:r>
      <w:r w:rsidR="00410D3E">
        <w:t xml:space="preserve">, che </w:t>
      </w:r>
      <w:r w:rsidR="001C0E10">
        <w:t xml:space="preserve">si sottoscrivono a determinati </w:t>
      </w:r>
      <w:proofErr w:type="spellStart"/>
      <w:r w:rsidR="001C0E10">
        <w:t>topic</w:t>
      </w:r>
      <w:proofErr w:type="spellEnd"/>
      <w:r w:rsidR="001C0E10">
        <w:t xml:space="preserve">, e il </w:t>
      </w:r>
      <w:r w:rsidR="001C0E10" w:rsidRPr="000121AA">
        <w:rPr>
          <w:b/>
          <w:bCs/>
        </w:rPr>
        <w:t>cluster di Kafka</w:t>
      </w:r>
      <w:r w:rsidR="001C0E10">
        <w:t xml:space="preserve">, </w:t>
      </w:r>
      <w:r w:rsidR="007E631E">
        <w:t>che</w:t>
      </w:r>
      <w:r w:rsidR="00627A31">
        <w:t xml:space="preserve"> per ogni </w:t>
      </w:r>
      <w:proofErr w:type="spellStart"/>
      <w:r w:rsidR="00627A31">
        <w:t>topic</w:t>
      </w:r>
      <w:proofErr w:type="spellEnd"/>
      <w:r w:rsidR="00627A31">
        <w:t xml:space="preserve"> mantiene</w:t>
      </w:r>
      <w:r w:rsidR="007E631E">
        <w:t xml:space="preserve"> un log di dati</w:t>
      </w:r>
      <w:r w:rsidR="00D9715F">
        <w:t>.</w:t>
      </w:r>
    </w:p>
    <w:p w14:paraId="211DBB00" w14:textId="414576F2" w:rsidR="007503CD" w:rsidRDefault="00A328F6" w:rsidP="00304639">
      <w:r>
        <w:rPr>
          <w:noProof/>
        </w:rPr>
        <mc:AlternateContent>
          <mc:Choice Requires="wpi">
            <w:drawing>
              <wp:anchor distT="0" distB="0" distL="114300" distR="114300" simplePos="0" relativeHeight="251691008" behindDoc="0" locked="0" layoutInCell="1" allowOverlap="1" wp14:anchorId="1B1F8727" wp14:editId="714AC014">
                <wp:simplePos x="0" y="0"/>
                <wp:positionH relativeFrom="column">
                  <wp:posOffset>3870840</wp:posOffset>
                </wp:positionH>
                <wp:positionV relativeFrom="paragraph">
                  <wp:posOffset>731915</wp:posOffset>
                </wp:positionV>
                <wp:extent cx="38880" cy="36360"/>
                <wp:effectExtent l="38100" t="38100" r="37465" b="40005"/>
                <wp:wrapNone/>
                <wp:docPr id="64" name="Input penna 64"/>
                <wp:cNvGraphicFramePr/>
                <a:graphic xmlns:a="http://schemas.openxmlformats.org/drawingml/2006/main">
                  <a:graphicData uri="http://schemas.microsoft.com/office/word/2010/wordprocessingInk">
                    <w14:contentPart bwMode="auto" r:id="rId80">
                      <w14:nvContentPartPr>
                        <w14:cNvContentPartPr/>
                      </w14:nvContentPartPr>
                      <w14:xfrm>
                        <a:off x="0" y="0"/>
                        <a:ext cx="38880" cy="36360"/>
                      </w14:xfrm>
                    </w14:contentPart>
                  </a:graphicData>
                </a:graphic>
              </wp:anchor>
            </w:drawing>
          </mc:Choice>
          <mc:Fallback>
            <w:pict>
              <v:shapetype w14:anchorId="4154908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put penna 64" o:spid="_x0000_s1026" type="#_x0000_t75" style="position:absolute;margin-left:304.45pt;margin-top:57.3pt;width:3.75pt;height:3.55pt;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">
                <v:imagedata r:id="rId81" o:title=""/>
              </v:shape>
            </w:pict>
          </mc:Fallback>
        </mc:AlternateContent>
      </w:r>
      <w:r w:rsidR="008973F7">
        <w:t>Il</w:t>
      </w:r>
      <w:r w:rsidR="00523020">
        <w:t xml:space="preserve"> log è una struttura dati</w:t>
      </w:r>
      <w:r w:rsidR="007E4C12">
        <w:t xml:space="preserve"> suddivisa in un certo numero fissato di partizioni; ciascuna partizione </w:t>
      </w:r>
      <w:r w:rsidR="005377F3">
        <w:t xml:space="preserve">rappresenta un’unità di parallelismo del </w:t>
      </w:r>
      <w:proofErr w:type="spellStart"/>
      <w:r w:rsidR="005377F3">
        <w:t>topic</w:t>
      </w:r>
      <w:proofErr w:type="spellEnd"/>
      <w:r w:rsidR="008B72B7">
        <w:t xml:space="preserve"> (infatti il partizionamento</w:t>
      </w:r>
      <w:r w:rsidR="005377F3">
        <w:t xml:space="preserve"> </w:t>
      </w:r>
      <w:r w:rsidR="008B72B7">
        <w:t xml:space="preserve">consente gli accessi paralleli) </w:t>
      </w:r>
      <w:r w:rsidR="005377F3">
        <w:t>e</w:t>
      </w:r>
      <w:r w:rsidR="002852C2">
        <w:t xml:space="preserve"> consiste</w:t>
      </w:r>
      <w:r w:rsidR="00D92787">
        <w:t xml:space="preserve"> in una sequenza ordinata, numerata</w:t>
      </w:r>
      <w:r w:rsidR="00003A9A" w:rsidRPr="00003A9A">
        <w:t xml:space="preserve"> </w:t>
      </w:r>
      <w:r w:rsidR="00003A9A">
        <w:t xml:space="preserve">e immutabile di record a cui vengono effettuate le operazioni di </w:t>
      </w:r>
      <w:proofErr w:type="spellStart"/>
      <w:r w:rsidR="00003A9A">
        <w:t>append</w:t>
      </w:r>
      <w:proofErr w:type="spellEnd"/>
      <w:r w:rsidR="008973F7">
        <w:t xml:space="preserve">. In particolare, ogni record è associato a </w:t>
      </w:r>
      <w:r w:rsidR="00D747E1">
        <w:t xml:space="preserve">un </w:t>
      </w:r>
      <w:proofErr w:type="spellStart"/>
      <w:r w:rsidR="00D747E1">
        <w:t>sequence</w:t>
      </w:r>
      <w:proofErr w:type="spellEnd"/>
      <w:r w:rsidR="00D747E1">
        <w:t xml:space="preserve"> </w:t>
      </w:r>
      <w:proofErr w:type="spellStart"/>
      <w:r w:rsidR="00D747E1">
        <w:t>number</w:t>
      </w:r>
      <w:proofErr w:type="spellEnd"/>
      <w:r w:rsidR="00D747E1">
        <w:t xml:space="preserve"> via via crescente chiamato </w:t>
      </w:r>
      <w:r w:rsidR="00D747E1" w:rsidRPr="001B20B9">
        <w:t>offset</w:t>
      </w:r>
      <w:r w:rsidR="00D747E1">
        <w:t>.</w:t>
      </w:r>
    </w:p>
    <w:p w14:paraId="73A6B773" w14:textId="2A76EC35" w:rsidR="00433AFA" w:rsidRPr="00DF4B65" w:rsidRDefault="001B4334" w:rsidP="00304639">
      <w:r>
        <w:rPr>
          <w:noProof/>
        </w:rPr>
        <mc:AlternateContent>
          <mc:Choice Requires="wpi">
            <w:drawing>
              <wp:anchor distT="0" distB="0" distL="114300" distR="114300" simplePos="0" relativeHeight="251688960" behindDoc="0" locked="0" layoutInCell="1" allowOverlap="1" wp14:anchorId="1CB0FF89" wp14:editId="120B6912">
                <wp:simplePos x="0" y="0"/>
                <wp:positionH relativeFrom="column">
                  <wp:posOffset>825500</wp:posOffset>
                </wp:positionH>
                <wp:positionV relativeFrom="paragraph">
                  <wp:posOffset>340360</wp:posOffset>
                </wp:positionV>
                <wp:extent cx="77040" cy="59400"/>
                <wp:effectExtent l="38100" t="38100" r="37465" b="36195"/>
                <wp:wrapNone/>
                <wp:docPr id="62" name="Input penna 62"/>
                <wp:cNvGraphicFramePr/>
                <a:graphic xmlns:a="http://schemas.openxmlformats.org/drawingml/2006/main">
                  <a:graphicData uri="http://schemas.microsoft.com/office/word/2010/wordprocessingInk">
                    <w14:contentPart bwMode="auto" r:id="rId82">
                      <w14:nvContentPartPr>
                        <w14:cNvContentPartPr/>
                      </w14:nvContentPartPr>
                      <w14:xfrm>
                        <a:off x="0" y="0"/>
                        <a:ext cx="77040" cy="59400"/>
                      </w14:xfrm>
                    </w14:contentPart>
                  </a:graphicData>
                </a:graphic>
              </wp:anchor>
            </w:drawing>
          </mc:Choice>
          <mc:Fallback>
            <w:pict>
              <v:shape w14:anchorId="3DCA2F5C" id="Input penna 62" o:spid="_x0000_s1026" type="#_x0000_t75" style="position:absolute;margin-left:64.65pt;margin-top:26.45pt;width:6.75pt;height:5.4pt;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">
                <v:imagedata r:id="rId83" o:title=""/>
              </v:shape>
            </w:pict>
          </mc:Fallback>
        </mc:AlternateContent>
      </w:r>
      <w:r>
        <w:rPr>
          <w:noProof/>
        </w:rPr>
        <mc:AlternateContent>
          <mc:Choice Requires="wpi">
            <w:drawing>
              <wp:anchor distT="0" distB="0" distL="114300" distR="114300" simplePos="0" relativeHeight="251689984" behindDoc="0" locked="0" layoutInCell="1" allowOverlap="1" wp14:anchorId="76A83E35" wp14:editId="69225B34">
                <wp:simplePos x="0" y="0"/>
                <wp:positionH relativeFrom="column">
                  <wp:posOffset>3832225</wp:posOffset>
                </wp:positionH>
                <wp:positionV relativeFrom="paragraph">
                  <wp:posOffset>337820</wp:posOffset>
                </wp:positionV>
                <wp:extent cx="147600" cy="115920"/>
                <wp:effectExtent l="38100" t="38100" r="5080" b="36830"/>
                <wp:wrapNone/>
                <wp:docPr id="63" name="Input penna 63"/>
                <wp:cNvGraphicFramePr/>
                <a:graphic xmlns:a="http://schemas.openxmlformats.org/drawingml/2006/main">
                  <a:graphicData uri="http://schemas.microsoft.com/office/word/2010/wordprocessingInk">
                    <w14:contentPart bwMode="auto" r:id="rId84">
                      <w14:nvContentPartPr>
                        <w14:cNvContentPartPr/>
                      </w14:nvContentPartPr>
                      <w14:xfrm>
                        <a:off x="0" y="0"/>
                        <a:ext cx="147600" cy="115920"/>
                      </w14:xfrm>
                    </w14:contentPart>
                  </a:graphicData>
                </a:graphic>
              </wp:anchor>
            </w:drawing>
          </mc:Choice>
          <mc:Fallback>
            <w:pict>
              <v:shape w14:anchorId="3E0672DD" id="Input penna 63" o:spid="_x0000_s1026" type="#_x0000_t75" style="position:absolute;margin-left:301.4pt;margin-top:26.25pt;width:12.3pt;height:9.85pt;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">
                <v:imagedata r:id="rId85" o:title=""/>
              </v:shape>
            </w:pict>
          </mc:Fallback>
        </mc:AlternateContent>
      </w:r>
      <w:r w:rsidR="007503CD">
        <w:rPr>
          <w:noProof/>
        </w:rPr>
        <mc:AlternateContent>
          <mc:Choice Requires="wpi">
            <w:drawing>
              <wp:anchor distT="0" distB="0" distL="114300" distR="114300" simplePos="0" relativeHeight="251692032" behindDoc="0" locked="0" layoutInCell="1" allowOverlap="1" wp14:anchorId="0D2A4A79" wp14:editId="6AE3B7BD">
                <wp:simplePos x="0" y="0"/>
                <wp:positionH relativeFrom="column">
                  <wp:posOffset>3832225</wp:posOffset>
                </wp:positionH>
                <wp:positionV relativeFrom="paragraph">
                  <wp:posOffset>137795</wp:posOffset>
                </wp:positionV>
                <wp:extent cx="89280" cy="97920"/>
                <wp:effectExtent l="38100" t="38100" r="44450" b="35560"/>
                <wp:wrapNone/>
                <wp:docPr id="65" name="Input penna 65"/>
                <wp:cNvGraphicFramePr/>
                <a:graphic xmlns:a="http://schemas.openxmlformats.org/drawingml/2006/main">
                  <a:graphicData uri="http://schemas.microsoft.com/office/word/2010/wordprocessingInk">
                    <w14:contentPart bwMode="auto" r:id="rId86">
                      <w14:nvContentPartPr>
                        <w14:cNvContentPartPr/>
                      </w14:nvContentPartPr>
                      <w14:xfrm>
                        <a:off x="0" y="0"/>
                        <a:ext cx="89280" cy="97920"/>
                      </w14:xfrm>
                    </w14:contentPart>
                  </a:graphicData>
                </a:graphic>
              </wp:anchor>
            </w:drawing>
          </mc:Choice>
          <mc:Fallback>
            <w:pict>
              <v:shape w14:anchorId="2B7F16F6" id="Input penna 65" o:spid="_x0000_s1026" type="#_x0000_t75" style="position:absolute;margin-left:301.4pt;margin-top:10.5pt;width:7.75pt;height:8.4pt;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">
                <v:imagedata r:id="rId87" o:title=""/>
              </v:shape>
            </w:pict>
          </mc:Fallback>
        </mc:AlternateContent>
      </w:r>
      <w:r w:rsidR="000C3CA2">
        <w:t>Si h</w:t>
      </w:r>
      <w:r w:rsidR="0029431D">
        <w:t>a una forte garanzia sull’ordinamento dei record soltanto all’interno delle singole partizioni: per avere un ordinamento totale</w:t>
      </w:r>
      <w:r w:rsidR="00AD1D08">
        <w:t xml:space="preserve"> a livello di </w:t>
      </w:r>
      <w:proofErr w:type="spellStart"/>
      <w:r w:rsidR="00AD1D08">
        <w:t>topic</w:t>
      </w:r>
      <w:proofErr w:type="spellEnd"/>
      <w:r w:rsidR="00711920">
        <w:t xml:space="preserve">, </w:t>
      </w:r>
      <w:r w:rsidR="00855A65">
        <w:t>il producer dovrebbe att</w:t>
      </w:r>
      <w:r>
        <w:t>uare dei particolari accorgimenti.</w:t>
      </w:r>
      <w:r w:rsidR="004F107E">
        <w:br/>
      </w:r>
      <w:r w:rsidR="00C90D10">
        <w:rPr>
          <w:noProof/>
        </w:rPr>
        <w:drawing>
          <wp:inline distT="0" distB="0" distL="0" distR="0" wp14:anchorId="45ADC741" wp14:editId="45D75C4C">
            <wp:extent cx="4439270" cy="1943371"/>
            <wp:effectExtent l="0" t="0" r="0" b="0"/>
            <wp:docPr id="61" name="Immagin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Immagine 61"/>
                    <pic:cNvPicPr/>
                  </pic:nvPicPr>
                  <pic:blipFill>
                    <a:blip r:embed="rId88">
                      <a:extLst>
                        <a:ext uri="{28A0092B-C50C-407E-A947-70E740481C1C}">
                          <a14:useLocalDpi xmlns:a14="http://schemas.microsoft.com/office/drawing/2010/main" val="0"/>
                        </a:ext>
                      </a:extLst>
                    </a:blip>
                    <a:stretch>
                      <a:fillRect/>
                    </a:stretch>
                  </pic:blipFill>
                  <pic:spPr>
                    <a:xfrm>
                      <a:off x="0" y="0"/>
                      <a:ext cx="4439270" cy="1943371"/>
                    </a:xfrm>
                    <a:prstGeom prst="rect">
                      <a:avLst/>
                    </a:prstGeom>
                  </pic:spPr>
                </pic:pic>
              </a:graphicData>
            </a:graphic>
          </wp:inline>
        </w:drawing>
      </w:r>
    </w:p>
    <w:p w14:paraId="3E7018AC" w14:textId="55858590" w:rsidR="00413456" w:rsidRDefault="00346CAD" w:rsidP="00304639">
      <w:r>
        <w:t>Per motivi di scalabilità, l</w:t>
      </w:r>
      <w:r w:rsidR="004E3A89">
        <w:t>e partizioni di ciascun log</w:t>
      </w:r>
      <w:r w:rsidR="00D9715F">
        <w:t xml:space="preserve"> sono distribuite e gestite da </w:t>
      </w:r>
      <w:r>
        <w:t>un insieme di server detti broker.</w:t>
      </w:r>
      <w:r w:rsidR="00433AFA">
        <w:br/>
      </w:r>
      <w:r>
        <w:t>Inoltre, pe</w:t>
      </w:r>
      <w:r w:rsidR="00014BD9">
        <w:t xml:space="preserve">r incentivare la tolleranza ai guasti, </w:t>
      </w:r>
      <w:r w:rsidR="00F30736">
        <w:t>le partizioni</w:t>
      </w:r>
      <w:r w:rsidR="00014BD9">
        <w:t xml:space="preserve"> </w:t>
      </w:r>
      <w:r w:rsidR="00F30736">
        <w:t>vengono</w:t>
      </w:r>
      <w:r w:rsidR="00014BD9">
        <w:t xml:space="preserve"> replicat</w:t>
      </w:r>
      <w:r w:rsidR="00F30736">
        <w:t>e su un numero configurabile di broker</w:t>
      </w:r>
      <w:r w:rsidR="00F97119">
        <w:t>. I</w:t>
      </w:r>
      <w:r w:rsidR="00F30736">
        <w:t>n particolare, ogni partizione</w:t>
      </w:r>
      <w:r w:rsidR="00CB4B68">
        <w:t xml:space="preserve"> ha </w:t>
      </w:r>
      <w:r w:rsidR="00F97119">
        <w:t xml:space="preserve">un broker </w:t>
      </w:r>
      <w:r w:rsidR="00F97119" w:rsidRPr="00847F17">
        <w:rPr>
          <w:b/>
          <w:bCs/>
        </w:rPr>
        <w:t>leader</w:t>
      </w:r>
      <w:r w:rsidR="00F97119">
        <w:t xml:space="preserve"> e 0+ broker </w:t>
      </w:r>
      <w:r w:rsidR="00F97119" w:rsidRPr="00847F17">
        <w:rPr>
          <w:b/>
          <w:bCs/>
        </w:rPr>
        <w:t>follower</w:t>
      </w:r>
      <w:r w:rsidR="00F97119">
        <w:t xml:space="preserve">; </w:t>
      </w:r>
      <w:r w:rsidR="00022E2F">
        <w:t xml:space="preserve">le </w:t>
      </w:r>
      <w:r w:rsidR="00433AFA">
        <w:t xml:space="preserve">operazioni di </w:t>
      </w:r>
      <w:proofErr w:type="spellStart"/>
      <w:r w:rsidR="00433AFA">
        <w:t>read</w:t>
      </w:r>
      <w:proofErr w:type="spellEnd"/>
      <w:r w:rsidR="00433AFA">
        <w:t xml:space="preserve"> e </w:t>
      </w:r>
      <w:proofErr w:type="spellStart"/>
      <w:r w:rsidR="00433AFA">
        <w:t>write</w:t>
      </w:r>
      <w:proofErr w:type="spellEnd"/>
      <w:r w:rsidR="00433AFA">
        <w:t xml:space="preserve"> </w:t>
      </w:r>
      <w:r w:rsidR="007735F4">
        <w:t>sono gestite</w:t>
      </w:r>
      <w:r w:rsidR="009B48E7">
        <w:t xml:space="preserve"> dal leader</w:t>
      </w:r>
      <w:r w:rsidR="00DB0099">
        <w:t xml:space="preserve">, mentre i follower </w:t>
      </w:r>
      <w:r w:rsidR="003A03A8">
        <w:t xml:space="preserve">fungono unicamente da backup. Per aumentare ulteriormente </w:t>
      </w:r>
      <w:r w:rsidR="009B7592">
        <w:t>la tolleranza ai guasti, si fa in modo che, a og</w:t>
      </w:r>
      <w:r w:rsidR="0097355A">
        <w:t xml:space="preserve">ni scrittura, il messaggio non venga reso disponibile ai consumer </w:t>
      </w:r>
      <w:r w:rsidR="00E94954">
        <w:t xml:space="preserve">finché tutti i follower della partizione interessata non </w:t>
      </w:r>
      <w:r w:rsidR="00C86B94">
        <w:t xml:space="preserve">hanno a loro volta completato l’operazione di </w:t>
      </w:r>
      <w:proofErr w:type="spellStart"/>
      <w:r w:rsidR="00C86B94">
        <w:t>write</w:t>
      </w:r>
      <w:proofErr w:type="spellEnd"/>
      <w:r w:rsidR="00C86B94">
        <w:t xml:space="preserve"> e hanno inviato un </w:t>
      </w:r>
      <w:proofErr w:type="spellStart"/>
      <w:r w:rsidR="00C86B94">
        <w:t>ack</w:t>
      </w:r>
      <w:proofErr w:type="spellEnd"/>
      <w:r w:rsidR="00C86B94">
        <w:t xml:space="preserve"> al leader.</w:t>
      </w:r>
      <w:r w:rsidR="0030000C">
        <w:br/>
        <w:t xml:space="preserve">Per </w:t>
      </w:r>
      <w:r w:rsidR="00BE53F2">
        <w:t>distribuire al meglio il carico di lavoro tra i broker, si fa in modo che ciascuno di essi sia leader per alcune delle sue partizioni e sia follower per le altre.</w:t>
      </w:r>
    </w:p>
    <w:p w14:paraId="2225F8EC" w14:textId="6FAC82C6" w:rsidR="00BD76DE" w:rsidRDefault="00BD76DE" w:rsidP="00304639">
      <w:r w:rsidRPr="00D8285B">
        <w:rPr>
          <w:u w:val="single"/>
        </w:rPr>
        <w:t>Producer</w:t>
      </w:r>
      <w:r w:rsidR="00D8285B" w:rsidRPr="00D8285B">
        <w:rPr>
          <w:u w:val="single"/>
        </w:rPr>
        <w:t>:</w:t>
      </w:r>
      <w:r w:rsidR="00D8285B" w:rsidRPr="00D8285B">
        <w:rPr>
          <w:u w:val="single"/>
        </w:rPr>
        <w:br/>
      </w:r>
      <w:r w:rsidR="00D8285B">
        <w:t xml:space="preserve">Pubblicano </w:t>
      </w:r>
      <w:r w:rsidR="00B16551">
        <w:t xml:space="preserve">i record </w:t>
      </w:r>
      <w:r w:rsidR="003D46A2">
        <w:t xml:space="preserve">su </w:t>
      </w:r>
      <w:r w:rsidR="00C94AE8">
        <w:t>una partizione</w:t>
      </w:r>
      <w:r w:rsidR="003D46A2">
        <w:t xml:space="preserve"> di un </w:t>
      </w:r>
      <w:proofErr w:type="spellStart"/>
      <w:r w:rsidR="003D46A2">
        <w:t>topic</w:t>
      </w:r>
      <w:proofErr w:type="spellEnd"/>
      <w:r w:rsidR="003D46A2">
        <w:t xml:space="preserve"> a loro scelta (la selezione dell</w:t>
      </w:r>
      <w:r w:rsidR="00C94AE8">
        <w:t>a</w:t>
      </w:r>
      <w:r w:rsidR="003D46A2">
        <w:t xml:space="preserve"> partizion</w:t>
      </w:r>
      <w:r w:rsidR="00C94AE8">
        <w:t>e</w:t>
      </w:r>
      <w:r w:rsidR="003D46A2">
        <w:t xml:space="preserve"> può avvenire secondo uno schema round-</w:t>
      </w:r>
      <w:proofErr w:type="spellStart"/>
      <w:r w:rsidR="003D46A2">
        <w:t>robin</w:t>
      </w:r>
      <w:proofErr w:type="spellEnd"/>
      <w:r w:rsidR="008B5DDF">
        <w:t xml:space="preserve"> oppure </w:t>
      </w:r>
      <w:r w:rsidR="00057CB5">
        <w:t xml:space="preserve">sull’utilizzo di una chiave) e, nel farlo, </w:t>
      </w:r>
      <w:r w:rsidR="00C94AE8">
        <w:t>inviano i dati direttamente (i.e. senza alcun intermediario) al broker</w:t>
      </w:r>
      <w:r w:rsidR="00363602">
        <w:t xml:space="preserve"> che funge da leader per quella partizione</w:t>
      </w:r>
      <w:r w:rsidR="00290301">
        <w:t>.</w:t>
      </w:r>
      <w:r w:rsidR="00290301">
        <w:br/>
        <w:t>Più producer differenti possono scrivere sulla medesima partizione.</w:t>
      </w:r>
    </w:p>
    <w:p w14:paraId="77D0C6F3" w14:textId="4C53287E" w:rsidR="00DE07B0" w:rsidRDefault="007A359B" w:rsidP="00304639">
      <w:r w:rsidRPr="007A359B">
        <w:rPr>
          <w:u w:val="single"/>
        </w:rPr>
        <w:lastRenderedPageBreak/>
        <w:t>Consumer:</w:t>
      </w:r>
      <w:r w:rsidRPr="007A359B">
        <w:rPr>
          <w:u w:val="single"/>
        </w:rPr>
        <w:br/>
      </w:r>
      <w:r>
        <w:t>Possono essere implementati secondo due modelli diversi:</w:t>
      </w:r>
      <w:r>
        <w:br/>
        <w:t xml:space="preserve">- </w:t>
      </w:r>
      <w:r w:rsidRPr="001D7DBB">
        <w:rPr>
          <w:b/>
          <w:bCs/>
        </w:rPr>
        <w:t>Push model</w:t>
      </w:r>
      <w:r>
        <w:t xml:space="preserve">: </w:t>
      </w:r>
      <w:r w:rsidR="009E4E09">
        <w:t>i</w:t>
      </w:r>
      <w:r w:rsidR="00D5490B">
        <w:t>l</w:t>
      </w:r>
      <w:r w:rsidR="009E4E09">
        <w:t xml:space="preserve"> broker</w:t>
      </w:r>
      <w:r w:rsidR="00D5490B">
        <w:t xml:space="preserve"> effettua la </w:t>
      </w:r>
      <w:proofErr w:type="spellStart"/>
      <w:r w:rsidR="00D5490B">
        <w:t>push</w:t>
      </w:r>
      <w:proofErr w:type="spellEnd"/>
      <w:r w:rsidR="00D5490B">
        <w:t xml:space="preserve"> dei messaggi verso i consumer</w:t>
      </w:r>
      <w:r w:rsidR="00793851">
        <w:t>. Il problema è che si potrebbero avere dei consumer</w:t>
      </w:r>
      <w:r w:rsidR="00D67914">
        <w:t xml:space="preserve"> che girano a velocità differenti, e il broker deve adattarsi di conseguenza. Inoltre, il broker</w:t>
      </w:r>
      <w:r w:rsidR="00641689">
        <w:t xml:space="preserve"> deve decidere se inviare ciascun messaggio immediatamente oppure inviare</w:t>
      </w:r>
      <w:r w:rsidR="00CC244F">
        <w:t xml:space="preserve"> i dati solo dopo averne accumulati un po’.</w:t>
      </w:r>
      <w:r w:rsidR="00CC244F">
        <w:br/>
        <w:t xml:space="preserve">- </w:t>
      </w:r>
      <w:r w:rsidR="00CC244F" w:rsidRPr="001D7DBB">
        <w:rPr>
          <w:b/>
          <w:bCs/>
        </w:rPr>
        <w:t>Pull model</w:t>
      </w:r>
      <w:r w:rsidR="00CC244F">
        <w:t xml:space="preserve">: </w:t>
      </w:r>
      <w:r w:rsidR="00A3487A">
        <w:t>il consumer ha la responsabilità di recuperare i messaggi dal broker e, per farlo, deve</w:t>
      </w:r>
      <w:r w:rsidR="00CD4517">
        <w:t xml:space="preserve"> mantenere un offset che identifica il prossimo messaggio che dovrà processare</w:t>
      </w:r>
      <w:r w:rsidR="00A159D6">
        <w:t>. Qui si ha maggiore</w:t>
      </w:r>
      <w:r w:rsidR="00DC2C8C">
        <w:t xml:space="preserve"> scalabilità (i broker sono meno carichi) e maggiore flessibilità</w:t>
      </w:r>
      <w:r w:rsidR="001833C1">
        <w:t xml:space="preserve"> (è più facile gestire consumer che hanno necessità e capacità computazionali diverse)</w:t>
      </w:r>
      <w:r w:rsidR="007431F0">
        <w:t>. D’altra parte, però, i consumer po</w:t>
      </w:r>
      <w:r w:rsidR="00DE07B0">
        <w:t xml:space="preserve">ssono essere soggetti al </w:t>
      </w:r>
      <w:proofErr w:type="spellStart"/>
      <w:r w:rsidR="00DE07B0">
        <w:t>busy</w:t>
      </w:r>
      <w:proofErr w:type="spellEnd"/>
      <w:r w:rsidR="00DE07B0">
        <w:t xml:space="preserve"> </w:t>
      </w:r>
      <w:proofErr w:type="spellStart"/>
      <w:r w:rsidR="00DE07B0">
        <w:t>waiting</w:t>
      </w:r>
      <w:proofErr w:type="spellEnd"/>
      <w:r w:rsidR="00DE07B0">
        <w:t xml:space="preserve">. Comunque sia, </w:t>
      </w:r>
      <w:r w:rsidR="001D7DBB">
        <w:t>questo è il modello utilizzato da Kafka.</w:t>
      </w:r>
    </w:p>
    <w:p w14:paraId="7D606734" w14:textId="5BCB7A02" w:rsidR="0050459E" w:rsidRDefault="009302D4" w:rsidP="00304639">
      <w:r>
        <w:t>Per migliorare la scalabilità e la tolleranza ai guasti, i</w:t>
      </w:r>
      <w:r w:rsidR="00FA3EC3">
        <w:t xml:space="preserve"> consumer possono essere raggruppati e condividere un </w:t>
      </w:r>
      <w:r w:rsidR="000A3D10">
        <w:t xml:space="preserve">group ID comune, formando così un </w:t>
      </w:r>
      <w:r w:rsidR="000A3D10" w:rsidRPr="009302D4">
        <w:rPr>
          <w:b/>
          <w:bCs/>
        </w:rPr>
        <w:t>consumer group</w:t>
      </w:r>
      <w:r w:rsidR="008A36D2">
        <w:t xml:space="preserve">, </w:t>
      </w:r>
      <w:r>
        <w:t>il quale</w:t>
      </w:r>
      <w:r w:rsidR="008A36D2">
        <w:t xml:space="preserve"> è relativo a un </w:t>
      </w:r>
      <w:proofErr w:type="spellStart"/>
      <w:r w:rsidR="008A36D2">
        <w:t>subscriber</w:t>
      </w:r>
      <w:proofErr w:type="spellEnd"/>
      <w:r w:rsidR="008A36D2">
        <w:t xml:space="preserve"> logico.</w:t>
      </w:r>
      <w:r w:rsidR="000B7A58">
        <w:br/>
      </w:r>
      <w:r w:rsidR="000A376F">
        <w:rPr>
          <w:noProof/>
        </w:rPr>
        <w:drawing>
          <wp:inline distT="0" distB="0" distL="0" distR="0" wp14:anchorId="281490D8" wp14:editId="74DD6020">
            <wp:extent cx="6120130" cy="1507490"/>
            <wp:effectExtent l="0" t="0" r="0" b="0"/>
            <wp:docPr id="66" name="Immagin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magine 66"/>
                    <pic:cNvPicPr/>
                  </pic:nvPicPr>
                  <pic:blipFill>
                    <a:blip r:embed="rId89">
                      <a:extLst>
                        <a:ext uri="{28A0092B-C50C-407E-A947-70E740481C1C}">
                          <a14:useLocalDpi xmlns:a14="http://schemas.microsoft.com/office/drawing/2010/main" val="0"/>
                        </a:ext>
                      </a:extLst>
                    </a:blip>
                    <a:stretch>
                      <a:fillRect/>
                    </a:stretch>
                  </pic:blipFill>
                  <pic:spPr>
                    <a:xfrm>
                      <a:off x="0" y="0"/>
                      <a:ext cx="6120130" cy="1507490"/>
                    </a:xfrm>
                    <a:prstGeom prst="rect">
                      <a:avLst/>
                    </a:prstGeom>
                  </pic:spPr>
                </pic:pic>
              </a:graphicData>
            </a:graphic>
          </wp:inline>
        </w:drawing>
      </w:r>
    </w:p>
    <w:p w14:paraId="65D4BD01" w14:textId="41E4E100" w:rsidR="000A376F" w:rsidRDefault="0068252D" w:rsidP="00304639">
      <w:r>
        <w:br/>
      </w:r>
      <w:r w:rsidRPr="00CF0E6D">
        <w:rPr>
          <w:u w:val="single"/>
        </w:rPr>
        <w:t>Semantic</w:t>
      </w:r>
      <w:r w:rsidR="001F498C">
        <w:rPr>
          <w:u w:val="single"/>
        </w:rPr>
        <w:t>he</w:t>
      </w:r>
      <w:r w:rsidRPr="00CF0E6D">
        <w:rPr>
          <w:u w:val="single"/>
        </w:rPr>
        <w:t xml:space="preserve"> di comunicazione</w:t>
      </w:r>
      <w:r w:rsidR="001F498C">
        <w:rPr>
          <w:u w:val="single"/>
        </w:rPr>
        <w:t xml:space="preserve"> supportate da</w:t>
      </w:r>
      <w:r w:rsidR="00CF0E6D" w:rsidRPr="00CF0E6D">
        <w:rPr>
          <w:u w:val="single"/>
        </w:rPr>
        <w:t xml:space="preserve"> Kafka:</w:t>
      </w:r>
      <w:r w:rsidR="00CF0E6D" w:rsidRPr="00CF0E6D">
        <w:rPr>
          <w:u w:val="single"/>
        </w:rPr>
        <w:br/>
      </w:r>
      <w:r w:rsidR="001F498C">
        <w:t xml:space="preserve">-&gt; </w:t>
      </w:r>
      <w:r w:rsidR="001F498C" w:rsidRPr="00A146AB">
        <w:rPr>
          <w:b/>
          <w:bCs/>
        </w:rPr>
        <w:t>At-</w:t>
      </w:r>
      <w:proofErr w:type="spellStart"/>
      <w:r w:rsidR="001F498C" w:rsidRPr="00A146AB">
        <w:rPr>
          <w:b/>
          <w:bCs/>
        </w:rPr>
        <w:t>least</w:t>
      </w:r>
      <w:proofErr w:type="spellEnd"/>
      <w:r w:rsidR="001F498C" w:rsidRPr="00A146AB">
        <w:rPr>
          <w:b/>
          <w:bCs/>
        </w:rPr>
        <w:t>-once</w:t>
      </w:r>
      <w:r w:rsidR="002968AD">
        <w:t xml:space="preserve"> (default)</w:t>
      </w:r>
      <w:r w:rsidR="00276426">
        <w:t>.</w:t>
      </w:r>
      <w:r w:rsidR="00276426">
        <w:br/>
        <w:t xml:space="preserve">-&gt; </w:t>
      </w:r>
      <w:proofErr w:type="spellStart"/>
      <w:r w:rsidR="00276426" w:rsidRPr="00A146AB">
        <w:rPr>
          <w:b/>
          <w:bCs/>
        </w:rPr>
        <w:t>Exactly</w:t>
      </w:r>
      <w:proofErr w:type="spellEnd"/>
      <w:r w:rsidR="00276426" w:rsidRPr="00A146AB">
        <w:rPr>
          <w:b/>
          <w:bCs/>
        </w:rPr>
        <w:t>-once</w:t>
      </w:r>
      <w:r w:rsidR="00DA5B98">
        <w:t xml:space="preserve"> (non è però un’</w:t>
      </w:r>
      <w:proofErr w:type="spellStart"/>
      <w:r w:rsidR="00DA5B98">
        <w:t>Exactly</w:t>
      </w:r>
      <w:proofErr w:type="spellEnd"/>
      <w:r w:rsidR="00DA5B98">
        <w:t>-once completa</w:t>
      </w:r>
      <w:r w:rsidR="00B3556F">
        <w:t xml:space="preserve"> e in più utilizza un protocollo oneroso </w:t>
      </w:r>
      <w:r w:rsidR="00A607D2">
        <w:t>–</w:t>
      </w:r>
      <w:r w:rsidR="00B3450D">
        <w:t xml:space="preserve"> </w:t>
      </w:r>
      <w:r w:rsidR="00A607D2">
        <w:t xml:space="preserve">il 2 </w:t>
      </w:r>
      <w:proofErr w:type="spellStart"/>
      <w:r w:rsidR="00A607D2">
        <w:t>phase</w:t>
      </w:r>
      <w:proofErr w:type="spellEnd"/>
      <w:r w:rsidR="00A607D2">
        <w:t xml:space="preserve"> </w:t>
      </w:r>
      <w:proofErr w:type="spellStart"/>
      <w:r w:rsidR="00A607D2">
        <w:t>commit</w:t>
      </w:r>
      <w:proofErr w:type="spellEnd"/>
      <w:r w:rsidR="00A607D2">
        <w:t xml:space="preserve"> - </w:t>
      </w:r>
      <w:r w:rsidR="00B3556F">
        <w:t>per la gestione delle transazioni</w:t>
      </w:r>
      <w:r w:rsidR="00A607D2">
        <w:t>).</w:t>
      </w:r>
      <w:r w:rsidR="00A607D2">
        <w:br/>
        <w:t xml:space="preserve">-&gt; </w:t>
      </w:r>
      <w:r w:rsidR="00B960BE">
        <w:t xml:space="preserve">L’utente può anche implementare la </w:t>
      </w:r>
      <w:proofErr w:type="spellStart"/>
      <w:r w:rsidR="00B960BE">
        <w:t>sematica</w:t>
      </w:r>
      <w:proofErr w:type="spellEnd"/>
      <w:r w:rsidR="00B960BE">
        <w:t xml:space="preserve"> </w:t>
      </w:r>
      <w:r w:rsidR="00774271" w:rsidRPr="00A146AB">
        <w:rPr>
          <w:b/>
          <w:bCs/>
        </w:rPr>
        <w:t>At-</w:t>
      </w:r>
      <w:proofErr w:type="spellStart"/>
      <w:r w:rsidR="00774271" w:rsidRPr="00A146AB">
        <w:rPr>
          <w:b/>
          <w:bCs/>
        </w:rPr>
        <w:t>most</w:t>
      </w:r>
      <w:proofErr w:type="spellEnd"/>
      <w:r w:rsidR="00774271" w:rsidRPr="00A146AB">
        <w:rPr>
          <w:b/>
          <w:bCs/>
        </w:rPr>
        <w:t>-once</w:t>
      </w:r>
      <w:r w:rsidR="00774271">
        <w:t xml:space="preserve"> disabilitando le ritrasmissioni sul producer e facendo</w:t>
      </w:r>
      <w:r w:rsidR="00AA08FF">
        <w:t xml:space="preserve"> effettuare il </w:t>
      </w:r>
      <w:proofErr w:type="spellStart"/>
      <w:r w:rsidR="00AA08FF">
        <w:t>commit</w:t>
      </w:r>
      <w:proofErr w:type="spellEnd"/>
      <w:r w:rsidR="00AA08FF">
        <w:t xml:space="preserve"> al consumer prima di processare un messaggio.</w:t>
      </w:r>
    </w:p>
    <w:p w14:paraId="5B80BAD8" w14:textId="7DF84C72" w:rsidR="002C064C" w:rsidRDefault="002C064C" w:rsidP="00304639">
      <w:r w:rsidRPr="002C064C">
        <w:rPr>
          <w:u w:val="single"/>
        </w:rPr>
        <w:t xml:space="preserve">Kafka e </w:t>
      </w:r>
      <w:proofErr w:type="spellStart"/>
      <w:r w:rsidRPr="002C064C">
        <w:rPr>
          <w:u w:val="single"/>
        </w:rPr>
        <w:t>ZooKeeper</w:t>
      </w:r>
      <w:proofErr w:type="spellEnd"/>
      <w:r w:rsidRPr="002C064C">
        <w:rPr>
          <w:u w:val="single"/>
        </w:rPr>
        <w:t>:</w:t>
      </w:r>
      <w:r w:rsidRPr="002C064C">
        <w:rPr>
          <w:u w:val="single"/>
        </w:rPr>
        <w:br/>
      </w:r>
      <w:proofErr w:type="spellStart"/>
      <w:r w:rsidR="001910F8">
        <w:t>ZooKeeper</w:t>
      </w:r>
      <w:proofErr w:type="spellEnd"/>
      <w:r w:rsidR="001910F8">
        <w:t xml:space="preserve"> è un </w:t>
      </w:r>
      <w:proofErr w:type="spellStart"/>
      <w:r w:rsidR="001910F8">
        <w:t>datastore</w:t>
      </w:r>
      <w:proofErr w:type="spellEnd"/>
      <w:r w:rsidR="001910F8">
        <w:t xml:space="preserve"> </w:t>
      </w:r>
      <w:r w:rsidR="00414BF2">
        <w:t>di tipo {chiave, valore} e ha un’architettura distribuita.</w:t>
      </w:r>
      <w:r w:rsidR="001321F5">
        <w:br/>
        <w:t xml:space="preserve">Kafka usa </w:t>
      </w:r>
      <w:proofErr w:type="spellStart"/>
      <w:r w:rsidR="001321F5">
        <w:t>ZooKeeper</w:t>
      </w:r>
      <w:proofErr w:type="spellEnd"/>
      <w:r w:rsidR="00224241">
        <w:t xml:space="preserve"> per coordinare i producer, i consumer e i broker. In particolare, </w:t>
      </w:r>
      <w:proofErr w:type="spellStart"/>
      <w:r w:rsidR="00224241">
        <w:t>ZooKeeper</w:t>
      </w:r>
      <w:proofErr w:type="spellEnd"/>
      <w:r w:rsidR="00224241">
        <w:t xml:space="preserve"> </w:t>
      </w:r>
      <w:r w:rsidR="005E02D0">
        <w:t>memorizza i metadati di Kafka, che comprendono:</w:t>
      </w:r>
      <w:r w:rsidR="005E02D0">
        <w:br/>
        <w:t xml:space="preserve">- </w:t>
      </w:r>
      <w:r w:rsidR="00804BD6">
        <w:t xml:space="preserve">La </w:t>
      </w:r>
      <w:r w:rsidR="00CE606D">
        <w:t>lista di broker</w:t>
      </w:r>
      <w:r w:rsidR="00F71EDF">
        <w:t>.</w:t>
      </w:r>
      <w:r w:rsidR="00F71EDF">
        <w:br/>
      </w:r>
      <w:r w:rsidR="00366662">
        <w:t>- La lista di consumer e i relativi offset da cui riprendere a leggere.</w:t>
      </w:r>
      <w:r w:rsidR="00366662">
        <w:br/>
        <w:t>- La lista di producer.</w:t>
      </w:r>
    </w:p>
    <w:p w14:paraId="2F989976" w14:textId="6D8B081F" w:rsidR="00366662" w:rsidRDefault="00CA6A4A" w:rsidP="00304639">
      <w:r w:rsidRPr="00CA6A4A">
        <w:rPr>
          <w:u w:val="single"/>
        </w:rPr>
        <w:t>API di Kafka:</w:t>
      </w:r>
      <w:r w:rsidRPr="00CA6A4A">
        <w:rPr>
          <w:u w:val="single"/>
        </w:rPr>
        <w:br/>
      </w:r>
      <w:r>
        <w:t xml:space="preserve">-&gt; </w:t>
      </w:r>
      <w:r w:rsidRPr="000311EC">
        <w:rPr>
          <w:b/>
          <w:bCs/>
        </w:rPr>
        <w:t>Producer API</w:t>
      </w:r>
      <w:r>
        <w:t xml:space="preserve">: </w:t>
      </w:r>
      <w:r w:rsidR="00EB1CE7">
        <w:t xml:space="preserve">servono a pubblicare nuovi record su qualche </w:t>
      </w:r>
      <w:proofErr w:type="spellStart"/>
      <w:r w:rsidR="00EB1CE7">
        <w:t>topic</w:t>
      </w:r>
      <w:proofErr w:type="spellEnd"/>
      <w:r w:rsidR="00EB1CE7">
        <w:t>.</w:t>
      </w:r>
      <w:r w:rsidR="00EB1CE7">
        <w:br/>
        <w:t xml:space="preserve">-&gt; </w:t>
      </w:r>
      <w:r w:rsidR="00EB1CE7" w:rsidRPr="000311EC">
        <w:rPr>
          <w:b/>
          <w:bCs/>
        </w:rPr>
        <w:t>Consumer API</w:t>
      </w:r>
      <w:r w:rsidR="00EB1CE7">
        <w:t xml:space="preserve">: servono a leggere dei record da qualche </w:t>
      </w:r>
      <w:proofErr w:type="spellStart"/>
      <w:r w:rsidR="00EB1CE7">
        <w:t>topic</w:t>
      </w:r>
      <w:proofErr w:type="spellEnd"/>
      <w:r w:rsidR="00EB1CE7">
        <w:t>.</w:t>
      </w:r>
      <w:r w:rsidR="00EB1CE7">
        <w:br/>
        <w:t xml:space="preserve">-&gt; </w:t>
      </w:r>
      <w:r w:rsidR="00EB1CE7" w:rsidRPr="000311EC">
        <w:rPr>
          <w:b/>
          <w:bCs/>
        </w:rPr>
        <w:t>Connect API</w:t>
      </w:r>
      <w:r w:rsidR="00EB1CE7">
        <w:t xml:space="preserve">: </w:t>
      </w:r>
      <w:r w:rsidR="00773364">
        <w:t>servono a implementare connettori riutilizzabili</w:t>
      </w:r>
      <w:r w:rsidR="00EF61FC">
        <w:t xml:space="preserve"> (per connettere i </w:t>
      </w:r>
      <w:proofErr w:type="spellStart"/>
      <w:r w:rsidR="00EF61FC">
        <w:t>topic</w:t>
      </w:r>
      <w:proofErr w:type="spellEnd"/>
      <w:r w:rsidR="00EF61FC">
        <w:t xml:space="preserve"> di Kafka con applicazioni esistenti</w:t>
      </w:r>
      <w:r w:rsidR="00D16045">
        <w:t xml:space="preserve"> in modo tale da poter spostare grandi insiemi di dati da e verso Kafka).</w:t>
      </w:r>
      <w:r w:rsidR="00FA6C4A">
        <w:br/>
        <w:t xml:space="preserve">-&gt; </w:t>
      </w:r>
      <w:r w:rsidR="00FA6C4A" w:rsidRPr="000311EC">
        <w:rPr>
          <w:b/>
          <w:bCs/>
        </w:rPr>
        <w:t>Stream API</w:t>
      </w:r>
      <w:r w:rsidR="00FA6C4A">
        <w:t xml:space="preserve">: servono a </w:t>
      </w:r>
      <w:r w:rsidR="000311EC">
        <w:t>processare i dati che arrivano (e.g. filtrarli).</w:t>
      </w:r>
    </w:p>
    <w:p w14:paraId="3350AA09" w14:textId="4570FC40" w:rsidR="00586777" w:rsidRDefault="003B7059" w:rsidP="00304639">
      <w:r>
        <w:br/>
      </w:r>
      <w:r w:rsidRPr="003B7059">
        <w:rPr>
          <w:b/>
          <w:bCs/>
        </w:rPr>
        <w:t>Protocolli per MOM</w:t>
      </w:r>
      <w:r w:rsidRPr="003B7059">
        <w:rPr>
          <w:b/>
          <w:bCs/>
        </w:rPr>
        <w:br/>
      </w:r>
      <w:r w:rsidR="00E25554">
        <w:t>Sono pro</w:t>
      </w:r>
      <w:r w:rsidR="000F2B09">
        <w:t>tocolli per sistemi a code di messaggi che garantiscono disaccoppiamento, resilienza ai guasti</w:t>
      </w:r>
      <w:r w:rsidR="00F77270">
        <w:t xml:space="preserve"> e gestione dei picchi di carico</w:t>
      </w:r>
      <w:r w:rsidR="001D62D8">
        <w:t xml:space="preserve">. Sono </w:t>
      </w:r>
      <w:r w:rsidR="00E3276E">
        <w:t>agnostici rispetto alla piattaforma utilizzata e sono spesso utilizzati nell’ambito</w:t>
      </w:r>
      <w:r w:rsidR="00B33995">
        <w:t xml:space="preserve"> dell’Internet of </w:t>
      </w:r>
      <w:proofErr w:type="spellStart"/>
      <w:r w:rsidR="00B33995">
        <w:t>Things</w:t>
      </w:r>
      <w:proofErr w:type="spellEnd"/>
      <w:r w:rsidR="00B33995">
        <w:t xml:space="preserve">. Tra </w:t>
      </w:r>
      <w:r w:rsidR="005933FB">
        <w:t>questi abbiamo:</w:t>
      </w:r>
      <w:r w:rsidR="005933FB">
        <w:br/>
      </w:r>
      <w:r w:rsidR="005933FB">
        <w:lastRenderedPageBreak/>
        <w:t xml:space="preserve">- AMQP (Advanced Message </w:t>
      </w:r>
      <w:proofErr w:type="spellStart"/>
      <w:r w:rsidR="005933FB">
        <w:t>Queueing</w:t>
      </w:r>
      <w:proofErr w:type="spellEnd"/>
      <w:r w:rsidR="005933FB">
        <w:t xml:space="preserve"> </w:t>
      </w:r>
      <w:proofErr w:type="spellStart"/>
      <w:r w:rsidR="005933FB">
        <w:t>Protocol</w:t>
      </w:r>
      <w:proofErr w:type="spellEnd"/>
      <w:r w:rsidR="005933FB">
        <w:t>).</w:t>
      </w:r>
      <w:r w:rsidR="005933FB">
        <w:br/>
        <w:t>- MQTT (Message Queue</w:t>
      </w:r>
      <w:r w:rsidR="00FA6852">
        <w:t xml:space="preserve"> </w:t>
      </w:r>
      <w:proofErr w:type="spellStart"/>
      <w:r w:rsidR="00FA6852">
        <w:t>Telemetry</w:t>
      </w:r>
      <w:proofErr w:type="spellEnd"/>
      <w:r w:rsidR="00FA6852">
        <w:t xml:space="preserve"> </w:t>
      </w:r>
      <w:proofErr w:type="spellStart"/>
      <w:r w:rsidR="00FA6852">
        <w:t>Transport</w:t>
      </w:r>
      <w:proofErr w:type="spellEnd"/>
      <w:r w:rsidR="00FA6852">
        <w:t>).</w:t>
      </w:r>
      <w:r w:rsidR="00FA6852">
        <w:br/>
        <w:t xml:space="preserve">- STOMP (Simple Text </w:t>
      </w:r>
      <w:proofErr w:type="spellStart"/>
      <w:r w:rsidR="00FA6852">
        <w:t>Oriented</w:t>
      </w:r>
      <w:proofErr w:type="spellEnd"/>
      <w:r w:rsidR="00FA6852">
        <w:t xml:space="preserve"> Messaging </w:t>
      </w:r>
      <w:proofErr w:type="spellStart"/>
      <w:r w:rsidR="00FA6852">
        <w:t>Protocol</w:t>
      </w:r>
      <w:proofErr w:type="spellEnd"/>
      <w:r w:rsidR="00FA6852">
        <w:t>).</w:t>
      </w:r>
      <w:r w:rsidR="00586777">
        <w:br/>
        <w:t>Tra questi introdurremo AMQP.</w:t>
      </w:r>
    </w:p>
    <w:p w14:paraId="2717C288" w14:textId="30CE35C2" w:rsidR="00A754C4" w:rsidRDefault="00586777" w:rsidP="00304639">
      <w:r>
        <w:br/>
      </w:r>
      <w:r w:rsidRPr="0002553C">
        <w:rPr>
          <w:b/>
          <w:bCs/>
        </w:rPr>
        <w:t>AMQP</w:t>
      </w:r>
      <w:r w:rsidRPr="0002553C">
        <w:rPr>
          <w:b/>
          <w:bCs/>
        </w:rPr>
        <w:br/>
      </w:r>
      <w:r w:rsidR="00F2258D">
        <w:t>È</w:t>
      </w:r>
      <w:r w:rsidR="00BA1C44">
        <w:t xml:space="preserve"> un protocollo applicativo di tipo binario</w:t>
      </w:r>
      <w:r w:rsidR="00F2258D">
        <w:t xml:space="preserve"> che si appoggia su TCP ed è programmabile.</w:t>
      </w:r>
      <w:r w:rsidR="00605A2C">
        <w:t xml:space="preserve"> Coinvolge tre attori principali: i </w:t>
      </w:r>
      <w:r w:rsidR="00605A2C" w:rsidRPr="00605A2C">
        <w:rPr>
          <w:b/>
          <w:bCs/>
        </w:rPr>
        <w:t>publisher</w:t>
      </w:r>
      <w:r w:rsidR="00605A2C">
        <w:t xml:space="preserve">, i </w:t>
      </w:r>
      <w:proofErr w:type="spellStart"/>
      <w:r w:rsidR="00605A2C" w:rsidRPr="00605A2C">
        <w:rPr>
          <w:b/>
          <w:bCs/>
        </w:rPr>
        <w:t>subscriber</w:t>
      </w:r>
      <w:proofErr w:type="spellEnd"/>
      <w:r w:rsidR="00605A2C">
        <w:t xml:space="preserve"> e i </w:t>
      </w:r>
      <w:r w:rsidR="00605A2C" w:rsidRPr="00605A2C">
        <w:rPr>
          <w:b/>
          <w:bCs/>
        </w:rPr>
        <w:t>broker</w:t>
      </w:r>
      <w:r w:rsidR="00605A2C">
        <w:t>.</w:t>
      </w:r>
      <w:r w:rsidR="004F5DA6">
        <w:t xml:space="preserve"> </w:t>
      </w:r>
      <w:r w:rsidR="00100627">
        <w:t>All’interno di un broker si hanno tre entità</w:t>
      </w:r>
      <w:r w:rsidR="006E745B">
        <w:t xml:space="preserve">: le </w:t>
      </w:r>
      <w:r w:rsidR="006E745B" w:rsidRPr="006E745B">
        <w:rPr>
          <w:b/>
          <w:bCs/>
        </w:rPr>
        <w:t>code</w:t>
      </w:r>
      <w:r w:rsidR="006E745B">
        <w:t xml:space="preserve">, gli </w:t>
      </w:r>
      <w:proofErr w:type="spellStart"/>
      <w:r w:rsidR="006E745B" w:rsidRPr="006E745B">
        <w:rPr>
          <w:b/>
          <w:bCs/>
        </w:rPr>
        <w:t>exchange</w:t>
      </w:r>
      <w:proofErr w:type="spellEnd"/>
      <w:r w:rsidR="006E745B">
        <w:t xml:space="preserve"> e i </w:t>
      </w:r>
      <w:proofErr w:type="spellStart"/>
      <w:r w:rsidR="006E745B" w:rsidRPr="006E745B">
        <w:rPr>
          <w:b/>
          <w:bCs/>
        </w:rPr>
        <w:t>binding</w:t>
      </w:r>
      <w:proofErr w:type="spellEnd"/>
      <w:r w:rsidR="006E745B">
        <w:t>.</w:t>
      </w:r>
      <w:r w:rsidR="006E745B">
        <w:br/>
      </w:r>
      <w:r w:rsidR="00406913">
        <w:t>-&gt; I publisher pubblicano i messaggi</w:t>
      </w:r>
      <w:r w:rsidR="00A4394F">
        <w:t xml:space="preserve"> sugli </w:t>
      </w:r>
      <w:proofErr w:type="spellStart"/>
      <w:r w:rsidR="00A4394F">
        <w:t>exchange</w:t>
      </w:r>
      <w:proofErr w:type="spellEnd"/>
      <w:r w:rsidR="00A4394F">
        <w:t xml:space="preserve"> (che possiamo vederli come delle </w:t>
      </w:r>
      <w:r w:rsidR="005C03BA">
        <w:t>mailbox).</w:t>
      </w:r>
      <w:r w:rsidR="005C03BA">
        <w:br/>
        <w:t xml:space="preserve">-&gt; Gli </w:t>
      </w:r>
      <w:proofErr w:type="spellStart"/>
      <w:r w:rsidR="005C03BA">
        <w:t>exchange</w:t>
      </w:r>
      <w:proofErr w:type="spellEnd"/>
      <w:r w:rsidR="005C03BA">
        <w:t xml:space="preserve"> distribuiscono le copie dei messaggi alle code utilizzando delle particolari regole chiamate </w:t>
      </w:r>
      <w:proofErr w:type="spellStart"/>
      <w:r w:rsidR="005C03BA">
        <w:t>binding</w:t>
      </w:r>
      <w:proofErr w:type="spellEnd"/>
      <w:r w:rsidR="005C03BA">
        <w:t>.</w:t>
      </w:r>
      <w:r w:rsidR="005C03BA">
        <w:br/>
        <w:t>-&gt;</w:t>
      </w:r>
      <w:r w:rsidR="003C6829">
        <w:t xml:space="preserve"> </w:t>
      </w:r>
      <w:r w:rsidR="001C4097">
        <w:t>È</w:t>
      </w:r>
      <w:r w:rsidR="003C6829">
        <w:t xml:space="preserve"> possibile sia che i broker effettuino la </w:t>
      </w:r>
      <w:proofErr w:type="spellStart"/>
      <w:r w:rsidR="003C6829">
        <w:t>push</w:t>
      </w:r>
      <w:proofErr w:type="spellEnd"/>
      <w:r w:rsidR="003C6829">
        <w:t xml:space="preserve"> dei messaggi, sia che i </w:t>
      </w:r>
      <w:proofErr w:type="spellStart"/>
      <w:r w:rsidR="003C6829">
        <w:t>subscriber</w:t>
      </w:r>
      <w:proofErr w:type="spellEnd"/>
      <w:r w:rsidR="003C6829">
        <w:t xml:space="preserve"> </w:t>
      </w:r>
      <w:r w:rsidR="001C4097">
        <w:t>richiedano i messaggi tramite una pull.</w:t>
      </w:r>
      <w:r w:rsidR="002F2C3D">
        <w:br/>
      </w:r>
      <w:r w:rsidR="005E00CF">
        <w:rPr>
          <w:noProof/>
        </w:rPr>
        <w:drawing>
          <wp:inline distT="0" distB="0" distL="0" distR="0" wp14:anchorId="71F11B7B" wp14:editId="61F2F713">
            <wp:extent cx="6120130" cy="1920240"/>
            <wp:effectExtent l="0" t="0" r="0" b="3810"/>
            <wp:docPr id="67" name="Immagin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Immagine 67"/>
                    <pic:cNvPicPr/>
                  </pic:nvPicPr>
                  <pic:blipFill>
                    <a:blip r:embed="rId90">
                      <a:extLst>
                        <a:ext uri="{28A0092B-C50C-407E-A947-70E740481C1C}">
                          <a14:useLocalDpi xmlns:a14="http://schemas.microsoft.com/office/drawing/2010/main" val="0"/>
                        </a:ext>
                      </a:extLst>
                    </a:blip>
                    <a:stretch>
                      <a:fillRect/>
                    </a:stretch>
                  </pic:blipFill>
                  <pic:spPr>
                    <a:xfrm>
                      <a:off x="0" y="0"/>
                      <a:ext cx="6120130" cy="1920240"/>
                    </a:xfrm>
                    <a:prstGeom prst="rect">
                      <a:avLst/>
                    </a:prstGeom>
                  </pic:spPr>
                </pic:pic>
              </a:graphicData>
            </a:graphic>
          </wp:inline>
        </w:drawing>
      </w:r>
    </w:p>
    <w:p w14:paraId="44C002C8" w14:textId="7ED0DFCC" w:rsidR="00586777" w:rsidRDefault="00A754C4" w:rsidP="00304639">
      <w:r>
        <w:t xml:space="preserve">Esistono vari </w:t>
      </w:r>
      <w:proofErr w:type="spellStart"/>
      <w:r>
        <w:t>binding</w:t>
      </w:r>
      <w:proofErr w:type="spellEnd"/>
      <w:r>
        <w:t xml:space="preserve"> disponibili:</w:t>
      </w:r>
      <w:r>
        <w:br/>
        <w:t xml:space="preserve">1) </w:t>
      </w:r>
      <w:r w:rsidR="00947132" w:rsidRPr="008E18C0">
        <w:rPr>
          <w:b/>
          <w:bCs/>
        </w:rPr>
        <w:t xml:space="preserve">Direct </w:t>
      </w:r>
      <w:proofErr w:type="spellStart"/>
      <w:r w:rsidR="00947132" w:rsidRPr="008E18C0">
        <w:rPr>
          <w:b/>
          <w:bCs/>
        </w:rPr>
        <w:t>exchange</w:t>
      </w:r>
      <w:proofErr w:type="spellEnd"/>
      <w:r w:rsidR="00947132">
        <w:t xml:space="preserve">: ciascun messaggio viene inoltrato alle code </w:t>
      </w:r>
      <w:r w:rsidR="00A537AE">
        <w:t xml:space="preserve">associate a una particolare </w:t>
      </w:r>
      <w:proofErr w:type="spellStart"/>
      <w:r w:rsidR="00A537AE">
        <w:t>routing</w:t>
      </w:r>
      <w:proofErr w:type="spellEnd"/>
      <w:r w:rsidR="00A537AE">
        <w:t xml:space="preserve"> key.</w:t>
      </w:r>
      <w:r w:rsidR="00A537AE">
        <w:br/>
        <w:t xml:space="preserve">2) </w:t>
      </w:r>
      <w:proofErr w:type="spellStart"/>
      <w:r w:rsidR="00A537AE" w:rsidRPr="008E18C0">
        <w:rPr>
          <w:b/>
          <w:bCs/>
        </w:rPr>
        <w:t>Fanout</w:t>
      </w:r>
      <w:proofErr w:type="spellEnd"/>
      <w:r w:rsidR="00A537AE" w:rsidRPr="008E18C0">
        <w:rPr>
          <w:b/>
          <w:bCs/>
        </w:rPr>
        <w:t xml:space="preserve"> </w:t>
      </w:r>
      <w:proofErr w:type="spellStart"/>
      <w:r w:rsidR="00A537AE" w:rsidRPr="008E18C0">
        <w:rPr>
          <w:b/>
          <w:bCs/>
        </w:rPr>
        <w:t>exchange</w:t>
      </w:r>
      <w:proofErr w:type="spellEnd"/>
      <w:r w:rsidR="00A537AE">
        <w:t>: ciascun messaggio viene inoltrato</w:t>
      </w:r>
      <w:r w:rsidR="008F4ED3">
        <w:t xml:space="preserve"> a tutte le code collegate </w:t>
      </w:r>
      <w:proofErr w:type="spellStart"/>
      <w:r w:rsidR="008F4ED3">
        <w:t>all’exchange</w:t>
      </w:r>
      <w:proofErr w:type="spellEnd"/>
      <w:r w:rsidR="008F4ED3">
        <w:t>.</w:t>
      </w:r>
      <w:r w:rsidR="008F4ED3">
        <w:br/>
        <w:t xml:space="preserve">3) </w:t>
      </w:r>
      <w:proofErr w:type="spellStart"/>
      <w:r w:rsidR="008F4ED3" w:rsidRPr="008E18C0">
        <w:rPr>
          <w:b/>
          <w:bCs/>
        </w:rPr>
        <w:t>Topic</w:t>
      </w:r>
      <w:proofErr w:type="spellEnd"/>
      <w:r w:rsidR="008F4ED3" w:rsidRPr="008E18C0">
        <w:rPr>
          <w:b/>
          <w:bCs/>
        </w:rPr>
        <w:t xml:space="preserve"> </w:t>
      </w:r>
      <w:proofErr w:type="spellStart"/>
      <w:r w:rsidR="008F4ED3" w:rsidRPr="008E18C0">
        <w:rPr>
          <w:b/>
          <w:bCs/>
        </w:rPr>
        <w:t>exchange</w:t>
      </w:r>
      <w:proofErr w:type="spellEnd"/>
      <w:r w:rsidR="008F4ED3">
        <w:t xml:space="preserve">: ciascun messaggio viene inoltrato alle code associate a un particolare </w:t>
      </w:r>
      <w:proofErr w:type="spellStart"/>
      <w:r w:rsidR="008F4ED3">
        <w:t>topic</w:t>
      </w:r>
      <w:proofErr w:type="spellEnd"/>
      <w:r w:rsidR="008F4ED3">
        <w:t>.</w:t>
      </w:r>
      <w:r w:rsidR="008F4ED3">
        <w:br/>
        <w:t xml:space="preserve">4) </w:t>
      </w:r>
      <w:proofErr w:type="spellStart"/>
      <w:r w:rsidR="008F4ED3" w:rsidRPr="008E18C0">
        <w:rPr>
          <w:b/>
          <w:bCs/>
        </w:rPr>
        <w:t>He</w:t>
      </w:r>
      <w:r w:rsidR="008E18C0" w:rsidRPr="008E18C0">
        <w:rPr>
          <w:b/>
          <w:bCs/>
        </w:rPr>
        <w:t>aders</w:t>
      </w:r>
      <w:proofErr w:type="spellEnd"/>
      <w:r w:rsidR="008E18C0" w:rsidRPr="008E18C0">
        <w:rPr>
          <w:b/>
          <w:bCs/>
        </w:rPr>
        <w:t xml:space="preserve"> </w:t>
      </w:r>
      <w:proofErr w:type="spellStart"/>
      <w:r w:rsidR="008E18C0" w:rsidRPr="008E18C0">
        <w:rPr>
          <w:b/>
          <w:bCs/>
        </w:rPr>
        <w:t>exchange</w:t>
      </w:r>
      <w:proofErr w:type="spellEnd"/>
      <w:r w:rsidR="008E18C0">
        <w:t>: ciascun messaggio viene inoltrato alle code associate a determinati attributi nell’</w:t>
      </w:r>
      <w:proofErr w:type="spellStart"/>
      <w:r w:rsidR="008E18C0">
        <w:t>header</w:t>
      </w:r>
      <w:proofErr w:type="spellEnd"/>
      <w:r w:rsidR="008E18C0">
        <w:t>.</w:t>
      </w:r>
    </w:p>
    <w:p w14:paraId="1D4EC48B" w14:textId="44B408B3" w:rsidR="00067D58" w:rsidRDefault="00067D58" w:rsidP="00304639">
      <w:r>
        <w:t>AMQP, infine, definisce due tipi di messaggi:</w:t>
      </w:r>
      <w:r>
        <w:br/>
      </w:r>
      <w:r w:rsidR="00D24C2E">
        <w:t xml:space="preserve">- Bare </w:t>
      </w:r>
      <w:proofErr w:type="spellStart"/>
      <w:r w:rsidR="00D24C2E">
        <w:t>messages</w:t>
      </w:r>
      <w:proofErr w:type="spellEnd"/>
      <w:r w:rsidR="00D24C2E">
        <w:t>, che vengono forniti dal server.</w:t>
      </w:r>
      <w:r w:rsidR="00D24C2E">
        <w:br/>
        <w:t xml:space="preserve">- </w:t>
      </w:r>
      <w:proofErr w:type="spellStart"/>
      <w:r w:rsidR="00D24C2E">
        <w:t>Annotated</w:t>
      </w:r>
      <w:proofErr w:type="spellEnd"/>
      <w:r w:rsidR="00D24C2E">
        <w:t xml:space="preserve"> </w:t>
      </w:r>
      <w:proofErr w:type="spellStart"/>
      <w:r w:rsidR="00D24C2E">
        <w:t>messages</w:t>
      </w:r>
      <w:proofErr w:type="spellEnd"/>
      <w:r w:rsidR="00D24C2E">
        <w:t xml:space="preserve">, </w:t>
      </w:r>
      <w:r w:rsidR="00FB654D">
        <w:t>a cui vengono</w:t>
      </w:r>
      <w:r w:rsidR="00D24C2E">
        <w:t xml:space="preserve"> aggiunti </w:t>
      </w:r>
      <w:r w:rsidR="00FB654D">
        <w:t xml:space="preserve">un </w:t>
      </w:r>
      <w:proofErr w:type="spellStart"/>
      <w:r w:rsidR="00FB654D">
        <w:t>header</w:t>
      </w:r>
      <w:proofErr w:type="spellEnd"/>
      <w:r w:rsidR="00FB654D">
        <w:t xml:space="preserve"> e un </w:t>
      </w:r>
      <w:proofErr w:type="spellStart"/>
      <w:r w:rsidR="00FB654D">
        <w:t>footer</w:t>
      </w:r>
      <w:proofErr w:type="spellEnd"/>
      <w:r w:rsidR="009F68DE">
        <w:t xml:space="preserve"> da AMQP</w:t>
      </w:r>
      <w:r w:rsidR="004649FA">
        <w:t xml:space="preserve"> durante il transito</w:t>
      </w:r>
      <w:r w:rsidR="009F68DE">
        <w:t xml:space="preserve">. In particolare, </w:t>
      </w:r>
      <w:r w:rsidR="00725410">
        <w:t>l’</w:t>
      </w:r>
      <w:proofErr w:type="spellStart"/>
      <w:r w:rsidR="00725410">
        <w:t>header</w:t>
      </w:r>
      <w:proofErr w:type="spellEnd"/>
      <w:r w:rsidR="00725410">
        <w:t xml:space="preserve"> specifica i parametri di consegna.</w:t>
      </w:r>
      <w:r w:rsidR="00725410">
        <w:br/>
      </w:r>
      <w:r w:rsidR="00807A7B">
        <w:rPr>
          <w:noProof/>
        </w:rPr>
        <w:drawing>
          <wp:inline distT="0" distB="0" distL="0" distR="0" wp14:anchorId="6F9C79F1" wp14:editId="7452607C">
            <wp:extent cx="6120130" cy="2039620"/>
            <wp:effectExtent l="0" t="0" r="0" b="0"/>
            <wp:docPr id="68" name="Immagin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magine 68"/>
                    <pic:cNvPicPr/>
                  </pic:nvPicPr>
                  <pic:blipFill>
                    <a:blip r:embed="rId91">
                      <a:extLst>
                        <a:ext uri="{28A0092B-C50C-407E-A947-70E740481C1C}">
                          <a14:useLocalDpi xmlns:a14="http://schemas.microsoft.com/office/drawing/2010/main" val="0"/>
                        </a:ext>
                      </a:extLst>
                    </a:blip>
                    <a:stretch>
                      <a:fillRect/>
                    </a:stretch>
                  </pic:blipFill>
                  <pic:spPr>
                    <a:xfrm>
                      <a:off x="0" y="0"/>
                      <a:ext cx="6120130" cy="2039620"/>
                    </a:xfrm>
                    <a:prstGeom prst="rect">
                      <a:avLst/>
                    </a:prstGeom>
                  </pic:spPr>
                </pic:pic>
              </a:graphicData>
            </a:graphic>
          </wp:inline>
        </w:drawing>
      </w:r>
    </w:p>
    <w:p w14:paraId="3A2D8CFB" w14:textId="77777777" w:rsidR="006D38C7" w:rsidRDefault="006D38C7" w:rsidP="00304639"/>
    <w:p w14:paraId="1B4FFB39" w14:textId="5E5F1B9F" w:rsidR="00175061" w:rsidRDefault="00B1634E" w:rsidP="00304639">
      <w:r w:rsidRPr="00B1634E">
        <w:rPr>
          <w:b/>
          <w:bCs/>
        </w:rPr>
        <w:lastRenderedPageBreak/>
        <w:t xml:space="preserve">Comunicazione </w:t>
      </w:r>
      <w:proofErr w:type="spellStart"/>
      <w:r w:rsidRPr="00B1634E">
        <w:rPr>
          <w:b/>
          <w:bCs/>
        </w:rPr>
        <w:t>multicast</w:t>
      </w:r>
      <w:proofErr w:type="spellEnd"/>
      <w:r w:rsidR="006D38C7">
        <w:rPr>
          <w:b/>
          <w:bCs/>
        </w:rPr>
        <w:br/>
      </w:r>
      <w:r w:rsidR="001F5C7C">
        <w:t xml:space="preserve">È un pattern di comunicazione in cui i dati vengono inviati a più destinatari per volta. </w:t>
      </w:r>
      <w:r w:rsidR="008548D2">
        <w:t xml:space="preserve">Un caso speciale di </w:t>
      </w:r>
      <w:proofErr w:type="spellStart"/>
      <w:r w:rsidR="008548D2">
        <w:t>multicast</w:t>
      </w:r>
      <w:proofErr w:type="spellEnd"/>
      <w:r w:rsidR="008548D2">
        <w:t xml:space="preserve"> è il broadcast, in cui i dati vengono inviati a tutti i destinatari possibili.</w:t>
      </w:r>
      <w:r w:rsidR="008548D2">
        <w:br/>
      </w:r>
      <w:r w:rsidR="00175061">
        <w:t xml:space="preserve">La comunicazione </w:t>
      </w:r>
      <w:proofErr w:type="spellStart"/>
      <w:r w:rsidR="00175061">
        <w:t>multicast</w:t>
      </w:r>
      <w:proofErr w:type="spellEnd"/>
      <w:r w:rsidR="00175061">
        <w:t xml:space="preserve"> può essere:</w:t>
      </w:r>
      <w:r w:rsidR="00175061">
        <w:br/>
        <w:t xml:space="preserve">- </w:t>
      </w:r>
      <w:r w:rsidR="00175061" w:rsidRPr="00175061">
        <w:rPr>
          <w:b/>
          <w:bCs/>
        </w:rPr>
        <w:t>One-to-</w:t>
      </w:r>
      <w:proofErr w:type="spellStart"/>
      <w:r w:rsidR="00175061" w:rsidRPr="00175061">
        <w:rPr>
          <w:b/>
          <w:bCs/>
        </w:rPr>
        <w:t>many</w:t>
      </w:r>
      <w:proofErr w:type="spellEnd"/>
      <w:r w:rsidR="00175061">
        <w:t xml:space="preserve"> (e.g. distribuzione di file).</w:t>
      </w:r>
      <w:r w:rsidR="00175061">
        <w:br/>
        <w:t xml:space="preserve">- </w:t>
      </w:r>
      <w:proofErr w:type="spellStart"/>
      <w:r w:rsidR="00175061" w:rsidRPr="00175061">
        <w:rPr>
          <w:b/>
          <w:bCs/>
        </w:rPr>
        <w:t>Many</w:t>
      </w:r>
      <w:proofErr w:type="spellEnd"/>
      <w:r w:rsidR="00175061" w:rsidRPr="00175061">
        <w:rPr>
          <w:b/>
          <w:bCs/>
        </w:rPr>
        <w:t>-to-</w:t>
      </w:r>
      <w:proofErr w:type="spellStart"/>
      <w:r w:rsidR="00175061" w:rsidRPr="00175061">
        <w:rPr>
          <w:b/>
          <w:bCs/>
        </w:rPr>
        <w:t>many</w:t>
      </w:r>
      <w:proofErr w:type="spellEnd"/>
      <w:r w:rsidR="00175061">
        <w:t xml:space="preserve"> (e.g. tool di conferenza).</w:t>
      </w:r>
    </w:p>
    <w:p w14:paraId="01B387B2" w14:textId="66D6D94F" w:rsidR="00175061" w:rsidRDefault="00175061" w:rsidP="00304639">
      <w:r>
        <w:t xml:space="preserve">La comunicazione </w:t>
      </w:r>
      <w:proofErr w:type="spellStart"/>
      <w:r>
        <w:t>unicast</w:t>
      </w:r>
      <w:proofErr w:type="spellEnd"/>
      <w:r>
        <w:t xml:space="preserve">, a differenza della </w:t>
      </w:r>
      <w:proofErr w:type="spellStart"/>
      <w:r>
        <w:t>multicast</w:t>
      </w:r>
      <w:proofErr w:type="spellEnd"/>
      <w:r>
        <w:t>, non scala poiché prevede la generazione di n flussi di dati da parte del nodo sorgente.</w:t>
      </w:r>
      <w:r>
        <w:br/>
      </w:r>
      <w:r>
        <w:rPr>
          <w:noProof/>
        </w:rPr>
        <w:drawing>
          <wp:inline distT="0" distB="0" distL="0" distR="0" wp14:anchorId="799E46C9" wp14:editId="74B88BC4">
            <wp:extent cx="6120130" cy="1129030"/>
            <wp:effectExtent l="0" t="0" r="0" b="0"/>
            <wp:docPr id="69" name="Immagin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Immagine 69"/>
                    <pic:cNvPicPr/>
                  </pic:nvPicPr>
                  <pic:blipFill>
                    <a:blip r:embed="rId92">
                      <a:extLst>
                        <a:ext uri="{28A0092B-C50C-407E-A947-70E740481C1C}">
                          <a14:useLocalDpi xmlns:a14="http://schemas.microsoft.com/office/drawing/2010/main" val="0"/>
                        </a:ext>
                      </a:extLst>
                    </a:blip>
                    <a:stretch>
                      <a:fillRect/>
                    </a:stretch>
                  </pic:blipFill>
                  <pic:spPr>
                    <a:xfrm>
                      <a:off x="0" y="0"/>
                      <a:ext cx="6120130" cy="1129030"/>
                    </a:xfrm>
                    <a:prstGeom prst="rect">
                      <a:avLst/>
                    </a:prstGeom>
                  </pic:spPr>
                </pic:pic>
              </a:graphicData>
            </a:graphic>
          </wp:inline>
        </w:drawing>
      </w:r>
    </w:p>
    <w:p w14:paraId="5B5B9652" w14:textId="10301563" w:rsidR="00175061" w:rsidRDefault="00D971CC" w:rsidP="00304639">
      <w:r>
        <w:t xml:space="preserve">Il </w:t>
      </w:r>
      <w:proofErr w:type="spellStart"/>
      <w:r>
        <w:t>multicast</w:t>
      </w:r>
      <w:proofErr w:type="spellEnd"/>
      <w:r>
        <w:t xml:space="preserve"> può essere realizzato a livello di rete oppure a livello applicativo.</w:t>
      </w:r>
    </w:p>
    <w:p w14:paraId="1FB1262C" w14:textId="27FCC48C" w:rsidR="00D971CC" w:rsidRDefault="00D971CC" w:rsidP="00304639">
      <w:r w:rsidRPr="00D971CC">
        <w:rPr>
          <w:u w:val="single"/>
        </w:rPr>
        <w:t>Network-</w:t>
      </w:r>
      <w:proofErr w:type="spellStart"/>
      <w:r w:rsidRPr="00D971CC">
        <w:rPr>
          <w:u w:val="single"/>
        </w:rPr>
        <w:t>level</w:t>
      </w:r>
      <w:proofErr w:type="spellEnd"/>
      <w:r w:rsidRPr="00D971CC">
        <w:rPr>
          <w:u w:val="single"/>
        </w:rPr>
        <w:t xml:space="preserve"> </w:t>
      </w:r>
      <w:proofErr w:type="spellStart"/>
      <w:r w:rsidRPr="00D971CC">
        <w:rPr>
          <w:u w:val="single"/>
        </w:rPr>
        <w:t>multicast</w:t>
      </w:r>
      <w:proofErr w:type="spellEnd"/>
      <w:r w:rsidRPr="00D971CC">
        <w:rPr>
          <w:u w:val="single"/>
        </w:rPr>
        <w:t>:</w:t>
      </w:r>
      <w:r w:rsidRPr="00D971CC">
        <w:rPr>
          <w:u w:val="single"/>
        </w:rPr>
        <w:br/>
      </w:r>
      <w:r>
        <w:t xml:space="preserve">La replicazione dei pacchetti e il </w:t>
      </w:r>
      <w:proofErr w:type="spellStart"/>
      <w:r>
        <w:t>routing</w:t>
      </w:r>
      <w:proofErr w:type="spellEnd"/>
      <w:r>
        <w:t xml:space="preserve"> sono gestiti dai router.</w:t>
      </w:r>
      <w:r>
        <w:br/>
        <w:t xml:space="preserve">Il protocollo </w:t>
      </w:r>
      <w:r w:rsidRPr="00833278">
        <w:rPr>
          <w:b/>
          <w:bCs/>
        </w:rPr>
        <w:t>IPMC</w:t>
      </w:r>
      <w:r>
        <w:t xml:space="preserve"> (IP Multicast) generalizza UDP mediante un comportamento one-to-</w:t>
      </w:r>
      <w:proofErr w:type="spellStart"/>
      <w:r>
        <w:t>many</w:t>
      </w:r>
      <w:proofErr w:type="spellEnd"/>
      <w:r>
        <w:t xml:space="preserve"> ed è basato</w:t>
      </w:r>
      <w:r w:rsidR="00833278">
        <w:t xml:space="preserve"> sui gruppi. Un gruppo è un insieme di </w:t>
      </w:r>
      <w:proofErr w:type="spellStart"/>
      <w:r w:rsidR="00833278">
        <w:t>host</w:t>
      </w:r>
      <w:proofErr w:type="spellEnd"/>
      <w:r w:rsidR="00833278">
        <w:t xml:space="preserve"> interessati nella stessa applicazione </w:t>
      </w:r>
      <w:proofErr w:type="spellStart"/>
      <w:r w:rsidR="00833278">
        <w:t>multicast</w:t>
      </w:r>
      <w:proofErr w:type="spellEnd"/>
      <w:r w:rsidR="00833278">
        <w:t xml:space="preserve"> e identificati dal medesimo indirizzo IP (compreso tra 224.0.0.0 e 239.255.255.255). Per inserirsi all’interno di un gruppo si utilizza il protocollo </w:t>
      </w:r>
      <w:r w:rsidR="00833278" w:rsidRPr="00833278">
        <w:rPr>
          <w:b/>
          <w:bCs/>
        </w:rPr>
        <w:t>IGMP</w:t>
      </w:r>
      <w:r w:rsidR="00833278">
        <w:t xml:space="preserve"> (Internet Group Management </w:t>
      </w:r>
      <w:proofErr w:type="spellStart"/>
      <w:r w:rsidR="00833278">
        <w:t>Protocol</w:t>
      </w:r>
      <w:proofErr w:type="spellEnd"/>
      <w:r w:rsidR="00833278">
        <w:t>).</w:t>
      </w:r>
    </w:p>
    <w:p w14:paraId="270D046E" w14:textId="5488B603" w:rsidR="00833278" w:rsidRDefault="00833278" w:rsidP="00304639">
      <w:r>
        <w:t>IPMC non è supportato</w:t>
      </w:r>
      <w:r w:rsidR="00A311FC">
        <w:t xml:space="preserve"> su larga scala. Infatti, presenta problemi nel tenere traccia dell’appartenenza al gruppo e viene tendenzialmente disabilitato dalle piattaforme cloud a causa del </w:t>
      </w:r>
      <w:r w:rsidR="00A311FC" w:rsidRPr="00A311FC">
        <w:rPr>
          <w:b/>
          <w:bCs/>
        </w:rPr>
        <w:t xml:space="preserve">broadcast </w:t>
      </w:r>
      <w:proofErr w:type="spellStart"/>
      <w:r w:rsidR="00A311FC" w:rsidRPr="00A311FC">
        <w:rPr>
          <w:b/>
          <w:bCs/>
        </w:rPr>
        <w:t>storm</w:t>
      </w:r>
      <w:proofErr w:type="spellEnd"/>
      <w:r w:rsidR="00A311FC" w:rsidRPr="00A311FC">
        <w:rPr>
          <w:b/>
          <w:bCs/>
        </w:rPr>
        <w:t xml:space="preserve"> </w:t>
      </w:r>
      <w:proofErr w:type="spellStart"/>
      <w:r w:rsidR="00A311FC" w:rsidRPr="00A311FC">
        <w:rPr>
          <w:b/>
          <w:bCs/>
        </w:rPr>
        <w:t>problem</w:t>
      </w:r>
      <w:proofErr w:type="spellEnd"/>
      <w:r w:rsidR="00A311FC">
        <w:t xml:space="preserve"> (crescita esponenziale del traffico di rete con possibile saturazione).</w:t>
      </w:r>
    </w:p>
    <w:p w14:paraId="1BBB84A2" w14:textId="602C5CED" w:rsidR="00A311FC" w:rsidRDefault="00A311FC" w:rsidP="00304639">
      <w:r w:rsidRPr="00A311FC">
        <w:rPr>
          <w:u w:val="single"/>
        </w:rPr>
        <w:t>Application-</w:t>
      </w:r>
      <w:proofErr w:type="spellStart"/>
      <w:r w:rsidRPr="00A311FC">
        <w:rPr>
          <w:u w:val="single"/>
        </w:rPr>
        <w:t>level</w:t>
      </w:r>
      <w:proofErr w:type="spellEnd"/>
      <w:r w:rsidRPr="00A311FC">
        <w:rPr>
          <w:u w:val="single"/>
        </w:rPr>
        <w:t xml:space="preserve"> </w:t>
      </w:r>
      <w:proofErr w:type="spellStart"/>
      <w:r w:rsidRPr="00A311FC">
        <w:rPr>
          <w:u w:val="single"/>
        </w:rPr>
        <w:t>multicast</w:t>
      </w:r>
      <w:proofErr w:type="spellEnd"/>
      <w:r w:rsidRPr="00A311FC">
        <w:rPr>
          <w:u w:val="single"/>
        </w:rPr>
        <w:t>:</w:t>
      </w:r>
      <w:r w:rsidRPr="00A311FC">
        <w:rPr>
          <w:u w:val="single"/>
        </w:rPr>
        <w:br/>
      </w:r>
      <w:r w:rsidR="006942EB">
        <w:t xml:space="preserve">La replicazione dei pacchetti e il </w:t>
      </w:r>
      <w:proofErr w:type="spellStart"/>
      <w:r w:rsidR="006942EB">
        <w:t>routing</w:t>
      </w:r>
      <w:proofErr w:type="spellEnd"/>
      <w:r w:rsidR="006942EB">
        <w:t xml:space="preserve"> sono gestiti dagli end </w:t>
      </w:r>
      <w:proofErr w:type="spellStart"/>
      <w:r w:rsidR="006942EB">
        <w:t>host</w:t>
      </w:r>
      <w:proofErr w:type="spellEnd"/>
      <w:r w:rsidR="006942EB">
        <w:t>.</w:t>
      </w:r>
      <w:r w:rsidR="006942EB">
        <w:br/>
        <w:t xml:space="preserve">Qui i nodi sono organizzati in </w:t>
      </w:r>
      <w:proofErr w:type="spellStart"/>
      <w:r w:rsidR="006942EB">
        <w:t>un’overlay</w:t>
      </w:r>
      <w:proofErr w:type="spellEnd"/>
      <w:r w:rsidR="006942EB">
        <w:t xml:space="preserve"> network, che può essere:</w:t>
      </w:r>
      <w:r w:rsidR="006942EB">
        <w:br/>
        <w:t xml:space="preserve">- </w:t>
      </w:r>
      <w:r w:rsidR="006942EB" w:rsidRPr="001F7044">
        <w:rPr>
          <w:b/>
          <w:bCs/>
        </w:rPr>
        <w:t>Strutturata</w:t>
      </w:r>
      <w:r w:rsidR="006942EB">
        <w:t xml:space="preserve">, con dei </w:t>
      </w:r>
      <w:proofErr w:type="spellStart"/>
      <w:r w:rsidR="006942EB">
        <w:t>path</w:t>
      </w:r>
      <w:proofErr w:type="spellEnd"/>
      <w:r w:rsidR="006942EB">
        <w:t xml:space="preserve"> di comunicazione espliciti, che possono essere dei </w:t>
      </w:r>
      <w:proofErr w:type="spellStart"/>
      <w:r w:rsidR="006942EB">
        <w:t>Tree</w:t>
      </w:r>
      <w:proofErr w:type="spellEnd"/>
      <w:r w:rsidR="006942EB">
        <w:t xml:space="preserve"> (alberi) o Mesh (maglie).</w:t>
      </w:r>
      <w:r w:rsidR="006942EB">
        <w:br/>
        <w:t xml:space="preserve">- </w:t>
      </w:r>
      <w:r w:rsidR="006942EB" w:rsidRPr="001F7044">
        <w:rPr>
          <w:b/>
          <w:bCs/>
        </w:rPr>
        <w:t>Non strutturata</w:t>
      </w:r>
      <w:r w:rsidR="006942EB">
        <w:t xml:space="preserve">, con la possibilità di utilizzare un meccanismo di comunicazione basato su </w:t>
      </w:r>
      <w:proofErr w:type="spellStart"/>
      <w:r w:rsidR="006942EB">
        <w:t>flooding</w:t>
      </w:r>
      <w:proofErr w:type="spellEnd"/>
      <w:r w:rsidR="006942EB">
        <w:t xml:space="preserve">, random </w:t>
      </w:r>
      <w:proofErr w:type="spellStart"/>
      <w:r w:rsidR="006942EB">
        <w:t>walk</w:t>
      </w:r>
      <w:proofErr w:type="spellEnd"/>
      <w:r w:rsidR="006942EB">
        <w:t xml:space="preserve"> oppure </w:t>
      </w:r>
      <w:proofErr w:type="spellStart"/>
      <w:r w:rsidR="006942EB">
        <w:t>gossiping</w:t>
      </w:r>
      <w:proofErr w:type="spellEnd"/>
      <w:r w:rsidR="006942EB">
        <w:t>.</w:t>
      </w:r>
    </w:p>
    <w:p w14:paraId="20F5CA3D" w14:textId="6E7E523D" w:rsidR="001F7044" w:rsidRDefault="001F7044" w:rsidP="00304639">
      <w:r>
        <w:t>Consideriamo un albero</w:t>
      </w:r>
      <w:r w:rsidR="00763C22">
        <w:t xml:space="preserve"> di </w:t>
      </w:r>
      <w:proofErr w:type="spellStart"/>
      <w:r w:rsidR="00763C22">
        <w:t>multicast</w:t>
      </w:r>
      <w:proofErr w:type="spellEnd"/>
      <w:r w:rsidR="00763C22">
        <w:t xml:space="preserve"> strutturato in Scribe (dove Scribe è un sistema </w:t>
      </w:r>
      <w:proofErr w:type="spellStart"/>
      <w:r w:rsidR="00763C22">
        <w:t>publish-subscribe</w:t>
      </w:r>
      <w:proofErr w:type="spellEnd"/>
      <w:r w:rsidR="00763C22">
        <w:t xml:space="preserve"> con architettura decentralizzata basata sulla DHT </w:t>
      </w:r>
      <w:proofErr w:type="spellStart"/>
      <w:r w:rsidR="00763C22">
        <w:t>Pastry</w:t>
      </w:r>
      <w:proofErr w:type="spellEnd"/>
      <w:r w:rsidR="00763C22">
        <w:t>)</w:t>
      </w:r>
      <w:r w:rsidR="003240BC">
        <w:t>:</w:t>
      </w:r>
      <w:r w:rsidR="003240BC">
        <w:br/>
        <w:t xml:space="preserve">-&gt; Il nodo che inizializza la sessione genera un identificatore </w:t>
      </w:r>
      <w:proofErr w:type="spellStart"/>
      <w:r w:rsidR="003240BC">
        <w:t>multicast</w:t>
      </w:r>
      <w:proofErr w:type="spellEnd"/>
      <w:r w:rsidR="003240BC">
        <w:t xml:space="preserve"> (</w:t>
      </w:r>
      <w:proofErr w:type="spellStart"/>
      <w:r w:rsidR="003240BC" w:rsidRPr="003240BC">
        <w:rPr>
          <w:b/>
          <w:bCs/>
        </w:rPr>
        <w:t>mid</w:t>
      </w:r>
      <w:proofErr w:type="spellEnd"/>
      <w:r w:rsidR="003240BC">
        <w:t>).</w:t>
      </w:r>
      <w:r w:rsidR="003240BC">
        <w:br/>
        <w:t xml:space="preserve">-&gt; Il nodo </w:t>
      </w:r>
      <w:proofErr w:type="spellStart"/>
      <w:r w:rsidR="003240BC">
        <w:t>inizializzatore</w:t>
      </w:r>
      <w:proofErr w:type="spellEnd"/>
      <w:r w:rsidR="003240BC">
        <w:t xml:space="preserve">, usando </w:t>
      </w:r>
      <w:proofErr w:type="spellStart"/>
      <w:r w:rsidR="003240BC">
        <w:t>Pastry</w:t>
      </w:r>
      <w:proofErr w:type="spellEnd"/>
      <w:r w:rsidR="003240BC">
        <w:t xml:space="preserve">, cerca </w:t>
      </w:r>
      <w:proofErr w:type="spellStart"/>
      <w:r w:rsidR="003240BC" w:rsidRPr="003240BC">
        <w:rPr>
          <w:b/>
          <w:bCs/>
        </w:rPr>
        <w:t>succ</w:t>
      </w:r>
      <w:proofErr w:type="spellEnd"/>
      <w:r w:rsidR="003240BC" w:rsidRPr="003240BC">
        <w:rPr>
          <w:b/>
          <w:bCs/>
        </w:rPr>
        <w:t>(</w:t>
      </w:r>
      <w:proofErr w:type="spellStart"/>
      <w:r w:rsidR="003240BC" w:rsidRPr="003240BC">
        <w:rPr>
          <w:b/>
          <w:bCs/>
        </w:rPr>
        <w:t>mid</w:t>
      </w:r>
      <w:proofErr w:type="spellEnd"/>
      <w:r w:rsidR="003240BC" w:rsidRPr="003240BC">
        <w:rPr>
          <w:b/>
          <w:bCs/>
        </w:rPr>
        <w:t>)</w:t>
      </w:r>
      <w:r w:rsidR="003240BC" w:rsidRPr="003240BC">
        <w:t>,</w:t>
      </w:r>
      <w:r w:rsidR="003240BC">
        <w:t xml:space="preserve"> che è il nodo responsabile per il </w:t>
      </w:r>
      <w:proofErr w:type="spellStart"/>
      <w:r w:rsidR="003240BC">
        <w:t>multicast</w:t>
      </w:r>
      <w:proofErr w:type="spellEnd"/>
      <w:r w:rsidR="003240BC">
        <w:t xml:space="preserve"> </w:t>
      </w:r>
      <w:proofErr w:type="spellStart"/>
      <w:r w:rsidR="003240BC">
        <w:t>mid</w:t>
      </w:r>
      <w:proofErr w:type="spellEnd"/>
      <w:r w:rsidR="003240BC">
        <w:t>.</w:t>
      </w:r>
      <w:r w:rsidR="003240BC">
        <w:br/>
        <w:t xml:space="preserve">-&gt; </w:t>
      </w:r>
      <w:r w:rsidR="009F1695">
        <w:t>Il</w:t>
      </w:r>
      <w:r w:rsidR="003240BC">
        <w:t xml:space="preserve"> </w:t>
      </w:r>
      <w:proofErr w:type="spellStart"/>
      <w:r w:rsidR="003240BC">
        <w:t>succ</w:t>
      </w:r>
      <w:proofErr w:type="spellEnd"/>
      <w:r w:rsidR="003240BC">
        <w:t>(</w:t>
      </w:r>
      <w:proofErr w:type="spellStart"/>
      <w:r w:rsidR="003240BC">
        <w:t>mid</w:t>
      </w:r>
      <w:proofErr w:type="spellEnd"/>
      <w:r w:rsidR="00631B92">
        <w:t>) diventa il</w:t>
      </w:r>
      <w:r w:rsidR="009F1695">
        <w:t xml:space="preserve"> root dell’albero </w:t>
      </w:r>
      <w:proofErr w:type="spellStart"/>
      <w:r w:rsidR="009F1695">
        <w:t>multicast</w:t>
      </w:r>
      <w:proofErr w:type="spellEnd"/>
      <w:r w:rsidR="009F1695">
        <w:t>.</w:t>
      </w:r>
      <w:r w:rsidR="009F1695">
        <w:br/>
        <w:t xml:space="preserve">-&gt; Se il nodo P vuole aggiungersi al </w:t>
      </w:r>
      <w:proofErr w:type="spellStart"/>
      <w:r w:rsidR="009F1695">
        <w:t>multicast</w:t>
      </w:r>
      <w:proofErr w:type="spellEnd"/>
      <w:r w:rsidR="009F1695">
        <w:t xml:space="preserve">, </w:t>
      </w:r>
      <w:r w:rsidR="00A76261">
        <w:t xml:space="preserve">gli </w:t>
      </w:r>
      <w:r w:rsidR="009F1695">
        <w:t xml:space="preserve">invia una richiesta </w:t>
      </w:r>
      <w:r w:rsidR="00A76261">
        <w:t>di join.</w:t>
      </w:r>
      <w:r w:rsidR="009F1695">
        <w:br/>
        <w:t xml:space="preserve">-&gt; Quando la richiesta arriva al nodo Q, P diventa </w:t>
      </w:r>
      <w:proofErr w:type="spellStart"/>
      <w:r w:rsidR="009F1695">
        <w:t>child</w:t>
      </w:r>
      <w:proofErr w:type="spellEnd"/>
      <w:r w:rsidR="009F1695">
        <w:t xml:space="preserve"> di Q; se Q non aveva mai visto la richiesta di join, diventa </w:t>
      </w:r>
      <w:proofErr w:type="spellStart"/>
      <w:r w:rsidR="009F1695">
        <w:t>forwarder</w:t>
      </w:r>
      <w:proofErr w:type="spellEnd"/>
      <w:r w:rsidR="009F1695">
        <w:t>, altrimenti non c’è bisogno di inoltrare ulteriormente la richiesta.</w:t>
      </w:r>
    </w:p>
    <w:p w14:paraId="7F25F182" w14:textId="64F25BAA" w:rsidR="00FA293E" w:rsidRDefault="00FA293E" w:rsidP="00304639">
      <w:r>
        <w:br/>
      </w:r>
      <w:proofErr w:type="spellStart"/>
      <w:r w:rsidRPr="00FA293E">
        <w:rPr>
          <w:b/>
          <w:bCs/>
        </w:rPr>
        <w:t>Gossiping</w:t>
      </w:r>
      <w:proofErr w:type="spellEnd"/>
      <w:r w:rsidRPr="00FA293E">
        <w:rPr>
          <w:b/>
          <w:bCs/>
        </w:rPr>
        <w:br/>
      </w:r>
      <w:r w:rsidR="007C212E">
        <w:t xml:space="preserve">I protocolli basati sul </w:t>
      </w:r>
      <w:proofErr w:type="spellStart"/>
      <w:r w:rsidR="007C212E">
        <w:t>gossiping</w:t>
      </w:r>
      <w:proofErr w:type="spellEnd"/>
      <w:r w:rsidR="007C212E">
        <w:t xml:space="preserve"> sono probabilistici</w:t>
      </w:r>
      <w:r w:rsidR="00FE615C">
        <w:t xml:space="preserve"> e sono anche detti epidemici. L’idea è che il mittente invia un messaggio a un</w:t>
      </w:r>
      <w:r w:rsidR="00836180">
        <w:t xml:space="preserve"> sottoinsieme dei suoi vicini scelti casualmente; dopodiché ciascuno di essi inoltra a sua volta il messaggio a un sottoinsieme dei suoi vicini</w:t>
      </w:r>
      <w:r w:rsidR="00EA4008">
        <w:t xml:space="preserve"> scelti </w:t>
      </w:r>
      <w:proofErr w:type="spellStart"/>
      <w:r w:rsidR="00EA4008">
        <w:t>randomicamente</w:t>
      </w:r>
      <w:proofErr w:type="spellEnd"/>
      <w:r w:rsidR="00EA4008">
        <w:t>, e così via. Tale meccanismo consente la disseminazione</w:t>
      </w:r>
      <w:r w:rsidR="00E96EE7">
        <w:t xml:space="preserve"> </w:t>
      </w:r>
      <w:r w:rsidR="00EA4008">
        <w:t>delle informazioni</w:t>
      </w:r>
      <w:r w:rsidR="00E96EE7">
        <w:t xml:space="preserve"> nelle reti a larga scala; la propagazione è definita </w:t>
      </w:r>
      <w:proofErr w:type="spellStart"/>
      <w:r w:rsidR="00E96EE7">
        <w:t>lazy</w:t>
      </w:r>
      <w:proofErr w:type="spellEnd"/>
      <w:r w:rsidR="00E96EE7">
        <w:t xml:space="preserve"> (non immediata).</w:t>
      </w:r>
    </w:p>
    <w:p w14:paraId="40B37E05" w14:textId="57ACFAD7" w:rsidR="00E96EE7" w:rsidRDefault="00E96EE7" w:rsidP="00304639">
      <w:r>
        <w:lastRenderedPageBreak/>
        <w:t xml:space="preserve">Il </w:t>
      </w:r>
      <w:proofErr w:type="spellStart"/>
      <w:r>
        <w:t>gossiping</w:t>
      </w:r>
      <w:proofErr w:type="spellEnd"/>
      <w:r>
        <w:t xml:space="preserve"> è molto utilizzato nei sistemi distribuiti su larga scala poiché presentano i seguenti vantaggi:</w:t>
      </w:r>
      <w:r>
        <w:br/>
        <w:t xml:space="preserve">- </w:t>
      </w:r>
      <w:r w:rsidRPr="007C36FC">
        <w:rPr>
          <w:b/>
          <w:bCs/>
        </w:rPr>
        <w:t>Semplicità</w:t>
      </w:r>
      <w:r>
        <w:t xml:space="preserve"> degli algoritmi di </w:t>
      </w:r>
      <w:proofErr w:type="spellStart"/>
      <w:r>
        <w:t>gossiping</w:t>
      </w:r>
      <w:proofErr w:type="spellEnd"/>
      <w:r>
        <w:t>.</w:t>
      </w:r>
      <w:r>
        <w:br/>
        <w:t xml:space="preserve">- </w:t>
      </w:r>
      <w:r w:rsidR="007C36FC" w:rsidRPr="007C36FC">
        <w:rPr>
          <w:b/>
          <w:bCs/>
        </w:rPr>
        <w:t>Assenza di</w:t>
      </w:r>
      <w:r w:rsidRPr="007C36FC">
        <w:rPr>
          <w:b/>
          <w:bCs/>
        </w:rPr>
        <w:t xml:space="preserve"> un controllo centralizzato</w:t>
      </w:r>
      <w:r>
        <w:t xml:space="preserve"> (coi relativi</w:t>
      </w:r>
      <w:r w:rsidR="007C36FC">
        <w:t xml:space="preserve"> </w:t>
      </w:r>
      <w:proofErr w:type="spellStart"/>
      <w:r w:rsidR="007C36FC">
        <w:t>bottleneck</w:t>
      </w:r>
      <w:proofErr w:type="spellEnd"/>
      <w:r w:rsidR="007C36FC">
        <w:t xml:space="preserve"> e single point of </w:t>
      </w:r>
      <w:proofErr w:type="spellStart"/>
      <w:r w:rsidR="007C36FC">
        <w:t>failure</w:t>
      </w:r>
      <w:proofErr w:type="spellEnd"/>
      <w:r w:rsidR="007C36FC">
        <w:t>).</w:t>
      </w:r>
      <w:r w:rsidR="007C36FC">
        <w:br/>
        <w:t xml:space="preserve">- </w:t>
      </w:r>
      <w:r w:rsidR="007C36FC" w:rsidRPr="007C36FC">
        <w:rPr>
          <w:b/>
          <w:bCs/>
        </w:rPr>
        <w:t>Scalabilità</w:t>
      </w:r>
      <w:r w:rsidR="007C36FC">
        <w:t>: ciascun nodo invia solo un numero limitato di messaggi indipendentemente dalla dimensione complessiva del sistema.</w:t>
      </w:r>
      <w:r w:rsidR="007C36FC">
        <w:br/>
        <w:t xml:space="preserve">- </w:t>
      </w:r>
      <w:r w:rsidR="007C36FC" w:rsidRPr="007C36FC">
        <w:rPr>
          <w:b/>
          <w:bCs/>
        </w:rPr>
        <w:t>Affidabilità e robustezza</w:t>
      </w:r>
      <w:r w:rsidR="007C36FC">
        <w:t xml:space="preserve"> grazie alla ridondanza dei messaggi.</w:t>
      </w:r>
    </w:p>
    <w:p w14:paraId="221FE6DE" w14:textId="0E7259EB" w:rsidR="007C36FC" w:rsidRDefault="00B67638" w:rsidP="00304639">
      <w:r>
        <w:t xml:space="preserve">Il </w:t>
      </w:r>
      <w:proofErr w:type="spellStart"/>
      <w:r>
        <w:t>gossiping</w:t>
      </w:r>
      <w:proofErr w:type="spellEnd"/>
      <w:r>
        <w:t xml:space="preserve"> è molto utilizzato da AWS S3, Amazon Dynamo, </w:t>
      </w:r>
      <w:proofErr w:type="spellStart"/>
      <w:r>
        <w:t>BitTorrent</w:t>
      </w:r>
      <w:proofErr w:type="spellEnd"/>
      <w:r>
        <w:t xml:space="preserve"> e Cassandra.</w:t>
      </w:r>
    </w:p>
    <w:p w14:paraId="53245E2F" w14:textId="27AA187F" w:rsidR="00A21367" w:rsidRDefault="00EF24BA" w:rsidP="00304639">
      <w:r>
        <w:rPr>
          <w:noProof/>
          <w:u w:val="single"/>
        </w:rPr>
        <mc:AlternateContent>
          <mc:Choice Requires="wpi">
            <w:drawing>
              <wp:anchor distT="0" distB="0" distL="114300" distR="114300" simplePos="0" relativeHeight="251693056" behindDoc="0" locked="0" layoutInCell="1" allowOverlap="1" wp14:anchorId="5CCAACB2" wp14:editId="0702BBF8">
                <wp:simplePos x="0" y="0"/>
                <wp:positionH relativeFrom="column">
                  <wp:posOffset>755650</wp:posOffset>
                </wp:positionH>
                <wp:positionV relativeFrom="paragraph">
                  <wp:posOffset>1513205</wp:posOffset>
                </wp:positionV>
                <wp:extent cx="360" cy="65160"/>
                <wp:effectExtent l="38100" t="38100" r="38100" b="49530"/>
                <wp:wrapNone/>
                <wp:docPr id="71" name="Input penna 71"/>
                <wp:cNvGraphicFramePr/>
                <a:graphic xmlns:a="http://schemas.openxmlformats.org/drawingml/2006/main">
                  <a:graphicData uri="http://schemas.microsoft.com/office/word/2010/wordprocessingInk">
                    <w14:contentPart bwMode="auto" r:id="rId93">
                      <w14:nvContentPartPr>
                        <w14:cNvContentPartPr/>
                      </w14:nvContentPartPr>
                      <w14:xfrm>
                        <a:off x="0" y="0"/>
                        <a:ext cx="360" cy="65160"/>
                      </w14:xfrm>
                    </w14:contentPart>
                  </a:graphicData>
                </a:graphic>
              </wp:anchor>
            </w:drawing>
          </mc:Choice>
          <mc:Fallback>
            <w:pict>
              <v:shapetype w14:anchorId="6CF70307"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put penna 71" o:spid="_x0000_s1026" type="#_x0000_t75" style="position:absolute;margin-left:59.15pt;margin-top:118.8pt;width:.75pt;height:5.85pt;z-index:251693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">
                <v:imagedata r:id="rId94" o:title=""/>
              </v:shape>
            </w:pict>
          </mc:Fallback>
        </mc:AlternateContent>
      </w:r>
      <w:r>
        <w:rPr>
          <w:noProof/>
          <w:u w:val="single"/>
        </w:rPr>
        <mc:AlternateContent>
          <mc:Choice Requires="wpi">
            <w:drawing>
              <wp:anchor distT="0" distB="0" distL="114300" distR="114300" simplePos="0" relativeHeight="251694080" behindDoc="0" locked="0" layoutInCell="1" allowOverlap="1" wp14:anchorId="4E8A767B" wp14:editId="7A24AB17">
                <wp:simplePos x="0" y="0"/>
                <wp:positionH relativeFrom="column">
                  <wp:posOffset>-2434920</wp:posOffset>
                </wp:positionH>
                <wp:positionV relativeFrom="paragraph">
                  <wp:posOffset>1532620</wp:posOffset>
                </wp:positionV>
                <wp:extent cx="360" cy="4320"/>
                <wp:effectExtent l="38100" t="38100" r="38100" b="34290"/>
                <wp:wrapNone/>
                <wp:docPr id="72" name="Input penna 72"/>
                <wp:cNvGraphicFramePr/>
                <a:graphic xmlns:a="http://schemas.openxmlformats.org/drawingml/2006/main">
                  <a:graphicData uri="http://schemas.microsoft.com/office/word/2010/wordprocessingInk">
                    <w14:contentPart bwMode="auto" r:id="rId95">
                      <w14:nvContentPartPr>
                        <w14:cNvContentPartPr/>
                      </w14:nvContentPartPr>
                      <w14:xfrm>
                        <a:off x="0" y="0"/>
                        <a:ext cx="360" cy="4320"/>
                      </w14:xfrm>
                    </w14:contentPart>
                  </a:graphicData>
                </a:graphic>
              </wp:anchor>
            </w:drawing>
          </mc:Choice>
          <mc:Fallback>
            <w:pict>
              <v:shape w14:anchorId="7760C886" id="Input penna 72" o:spid="_x0000_s1026" type="#_x0000_t75" style="position:absolute;margin-left:-192.1pt;margin-top:120.35pt;width:.75pt;height:1.05pt;z-index:251694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">
                <v:imagedata r:id="rId96" o:title=""/>
              </v:shape>
            </w:pict>
          </mc:Fallback>
        </mc:AlternateContent>
      </w:r>
      <w:r w:rsidR="00B67638" w:rsidRPr="00B67638">
        <w:rPr>
          <w:u w:val="single"/>
        </w:rPr>
        <w:t>Modelli di propagazione:</w:t>
      </w:r>
      <w:r w:rsidR="00B67638" w:rsidRPr="00B67638">
        <w:rPr>
          <w:u w:val="single"/>
        </w:rPr>
        <w:br/>
      </w:r>
      <w:r w:rsidR="00B67638">
        <w:t xml:space="preserve">-&gt; </w:t>
      </w:r>
      <w:r w:rsidR="00B67638" w:rsidRPr="00C03D57">
        <w:rPr>
          <w:b/>
          <w:bCs/>
        </w:rPr>
        <w:t xml:space="preserve">Pure </w:t>
      </w:r>
      <w:proofErr w:type="spellStart"/>
      <w:r w:rsidR="00B67638" w:rsidRPr="00C03D57">
        <w:rPr>
          <w:b/>
          <w:bCs/>
        </w:rPr>
        <w:t>gossiping</w:t>
      </w:r>
      <w:proofErr w:type="spellEnd"/>
      <w:r w:rsidR="00B67638">
        <w:t xml:space="preserve"> (</w:t>
      </w:r>
      <w:proofErr w:type="spellStart"/>
      <w:r w:rsidR="00B67638">
        <w:t>aka</w:t>
      </w:r>
      <w:proofErr w:type="spellEnd"/>
      <w:r w:rsidR="00B67638">
        <w:t xml:space="preserve"> </w:t>
      </w:r>
      <w:proofErr w:type="spellStart"/>
      <w:r w:rsidR="00B67638" w:rsidRPr="00C03D57">
        <w:rPr>
          <w:b/>
          <w:bCs/>
        </w:rPr>
        <w:t>rumor</w:t>
      </w:r>
      <w:proofErr w:type="spellEnd"/>
      <w:r w:rsidR="00B67638" w:rsidRPr="00C03D57">
        <w:rPr>
          <w:b/>
          <w:bCs/>
        </w:rPr>
        <w:t xml:space="preserve"> </w:t>
      </w:r>
      <w:proofErr w:type="spellStart"/>
      <w:r w:rsidR="00B67638" w:rsidRPr="00C03D57">
        <w:rPr>
          <w:b/>
          <w:bCs/>
        </w:rPr>
        <w:t>spreading</w:t>
      </w:r>
      <w:proofErr w:type="spellEnd"/>
      <w:r w:rsidR="00B67638">
        <w:t>)</w:t>
      </w:r>
      <w:r w:rsidR="00D75304">
        <w:t>: un nodo (P) che ha appena ricevuto un aggiornamento (i.e. è stato appena contaminato) lo inoltra a un certo numero di altri nodi, contaminandoli a loro volta.</w:t>
      </w:r>
      <w:r w:rsidR="00D75304">
        <w:br/>
        <w:t>Supponiamo che tra questi nodi rientri</w:t>
      </w:r>
      <w:r>
        <w:t xml:space="preserve"> Q. Se Q conosceva già l’aggiornamento, P può perdere interesse nel propagare il gossip e smette di contattare alt</w:t>
      </w:r>
      <w:r w:rsidR="004371D5">
        <w:t>ri</w:t>
      </w:r>
      <w:r>
        <w:t xml:space="preserve"> nodi con probabilità 1/k (dove k è un parametro che indica il grado di diffusione).</w:t>
      </w:r>
      <w:r>
        <w:br/>
        <w:t>Se denotiamo con s la frazione dei nodi che non sono mai stati aggiornati, è possibile mostrare che:</w:t>
      </w:r>
      <w:r>
        <w:br/>
      </w:r>
      <w:r>
        <w:rPr>
          <w:noProof/>
        </w:rPr>
        <w:drawing>
          <wp:inline distT="0" distB="0" distL="0" distR="0" wp14:anchorId="1BFF612A" wp14:editId="2CC5D4B7">
            <wp:extent cx="1505160" cy="685896"/>
            <wp:effectExtent l="0" t="0" r="0" b="0"/>
            <wp:docPr id="70" name="Immagin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mmagine 70"/>
                    <pic:cNvPicPr/>
                  </pic:nvPicPr>
                  <pic:blipFill>
                    <a:blip r:embed="rId97">
                      <a:extLst>
                        <a:ext uri="{28A0092B-C50C-407E-A947-70E740481C1C}">
                          <a14:useLocalDpi xmlns:a14="http://schemas.microsoft.com/office/drawing/2010/main" val="0"/>
                        </a:ext>
                      </a:extLst>
                    </a:blip>
                    <a:stretch>
                      <a:fillRect/>
                    </a:stretch>
                  </pic:blipFill>
                  <pic:spPr>
                    <a:xfrm>
                      <a:off x="0" y="0"/>
                      <a:ext cx="1505160" cy="685896"/>
                    </a:xfrm>
                    <a:prstGeom prst="rect">
                      <a:avLst/>
                    </a:prstGeom>
                  </pic:spPr>
                </pic:pic>
              </a:graphicData>
            </a:graphic>
          </wp:inline>
        </w:drawing>
      </w:r>
      <w:r w:rsidR="00FB6B37">
        <w:br/>
        <w:t xml:space="preserve">Notiamo che, all’aumentare di k, </w:t>
      </w:r>
      <w:r w:rsidR="00DC4ABC">
        <w:t xml:space="preserve">il valore di s </w:t>
      </w:r>
      <w:r w:rsidR="000A3029">
        <w:t>de</w:t>
      </w:r>
      <w:r w:rsidR="00DC4ABC">
        <w:t>cresce.</w:t>
      </w:r>
      <w:r w:rsidR="00A21367">
        <w:br/>
        <w:t xml:space="preserve">Comunque sia, se vogliamo davvero assicurarci che tutti i nodi vengano aggiornati, il pure </w:t>
      </w:r>
      <w:proofErr w:type="spellStart"/>
      <w:r w:rsidR="00A21367">
        <w:t>gossiping</w:t>
      </w:r>
      <w:proofErr w:type="spellEnd"/>
      <w:r w:rsidR="00A21367">
        <w:t xml:space="preserve"> da solo</w:t>
      </w:r>
      <w:r w:rsidR="006A345D">
        <w:t xml:space="preserve"> non è sufficiente ma dovremmo combinarlo con un altro modello di propagazione: l’anti-entropia.</w:t>
      </w:r>
    </w:p>
    <w:p w14:paraId="7BE8A246" w14:textId="39868B33" w:rsidR="006A345D" w:rsidRDefault="006A345D" w:rsidP="006A345D">
      <w:r>
        <w:t xml:space="preserve">-&gt; </w:t>
      </w:r>
      <w:r w:rsidRPr="00C03D57">
        <w:rPr>
          <w:b/>
          <w:bCs/>
        </w:rPr>
        <w:t>Anti-</w:t>
      </w:r>
      <w:proofErr w:type="spellStart"/>
      <w:r w:rsidRPr="00C03D57">
        <w:rPr>
          <w:b/>
          <w:bCs/>
        </w:rPr>
        <w:t>entropy</w:t>
      </w:r>
      <w:proofErr w:type="spellEnd"/>
      <w:r>
        <w:t>: il suo obiettivo è incrementare la similarità tra gli stati dei nodi, in modo tale da diminuire il disordine (da qui deriva il nome “anti-</w:t>
      </w:r>
      <w:proofErr w:type="spellStart"/>
      <w:r>
        <w:t>entropy</w:t>
      </w:r>
      <w:proofErr w:type="spellEnd"/>
      <w:r>
        <w:t xml:space="preserve">”). Un nodo (P) seleziona un altro nodo Q </w:t>
      </w:r>
      <w:proofErr w:type="spellStart"/>
      <w:r>
        <w:t>randomicamente</w:t>
      </w:r>
      <w:proofErr w:type="spellEnd"/>
      <w:r>
        <w:t>; l’aggiornamento può avvenire in tre modi differenti:</w:t>
      </w:r>
      <w:r>
        <w:br/>
        <w:t xml:space="preserve">1) </w:t>
      </w:r>
      <w:r w:rsidRPr="00C03D57">
        <w:rPr>
          <w:u w:val="single"/>
        </w:rPr>
        <w:t>Push</w:t>
      </w:r>
      <w:r>
        <w:t>: P è l’unico a inviare i dati a Q.</w:t>
      </w:r>
      <w:r>
        <w:br/>
        <w:t xml:space="preserve">2) </w:t>
      </w:r>
      <w:r w:rsidRPr="00C03D57">
        <w:rPr>
          <w:u w:val="single"/>
        </w:rPr>
        <w:t>Pull</w:t>
      </w:r>
      <w:r>
        <w:t xml:space="preserve">: </w:t>
      </w:r>
      <w:r w:rsidR="00C03D57">
        <w:t>P è l’unico a richiedere gli aggiornamenti da Q.</w:t>
      </w:r>
      <w:r w:rsidR="00C03D57">
        <w:br/>
        <w:t xml:space="preserve">3) </w:t>
      </w:r>
      <w:r w:rsidR="00C03D57" w:rsidRPr="00C03D57">
        <w:rPr>
          <w:u w:val="single"/>
        </w:rPr>
        <w:t>Push-pull</w:t>
      </w:r>
      <w:r w:rsidR="00C03D57">
        <w:t>: P, Q si inviano gli aggiornamenti a vicenda.</w:t>
      </w:r>
      <w:r w:rsidR="00030A23">
        <w:t xml:space="preserve"> Questa è la strategia più veloce e richiede O(log(N)) round per disseminare i messaggi a tutti gli N i nodi, dove un round (= gossip </w:t>
      </w:r>
      <w:proofErr w:type="spellStart"/>
      <w:r w:rsidR="00030A23">
        <w:t>cycle</w:t>
      </w:r>
      <w:proofErr w:type="spellEnd"/>
      <w:r w:rsidR="00030A23">
        <w:t>) è l’intervallo di tempo in cui tutti i nodi hanno preso l’iniziativa di iniziare uno scambio di informazioni.</w:t>
      </w:r>
    </w:p>
    <w:p w14:paraId="4F845D96" w14:textId="79617F53" w:rsidR="00740930" w:rsidRDefault="00740930" w:rsidP="006A345D">
      <w:pPr>
        <w:rPr>
          <w:u w:val="single"/>
        </w:rPr>
      </w:pPr>
      <w:r w:rsidRPr="00740930">
        <w:rPr>
          <w:u w:val="single"/>
        </w:rPr>
        <w:t xml:space="preserve">Algoritmo di base del </w:t>
      </w:r>
      <w:proofErr w:type="spellStart"/>
      <w:r w:rsidRPr="00740930">
        <w:rPr>
          <w:u w:val="single"/>
        </w:rPr>
        <w:t>gossiping</w:t>
      </w:r>
      <w:proofErr w:type="spellEnd"/>
      <w:r w:rsidRPr="00740930">
        <w:rPr>
          <w:u w:val="single"/>
        </w:rPr>
        <w:t>:</w:t>
      </w:r>
      <w:r w:rsidRPr="00740930">
        <w:rPr>
          <w:u w:val="single"/>
        </w:rPr>
        <w:br/>
      </w:r>
      <w:r>
        <w:rPr>
          <w:noProof/>
        </w:rPr>
        <w:drawing>
          <wp:inline distT="0" distB="0" distL="0" distR="0" wp14:anchorId="3FA33A02" wp14:editId="6618E35C">
            <wp:extent cx="6120130" cy="1832610"/>
            <wp:effectExtent l="0" t="0" r="0" b="0"/>
            <wp:docPr id="73" name="Immagin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mmagine 73"/>
                    <pic:cNvPicPr/>
                  </pic:nvPicPr>
                  <pic:blipFill>
                    <a:blip r:embed="rId98">
                      <a:extLst>
                        <a:ext uri="{28A0092B-C50C-407E-A947-70E740481C1C}">
                          <a14:useLocalDpi xmlns:a14="http://schemas.microsoft.com/office/drawing/2010/main" val="0"/>
                        </a:ext>
                      </a:extLst>
                    </a:blip>
                    <a:stretch>
                      <a:fillRect/>
                    </a:stretch>
                  </pic:blipFill>
                  <pic:spPr>
                    <a:xfrm>
                      <a:off x="0" y="0"/>
                      <a:ext cx="6120130" cy="1832610"/>
                    </a:xfrm>
                    <a:prstGeom prst="rect">
                      <a:avLst/>
                    </a:prstGeom>
                  </pic:spPr>
                </pic:pic>
              </a:graphicData>
            </a:graphic>
          </wp:inline>
        </w:drawing>
      </w:r>
    </w:p>
    <w:p w14:paraId="2C5E8BDD" w14:textId="629E865E" w:rsidR="00740930" w:rsidRDefault="00740930" w:rsidP="00740930">
      <w:r>
        <w:t xml:space="preserve">- </w:t>
      </w:r>
      <w:proofErr w:type="spellStart"/>
      <w:r>
        <w:t>selectPeer</w:t>
      </w:r>
      <w:proofErr w:type="spellEnd"/>
      <w:r>
        <w:t xml:space="preserve">: seleziona un vicino </w:t>
      </w:r>
      <w:proofErr w:type="spellStart"/>
      <w:r>
        <w:t>randomicamente</w:t>
      </w:r>
      <w:proofErr w:type="spellEnd"/>
      <w:r>
        <w:t>.</w:t>
      </w:r>
      <w:r>
        <w:br/>
        <w:t xml:space="preserve">- </w:t>
      </w:r>
      <w:proofErr w:type="spellStart"/>
      <w:r>
        <w:t>selectToSend</w:t>
      </w:r>
      <w:proofErr w:type="spellEnd"/>
      <w:r>
        <w:t>: seleziona dalla cache locale alcune entry da inviare al destinatario.</w:t>
      </w:r>
      <w:r>
        <w:br/>
        <w:t xml:space="preserve">- </w:t>
      </w:r>
      <w:proofErr w:type="spellStart"/>
      <w:r>
        <w:t>selectToKeep</w:t>
      </w:r>
      <w:proofErr w:type="spellEnd"/>
      <w:r>
        <w:t>: seleziona quali entry ricevute memorizzare nella cache locale; in particolare, rimuove le entry replicate.</w:t>
      </w:r>
    </w:p>
    <w:p w14:paraId="7695A9AC" w14:textId="441476B7" w:rsidR="00740930" w:rsidRDefault="00740930" w:rsidP="00740930">
      <w:r>
        <w:t xml:space="preserve">Ora introdurremo </w:t>
      </w:r>
      <w:r w:rsidR="00F05DED">
        <w:t xml:space="preserve">due esempi di protocolli di </w:t>
      </w:r>
      <w:proofErr w:type="spellStart"/>
      <w:r w:rsidR="00F05DED">
        <w:t>gossiping</w:t>
      </w:r>
      <w:proofErr w:type="spellEnd"/>
      <w:r w:rsidR="00F05DED">
        <w:t xml:space="preserve">: </w:t>
      </w:r>
      <w:r w:rsidR="00F05DED" w:rsidRPr="00F05DED">
        <w:rPr>
          <w:b/>
          <w:bCs/>
        </w:rPr>
        <w:t xml:space="preserve">Blind counter </w:t>
      </w:r>
      <w:proofErr w:type="spellStart"/>
      <w:r w:rsidR="00F05DED" w:rsidRPr="00F05DED">
        <w:rPr>
          <w:b/>
          <w:bCs/>
        </w:rPr>
        <w:t>rumor</w:t>
      </w:r>
      <w:proofErr w:type="spellEnd"/>
      <w:r w:rsidR="00F05DED" w:rsidRPr="00F05DED">
        <w:rPr>
          <w:b/>
          <w:bCs/>
        </w:rPr>
        <w:t xml:space="preserve"> </w:t>
      </w:r>
      <w:proofErr w:type="spellStart"/>
      <w:r w:rsidR="00F05DED" w:rsidRPr="00F05DED">
        <w:rPr>
          <w:b/>
          <w:bCs/>
        </w:rPr>
        <w:t>mongering</w:t>
      </w:r>
      <w:proofErr w:type="spellEnd"/>
      <w:r w:rsidR="00F05DED">
        <w:t xml:space="preserve"> e </w:t>
      </w:r>
      <w:proofErr w:type="spellStart"/>
      <w:r w:rsidR="00F05DED" w:rsidRPr="00F05DED">
        <w:rPr>
          <w:b/>
          <w:bCs/>
        </w:rPr>
        <w:t>Bimodal</w:t>
      </w:r>
      <w:proofErr w:type="spellEnd"/>
      <w:r w:rsidR="00F05DED" w:rsidRPr="00F05DED">
        <w:rPr>
          <w:b/>
          <w:bCs/>
        </w:rPr>
        <w:t xml:space="preserve"> </w:t>
      </w:r>
      <w:proofErr w:type="spellStart"/>
      <w:r w:rsidR="00F05DED" w:rsidRPr="00F05DED">
        <w:rPr>
          <w:b/>
          <w:bCs/>
        </w:rPr>
        <w:t>multicast</w:t>
      </w:r>
      <w:proofErr w:type="spellEnd"/>
      <w:r w:rsidR="00F05DED">
        <w:t>.</w:t>
      </w:r>
    </w:p>
    <w:p w14:paraId="0B021639" w14:textId="12708964" w:rsidR="00376160" w:rsidRDefault="00980AC3" w:rsidP="00740930">
      <w:r w:rsidRPr="00980AC3">
        <w:rPr>
          <w:b/>
          <w:bCs/>
        </w:rPr>
        <w:lastRenderedPageBreak/>
        <w:t xml:space="preserve">Blind counter </w:t>
      </w:r>
      <w:proofErr w:type="spellStart"/>
      <w:r w:rsidRPr="00980AC3">
        <w:rPr>
          <w:b/>
          <w:bCs/>
        </w:rPr>
        <w:t>rumor</w:t>
      </w:r>
      <w:proofErr w:type="spellEnd"/>
      <w:r w:rsidRPr="00980AC3">
        <w:rPr>
          <w:b/>
          <w:bCs/>
        </w:rPr>
        <w:t xml:space="preserve"> </w:t>
      </w:r>
      <w:proofErr w:type="spellStart"/>
      <w:r w:rsidRPr="00980AC3">
        <w:rPr>
          <w:b/>
          <w:bCs/>
        </w:rPr>
        <w:t>mongering</w:t>
      </w:r>
      <w:proofErr w:type="spellEnd"/>
      <w:r w:rsidRPr="00980AC3">
        <w:rPr>
          <w:b/>
          <w:bCs/>
        </w:rPr>
        <w:br/>
      </w:r>
      <w:r w:rsidR="00564796">
        <w:t>Da dove viene fuori il nome di questo protocollo?</w:t>
      </w:r>
      <w:r w:rsidR="0056303D">
        <w:br/>
        <w:t xml:space="preserve">-&gt; </w:t>
      </w:r>
      <w:proofErr w:type="spellStart"/>
      <w:r w:rsidR="009D115D">
        <w:t>Rumor</w:t>
      </w:r>
      <w:proofErr w:type="spellEnd"/>
      <w:r w:rsidR="009D115D">
        <w:t xml:space="preserve"> </w:t>
      </w:r>
      <w:proofErr w:type="spellStart"/>
      <w:r w:rsidR="009D115D">
        <w:t>mongering</w:t>
      </w:r>
      <w:proofErr w:type="spellEnd"/>
      <w:r w:rsidR="009D115D">
        <w:t xml:space="preserve"> = </w:t>
      </w:r>
      <w:r w:rsidR="00621D5C">
        <w:t>atto del diffondere un rumore</w:t>
      </w:r>
      <w:r w:rsidR="00BF37E6">
        <w:t xml:space="preserve"> = gossip.</w:t>
      </w:r>
      <w:r w:rsidR="00BF37E6">
        <w:br/>
        <w:t xml:space="preserve">-&gt; Blind = </w:t>
      </w:r>
      <w:r w:rsidR="0045054D">
        <w:t xml:space="preserve">perdita di interesse </w:t>
      </w:r>
      <w:r w:rsidR="008C6284">
        <w:t>nel gossip a prescindere da quale sia il nodo destinatario.</w:t>
      </w:r>
      <w:r w:rsidR="008C6284">
        <w:br/>
        <w:t xml:space="preserve">-&gt; </w:t>
      </w:r>
      <w:r w:rsidR="00B527EB">
        <w:t>Counter = perdita di interesse nel gossip dopo un certo</w:t>
      </w:r>
      <w:r w:rsidR="00393A16">
        <w:t xml:space="preserve"> numero di contatti.</w:t>
      </w:r>
    </w:p>
    <w:p w14:paraId="557E6279" w14:textId="21423424" w:rsidR="00393A16" w:rsidRDefault="00393A16" w:rsidP="00740930">
      <w:r>
        <w:t>Per questo protocollo</w:t>
      </w:r>
      <w:r w:rsidR="00251C97">
        <w:t xml:space="preserve"> </w:t>
      </w:r>
      <w:r w:rsidR="00D824FD">
        <w:t>sono definiti due parametri:</w:t>
      </w:r>
      <w:r w:rsidR="00D824FD">
        <w:br/>
        <w:t xml:space="preserve">- </w:t>
      </w:r>
      <w:r w:rsidR="00D824FD" w:rsidRPr="00DC08F2">
        <w:rPr>
          <w:b/>
          <w:bCs/>
        </w:rPr>
        <w:t>B</w:t>
      </w:r>
      <w:r w:rsidR="00D824FD">
        <w:t>: numero d</w:t>
      </w:r>
      <w:r w:rsidR="004A6C76">
        <w:t>i vicini che ciascun nodo contatta a ogni iterazione.</w:t>
      </w:r>
      <w:r w:rsidR="004A6C76">
        <w:br/>
        <w:t xml:space="preserve">- </w:t>
      </w:r>
      <w:r w:rsidR="005F553D" w:rsidRPr="00DC08F2">
        <w:rPr>
          <w:b/>
          <w:bCs/>
        </w:rPr>
        <w:t>F</w:t>
      </w:r>
      <w:r w:rsidR="005F553D">
        <w:t xml:space="preserve">: </w:t>
      </w:r>
      <w:r w:rsidR="00C66B91">
        <w:t xml:space="preserve">numero di volte </w:t>
      </w:r>
      <w:r w:rsidR="00CE6589">
        <w:t>in cui ogni nodo riceve un determinato aggiornamento prima di smettere di propagarlo.</w:t>
      </w:r>
    </w:p>
    <w:p w14:paraId="03C76894" w14:textId="1FDAECC7" w:rsidR="00DC08F2" w:rsidRDefault="00DC08F2" w:rsidP="00740930">
      <w:r>
        <w:t>Il meccanismo è il seguente:</w:t>
      </w:r>
      <w:r>
        <w:br/>
      </w:r>
      <w:r w:rsidR="0024755F">
        <w:t>-</w:t>
      </w:r>
      <w:r w:rsidR="00F25A21">
        <w:t>&gt;</w:t>
      </w:r>
      <w:r w:rsidR="00913F2E">
        <w:t xml:space="preserve"> Il nodo sorgente inizia la comunicazione </w:t>
      </w:r>
      <w:r w:rsidR="00B467D8">
        <w:t xml:space="preserve">inviando il messaggio m a </w:t>
      </w:r>
      <w:r w:rsidR="00CE7BB6">
        <w:t xml:space="preserve">B vicini scelti </w:t>
      </w:r>
      <w:proofErr w:type="spellStart"/>
      <w:r w:rsidR="00CE7BB6">
        <w:t>randomicamente</w:t>
      </w:r>
      <w:proofErr w:type="spellEnd"/>
      <w:r w:rsidR="00CE7BB6">
        <w:t>.</w:t>
      </w:r>
      <w:r w:rsidR="00F25A21">
        <w:br/>
        <w:t>-&gt;</w:t>
      </w:r>
      <w:r w:rsidR="007C762C">
        <w:t xml:space="preserve"> </w:t>
      </w:r>
      <w:r w:rsidR="00A2562E">
        <w:t>Quando il no</w:t>
      </w:r>
      <w:r w:rsidR="002245E9">
        <w:t>do</w:t>
      </w:r>
      <w:r w:rsidR="00A2562E">
        <w:t xml:space="preserve"> p </w:t>
      </w:r>
      <w:r w:rsidR="002245E9">
        <w:t>riceve m dal nodo q</w:t>
      </w:r>
      <w:r w:rsidR="003323F2">
        <w:t>, controlla se</w:t>
      </w:r>
      <w:r w:rsidR="00597E80">
        <w:t>, complessivamente, non ha ricevuto m più di F volte</w:t>
      </w:r>
      <w:r w:rsidR="001C0008">
        <w:t xml:space="preserve">. Se il check </w:t>
      </w:r>
      <w:r w:rsidR="000C2232">
        <w:t xml:space="preserve">passa, allora inoltra m a B </w:t>
      </w:r>
      <w:r w:rsidR="005A1B39">
        <w:t>vicini tra quelli che</w:t>
      </w:r>
      <w:r w:rsidR="008B1BF6">
        <w:t xml:space="preserve"> teoricamente non hanno mai visto il messaggio.</w:t>
      </w:r>
      <w:r w:rsidR="005A7AE0">
        <w:br/>
        <w:t xml:space="preserve">Almeno per quel che sa p, </w:t>
      </w:r>
      <w:r w:rsidR="000043F3">
        <w:t>i nodi che hanno già ricevuto almeno una volta il messaggio sono quelli che lo hanno inviato direttamente a p e quelli che lo</w:t>
      </w:r>
      <w:r w:rsidR="00317BE3">
        <w:t xml:space="preserve"> hanno ricevuto direttamente da parte di p.</w:t>
      </w:r>
    </w:p>
    <w:p w14:paraId="4B35C044" w14:textId="230B291C" w:rsidR="00D922DC" w:rsidRDefault="00D922DC" w:rsidP="00740930">
      <w:r>
        <w:br/>
      </w:r>
      <w:proofErr w:type="spellStart"/>
      <w:r w:rsidR="00321208" w:rsidRPr="00321208">
        <w:rPr>
          <w:b/>
          <w:bCs/>
        </w:rPr>
        <w:t>Bimodal</w:t>
      </w:r>
      <w:proofErr w:type="spellEnd"/>
      <w:r w:rsidR="00321208" w:rsidRPr="00321208">
        <w:rPr>
          <w:b/>
          <w:bCs/>
        </w:rPr>
        <w:t xml:space="preserve"> </w:t>
      </w:r>
      <w:proofErr w:type="spellStart"/>
      <w:r w:rsidR="00321208" w:rsidRPr="00321208">
        <w:rPr>
          <w:b/>
          <w:bCs/>
        </w:rPr>
        <w:t>multicast</w:t>
      </w:r>
      <w:proofErr w:type="spellEnd"/>
      <w:r w:rsidR="00321208" w:rsidRPr="00321208">
        <w:rPr>
          <w:b/>
          <w:bCs/>
        </w:rPr>
        <w:br/>
      </w:r>
      <w:r w:rsidR="00321208">
        <w:t xml:space="preserve">Detto anche </w:t>
      </w:r>
      <w:proofErr w:type="spellStart"/>
      <w:r w:rsidR="00321208" w:rsidRPr="00321208">
        <w:rPr>
          <w:b/>
          <w:bCs/>
        </w:rPr>
        <w:t>pbcast</w:t>
      </w:r>
      <w:proofErr w:type="spellEnd"/>
      <w:r w:rsidR="00321208">
        <w:t xml:space="preserve"> (</w:t>
      </w:r>
      <w:proofErr w:type="spellStart"/>
      <w:r w:rsidR="00321208">
        <w:t>probabilistic</w:t>
      </w:r>
      <w:proofErr w:type="spellEnd"/>
      <w:r w:rsidR="00321208">
        <w:t xml:space="preserve"> </w:t>
      </w:r>
      <w:proofErr w:type="spellStart"/>
      <w:r w:rsidR="00321208">
        <w:t>multicast</w:t>
      </w:r>
      <w:proofErr w:type="spellEnd"/>
      <w:r w:rsidR="00321208">
        <w:t xml:space="preserve">), </w:t>
      </w:r>
      <w:r w:rsidR="007D0786">
        <w:t>è un protocollo composto da due fasi:</w:t>
      </w:r>
      <w:r w:rsidR="008E0044">
        <w:br/>
        <w:t xml:space="preserve">1) </w:t>
      </w:r>
      <w:r w:rsidR="008E0044" w:rsidRPr="00343026">
        <w:rPr>
          <w:u w:val="single"/>
        </w:rPr>
        <w:t xml:space="preserve">Message </w:t>
      </w:r>
      <w:proofErr w:type="spellStart"/>
      <w:r w:rsidR="008E0044" w:rsidRPr="00343026">
        <w:rPr>
          <w:u w:val="single"/>
        </w:rPr>
        <w:t>distributio</w:t>
      </w:r>
      <w:r w:rsidR="007C24E1" w:rsidRPr="00343026">
        <w:rPr>
          <w:u w:val="single"/>
        </w:rPr>
        <w:t>n</w:t>
      </w:r>
      <w:proofErr w:type="spellEnd"/>
      <w:r w:rsidR="007C24E1">
        <w:t xml:space="preserve">: un processo invia un messaggio in </w:t>
      </w:r>
      <w:proofErr w:type="spellStart"/>
      <w:r w:rsidR="007C24E1">
        <w:t>multicast</w:t>
      </w:r>
      <w:proofErr w:type="spellEnd"/>
      <w:r w:rsidR="00EE588A">
        <w:t xml:space="preserve"> senza particolari garanzie</w:t>
      </w:r>
      <w:r w:rsidR="00343026">
        <w:t xml:space="preserve"> di affidabilità.</w:t>
      </w:r>
      <w:r w:rsidR="004A60B4">
        <w:br/>
        <w:t xml:space="preserve">2) </w:t>
      </w:r>
      <w:r w:rsidR="004A60B4" w:rsidRPr="004A60B4">
        <w:rPr>
          <w:u w:val="single"/>
        </w:rPr>
        <w:t xml:space="preserve">Gossip </w:t>
      </w:r>
      <w:proofErr w:type="spellStart"/>
      <w:r w:rsidR="004A60B4" w:rsidRPr="004A60B4">
        <w:rPr>
          <w:u w:val="single"/>
        </w:rPr>
        <w:t>repair</w:t>
      </w:r>
      <w:proofErr w:type="spellEnd"/>
      <w:r w:rsidR="004A60B4">
        <w:t xml:space="preserve">: </w:t>
      </w:r>
      <w:r w:rsidR="00801ABC">
        <w:t>a intervalli regolari, ciascun processo contatta un sottoin</w:t>
      </w:r>
      <w:r w:rsidR="00FD5214">
        <w:t>sieme di peer per confrontare i loro stati</w:t>
      </w:r>
      <w:r w:rsidR="00F450B2">
        <w:t xml:space="preserve"> ed eliminare i gap (le differenze) ne</w:t>
      </w:r>
      <w:r w:rsidR="00517E68">
        <w:t>lle sequenze di messaggi che hanno ricevuto nella prima fase.</w:t>
      </w:r>
      <w:r w:rsidR="000F6F37">
        <w:br/>
        <w:t>In particolare, le informazioni scambiate tra i processi in questa seconda fase sono</w:t>
      </w:r>
      <w:r w:rsidR="00960F5F">
        <w:t xml:space="preserve"> i </w:t>
      </w:r>
      <w:r w:rsidR="00960F5F" w:rsidRPr="00875A23">
        <w:rPr>
          <w:b/>
          <w:bCs/>
        </w:rPr>
        <w:t>digest</w:t>
      </w:r>
      <w:r w:rsidR="0025417E">
        <w:t xml:space="preserve">, che </w:t>
      </w:r>
      <w:r w:rsidR="00831A1F">
        <w:t>identificano i messaggi ricevuti in precedenza</w:t>
      </w:r>
      <w:r w:rsidR="00875A23">
        <w:t xml:space="preserve"> (senza però includerli).</w:t>
      </w:r>
      <w:r w:rsidR="001128BB">
        <w:t xml:space="preserve"> Nel momento in cui</w:t>
      </w:r>
      <w:r w:rsidR="001474B8">
        <w:t xml:space="preserve"> un peer realizza di aver ricevuto qualche messaggio in meno del dovuto</w:t>
      </w:r>
      <w:r w:rsidR="00A71F9E">
        <w:t xml:space="preserve">, </w:t>
      </w:r>
      <w:r w:rsidR="00CD1697">
        <w:t>invia una sollecitazione al processo con cui ha scambiato i digest</w:t>
      </w:r>
      <w:r w:rsidR="00900B1D">
        <w:t xml:space="preserve"> affinché esso risponda coi messaggi mancanti originali.</w:t>
      </w:r>
    </w:p>
    <w:p w14:paraId="7F157050" w14:textId="77D1A14A" w:rsidR="00A2350A" w:rsidRDefault="000A3341" w:rsidP="00740930">
      <w:r>
        <w:t>Il</w:t>
      </w:r>
      <w:r w:rsidR="00A2350A">
        <w:t xml:space="preserve"> termine bimodale</w:t>
      </w:r>
      <w:r>
        <w:t xml:space="preserve"> deriva da due particolari caratteristiche del protocollo:</w:t>
      </w:r>
      <w:r>
        <w:br/>
        <w:t xml:space="preserve">- </w:t>
      </w:r>
      <w:r w:rsidR="0061427A">
        <w:t>Nella stragrande maggioranza dei casi,</w:t>
      </w:r>
      <w:r w:rsidR="00F772A4">
        <w:t xml:space="preserve"> le informazioni vengono consegnate o a quasi tutti i processi o a quasi nessun processo.</w:t>
      </w:r>
      <w:r w:rsidR="00F772A4">
        <w:br/>
        <w:t xml:space="preserve">- </w:t>
      </w:r>
      <w:r w:rsidR="009B7D9E">
        <w:t xml:space="preserve">Nella stragrande maggioranza dei casi, le informazioni vengono consegnate </w:t>
      </w:r>
      <w:r w:rsidR="004B44D2">
        <w:t>o con ritardi estremamente piccoli, o con ritardi estremamente grandi.</w:t>
      </w:r>
    </w:p>
    <w:p w14:paraId="4A5C4470" w14:textId="4E316327" w:rsidR="00913B61" w:rsidRDefault="00913B61" w:rsidP="00740930">
      <w:r>
        <w:br/>
      </w:r>
      <w:r w:rsidRPr="007C0544">
        <w:rPr>
          <w:b/>
          <w:bCs/>
        </w:rPr>
        <w:t>E</w:t>
      </w:r>
      <w:r w:rsidR="007C0544" w:rsidRPr="007C0544">
        <w:rPr>
          <w:b/>
          <w:bCs/>
        </w:rPr>
        <w:t>vent matching</w:t>
      </w:r>
      <w:r w:rsidR="007C0544" w:rsidRPr="007C0544">
        <w:rPr>
          <w:b/>
          <w:bCs/>
        </w:rPr>
        <w:br/>
      </w:r>
      <w:r w:rsidR="00822B5E">
        <w:t xml:space="preserve">Detto anche </w:t>
      </w:r>
      <w:proofErr w:type="spellStart"/>
      <w:r w:rsidR="009B54B6" w:rsidRPr="009B54B6">
        <w:rPr>
          <w:b/>
          <w:bCs/>
        </w:rPr>
        <w:t>notification</w:t>
      </w:r>
      <w:proofErr w:type="spellEnd"/>
      <w:r w:rsidR="009B54B6" w:rsidRPr="009B54B6">
        <w:rPr>
          <w:b/>
          <w:bCs/>
        </w:rPr>
        <w:t xml:space="preserve"> filtering</w:t>
      </w:r>
      <w:r w:rsidR="009B54B6">
        <w:t xml:space="preserve">, </w:t>
      </w:r>
      <w:r w:rsidR="000A1FD0">
        <w:t>è una funzionalit</w:t>
      </w:r>
      <w:r w:rsidR="00E245C1">
        <w:t xml:space="preserve">à centrale dei sistemi </w:t>
      </w:r>
      <w:proofErr w:type="spellStart"/>
      <w:r w:rsidR="00E245C1">
        <w:t>publish-subscribe</w:t>
      </w:r>
      <w:proofErr w:type="spellEnd"/>
      <w:r w:rsidR="00E13626">
        <w:t xml:space="preserve"> che, ogni qualvolta</w:t>
      </w:r>
      <w:r w:rsidR="007D4FE1">
        <w:t xml:space="preserve"> viene pubblicato un evento</w:t>
      </w:r>
      <w:r w:rsidR="007C10A1">
        <w:t>, si occupa di:</w:t>
      </w:r>
      <w:r w:rsidR="007C10A1">
        <w:br/>
        <w:t>- Verificare le sottoscrizioni a quel tipo di evento.</w:t>
      </w:r>
      <w:r w:rsidR="007C10A1">
        <w:br/>
        <w:t xml:space="preserve">- Notificare i </w:t>
      </w:r>
      <w:proofErr w:type="spellStart"/>
      <w:r w:rsidR="007C10A1">
        <w:t>subscriber</w:t>
      </w:r>
      <w:proofErr w:type="spellEnd"/>
      <w:r w:rsidR="007C10A1">
        <w:t xml:space="preserve"> </w:t>
      </w:r>
      <w:r w:rsidR="0094034F">
        <w:t>che hanno effettuato tali sottoscrizioni.</w:t>
      </w:r>
    </w:p>
    <w:p w14:paraId="7F6CA253" w14:textId="4486614F" w:rsidR="008B3770" w:rsidRDefault="008B3770" w:rsidP="00740930">
      <w:r>
        <w:t xml:space="preserve">Per implementare </w:t>
      </w:r>
      <w:r w:rsidR="00671802">
        <w:t>l’event matching esistono diverse soluzioni architetturali:</w:t>
      </w:r>
      <w:r w:rsidR="00671802">
        <w:br/>
      </w:r>
      <w:r w:rsidR="00643D07">
        <w:t xml:space="preserve">-&gt; </w:t>
      </w:r>
      <w:r w:rsidR="00A55C13" w:rsidRPr="00AA3B0F">
        <w:rPr>
          <w:u w:val="single"/>
        </w:rPr>
        <w:t>Architettura centralizzata</w:t>
      </w:r>
      <w:r w:rsidR="001C668F">
        <w:t xml:space="preserve">: </w:t>
      </w:r>
      <w:r w:rsidR="004B504A">
        <w:t>è semplice da realizzare ma non scala.</w:t>
      </w:r>
      <w:r w:rsidR="004B504A">
        <w:br/>
        <w:t xml:space="preserve">-&gt; </w:t>
      </w:r>
      <w:r w:rsidR="00E70520" w:rsidRPr="00AA3B0F">
        <w:rPr>
          <w:u w:val="single"/>
        </w:rPr>
        <w:t>Architettura master-worker (o gerarchica)</w:t>
      </w:r>
      <w:r w:rsidR="00E70520">
        <w:t xml:space="preserve">: </w:t>
      </w:r>
      <w:r w:rsidR="003D5267">
        <w:t xml:space="preserve">si ha un unico nodo master che suddivide il lavoro tra più nodi worker; ciascun worker </w:t>
      </w:r>
      <w:r w:rsidR="00FC43EB">
        <w:t>si occupa di un sottoinsieme delle sottoscrizioni</w:t>
      </w:r>
      <w:r w:rsidR="009F4F48">
        <w:t>. Il lavoro può essere ad esempio partizionato utilizzando l’</w:t>
      </w:r>
      <w:proofErr w:type="spellStart"/>
      <w:r w:rsidR="009F4F48">
        <w:t>hashing</w:t>
      </w:r>
      <w:proofErr w:type="spellEnd"/>
      <w:r w:rsidR="009F4F48">
        <w:t xml:space="preserve"> dei nomi dei </w:t>
      </w:r>
      <w:proofErr w:type="spellStart"/>
      <w:r w:rsidR="009F4F48">
        <w:t>topic</w:t>
      </w:r>
      <w:proofErr w:type="spellEnd"/>
      <w:r w:rsidR="00BA0D30">
        <w:t xml:space="preserve"> per mappare le sottoscrizioni e gli eventi sui worker (a patto che </w:t>
      </w:r>
      <w:r w:rsidR="009012D8">
        <w:t xml:space="preserve">il sistema </w:t>
      </w:r>
      <w:proofErr w:type="spellStart"/>
      <w:r w:rsidR="009012D8">
        <w:t>publish-subscribe</w:t>
      </w:r>
      <w:proofErr w:type="spellEnd"/>
      <w:r w:rsidR="009012D8">
        <w:t xml:space="preserve"> sia </w:t>
      </w:r>
      <w:proofErr w:type="spellStart"/>
      <w:r w:rsidR="009012D8">
        <w:t>topic-based</w:t>
      </w:r>
      <w:proofErr w:type="spellEnd"/>
      <w:r w:rsidR="009012D8">
        <w:t>).</w:t>
      </w:r>
      <w:r w:rsidR="009012D8">
        <w:br/>
        <w:t xml:space="preserve">-&gt; </w:t>
      </w:r>
      <w:r w:rsidR="009012D8" w:rsidRPr="00AA3B0F">
        <w:rPr>
          <w:u w:val="single"/>
        </w:rPr>
        <w:t>Architettura</w:t>
      </w:r>
      <w:r w:rsidR="002A363E" w:rsidRPr="00AA3B0F">
        <w:rPr>
          <w:u w:val="single"/>
        </w:rPr>
        <w:t xml:space="preserve"> </w:t>
      </w:r>
      <w:proofErr w:type="spellStart"/>
      <w:r w:rsidR="002A363E" w:rsidRPr="00AA3B0F">
        <w:rPr>
          <w:u w:val="single"/>
        </w:rPr>
        <w:t>flat</w:t>
      </w:r>
      <w:proofErr w:type="spellEnd"/>
      <w:r w:rsidR="002A363E">
        <w:t>: è simile all’architettura master-worker ma prevede</w:t>
      </w:r>
      <w:r w:rsidR="00730DB9">
        <w:t xml:space="preserve"> l’uso di più server distribuiti (chiamati broker)</w:t>
      </w:r>
      <w:r w:rsidR="0047438E">
        <w:t xml:space="preserve"> tra cui il lavoro viene suddiviso, in modo tale da fare a meno del singolo nodo master.</w:t>
      </w:r>
      <w:r w:rsidR="008B3E4D">
        <w:br/>
        <w:t xml:space="preserve">-&gt; </w:t>
      </w:r>
      <w:r w:rsidR="008B3E4D" w:rsidRPr="00AA3B0F">
        <w:rPr>
          <w:u w:val="single"/>
        </w:rPr>
        <w:t xml:space="preserve">P2P </w:t>
      </w:r>
      <w:proofErr w:type="spellStart"/>
      <w:r w:rsidR="008B3E4D" w:rsidRPr="00AA3B0F">
        <w:rPr>
          <w:u w:val="single"/>
        </w:rPr>
        <w:t>unstructured</w:t>
      </w:r>
      <w:proofErr w:type="spellEnd"/>
      <w:r w:rsidR="008B3E4D" w:rsidRPr="00AA3B0F">
        <w:rPr>
          <w:u w:val="single"/>
        </w:rPr>
        <w:t xml:space="preserve"> overlay</w:t>
      </w:r>
      <w:r w:rsidR="008B3E4D">
        <w:t>:</w:t>
      </w:r>
      <w:r w:rsidR="00736DA1">
        <w:t xml:space="preserve"> </w:t>
      </w:r>
      <w:r w:rsidR="00903D6A">
        <w:t>usa</w:t>
      </w:r>
      <w:r w:rsidR="00736DA1">
        <w:t xml:space="preserve"> il </w:t>
      </w:r>
      <w:proofErr w:type="spellStart"/>
      <w:r w:rsidR="00736DA1">
        <w:t>flooding</w:t>
      </w:r>
      <w:proofErr w:type="spellEnd"/>
      <w:r w:rsidR="00736DA1">
        <w:t xml:space="preserve"> o il </w:t>
      </w:r>
      <w:proofErr w:type="spellStart"/>
      <w:r w:rsidR="00736DA1">
        <w:t>gossiping</w:t>
      </w:r>
      <w:proofErr w:type="spellEnd"/>
      <w:r w:rsidR="00736DA1">
        <w:t xml:space="preserve"> </w:t>
      </w:r>
      <w:r w:rsidR="00AA3B0F">
        <w:t>per propagare le informazioni.</w:t>
      </w:r>
      <w:r w:rsidR="00AA3B0F">
        <w:br/>
        <w:t xml:space="preserve">-&gt; </w:t>
      </w:r>
      <w:r w:rsidR="00AA3B0F" w:rsidRPr="00AA3B0F">
        <w:rPr>
          <w:u w:val="single"/>
        </w:rPr>
        <w:t xml:space="preserve">P2P </w:t>
      </w:r>
      <w:proofErr w:type="spellStart"/>
      <w:r w:rsidR="00AA3B0F" w:rsidRPr="00AA3B0F">
        <w:rPr>
          <w:u w:val="single"/>
        </w:rPr>
        <w:t>structured</w:t>
      </w:r>
      <w:proofErr w:type="spellEnd"/>
      <w:r w:rsidR="00AA3B0F" w:rsidRPr="00AA3B0F">
        <w:rPr>
          <w:u w:val="single"/>
        </w:rPr>
        <w:t xml:space="preserve"> overlay</w:t>
      </w:r>
      <w:r w:rsidR="00AA3B0F">
        <w:t>.</w:t>
      </w:r>
    </w:p>
    <w:p w14:paraId="64748188" w14:textId="5096DBC1" w:rsidR="00F60FF1" w:rsidRDefault="00FA11F9" w:rsidP="00740930">
      <w:pPr>
        <w:rPr>
          <w:b/>
          <w:bCs/>
          <w:sz w:val="28"/>
          <w:szCs w:val="28"/>
        </w:rPr>
      </w:pPr>
      <w:r>
        <w:rPr>
          <w:b/>
          <w:bCs/>
          <w:sz w:val="28"/>
          <w:szCs w:val="28"/>
        </w:rPr>
        <w:lastRenderedPageBreak/>
        <w:t>VIRTUALIZZAZIONE</w:t>
      </w:r>
    </w:p>
    <w:p w14:paraId="39DC2DDF" w14:textId="00604F9E" w:rsidR="00FA11F9" w:rsidRDefault="0015335C" w:rsidP="00740930">
      <w:r>
        <w:rPr>
          <w:b/>
          <w:bCs/>
        </w:rPr>
        <w:t>Introduzione</w:t>
      </w:r>
      <w:r>
        <w:rPr>
          <w:b/>
          <w:bCs/>
        </w:rPr>
        <w:br/>
      </w:r>
      <w:r w:rsidR="00FF1101">
        <w:t>La virtualizzazione</w:t>
      </w:r>
      <w:r w:rsidR="004D176B">
        <w:t xml:space="preserve"> è un’astrazione delle risorse computazionali</w:t>
      </w:r>
      <w:r w:rsidR="00BD1D95">
        <w:t xml:space="preserve"> che consente all’utilizzatore di avere una vista logica del sistema diversa dalla vista fisica.</w:t>
      </w:r>
      <w:r w:rsidR="008C70CC">
        <w:t xml:space="preserve"> Ciò avviene disaccoppiando</w:t>
      </w:r>
      <w:r w:rsidR="00CB3769">
        <w:t xml:space="preserve"> il comportamento</w:t>
      </w:r>
      <w:r w:rsidR="003F0F2B">
        <w:t xml:space="preserve"> e l’architettura del</w:t>
      </w:r>
      <w:r w:rsidR="008F4798">
        <w:t>le risorse hardware e software percepiti dall’utente dalla loro realizzazione fisica.</w:t>
      </w:r>
    </w:p>
    <w:p w14:paraId="0D5991BD" w14:textId="534B8CB7" w:rsidR="003957BE" w:rsidRDefault="003957BE" w:rsidP="00740930">
      <w:r>
        <w:t xml:space="preserve">Abbiamo tre componenti </w:t>
      </w:r>
      <w:r w:rsidR="00EE1450">
        <w:t>fondamentali:</w:t>
      </w:r>
      <w:r w:rsidR="00EE1450">
        <w:br/>
      </w:r>
      <w:r w:rsidR="00947B9F">
        <w:t>1)</w:t>
      </w:r>
      <w:r w:rsidR="00EE1450">
        <w:t xml:space="preserve"> </w:t>
      </w:r>
      <w:r w:rsidR="00EE1450" w:rsidRPr="00EE48A0">
        <w:rPr>
          <w:b/>
          <w:bCs/>
        </w:rPr>
        <w:t>Guest</w:t>
      </w:r>
      <w:r w:rsidR="00EE1450">
        <w:t xml:space="preserve"> = </w:t>
      </w:r>
      <w:r w:rsidR="00F942D4">
        <w:t xml:space="preserve">componente </w:t>
      </w:r>
      <w:r w:rsidR="001D5D7A">
        <w:t xml:space="preserve">del sistema che interagisce col </w:t>
      </w:r>
      <w:proofErr w:type="spellStart"/>
      <w:r w:rsidR="001D5D7A">
        <w:t>layer</w:t>
      </w:r>
      <w:proofErr w:type="spellEnd"/>
      <w:r w:rsidR="001D5D7A">
        <w:t xml:space="preserve"> </w:t>
      </w:r>
      <w:r w:rsidR="00442C84">
        <w:t xml:space="preserve">di virtualizzazione </w:t>
      </w:r>
      <w:r w:rsidR="002575CB">
        <w:t xml:space="preserve">(anziché con </w:t>
      </w:r>
      <w:proofErr w:type="spellStart"/>
      <w:r w:rsidR="002575CB">
        <w:t>l’host</w:t>
      </w:r>
      <w:proofErr w:type="spellEnd"/>
      <w:r w:rsidR="002575CB">
        <w:t xml:space="preserve">) e </w:t>
      </w:r>
      <w:r w:rsidR="00710A31">
        <w:t xml:space="preserve">ha </w:t>
      </w:r>
      <w:r w:rsidR="0024721B">
        <w:t>una vista virtuale del sistema.</w:t>
      </w:r>
      <w:r w:rsidR="0024721B">
        <w:br/>
      </w:r>
      <w:r w:rsidR="00947B9F">
        <w:t>2)</w:t>
      </w:r>
      <w:r w:rsidR="0024721B">
        <w:t xml:space="preserve"> </w:t>
      </w:r>
      <w:r w:rsidR="0024721B" w:rsidRPr="00EE48A0">
        <w:rPr>
          <w:b/>
          <w:bCs/>
        </w:rPr>
        <w:t>Host</w:t>
      </w:r>
      <w:r w:rsidR="0024721B">
        <w:t xml:space="preserve"> = </w:t>
      </w:r>
      <w:r w:rsidR="00306048">
        <w:t xml:space="preserve">ambiente originale sottostante al </w:t>
      </w:r>
      <w:proofErr w:type="spellStart"/>
      <w:r w:rsidR="00306048">
        <w:t>layer</w:t>
      </w:r>
      <w:proofErr w:type="spellEnd"/>
      <w:r w:rsidR="00306048">
        <w:t xml:space="preserve"> di virtualizzazione.</w:t>
      </w:r>
      <w:r w:rsidR="00306048">
        <w:br/>
      </w:r>
      <w:r w:rsidR="00947B9F">
        <w:t>3)</w:t>
      </w:r>
      <w:r w:rsidR="00306048">
        <w:t xml:space="preserve"> </w:t>
      </w:r>
      <w:r w:rsidR="00306048" w:rsidRPr="00EE48A0">
        <w:rPr>
          <w:b/>
          <w:bCs/>
        </w:rPr>
        <w:t>Layer di virtualizzazione</w:t>
      </w:r>
      <w:r w:rsidR="00306048">
        <w:t xml:space="preserve"> = </w:t>
      </w:r>
      <w:r w:rsidR="00ED2F51">
        <w:t xml:space="preserve">strato </w:t>
      </w:r>
      <w:r w:rsidR="00536FC8">
        <w:t>che ha la responsabilità</w:t>
      </w:r>
      <w:r w:rsidR="0081539A">
        <w:t xml:space="preserve"> di ricreare un ambiente virtuale </w:t>
      </w:r>
      <w:r w:rsidR="00947B9F">
        <w:t>possibilmente</w:t>
      </w:r>
      <w:r w:rsidR="007D36C2">
        <w:t xml:space="preserve"> diverso da quello reale</w:t>
      </w:r>
      <w:r w:rsidR="00EE48A0">
        <w:t xml:space="preserve"> dove il guest andrà a operare.</w:t>
      </w:r>
    </w:p>
    <w:p w14:paraId="719B272D" w14:textId="11EE2070" w:rsidR="00E54727" w:rsidRDefault="00B33E1F" w:rsidP="00740930">
      <w:r>
        <w:t>Ma cosa è possibile virtualizzare?</w:t>
      </w:r>
      <w:r>
        <w:br/>
        <w:t xml:space="preserve">- </w:t>
      </w:r>
      <w:r w:rsidR="007927E2">
        <w:t xml:space="preserve">L’ambiente di esecuzione con le relative risorse hardware e software </w:t>
      </w:r>
      <w:r w:rsidR="00940925">
        <w:t>(</w:t>
      </w:r>
      <w:r w:rsidR="007D7F54">
        <w:t>noi ci focalizzeremo su questo</w:t>
      </w:r>
      <w:r w:rsidR="00C55537">
        <w:t>)</w:t>
      </w:r>
      <w:r w:rsidR="007D7F54">
        <w:t>.</w:t>
      </w:r>
      <w:r w:rsidR="007D7F54">
        <w:br/>
        <w:t xml:space="preserve">- </w:t>
      </w:r>
      <w:r w:rsidR="00715136">
        <w:t>Lo storage (e.g. Storage Area Network</w:t>
      </w:r>
      <w:r w:rsidR="00533193">
        <w:t>).</w:t>
      </w:r>
      <w:r w:rsidR="00533193">
        <w:br/>
        <w:t>- La rete (e.g. VLAN, VPN).</w:t>
      </w:r>
      <w:r w:rsidR="00533193">
        <w:br/>
        <w:t xml:space="preserve">- </w:t>
      </w:r>
      <w:r w:rsidR="0088306B">
        <w:t>Il data center.</w:t>
      </w:r>
    </w:p>
    <w:p w14:paraId="61B58784" w14:textId="3267704E" w:rsidR="00A86028" w:rsidRDefault="00A86028" w:rsidP="00740930">
      <w:r>
        <w:br/>
      </w:r>
      <w:r w:rsidR="006E6EA7" w:rsidRPr="006E6EA7">
        <w:rPr>
          <w:b/>
          <w:bCs/>
        </w:rPr>
        <w:t>Vantaggi della virtualizzazione</w:t>
      </w:r>
      <w:r w:rsidR="006E6EA7" w:rsidRPr="006E6EA7">
        <w:rPr>
          <w:b/>
          <w:bCs/>
        </w:rPr>
        <w:br/>
      </w:r>
      <w:r w:rsidR="006E6EA7">
        <w:t xml:space="preserve">-&gt; </w:t>
      </w:r>
      <w:r w:rsidR="00046291">
        <w:t xml:space="preserve">Facilita </w:t>
      </w:r>
      <w:r w:rsidR="00B3145F">
        <w:t>la compatibilità, la portabilità, l’interoperabilità e la migrazione delle applicazioni e degli ambienti di esecuzione da una macchina all’altra</w:t>
      </w:r>
      <w:r w:rsidR="009A5B78">
        <w:t xml:space="preserve"> (politica </w:t>
      </w:r>
      <w:r w:rsidR="009A5B78" w:rsidRPr="009A5B78">
        <w:rPr>
          <w:b/>
          <w:bCs/>
        </w:rPr>
        <w:t xml:space="preserve">create once, </w:t>
      </w:r>
      <w:proofErr w:type="spellStart"/>
      <w:r w:rsidR="009A5B78" w:rsidRPr="009A5B78">
        <w:rPr>
          <w:b/>
          <w:bCs/>
        </w:rPr>
        <w:t>run</w:t>
      </w:r>
      <w:proofErr w:type="spellEnd"/>
      <w:r w:rsidR="009A5B78" w:rsidRPr="009A5B78">
        <w:rPr>
          <w:b/>
          <w:bCs/>
        </w:rPr>
        <w:t xml:space="preserve"> </w:t>
      </w:r>
      <w:proofErr w:type="spellStart"/>
      <w:r w:rsidR="009A5B78" w:rsidRPr="009A5B78">
        <w:rPr>
          <w:b/>
          <w:bCs/>
        </w:rPr>
        <w:t>anywhere</w:t>
      </w:r>
      <w:proofErr w:type="spellEnd"/>
      <w:r w:rsidR="009A5B78">
        <w:t>).</w:t>
      </w:r>
      <w:r w:rsidR="009A5B78">
        <w:br/>
        <w:t xml:space="preserve">-&gt; </w:t>
      </w:r>
      <w:r w:rsidR="00C8332B">
        <w:t xml:space="preserve">Permette il </w:t>
      </w:r>
      <w:r w:rsidR="00C8332B" w:rsidRPr="004362F5">
        <w:rPr>
          <w:b/>
          <w:bCs/>
        </w:rPr>
        <w:t>consolidamento dei server</w:t>
      </w:r>
      <w:r w:rsidR="00C8332B">
        <w:t xml:space="preserve">: </w:t>
      </w:r>
      <w:r w:rsidR="008705EF">
        <w:t xml:space="preserve">è possibile avere </w:t>
      </w:r>
      <w:r w:rsidR="00C3110A">
        <w:t xml:space="preserve">dei </w:t>
      </w:r>
      <w:r w:rsidR="008705EF">
        <w:t xml:space="preserve">server software </w:t>
      </w:r>
      <w:r w:rsidR="00C3110A">
        <w:t xml:space="preserve">(e.g. http server, </w:t>
      </w:r>
      <w:proofErr w:type="spellStart"/>
      <w:r w:rsidR="00C3110A">
        <w:t>application</w:t>
      </w:r>
      <w:proofErr w:type="spellEnd"/>
      <w:r w:rsidR="00C3110A">
        <w:t xml:space="preserve"> server e DB server) </w:t>
      </w:r>
      <w:r w:rsidR="008705EF">
        <w:t xml:space="preserve">su macchine virtuali diverse </w:t>
      </w:r>
      <w:r w:rsidR="00441676">
        <w:t>ma all’interno dello stesso</w:t>
      </w:r>
      <w:r w:rsidR="00C3110A">
        <w:t xml:space="preserve"> </w:t>
      </w:r>
      <w:proofErr w:type="spellStart"/>
      <w:r w:rsidR="00C3110A">
        <w:t>host</w:t>
      </w:r>
      <w:proofErr w:type="spellEnd"/>
      <w:r w:rsidR="00C3110A">
        <w:t xml:space="preserve"> fisico</w:t>
      </w:r>
      <w:r w:rsidR="000E2DAC">
        <w:t xml:space="preserve">, </w:t>
      </w:r>
      <w:r w:rsidR="003473DB">
        <w:t xml:space="preserve">necessitando così di </w:t>
      </w:r>
      <w:r w:rsidR="007702E0">
        <w:t xml:space="preserve">molti meno </w:t>
      </w:r>
      <w:proofErr w:type="spellStart"/>
      <w:r w:rsidR="007702E0">
        <w:t>host</w:t>
      </w:r>
      <w:proofErr w:type="spellEnd"/>
      <w:r w:rsidR="007702E0">
        <w:t>.</w:t>
      </w:r>
      <w:r w:rsidR="00DC2988">
        <w:t xml:space="preserve"> Ciò porta a una riduzione dei costi, dei consumi energetici</w:t>
      </w:r>
      <w:r w:rsidR="005F619E">
        <w:t>,</w:t>
      </w:r>
      <w:r w:rsidR="00DC2988">
        <w:t xml:space="preserve"> dello spazio occupato</w:t>
      </w:r>
      <w:r w:rsidR="005F619E">
        <w:t xml:space="preserve"> e dei tempi di </w:t>
      </w:r>
      <w:proofErr w:type="spellStart"/>
      <w:r w:rsidR="005F619E">
        <w:t>downtime</w:t>
      </w:r>
      <w:proofErr w:type="spellEnd"/>
      <w:r w:rsidR="001127E3">
        <w:t xml:space="preserve"> (poiché è possibile migrare</w:t>
      </w:r>
      <w:r w:rsidR="004362F5">
        <w:t xml:space="preserve"> una VM da un server a un altro mentre è in funzionamento).</w:t>
      </w:r>
      <w:r w:rsidR="00EF35DF">
        <w:br/>
        <w:t xml:space="preserve">-&gt; </w:t>
      </w:r>
      <w:r w:rsidR="004B3FA1">
        <w:t>Permette di isolare componenti malfunzionanti</w:t>
      </w:r>
      <w:r w:rsidR="00706B5B">
        <w:t xml:space="preserve"> o soggetti ad attacchi di sicurezza, incrementando così l’affidabilità e la sicurezza delle applicazioni.</w:t>
      </w:r>
      <w:r w:rsidR="00706B5B">
        <w:br/>
        <w:t xml:space="preserve">-&gt; </w:t>
      </w:r>
      <w:r w:rsidR="005D025E">
        <w:t>Permette di isolare le prestazioni di diverse VM</w:t>
      </w:r>
      <w:r w:rsidR="00454154">
        <w:t xml:space="preserve"> in esecuzione su uno stesso </w:t>
      </w:r>
      <w:proofErr w:type="spellStart"/>
      <w:r w:rsidR="00454154">
        <w:t>host</w:t>
      </w:r>
      <w:proofErr w:type="spellEnd"/>
      <w:r w:rsidR="005D025E">
        <w:t xml:space="preserve"> </w:t>
      </w:r>
      <w:r w:rsidR="002C230D">
        <w:t>tramite uno s</w:t>
      </w:r>
      <w:r w:rsidR="00454154">
        <w:t>cheduling delle risorse fisiche tra le VM.</w:t>
      </w:r>
      <w:r w:rsidR="00C45799">
        <w:br/>
        <w:t>-&gt;</w:t>
      </w:r>
      <w:r w:rsidR="00B860FA">
        <w:t xml:space="preserve"> Consente di bilanciare il carico sui server mediante la migrazione di una VM da un server a un altro.</w:t>
      </w:r>
    </w:p>
    <w:p w14:paraId="17A7DAFE" w14:textId="78A0057A" w:rsidR="00810FB7" w:rsidRDefault="00810FB7" w:rsidP="00740930">
      <w:r>
        <w:br/>
      </w:r>
      <w:r w:rsidR="002A4B3E" w:rsidRPr="002A4B3E">
        <w:rPr>
          <w:b/>
          <w:bCs/>
        </w:rPr>
        <w:t>Interfacce di sistema</w:t>
      </w:r>
      <w:r w:rsidR="002A4B3E" w:rsidRPr="002A4B3E">
        <w:rPr>
          <w:b/>
          <w:bCs/>
        </w:rPr>
        <w:br/>
      </w:r>
      <w:r w:rsidR="002A4B3E">
        <w:t xml:space="preserve">- </w:t>
      </w:r>
      <w:r w:rsidR="0056072C" w:rsidRPr="00423E59">
        <w:rPr>
          <w:u w:val="single"/>
        </w:rPr>
        <w:t>User-</w:t>
      </w:r>
      <w:proofErr w:type="spellStart"/>
      <w:r w:rsidR="0056072C" w:rsidRPr="00423E59">
        <w:rPr>
          <w:u w:val="single"/>
        </w:rPr>
        <w:t>level</w:t>
      </w:r>
      <w:proofErr w:type="spellEnd"/>
      <w:r w:rsidR="0056072C" w:rsidRPr="00423E59">
        <w:rPr>
          <w:u w:val="single"/>
        </w:rPr>
        <w:t xml:space="preserve"> ISA</w:t>
      </w:r>
      <w:r w:rsidR="0056072C">
        <w:t>: comprende le istruzioni macchina non privilegiate</w:t>
      </w:r>
      <w:r w:rsidR="00974DFB">
        <w:t xml:space="preserve"> invocate da qualunque programma.</w:t>
      </w:r>
      <w:r w:rsidR="00974DFB">
        <w:br/>
        <w:t xml:space="preserve">- </w:t>
      </w:r>
      <w:r w:rsidR="00974DFB" w:rsidRPr="00423E59">
        <w:rPr>
          <w:u w:val="single"/>
        </w:rPr>
        <w:t>System ISA</w:t>
      </w:r>
      <w:r w:rsidR="00974DFB">
        <w:t xml:space="preserve">: </w:t>
      </w:r>
      <w:r w:rsidR="00B5327F">
        <w:t>comprende le istruzioni macchina privilegiate</w:t>
      </w:r>
      <w:r w:rsidR="002634A9">
        <w:t>, usate per lo più per la gestione delle risorse del sistema.</w:t>
      </w:r>
      <w:r w:rsidR="002634A9">
        <w:br/>
        <w:t xml:space="preserve">- </w:t>
      </w:r>
      <w:r w:rsidR="002634A9" w:rsidRPr="00423E59">
        <w:rPr>
          <w:u w:val="single"/>
        </w:rPr>
        <w:t xml:space="preserve">ABI (Application </w:t>
      </w:r>
      <w:proofErr w:type="spellStart"/>
      <w:r w:rsidR="002634A9" w:rsidRPr="00423E59">
        <w:rPr>
          <w:u w:val="single"/>
        </w:rPr>
        <w:t>Binary</w:t>
      </w:r>
      <w:proofErr w:type="spellEnd"/>
      <w:r w:rsidR="002634A9" w:rsidRPr="00423E59">
        <w:rPr>
          <w:u w:val="single"/>
        </w:rPr>
        <w:t xml:space="preserve"> Interface)</w:t>
      </w:r>
      <w:r w:rsidR="002634A9">
        <w:t xml:space="preserve">: </w:t>
      </w:r>
      <w:r w:rsidR="00C54D90">
        <w:t>comprende le system call.</w:t>
      </w:r>
      <w:r w:rsidR="00C54D90">
        <w:br/>
        <w:t xml:space="preserve">- </w:t>
      </w:r>
      <w:r w:rsidR="00C54D90" w:rsidRPr="00423E59">
        <w:rPr>
          <w:u w:val="single"/>
        </w:rPr>
        <w:t>API (</w:t>
      </w:r>
      <w:r w:rsidR="003C7AE6" w:rsidRPr="00423E59">
        <w:rPr>
          <w:u w:val="single"/>
        </w:rPr>
        <w:t>Application Programming Interface)</w:t>
      </w:r>
      <w:r w:rsidR="003C7AE6">
        <w:t xml:space="preserve">: </w:t>
      </w:r>
      <w:r w:rsidR="00423E59">
        <w:t>è una funzione di libreria.</w:t>
      </w:r>
    </w:p>
    <w:p w14:paraId="6B7C3EE3" w14:textId="204A9791" w:rsidR="007D58B8" w:rsidRDefault="007D58B8" w:rsidP="00740930">
      <w:r>
        <w:br/>
      </w:r>
      <w:r w:rsidR="00293221" w:rsidRPr="00293221">
        <w:rPr>
          <w:b/>
          <w:bCs/>
        </w:rPr>
        <w:t>Livelli di virtualizzazione</w:t>
      </w:r>
      <w:r w:rsidR="00293221" w:rsidRPr="00293221">
        <w:rPr>
          <w:b/>
          <w:bCs/>
        </w:rPr>
        <w:br/>
      </w:r>
      <w:r w:rsidR="00551CD9">
        <w:t xml:space="preserve">1) </w:t>
      </w:r>
      <w:r w:rsidR="00551CD9" w:rsidRPr="00210881">
        <w:rPr>
          <w:u w:val="single"/>
        </w:rPr>
        <w:t>Livello ISA</w:t>
      </w:r>
      <w:r w:rsidR="000A2319">
        <w:t xml:space="preserve">: </w:t>
      </w:r>
      <w:r w:rsidR="008A1AA1">
        <w:t xml:space="preserve">il suo </w:t>
      </w:r>
      <w:r w:rsidR="00B764A8">
        <w:t xml:space="preserve">obiettivo è emulare una data ISA (e.g. MIPS) a </w:t>
      </w:r>
      <w:r w:rsidR="00D45549">
        <w:t xml:space="preserve">partire dall’ISA della macchina </w:t>
      </w:r>
      <w:proofErr w:type="spellStart"/>
      <w:r w:rsidR="00D45549">
        <w:t>host</w:t>
      </w:r>
      <w:proofErr w:type="spellEnd"/>
      <w:r w:rsidR="00D45549">
        <w:t xml:space="preserve"> (e.g. x86); l’emulazione può avvenire tramite </w:t>
      </w:r>
      <w:r w:rsidR="00D46F49" w:rsidRPr="00154BCA">
        <w:rPr>
          <w:b/>
          <w:bCs/>
        </w:rPr>
        <w:t xml:space="preserve">code </w:t>
      </w:r>
      <w:proofErr w:type="spellStart"/>
      <w:r w:rsidR="00D46F49" w:rsidRPr="00154BCA">
        <w:rPr>
          <w:b/>
          <w:bCs/>
        </w:rPr>
        <w:t>interpretation</w:t>
      </w:r>
      <w:proofErr w:type="spellEnd"/>
      <w:r w:rsidR="00823E04">
        <w:t xml:space="preserve"> (più lenta </w:t>
      </w:r>
      <w:r w:rsidR="00D46F49">
        <w:t xml:space="preserve">poiché lavora istruzione per istruzione) oppure tramite </w:t>
      </w:r>
      <w:proofErr w:type="spellStart"/>
      <w:r w:rsidR="008C6A9B" w:rsidRPr="00154BCA">
        <w:rPr>
          <w:b/>
          <w:bCs/>
        </w:rPr>
        <w:t>dynamic</w:t>
      </w:r>
      <w:proofErr w:type="spellEnd"/>
      <w:r w:rsidR="008C6A9B" w:rsidRPr="00154BCA">
        <w:rPr>
          <w:b/>
          <w:bCs/>
        </w:rPr>
        <w:t xml:space="preserve"> </w:t>
      </w:r>
      <w:proofErr w:type="spellStart"/>
      <w:r w:rsidR="008C6A9B" w:rsidRPr="00154BCA">
        <w:rPr>
          <w:b/>
          <w:bCs/>
        </w:rPr>
        <w:t>binary</w:t>
      </w:r>
      <w:proofErr w:type="spellEnd"/>
      <w:r w:rsidR="008C6A9B" w:rsidRPr="00154BCA">
        <w:rPr>
          <w:b/>
          <w:bCs/>
        </w:rPr>
        <w:t xml:space="preserve"> </w:t>
      </w:r>
      <w:proofErr w:type="spellStart"/>
      <w:r w:rsidR="008C6A9B" w:rsidRPr="00154BCA">
        <w:rPr>
          <w:b/>
          <w:bCs/>
        </w:rPr>
        <w:t>translation</w:t>
      </w:r>
      <w:proofErr w:type="spellEnd"/>
      <w:r w:rsidR="00210881">
        <w:t xml:space="preserve"> (più veloce poiché lavora a blocchi di istruzioni).</w:t>
      </w:r>
      <w:r w:rsidR="00154BCA">
        <w:br/>
        <w:t xml:space="preserve">2) </w:t>
      </w:r>
      <w:r w:rsidR="008E0AA6" w:rsidRPr="00421CE4">
        <w:rPr>
          <w:u w:val="single"/>
        </w:rPr>
        <w:t>Livello hardware (</w:t>
      </w:r>
      <w:proofErr w:type="spellStart"/>
      <w:r w:rsidR="008E0AA6" w:rsidRPr="00421CE4">
        <w:rPr>
          <w:u w:val="single"/>
        </w:rPr>
        <w:t>aka</w:t>
      </w:r>
      <w:proofErr w:type="spellEnd"/>
      <w:r w:rsidR="008E0AA6" w:rsidRPr="00421CE4">
        <w:rPr>
          <w:u w:val="single"/>
        </w:rPr>
        <w:t xml:space="preserve"> </w:t>
      </w:r>
      <w:r w:rsidR="005632DB" w:rsidRPr="00421CE4">
        <w:rPr>
          <w:u w:val="single"/>
        </w:rPr>
        <w:t>virtualizzazione di sistema)</w:t>
      </w:r>
      <w:r w:rsidR="005632DB">
        <w:t xml:space="preserve">: </w:t>
      </w:r>
      <w:r w:rsidR="008A1AA1">
        <w:t>il suo obiettivo è virtualizzare</w:t>
      </w:r>
      <w:r w:rsidR="003C11BA">
        <w:t xml:space="preserve"> le risorse di un computer come i processori, la memoria e i dispositivi I/O</w:t>
      </w:r>
      <w:r w:rsidR="00A23B39">
        <w:t xml:space="preserve">. </w:t>
      </w:r>
      <w:r w:rsidR="005416A7">
        <w:t>È</w:t>
      </w:r>
      <w:r w:rsidR="00A23B39">
        <w:t xml:space="preserve"> basato sul </w:t>
      </w:r>
      <w:r w:rsidR="00A23B39" w:rsidRPr="00421CE4">
        <w:rPr>
          <w:b/>
          <w:bCs/>
        </w:rPr>
        <w:t>Virtual Machine Monitor</w:t>
      </w:r>
      <w:r w:rsidR="00A23B39">
        <w:t xml:space="preserve"> (</w:t>
      </w:r>
      <w:r w:rsidR="00A23B39" w:rsidRPr="00421CE4">
        <w:rPr>
          <w:b/>
          <w:bCs/>
        </w:rPr>
        <w:t>VMM</w:t>
      </w:r>
      <w:r w:rsidR="000F408A">
        <w:t xml:space="preserve">, detto anche </w:t>
      </w:r>
      <w:proofErr w:type="spellStart"/>
      <w:r w:rsidR="000F408A" w:rsidRPr="00421CE4">
        <w:rPr>
          <w:b/>
          <w:bCs/>
        </w:rPr>
        <w:t>hypervisor</w:t>
      </w:r>
      <w:proofErr w:type="spellEnd"/>
      <w:r w:rsidR="00A23B39">
        <w:t>)</w:t>
      </w:r>
      <w:r w:rsidR="008E6436">
        <w:t>, il quale gestisce le risorse hardware e le condivide tra molteplici VM</w:t>
      </w:r>
      <w:r w:rsidR="00167AE2">
        <w:t>, garantendo isolamento e protezione delle VM.</w:t>
      </w:r>
      <w:r w:rsidR="00DF4A86">
        <w:br/>
      </w:r>
      <w:r w:rsidR="00DF4A86">
        <w:lastRenderedPageBreak/>
        <w:t xml:space="preserve">3) </w:t>
      </w:r>
      <w:r w:rsidR="00DF4A86" w:rsidRPr="004F3FB5">
        <w:rPr>
          <w:u w:val="single"/>
        </w:rPr>
        <w:t>Livello di sistema operativo (</w:t>
      </w:r>
      <w:proofErr w:type="spellStart"/>
      <w:r w:rsidR="00DF4A86" w:rsidRPr="004F3FB5">
        <w:rPr>
          <w:u w:val="single"/>
        </w:rPr>
        <w:t>aka</w:t>
      </w:r>
      <w:proofErr w:type="spellEnd"/>
      <w:r w:rsidR="00DF4A86" w:rsidRPr="004F3FB5">
        <w:rPr>
          <w:u w:val="single"/>
        </w:rPr>
        <w:t xml:space="preserve"> container)</w:t>
      </w:r>
      <w:r w:rsidR="00975232">
        <w:t>: il suo obiettivo è creare molteplici container isolati.</w:t>
      </w:r>
      <w:r w:rsidR="00975232">
        <w:br/>
        <w:t xml:space="preserve">4) </w:t>
      </w:r>
      <w:r w:rsidR="00975232" w:rsidRPr="004F3FB5">
        <w:rPr>
          <w:u w:val="single"/>
        </w:rPr>
        <w:t>Livello di libreria</w:t>
      </w:r>
      <w:r w:rsidR="00975232">
        <w:t>:</w:t>
      </w:r>
      <w:r w:rsidR="0022310F">
        <w:t xml:space="preserve"> il suo obiettivo è creare un ambiente di esecuzione </w:t>
      </w:r>
      <w:r w:rsidR="00CA719A">
        <w:t>per far girare de</w:t>
      </w:r>
      <w:r w:rsidR="00AC3A47">
        <w:t xml:space="preserve">lle applicazioni che altrimenti non sarebbero compatibili con l’ambiente </w:t>
      </w:r>
      <w:proofErr w:type="spellStart"/>
      <w:r w:rsidR="00AC3A47">
        <w:t>host</w:t>
      </w:r>
      <w:proofErr w:type="spellEnd"/>
      <w:r w:rsidR="00AC3A47">
        <w:t>.</w:t>
      </w:r>
      <w:r w:rsidR="00307330">
        <w:br/>
        <w:t xml:space="preserve">5) </w:t>
      </w:r>
      <w:r w:rsidR="00307330" w:rsidRPr="004F3FB5">
        <w:rPr>
          <w:u w:val="single"/>
        </w:rPr>
        <w:t>Livello di applicazione utente (</w:t>
      </w:r>
      <w:proofErr w:type="spellStart"/>
      <w:r w:rsidR="00307330" w:rsidRPr="004F3FB5">
        <w:rPr>
          <w:u w:val="single"/>
        </w:rPr>
        <w:t>aka</w:t>
      </w:r>
      <w:proofErr w:type="spellEnd"/>
      <w:r w:rsidR="00307330" w:rsidRPr="004F3FB5">
        <w:rPr>
          <w:u w:val="single"/>
        </w:rPr>
        <w:t xml:space="preserve"> </w:t>
      </w:r>
      <w:proofErr w:type="spellStart"/>
      <w:r w:rsidR="002C58AF" w:rsidRPr="004F3FB5">
        <w:rPr>
          <w:u w:val="single"/>
        </w:rPr>
        <w:t>process</w:t>
      </w:r>
      <w:proofErr w:type="spellEnd"/>
      <w:r w:rsidR="002C58AF" w:rsidRPr="004F3FB5">
        <w:rPr>
          <w:u w:val="single"/>
        </w:rPr>
        <w:t xml:space="preserve"> VM)</w:t>
      </w:r>
      <w:r w:rsidR="002C58AF">
        <w:t xml:space="preserve">: </w:t>
      </w:r>
      <w:r w:rsidR="00262A05">
        <w:t xml:space="preserve">il suo obiettivo è </w:t>
      </w:r>
      <w:r w:rsidR="00866D9D">
        <w:t xml:space="preserve">compilare </w:t>
      </w:r>
      <w:r w:rsidR="00DD70B1">
        <w:t>un’applicazione in un codice intermediario</w:t>
      </w:r>
      <w:r w:rsidR="00D01D40">
        <w:t xml:space="preserve"> e portabile (e.g. Java </w:t>
      </w:r>
      <w:proofErr w:type="spellStart"/>
      <w:r w:rsidR="00D01D40">
        <w:t>bytecode</w:t>
      </w:r>
      <w:proofErr w:type="spellEnd"/>
      <w:r w:rsidR="00D01D40">
        <w:t>) ed eseguirla</w:t>
      </w:r>
      <w:r w:rsidR="00FF2FB3">
        <w:t xml:space="preserve"> in una piattaforma virtuale</w:t>
      </w:r>
      <w:r w:rsidR="004F3FB5">
        <w:t xml:space="preserve"> (e.g. JVM); tale piattaforma può eseguire un singolo processo.</w:t>
      </w:r>
    </w:p>
    <w:p w14:paraId="08575816" w14:textId="77777777" w:rsidR="007B6D93" w:rsidRDefault="00F10C77" w:rsidP="00740930">
      <w:r>
        <w:br/>
      </w:r>
      <w:r w:rsidR="00E30685" w:rsidRPr="00E30685">
        <w:rPr>
          <w:b/>
          <w:bCs/>
        </w:rPr>
        <w:t>Virtualizzazione di sistema</w:t>
      </w:r>
      <w:r w:rsidR="00E30685" w:rsidRPr="00E30685">
        <w:rPr>
          <w:b/>
          <w:bCs/>
        </w:rPr>
        <w:br/>
      </w:r>
      <w:r w:rsidR="0032101B">
        <w:t xml:space="preserve">Qui </w:t>
      </w:r>
      <w:proofErr w:type="spellStart"/>
      <w:r w:rsidR="0032101B">
        <w:t>l’</w:t>
      </w:r>
      <w:r w:rsidR="0032101B" w:rsidRPr="00D917C0">
        <w:rPr>
          <w:b/>
          <w:bCs/>
        </w:rPr>
        <w:t>host</w:t>
      </w:r>
      <w:proofErr w:type="spellEnd"/>
      <w:r w:rsidR="009964A1">
        <w:t xml:space="preserve"> è </w:t>
      </w:r>
      <w:r w:rsidR="0090094C">
        <w:t>la piattaforma di base sulla quale vengono ese</w:t>
      </w:r>
      <w:r w:rsidR="001761B0">
        <w:t xml:space="preserve">guite le VM, mentre il </w:t>
      </w:r>
      <w:r w:rsidR="001761B0" w:rsidRPr="00D917C0">
        <w:rPr>
          <w:b/>
          <w:bCs/>
        </w:rPr>
        <w:t>guest</w:t>
      </w:r>
      <w:r w:rsidR="00D917C0">
        <w:t xml:space="preserve"> rappresenta tutto ciò che si trova all’interno della singola VM.</w:t>
      </w:r>
    </w:p>
    <w:p w14:paraId="4F819E13" w14:textId="4FF9CAC7" w:rsidR="00EF21A4" w:rsidRDefault="00EF21A4" w:rsidP="00740930">
      <w:r>
        <w:t>La virtualizzazione di sistema</w:t>
      </w:r>
      <w:r w:rsidR="007B6D93">
        <w:t xml:space="preserve"> viene classificata </w:t>
      </w:r>
      <w:r w:rsidR="00244E8D">
        <w:t>in base a due assi:</w:t>
      </w:r>
      <w:r w:rsidR="00244E8D">
        <w:br/>
        <w:t>1) Dove viene posto il VMM?</w:t>
      </w:r>
      <w:r w:rsidR="007161D8">
        <w:br/>
        <w:t xml:space="preserve">- </w:t>
      </w:r>
      <w:r w:rsidR="00B673F1" w:rsidRPr="00002225">
        <w:rPr>
          <w:b/>
          <w:bCs/>
        </w:rPr>
        <w:t>VMM</w:t>
      </w:r>
      <w:r w:rsidR="00D46A5C" w:rsidRPr="00002225">
        <w:rPr>
          <w:b/>
          <w:bCs/>
        </w:rPr>
        <w:t xml:space="preserve"> di sistema</w:t>
      </w:r>
      <w:r w:rsidR="00B673F1">
        <w:t xml:space="preserve"> (</w:t>
      </w:r>
      <w:r w:rsidR="00D46A5C">
        <w:t>o</w:t>
      </w:r>
      <w:r w:rsidR="00B673F1">
        <w:t xml:space="preserve"> </w:t>
      </w:r>
      <w:r w:rsidR="00B673F1" w:rsidRPr="00002225">
        <w:rPr>
          <w:b/>
          <w:bCs/>
        </w:rPr>
        <w:t xml:space="preserve">type-1 </w:t>
      </w:r>
      <w:proofErr w:type="spellStart"/>
      <w:r w:rsidR="00B673F1" w:rsidRPr="00002225">
        <w:rPr>
          <w:b/>
          <w:bCs/>
        </w:rPr>
        <w:t>hypervisor</w:t>
      </w:r>
      <w:proofErr w:type="spellEnd"/>
      <w:r w:rsidR="00B673F1">
        <w:t>)</w:t>
      </w:r>
      <w:r w:rsidR="001F183A">
        <w:t>: viene eseguito</w:t>
      </w:r>
      <w:r w:rsidR="00404292">
        <w:t xml:space="preserve"> direttamente sull’hardware e offre </w:t>
      </w:r>
      <w:r w:rsidR="00AF70BC">
        <w:t xml:space="preserve">funzionalità di virtualizzazione integrate in un sistema operativo semplificato. Può avere un’architettura a </w:t>
      </w:r>
      <w:r w:rsidR="009C042F">
        <w:t>microkernel</w:t>
      </w:r>
      <w:r w:rsidR="00AF70BC">
        <w:t xml:space="preserve"> oppure monolitica.</w:t>
      </w:r>
      <w:r w:rsidR="00D46A5C">
        <w:br/>
        <w:t xml:space="preserve">- </w:t>
      </w:r>
      <w:r w:rsidR="00D46A5C" w:rsidRPr="00002225">
        <w:rPr>
          <w:b/>
          <w:bCs/>
        </w:rPr>
        <w:t>VMM ospitato</w:t>
      </w:r>
      <w:r w:rsidR="00D46A5C">
        <w:t xml:space="preserve"> (o </w:t>
      </w:r>
      <w:r w:rsidR="00D46A5C" w:rsidRPr="00002225">
        <w:rPr>
          <w:b/>
          <w:bCs/>
        </w:rPr>
        <w:t>t</w:t>
      </w:r>
      <w:r w:rsidR="00587F53" w:rsidRPr="00002225">
        <w:rPr>
          <w:b/>
          <w:bCs/>
        </w:rPr>
        <w:t xml:space="preserve">ype-2 </w:t>
      </w:r>
      <w:proofErr w:type="spellStart"/>
      <w:r w:rsidR="00587F53" w:rsidRPr="00002225">
        <w:rPr>
          <w:b/>
          <w:bCs/>
        </w:rPr>
        <w:t>hypervisor</w:t>
      </w:r>
      <w:proofErr w:type="spellEnd"/>
      <w:r w:rsidR="00587F53">
        <w:t xml:space="preserve">): viene eseguito sul sistema operativo </w:t>
      </w:r>
      <w:proofErr w:type="spellStart"/>
      <w:r w:rsidR="00587F53">
        <w:t>host</w:t>
      </w:r>
      <w:proofErr w:type="spellEnd"/>
      <w:r w:rsidR="00445C67">
        <w:t>,</w:t>
      </w:r>
      <w:r w:rsidR="00E054BC">
        <w:t xml:space="preserve"> accede alle risorse hardware tramite le chiamate di sistema del sistema operativo </w:t>
      </w:r>
      <w:proofErr w:type="spellStart"/>
      <w:r w:rsidR="00E054BC">
        <w:t>host</w:t>
      </w:r>
      <w:proofErr w:type="spellEnd"/>
      <w:r w:rsidR="00445C67">
        <w:t xml:space="preserve"> ed emula l’ISA d</w:t>
      </w:r>
      <w:r w:rsidR="00D65C12">
        <w:t>ell’hardware virtuale per i sistemi operativi guest</w:t>
      </w:r>
      <w:r w:rsidR="002A2DF8">
        <w:t xml:space="preserve">. Poiché il sistema operativo </w:t>
      </w:r>
      <w:proofErr w:type="spellStart"/>
      <w:r w:rsidR="002A2DF8">
        <w:t>host</w:t>
      </w:r>
      <w:proofErr w:type="spellEnd"/>
      <w:r w:rsidR="002A2DF8">
        <w:t xml:space="preserve"> rappresenta </w:t>
      </w:r>
      <w:r w:rsidR="002E5C56">
        <w:t xml:space="preserve">un </w:t>
      </w:r>
      <w:proofErr w:type="spellStart"/>
      <w:r w:rsidR="002E5C56">
        <w:t>layer</w:t>
      </w:r>
      <w:proofErr w:type="spellEnd"/>
      <w:r w:rsidR="002E5C56">
        <w:t xml:space="preserve"> di </w:t>
      </w:r>
      <w:proofErr w:type="spellStart"/>
      <w:r w:rsidR="002E5C56">
        <w:t>indirezione</w:t>
      </w:r>
      <w:proofErr w:type="spellEnd"/>
      <w:r w:rsidR="002E5C56">
        <w:t xml:space="preserve"> aggiuntivo, questa soluzione porta a un degrado delle prestazioni</w:t>
      </w:r>
      <w:r w:rsidR="00002225">
        <w:t xml:space="preserve"> (anche se non occorre modificare il sistema operativo guest).</w:t>
      </w:r>
    </w:p>
    <w:p w14:paraId="12A79E2D" w14:textId="77883847" w:rsidR="00002225" w:rsidRDefault="00002225" w:rsidP="00740930">
      <w:r>
        <w:t xml:space="preserve">2) </w:t>
      </w:r>
      <w:r w:rsidR="00F1534E">
        <w:t xml:space="preserve">Come viene gestita l’esecuzione </w:t>
      </w:r>
      <w:r w:rsidR="00CD4285">
        <w:t>delle istruzioni privilegiate?</w:t>
      </w:r>
      <w:r w:rsidR="00CD4285">
        <w:br/>
        <w:t xml:space="preserve">- </w:t>
      </w:r>
      <w:r w:rsidR="00CD4285" w:rsidRPr="007147E0">
        <w:rPr>
          <w:b/>
          <w:bCs/>
        </w:rPr>
        <w:t>Virtualizzazione completa</w:t>
      </w:r>
      <w:r w:rsidR="00CD4285">
        <w:t xml:space="preserve">: </w:t>
      </w:r>
      <w:r w:rsidR="00FA2D7C">
        <w:t xml:space="preserve">il VMM espone a ogni VM </w:t>
      </w:r>
      <w:r w:rsidR="00FA21E8">
        <w:t>interfacce hardware simulate funzionalmente identiche a quelle della macchina fisica sottostante</w:t>
      </w:r>
      <w:r w:rsidR="00DD53D1">
        <w:t xml:space="preserve">; in particolare, intercetta </w:t>
      </w:r>
      <w:r w:rsidR="005E7AA0">
        <w:t>le richieste di accesso privilegiato all’hardware e ne emula il comportamento atteso.</w:t>
      </w:r>
      <w:r w:rsidR="005E7AA0">
        <w:br/>
        <w:t xml:space="preserve">- </w:t>
      </w:r>
      <w:proofErr w:type="spellStart"/>
      <w:r w:rsidR="005E7AA0" w:rsidRPr="007147E0">
        <w:rPr>
          <w:b/>
          <w:bCs/>
        </w:rPr>
        <w:t>Paravirtualizzazione</w:t>
      </w:r>
      <w:proofErr w:type="spellEnd"/>
      <w:r w:rsidR="00046089">
        <w:t>: il VMM espone a ogni VM interfacce hardware</w:t>
      </w:r>
      <w:r w:rsidR="00316BC5">
        <w:t xml:space="preserve"> simulate funzionalmente simili (ma non identiche) a quelle della macchina fisica sottostante</w:t>
      </w:r>
      <w:r w:rsidR="00AB3728">
        <w:t>; non viene emulato l’hardware, bensì viene creato uno strato minimale di software</w:t>
      </w:r>
      <w:r w:rsidR="00486812">
        <w:t xml:space="preserve"> (Virtual Hardware API</w:t>
      </w:r>
      <w:r w:rsidR="00CC60DC">
        <w:t>) per assicurare</w:t>
      </w:r>
      <w:r w:rsidR="0054342E">
        <w:t xml:space="preserve"> la gestione delle VM e il loro isolamento.</w:t>
      </w:r>
    </w:p>
    <w:p w14:paraId="180485EB" w14:textId="6B5A78DB" w:rsidR="007147E0" w:rsidRDefault="007A3699" w:rsidP="00740930">
      <w:r w:rsidRPr="002C53F6">
        <w:rPr>
          <w:u w:val="single"/>
        </w:rPr>
        <w:t xml:space="preserve">Teorema di </w:t>
      </w:r>
      <w:proofErr w:type="spellStart"/>
      <w:r w:rsidRPr="002C53F6">
        <w:rPr>
          <w:u w:val="single"/>
        </w:rPr>
        <w:t>Popek</w:t>
      </w:r>
      <w:proofErr w:type="spellEnd"/>
      <w:r w:rsidRPr="002C53F6">
        <w:rPr>
          <w:u w:val="single"/>
        </w:rPr>
        <w:t xml:space="preserve"> e Goldberg:</w:t>
      </w:r>
      <w:r w:rsidRPr="002C53F6">
        <w:rPr>
          <w:u w:val="single"/>
        </w:rPr>
        <w:br/>
      </w:r>
      <w:r w:rsidR="002C53F6">
        <w:t>Introduciamo le seguenti definizioni:</w:t>
      </w:r>
      <w:r w:rsidR="002C53F6">
        <w:br/>
        <w:t xml:space="preserve">-&gt; </w:t>
      </w:r>
      <w:r w:rsidR="000E6E79" w:rsidRPr="009264BF">
        <w:rPr>
          <w:b/>
          <w:bCs/>
        </w:rPr>
        <w:t>Istruzione privilegiata</w:t>
      </w:r>
      <w:r w:rsidR="00C86564">
        <w:t xml:space="preserve"> = istruzione che invia un trap (un</w:t>
      </w:r>
      <w:r w:rsidR="0045440C">
        <w:t>’eccezione</w:t>
      </w:r>
      <w:r w:rsidR="00C86564">
        <w:t xml:space="preserve">) </w:t>
      </w:r>
      <w:r w:rsidR="004A0A32">
        <w:t xml:space="preserve">e trasferisce il controllo </w:t>
      </w:r>
      <w:r w:rsidR="00C86564">
        <w:t>al VMM</w:t>
      </w:r>
      <w:r w:rsidR="007D55AE">
        <w:t xml:space="preserve"> se viene eseguita in user mode.</w:t>
      </w:r>
      <w:r w:rsidR="007D55AE">
        <w:br/>
        <w:t xml:space="preserve">-&gt; </w:t>
      </w:r>
      <w:r w:rsidR="007D55AE" w:rsidRPr="009264BF">
        <w:rPr>
          <w:b/>
          <w:bCs/>
        </w:rPr>
        <w:t>Stato privilegiato</w:t>
      </w:r>
      <w:r w:rsidR="007D55AE">
        <w:t xml:space="preserve"> = </w:t>
      </w:r>
      <w:r w:rsidR="008F5E20">
        <w:t>stato che determina l’allocazione delle risorse.</w:t>
      </w:r>
      <w:r w:rsidR="008F5E20">
        <w:br/>
        <w:t xml:space="preserve">-&gt; </w:t>
      </w:r>
      <w:r w:rsidR="008F5E20" w:rsidRPr="009264BF">
        <w:rPr>
          <w:b/>
          <w:bCs/>
        </w:rPr>
        <w:t>Istruzione sensibile</w:t>
      </w:r>
      <w:r w:rsidR="008F5E20">
        <w:t xml:space="preserve"> = </w:t>
      </w:r>
      <w:r w:rsidR="003F4AD0">
        <w:t xml:space="preserve">istruzione che modifica lo stato privilegiato (control sensitive </w:t>
      </w:r>
      <w:proofErr w:type="spellStart"/>
      <w:r w:rsidR="003F4AD0">
        <w:t>instruction</w:t>
      </w:r>
      <w:proofErr w:type="spellEnd"/>
      <w:r w:rsidR="003F4AD0">
        <w:t xml:space="preserve">) </w:t>
      </w:r>
      <w:r w:rsidR="009264BF">
        <w:t>oppure lo espone (</w:t>
      </w:r>
      <w:proofErr w:type="spellStart"/>
      <w:r w:rsidR="009264BF">
        <w:t>behavior</w:t>
      </w:r>
      <w:proofErr w:type="spellEnd"/>
      <w:r w:rsidR="009264BF">
        <w:t xml:space="preserve"> sensitive </w:t>
      </w:r>
      <w:proofErr w:type="spellStart"/>
      <w:r w:rsidR="009264BF">
        <w:t>instruction</w:t>
      </w:r>
      <w:proofErr w:type="spellEnd"/>
      <w:r w:rsidR="009264BF">
        <w:t>).</w:t>
      </w:r>
    </w:p>
    <w:p w14:paraId="70DA8216" w14:textId="00B89FEB" w:rsidR="00C66B74" w:rsidRDefault="00C66B74" w:rsidP="00740930">
      <w:r>
        <w:t>Il teorema afferma che</w:t>
      </w:r>
      <w:r w:rsidR="006E3AE1">
        <w:t xml:space="preserve"> </w:t>
      </w:r>
      <w:r w:rsidR="00237164">
        <w:t>è possibile costruire un VMM</w:t>
      </w:r>
      <w:r w:rsidR="00C11713">
        <w:t xml:space="preserve"> se l’insieme delle istruzioni sensibili è incluso nell’insieme </w:t>
      </w:r>
      <w:r w:rsidR="00B83C49">
        <w:t>delle istruzioni privilegiate.</w:t>
      </w:r>
      <w:r w:rsidR="00020054">
        <w:br/>
        <w:t>In altre parole, è sufficiente che tutte le istruzioni che possono coinvolgere</w:t>
      </w:r>
      <w:r w:rsidR="00110535">
        <w:t xml:space="preserve"> il funzionamento del VMM (</w:t>
      </w:r>
      <w:r w:rsidR="00523067">
        <w:t>ovvero</w:t>
      </w:r>
      <w:r w:rsidR="00110535">
        <w:t xml:space="preserve"> le istruzioni sensibili)</w:t>
      </w:r>
      <w:r w:rsidR="003F2BE1">
        <w:t xml:space="preserve"> inviino un trap e pass</w:t>
      </w:r>
      <w:r w:rsidR="00523067">
        <w:t>i</w:t>
      </w:r>
      <w:r w:rsidR="003F2BE1">
        <w:t>no il controllo al VMM</w:t>
      </w:r>
      <w:r w:rsidR="00432BD9">
        <w:t xml:space="preserve"> stesso, il quale </w:t>
      </w:r>
      <w:r w:rsidR="00B367C1">
        <w:t>verifica</w:t>
      </w:r>
      <w:r w:rsidR="00432BD9">
        <w:t xml:space="preserve"> la correttezza dell’operazione richiesta e ne emula </w:t>
      </w:r>
      <w:r w:rsidR="00B367C1">
        <w:t>il comportamento</w:t>
      </w:r>
      <w:r w:rsidR="003F2BE1">
        <w:t xml:space="preserve"> (meccanismo </w:t>
      </w:r>
      <w:r w:rsidR="003F2BE1" w:rsidRPr="00523067">
        <w:rPr>
          <w:b/>
          <w:bCs/>
        </w:rPr>
        <w:t>trap-and-emulate</w:t>
      </w:r>
      <w:r w:rsidR="003F2BE1">
        <w:t>).</w:t>
      </w:r>
    </w:p>
    <w:p w14:paraId="02D5EA9F" w14:textId="67087FA8" w:rsidR="00073569" w:rsidRDefault="00073569" w:rsidP="00740930">
      <w:r>
        <w:t xml:space="preserve">Tuttavia, </w:t>
      </w:r>
      <w:r w:rsidR="00B43FB9">
        <w:t>l’implementazione del trap-and-emulate può essere complessa</w:t>
      </w:r>
      <w:r w:rsidR="00366150">
        <w:t xml:space="preserve">: infatti, le architetture comuni (come x86, MIPS, ecc.) non sono virtualizzabili secondo il teorema di </w:t>
      </w:r>
      <w:proofErr w:type="spellStart"/>
      <w:r w:rsidR="00366150">
        <w:t>Popek</w:t>
      </w:r>
      <w:proofErr w:type="spellEnd"/>
      <w:r w:rsidR="00366150">
        <w:t xml:space="preserve"> e Goldberg.</w:t>
      </w:r>
    </w:p>
    <w:p w14:paraId="638A4369" w14:textId="01BB54CB" w:rsidR="00824CD9" w:rsidRDefault="00824CD9" w:rsidP="00740930">
      <w:r w:rsidRPr="00824CD9">
        <w:rPr>
          <w:u w:val="single"/>
        </w:rPr>
        <w:t>Problemi nel realizzare la virtualizzazione di sistema:</w:t>
      </w:r>
      <w:r w:rsidRPr="00824CD9">
        <w:rPr>
          <w:u w:val="single"/>
        </w:rPr>
        <w:br/>
      </w:r>
      <w:r w:rsidR="00C373BE">
        <w:t xml:space="preserve">L’architettura del processore </w:t>
      </w:r>
      <w:r w:rsidR="00FE1EAB">
        <w:t>opera secondo almeno due livelli (</w:t>
      </w:r>
      <w:r w:rsidR="00FE1EAB" w:rsidRPr="009A5225">
        <w:rPr>
          <w:b/>
          <w:bCs/>
        </w:rPr>
        <w:t>ring</w:t>
      </w:r>
      <w:r w:rsidR="00FE1EAB">
        <w:t>) di protezione:</w:t>
      </w:r>
      <w:r w:rsidR="00FE1EAB">
        <w:br/>
        <w:t xml:space="preserve">- </w:t>
      </w:r>
      <w:r w:rsidR="00FE1EAB" w:rsidRPr="009A5225">
        <w:rPr>
          <w:b/>
          <w:bCs/>
        </w:rPr>
        <w:t>Ring 0</w:t>
      </w:r>
      <w:r w:rsidR="00FE1EAB">
        <w:t>: privilegi massimi (supervisor</w:t>
      </w:r>
      <w:r w:rsidR="00284E01">
        <w:t xml:space="preserve"> mode</w:t>
      </w:r>
      <w:r w:rsidR="00FE1EAB">
        <w:t>).</w:t>
      </w:r>
      <w:r w:rsidR="00FE1EAB">
        <w:br/>
      </w:r>
      <w:r w:rsidR="00FE1EAB">
        <w:lastRenderedPageBreak/>
        <w:t xml:space="preserve">- </w:t>
      </w:r>
      <w:r w:rsidR="00FE1EAB" w:rsidRPr="009A5225">
        <w:rPr>
          <w:b/>
          <w:bCs/>
        </w:rPr>
        <w:t>Ring 3</w:t>
      </w:r>
      <w:r w:rsidR="00FE1EAB">
        <w:t>: privilegi minimi (</w:t>
      </w:r>
      <w:r w:rsidR="009A5225">
        <w:t>user</w:t>
      </w:r>
      <w:r w:rsidR="00284E01">
        <w:t xml:space="preserve"> mode</w:t>
      </w:r>
      <w:r w:rsidR="009A5225">
        <w:t>).</w:t>
      </w:r>
      <w:r w:rsidR="009A5225">
        <w:br/>
        <w:t>Con la virtualizzazione</w:t>
      </w:r>
      <w:r w:rsidR="00B45046">
        <w:t>, il VMM</w:t>
      </w:r>
      <w:r w:rsidR="00030ECF">
        <w:t xml:space="preserve"> (ring 0)</w:t>
      </w:r>
      <w:r w:rsidR="00B45046">
        <w:t xml:space="preserve"> opera in supervisor mode</w:t>
      </w:r>
      <w:r w:rsidR="00030ECF">
        <w:t xml:space="preserve">, mentre il sistema operativo guest (ring 1) e </w:t>
      </w:r>
      <w:r w:rsidR="00284E01">
        <w:t>le applicazioni (ring 3) operano in user mode.</w:t>
      </w:r>
      <w:r w:rsidR="00E751AB">
        <w:t xml:space="preserve"> Da qui sorgono due problemi:</w:t>
      </w:r>
      <w:r w:rsidR="00E751AB">
        <w:br/>
        <w:t xml:space="preserve">-&gt; </w:t>
      </w:r>
      <w:r w:rsidR="00E751AB" w:rsidRPr="002A097C">
        <w:rPr>
          <w:b/>
          <w:bCs/>
        </w:rPr>
        <w:t xml:space="preserve">Ring </w:t>
      </w:r>
      <w:proofErr w:type="spellStart"/>
      <w:r w:rsidR="00E751AB" w:rsidRPr="002A097C">
        <w:rPr>
          <w:b/>
          <w:bCs/>
        </w:rPr>
        <w:t>deprivileging</w:t>
      </w:r>
      <w:proofErr w:type="spellEnd"/>
      <w:r w:rsidR="00E751AB">
        <w:t>: poiché il sistema operativo guest opera in un ring che non gli è proprio</w:t>
      </w:r>
      <w:r w:rsidR="0095554D">
        <w:t>, non può eseguire</w:t>
      </w:r>
      <w:r w:rsidR="002A097C">
        <w:t xml:space="preserve"> le istruzioni privilegiate.</w:t>
      </w:r>
      <w:r w:rsidR="002A097C">
        <w:br/>
        <w:t xml:space="preserve">-&gt; </w:t>
      </w:r>
      <w:r w:rsidR="002A097C" w:rsidRPr="002A097C">
        <w:rPr>
          <w:b/>
          <w:bCs/>
        </w:rPr>
        <w:t xml:space="preserve">Ring </w:t>
      </w:r>
      <w:proofErr w:type="spellStart"/>
      <w:r w:rsidR="002A097C" w:rsidRPr="002A097C">
        <w:rPr>
          <w:b/>
          <w:bCs/>
        </w:rPr>
        <w:t>compression</w:t>
      </w:r>
      <w:proofErr w:type="spellEnd"/>
      <w:r w:rsidR="002A097C">
        <w:t>: poiché le applicazioni e il sistema operativo guest eseguono allo stesso livello, occorre proteggere lo spazio del sistema operativo.</w:t>
      </w:r>
    </w:p>
    <w:p w14:paraId="4FF23C1D" w14:textId="1315E868" w:rsidR="00B74FC4" w:rsidRDefault="00B74FC4" w:rsidP="00740930">
      <w:r w:rsidRPr="00B74FC4">
        <w:rPr>
          <w:u w:val="single"/>
        </w:rPr>
        <w:t>Virtualizzazione completa:</w:t>
      </w:r>
      <w:r w:rsidRPr="00B74FC4">
        <w:rPr>
          <w:u w:val="single"/>
        </w:rPr>
        <w:br/>
      </w:r>
      <w:r w:rsidR="000E49FC">
        <w:t xml:space="preserve">Risolve il problema del ring </w:t>
      </w:r>
      <w:proofErr w:type="spellStart"/>
      <w:r w:rsidR="000E49FC">
        <w:t>deprivileging</w:t>
      </w:r>
      <w:proofErr w:type="spellEnd"/>
      <w:r w:rsidR="003776C2">
        <w:t xml:space="preserve"> mediante il meccanismo trap-and-emulate</w:t>
      </w:r>
      <w:r w:rsidR="00F12E69">
        <w:t xml:space="preserve">, che </w:t>
      </w:r>
      <w:r w:rsidR="009F339A">
        <w:t>può essere realizzato in due modi:</w:t>
      </w:r>
      <w:r w:rsidR="009F339A">
        <w:br/>
        <w:t xml:space="preserve">- </w:t>
      </w:r>
      <w:r w:rsidR="00500718" w:rsidRPr="00762BE4">
        <w:rPr>
          <w:b/>
          <w:bCs/>
        </w:rPr>
        <w:t>Hardware-</w:t>
      </w:r>
      <w:proofErr w:type="spellStart"/>
      <w:r w:rsidR="00500718" w:rsidRPr="00762BE4">
        <w:rPr>
          <w:b/>
          <w:bCs/>
        </w:rPr>
        <w:t>assisted</w:t>
      </w:r>
      <w:proofErr w:type="spellEnd"/>
      <w:r w:rsidR="00500718" w:rsidRPr="00762BE4">
        <w:rPr>
          <w:b/>
          <w:bCs/>
        </w:rPr>
        <w:t xml:space="preserve"> CPU </w:t>
      </w:r>
      <w:proofErr w:type="spellStart"/>
      <w:r w:rsidR="00500718" w:rsidRPr="00762BE4">
        <w:rPr>
          <w:b/>
          <w:bCs/>
        </w:rPr>
        <w:t>virtualization</w:t>
      </w:r>
      <w:proofErr w:type="spellEnd"/>
      <w:r w:rsidR="00F51C56">
        <w:t xml:space="preserve">: </w:t>
      </w:r>
      <w:r w:rsidR="007672DA">
        <w:t>è la soluzione adottata se il processore fornisce supporto alla virtualizzazione</w:t>
      </w:r>
      <w:r w:rsidR="00A563AF">
        <w:t>; fornisce</w:t>
      </w:r>
      <w:r w:rsidR="00797DBA">
        <w:t xml:space="preserve"> alla CPU</w:t>
      </w:r>
      <w:r w:rsidR="00A563AF">
        <w:t xml:space="preserve"> </w:t>
      </w:r>
      <w:r w:rsidR="008C5E85">
        <w:t>due modalità di operare</w:t>
      </w:r>
      <w:r w:rsidR="00797DBA">
        <w:t xml:space="preserve">, chiamate </w:t>
      </w:r>
      <w:r w:rsidR="00797DBA" w:rsidRPr="00762BE4">
        <w:rPr>
          <w:b/>
          <w:bCs/>
        </w:rPr>
        <w:t>root mode</w:t>
      </w:r>
      <w:r w:rsidR="00797DBA">
        <w:t xml:space="preserve"> e </w:t>
      </w:r>
      <w:r w:rsidR="00797DBA" w:rsidRPr="00762BE4">
        <w:rPr>
          <w:b/>
          <w:bCs/>
        </w:rPr>
        <w:t>non-root mode</w:t>
      </w:r>
      <w:r w:rsidR="00797DBA">
        <w:t xml:space="preserve">. Il VMM </w:t>
      </w:r>
      <w:r w:rsidR="0052310E">
        <w:t xml:space="preserve">gira in root mode (Root-Ring 0), mentre il sistema operativo guest </w:t>
      </w:r>
      <w:r w:rsidR="005C6398">
        <w:t>esegue in non-root mode nel suo ring originale</w:t>
      </w:r>
      <w:r w:rsidR="00C210CA">
        <w:t xml:space="preserve"> (Non-Root Ring 0): in tal modo</w:t>
      </w:r>
      <w:r w:rsidR="00633E29">
        <w:t xml:space="preserve"> vengono risolti sia il problema del ring </w:t>
      </w:r>
      <w:proofErr w:type="spellStart"/>
      <w:r w:rsidR="00633E29">
        <w:t>deprivileging</w:t>
      </w:r>
      <w:proofErr w:type="spellEnd"/>
      <w:r w:rsidR="00633E29">
        <w:t xml:space="preserve"> che il problema del ring </w:t>
      </w:r>
      <w:proofErr w:type="spellStart"/>
      <w:r w:rsidR="00633E29">
        <w:t>compression</w:t>
      </w:r>
      <w:proofErr w:type="spellEnd"/>
      <w:r w:rsidR="00633E29">
        <w:t>.</w:t>
      </w:r>
      <w:r w:rsidR="00F36913">
        <w:br/>
        <w:t xml:space="preserve">- </w:t>
      </w:r>
      <w:r w:rsidR="00F36913" w:rsidRPr="00762BE4">
        <w:rPr>
          <w:b/>
          <w:bCs/>
        </w:rPr>
        <w:t xml:space="preserve">Fast </w:t>
      </w:r>
      <w:proofErr w:type="spellStart"/>
      <w:r w:rsidR="00F36913" w:rsidRPr="00762BE4">
        <w:rPr>
          <w:b/>
          <w:bCs/>
        </w:rPr>
        <w:t>binary</w:t>
      </w:r>
      <w:proofErr w:type="spellEnd"/>
      <w:r w:rsidR="00F36913" w:rsidRPr="00762BE4">
        <w:rPr>
          <w:b/>
          <w:bCs/>
        </w:rPr>
        <w:t xml:space="preserve"> </w:t>
      </w:r>
      <w:proofErr w:type="spellStart"/>
      <w:r w:rsidR="00F36913" w:rsidRPr="00762BE4">
        <w:rPr>
          <w:b/>
          <w:bCs/>
        </w:rPr>
        <w:t>translation</w:t>
      </w:r>
      <w:proofErr w:type="spellEnd"/>
      <w:r w:rsidR="00F36913">
        <w:t xml:space="preserve">: </w:t>
      </w:r>
      <w:r w:rsidR="00762BE4">
        <w:t xml:space="preserve">è la soluzione adottata se il processore </w:t>
      </w:r>
      <w:r w:rsidR="00762BE4" w:rsidRPr="00762BE4">
        <w:rPr>
          <w:u w:val="single"/>
        </w:rPr>
        <w:t>non</w:t>
      </w:r>
      <w:r w:rsidR="00762BE4">
        <w:t xml:space="preserve"> fornisce supporto alla virtualizzazione</w:t>
      </w:r>
      <w:r w:rsidR="00266C7A">
        <w:t>.</w:t>
      </w:r>
      <w:r w:rsidR="00984852">
        <w:t xml:space="preserve"> Qui il VMM</w:t>
      </w:r>
      <w:r w:rsidR="00E868BD">
        <w:t xml:space="preserve"> scansiona il codice prima della sua esecuzione per sostituire i blocchi contenenti istruzioni privilegiate con blocchi</w:t>
      </w:r>
      <w:r w:rsidR="00C51CA3">
        <w:t xml:space="preserve"> funzionalmente equivalenti e contenenti istruzioni per la notifica di eccezioni al VMM.</w:t>
      </w:r>
      <w:r w:rsidR="00EC717A">
        <w:t xml:space="preserve"> Ciò comporta una maggiore complessità del VMM e minori prestazioni.</w:t>
      </w:r>
    </w:p>
    <w:p w14:paraId="2E945C62" w14:textId="2E27D42D" w:rsidR="00FC3152" w:rsidRDefault="00F21D88" w:rsidP="00740930">
      <w:r w:rsidRPr="00F21D88">
        <w:t>-&gt;</w:t>
      </w:r>
      <w:r>
        <w:rPr>
          <w:b/>
          <w:bCs/>
        </w:rPr>
        <w:t xml:space="preserve"> </w:t>
      </w:r>
      <w:r w:rsidR="004F7D03" w:rsidRPr="00920D13">
        <w:rPr>
          <w:b/>
          <w:bCs/>
        </w:rPr>
        <w:t>Vantaggi</w:t>
      </w:r>
      <w:r w:rsidR="004F7D03">
        <w:t xml:space="preserve"> della virtualizzazione completa: </w:t>
      </w:r>
      <w:r w:rsidR="00AC69C8">
        <w:t>non occorre modificare il sistema operativo guest e si ha un isolamento completo tra le istanze di VM.</w:t>
      </w:r>
      <w:r w:rsidR="00AC69C8">
        <w:br/>
      </w:r>
      <w:r w:rsidRPr="00F21D88">
        <w:t>-&gt;</w:t>
      </w:r>
      <w:r>
        <w:rPr>
          <w:b/>
          <w:bCs/>
        </w:rPr>
        <w:t xml:space="preserve"> </w:t>
      </w:r>
      <w:r w:rsidR="00AC69C8" w:rsidRPr="00920D13">
        <w:rPr>
          <w:b/>
          <w:bCs/>
        </w:rPr>
        <w:t>Svantaggi</w:t>
      </w:r>
      <w:r w:rsidR="00AC69C8">
        <w:t xml:space="preserve"> della virtualizzazione completa: </w:t>
      </w:r>
      <w:r w:rsidR="00920D13">
        <w:t>richiede o una collaborazione del processore o un VMM molto più complesso.</w:t>
      </w:r>
    </w:p>
    <w:p w14:paraId="0DB94868" w14:textId="484A508C" w:rsidR="004C29BF" w:rsidRDefault="00F21D88" w:rsidP="00740930">
      <w:proofErr w:type="spellStart"/>
      <w:r w:rsidRPr="00F21D88">
        <w:rPr>
          <w:u w:val="single"/>
        </w:rPr>
        <w:t>Paravirtualizzazione</w:t>
      </w:r>
      <w:proofErr w:type="spellEnd"/>
      <w:r w:rsidRPr="00F21D88">
        <w:rPr>
          <w:u w:val="single"/>
        </w:rPr>
        <w:t>:</w:t>
      </w:r>
      <w:r w:rsidRPr="00F21D88">
        <w:rPr>
          <w:u w:val="single"/>
        </w:rPr>
        <w:br/>
      </w:r>
      <w:r w:rsidR="00780016">
        <w:t xml:space="preserve">Si tratta di una soluzione </w:t>
      </w:r>
      <w:r w:rsidR="00097B03">
        <w:t>alla virtualizzazione non trasparente, in cui il kernel del sistema operativo guest deve essere modificato affinché invochi</w:t>
      </w:r>
      <w:r w:rsidR="00964993">
        <w:t xml:space="preserve"> le API virtuali esposte dall’</w:t>
      </w:r>
      <w:proofErr w:type="spellStart"/>
      <w:r w:rsidR="00964993">
        <w:t>hypervisor</w:t>
      </w:r>
      <w:proofErr w:type="spellEnd"/>
      <w:r w:rsidR="00964993">
        <w:t xml:space="preserve">. In particolare, </w:t>
      </w:r>
      <w:r w:rsidR="00C4169A">
        <w:t>le istruzioni non virtualizzabili</w:t>
      </w:r>
      <w:r w:rsidR="000145BC">
        <w:t xml:space="preserve"> vengono rimpiazzate dalle </w:t>
      </w:r>
      <w:proofErr w:type="spellStart"/>
      <w:r w:rsidR="000145BC" w:rsidRPr="00BD05F4">
        <w:rPr>
          <w:b/>
          <w:bCs/>
        </w:rPr>
        <w:t>hypercall</w:t>
      </w:r>
      <w:proofErr w:type="spellEnd"/>
      <w:r w:rsidR="000145BC">
        <w:t>, che sono trap software</w:t>
      </w:r>
      <w:r w:rsidR="00FC6944">
        <w:t xml:space="preserve"> diretti verso l’</w:t>
      </w:r>
      <w:proofErr w:type="spellStart"/>
      <w:r w:rsidR="00FC6944">
        <w:t>hypervisor</w:t>
      </w:r>
      <w:proofErr w:type="spellEnd"/>
      <w:r w:rsidR="00FC6944">
        <w:t>.</w:t>
      </w:r>
      <w:r w:rsidR="00FC6944">
        <w:br/>
      </w:r>
      <w:r w:rsidR="00BD05F4">
        <w:rPr>
          <w:noProof/>
        </w:rPr>
        <w:drawing>
          <wp:inline distT="0" distB="0" distL="0" distR="0" wp14:anchorId="07AB6BC3" wp14:editId="1A003EF7">
            <wp:extent cx="3886742" cy="323895"/>
            <wp:effectExtent l="0" t="0" r="0" b="0"/>
            <wp:docPr id="74" name="Immagin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magine 74"/>
                    <pic:cNvPicPr/>
                  </pic:nvPicPr>
                  <pic:blipFill>
                    <a:blip r:embed="rId99">
                      <a:extLst>
                        <a:ext uri="{28A0092B-C50C-407E-A947-70E740481C1C}">
                          <a14:useLocalDpi xmlns:a14="http://schemas.microsoft.com/office/drawing/2010/main" val="0"/>
                        </a:ext>
                      </a:extLst>
                    </a:blip>
                    <a:stretch>
                      <a:fillRect/>
                    </a:stretch>
                  </pic:blipFill>
                  <pic:spPr>
                    <a:xfrm>
                      <a:off x="0" y="0"/>
                      <a:ext cx="3886742" cy="323895"/>
                    </a:xfrm>
                    <a:prstGeom prst="rect">
                      <a:avLst/>
                    </a:prstGeom>
                  </pic:spPr>
                </pic:pic>
              </a:graphicData>
            </a:graphic>
          </wp:inline>
        </w:drawing>
      </w:r>
      <w:r w:rsidR="000251CB">
        <w:br/>
        <w:t xml:space="preserve">Anche qui </w:t>
      </w:r>
      <w:r w:rsidR="00F566CD">
        <w:t xml:space="preserve">il problema del ring </w:t>
      </w:r>
      <w:proofErr w:type="spellStart"/>
      <w:r w:rsidR="00F566CD">
        <w:t>deprivileging</w:t>
      </w:r>
      <w:proofErr w:type="spellEnd"/>
      <w:r w:rsidR="00F566CD">
        <w:t xml:space="preserve"> viene risolto: il sistema operativo guest opera nel ring 0.</w:t>
      </w:r>
    </w:p>
    <w:p w14:paraId="4AB45FD0" w14:textId="2FD1AA3E" w:rsidR="00F566CD" w:rsidRDefault="00F566CD" w:rsidP="00F566CD">
      <w:r>
        <w:t xml:space="preserve">-&gt; </w:t>
      </w:r>
      <w:r w:rsidRPr="006F1AF9">
        <w:rPr>
          <w:b/>
          <w:bCs/>
        </w:rPr>
        <w:t>Vantaggi</w:t>
      </w:r>
      <w:r>
        <w:t xml:space="preserve"> della </w:t>
      </w:r>
      <w:proofErr w:type="spellStart"/>
      <w:r>
        <w:t>paravirtualizzazione</w:t>
      </w:r>
      <w:proofErr w:type="spellEnd"/>
      <w:r>
        <w:t xml:space="preserve">: </w:t>
      </w:r>
      <w:r w:rsidR="00B52D87">
        <w:t>l’implementazione è semplice</w:t>
      </w:r>
      <w:r w:rsidR="00B420DB">
        <w:t xml:space="preserve"> </w:t>
      </w:r>
      <w:r w:rsidR="00845D2E">
        <w:t>e non richiede una collaborazione del processore.</w:t>
      </w:r>
      <w:r w:rsidR="00845D2E">
        <w:br/>
        <w:t xml:space="preserve">-&gt; </w:t>
      </w:r>
      <w:r w:rsidR="00845D2E" w:rsidRPr="006F1AF9">
        <w:rPr>
          <w:b/>
          <w:bCs/>
        </w:rPr>
        <w:t>Svantaggi</w:t>
      </w:r>
      <w:r w:rsidR="00845D2E">
        <w:t xml:space="preserve"> della </w:t>
      </w:r>
      <w:proofErr w:type="spellStart"/>
      <w:r w:rsidR="00845D2E">
        <w:t>paravirtualizzazione</w:t>
      </w:r>
      <w:proofErr w:type="spellEnd"/>
      <w:r w:rsidR="00845D2E">
        <w:t>: richiede che il codice sorgente dei sistemi operativi guest sia disponibile</w:t>
      </w:r>
      <w:r w:rsidR="000D49ED">
        <w:t xml:space="preserve">; se non lo fosse (come accade in Windows), </w:t>
      </w:r>
      <w:r w:rsidR="002B3C74">
        <w:t>è necessario ricorrere</w:t>
      </w:r>
      <w:r w:rsidR="002D12BD">
        <w:t xml:space="preserve"> a dei driver ad-hoc che mappano l’esecuzione delle istruzioni non virtualizzabili</w:t>
      </w:r>
      <w:r w:rsidR="006F1AF9">
        <w:t xml:space="preserve"> sulle API virtuali esposte dal VMM.</w:t>
      </w:r>
    </w:p>
    <w:p w14:paraId="479A7B9E" w14:textId="4022D942" w:rsidR="00752A62" w:rsidRDefault="004D10AB" w:rsidP="00F566CD">
      <w:r w:rsidRPr="004D10AB">
        <w:rPr>
          <w:u w:val="single"/>
        </w:rPr>
        <w:t>Architettura dei VMM:</w:t>
      </w:r>
      <w:r w:rsidRPr="004D10AB">
        <w:rPr>
          <w:u w:val="single"/>
        </w:rPr>
        <w:br/>
      </w:r>
      <w:r w:rsidR="00F14542">
        <w:t>Un VMM è composto da tre moduli principali:</w:t>
      </w:r>
      <w:r w:rsidR="00F14542">
        <w:br/>
        <w:t xml:space="preserve">- </w:t>
      </w:r>
      <w:proofErr w:type="spellStart"/>
      <w:r w:rsidR="00F14542" w:rsidRPr="00E46FC7">
        <w:rPr>
          <w:b/>
          <w:bCs/>
        </w:rPr>
        <w:t>Dispatcher</w:t>
      </w:r>
      <w:proofErr w:type="spellEnd"/>
      <w:r w:rsidR="00F14542">
        <w:t xml:space="preserve">: </w:t>
      </w:r>
      <w:r w:rsidR="00747BC8">
        <w:t>è l’entry point del VMM che inoltra le istruzioni privilegiate invocate dalla VM verso uno degli altri due moduli.</w:t>
      </w:r>
      <w:r w:rsidR="00747BC8">
        <w:br/>
        <w:t xml:space="preserve">- </w:t>
      </w:r>
      <w:proofErr w:type="spellStart"/>
      <w:r w:rsidR="00747BC8" w:rsidRPr="00E46FC7">
        <w:rPr>
          <w:b/>
          <w:bCs/>
        </w:rPr>
        <w:t>Allocator</w:t>
      </w:r>
      <w:proofErr w:type="spellEnd"/>
      <w:r w:rsidR="00747BC8">
        <w:t xml:space="preserve"> (o </w:t>
      </w:r>
      <w:proofErr w:type="spellStart"/>
      <w:r w:rsidR="00747BC8" w:rsidRPr="00E46FC7">
        <w:rPr>
          <w:b/>
          <w:bCs/>
        </w:rPr>
        <w:t>scheduler</w:t>
      </w:r>
      <w:proofErr w:type="spellEnd"/>
      <w:r w:rsidR="00747BC8">
        <w:t xml:space="preserve">): </w:t>
      </w:r>
      <w:r w:rsidR="00324534">
        <w:t xml:space="preserve">decide </w:t>
      </w:r>
      <w:r w:rsidR="002F442A">
        <w:t>come distribuire le CPU virtuali tra le VM in esecuzione.</w:t>
      </w:r>
      <w:r w:rsidR="002F442A">
        <w:br/>
        <w:t xml:space="preserve">- </w:t>
      </w:r>
      <w:r w:rsidR="002F442A" w:rsidRPr="00E46FC7">
        <w:rPr>
          <w:b/>
          <w:bCs/>
        </w:rPr>
        <w:t>Interpreter</w:t>
      </w:r>
      <w:r w:rsidR="002F442A">
        <w:t xml:space="preserve">: esegue </w:t>
      </w:r>
      <w:r w:rsidR="00E46FC7">
        <w:t>una routine appropriata quando la VM invoca un’istruzione privilegiata.</w:t>
      </w:r>
    </w:p>
    <w:p w14:paraId="40595B97" w14:textId="054AC361" w:rsidR="00E6104A" w:rsidRDefault="000510D0" w:rsidP="00F566CD">
      <w:r>
        <w:br/>
      </w:r>
      <w:r w:rsidRPr="000510D0">
        <w:rPr>
          <w:b/>
          <w:bCs/>
        </w:rPr>
        <w:t>Virtualizzazione della memoria</w:t>
      </w:r>
      <w:r w:rsidRPr="000510D0">
        <w:rPr>
          <w:b/>
          <w:bCs/>
        </w:rPr>
        <w:br/>
      </w:r>
      <w:r w:rsidR="00A73A85">
        <w:t>Noi sappiamo che in un ambiente non virtualizzato</w:t>
      </w:r>
      <w:r w:rsidR="00E760E4">
        <w:t xml:space="preserve"> si ha l’</w:t>
      </w:r>
      <w:r w:rsidR="00E760E4" w:rsidRPr="00D17ED5">
        <w:rPr>
          <w:b/>
          <w:bCs/>
        </w:rPr>
        <w:t>one-</w:t>
      </w:r>
      <w:proofErr w:type="spellStart"/>
      <w:r w:rsidR="00E760E4" w:rsidRPr="00D17ED5">
        <w:rPr>
          <w:b/>
          <w:bCs/>
        </w:rPr>
        <w:t>level</w:t>
      </w:r>
      <w:proofErr w:type="spellEnd"/>
      <w:r w:rsidR="00E760E4" w:rsidRPr="00D17ED5">
        <w:rPr>
          <w:b/>
          <w:bCs/>
        </w:rPr>
        <w:t xml:space="preserve"> </w:t>
      </w:r>
      <w:proofErr w:type="spellStart"/>
      <w:r w:rsidR="00E760E4" w:rsidRPr="00D17ED5">
        <w:rPr>
          <w:b/>
          <w:bCs/>
        </w:rPr>
        <w:t>memory</w:t>
      </w:r>
      <w:proofErr w:type="spellEnd"/>
      <w:r w:rsidR="00E760E4" w:rsidRPr="00D17ED5">
        <w:rPr>
          <w:b/>
          <w:bCs/>
        </w:rPr>
        <w:t xml:space="preserve"> mapping</w:t>
      </w:r>
      <w:r w:rsidR="00AB6B48">
        <w:t xml:space="preserve">, in cui le tabelle delle pagine </w:t>
      </w:r>
      <w:r w:rsidR="00AE10C0">
        <w:t xml:space="preserve">contengono le conversioni </w:t>
      </w:r>
      <w:r w:rsidR="00445C18">
        <w:t>dagli indirizzi di memoria virtuali a quelli fisici</w:t>
      </w:r>
      <w:r w:rsidR="00AE10C0">
        <w:t>.</w:t>
      </w:r>
    </w:p>
    <w:p w14:paraId="097A91A6" w14:textId="12B74641" w:rsidR="000510D0" w:rsidRDefault="00AE10C0" w:rsidP="00F566CD">
      <w:r>
        <w:lastRenderedPageBreak/>
        <w:t xml:space="preserve">In un ambiente virtualizzato, invece, </w:t>
      </w:r>
      <w:r w:rsidR="00023A06">
        <w:t xml:space="preserve">tutte le VM condividono la memoria di uno stesso </w:t>
      </w:r>
      <w:proofErr w:type="spellStart"/>
      <w:r w:rsidR="00023A06">
        <w:t>host</w:t>
      </w:r>
      <w:proofErr w:type="spellEnd"/>
      <w:r w:rsidR="00023A06">
        <w:t xml:space="preserve"> e il VMM ha bisogno di partizionare la memoria tra le VM</w:t>
      </w:r>
      <w:r w:rsidR="00E6104A">
        <w:t xml:space="preserve">. Per questo motivo, </w:t>
      </w:r>
      <w:r w:rsidR="009A3D68">
        <w:t xml:space="preserve">si ha il </w:t>
      </w:r>
      <w:proofErr w:type="spellStart"/>
      <w:r w:rsidR="009A3D68" w:rsidRPr="00D17ED5">
        <w:rPr>
          <w:b/>
          <w:bCs/>
        </w:rPr>
        <w:t>two-level</w:t>
      </w:r>
      <w:proofErr w:type="spellEnd"/>
      <w:r w:rsidR="009A3D68" w:rsidRPr="00D17ED5">
        <w:rPr>
          <w:b/>
          <w:bCs/>
        </w:rPr>
        <w:t xml:space="preserve"> </w:t>
      </w:r>
      <w:proofErr w:type="spellStart"/>
      <w:r w:rsidR="009A3D68" w:rsidRPr="00D17ED5">
        <w:rPr>
          <w:b/>
          <w:bCs/>
        </w:rPr>
        <w:t>memory</w:t>
      </w:r>
      <w:proofErr w:type="spellEnd"/>
      <w:r w:rsidR="009A3D68" w:rsidRPr="00D17ED5">
        <w:rPr>
          <w:b/>
          <w:bCs/>
        </w:rPr>
        <w:t xml:space="preserve"> mapping</w:t>
      </w:r>
      <w:r w:rsidR="009A3D68">
        <w:t>, in cui si passa da</w:t>
      </w:r>
      <w:r w:rsidR="00445C18">
        <w:t xml:space="preserve">i </w:t>
      </w:r>
      <w:r w:rsidR="00445C18" w:rsidRPr="00D17ED5">
        <w:rPr>
          <w:b/>
          <w:bCs/>
        </w:rPr>
        <w:t xml:space="preserve">guest </w:t>
      </w:r>
      <w:proofErr w:type="spellStart"/>
      <w:r w:rsidR="00445C18" w:rsidRPr="00D17ED5">
        <w:rPr>
          <w:b/>
          <w:bCs/>
        </w:rPr>
        <w:t>virtual</w:t>
      </w:r>
      <w:proofErr w:type="spellEnd"/>
      <w:r w:rsidR="00445C18" w:rsidRPr="00D17ED5">
        <w:rPr>
          <w:b/>
          <w:bCs/>
        </w:rPr>
        <w:t xml:space="preserve"> </w:t>
      </w:r>
      <w:proofErr w:type="spellStart"/>
      <w:r w:rsidR="00445C18" w:rsidRPr="00D17ED5">
        <w:rPr>
          <w:b/>
          <w:bCs/>
        </w:rPr>
        <w:t>address</w:t>
      </w:r>
      <w:proofErr w:type="spellEnd"/>
      <w:r w:rsidR="00445C18">
        <w:t xml:space="preserve"> (</w:t>
      </w:r>
      <w:r w:rsidR="00445C18" w:rsidRPr="00D17ED5">
        <w:rPr>
          <w:b/>
          <w:bCs/>
        </w:rPr>
        <w:t>GVA</w:t>
      </w:r>
      <w:r w:rsidR="00445C18">
        <w:t xml:space="preserve">) ai </w:t>
      </w:r>
      <w:r w:rsidR="00445C18" w:rsidRPr="00D17ED5">
        <w:rPr>
          <w:b/>
          <w:bCs/>
        </w:rPr>
        <w:t xml:space="preserve">guest </w:t>
      </w:r>
      <w:proofErr w:type="spellStart"/>
      <w:r w:rsidR="00B57CEE" w:rsidRPr="00D17ED5">
        <w:rPr>
          <w:b/>
          <w:bCs/>
        </w:rPr>
        <w:t>physical</w:t>
      </w:r>
      <w:proofErr w:type="spellEnd"/>
      <w:r w:rsidR="00B57CEE" w:rsidRPr="00D17ED5">
        <w:rPr>
          <w:b/>
          <w:bCs/>
        </w:rPr>
        <w:t xml:space="preserve"> </w:t>
      </w:r>
      <w:proofErr w:type="spellStart"/>
      <w:r w:rsidR="00B57CEE" w:rsidRPr="00D17ED5">
        <w:rPr>
          <w:b/>
          <w:bCs/>
        </w:rPr>
        <w:t>address</w:t>
      </w:r>
      <w:proofErr w:type="spellEnd"/>
      <w:r w:rsidR="00B57CEE">
        <w:t xml:space="preserve"> (</w:t>
      </w:r>
      <w:r w:rsidR="00B57CEE" w:rsidRPr="00D17ED5">
        <w:rPr>
          <w:b/>
          <w:bCs/>
        </w:rPr>
        <w:t>GPA</w:t>
      </w:r>
      <w:r w:rsidR="00B57CEE">
        <w:t xml:space="preserve">) agli </w:t>
      </w:r>
      <w:proofErr w:type="spellStart"/>
      <w:r w:rsidR="00B57CEE" w:rsidRPr="00D17ED5">
        <w:rPr>
          <w:b/>
          <w:bCs/>
        </w:rPr>
        <w:t>host</w:t>
      </w:r>
      <w:proofErr w:type="spellEnd"/>
      <w:r w:rsidR="00B57CEE" w:rsidRPr="00D17ED5">
        <w:rPr>
          <w:b/>
          <w:bCs/>
        </w:rPr>
        <w:t xml:space="preserve"> </w:t>
      </w:r>
      <w:proofErr w:type="spellStart"/>
      <w:r w:rsidR="001047C7">
        <w:rPr>
          <w:b/>
          <w:bCs/>
        </w:rPr>
        <w:t>physical</w:t>
      </w:r>
      <w:proofErr w:type="spellEnd"/>
      <w:r w:rsidR="00B57CEE" w:rsidRPr="00D17ED5">
        <w:rPr>
          <w:b/>
          <w:bCs/>
        </w:rPr>
        <w:t xml:space="preserve"> </w:t>
      </w:r>
      <w:proofErr w:type="spellStart"/>
      <w:r w:rsidR="00B57CEE" w:rsidRPr="00D17ED5">
        <w:rPr>
          <w:b/>
          <w:bCs/>
        </w:rPr>
        <w:t>address</w:t>
      </w:r>
      <w:proofErr w:type="spellEnd"/>
      <w:r w:rsidR="00B57CEE">
        <w:t xml:space="preserve"> (</w:t>
      </w:r>
      <w:r w:rsidR="00B57CEE" w:rsidRPr="00D17ED5">
        <w:rPr>
          <w:b/>
          <w:bCs/>
        </w:rPr>
        <w:t>H</w:t>
      </w:r>
      <w:r w:rsidR="001047C7">
        <w:rPr>
          <w:b/>
          <w:bCs/>
        </w:rPr>
        <w:t>P</w:t>
      </w:r>
      <w:r w:rsidR="00B57CEE" w:rsidRPr="00D17ED5">
        <w:rPr>
          <w:b/>
          <w:bCs/>
        </w:rPr>
        <w:t>A</w:t>
      </w:r>
      <w:r w:rsidR="00B57CEE">
        <w:t>)</w:t>
      </w:r>
      <w:r w:rsidR="00405BD1">
        <w:t>.</w:t>
      </w:r>
      <w:r w:rsidR="00405BD1">
        <w:br/>
        <w:t>In particolare:</w:t>
      </w:r>
      <w:r w:rsidR="00405BD1">
        <w:br/>
        <w:t xml:space="preserve">- </w:t>
      </w:r>
      <w:r w:rsidR="00405BD1" w:rsidRPr="00D17ED5">
        <w:rPr>
          <w:u w:val="single"/>
        </w:rPr>
        <w:t xml:space="preserve">Guest </w:t>
      </w:r>
      <w:proofErr w:type="spellStart"/>
      <w:r w:rsidR="00405BD1" w:rsidRPr="00D17ED5">
        <w:rPr>
          <w:u w:val="single"/>
        </w:rPr>
        <w:t>virtual</w:t>
      </w:r>
      <w:proofErr w:type="spellEnd"/>
      <w:r w:rsidR="00405BD1" w:rsidRPr="00D17ED5">
        <w:rPr>
          <w:u w:val="single"/>
        </w:rPr>
        <w:t xml:space="preserve"> </w:t>
      </w:r>
      <w:proofErr w:type="spellStart"/>
      <w:r w:rsidR="00405BD1" w:rsidRPr="00D17ED5">
        <w:rPr>
          <w:u w:val="single"/>
        </w:rPr>
        <w:t>memory</w:t>
      </w:r>
      <w:proofErr w:type="spellEnd"/>
      <w:r w:rsidR="00405BD1">
        <w:t xml:space="preserve"> = memor</w:t>
      </w:r>
      <w:r w:rsidR="00A15E6D">
        <w:t xml:space="preserve">ia visibile alle applicazioni, che consiste in un </w:t>
      </w:r>
      <w:proofErr w:type="spellStart"/>
      <w:r w:rsidR="00A15E6D">
        <w:t>address</w:t>
      </w:r>
      <w:proofErr w:type="spellEnd"/>
      <w:r w:rsidR="00A15E6D">
        <w:t xml:space="preserve"> </w:t>
      </w:r>
      <w:proofErr w:type="spellStart"/>
      <w:r w:rsidR="00A15E6D">
        <w:t>space</w:t>
      </w:r>
      <w:proofErr w:type="spellEnd"/>
      <w:r w:rsidR="00A15E6D">
        <w:t xml:space="preserve"> virtuale </w:t>
      </w:r>
      <w:r w:rsidR="000D0AE8">
        <w:t>composto da indirizzi contigui.</w:t>
      </w:r>
      <w:r w:rsidR="000D0AE8">
        <w:br/>
        <w:t xml:space="preserve">- </w:t>
      </w:r>
      <w:r w:rsidR="000D0AE8" w:rsidRPr="00D17ED5">
        <w:rPr>
          <w:u w:val="single"/>
        </w:rPr>
        <w:t xml:space="preserve">Guest </w:t>
      </w:r>
      <w:proofErr w:type="spellStart"/>
      <w:r w:rsidR="000D0AE8" w:rsidRPr="00D17ED5">
        <w:rPr>
          <w:u w:val="single"/>
        </w:rPr>
        <w:t>physical</w:t>
      </w:r>
      <w:proofErr w:type="spellEnd"/>
      <w:r w:rsidR="000D0AE8" w:rsidRPr="00D17ED5">
        <w:rPr>
          <w:u w:val="single"/>
        </w:rPr>
        <w:t xml:space="preserve"> </w:t>
      </w:r>
      <w:proofErr w:type="spellStart"/>
      <w:r w:rsidR="000D0AE8" w:rsidRPr="00D17ED5">
        <w:rPr>
          <w:u w:val="single"/>
        </w:rPr>
        <w:t>memory</w:t>
      </w:r>
      <w:proofErr w:type="spellEnd"/>
      <w:r w:rsidR="000D0AE8">
        <w:t xml:space="preserve"> = memoria visibile al sistema operativo guest.</w:t>
      </w:r>
      <w:r w:rsidR="000D0AE8">
        <w:br/>
      </w:r>
      <w:r w:rsidR="00445B52">
        <w:t xml:space="preserve">- </w:t>
      </w:r>
      <w:r w:rsidR="00445B52" w:rsidRPr="00D17ED5">
        <w:rPr>
          <w:u w:val="single"/>
        </w:rPr>
        <w:t xml:space="preserve">Host </w:t>
      </w:r>
      <w:proofErr w:type="spellStart"/>
      <w:r w:rsidR="00445B52" w:rsidRPr="00D17ED5">
        <w:rPr>
          <w:u w:val="single"/>
        </w:rPr>
        <w:t>physical</w:t>
      </w:r>
      <w:proofErr w:type="spellEnd"/>
      <w:r w:rsidR="00445B52" w:rsidRPr="00D17ED5">
        <w:rPr>
          <w:u w:val="single"/>
        </w:rPr>
        <w:t xml:space="preserve"> </w:t>
      </w:r>
      <w:proofErr w:type="spellStart"/>
      <w:r w:rsidR="00445B52" w:rsidRPr="00D17ED5">
        <w:rPr>
          <w:u w:val="single"/>
        </w:rPr>
        <w:t>memory</w:t>
      </w:r>
      <w:proofErr w:type="spellEnd"/>
      <w:r w:rsidR="00445B52">
        <w:t xml:space="preserve"> = memoria hardware reale</w:t>
      </w:r>
      <w:r w:rsidR="00D17ED5">
        <w:t xml:space="preserve"> visibile al VMM.</w:t>
      </w:r>
    </w:p>
    <w:p w14:paraId="3FB18F10" w14:textId="45067B06" w:rsidR="009B75AD" w:rsidRDefault="0047286B" w:rsidP="00F566CD">
      <w:r>
        <w:rPr>
          <w:noProof/>
        </w:rPr>
        <w:drawing>
          <wp:inline distT="0" distB="0" distL="0" distR="0" wp14:anchorId="24AA69A0" wp14:editId="466EE49D">
            <wp:extent cx="6120130" cy="2070100"/>
            <wp:effectExtent l="0" t="0" r="0" b="6350"/>
            <wp:docPr id="75" name="Immagine 75" descr="Immagine che contiene testo, antenn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Immagine 75" descr="Immagine che contiene testo, antenna&#10;&#10;Descrizione generata automaticamente"/>
                    <pic:cNvPicPr/>
                  </pic:nvPicPr>
                  <pic:blipFill>
                    <a:blip r:embed="rId100">
                      <a:extLst>
                        <a:ext uri="{28A0092B-C50C-407E-A947-70E740481C1C}">
                          <a14:useLocalDpi xmlns:a14="http://schemas.microsoft.com/office/drawing/2010/main" val="0"/>
                        </a:ext>
                      </a:extLst>
                    </a:blip>
                    <a:stretch>
                      <a:fillRect/>
                    </a:stretch>
                  </pic:blipFill>
                  <pic:spPr>
                    <a:xfrm>
                      <a:off x="0" y="0"/>
                      <a:ext cx="6120130" cy="2070100"/>
                    </a:xfrm>
                    <a:prstGeom prst="rect">
                      <a:avLst/>
                    </a:prstGeom>
                  </pic:spPr>
                </pic:pic>
              </a:graphicData>
            </a:graphic>
          </wp:inline>
        </w:drawing>
      </w:r>
    </w:p>
    <w:p w14:paraId="24832D21" w14:textId="408FE6F4" w:rsidR="0047286B" w:rsidRDefault="00020473" w:rsidP="00F566CD">
      <w:r>
        <w:t xml:space="preserve">Esistono due soluzioni per evitare </w:t>
      </w:r>
      <w:r w:rsidR="00866EE8">
        <w:t xml:space="preserve">un crollo delle prestazioni dovute al </w:t>
      </w:r>
      <w:proofErr w:type="spellStart"/>
      <w:r w:rsidR="00866EE8">
        <w:t>two-level</w:t>
      </w:r>
      <w:proofErr w:type="spellEnd"/>
      <w:r w:rsidR="00866EE8">
        <w:t xml:space="preserve"> </w:t>
      </w:r>
      <w:proofErr w:type="spellStart"/>
      <w:r w:rsidR="00866EE8">
        <w:t>memory</w:t>
      </w:r>
      <w:proofErr w:type="spellEnd"/>
      <w:r w:rsidR="00866EE8">
        <w:t xml:space="preserve"> mapping</w:t>
      </w:r>
      <w:r w:rsidR="00D66191">
        <w:t xml:space="preserve">: la </w:t>
      </w:r>
      <w:proofErr w:type="spellStart"/>
      <w:r w:rsidR="00D66191" w:rsidRPr="00275217">
        <w:rPr>
          <w:b/>
          <w:bCs/>
        </w:rPr>
        <w:t>shadow</w:t>
      </w:r>
      <w:proofErr w:type="spellEnd"/>
      <w:r w:rsidR="00D66191" w:rsidRPr="00275217">
        <w:rPr>
          <w:b/>
          <w:bCs/>
        </w:rPr>
        <w:t xml:space="preserve"> page </w:t>
      </w:r>
      <w:proofErr w:type="spellStart"/>
      <w:r w:rsidR="00D66191" w:rsidRPr="00275217">
        <w:rPr>
          <w:b/>
          <w:bCs/>
        </w:rPr>
        <w:t>table</w:t>
      </w:r>
      <w:proofErr w:type="spellEnd"/>
      <w:r w:rsidR="00D66191">
        <w:t xml:space="preserve"> (</w:t>
      </w:r>
      <w:r w:rsidR="00D66191" w:rsidRPr="00275217">
        <w:rPr>
          <w:b/>
          <w:bCs/>
        </w:rPr>
        <w:t>SPT</w:t>
      </w:r>
      <w:r w:rsidR="00D66191">
        <w:t xml:space="preserve">) e </w:t>
      </w:r>
      <w:r w:rsidR="00275217">
        <w:t xml:space="preserve">la </w:t>
      </w:r>
      <w:r w:rsidR="00275217" w:rsidRPr="00275217">
        <w:rPr>
          <w:b/>
          <w:bCs/>
        </w:rPr>
        <w:t xml:space="preserve">second </w:t>
      </w:r>
      <w:proofErr w:type="spellStart"/>
      <w:r w:rsidR="00275217" w:rsidRPr="00275217">
        <w:rPr>
          <w:b/>
          <w:bCs/>
        </w:rPr>
        <w:t>level</w:t>
      </w:r>
      <w:proofErr w:type="spellEnd"/>
      <w:r w:rsidR="00275217" w:rsidRPr="00275217">
        <w:rPr>
          <w:b/>
          <w:bCs/>
        </w:rPr>
        <w:t xml:space="preserve"> </w:t>
      </w:r>
      <w:proofErr w:type="spellStart"/>
      <w:r w:rsidR="00275217" w:rsidRPr="00275217">
        <w:rPr>
          <w:b/>
          <w:bCs/>
        </w:rPr>
        <w:t>address</w:t>
      </w:r>
      <w:proofErr w:type="spellEnd"/>
      <w:r w:rsidR="00275217" w:rsidRPr="00275217">
        <w:rPr>
          <w:b/>
          <w:bCs/>
        </w:rPr>
        <w:t xml:space="preserve"> </w:t>
      </w:r>
      <w:proofErr w:type="spellStart"/>
      <w:r w:rsidR="00275217" w:rsidRPr="00275217">
        <w:rPr>
          <w:b/>
          <w:bCs/>
        </w:rPr>
        <w:t>translation</w:t>
      </w:r>
      <w:proofErr w:type="spellEnd"/>
      <w:r w:rsidR="00275217">
        <w:t xml:space="preserve"> (</w:t>
      </w:r>
      <w:r w:rsidR="00275217" w:rsidRPr="00275217">
        <w:rPr>
          <w:b/>
          <w:bCs/>
        </w:rPr>
        <w:t>SLAT</w:t>
      </w:r>
      <w:r w:rsidR="00275217">
        <w:t>).</w:t>
      </w:r>
    </w:p>
    <w:p w14:paraId="2FB63981" w14:textId="3E6170E2" w:rsidR="00B2666F" w:rsidRDefault="00B2666F" w:rsidP="00F566CD">
      <w:r w:rsidRPr="00B2666F">
        <w:rPr>
          <w:u w:val="single"/>
        </w:rPr>
        <w:t>S</w:t>
      </w:r>
      <w:r w:rsidR="00EC310E">
        <w:rPr>
          <w:u w:val="single"/>
        </w:rPr>
        <w:t xml:space="preserve">hadow page </w:t>
      </w:r>
      <w:proofErr w:type="spellStart"/>
      <w:r w:rsidR="00EC310E">
        <w:rPr>
          <w:u w:val="single"/>
        </w:rPr>
        <w:t>table</w:t>
      </w:r>
      <w:proofErr w:type="spellEnd"/>
      <w:r w:rsidR="00EC310E">
        <w:rPr>
          <w:u w:val="single"/>
        </w:rPr>
        <w:t>:</w:t>
      </w:r>
      <w:r w:rsidR="00EC310E">
        <w:rPr>
          <w:u w:val="single"/>
        </w:rPr>
        <w:br/>
      </w:r>
      <w:r w:rsidR="007743C2">
        <w:t>È una tabella mantenuta dall’</w:t>
      </w:r>
      <w:proofErr w:type="spellStart"/>
      <w:r w:rsidR="007743C2">
        <w:t>hypervisor</w:t>
      </w:r>
      <w:proofErr w:type="spellEnd"/>
      <w:r w:rsidR="002476A6">
        <w:t xml:space="preserve"> e caricata all’interno del MM</w:t>
      </w:r>
      <w:r w:rsidR="00C74DE8">
        <w:t>U (unità di gestione di memoria)</w:t>
      </w:r>
      <w:r w:rsidR="007743C2">
        <w:t xml:space="preserve"> </w:t>
      </w:r>
      <w:r w:rsidR="009F031D">
        <w:t xml:space="preserve">che fa il mapping </w:t>
      </w:r>
      <w:r w:rsidR="002011C2">
        <w:t xml:space="preserve">direttamente </w:t>
      </w:r>
      <w:r w:rsidR="009F031D">
        <w:t>da GVA a H</w:t>
      </w:r>
      <w:r w:rsidR="006E5B86">
        <w:t>PA</w:t>
      </w:r>
      <w:r w:rsidR="002011C2">
        <w:t xml:space="preserve"> (senza passare per il GPA)</w:t>
      </w:r>
      <w:r w:rsidR="00977196">
        <w:t>. Quando il sistema operativo guest</w:t>
      </w:r>
      <w:r w:rsidR="004C1EBD">
        <w:t xml:space="preserve"> modifica la sua tabella delle pagine, le modifiche vanno riportate nella SPT</w:t>
      </w:r>
      <w:r w:rsidR="00135B26">
        <w:t xml:space="preserve"> a seguito di un trap</w:t>
      </w:r>
      <w:r w:rsidR="00957C85">
        <w:t>.</w:t>
      </w:r>
      <w:r w:rsidR="0079063F">
        <w:br/>
        <w:t>Tale soluzione presenta le seguenti problematiche</w:t>
      </w:r>
      <w:r w:rsidR="0039211D">
        <w:t>:</w:t>
      </w:r>
      <w:r w:rsidR="0039211D">
        <w:br/>
        <w:t xml:space="preserve">- </w:t>
      </w:r>
      <w:r w:rsidR="008E741C">
        <w:t>Il sistema operativo guest si aspetta uno spazio di memoria contiguo che inizia</w:t>
      </w:r>
      <w:r w:rsidR="00177BC2">
        <w:t xml:space="preserve"> dall’indirizzo 0, ma la memoria della macchina sottostante potrebbe non essere contigua</w:t>
      </w:r>
      <w:r w:rsidR="003A6AFC">
        <w:t>: il VMM deve preservare questa illusione.</w:t>
      </w:r>
      <w:r w:rsidR="003A6AFC">
        <w:br/>
        <w:t>- L’implementazione della SPT è complessa.</w:t>
      </w:r>
      <w:r w:rsidR="003A6AFC">
        <w:br/>
        <w:t xml:space="preserve">- </w:t>
      </w:r>
      <w:r w:rsidR="005A4DEF">
        <w:t xml:space="preserve">Le SPT </w:t>
      </w:r>
      <w:r w:rsidR="005654CE">
        <w:t xml:space="preserve">richiedono parecchio spazio di memoria e causano un overhead </w:t>
      </w:r>
      <w:r w:rsidR="00A63B4A">
        <w:t xml:space="preserve">sul tempo di esecuzione poiché, per essere mantenute, </w:t>
      </w:r>
      <w:r w:rsidR="003408A7">
        <w:t>richiedono che le operazioni del sistema operativo guest vengano intercettate.</w:t>
      </w:r>
    </w:p>
    <w:p w14:paraId="096D701D" w14:textId="32F93F39" w:rsidR="006B4C63" w:rsidRDefault="00000F4F" w:rsidP="00F566CD">
      <w:r w:rsidRPr="00000F4F">
        <w:rPr>
          <w:u w:val="single"/>
        </w:rPr>
        <w:t xml:space="preserve">Second </w:t>
      </w:r>
      <w:proofErr w:type="spellStart"/>
      <w:r w:rsidRPr="00000F4F">
        <w:rPr>
          <w:u w:val="single"/>
        </w:rPr>
        <w:t>level</w:t>
      </w:r>
      <w:proofErr w:type="spellEnd"/>
      <w:r w:rsidRPr="00000F4F">
        <w:rPr>
          <w:u w:val="single"/>
        </w:rPr>
        <w:t xml:space="preserve"> </w:t>
      </w:r>
      <w:proofErr w:type="spellStart"/>
      <w:r w:rsidRPr="00000F4F">
        <w:rPr>
          <w:u w:val="single"/>
        </w:rPr>
        <w:t>address</w:t>
      </w:r>
      <w:proofErr w:type="spellEnd"/>
      <w:r w:rsidRPr="00000F4F">
        <w:rPr>
          <w:u w:val="single"/>
        </w:rPr>
        <w:t xml:space="preserve"> </w:t>
      </w:r>
      <w:proofErr w:type="spellStart"/>
      <w:r w:rsidRPr="00000F4F">
        <w:rPr>
          <w:u w:val="single"/>
        </w:rPr>
        <w:t>translation</w:t>
      </w:r>
      <w:proofErr w:type="spellEnd"/>
      <w:r w:rsidRPr="00000F4F">
        <w:rPr>
          <w:u w:val="single"/>
        </w:rPr>
        <w:t>:</w:t>
      </w:r>
      <w:r w:rsidRPr="00000F4F">
        <w:rPr>
          <w:u w:val="single"/>
        </w:rPr>
        <w:br/>
      </w:r>
      <w:r w:rsidR="007C7B6B">
        <w:t>È</w:t>
      </w:r>
      <w:r>
        <w:t xml:space="preserve"> </w:t>
      </w:r>
      <w:r w:rsidR="007C7B6B">
        <w:t>una soluzione hardware-</w:t>
      </w:r>
      <w:proofErr w:type="spellStart"/>
      <w:r w:rsidR="007C7B6B">
        <w:t>assisted</w:t>
      </w:r>
      <w:proofErr w:type="spellEnd"/>
      <w:r w:rsidR="007C7B6B">
        <w:t xml:space="preserve"> per la virtualizzazione della memoria e, in particolare, per la traduzione dei GVA in HPA</w:t>
      </w:r>
      <w:r w:rsidR="000075E2">
        <w:t>. Rispetto all</w:t>
      </w:r>
      <w:r w:rsidR="00021B4B">
        <w:t>’utilizzo delle SPT, porta a un guadagno delle prestazioni</w:t>
      </w:r>
      <w:r w:rsidR="00140904">
        <w:t xml:space="preserve"> di circa il 50%.</w:t>
      </w:r>
    </w:p>
    <w:p w14:paraId="1EFB37BD" w14:textId="12D117DA" w:rsidR="00217D59" w:rsidRDefault="00217D59" w:rsidP="00F566CD">
      <w:r>
        <w:br/>
      </w:r>
      <w:proofErr w:type="spellStart"/>
      <w:r w:rsidRPr="00217D59">
        <w:rPr>
          <w:b/>
          <w:bCs/>
        </w:rPr>
        <w:t>Xen</w:t>
      </w:r>
      <w:proofErr w:type="spellEnd"/>
      <w:r w:rsidRPr="00217D59">
        <w:rPr>
          <w:b/>
          <w:bCs/>
        </w:rPr>
        <w:br/>
      </w:r>
      <w:r>
        <w:t>È un VMM di sistema open-source con un design a microkernel</w:t>
      </w:r>
      <w:r w:rsidR="00744BD8">
        <w:t xml:space="preserve">. Nonostante sia l’esempio più famoso di </w:t>
      </w:r>
      <w:proofErr w:type="spellStart"/>
      <w:r w:rsidR="00744BD8">
        <w:t>paravirtualizzazione</w:t>
      </w:r>
      <w:proofErr w:type="spellEnd"/>
      <w:r w:rsidR="00744BD8">
        <w:t>, supporta anche la virtualizzazione hardware-</w:t>
      </w:r>
      <w:proofErr w:type="spellStart"/>
      <w:r w:rsidR="00744BD8">
        <w:t>assisted</w:t>
      </w:r>
      <w:proofErr w:type="spellEnd"/>
      <w:r w:rsidR="00744BD8">
        <w:t>. Inoltre</w:t>
      </w:r>
      <w:r w:rsidR="005F5FDC">
        <w:t>,</w:t>
      </w:r>
      <w:r w:rsidR="00744BD8">
        <w:t xml:space="preserve"> offre ai sistemi operativi guest un’interfaccia virtuale (</w:t>
      </w:r>
      <w:proofErr w:type="spellStart"/>
      <w:r w:rsidR="00744BD8">
        <w:t>hypercall</w:t>
      </w:r>
      <w:proofErr w:type="spellEnd"/>
      <w:r w:rsidR="00744BD8">
        <w:t xml:space="preserve"> API) utile per accedere alle risorse della macchina fisica.</w:t>
      </w:r>
      <w:r w:rsidR="0027078B">
        <w:br/>
        <w:t xml:space="preserve">Gli elementi che possono essere </w:t>
      </w:r>
      <w:proofErr w:type="spellStart"/>
      <w:r w:rsidR="0027078B">
        <w:t>paravirtualizzati</w:t>
      </w:r>
      <w:proofErr w:type="spellEnd"/>
      <w:r w:rsidR="0027078B">
        <w:t xml:space="preserve"> sono:</w:t>
      </w:r>
      <w:r w:rsidR="0027078B">
        <w:br/>
        <w:t>- Disco e dispositivi di rete.</w:t>
      </w:r>
      <w:r w:rsidR="0027078B">
        <w:br/>
        <w:t>- Interrupt e timer.</w:t>
      </w:r>
      <w:r w:rsidR="0027078B">
        <w:br/>
        <w:t>- Scheda madre simulata.</w:t>
      </w:r>
      <w:r w:rsidR="0027078B">
        <w:br/>
        <w:t>- Istruzioni privilegiate e tabelle delle pagine.</w:t>
      </w:r>
    </w:p>
    <w:p w14:paraId="13CA2A12" w14:textId="48AE9526" w:rsidR="00231788" w:rsidRDefault="00231788" w:rsidP="00F566CD">
      <w:r w:rsidRPr="00231788">
        <w:rPr>
          <w:u w:val="single"/>
        </w:rPr>
        <w:lastRenderedPageBreak/>
        <w:t>Vantaggi:</w:t>
      </w:r>
      <w:r w:rsidRPr="00231788">
        <w:rPr>
          <w:u w:val="single"/>
        </w:rPr>
        <w:br/>
      </w:r>
      <w:r>
        <w:t xml:space="preserve">-&gt; È un </w:t>
      </w:r>
      <w:proofErr w:type="spellStart"/>
      <w:r>
        <w:t>hypervisor</w:t>
      </w:r>
      <w:proofErr w:type="spellEnd"/>
      <w:r>
        <w:t xml:space="preserve"> scritto con poche righe di codice (circa 300.000), per cui occupa poco spazio</w:t>
      </w:r>
      <w:r w:rsidR="00AB13F4">
        <w:t>, è scalabile</w:t>
      </w:r>
      <w:r>
        <w:t xml:space="preserve"> ed è più robusto e sicuro rispetto ad altri </w:t>
      </w:r>
      <w:proofErr w:type="spellStart"/>
      <w:r>
        <w:t>hypervisor</w:t>
      </w:r>
      <w:proofErr w:type="spellEnd"/>
      <w:r>
        <w:t>.</w:t>
      </w:r>
      <w:r>
        <w:br/>
        <w:t xml:space="preserve">-&gt; </w:t>
      </w:r>
      <w:r w:rsidR="00AB13F4">
        <w:t>Ha un’ampia comunità di sviluppatori ed è in continuo miglioramento.</w:t>
      </w:r>
      <w:r w:rsidR="00AB13F4">
        <w:br/>
        <w:t>-&gt; Può essere configurato.</w:t>
      </w:r>
      <w:r w:rsidR="00AB13F4">
        <w:br/>
        <w:t>-&gt; Presenta un overhead contenuto.</w:t>
      </w:r>
      <w:r w:rsidR="00AB13F4">
        <w:br/>
        <w:t xml:space="preserve">-&gt; </w:t>
      </w:r>
      <w:r w:rsidR="0027078B">
        <w:t>Supporta la migrazione live delle macchine virtuali.</w:t>
      </w:r>
    </w:p>
    <w:p w14:paraId="6C9CB808" w14:textId="5E961155" w:rsidR="0027078B" w:rsidRDefault="0027078B" w:rsidP="00F566CD">
      <w:r w:rsidRPr="0027078B">
        <w:rPr>
          <w:u w:val="single"/>
        </w:rPr>
        <w:t>Svantaggi:</w:t>
      </w:r>
      <w:r>
        <w:rPr>
          <w:u w:val="single"/>
        </w:rPr>
        <w:br/>
      </w:r>
      <w:r>
        <w:t>-&gt; L’I/O non è particolarmente efficiente.</w:t>
      </w:r>
    </w:p>
    <w:p w14:paraId="3E23C571" w14:textId="389566B5" w:rsidR="0027078B" w:rsidRDefault="00D36443" w:rsidP="00F566CD">
      <w:pPr>
        <w:rPr>
          <w:u w:val="single"/>
        </w:rPr>
      </w:pPr>
      <w:r w:rsidRPr="00D36443">
        <w:rPr>
          <w:u w:val="single"/>
        </w:rPr>
        <w:t>Architettura:</w:t>
      </w:r>
      <w:r w:rsidRPr="00D36443">
        <w:rPr>
          <w:u w:val="single"/>
        </w:rPr>
        <w:br/>
      </w:r>
      <w:r>
        <w:rPr>
          <w:noProof/>
        </w:rPr>
        <w:drawing>
          <wp:inline distT="0" distB="0" distL="0" distR="0" wp14:anchorId="43D81A14" wp14:editId="56B9FFC1">
            <wp:extent cx="6120130" cy="3075940"/>
            <wp:effectExtent l="0" t="0" r="0" b="0"/>
            <wp:docPr id="76" name="Immagin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Immagine 76"/>
                    <pic:cNvPicPr/>
                  </pic:nvPicPr>
                  <pic:blipFill>
                    <a:blip r:embed="rId101">
                      <a:extLst>
                        <a:ext uri="{28A0092B-C50C-407E-A947-70E740481C1C}">
                          <a14:useLocalDpi xmlns:a14="http://schemas.microsoft.com/office/drawing/2010/main" val="0"/>
                        </a:ext>
                      </a:extLst>
                    </a:blip>
                    <a:stretch>
                      <a:fillRect/>
                    </a:stretch>
                  </pic:blipFill>
                  <pic:spPr>
                    <a:xfrm>
                      <a:off x="0" y="0"/>
                      <a:ext cx="6120130" cy="3075940"/>
                    </a:xfrm>
                    <a:prstGeom prst="rect">
                      <a:avLst/>
                    </a:prstGeom>
                  </pic:spPr>
                </pic:pic>
              </a:graphicData>
            </a:graphic>
          </wp:inline>
        </w:drawing>
      </w:r>
    </w:p>
    <w:p w14:paraId="5691EE31" w14:textId="6EA99405" w:rsidR="00D36443" w:rsidRDefault="00D36443" w:rsidP="00F566CD">
      <w:r>
        <w:t>Si hanno diversi domini che distinguiamo in:</w:t>
      </w:r>
      <w:r>
        <w:br/>
        <w:t xml:space="preserve">- </w:t>
      </w:r>
      <w:proofErr w:type="spellStart"/>
      <w:r w:rsidRPr="001A2E29">
        <w:rPr>
          <w:b/>
          <w:bCs/>
        </w:rPr>
        <w:t>DomU</w:t>
      </w:r>
      <w:proofErr w:type="spellEnd"/>
      <w:r w:rsidR="00067DE4">
        <w:t xml:space="preserve"> (domini non privilegiati): sono le VM guest, che sono totalmente isolate dall’hardware (ad esempio non hanno accesso privilegiato all’hardware).</w:t>
      </w:r>
      <w:r w:rsidR="00067DE4">
        <w:br/>
        <w:t xml:space="preserve">- </w:t>
      </w:r>
      <w:r w:rsidR="00067DE4" w:rsidRPr="001A2E29">
        <w:rPr>
          <w:b/>
          <w:bCs/>
        </w:rPr>
        <w:t>Dom0</w:t>
      </w:r>
      <w:r w:rsidR="00067DE4">
        <w:t xml:space="preserve"> (dominio di controllo): </w:t>
      </w:r>
      <w:r w:rsidR="00580E7F">
        <w:t xml:space="preserve">è un dominio speciale che si occupa dell’esecuzione delle funzioni di controllo di </w:t>
      </w:r>
      <w:proofErr w:type="spellStart"/>
      <w:r w:rsidR="00580E7F">
        <w:t>Xen</w:t>
      </w:r>
      <w:proofErr w:type="spellEnd"/>
      <w:r w:rsidR="00580E7F">
        <w:t xml:space="preserve"> e delle istruzioni privilegiate. È un dominio obbligatorio, </w:t>
      </w:r>
      <w:r w:rsidR="001A2E29">
        <w:t>contiene i driver nativi per l’accesso alle risorse, può accedere direttamente all’hardware e può interagire con le VM.</w:t>
      </w:r>
    </w:p>
    <w:p w14:paraId="7AA06AD7" w14:textId="051281A6" w:rsidR="00C003D7" w:rsidRDefault="00C003D7" w:rsidP="00F566CD">
      <w:r>
        <w:t xml:space="preserve">Tra i componenti del dominio di controllo troviamo </w:t>
      </w:r>
      <w:proofErr w:type="spellStart"/>
      <w:r>
        <w:t>XenStore</w:t>
      </w:r>
      <w:proofErr w:type="spellEnd"/>
      <w:r>
        <w:t xml:space="preserve"> e </w:t>
      </w:r>
      <w:proofErr w:type="spellStart"/>
      <w:r>
        <w:t>Toolstack</w:t>
      </w:r>
      <w:proofErr w:type="spellEnd"/>
      <w:r>
        <w:t>.</w:t>
      </w:r>
      <w:r>
        <w:br/>
        <w:t xml:space="preserve">-&gt; </w:t>
      </w:r>
      <w:proofErr w:type="spellStart"/>
      <w:r w:rsidRPr="00C003D7">
        <w:rPr>
          <w:b/>
          <w:bCs/>
        </w:rPr>
        <w:t>XenStore</w:t>
      </w:r>
      <w:proofErr w:type="spellEnd"/>
      <w:r>
        <w:t>: è uno storage condiviso tra i vari domini</w:t>
      </w:r>
      <w:r w:rsidR="00AB5285">
        <w:t xml:space="preserve"> e gestito dal demone di sistema </w:t>
      </w:r>
      <w:proofErr w:type="spellStart"/>
      <w:r w:rsidR="00AB5285">
        <w:t>Xenstored</w:t>
      </w:r>
      <w:proofErr w:type="spellEnd"/>
      <w:r w:rsidR="00AB5285">
        <w:t xml:space="preserve">. Memorizza le informazioni sullo stato e sulla configurazione delle VM. È implementato con un meccanismo a coppie chiave-valore: quando un valore viene modificato all’interno dello store, una particolare funzione </w:t>
      </w:r>
      <w:r w:rsidR="00391F64">
        <w:t xml:space="preserve">notifica i </w:t>
      </w:r>
      <w:proofErr w:type="spellStart"/>
      <w:r w:rsidR="00391F64">
        <w:t>listener</w:t>
      </w:r>
      <w:proofErr w:type="spellEnd"/>
      <w:r w:rsidR="00391F64">
        <w:t xml:space="preserve"> (e.g. i driver) interessati alla relativa chiave.</w:t>
      </w:r>
      <w:r w:rsidR="00391F64">
        <w:br/>
        <w:t xml:space="preserve">-&gt; </w:t>
      </w:r>
      <w:proofErr w:type="spellStart"/>
      <w:r w:rsidR="00391F64" w:rsidRPr="000249C2">
        <w:rPr>
          <w:b/>
          <w:bCs/>
        </w:rPr>
        <w:t>Toolstack</w:t>
      </w:r>
      <w:proofErr w:type="spellEnd"/>
      <w:r w:rsidR="00391F64">
        <w:t xml:space="preserve">: consente all’utente di configurare e di gestire il ciclo di vita (creazione, </w:t>
      </w:r>
      <w:proofErr w:type="spellStart"/>
      <w:r w:rsidR="00391F64">
        <w:t>shutdown</w:t>
      </w:r>
      <w:proofErr w:type="spellEnd"/>
      <w:r w:rsidR="00391F64">
        <w:t xml:space="preserve">, pausa, migrazione) di una VM. Per creare una nuova VM, l’utente fornisce un file di configurazione dove vengono descritte l’allocazione di memoria e di CPU e </w:t>
      </w:r>
      <w:r w:rsidR="000249C2">
        <w:t xml:space="preserve">la configurazione dei dispositivi; dopodiché </w:t>
      </w:r>
      <w:proofErr w:type="spellStart"/>
      <w:r w:rsidR="000249C2">
        <w:t>Toolstack</w:t>
      </w:r>
      <w:proofErr w:type="spellEnd"/>
      <w:r w:rsidR="000249C2">
        <w:t xml:space="preserve"> effettua il parse di tale file e scrive le varie informazioni nello </w:t>
      </w:r>
      <w:proofErr w:type="spellStart"/>
      <w:r w:rsidR="000249C2">
        <w:t>XenStore</w:t>
      </w:r>
      <w:proofErr w:type="spellEnd"/>
      <w:r w:rsidR="000249C2">
        <w:t>.</w:t>
      </w:r>
    </w:p>
    <w:p w14:paraId="32045EA6" w14:textId="6008282C" w:rsidR="001A5A89" w:rsidRDefault="001A5A89" w:rsidP="00F566CD">
      <w:r w:rsidRPr="001A5A89">
        <w:rPr>
          <w:u w:val="single"/>
        </w:rPr>
        <w:t>Scheduling delle CPU:</w:t>
      </w:r>
      <w:r w:rsidRPr="001A5A89">
        <w:rPr>
          <w:u w:val="single"/>
        </w:rPr>
        <w:br/>
      </w:r>
      <w:r>
        <w:t xml:space="preserve">Uno </w:t>
      </w:r>
      <w:proofErr w:type="spellStart"/>
      <w:r>
        <w:t>scheduler</w:t>
      </w:r>
      <w:proofErr w:type="spellEnd"/>
      <w:r>
        <w:t xml:space="preserve"> dell’</w:t>
      </w:r>
      <w:proofErr w:type="spellStart"/>
      <w:r>
        <w:t>hypervisor</w:t>
      </w:r>
      <w:proofErr w:type="spellEnd"/>
      <w:r>
        <w:t xml:space="preserve"> decide quali CPU virtuali devono essere eseguite su quali CPU fisiche.</w:t>
      </w:r>
      <w:r>
        <w:br/>
      </w:r>
      <w:proofErr w:type="spellStart"/>
      <w:r>
        <w:t>Xen</w:t>
      </w:r>
      <w:proofErr w:type="spellEnd"/>
      <w:r>
        <w:t xml:space="preserve"> permette di selezionare uno </w:t>
      </w:r>
      <w:proofErr w:type="spellStart"/>
      <w:r>
        <w:t>scheduler</w:t>
      </w:r>
      <w:proofErr w:type="spellEnd"/>
      <w:r>
        <w:t xml:space="preserve"> tra tutti quelli disponibili. Comunque sia, in generale, gli </w:t>
      </w:r>
      <w:proofErr w:type="spellStart"/>
      <w:r>
        <w:t>scheduler</w:t>
      </w:r>
      <w:proofErr w:type="spellEnd"/>
      <w:r>
        <w:t xml:space="preserve"> concorrono tutti ai seguenti obiettivi:</w:t>
      </w:r>
      <w:r>
        <w:br/>
      </w:r>
      <w:r>
        <w:lastRenderedPageBreak/>
        <w:t xml:space="preserve">- Fornire un algoritmo </w:t>
      </w:r>
      <w:proofErr w:type="spellStart"/>
      <w:r w:rsidRPr="00445035">
        <w:rPr>
          <w:b/>
          <w:bCs/>
        </w:rPr>
        <w:t>proportional</w:t>
      </w:r>
      <w:proofErr w:type="spellEnd"/>
      <w:r w:rsidRPr="00445035">
        <w:rPr>
          <w:b/>
          <w:bCs/>
        </w:rPr>
        <w:t xml:space="preserve"> share</w:t>
      </w:r>
      <w:r>
        <w:t xml:space="preserve">: </w:t>
      </w:r>
      <w:r w:rsidR="00445035">
        <w:t>per ogni CPU virtuale viene fornita una quantità di CPU fisica proporzionale al suo numero di share (ovvero al suo peso); ciò serve a garantire una distribuzione fair delle CPU fisiche.</w:t>
      </w:r>
      <w:r w:rsidR="00445035">
        <w:br/>
        <w:t xml:space="preserve">- Fornire un algoritmo </w:t>
      </w:r>
      <w:r w:rsidR="00445035" w:rsidRPr="00445035">
        <w:rPr>
          <w:b/>
          <w:bCs/>
        </w:rPr>
        <w:t>work-</w:t>
      </w:r>
      <w:proofErr w:type="spellStart"/>
      <w:r w:rsidR="00445035" w:rsidRPr="00445035">
        <w:rPr>
          <w:b/>
          <w:bCs/>
        </w:rPr>
        <w:t>conserving</w:t>
      </w:r>
      <w:proofErr w:type="spellEnd"/>
      <w:r w:rsidR="00445035">
        <w:t xml:space="preserve">: le CPU fisiche non devono essere lasciate </w:t>
      </w:r>
      <w:proofErr w:type="spellStart"/>
      <w:r w:rsidR="00445035">
        <w:t>idle</w:t>
      </w:r>
      <w:proofErr w:type="spellEnd"/>
      <w:r w:rsidR="00445035">
        <w:t xml:space="preserve"> se c’è del lavoro da fare.</w:t>
      </w:r>
      <w:r w:rsidR="00445035">
        <w:br/>
        <w:t xml:space="preserve">- Fornire uno schedulo con </w:t>
      </w:r>
      <w:r w:rsidR="00445035" w:rsidRPr="00445035">
        <w:rPr>
          <w:b/>
          <w:bCs/>
        </w:rPr>
        <w:t>bassa latenza</w:t>
      </w:r>
      <w:r w:rsidR="00445035">
        <w:t>.</w:t>
      </w:r>
    </w:p>
    <w:p w14:paraId="49515D78" w14:textId="1A8867A2" w:rsidR="00C57447" w:rsidRDefault="00E17244" w:rsidP="00F566CD">
      <w:r>
        <w:t xml:space="preserve">Lo </w:t>
      </w:r>
      <w:proofErr w:type="spellStart"/>
      <w:r>
        <w:t>scheduler</w:t>
      </w:r>
      <w:proofErr w:type="spellEnd"/>
      <w:r>
        <w:t xml:space="preserve"> di default per </w:t>
      </w:r>
      <w:proofErr w:type="spellStart"/>
      <w:r>
        <w:t>Xen</w:t>
      </w:r>
      <w:proofErr w:type="spellEnd"/>
      <w:r>
        <w:t xml:space="preserve"> è il </w:t>
      </w:r>
      <w:r w:rsidRPr="00E17244">
        <w:rPr>
          <w:b/>
          <w:bCs/>
        </w:rPr>
        <w:t xml:space="preserve">Credit </w:t>
      </w:r>
      <w:proofErr w:type="spellStart"/>
      <w:r w:rsidRPr="00E17244">
        <w:rPr>
          <w:b/>
          <w:bCs/>
        </w:rPr>
        <w:t>scheduler</w:t>
      </w:r>
      <w:proofErr w:type="spellEnd"/>
      <w:r>
        <w:t xml:space="preserve">, in cui a ciascun dominio vengono assegnati un weight e un </w:t>
      </w:r>
      <w:proofErr w:type="spellStart"/>
      <w:r>
        <w:t>cap</w:t>
      </w:r>
      <w:proofErr w:type="spellEnd"/>
      <w:r>
        <w:t>:</w:t>
      </w:r>
      <w:r>
        <w:br/>
        <w:t xml:space="preserve">-&gt; </w:t>
      </w:r>
      <w:r w:rsidRPr="00FB1A24">
        <w:rPr>
          <w:u w:val="single"/>
        </w:rPr>
        <w:t>Weight</w:t>
      </w:r>
      <w:r w:rsidR="00FB1A24">
        <w:t xml:space="preserve"> = numero di CPU relative allocate per dominio (default: 256).</w:t>
      </w:r>
      <w:r w:rsidR="00FB1A24">
        <w:br/>
        <w:t xml:space="preserve">-&gt; </w:t>
      </w:r>
      <w:r w:rsidR="00FB1A24" w:rsidRPr="00FB1A24">
        <w:rPr>
          <w:u w:val="single"/>
        </w:rPr>
        <w:t>Cap</w:t>
      </w:r>
      <w:r w:rsidR="00FB1A24">
        <w:t xml:space="preserve"> = limite massimo di CPU fisiche che possono essere assegnate a una CPU virtuale (default: 0, che corrisponde all’illimitatezza).</w:t>
      </w:r>
      <w:r w:rsidR="00FB1A24">
        <w:br/>
        <w:t xml:space="preserve">Lo </w:t>
      </w:r>
      <w:proofErr w:type="spellStart"/>
      <w:r w:rsidR="00FB1A24">
        <w:t>scheduler</w:t>
      </w:r>
      <w:proofErr w:type="spellEnd"/>
      <w:r w:rsidR="00FB1A24">
        <w:t xml:space="preserve"> converte il weight in credito, che viene consumato dalle CPU virtuali nel momento in cui sono in esecuzione.</w:t>
      </w:r>
      <w:r w:rsidR="00FB1A24">
        <w:br/>
        <w:t xml:space="preserve">Per ciascuna CPU fisica viene mantenuta una coda di CPU virtuali, dove in testa si ha la CPU virtuale </w:t>
      </w:r>
      <w:r w:rsidR="00C90D4C">
        <w:t>con meno credito. Inoltre, viene attuato un meccanismo di load balancing automatico per cui, se una CPU fisica rimane senza CPU virtuali in coda, controlla lo stato delle altre CPU fisiche ed eventualmente preleva da una di loro una CPU virtuale in coda (in tal modo viene anche soddisfatta la proprietà del work-</w:t>
      </w:r>
      <w:proofErr w:type="spellStart"/>
      <w:r w:rsidR="00C90D4C">
        <w:t>conserving</w:t>
      </w:r>
      <w:proofErr w:type="spellEnd"/>
      <w:r w:rsidR="00C90D4C">
        <w:t>).</w:t>
      </w:r>
    </w:p>
    <w:p w14:paraId="7DFC6F24" w14:textId="602233BE" w:rsidR="00C57447" w:rsidRDefault="00C57447" w:rsidP="00F566CD">
      <w:r>
        <w:br/>
      </w:r>
      <w:r w:rsidRPr="00C57447">
        <w:rPr>
          <w:b/>
          <w:bCs/>
        </w:rPr>
        <w:t>Confro</w:t>
      </w:r>
      <w:r>
        <w:rPr>
          <w:b/>
          <w:bCs/>
        </w:rPr>
        <w:t>nt</w:t>
      </w:r>
      <w:r w:rsidRPr="00C57447">
        <w:rPr>
          <w:b/>
          <w:bCs/>
        </w:rPr>
        <w:t xml:space="preserve">o tra performance di diversi </w:t>
      </w:r>
      <w:proofErr w:type="spellStart"/>
      <w:r w:rsidRPr="00C57447">
        <w:rPr>
          <w:b/>
          <w:bCs/>
        </w:rPr>
        <w:t>hypervisor</w:t>
      </w:r>
      <w:proofErr w:type="spellEnd"/>
      <w:r w:rsidRPr="00C57447">
        <w:rPr>
          <w:b/>
          <w:bCs/>
        </w:rPr>
        <w:br/>
      </w:r>
      <w:r>
        <w:t>A seguito di alcuni studi effettuati nel 2013, è emerso che:</w:t>
      </w:r>
      <w:r>
        <w:br/>
        <w:t xml:space="preserve">- Per applicazioni CPU-intensive non ci sono particolari differenze tra le prestazioni di diversi </w:t>
      </w:r>
      <w:proofErr w:type="spellStart"/>
      <w:r>
        <w:t>hypervisor</w:t>
      </w:r>
      <w:proofErr w:type="spellEnd"/>
      <w:r>
        <w:t>.</w:t>
      </w:r>
      <w:r>
        <w:br/>
        <w:t>- Per applicazioni I/O-intensive</w:t>
      </w:r>
      <w:r w:rsidR="00B76DA5">
        <w:t>, invece, si hanno delle variazioni significative nelle prestazioni. In ogni caso, la scelta del VMM migliore dipende dal carico di lavoro.</w:t>
      </w:r>
      <w:r w:rsidR="00B76DA5">
        <w:br/>
        <w:t xml:space="preserve">In conclusione, non esiste un </w:t>
      </w:r>
      <w:proofErr w:type="spellStart"/>
      <w:r w:rsidR="00B76DA5">
        <w:t>hypervisor</w:t>
      </w:r>
      <w:proofErr w:type="spellEnd"/>
      <w:r w:rsidR="00B76DA5">
        <w:t xml:space="preserve"> migliore di altri in assoluto, ma la sua scelta dipende molto dall’applicazione in esame.</w:t>
      </w:r>
    </w:p>
    <w:p w14:paraId="4CE4210D" w14:textId="566A6E63" w:rsidR="00C3748E" w:rsidRDefault="00C3748E" w:rsidP="00F566CD">
      <w:r>
        <w:br/>
      </w:r>
      <w:r w:rsidR="00A02696" w:rsidRPr="00EA44C2">
        <w:rPr>
          <w:b/>
          <w:bCs/>
        </w:rPr>
        <w:t>P</w:t>
      </w:r>
      <w:r w:rsidR="00EA44C2" w:rsidRPr="00EA44C2">
        <w:rPr>
          <w:b/>
          <w:bCs/>
        </w:rPr>
        <w:t>ortabilità delle VM</w:t>
      </w:r>
      <w:r w:rsidR="00EA44C2" w:rsidRPr="00EA44C2">
        <w:rPr>
          <w:b/>
          <w:bCs/>
        </w:rPr>
        <w:br/>
      </w:r>
      <w:r w:rsidR="003B6672">
        <w:t xml:space="preserve">L’immagine di una macchina virtuale </w:t>
      </w:r>
      <w:r w:rsidR="00CA092E">
        <w:t xml:space="preserve">è una copia della VM contenente </w:t>
      </w:r>
      <w:r w:rsidR="004656C3">
        <w:t>il sistema operativo, i file e le applicazioni; di conseguenza, ha dimensioni molto elevate.</w:t>
      </w:r>
      <w:r w:rsidR="00EB59D0">
        <w:br/>
        <w:t>Ma come è</w:t>
      </w:r>
      <w:r w:rsidR="00DC41F4">
        <w:t xml:space="preserve"> possibile</w:t>
      </w:r>
      <w:r w:rsidR="005A12A3">
        <w:t xml:space="preserve"> importare ed esportare </w:t>
      </w:r>
      <w:r w:rsidR="0096340C">
        <w:t xml:space="preserve">l’immagine di una VM in modo tale da evitare situazioni di </w:t>
      </w:r>
      <w:proofErr w:type="spellStart"/>
      <w:r w:rsidR="0096340C">
        <w:t>vendor</w:t>
      </w:r>
      <w:proofErr w:type="spellEnd"/>
      <w:r w:rsidR="0096340C">
        <w:t xml:space="preserve"> lock-in? La soluzione consiste nell’introdurre </w:t>
      </w:r>
      <w:r w:rsidR="0096340C" w:rsidRPr="00F23FD0">
        <w:t>l’</w:t>
      </w:r>
      <w:r w:rsidR="0096340C" w:rsidRPr="00F23FD0">
        <w:rPr>
          <w:b/>
          <w:bCs/>
        </w:rPr>
        <w:t xml:space="preserve">Open </w:t>
      </w:r>
      <w:proofErr w:type="spellStart"/>
      <w:r w:rsidR="0096340C" w:rsidRPr="00F23FD0">
        <w:rPr>
          <w:b/>
          <w:bCs/>
        </w:rPr>
        <w:t>Virtualization</w:t>
      </w:r>
      <w:proofErr w:type="spellEnd"/>
      <w:r w:rsidR="0096340C" w:rsidRPr="00F23FD0">
        <w:rPr>
          <w:b/>
          <w:bCs/>
        </w:rPr>
        <w:t xml:space="preserve"> Format</w:t>
      </w:r>
      <w:r w:rsidR="0096340C">
        <w:t xml:space="preserve"> (</w:t>
      </w:r>
      <w:r w:rsidR="0096340C" w:rsidRPr="00F23FD0">
        <w:rPr>
          <w:b/>
          <w:bCs/>
        </w:rPr>
        <w:t>OVF</w:t>
      </w:r>
      <w:r w:rsidR="0096340C">
        <w:t>)</w:t>
      </w:r>
      <w:r w:rsidR="00262714">
        <w:t xml:space="preserve"> che consente di rappresentare la VM in modo agnostico rispetto alla piattaforma</w:t>
      </w:r>
      <w:r w:rsidR="00D92D46">
        <w:t xml:space="preserve"> e, in particolare, introduce due file:</w:t>
      </w:r>
      <w:r w:rsidR="00D92D46">
        <w:br/>
        <w:t xml:space="preserve">- Uno in formato </w:t>
      </w:r>
      <w:r w:rsidR="00440916">
        <w:t>.</w:t>
      </w:r>
      <w:proofErr w:type="spellStart"/>
      <w:r w:rsidR="00440916">
        <w:t>ova</w:t>
      </w:r>
      <w:proofErr w:type="spellEnd"/>
      <w:r w:rsidR="00440916">
        <w:t xml:space="preserve"> che contiene l’immagine della VM vera e propria (per cui ha dimensioni elevate).</w:t>
      </w:r>
      <w:r w:rsidR="00440916">
        <w:br/>
        <w:t>- Uno in formato .</w:t>
      </w:r>
      <w:proofErr w:type="spellStart"/>
      <w:r w:rsidR="00440916">
        <w:t>ovx</w:t>
      </w:r>
      <w:proofErr w:type="spellEnd"/>
      <w:r w:rsidR="00F23FD0">
        <w:t xml:space="preserve"> che descrive la</w:t>
      </w:r>
      <w:r w:rsidR="001D36DC">
        <w:t xml:space="preserve"> configurazione della</w:t>
      </w:r>
      <w:r w:rsidR="00F23FD0">
        <w:t xml:space="preserve"> VM in un file XML (per cui ha dimensioni ridotte).</w:t>
      </w:r>
    </w:p>
    <w:p w14:paraId="33E67E7D" w14:textId="2959D39C" w:rsidR="00592A53" w:rsidRDefault="00592A53" w:rsidP="00F566CD">
      <w:r>
        <w:br/>
      </w:r>
      <w:proofErr w:type="spellStart"/>
      <w:r w:rsidRPr="00EB52A2">
        <w:rPr>
          <w:b/>
          <w:bCs/>
        </w:rPr>
        <w:t>Resizing</w:t>
      </w:r>
      <w:proofErr w:type="spellEnd"/>
      <w:r w:rsidRPr="00EB52A2">
        <w:rPr>
          <w:b/>
          <w:bCs/>
        </w:rPr>
        <w:t xml:space="preserve"> dinamico delle VM</w:t>
      </w:r>
      <w:r w:rsidR="00EB52A2" w:rsidRPr="00EB52A2">
        <w:rPr>
          <w:b/>
          <w:bCs/>
        </w:rPr>
        <w:br/>
      </w:r>
      <w:r w:rsidR="00B57B96">
        <w:t xml:space="preserve">Che cosa può essere ridimensionato </w:t>
      </w:r>
      <w:r w:rsidR="00DB7ED7">
        <w:t xml:space="preserve">in modo dinamico all’interno di una macchina virtuale, ovvero senza </w:t>
      </w:r>
      <w:r w:rsidR="00826EF8">
        <w:t>arrestare e riavviare la VM stessa (</w:t>
      </w:r>
      <w:proofErr w:type="spellStart"/>
      <w:r w:rsidR="00826EF8">
        <w:t>warm</w:t>
      </w:r>
      <w:proofErr w:type="spellEnd"/>
      <w:r w:rsidR="00826EF8">
        <w:t xml:space="preserve"> </w:t>
      </w:r>
      <w:proofErr w:type="spellStart"/>
      <w:r w:rsidR="00826EF8">
        <w:t>resize</w:t>
      </w:r>
      <w:proofErr w:type="spellEnd"/>
      <w:r w:rsidR="00826EF8">
        <w:t>)?</w:t>
      </w:r>
      <w:r w:rsidR="00826EF8">
        <w:br/>
        <w:t xml:space="preserve">-&gt; </w:t>
      </w:r>
      <w:r w:rsidR="00256263">
        <w:t>Il numero di CPU virtuali.</w:t>
      </w:r>
      <w:r w:rsidR="00256263">
        <w:br/>
        <w:t>-&gt; La memoria.</w:t>
      </w:r>
    </w:p>
    <w:p w14:paraId="1C2F78B3" w14:textId="71FCCF74" w:rsidR="00DF7A4D" w:rsidRDefault="00DF7A4D" w:rsidP="00F566CD">
      <w:proofErr w:type="spellStart"/>
      <w:r w:rsidRPr="00DF7A4D">
        <w:rPr>
          <w:u w:val="single"/>
        </w:rPr>
        <w:t>Resizing</w:t>
      </w:r>
      <w:proofErr w:type="spellEnd"/>
      <w:r w:rsidRPr="00DF7A4D">
        <w:rPr>
          <w:u w:val="single"/>
        </w:rPr>
        <w:t xml:space="preserve"> del numero di CPU:</w:t>
      </w:r>
      <w:r w:rsidRPr="00DF7A4D">
        <w:rPr>
          <w:u w:val="single"/>
        </w:rPr>
        <w:br/>
      </w:r>
      <w:r w:rsidR="00E859A4">
        <w:t xml:space="preserve">I sistemi Linux </w:t>
      </w:r>
      <w:r w:rsidR="004A5627">
        <w:t xml:space="preserve">supportano il meccanismo di </w:t>
      </w:r>
      <w:r w:rsidR="004A5627" w:rsidRPr="00693A87">
        <w:rPr>
          <w:b/>
          <w:bCs/>
        </w:rPr>
        <w:t>hot-plug / hot-</w:t>
      </w:r>
      <w:proofErr w:type="spellStart"/>
      <w:r w:rsidR="004A5627" w:rsidRPr="00693A87">
        <w:rPr>
          <w:b/>
          <w:bCs/>
        </w:rPr>
        <w:t>unplug</w:t>
      </w:r>
      <w:proofErr w:type="spellEnd"/>
      <w:r w:rsidR="00137D08">
        <w:t xml:space="preserve">, </w:t>
      </w:r>
      <w:r w:rsidR="008B6126">
        <w:t>tramite</w:t>
      </w:r>
      <w:r w:rsidR="00137D08">
        <w:t xml:space="preserve"> cui è possibile modificare </w:t>
      </w:r>
      <w:r w:rsidR="00B53920">
        <w:t xml:space="preserve">le impostazioni sulle CPU virtuali utilizzate </w:t>
      </w:r>
      <w:r w:rsidR="00111BFB">
        <w:t xml:space="preserve">all’interno della directory </w:t>
      </w:r>
      <w:proofErr w:type="spellStart"/>
      <w:r w:rsidR="003E44B2">
        <w:t>sys</w:t>
      </w:r>
      <w:proofErr w:type="spellEnd"/>
      <w:r w:rsidR="003E44B2">
        <w:t>/devices/system/</w:t>
      </w:r>
      <w:proofErr w:type="spellStart"/>
      <w:r w:rsidR="003E44B2">
        <w:t>cpu</w:t>
      </w:r>
      <w:proofErr w:type="spellEnd"/>
      <w:r w:rsidR="003E44B2">
        <w:t>.</w:t>
      </w:r>
    </w:p>
    <w:p w14:paraId="092B7ED9" w14:textId="036A097F" w:rsidR="003E44B2" w:rsidRDefault="003E44B2" w:rsidP="00F566CD">
      <w:proofErr w:type="spellStart"/>
      <w:r w:rsidRPr="003E44B2">
        <w:rPr>
          <w:u w:val="single"/>
        </w:rPr>
        <w:t>Resizing</w:t>
      </w:r>
      <w:proofErr w:type="spellEnd"/>
      <w:r w:rsidRPr="003E44B2">
        <w:rPr>
          <w:u w:val="single"/>
        </w:rPr>
        <w:t xml:space="preserve"> della memoria:</w:t>
      </w:r>
      <w:r w:rsidRPr="003E44B2">
        <w:rPr>
          <w:u w:val="single"/>
        </w:rPr>
        <w:br/>
      </w:r>
      <w:r w:rsidR="00693A87">
        <w:t xml:space="preserve">È basato sul </w:t>
      </w:r>
      <w:proofErr w:type="spellStart"/>
      <w:r w:rsidR="00693A87" w:rsidRPr="00693A87">
        <w:rPr>
          <w:b/>
          <w:bCs/>
        </w:rPr>
        <w:t>memory</w:t>
      </w:r>
      <w:proofErr w:type="spellEnd"/>
      <w:r w:rsidR="00693A87" w:rsidRPr="00693A87">
        <w:rPr>
          <w:b/>
          <w:bCs/>
        </w:rPr>
        <w:t xml:space="preserve"> </w:t>
      </w:r>
      <w:proofErr w:type="spellStart"/>
      <w:r w:rsidR="00693A87" w:rsidRPr="00693A87">
        <w:rPr>
          <w:b/>
          <w:bCs/>
        </w:rPr>
        <w:t>ballooning</w:t>
      </w:r>
      <w:proofErr w:type="spellEnd"/>
      <w:r w:rsidR="00693A87">
        <w:t xml:space="preserve">, </w:t>
      </w:r>
      <w:r w:rsidR="006E29E4">
        <w:t xml:space="preserve">un meccanismo utilizzato dagli </w:t>
      </w:r>
      <w:proofErr w:type="spellStart"/>
      <w:r w:rsidR="006E29E4">
        <w:t>hypervisor</w:t>
      </w:r>
      <w:proofErr w:type="spellEnd"/>
      <w:r w:rsidR="006E29E4">
        <w:t xml:space="preserve"> in cui viene </w:t>
      </w:r>
      <w:r w:rsidR="00623842">
        <w:t xml:space="preserve">gestita la dimensione di un “palloncino” all’interno dell’area di memoria </w:t>
      </w:r>
      <w:r w:rsidR="00E97B4C">
        <w:t>relativa a una VM: più</w:t>
      </w:r>
      <w:r w:rsidR="002B1B0C">
        <w:t xml:space="preserve"> si gonfia il palloncino</w:t>
      </w:r>
      <w:r w:rsidR="00062562">
        <w:t xml:space="preserve">, </w:t>
      </w:r>
      <w:r w:rsidR="00062562">
        <w:lastRenderedPageBreak/>
        <w:t xml:space="preserve">meno memoria resta a disposizione della VM. </w:t>
      </w:r>
      <w:r w:rsidR="00F2486E">
        <w:t>Se l’</w:t>
      </w:r>
      <w:proofErr w:type="spellStart"/>
      <w:r w:rsidR="00F2486E">
        <w:t>hypervisor</w:t>
      </w:r>
      <w:proofErr w:type="spellEnd"/>
      <w:r w:rsidR="00F2486E">
        <w:t xml:space="preserve">, gonfiando il palloncino, </w:t>
      </w:r>
      <w:r w:rsidR="001C7F70">
        <w:t>sottrae un’area di memoria che la VM stava usando</w:t>
      </w:r>
      <w:r w:rsidR="002D554B">
        <w:t>, i dati lì presenti subiscono uno swap-out su disco affinché non vadano persi.</w:t>
      </w:r>
    </w:p>
    <w:p w14:paraId="725521C8" w14:textId="38362DC2" w:rsidR="0083341A" w:rsidRDefault="003D2A41" w:rsidP="00F566CD">
      <w:r>
        <w:rPr>
          <w:noProof/>
        </w:rPr>
        <w:drawing>
          <wp:inline distT="0" distB="0" distL="0" distR="0" wp14:anchorId="11864039" wp14:editId="3B28A5E8">
            <wp:extent cx="3620005" cy="3715268"/>
            <wp:effectExtent l="0" t="0" r="0" b="0"/>
            <wp:docPr id="77" name="Immagin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Immagine 77"/>
                    <pic:cNvPicPr/>
                  </pic:nvPicPr>
                  <pic:blipFill>
                    <a:blip r:embed="rId102">
                      <a:extLst>
                        <a:ext uri="{28A0092B-C50C-407E-A947-70E740481C1C}">
                          <a14:useLocalDpi xmlns:a14="http://schemas.microsoft.com/office/drawing/2010/main" val="0"/>
                        </a:ext>
                      </a:extLst>
                    </a:blip>
                    <a:stretch>
                      <a:fillRect/>
                    </a:stretch>
                  </pic:blipFill>
                  <pic:spPr>
                    <a:xfrm>
                      <a:off x="0" y="0"/>
                      <a:ext cx="3620005" cy="3715268"/>
                    </a:xfrm>
                    <a:prstGeom prst="rect">
                      <a:avLst/>
                    </a:prstGeom>
                  </pic:spPr>
                </pic:pic>
              </a:graphicData>
            </a:graphic>
          </wp:inline>
        </w:drawing>
      </w:r>
    </w:p>
    <w:p w14:paraId="526015E7" w14:textId="58A67E0A" w:rsidR="004B0A09" w:rsidRDefault="004B0A09" w:rsidP="00F566CD">
      <w:r>
        <w:br/>
      </w:r>
      <w:r w:rsidRPr="004B0A09">
        <w:rPr>
          <w:b/>
          <w:bCs/>
        </w:rPr>
        <w:t>Migrazione</w:t>
      </w:r>
      <w:r w:rsidR="00787C65">
        <w:rPr>
          <w:b/>
          <w:bCs/>
        </w:rPr>
        <w:t xml:space="preserve"> dinamica</w:t>
      </w:r>
      <w:r w:rsidRPr="004B0A09">
        <w:rPr>
          <w:b/>
          <w:bCs/>
        </w:rPr>
        <w:t xml:space="preserve"> delle VM</w:t>
      </w:r>
      <w:r w:rsidRPr="004B0A09">
        <w:rPr>
          <w:b/>
          <w:bCs/>
        </w:rPr>
        <w:br/>
      </w:r>
      <w:r w:rsidR="00787C65">
        <w:t xml:space="preserve">Consiste </w:t>
      </w:r>
      <w:r w:rsidR="0024557C">
        <w:t xml:space="preserve">nel trasferire </w:t>
      </w:r>
      <w:r w:rsidR="009C3AC3">
        <w:t xml:space="preserve">le VM da una macchina fisica e l’altra </w:t>
      </w:r>
      <w:r w:rsidR="00132B69">
        <w:t>durante la loro esecuzione</w:t>
      </w:r>
      <w:r w:rsidR="00960AD2">
        <w:t>.</w:t>
      </w:r>
    </w:p>
    <w:p w14:paraId="1CD66241" w14:textId="0236B0EE" w:rsidR="00960AD2" w:rsidRDefault="00960AD2" w:rsidP="00F566CD">
      <w:r w:rsidRPr="00692920">
        <w:rPr>
          <w:u w:val="single"/>
        </w:rPr>
        <w:t>Vantaggi:</w:t>
      </w:r>
      <w:r w:rsidRPr="00692920">
        <w:rPr>
          <w:u w:val="single"/>
        </w:rPr>
        <w:br/>
      </w:r>
      <w:r w:rsidR="00692920">
        <w:t>-&gt; Consolida l’infrastruttura.</w:t>
      </w:r>
      <w:r w:rsidR="00692920">
        <w:br/>
        <w:t xml:space="preserve">-&gt; </w:t>
      </w:r>
      <w:r w:rsidR="005C10C8">
        <w:t>Garantisce un certo grado di flessibilità in caso di fallimenti.</w:t>
      </w:r>
      <w:r w:rsidR="005C10C8">
        <w:br/>
        <w:t>-&gt; Permette di bilanciare il carico.</w:t>
      </w:r>
    </w:p>
    <w:p w14:paraId="1767F6BE" w14:textId="2AEA7BFA" w:rsidR="005C10C8" w:rsidRDefault="005C10C8" w:rsidP="00F566CD">
      <w:r w:rsidRPr="005C10C8">
        <w:rPr>
          <w:u w:val="single"/>
        </w:rPr>
        <w:t>Svantaggi:</w:t>
      </w:r>
      <w:r w:rsidRPr="005C10C8">
        <w:rPr>
          <w:u w:val="single"/>
        </w:rPr>
        <w:br/>
      </w:r>
      <w:r>
        <w:t>-&gt; Non è supportata da tutti i VMM.</w:t>
      </w:r>
      <w:r>
        <w:br/>
        <w:t>-&gt; Comporta un overhead di migrazione non trascurabile.</w:t>
      </w:r>
      <w:r>
        <w:br/>
        <w:t xml:space="preserve">-&gt; </w:t>
      </w:r>
      <w:r w:rsidR="00B71B77">
        <w:t xml:space="preserve">Nell’ambito WAN </w:t>
      </w:r>
      <w:r w:rsidR="00E246BD">
        <w:t xml:space="preserve">(Wide Area Network) </w:t>
      </w:r>
      <w:r w:rsidR="00B71B77">
        <w:t>non è banale.</w:t>
      </w:r>
    </w:p>
    <w:p w14:paraId="082588D9" w14:textId="71393534" w:rsidR="00E246BD" w:rsidRDefault="005623BB" w:rsidP="00F566CD">
      <w:r>
        <w:t>Prima di avviare la migrazione li</w:t>
      </w:r>
      <w:r w:rsidR="000B5E1E">
        <w:t xml:space="preserve">ve, si ha una fase di </w:t>
      </w:r>
      <w:r w:rsidR="000B5E1E" w:rsidRPr="002050B2">
        <w:rPr>
          <w:b/>
          <w:bCs/>
        </w:rPr>
        <w:t>setup</w:t>
      </w:r>
      <w:r w:rsidR="000B5E1E">
        <w:t xml:space="preserve">, in cui si seleziona </w:t>
      </w:r>
      <w:proofErr w:type="spellStart"/>
      <w:r w:rsidR="00492D26">
        <w:t>l’host</w:t>
      </w:r>
      <w:proofErr w:type="spellEnd"/>
      <w:r w:rsidR="00492D26">
        <w:t xml:space="preserve"> di destinazione (ovvero il prossimo </w:t>
      </w:r>
      <w:proofErr w:type="spellStart"/>
      <w:r w:rsidR="00492D26">
        <w:t>host</w:t>
      </w:r>
      <w:proofErr w:type="spellEnd"/>
      <w:r w:rsidR="00492D26">
        <w:t xml:space="preserve"> che dovrà ospitare la VM da migrare)</w:t>
      </w:r>
      <w:r w:rsidR="002050B2">
        <w:t>.</w:t>
      </w:r>
      <w:r w:rsidR="001C0ADC">
        <w:t xml:space="preserve"> Dopodiché si passa alla migrazione vera e propria.</w:t>
      </w:r>
      <w:r w:rsidR="001C0ADC">
        <w:br/>
        <w:t>Ma cosa è possibile migrare</w:t>
      </w:r>
      <w:r w:rsidR="00E92DF9">
        <w:t xml:space="preserve">? </w:t>
      </w:r>
      <w:r w:rsidR="00B17BF5">
        <w:t>Lo storage, le connessioni di rete e la memoria.</w:t>
      </w:r>
    </w:p>
    <w:p w14:paraId="34502BF4" w14:textId="4DBDAAEE" w:rsidR="00B17BF5" w:rsidRDefault="00187CB6" w:rsidP="00F566CD">
      <w:r w:rsidRPr="00187CB6">
        <w:rPr>
          <w:u w:val="single"/>
        </w:rPr>
        <w:t>Migrazione dello storage:</w:t>
      </w:r>
      <w:r w:rsidRPr="00187CB6">
        <w:rPr>
          <w:u w:val="single"/>
        </w:rPr>
        <w:br/>
      </w:r>
      <w:r w:rsidR="00D81D86">
        <w:t>Si hanno due scenari differenti:</w:t>
      </w:r>
      <w:r w:rsidR="00877312">
        <w:br/>
        <w:t xml:space="preserve">- </w:t>
      </w:r>
      <w:r w:rsidR="009F6192">
        <w:t xml:space="preserve">Si ha uno storage condiviso tra </w:t>
      </w:r>
      <w:proofErr w:type="spellStart"/>
      <w:r w:rsidR="009F6192">
        <w:t>host</w:t>
      </w:r>
      <w:proofErr w:type="spellEnd"/>
      <w:r w:rsidR="009F6192">
        <w:t xml:space="preserve"> sorgente e </w:t>
      </w:r>
      <w:proofErr w:type="spellStart"/>
      <w:r w:rsidR="009F6192">
        <w:t>host</w:t>
      </w:r>
      <w:proofErr w:type="spellEnd"/>
      <w:r w:rsidR="009F6192">
        <w:t xml:space="preserve"> destinazione.</w:t>
      </w:r>
      <w:r w:rsidR="009F6192">
        <w:br/>
        <w:t xml:space="preserve">- Non si ha uno storage condiviso: </w:t>
      </w:r>
      <w:r w:rsidR="00B00172">
        <w:t>in tal caso</w:t>
      </w:r>
      <w:r w:rsidR="00C17BFE">
        <w:t>,</w:t>
      </w:r>
      <w:r w:rsidR="00B00172">
        <w:t xml:space="preserve"> il VMM sorgente salva tutti i dati della VM</w:t>
      </w:r>
      <w:r w:rsidR="002C67DC">
        <w:t xml:space="preserve"> sorgente</w:t>
      </w:r>
      <w:r w:rsidR="00B00172">
        <w:t xml:space="preserve"> in un file di immagine</w:t>
      </w:r>
      <w:r w:rsidR="00C17BFE">
        <w:t xml:space="preserve"> che verrà poi trasferito </w:t>
      </w:r>
      <w:proofErr w:type="spellStart"/>
      <w:r w:rsidR="00C17BFE">
        <w:t>sull’host</w:t>
      </w:r>
      <w:proofErr w:type="spellEnd"/>
      <w:r w:rsidR="00C17BFE">
        <w:t xml:space="preserve"> destinazione.</w:t>
      </w:r>
    </w:p>
    <w:p w14:paraId="6251C497" w14:textId="2DAEF043" w:rsidR="00E10E4A" w:rsidRDefault="00E10E4A" w:rsidP="00F566CD">
      <w:r w:rsidRPr="00E10E4A">
        <w:rPr>
          <w:u w:val="single"/>
        </w:rPr>
        <w:t>Migrazione delle connessioni di rete:</w:t>
      </w:r>
      <w:r w:rsidRPr="00E10E4A">
        <w:rPr>
          <w:u w:val="single"/>
        </w:rPr>
        <w:br/>
      </w:r>
      <w:r w:rsidR="00312429">
        <w:t xml:space="preserve">La VM </w:t>
      </w:r>
      <w:r w:rsidR="006445D8">
        <w:t xml:space="preserve">sorgente ha un </w:t>
      </w:r>
      <w:r w:rsidR="005F153B">
        <w:t>indirizzo IP virtuale e un indirizzo MAC virtuale</w:t>
      </w:r>
      <w:r w:rsidR="005C23A8">
        <w:t xml:space="preserve">. Se </w:t>
      </w:r>
      <w:proofErr w:type="spellStart"/>
      <w:r w:rsidR="005C23A8">
        <w:t>host</w:t>
      </w:r>
      <w:proofErr w:type="spellEnd"/>
      <w:r w:rsidR="005C23A8">
        <w:t xml:space="preserve"> sorgente e </w:t>
      </w:r>
      <w:proofErr w:type="spellStart"/>
      <w:r w:rsidR="005C23A8">
        <w:t>host</w:t>
      </w:r>
      <w:proofErr w:type="spellEnd"/>
      <w:r w:rsidR="005C23A8">
        <w:t xml:space="preserve"> destinazione </w:t>
      </w:r>
      <w:r w:rsidR="005C23A8">
        <w:lastRenderedPageBreak/>
        <w:t xml:space="preserve">si trovano nella medesima sottorete IP, è sufficiente aggiornare </w:t>
      </w:r>
      <w:r w:rsidR="008E4348">
        <w:t>le tabelle ARP; in caso contrario, si utilizza un</w:t>
      </w:r>
      <w:r w:rsidR="00BD641A">
        <w:t xml:space="preserve"> IP</w:t>
      </w:r>
      <w:r w:rsidR="008E4348">
        <w:t xml:space="preserve"> tunnel tra </w:t>
      </w:r>
      <w:proofErr w:type="spellStart"/>
      <w:r w:rsidR="008E4348">
        <w:t>host</w:t>
      </w:r>
      <w:proofErr w:type="spellEnd"/>
      <w:r w:rsidR="008E4348">
        <w:t xml:space="preserve"> sorgente e </w:t>
      </w:r>
      <w:proofErr w:type="spellStart"/>
      <w:r w:rsidR="008E4348">
        <w:t>host</w:t>
      </w:r>
      <w:proofErr w:type="spellEnd"/>
      <w:r w:rsidR="008E4348">
        <w:t xml:space="preserve"> destinazione</w:t>
      </w:r>
      <w:r w:rsidR="00D52BD0">
        <w:t xml:space="preserve"> che viene interro</w:t>
      </w:r>
      <w:r w:rsidR="00C0733F">
        <w:t>tto a fine trasferimento.</w:t>
      </w:r>
    </w:p>
    <w:p w14:paraId="25BA82CF" w14:textId="5943D3AD" w:rsidR="00C0733F" w:rsidRDefault="00C0733F" w:rsidP="00F566CD">
      <w:r w:rsidRPr="00C0733F">
        <w:rPr>
          <w:u w:val="single"/>
        </w:rPr>
        <w:t>Migrazione della memoria:</w:t>
      </w:r>
      <w:r w:rsidRPr="00C0733F">
        <w:rPr>
          <w:u w:val="single"/>
        </w:rPr>
        <w:br/>
      </w:r>
      <w:r>
        <w:t>Esistono tre diversi approcci:</w:t>
      </w:r>
      <w:r>
        <w:br/>
        <w:t xml:space="preserve">1) </w:t>
      </w:r>
      <w:proofErr w:type="spellStart"/>
      <w:r w:rsidR="00B21C31" w:rsidRPr="00E07C62">
        <w:rPr>
          <w:b/>
          <w:bCs/>
        </w:rPr>
        <w:t>Pre</w:t>
      </w:r>
      <w:proofErr w:type="spellEnd"/>
      <w:r w:rsidR="00B21C31" w:rsidRPr="00E07C62">
        <w:rPr>
          <w:b/>
          <w:bCs/>
        </w:rPr>
        <w:t>-copy</w:t>
      </w:r>
      <w:r w:rsidR="00B03086">
        <w:t xml:space="preserve">: è conveniente quando l’applicazione è </w:t>
      </w:r>
      <w:proofErr w:type="spellStart"/>
      <w:r w:rsidR="00B03086">
        <w:t>read</w:t>
      </w:r>
      <w:proofErr w:type="spellEnd"/>
      <w:r w:rsidR="00B03086">
        <w:t xml:space="preserve"> intensive</w:t>
      </w:r>
      <w:r w:rsidR="00BA0F46">
        <w:t>,</w:t>
      </w:r>
      <w:r w:rsidR="00362081">
        <w:t xml:space="preserve"> e prevede tre fasi</w:t>
      </w:r>
      <w:r w:rsidR="00543ED3">
        <w:t>.</w:t>
      </w:r>
      <w:r w:rsidR="00543ED3">
        <w:br/>
        <w:t xml:space="preserve">    - </w:t>
      </w:r>
      <w:r w:rsidR="00543ED3" w:rsidRPr="00E07C62">
        <w:rPr>
          <w:u w:val="single"/>
        </w:rPr>
        <w:t xml:space="preserve">Fase di </w:t>
      </w:r>
      <w:proofErr w:type="spellStart"/>
      <w:r w:rsidR="00543ED3" w:rsidRPr="00E07C62">
        <w:rPr>
          <w:u w:val="single"/>
        </w:rPr>
        <w:t>pre</w:t>
      </w:r>
      <w:proofErr w:type="spellEnd"/>
      <w:r w:rsidR="00543ED3" w:rsidRPr="00E07C62">
        <w:rPr>
          <w:u w:val="single"/>
        </w:rPr>
        <w:t>-copy</w:t>
      </w:r>
      <w:r w:rsidR="00543ED3">
        <w:t xml:space="preserve">: </w:t>
      </w:r>
      <w:r w:rsidR="0095154E">
        <w:t>il VMM copia in modo iterativo le pagine da VM sorg</w:t>
      </w:r>
      <w:r w:rsidR="00D112E4">
        <w:t xml:space="preserve">ente a VM </w:t>
      </w:r>
      <w:r w:rsidR="000E1AF9">
        <w:t>destinazione</w:t>
      </w:r>
      <w:r w:rsidR="00885E81">
        <w:t xml:space="preserve"> mentre la VM sorgente è in esecuzione. In particolare, all’iterazione n vengono copiate le pagine </w:t>
      </w:r>
      <w:r w:rsidR="00C31F7F">
        <w:t>modificate durante l’iterazione n-1</w:t>
      </w:r>
      <w:r w:rsidR="00D04BEA">
        <w:t>.</w:t>
      </w:r>
      <w:r w:rsidR="00DD0DC3">
        <w:br/>
        <w:t xml:space="preserve">    </w:t>
      </w:r>
      <w:r w:rsidR="006C0E06">
        <w:t>-</w:t>
      </w:r>
      <w:r w:rsidR="003F0CAD">
        <w:t xml:space="preserve"> </w:t>
      </w:r>
      <w:r w:rsidR="00AE1990" w:rsidRPr="00E07C62">
        <w:rPr>
          <w:u w:val="single"/>
        </w:rPr>
        <w:t>Fase di stop-and-copy</w:t>
      </w:r>
      <w:r w:rsidR="00AE1990">
        <w:t xml:space="preserve">: </w:t>
      </w:r>
      <w:r w:rsidR="004E27D6">
        <w:t>la VM sorgent</w:t>
      </w:r>
      <w:r w:rsidR="00792731">
        <w:t xml:space="preserve">e viene fermata e vengono copiate le pagine </w:t>
      </w:r>
      <w:proofErr w:type="spellStart"/>
      <w:r w:rsidR="00792731">
        <w:t>dirty</w:t>
      </w:r>
      <w:proofErr w:type="spellEnd"/>
      <w:r w:rsidR="00792731">
        <w:t xml:space="preserve"> e lo stato della CPU</w:t>
      </w:r>
      <w:r w:rsidR="002B31BA">
        <w:t xml:space="preserve"> e dei device driver. Durante quest</w:t>
      </w:r>
      <w:r w:rsidR="00841DE5">
        <w:t xml:space="preserve">a fase si ha un </w:t>
      </w:r>
      <w:proofErr w:type="spellStart"/>
      <w:r w:rsidR="00841DE5">
        <w:t>downtime</w:t>
      </w:r>
      <w:proofErr w:type="spellEnd"/>
      <w:r w:rsidR="00841DE5">
        <w:t xml:space="preserve">, che può durare da qualche millisecondo a qualche secondo, in funzione </w:t>
      </w:r>
      <w:r w:rsidR="00F420BD">
        <w:t>della dimensione della memoria, del tipo di applicazione e della banda di rete.</w:t>
      </w:r>
      <w:r w:rsidR="00F420BD">
        <w:br/>
        <w:t xml:space="preserve">    - </w:t>
      </w:r>
      <w:r w:rsidR="00F420BD" w:rsidRPr="00E07C62">
        <w:rPr>
          <w:u w:val="single"/>
        </w:rPr>
        <w:t xml:space="preserve">Fasi di commitment e </w:t>
      </w:r>
      <w:proofErr w:type="spellStart"/>
      <w:r w:rsidR="00F420BD" w:rsidRPr="00E07C62">
        <w:rPr>
          <w:u w:val="single"/>
        </w:rPr>
        <w:t>reactivation</w:t>
      </w:r>
      <w:proofErr w:type="spellEnd"/>
      <w:r w:rsidR="00F420BD">
        <w:t xml:space="preserve">: </w:t>
      </w:r>
      <w:r w:rsidR="006818CB">
        <w:t xml:space="preserve">la VM sorgente viene rimossa, mentre la VM destinazione </w:t>
      </w:r>
      <w:r w:rsidR="00433F89">
        <w:t>carica lo stato e riprende l’esecuzione</w:t>
      </w:r>
      <w:r w:rsidR="00E07C62">
        <w:t>.</w:t>
      </w:r>
    </w:p>
    <w:p w14:paraId="304F8CD8" w14:textId="17E1C8AC" w:rsidR="00E07C62" w:rsidRDefault="00E07C62" w:rsidP="00F566CD">
      <w:r>
        <w:t xml:space="preserve">2) </w:t>
      </w:r>
      <w:r w:rsidR="0078524F" w:rsidRPr="005631FA">
        <w:rPr>
          <w:b/>
          <w:bCs/>
        </w:rPr>
        <w:t>Post-copy</w:t>
      </w:r>
      <w:r w:rsidR="0078524F">
        <w:t xml:space="preserve">: </w:t>
      </w:r>
      <w:r w:rsidR="002A0156">
        <w:t xml:space="preserve">è conveniente quando </w:t>
      </w:r>
      <w:r w:rsidR="00137BE8">
        <w:t xml:space="preserve">l’applicazione </w:t>
      </w:r>
      <w:r w:rsidR="00BA0F46">
        <w:t xml:space="preserve">è </w:t>
      </w:r>
      <w:proofErr w:type="spellStart"/>
      <w:r w:rsidR="00BA0F46">
        <w:t>write</w:t>
      </w:r>
      <w:proofErr w:type="spellEnd"/>
      <w:r w:rsidR="00BA0F46">
        <w:t xml:space="preserve"> intensive</w:t>
      </w:r>
      <w:r w:rsidR="003B099C">
        <w:t>. P</w:t>
      </w:r>
      <w:r w:rsidR="003C2E1F">
        <w:t>revede che lo stato della CPU e dei device driver venga spostato</w:t>
      </w:r>
      <w:r w:rsidR="003B099C">
        <w:t xml:space="preserve"> </w:t>
      </w:r>
      <w:proofErr w:type="spellStart"/>
      <w:r w:rsidR="003B099C">
        <w:t>sull’host</w:t>
      </w:r>
      <w:proofErr w:type="spellEnd"/>
      <w:r w:rsidR="003B099C">
        <w:t xml:space="preserve"> destinazione immediatamente; dopo che </w:t>
      </w:r>
      <w:proofErr w:type="spellStart"/>
      <w:r w:rsidR="00C70AF3">
        <w:t>l’host</w:t>
      </w:r>
      <w:proofErr w:type="spellEnd"/>
      <w:r w:rsidR="00C70AF3">
        <w:t xml:space="preserve"> destinazione ha acquisito il controllo</w:t>
      </w:r>
      <w:r w:rsidR="0061331E">
        <w:t>,</w:t>
      </w:r>
      <w:r w:rsidR="001C421A">
        <w:t xml:space="preserve"> le pagine di memoria vengono acquisite on-demand (man mano che le applicazioni </w:t>
      </w:r>
      <w:r w:rsidR="003A0174">
        <w:t xml:space="preserve">le utilizzano). Questo, tuttavia richiede che la VM sorgente </w:t>
      </w:r>
      <w:r w:rsidR="00915934">
        <w:t>rimanga attiva per una quantità di tempo non nota a priori e comporta che</w:t>
      </w:r>
      <w:r w:rsidR="007C39B0">
        <w:t>, per ogni nuova pagina di memoria acceduta, si verifica un page fault</w:t>
      </w:r>
      <w:r w:rsidR="00C02D8F">
        <w:t xml:space="preserve"> che deve essere risolto in rete (gravando così sulle prestazioni).</w:t>
      </w:r>
    </w:p>
    <w:p w14:paraId="1BEDCF26" w14:textId="0331A012" w:rsidR="005631FA" w:rsidRDefault="005A758F" w:rsidP="00F566CD">
      <w:r>
        <w:t xml:space="preserve">3) </w:t>
      </w:r>
      <w:r w:rsidR="00885CB7" w:rsidRPr="00111772">
        <w:rPr>
          <w:b/>
          <w:bCs/>
        </w:rPr>
        <w:t>Ibrido</w:t>
      </w:r>
      <w:r w:rsidR="00885CB7">
        <w:t xml:space="preserve">: </w:t>
      </w:r>
      <w:r w:rsidR="006B3670">
        <w:t xml:space="preserve">consiste nel fare il post-copy dopo una fase di </w:t>
      </w:r>
      <w:proofErr w:type="spellStart"/>
      <w:r w:rsidR="006B3670">
        <w:t>pre</w:t>
      </w:r>
      <w:proofErr w:type="spellEnd"/>
      <w:r w:rsidR="006B3670">
        <w:t xml:space="preserve">-copy </w:t>
      </w:r>
      <w:r w:rsidR="00FF65A1">
        <w:t>parziale</w:t>
      </w:r>
      <w:r w:rsidR="004B13E8">
        <w:t>; è un approccio efficiente nel momento in cui</w:t>
      </w:r>
      <w:r w:rsidR="005C056D">
        <w:t xml:space="preserve">, durante il </w:t>
      </w:r>
      <w:proofErr w:type="spellStart"/>
      <w:r w:rsidR="005C056D">
        <w:t>pre</w:t>
      </w:r>
      <w:proofErr w:type="spellEnd"/>
      <w:r w:rsidR="005C056D">
        <w:t xml:space="preserve">-copy, </w:t>
      </w:r>
      <w:r w:rsidR="00710FD8">
        <w:t xml:space="preserve">viene trasferito verso </w:t>
      </w:r>
      <w:proofErr w:type="spellStart"/>
      <w:r w:rsidR="00710FD8">
        <w:t>l’host</w:t>
      </w:r>
      <w:proofErr w:type="spellEnd"/>
      <w:r w:rsidR="00710FD8">
        <w:t xml:space="preserve"> destinazione un sottoinsieme </w:t>
      </w:r>
      <w:r w:rsidR="00924D45">
        <w:t>delle pagine più accedute</w:t>
      </w:r>
      <w:r w:rsidR="00B4273B">
        <w:t xml:space="preserve"> in lettura</w:t>
      </w:r>
      <w:r w:rsidR="00924D45">
        <w:t xml:space="preserve"> (in modo tale da prevenire una gran quantità di </w:t>
      </w:r>
      <w:r w:rsidR="00FF65A1">
        <w:t>page fault</w:t>
      </w:r>
      <w:r w:rsidR="00111772">
        <w:t xml:space="preserve"> nella fase successiva).</w:t>
      </w:r>
    </w:p>
    <w:p w14:paraId="64ADC733" w14:textId="78312741" w:rsidR="00640B08" w:rsidRDefault="00640B08" w:rsidP="00640B08">
      <w:r>
        <w:rPr>
          <w:noProof/>
        </w:rPr>
        <w:drawing>
          <wp:inline distT="0" distB="0" distL="0" distR="0" wp14:anchorId="3C10FA94" wp14:editId="2A7A40F0">
            <wp:extent cx="6120130" cy="2894965"/>
            <wp:effectExtent l="0" t="0" r="0" b="635"/>
            <wp:docPr id="78" name="Immagin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Immagine 78"/>
                    <pic:cNvPicPr/>
                  </pic:nvPicPr>
                  <pic:blipFill>
                    <a:blip r:embed="rId103">
                      <a:extLst>
                        <a:ext uri="{28A0092B-C50C-407E-A947-70E740481C1C}">
                          <a14:useLocalDpi xmlns:a14="http://schemas.microsoft.com/office/drawing/2010/main" val="0"/>
                        </a:ext>
                      </a:extLst>
                    </a:blip>
                    <a:stretch>
                      <a:fillRect/>
                    </a:stretch>
                  </pic:blipFill>
                  <pic:spPr>
                    <a:xfrm>
                      <a:off x="0" y="0"/>
                      <a:ext cx="6120130" cy="2894965"/>
                    </a:xfrm>
                    <a:prstGeom prst="rect">
                      <a:avLst/>
                    </a:prstGeom>
                  </pic:spPr>
                </pic:pic>
              </a:graphicData>
            </a:graphic>
          </wp:inline>
        </w:drawing>
      </w:r>
    </w:p>
    <w:p w14:paraId="1569456C" w14:textId="3CBCECCC" w:rsidR="00640B08" w:rsidRDefault="007A68D4" w:rsidP="00640B08">
      <w:r>
        <w:br/>
      </w:r>
      <w:r w:rsidRPr="007A68D4">
        <w:rPr>
          <w:b/>
          <w:bCs/>
        </w:rPr>
        <w:t>Migrazione delle VM in ambienti WAN</w:t>
      </w:r>
      <w:r w:rsidRPr="007A68D4">
        <w:rPr>
          <w:b/>
          <w:bCs/>
        </w:rPr>
        <w:br/>
      </w:r>
      <w:r w:rsidR="00982EC4">
        <w:t xml:space="preserve">Vediamo come </w:t>
      </w:r>
      <w:r w:rsidR="006011E1">
        <w:t>è possibile migrare lo storage e le connessioni di rete in un ambiente WAN.</w:t>
      </w:r>
    </w:p>
    <w:p w14:paraId="520FF0F1" w14:textId="37B7E185" w:rsidR="000E33AD" w:rsidRDefault="006011E1" w:rsidP="00640B08">
      <w:r w:rsidRPr="006011E1">
        <w:rPr>
          <w:u w:val="single"/>
        </w:rPr>
        <w:t>Migrazione dello storage:</w:t>
      </w:r>
      <w:r w:rsidRPr="006011E1">
        <w:rPr>
          <w:u w:val="single"/>
        </w:rPr>
        <w:br/>
      </w:r>
      <w:r w:rsidR="000E33AD">
        <w:t>Può avvenire secondo tre possibili approcci:</w:t>
      </w:r>
      <w:r w:rsidR="000E33AD">
        <w:br/>
        <w:t xml:space="preserve">-&gt; </w:t>
      </w:r>
      <w:r w:rsidR="000E33AD" w:rsidRPr="00FB5F44">
        <w:rPr>
          <w:b/>
          <w:bCs/>
        </w:rPr>
        <w:t>Storage condiviso</w:t>
      </w:r>
      <w:r w:rsidR="00101CC3">
        <w:t>: il tempo di accesso allo storage potrebbe essere troppo elevato.</w:t>
      </w:r>
      <w:r w:rsidR="00101CC3">
        <w:br/>
        <w:t xml:space="preserve">-&gt; </w:t>
      </w:r>
      <w:proofErr w:type="spellStart"/>
      <w:r w:rsidR="00101CC3" w:rsidRPr="00FB5F44">
        <w:rPr>
          <w:b/>
          <w:bCs/>
        </w:rPr>
        <w:t>Fetching</w:t>
      </w:r>
      <w:proofErr w:type="spellEnd"/>
      <w:r w:rsidR="00101CC3" w:rsidRPr="00FB5F44">
        <w:rPr>
          <w:b/>
          <w:bCs/>
        </w:rPr>
        <w:t xml:space="preserve"> on-demand</w:t>
      </w:r>
      <w:r w:rsidR="00101CC3">
        <w:t xml:space="preserve">: </w:t>
      </w:r>
      <w:r w:rsidR="0086797B">
        <w:t xml:space="preserve">viene trasferito prima un sottoinsieme </w:t>
      </w:r>
      <w:r w:rsidR="00844B47">
        <w:t xml:space="preserve">di blocchi verso </w:t>
      </w:r>
      <w:proofErr w:type="spellStart"/>
      <w:r w:rsidR="00844B47">
        <w:t>l’host</w:t>
      </w:r>
      <w:proofErr w:type="spellEnd"/>
      <w:r w:rsidR="00844B47">
        <w:t xml:space="preserve"> destinazione e poi, per i restanti, si procede on-demand; in tal caso</w:t>
      </w:r>
      <w:r w:rsidR="00FE1966">
        <w:t xml:space="preserve"> è necessario che </w:t>
      </w:r>
      <w:proofErr w:type="spellStart"/>
      <w:r w:rsidR="00FE1966">
        <w:t>l’host</w:t>
      </w:r>
      <w:proofErr w:type="spellEnd"/>
      <w:r w:rsidR="00FE1966">
        <w:t xml:space="preserve"> sorgente sia sempre funzionante.</w:t>
      </w:r>
      <w:r w:rsidR="00FE1966">
        <w:br/>
      </w:r>
      <w:r w:rsidR="00FE1966">
        <w:lastRenderedPageBreak/>
        <w:t xml:space="preserve">-&gt; </w:t>
      </w:r>
      <w:proofErr w:type="spellStart"/>
      <w:r w:rsidR="00FE1966" w:rsidRPr="00FB5F44">
        <w:rPr>
          <w:b/>
          <w:bCs/>
        </w:rPr>
        <w:t>Pre</w:t>
      </w:r>
      <w:proofErr w:type="spellEnd"/>
      <w:r w:rsidR="00FE1966" w:rsidRPr="00FB5F44">
        <w:rPr>
          <w:b/>
          <w:bCs/>
        </w:rPr>
        <w:t xml:space="preserve">-copy / </w:t>
      </w:r>
      <w:proofErr w:type="spellStart"/>
      <w:r w:rsidR="00FE1966" w:rsidRPr="00FB5F44">
        <w:rPr>
          <w:b/>
          <w:bCs/>
        </w:rPr>
        <w:t>write</w:t>
      </w:r>
      <w:proofErr w:type="spellEnd"/>
      <w:r w:rsidR="00FE1966" w:rsidRPr="00FB5F44">
        <w:rPr>
          <w:b/>
          <w:bCs/>
        </w:rPr>
        <w:t xml:space="preserve"> </w:t>
      </w:r>
      <w:proofErr w:type="spellStart"/>
      <w:r w:rsidR="00FE1966" w:rsidRPr="00FB5F44">
        <w:rPr>
          <w:b/>
          <w:bCs/>
        </w:rPr>
        <w:t>throttling</w:t>
      </w:r>
      <w:proofErr w:type="spellEnd"/>
      <w:r w:rsidR="00FE1966">
        <w:t xml:space="preserve">: </w:t>
      </w:r>
      <w:r w:rsidR="001F39BD">
        <w:t>viene effettua</w:t>
      </w:r>
      <w:r w:rsidR="009F4CD3">
        <w:t xml:space="preserve">to un </w:t>
      </w:r>
      <w:proofErr w:type="spellStart"/>
      <w:r w:rsidR="009F4CD3">
        <w:t>pre</w:t>
      </w:r>
      <w:proofErr w:type="spellEnd"/>
      <w:r w:rsidR="009F4CD3">
        <w:t>-copy del disco</w:t>
      </w:r>
      <w:r w:rsidR="008D5B0F">
        <w:t xml:space="preserve"> </w:t>
      </w:r>
      <w:proofErr w:type="spellStart"/>
      <w:r w:rsidR="008D5B0F">
        <w:t>sull’host</w:t>
      </w:r>
      <w:proofErr w:type="spellEnd"/>
      <w:r w:rsidR="008D5B0F">
        <w:t xml:space="preserve"> destinazione mentre la VM continua l’esecuzione</w:t>
      </w:r>
      <w:r w:rsidR="003A1E51">
        <w:t xml:space="preserve">, poi si tiene traccia delle operazioni di </w:t>
      </w:r>
      <w:proofErr w:type="spellStart"/>
      <w:r w:rsidR="003A1E51">
        <w:t>write</w:t>
      </w:r>
      <w:proofErr w:type="spellEnd"/>
      <w:r w:rsidR="003A1E51">
        <w:t xml:space="preserve"> che avvengono lato sorgente e infine si riportano tali scritture lato destinazione</w:t>
      </w:r>
      <w:r w:rsidR="00344B34">
        <w:t xml:space="preserve">. Se la velocità delle operazioni di scrittura è troppo elevata, </w:t>
      </w:r>
      <w:r w:rsidR="00FB5F44">
        <w:t>la si può ridurre mediante il</w:t>
      </w:r>
      <w:r w:rsidR="00344B34">
        <w:t xml:space="preserve"> meccanismo del </w:t>
      </w:r>
      <w:proofErr w:type="spellStart"/>
      <w:r w:rsidR="00344B34">
        <w:t>throttling</w:t>
      </w:r>
      <w:proofErr w:type="spellEnd"/>
      <w:r w:rsidR="00FB5F44">
        <w:t>, in modo tale da agevolare la migrazione.</w:t>
      </w:r>
    </w:p>
    <w:p w14:paraId="7C2FD5DC" w14:textId="0A19D908" w:rsidR="00714711" w:rsidRDefault="00714711" w:rsidP="00640B08">
      <w:r w:rsidRPr="00714711">
        <w:rPr>
          <w:u w:val="single"/>
        </w:rPr>
        <w:t>Migrazione delle connessioni di rete:</w:t>
      </w:r>
      <w:r w:rsidRPr="00714711">
        <w:rPr>
          <w:u w:val="single"/>
        </w:rPr>
        <w:br/>
      </w:r>
      <w:r>
        <w:t>Anch’essa può avvenire secondo tre possibili approcci:</w:t>
      </w:r>
      <w:r>
        <w:br/>
        <w:t xml:space="preserve">-&gt; </w:t>
      </w:r>
      <w:r w:rsidR="00E354B6" w:rsidRPr="00A80CBD">
        <w:rPr>
          <w:b/>
          <w:bCs/>
        </w:rPr>
        <w:t>IP tunneling</w:t>
      </w:r>
      <w:r w:rsidR="00E354B6">
        <w:t xml:space="preserve">: </w:t>
      </w:r>
      <w:r w:rsidR="00C679F1">
        <w:t xml:space="preserve">viene installato un IP tunnel tra </w:t>
      </w:r>
      <w:proofErr w:type="spellStart"/>
      <w:r w:rsidR="00C679F1">
        <w:t>l</w:t>
      </w:r>
      <w:r w:rsidR="00B558FC">
        <w:t>’host</w:t>
      </w:r>
      <w:proofErr w:type="spellEnd"/>
      <w:r w:rsidR="00C679F1">
        <w:t xml:space="preserve"> sorgente e </w:t>
      </w:r>
      <w:proofErr w:type="spellStart"/>
      <w:r w:rsidR="00C679F1">
        <w:t>l</w:t>
      </w:r>
      <w:r w:rsidR="00B558FC">
        <w:t>’host</w:t>
      </w:r>
      <w:proofErr w:type="spellEnd"/>
      <w:r w:rsidR="00C679F1">
        <w:t xml:space="preserve"> destinazione</w:t>
      </w:r>
      <w:r w:rsidR="00EF7C0D">
        <w:t xml:space="preserve"> che serve a inoltrare</w:t>
      </w:r>
      <w:r w:rsidR="00B558FC">
        <w:t xml:space="preserve"> verso la destinazione tutti i pacchetti</w:t>
      </w:r>
      <w:r w:rsidR="00DB4C17">
        <w:t xml:space="preserve"> inviati verso la sorgente. Una volta che la migrazione è terminata, viene aggiornat</w:t>
      </w:r>
      <w:r w:rsidR="00A6129E">
        <w:t xml:space="preserve">a la entry DNS opportuna con l’indirizzo IP </w:t>
      </w:r>
      <w:proofErr w:type="spellStart"/>
      <w:r w:rsidR="00A6129E">
        <w:t>dell’host</w:t>
      </w:r>
      <w:proofErr w:type="spellEnd"/>
      <w:r w:rsidR="00A6129E">
        <w:t xml:space="preserve"> destinazione. Infine, </w:t>
      </w:r>
      <w:r w:rsidR="0004303A">
        <w:t xml:space="preserve">l’IP tunnel viene rilasciato una volta che non c’è più alcuna connessione con </w:t>
      </w:r>
      <w:proofErr w:type="spellStart"/>
      <w:r w:rsidR="0004303A">
        <w:t>l’host</w:t>
      </w:r>
      <w:proofErr w:type="spellEnd"/>
      <w:r w:rsidR="0004303A">
        <w:t xml:space="preserve"> sorgente.</w:t>
      </w:r>
      <w:r w:rsidR="00EF7C0D">
        <w:t xml:space="preserve"> </w:t>
      </w:r>
      <w:r w:rsidR="00033624">
        <w:br/>
        <w:t xml:space="preserve">Chiaramente questo approccio non funziona se </w:t>
      </w:r>
      <w:r w:rsidR="00A158DF">
        <w:t>la VM sorgente va in crash.</w:t>
      </w:r>
      <w:r w:rsidR="00A158DF">
        <w:br/>
        <w:t xml:space="preserve">-&gt; </w:t>
      </w:r>
      <w:r w:rsidR="00A158DF" w:rsidRPr="00A80CBD">
        <w:rPr>
          <w:b/>
          <w:bCs/>
        </w:rPr>
        <w:t>Virtual Private Network</w:t>
      </w:r>
      <w:r w:rsidR="00A158DF">
        <w:t xml:space="preserve"> (</w:t>
      </w:r>
      <w:r w:rsidR="00A158DF" w:rsidRPr="00A80CBD">
        <w:rPr>
          <w:b/>
          <w:bCs/>
        </w:rPr>
        <w:t>VPN</w:t>
      </w:r>
      <w:r w:rsidR="00A158DF">
        <w:t>)</w:t>
      </w:r>
      <w:r w:rsidR="009A1456">
        <w:t>.</w:t>
      </w:r>
      <w:r w:rsidR="009A1456">
        <w:br/>
        <w:t xml:space="preserve">-&gt; </w:t>
      </w:r>
      <w:r w:rsidR="009A1456" w:rsidRPr="00A80CBD">
        <w:rPr>
          <w:b/>
          <w:bCs/>
        </w:rPr>
        <w:t>S</w:t>
      </w:r>
      <w:r w:rsidR="00A80CBD" w:rsidRPr="00A80CBD">
        <w:rPr>
          <w:b/>
          <w:bCs/>
        </w:rPr>
        <w:t>oftware-</w:t>
      </w:r>
      <w:proofErr w:type="spellStart"/>
      <w:r w:rsidR="00A80CBD" w:rsidRPr="00A80CBD">
        <w:rPr>
          <w:b/>
          <w:bCs/>
        </w:rPr>
        <w:t>Defined</w:t>
      </w:r>
      <w:proofErr w:type="spellEnd"/>
      <w:r w:rsidR="00A80CBD" w:rsidRPr="00A80CBD">
        <w:rPr>
          <w:b/>
          <w:bCs/>
        </w:rPr>
        <w:t xml:space="preserve"> Networking</w:t>
      </w:r>
      <w:r w:rsidR="00A80CBD">
        <w:t xml:space="preserve"> (</w:t>
      </w:r>
      <w:r w:rsidR="00A80CBD" w:rsidRPr="00A80CBD">
        <w:rPr>
          <w:b/>
          <w:bCs/>
        </w:rPr>
        <w:t>SDN</w:t>
      </w:r>
      <w:r w:rsidR="00A80CBD">
        <w:t>).</w:t>
      </w:r>
    </w:p>
    <w:p w14:paraId="72263ED2" w14:textId="07AD8229" w:rsidR="00EB4948" w:rsidRDefault="00EB4948" w:rsidP="00640B08">
      <w:r>
        <w:br/>
      </w:r>
      <w:r w:rsidRPr="00EB4948">
        <w:rPr>
          <w:b/>
          <w:bCs/>
        </w:rPr>
        <w:t>Virtualizzazione di sistema operativo</w:t>
      </w:r>
      <w:r w:rsidRPr="00EB4948">
        <w:rPr>
          <w:b/>
          <w:bCs/>
        </w:rPr>
        <w:br/>
      </w:r>
      <w:r w:rsidR="00D56962">
        <w:t xml:space="preserve">Permette di eseguire </w:t>
      </w:r>
      <w:r w:rsidR="009F0A3A">
        <w:t>molteplici ambienti di esecuzione tra loro isolati all’interno di un singolo sistema operativo.</w:t>
      </w:r>
      <w:r w:rsidR="003941BF">
        <w:t xml:space="preserve"> Tali ambienti sono detti container, ciascuno dei quali ha </w:t>
      </w:r>
      <w:r w:rsidR="00736E88">
        <w:t xml:space="preserve">il proprio insieme di processi, i propri file system, i propri utenti, le proprie interfacce di rete, </w:t>
      </w:r>
      <w:r w:rsidR="006D14CF">
        <w:t xml:space="preserve">le proprie tabelle di </w:t>
      </w:r>
      <w:proofErr w:type="spellStart"/>
      <w:r w:rsidR="006D14CF">
        <w:t>routing</w:t>
      </w:r>
      <w:proofErr w:type="spellEnd"/>
      <w:r w:rsidR="006D14CF">
        <w:t>, le proprie regole di firewall e così via.</w:t>
      </w:r>
      <w:r w:rsidR="009A6D6F">
        <w:t xml:space="preserve"> Tuttavia, i container condividono il medesimo sistema operativo</w:t>
      </w:r>
      <w:r w:rsidR="00B86838">
        <w:t>.</w:t>
      </w:r>
      <w:r w:rsidR="00770A7D">
        <w:br/>
        <w:t>Esistono diversi meccanismi per creare un container, tra cui:</w:t>
      </w:r>
      <w:r w:rsidR="00770A7D">
        <w:br/>
        <w:t xml:space="preserve">- </w:t>
      </w:r>
      <w:proofErr w:type="spellStart"/>
      <w:r w:rsidR="000A7D8B">
        <w:rPr>
          <w:b/>
          <w:bCs/>
        </w:rPr>
        <w:t>C</w:t>
      </w:r>
      <w:r w:rsidR="00770A7D" w:rsidRPr="000A7D8B">
        <w:rPr>
          <w:b/>
          <w:bCs/>
        </w:rPr>
        <w:t>hroot</w:t>
      </w:r>
      <w:proofErr w:type="spellEnd"/>
      <w:r w:rsidR="00770A7D">
        <w:t xml:space="preserve"> (</w:t>
      </w:r>
      <w:proofErr w:type="spellStart"/>
      <w:r w:rsidR="00770A7D">
        <w:t>change</w:t>
      </w:r>
      <w:proofErr w:type="spellEnd"/>
      <w:r w:rsidR="00770A7D">
        <w:t xml:space="preserve"> root directory)</w:t>
      </w:r>
      <w:r w:rsidR="008A5952">
        <w:t xml:space="preserve">: </w:t>
      </w:r>
      <w:r w:rsidR="003F4DC5">
        <w:t>consente di cambiare la root directory per il processo</w:t>
      </w:r>
      <w:r w:rsidR="00FC1A27">
        <w:t xml:space="preserve"> in esecuzione e per tutti i suoi figli.</w:t>
      </w:r>
      <w:r w:rsidR="00FC1A27">
        <w:br/>
        <w:t xml:space="preserve">- </w:t>
      </w:r>
      <w:proofErr w:type="spellStart"/>
      <w:r w:rsidR="000A7D8B">
        <w:rPr>
          <w:b/>
          <w:bCs/>
        </w:rPr>
        <w:t>N</w:t>
      </w:r>
      <w:r w:rsidR="00A93330" w:rsidRPr="000A7D8B">
        <w:rPr>
          <w:b/>
          <w:bCs/>
        </w:rPr>
        <w:t>amespaces</w:t>
      </w:r>
      <w:proofErr w:type="spellEnd"/>
      <w:r w:rsidR="00A93330">
        <w:t>: permette di isolare cosa un insieme di processi</w:t>
      </w:r>
      <w:r w:rsidR="004A3F41">
        <w:t xml:space="preserve"> vede del sistema operativo.</w:t>
      </w:r>
      <w:r w:rsidR="0026464B">
        <w:br/>
        <w:t xml:space="preserve">- </w:t>
      </w:r>
      <w:proofErr w:type="spellStart"/>
      <w:r w:rsidR="000A7D8B">
        <w:rPr>
          <w:b/>
          <w:bCs/>
        </w:rPr>
        <w:t>C</w:t>
      </w:r>
      <w:r w:rsidR="0026464B" w:rsidRPr="000A7D8B">
        <w:rPr>
          <w:b/>
          <w:bCs/>
        </w:rPr>
        <w:t>groups</w:t>
      </w:r>
      <w:proofErr w:type="spellEnd"/>
      <w:r w:rsidR="0026464B">
        <w:t xml:space="preserve">: </w:t>
      </w:r>
      <w:r w:rsidR="00173E32">
        <w:t xml:space="preserve">permette di controllare e/o limitare </w:t>
      </w:r>
      <w:r w:rsidR="001C2487">
        <w:t>le risorse utilizzate da ciascun insieme di processi all’interno dell’ambiente di esecuzione</w:t>
      </w:r>
      <w:r w:rsidR="0023546A">
        <w:t>.</w:t>
      </w:r>
    </w:p>
    <w:p w14:paraId="646748D7" w14:textId="73AACC75" w:rsidR="000A7D8B" w:rsidRDefault="000A7D8B" w:rsidP="00640B08">
      <w:proofErr w:type="spellStart"/>
      <w:r w:rsidRPr="000A7D8B">
        <w:rPr>
          <w:u w:val="single"/>
        </w:rPr>
        <w:t>Namespaces</w:t>
      </w:r>
      <w:proofErr w:type="spellEnd"/>
      <w:r w:rsidRPr="000A7D8B">
        <w:rPr>
          <w:u w:val="single"/>
        </w:rPr>
        <w:t>:</w:t>
      </w:r>
      <w:r w:rsidRPr="000A7D8B">
        <w:rPr>
          <w:u w:val="single"/>
        </w:rPr>
        <w:br/>
      </w:r>
      <w:r w:rsidR="008321FA">
        <w:t xml:space="preserve">Esistono 6 tipologie differenti di </w:t>
      </w:r>
      <w:proofErr w:type="spellStart"/>
      <w:r w:rsidR="008321FA">
        <w:t>namespaces</w:t>
      </w:r>
      <w:proofErr w:type="spellEnd"/>
      <w:r w:rsidR="008321FA">
        <w:t>:</w:t>
      </w:r>
      <w:r w:rsidR="008321FA">
        <w:br/>
      </w:r>
      <w:r w:rsidR="006700F2">
        <w:t xml:space="preserve">1) </w:t>
      </w:r>
      <w:r w:rsidR="006700F2" w:rsidRPr="00ED115F">
        <w:rPr>
          <w:b/>
          <w:bCs/>
        </w:rPr>
        <w:t>Mnt</w:t>
      </w:r>
      <w:r w:rsidR="006700F2">
        <w:t xml:space="preserve">: </w:t>
      </w:r>
      <w:r w:rsidR="000971E3">
        <w:t>differenzia</w:t>
      </w:r>
      <w:r w:rsidR="004D4546">
        <w:t xml:space="preserve"> la root directory.</w:t>
      </w:r>
      <w:r w:rsidR="004D4546">
        <w:br/>
        <w:t xml:space="preserve">2) </w:t>
      </w:r>
      <w:proofErr w:type="spellStart"/>
      <w:r w:rsidR="004D4546" w:rsidRPr="00ED115F">
        <w:rPr>
          <w:b/>
          <w:bCs/>
        </w:rPr>
        <w:t>Pid</w:t>
      </w:r>
      <w:proofErr w:type="spellEnd"/>
      <w:r w:rsidR="004D4546">
        <w:t xml:space="preserve">: </w:t>
      </w:r>
      <w:r w:rsidR="00D4778C">
        <w:t>identifica i processi che possono essere visti nel container.</w:t>
      </w:r>
      <w:r w:rsidR="00D4778C">
        <w:br/>
        <w:t xml:space="preserve">3) </w:t>
      </w:r>
      <w:r w:rsidR="00C071A3" w:rsidRPr="00ED115F">
        <w:rPr>
          <w:b/>
          <w:bCs/>
        </w:rPr>
        <w:t>Network</w:t>
      </w:r>
      <w:r w:rsidR="00C071A3">
        <w:t xml:space="preserve">: </w:t>
      </w:r>
      <w:r w:rsidR="00642510">
        <w:t>permette a ciascun container di avere il suo stack di rete dedicato</w:t>
      </w:r>
      <w:r w:rsidR="00A805C3">
        <w:t xml:space="preserve"> (con la relativa tabella di </w:t>
      </w:r>
      <w:proofErr w:type="spellStart"/>
      <w:r w:rsidR="00A805C3">
        <w:t>routing</w:t>
      </w:r>
      <w:proofErr w:type="spellEnd"/>
      <w:r w:rsidR="00A805C3">
        <w:t>, gli indirizzi IP, il firewall e così via)</w:t>
      </w:r>
      <w:r w:rsidR="00D726E1">
        <w:t>.</w:t>
      </w:r>
      <w:r w:rsidR="00D726E1">
        <w:br/>
        <w:t xml:space="preserve">4) </w:t>
      </w:r>
      <w:r w:rsidR="00D726E1" w:rsidRPr="00ED115F">
        <w:rPr>
          <w:b/>
          <w:bCs/>
        </w:rPr>
        <w:t>User</w:t>
      </w:r>
      <w:r w:rsidR="00D726E1">
        <w:t xml:space="preserve">: identifica </w:t>
      </w:r>
      <w:r w:rsidR="00A01066">
        <w:t>gli utenti e i gruppi del container.</w:t>
      </w:r>
      <w:r w:rsidR="00A01066">
        <w:br/>
        <w:t xml:space="preserve">5) </w:t>
      </w:r>
      <w:proofErr w:type="spellStart"/>
      <w:r w:rsidR="00A01066" w:rsidRPr="00ED115F">
        <w:rPr>
          <w:b/>
          <w:bCs/>
        </w:rPr>
        <w:t>Uts</w:t>
      </w:r>
      <w:proofErr w:type="spellEnd"/>
      <w:r w:rsidR="00A01066">
        <w:t xml:space="preserve"> (Unix </w:t>
      </w:r>
      <w:proofErr w:type="spellStart"/>
      <w:r w:rsidR="00A01066">
        <w:t>timesharing</w:t>
      </w:r>
      <w:proofErr w:type="spellEnd"/>
      <w:r w:rsidR="00A01066">
        <w:t xml:space="preserve">): </w:t>
      </w:r>
      <w:r w:rsidR="00090A7D">
        <w:t xml:space="preserve">fornisce un </w:t>
      </w:r>
      <w:proofErr w:type="spellStart"/>
      <w:r w:rsidR="00090A7D">
        <w:t>hostname</w:t>
      </w:r>
      <w:proofErr w:type="spellEnd"/>
      <w:r w:rsidR="00090A7D">
        <w:t xml:space="preserve"> e un domain name dedicati.</w:t>
      </w:r>
      <w:r w:rsidR="00090A7D">
        <w:br/>
        <w:t xml:space="preserve">6) </w:t>
      </w:r>
      <w:proofErr w:type="spellStart"/>
      <w:r w:rsidR="00090A7D" w:rsidRPr="00ED115F">
        <w:rPr>
          <w:b/>
          <w:bCs/>
        </w:rPr>
        <w:t>Ipc</w:t>
      </w:r>
      <w:proofErr w:type="spellEnd"/>
      <w:r w:rsidR="00090A7D">
        <w:t xml:space="preserve">: </w:t>
      </w:r>
      <w:r w:rsidR="008B6604">
        <w:t xml:space="preserve">fornisce </w:t>
      </w:r>
      <w:r w:rsidR="00D24DB1">
        <w:t>una memoria condivisa dedicata per IPC (inter-</w:t>
      </w:r>
      <w:proofErr w:type="spellStart"/>
      <w:r w:rsidR="00D24DB1">
        <w:t>process</w:t>
      </w:r>
      <w:proofErr w:type="spellEnd"/>
      <w:r w:rsidR="00D24DB1">
        <w:t xml:space="preserve"> </w:t>
      </w:r>
      <w:proofErr w:type="spellStart"/>
      <w:r w:rsidR="00D24DB1">
        <w:t>communication</w:t>
      </w:r>
      <w:proofErr w:type="spellEnd"/>
      <w:r w:rsidR="00D24DB1">
        <w:t>).</w:t>
      </w:r>
    </w:p>
    <w:p w14:paraId="0154DE64" w14:textId="7D3BD4EC" w:rsidR="001D2F6D" w:rsidRDefault="001D2F6D" w:rsidP="00640B08">
      <w:r w:rsidRPr="001D2F6D">
        <w:rPr>
          <w:u w:val="single"/>
        </w:rPr>
        <w:t>Vantaggi</w:t>
      </w:r>
      <w:r w:rsidR="008F22F4">
        <w:rPr>
          <w:u w:val="single"/>
        </w:rPr>
        <w:t xml:space="preserve"> rispetto alla virtualizzazione </w:t>
      </w:r>
      <w:r w:rsidR="00C365B2">
        <w:rPr>
          <w:u w:val="single"/>
        </w:rPr>
        <w:t>di sistema</w:t>
      </w:r>
      <w:r w:rsidRPr="001D2F6D">
        <w:rPr>
          <w:u w:val="single"/>
        </w:rPr>
        <w:t>:</w:t>
      </w:r>
      <w:r w:rsidRPr="001D2F6D">
        <w:rPr>
          <w:u w:val="single"/>
        </w:rPr>
        <w:br/>
      </w:r>
      <w:r w:rsidR="00C42EE8">
        <w:t>-&gt; È molto più leggera</w:t>
      </w:r>
      <w:r w:rsidR="004F089F">
        <w:t>, per cui</w:t>
      </w:r>
      <w:r w:rsidR="00201CAD">
        <w:t xml:space="preserve"> minimizza i tempi di startup e </w:t>
      </w:r>
      <w:proofErr w:type="spellStart"/>
      <w:r w:rsidR="00201CAD">
        <w:t>shutdown</w:t>
      </w:r>
      <w:proofErr w:type="spellEnd"/>
      <w:r w:rsidR="00201CAD">
        <w:t xml:space="preserve"> e ha un’immagine più piccola (detta footprint)</w:t>
      </w:r>
      <w:r w:rsidR="00097CCD">
        <w:t xml:space="preserve"> che, di fatto, non include il kernel del sistema operativo</w:t>
      </w:r>
      <w:r w:rsidR="00240B3F">
        <w:t xml:space="preserve">; di conseguenza, a parità di </w:t>
      </w:r>
      <w:proofErr w:type="spellStart"/>
      <w:r w:rsidR="00240B3F">
        <w:t>host</w:t>
      </w:r>
      <w:proofErr w:type="spellEnd"/>
      <w:r w:rsidR="00240B3F">
        <w:t xml:space="preserve"> fisico, possono </w:t>
      </w:r>
      <w:r w:rsidR="007D5C58">
        <w:t>essere ospitati</w:t>
      </w:r>
      <w:r w:rsidR="00240B3F">
        <w:t xml:space="preserve"> </w:t>
      </w:r>
      <w:r w:rsidR="007D5C58">
        <w:t>più container che macchine virtuali.</w:t>
      </w:r>
      <w:r w:rsidR="00097CCD">
        <w:br/>
        <w:t xml:space="preserve">-&gt; </w:t>
      </w:r>
      <w:r w:rsidR="004D43F3">
        <w:t>Non porta a gravi perdite di performance:</w:t>
      </w:r>
      <w:r w:rsidR="00AC6F95">
        <w:t xml:space="preserve"> infatti,</w:t>
      </w:r>
      <w:r w:rsidR="004D43F3">
        <w:t xml:space="preserve"> le applicazioni</w:t>
      </w:r>
      <w:r w:rsidR="00AC6F95">
        <w:t xml:space="preserve"> invocano le system call direttamente, senza </w:t>
      </w:r>
      <w:proofErr w:type="spellStart"/>
      <w:r w:rsidR="00AC6F95">
        <w:t>indirezione</w:t>
      </w:r>
      <w:proofErr w:type="spellEnd"/>
      <w:r w:rsidR="00AC6F95">
        <w:t xml:space="preserve"> del VMM.</w:t>
      </w:r>
      <w:r w:rsidR="00707E10">
        <w:br/>
        <w:t xml:space="preserve">-&gt; </w:t>
      </w:r>
      <w:r w:rsidR="0023208F">
        <w:t xml:space="preserve">Incentiva </w:t>
      </w:r>
      <w:r w:rsidR="00800282">
        <w:t>la portabilità e l’interoperabilità delle applicazioni, che possono essere spostate migrando i container</w:t>
      </w:r>
      <w:r w:rsidR="001A2BA7">
        <w:t>; perciò, le applicazioni all’interno di un container sono indipendenti dal contesto di esecuzione.</w:t>
      </w:r>
      <w:r w:rsidR="001A2BA7">
        <w:br/>
        <w:t xml:space="preserve">-&gt; </w:t>
      </w:r>
      <w:r w:rsidR="0097267E">
        <w:t>Consente a container diversi di condividere pagine di memoria</w:t>
      </w:r>
      <w:r w:rsidR="00DB1D00">
        <w:t>; t</w:t>
      </w:r>
      <w:r w:rsidR="0097267E">
        <w:t>uttavia, questo può rappresentare anche uno svantaggio dal punto di vista della sicurezza</w:t>
      </w:r>
      <w:r w:rsidR="00DB1D00">
        <w:t>.</w:t>
      </w:r>
      <w:r w:rsidR="00690868">
        <w:br/>
        <w:t xml:space="preserve">-&gt; </w:t>
      </w:r>
      <w:r w:rsidR="00E34619">
        <w:t>È</w:t>
      </w:r>
      <w:r w:rsidR="00C347C3">
        <w:t xml:space="preserve"> uno strumento fondamentale per </w:t>
      </w:r>
      <w:proofErr w:type="spellStart"/>
      <w:r w:rsidR="00C347C3">
        <w:t>DevOps</w:t>
      </w:r>
      <w:proofErr w:type="spellEnd"/>
      <w:r w:rsidR="00E93738">
        <w:t xml:space="preserve">, poiché </w:t>
      </w:r>
      <w:r w:rsidR="00BF05E9">
        <w:t>consente agli sviluppatori</w:t>
      </w:r>
      <w:r w:rsidR="00C230DA">
        <w:t xml:space="preserve"> di condividere le immagini dei container per effettuare il deployment delle applicazioni verso diverse infrastrutture.</w:t>
      </w:r>
    </w:p>
    <w:p w14:paraId="3AD14BCE" w14:textId="4D91FE58" w:rsidR="00DB1D00" w:rsidRDefault="00504AC7" w:rsidP="00640B08">
      <w:r w:rsidRPr="00504AC7">
        <w:rPr>
          <w:u w:val="single"/>
        </w:rPr>
        <w:lastRenderedPageBreak/>
        <w:t>Svantaggi rispetto alla virtualizzazione di sistema:</w:t>
      </w:r>
      <w:r w:rsidRPr="00504AC7">
        <w:rPr>
          <w:u w:val="single"/>
        </w:rPr>
        <w:br/>
      </w:r>
      <w:r>
        <w:t xml:space="preserve">-&gt; </w:t>
      </w:r>
      <w:r w:rsidR="001B0234">
        <w:t xml:space="preserve">Porta a una minore flessibilità: ad esempio, non </w:t>
      </w:r>
      <w:r w:rsidR="000A4D4D">
        <w:t>permette di</w:t>
      </w:r>
      <w:r w:rsidR="001B0234">
        <w:t xml:space="preserve"> eseguire </w:t>
      </w:r>
      <w:r w:rsidR="000A4D4D">
        <w:t>più</w:t>
      </w:r>
      <w:r w:rsidR="001B0234">
        <w:t xml:space="preserve"> kernel</w:t>
      </w:r>
      <w:r w:rsidR="002D5833">
        <w:t xml:space="preserve"> contemporaneamente sulla medesima macchina fisica.</w:t>
      </w:r>
      <w:r>
        <w:br/>
        <w:t>-&gt;</w:t>
      </w:r>
      <w:r w:rsidR="000A4D4D">
        <w:t xml:space="preserve"> Le applicazioni devono essere native per il sistema operativo supportato dalla macchina fisica</w:t>
      </w:r>
      <w:r w:rsidR="00797C2D">
        <w:t>. A</w:t>
      </w:r>
      <w:r w:rsidR="000A4D4D">
        <w:t>ltrimenti, si potrebbe installare una VM</w:t>
      </w:r>
      <w:r w:rsidR="00797C2D">
        <w:t xml:space="preserve"> col sistema operativo desiderato e inserire i container al suo interno; così però</w:t>
      </w:r>
      <w:r w:rsidR="00E70282">
        <w:t xml:space="preserve"> si creerebbe un doppio grado di </w:t>
      </w:r>
      <w:proofErr w:type="spellStart"/>
      <w:r w:rsidR="00E70282">
        <w:t>indirezione</w:t>
      </w:r>
      <w:proofErr w:type="spellEnd"/>
      <w:r w:rsidR="00E70282">
        <w:t xml:space="preserve"> che porterebbe a un crollo delle prestazioni.</w:t>
      </w:r>
      <w:r w:rsidR="009133AF">
        <w:br/>
        <w:t>-&gt; Porta a un minore isolamento tra i container</w:t>
      </w:r>
      <w:r w:rsidR="009E5C5A">
        <w:t xml:space="preserve"> (ad esempio è possibile condividere anche porzioni del file system tra i container).</w:t>
      </w:r>
      <w:r w:rsidR="009E5C5A">
        <w:br/>
        <w:t xml:space="preserve">-&gt; </w:t>
      </w:r>
      <w:r w:rsidR="0054237A">
        <w:t>Espone i container a una maggiore vulnerabilità poiché</w:t>
      </w:r>
      <w:r w:rsidR="0018601E">
        <w:t xml:space="preserve"> la loro superficie d’attacco è il sistema operativo guest, che ha molte più linee di codice di un VMM; inoltre, se </w:t>
      </w:r>
      <w:r w:rsidR="00FE7F0F">
        <w:t>viene attaccato il kernel, tutti i container sono compromessi.</w:t>
      </w:r>
    </w:p>
    <w:p w14:paraId="50009A5E" w14:textId="079BE48E" w:rsidR="003A3FE9" w:rsidRDefault="003A3FE9" w:rsidP="00640B08">
      <w:pPr>
        <w:rPr>
          <w:noProof/>
        </w:rPr>
      </w:pPr>
      <w:r>
        <w:br/>
      </w:r>
      <w:r w:rsidRPr="00AD4722">
        <w:rPr>
          <w:b/>
          <w:bCs/>
        </w:rPr>
        <w:t>D</w:t>
      </w:r>
      <w:r w:rsidR="00AD4722" w:rsidRPr="00AD4722">
        <w:rPr>
          <w:b/>
          <w:bCs/>
        </w:rPr>
        <w:t>ocker</w:t>
      </w:r>
      <w:r w:rsidR="00AD4722" w:rsidRPr="00AD4722">
        <w:rPr>
          <w:b/>
          <w:bCs/>
        </w:rPr>
        <w:br/>
      </w:r>
      <w:r w:rsidR="002D15DA">
        <w:t>È</w:t>
      </w:r>
      <w:r w:rsidR="002E0DED">
        <w:t xml:space="preserve"> un ambiente di virtualizzazione </w:t>
      </w:r>
      <w:r w:rsidR="002D15DA">
        <w:t>a livello di sistema operativo</w:t>
      </w:r>
      <w:r w:rsidR="00CB0756">
        <w:t xml:space="preserve"> che </w:t>
      </w:r>
      <w:r w:rsidR="00821B5C">
        <w:t>offre</w:t>
      </w:r>
      <w:r w:rsidR="00CB0756">
        <w:t xml:space="preserve"> container che </w:t>
      </w:r>
      <w:r w:rsidR="000E3C79">
        <w:t>in</w:t>
      </w:r>
      <w:r w:rsidR="001C3BC5">
        <w:t>cludono le applicazioni e tutte le loro dipendenze.</w:t>
      </w:r>
      <w:r w:rsidR="008A0132">
        <w:br/>
      </w:r>
      <w:r w:rsidR="004024C1">
        <w:rPr>
          <w:noProof/>
        </w:rPr>
        <w:drawing>
          <wp:inline distT="0" distB="0" distL="0" distR="0" wp14:anchorId="302CA483" wp14:editId="6C669F77">
            <wp:extent cx="3467584" cy="2514951"/>
            <wp:effectExtent l="0" t="0" r="0" b="0"/>
            <wp:docPr id="79" name="Immagin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mmagine 79"/>
                    <pic:cNvPicPr/>
                  </pic:nvPicPr>
                  <pic:blipFill>
                    <a:blip r:embed="rId104">
                      <a:extLst>
                        <a:ext uri="{28A0092B-C50C-407E-A947-70E740481C1C}">
                          <a14:useLocalDpi xmlns:a14="http://schemas.microsoft.com/office/drawing/2010/main" val="0"/>
                        </a:ext>
                      </a:extLst>
                    </a:blip>
                    <a:stretch>
                      <a:fillRect/>
                    </a:stretch>
                  </pic:blipFill>
                  <pic:spPr>
                    <a:xfrm>
                      <a:off x="0" y="0"/>
                      <a:ext cx="3467584" cy="2514951"/>
                    </a:xfrm>
                    <a:prstGeom prst="rect">
                      <a:avLst/>
                    </a:prstGeom>
                  </pic:spPr>
                </pic:pic>
              </a:graphicData>
            </a:graphic>
          </wp:inline>
        </w:drawing>
      </w:r>
    </w:p>
    <w:p w14:paraId="3106BEB5" w14:textId="69655F51" w:rsidR="00A264BD" w:rsidRDefault="00A264BD" w:rsidP="00A264BD">
      <w:r>
        <w:t xml:space="preserve">È scritto in Go e </w:t>
      </w:r>
      <w:r w:rsidR="00C5716B">
        <w:t>sfrutta i meccanismi</w:t>
      </w:r>
      <w:r w:rsidR="00D8035C">
        <w:t xml:space="preserve"> di virtualizzazione offerti</w:t>
      </w:r>
      <w:r w:rsidR="00E32254">
        <w:t xml:space="preserve"> da Linux (</w:t>
      </w:r>
      <w:proofErr w:type="spellStart"/>
      <w:r w:rsidR="00E32254">
        <w:t>namespaces</w:t>
      </w:r>
      <w:proofErr w:type="spellEnd"/>
      <w:r w:rsidR="00E32254">
        <w:t xml:space="preserve"> e </w:t>
      </w:r>
      <w:proofErr w:type="spellStart"/>
      <w:r w:rsidR="00E32254">
        <w:t>cgroups</w:t>
      </w:r>
      <w:proofErr w:type="spellEnd"/>
      <w:r w:rsidR="00E32254">
        <w:t>)</w:t>
      </w:r>
      <w:r w:rsidR="00DE4DD7">
        <w:t>.</w:t>
      </w:r>
    </w:p>
    <w:p w14:paraId="19CCA1E8" w14:textId="6951B1E9" w:rsidR="0063743C" w:rsidRDefault="009D6641" w:rsidP="00A264BD">
      <w:r w:rsidRPr="009D6641">
        <w:rPr>
          <w:u w:val="single"/>
        </w:rPr>
        <w:t>Componenti:</w:t>
      </w:r>
      <w:r w:rsidRPr="009D6641">
        <w:rPr>
          <w:u w:val="single"/>
        </w:rPr>
        <w:br/>
      </w:r>
      <w:r>
        <w:t xml:space="preserve">- </w:t>
      </w:r>
      <w:r w:rsidR="0060274A" w:rsidRPr="003B2196">
        <w:rPr>
          <w:b/>
          <w:bCs/>
        </w:rPr>
        <w:t xml:space="preserve">Docker </w:t>
      </w:r>
      <w:proofErr w:type="spellStart"/>
      <w:r w:rsidR="0060274A" w:rsidRPr="003B2196">
        <w:rPr>
          <w:b/>
          <w:bCs/>
        </w:rPr>
        <w:t>daemon</w:t>
      </w:r>
      <w:proofErr w:type="spellEnd"/>
      <w:r w:rsidR="002F6CAE">
        <w:t xml:space="preserve">: rappresenta il server e non è altro che </w:t>
      </w:r>
      <w:r w:rsidR="00CD3F91">
        <w:t>un’interfaccia</w:t>
      </w:r>
      <w:r w:rsidR="001F1C63">
        <w:t xml:space="preserve"> utilizzabile dal client mediante la </w:t>
      </w:r>
      <w:proofErr w:type="spellStart"/>
      <w:r w:rsidR="001F1C63">
        <w:t>command</w:t>
      </w:r>
      <w:proofErr w:type="spellEnd"/>
      <w:r w:rsidR="001F1C63">
        <w:t xml:space="preserve"> line </w:t>
      </w:r>
      <w:proofErr w:type="spellStart"/>
      <w:r w:rsidR="001F1C63">
        <w:t>interface</w:t>
      </w:r>
      <w:proofErr w:type="spellEnd"/>
      <w:r w:rsidR="001F1C63">
        <w:t xml:space="preserve"> (CLI).</w:t>
      </w:r>
      <w:r w:rsidR="00691D82">
        <w:br/>
        <w:t xml:space="preserve">- </w:t>
      </w:r>
      <w:r w:rsidR="00620900" w:rsidRPr="003B2196">
        <w:rPr>
          <w:b/>
          <w:bCs/>
        </w:rPr>
        <w:t xml:space="preserve">Docker </w:t>
      </w:r>
      <w:proofErr w:type="spellStart"/>
      <w:r w:rsidR="00620900" w:rsidRPr="003B2196">
        <w:rPr>
          <w:b/>
          <w:bCs/>
        </w:rPr>
        <w:t>e</w:t>
      </w:r>
      <w:r w:rsidR="00691D82" w:rsidRPr="003B2196">
        <w:rPr>
          <w:b/>
          <w:bCs/>
        </w:rPr>
        <w:t>ngine</w:t>
      </w:r>
      <w:proofErr w:type="spellEnd"/>
      <w:r w:rsidR="00691D82">
        <w:t xml:space="preserve">: </w:t>
      </w:r>
      <w:r w:rsidR="00A50CAE">
        <w:t xml:space="preserve">è un’applicazione </w:t>
      </w:r>
      <w:proofErr w:type="spellStart"/>
      <w:r w:rsidR="00A50CAE">
        <w:t>client-server</w:t>
      </w:r>
      <w:proofErr w:type="spellEnd"/>
      <w:r w:rsidR="00651A65">
        <w:t xml:space="preserve"> composta dal Docker </w:t>
      </w:r>
      <w:proofErr w:type="spellStart"/>
      <w:r w:rsidR="00651A65">
        <w:t>daemon</w:t>
      </w:r>
      <w:proofErr w:type="spellEnd"/>
      <w:r w:rsidR="00651A65">
        <w:t>, dal CLI e dalle REST API</w:t>
      </w:r>
      <w:r w:rsidR="00EF7846">
        <w:t xml:space="preserve">, che esportano le funzionalità che i programmi possono usare per interagire col Docker </w:t>
      </w:r>
      <w:proofErr w:type="spellStart"/>
      <w:r w:rsidR="00EF7846">
        <w:t>daemon</w:t>
      </w:r>
      <w:proofErr w:type="spellEnd"/>
      <w:r w:rsidR="007A4029">
        <w:t xml:space="preserve">; </w:t>
      </w:r>
      <w:r w:rsidR="003567AC">
        <w:t>nella pratica serve a gestire il container a basso livello.</w:t>
      </w:r>
      <w:r w:rsidR="00495903">
        <w:br/>
        <w:t xml:space="preserve">- </w:t>
      </w:r>
      <w:proofErr w:type="spellStart"/>
      <w:r w:rsidR="00E0001D" w:rsidRPr="003B2196">
        <w:rPr>
          <w:b/>
          <w:bCs/>
        </w:rPr>
        <w:t>Registry</w:t>
      </w:r>
      <w:proofErr w:type="spellEnd"/>
      <w:r w:rsidR="00E0001D">
        <w:t xml:space="preserve">: </w:t>
      </w:r>
      <w:r w:rsidR="002F491A">
        <w:t>è un repository di container</w:t>
      </w:r>
      <w:r w:rsidR="001A5C09">
        <w:t>.</w:t>
      </w:r>
      <w:r w:rsidR="002A5CF5">
        <w:br/>
        <w:t xml:space="preserve">- </w:t>
      </w:r>
      <w:r w:rsidR="002A5CF5" w:rsidRPr="003B2196">
        <w:rPr>
          <w:b/>
          <w:bCs/>
        </w:rPr>
        <w:t>Builder</w:t>
      </w:r>
      <w:r w:rsidR="002A5CF5">
        <w:t xml:space="preserve">: </w:t>
      </w:r>
      <w:r w:rsidR="00822E8F">
        <w:t xml:space="preserve">è un componente che permette </w:t>
      </w:r>
      <w:r w:rsidR="005E4C62">
        <w:t>di costruire l’imm</w:t>
      </w:r>
      <w:r w:rsidR="00C767AE">
        <w:t>agine del container (</w:t>
      </w:r>
      <w:r w:rsidR="00D30E75">
        <w:t>che poi verrà eseguita d</w:t>
      </w:r>
      <w:r w:rsidR="003B2196">
        <w:t>a</w:t>
      </w:r>
      <w:r w:rsidR="00D30E75">
        <w:t xml:space="preserve">l Docker </w:t>
      </w:r>
      <w:proofErr w:type="spellStart"/>
      <w:r w:rsidR="003B2196">
        <w:t>engine</w:t>
      </w:r>
      <w:proofErr w:type="spellEnd"/>
      <w:r w:rsidR="003B2196">
        <w:t>).</w:t>
      </w:r>
    </w:p>
    <w:p w14:paraId="78E5B095" w14:textId="2EEB9918" w:rsidR="00563FC7" w:rsidRDefault="00563FC7" w:rsidP="00A264BD">
      <w:r w:rsidRPr="00563FC7">
        <w:rPr>
          <w:u w:val="single"/>
        </w:rPr>
        <w:t>Docker image:</w:t>
      </w:r>
      <w:r w:rsidRPr="00563FC7">
        <w:rPr>
          <w:u w:val="single"/>
        </w:rPr>
        <w:br/>
      </w:r>
      <w:r w:rsidR="00AF39FD">
        <w:t>È un template</w:t>
      </w:r>
      <w:r w:rsidR="001C4CAA">
        <w:t xml:space="preserve"> accessibile</w:t>
      </w:r>
      <w:r w:rsidR="001E4895">
        <w:t xml:space="preserve"> </w:t>
      </w:r>
      <w:r w:rsidR="001C4CAA">
        <w:t>in sola lettura usato per creare un container Docker</w:t>
      </w:r>
      <w:r w:rsidR="0002465E">
        <w:t xml:space="preserve"> e può contenere tutte le dipendenze e le configurazioni del container stesso.</w:t>
      </w:r>
      <w:r w:rsidR="00235D4F">
        <w:br/>
        <w:t xml:space="preserve">Docker può costruire un’immagine automaticamente </w:t>
      </w:r>
      <w:r w:rsidR="00FF333F">
        <w:t xml:space="preserve">con l’utilizzo di un file testuale (detto </w:t>
      </w:r>
      <w:proofErr w:type="spellStart"/>
      <w:r w:rsidR="00FF333F" w:rsidRPr="00644E20">
        <w:rPr>
          <w:b/>
          <w:bCs/>
        </w:rPr>
        <w:t>Dockerfile</w:t>
      </w:r>
      <w:proofErr w:type="spellEnd"/>
      <w:r w:rsidR="00FF333F">
        <w:t>)</w:t>
      </w:r>
      <w:r w:rsidR="00AE16B2">
        <w:t>.</w:t>
      </w:r>
      <w:r w:rsidR="00AE16B2">
        <w:br/>
        <w:t>Le immagini</w:t>
      </w:r>
      <w:r w:rsidR="001266B4">
        <w:t xml:space="preserve"> possono essere caricate o scaricate</w:t>
      </w:r>
      <w:r w:rsidR="009E16BA">
        <w:t xml:space="preserve"> da </w:t>
      </w:r>
      <w:proofErr w:type="spellStart"/>
      <w:r w:rsidR="009E16BA">
        <w:t>registry</w:t>
      </w:r>
      <w:proofErr w:type="spellEnd"/>
      <w:r w:rsidR="009E16BA">
        <w:t xml:space="preserve"> privati o pubblici. Il nome di ciascun</w:t>
      </w:r>
      <w:r w:rsidR="00182DD6">
        <w:t>a Docker image</w:t>
      </w:r>
      <w:r w:rsidR="00746EC9">
        <w:t xml:space="preserve"> è del tipo </w:t>
      </w:r>
      <w:r w:rsidR="00746EC9" w:rsidRPr="002E7775">
        <w:rPr>
          <w:i/>
          <w:iCs/>
        </w:rPr>
        <w:t>[</w:t>
      </w:r>
      <w:proofErr w:type="spellStart"/>
      <w:r w:rsidR="00746EC9" w:rsidRPr="002E7775">
        <w:rPr>
          <w:i/>
          <w:iCs/>
        </w:rPr>
        <w:t>registry</w:t>
      </w:r>
      <w:proofErr w:type="spellEnd"/>
      <w:r w:rsidR="00746EC9" w:rsidRPr="002E7775">
        <w:rPr>
          <w:i/>
          <w:iCs/>
        </w:rPr>
        <w:t>/][user/]</w:t>
      </w:r>
      <w:r w:rsidR="002E7775" w:rsidRPr="002E7775">
        <w:rPr>
          <w:i/>
          <w:iCs/>
        </w:rPr>
        <w:t>name[:tag]</w:t>
      </w:r>
      <w:r w:rsidR="002E7775">
        <w:t xml:space="preserve"> dove:</w:t>
      </w:r>
      <w:r w:rsidR="002E7775">
        <w:br/>
        <w:t xml:space="preserve">- </w:t>
      </w:r>
      <w:proofErr w:type="spellStart"/>
      <w:r w:rsidR="002E7775">
        <w:t>Registry</w:t>
      </w:r>
      <w:proofErr w:type="spellEnd"/>
      <w:r w:rsidR="002E7775">
        <w:t xml:space="preserve"> = </w:t>
      </w:r>
      <w:r w:rsidR="00754BD1">
        <w:t>repository da cui l’immagine è stata scaricata.</w:t>
      </w:r>
      <w:r w:rsidR="00754BD1">
        <w:br/>
      </w:r>
      <w:r w:rsidR="00754BD1">
        <w:lastRenderedPageBreak/>
        <w:t>- User = utente che ha creato l’immagine.</w:t>
      </w:r>
      <w:r w:rsidR="00754BD1">
        <w:br/>
        <w:t xml:space="preserve">- Tag = </w:t>
      </w:r>
      <w:r w:rsidR="00825CBB">
        <w:t xml:space="preserve">versione dell’immagine (default: </w:t>
      </w:r>
      <w:proofErr w:type="spellStart"/>
      <w:r w:rsidR="00825CBB">
        <w:t>latest</w:t>
      </w:r>
      <w:proofErr w:type="spellEnd"/>
      <w:r w:rsidR="00825CBB">
        <w:t>).</w:t>
      </w:r>
    </w:p>
    <w:p w14:paraId="2F12306C" w14:textId="0E3C7540" w:rsidR="00584E48" w:rsidRDefault="00D65D42" w:rsidP="00A264BD">
      <w:r>
        <w:t xml:space="preserve">Dopodiché, da una stessa immagine è possibile </w:t>
      </w:r>
      <w:r w:rsidR="00365603">
        <w:t>creare</w:t>
      </w:r>
      <w:r>
        <w:t xml:space="preserve"> anche più container</w:t>
      </w:r>
      <w:r w:rsidR="00365603">
        <w:t>, ciascuno dei quali rappresenta un’istanza eseguibile della Docker image.</w:t>
      </w:r>
    </w:p>
    <w:p w14:paraId="121ECC0A" w14:textId="304A0F78" w:rsidR="00AD7BDD" w:rsidRDefault="007732D9" w:rsidP="00A264BD">
      <w:proofErr w:type="spellStart"/>
      <w:r w:rsidRPr="00644E20">
        <w:rPr>
          <w:u w:val="single"/>
        </w:rPr>
        <w:t>Dockerf</w:t>
      </w:r>
      <w:r w:rsidR="00644E20" w:rsidRPr="00644E20">
        <w:rPr>
          <w:u w:val="single"/>
        </w:rPr>
        <w:t>ile</w:t>
      </w:r>
      <w:proofErr w:type="spellEnd"/>
      <w:r w:rsidR="00644E20" w:rsidRPr="00644E20">
        <w:rPr>
          <w:u w:val="single"/>
        </w:rPr>
        <w:t>:</w:t>
      </w:r>
      <w:r w:rsidR="00644E20" w:rsidRPr="00644E20">
        <w:rPr>
          <w:u w:val="single"/>
        </w:rPr>
        <w:br/>
      </w:r>
      <w:r w:rsidR="00644E20">
        <w:t xml:space="preserve">Un’immagine può essere creata a partire da un </w:t>
      </w:r>
      <w:proofErr w:type="spellStart"/>
      <w:r w:rsidR="00644E20">
        <w:t>Dockerfile</w:t>
      </w:r>
      <w:proofErr w:type="spellEnd"/>
      <w:r w:rsidR="00644E20">
        <w:t xml:space="preserve"> e</w:t>
      </w:r>
      <w:r w:rsidR="00F665E8">
        <w:t xml:space="preserve"> da un parametro </w:t>
      </w:r>
      <w:proofErr w:type="spellStart"/>
      <w:r w:rsidR="00F665E8">
        <w:t>context</w:t>
      </w:r>
      <w:proofErr w:type="spellEnd"/>
      <w:r w:rsidR="00F665E8">
        <w:t>, dove:</w:t>
      </w:r>
      <w:r w:rsidR="00F665E8">
        <w:br/>
        <w:t xml:space="preserve">-&gt; Il </w:t>
      </w:r>
      <w:proofErr w:type="spellStart"/>
      <w:r w:rsidR="00F665E8">
        <w:t>Dockerfile</w:t>
      </w:r>
      <w:proofErr w:type="spellEnd"/>
      <w:r w:rsidR="00F665E8">
        <w:t xml:space="preserve"> è composto da una sequenza di istruzioni</w:t>
      </w:r>
      <w:r w:rsidR="00456C34">
        <w:t xml:space="preserve"> che indicano come deve essere assemblata l’immagine.</w:t>
      </w:r>
      <w:r w:rsidR="00456C34">
        <w:br/>
        <w:t xml:space="preserve">-&gt; Il parametro </w:t>
      </w:r>
      <w:proofErr w:type="spellStart"/>
      <w:r w:rsidR="00456C34">
        <w:t>context</w:t>
      </w:r>
      <w:proofErr w:type="spellEnd"/>
      <w:r w:rsidR="00384E5F">
        <w:t xml:space="preserve"> rappresenta un insieme di file (e.g. applicazioni, librerie).</w:t>
      </w:r>
    </w:p>
    <w:p w14:paraId="3C828F97" w14:textId="1440B1CB" w:rsidR="008402C9" w:rsidRDefault="008402C9" w:rsidP="00A264BD">
      <w:r>
        <w:t xml:space="preserve">Vediamo alcune possibili istruzioni del </w:t>
      </w:r>
      <w:proofErr w:type="spellStart"/>
      <w:r>
        <w:t>Dockerfile</w:t>
      </w:r>
      <w:proofErr w:type="spellEnd"/>
      <w:r>
        <w:t>:</w:t>
      </w:r>
      <w:r>
        <w:br/>
        <w:t xml:space="preserve">- </w:t>
      </w:r>
      <w:r w:rsidR="000B34DC">
        <w:t xml:space="preserve">FROM: specifica l’immagine </w:t>
      </w:r>
      <w:proofErr w:type="spellStart"/>
      <w:r w:rsidR="000B34DC">
        <w:t>parent</w:t>
      </w:r>
      <w:proofErr w:type="spellEnd"/>
      <w:r w:rsidR="000B34DC">
        <w:t xml:space="preserve"> (</w:t>
      </w:r>
      <w:r w:rsidR="00D35E44">
        <w:t>istruzione obbligatoria).</w:t>
      </w:r>
      <w:r w:rsidR="00D35E44">
        <w:br/>
        <w:t xml:space="preserve">- RUN: esegue un comando in un nuovo </w:t>
      </w:r>
      <w:proofErr w:type="spellStart"/>
      <w:r w:rsidR="00D35E44">
        <w:t>layer</w:t>
      </w:r>
      <w:proofErr w:type="spellEnd"/>
      <w:r w:rsidR="008C0A76">
        <w:t xml:space="preserve"> del container.</w:t>
      </w:r>
      <w:r w:rsidR="008C0A76">
        <w:br/>
        <w:t>- ENV: imposta le variabili d’ambiente.</w:t>
      </w:r>
      <w:r w:rsidR="008C0A76">
        <w:br/>
        <w:t xml:space="preserve">- EXPOSE: </w:t>
      </w:r>
      <w:r w:rsidR="00AE3A8E">
        <w:t>imposta le porte su cui il container si metterà in ascolto.</w:t>
      </w:r>
      <w:r w:rsidR="00AE3A8E">
        <w:br/>
        <w:t xml:space="preserve">- CMD: </w:t>
      </w:r>
      <w:r w:rsidR="00EE17AE">
        <w:t>imposta i comandi di default da eseguire all’avvio.</w:t>
      </w:r>
    </w:p>
    <w:p w14:paraId="3C679B5B" w14:textId="788E2C9F" w:rsidR="004148AD" w:rsidRDefault="004148AD" w:rsidP="00A264BD">
      <w:r w:rsidRPr="004148AD">
        <w:rPr>
          <w:u w:val="single"/>
        </w:rPr>
        <w:t>Layer in una Docker image:</w:t>
      </w:r>
      <w:r w:rsidRPr="004148AD">
        <w:rPr>
          <w:u w:val="single"/>
        </w:rPr>
        <w:br/>
      </w:r>
      <w:r w:rsidR="007854C7">
        <w:t xml:space="preserve">Ciascuna </w:t>
      </w:r>
      <w:r w:rsidR="00D85DE5">
        <w:t xml:space="preserve">immagine è composta da una serie di </w:t>
      </w:r>
      <w:proofErr w:type="spellStart"/>
      <w:r w:rsidR="00D85DE5">
        <w:t>layer</w:t>
      </w:r>
      <w:proofErr w:type="spellEnd"/>
      <w:r w:rsidR="00D85DE5">
        <w:t xml:space="preserve">. Docker usa degli </w:t>
      </w:r>
      <w:r w:rsidR="00D85DE5" w:rsidRPr="00122799">
        <w:rPr>
          <w:b/>
          <w:bCs/>
        </w:rPr>
        <w:t>union file system</w:t>
      </w:r>
      <w:r w:rsidR="00D85DE5">
        <w:t xml:space="preserve"> </w:t>
      </w:r>
      <w:r w:rsidR="00122799">
        <w:t xml:space="preserve">per combinare questi </w:t>
      </w:r>
      <w:proofErr w:type="spellStart"/>
      <w:r w:rsidR="00122799">
        <w:t>layer</w:t>
      </w:r>
      <w:proofErr w:type="spellEnd"/>
      <w:r w:rsidR="00122799">
        <w:t xml:space="preserve"> in un’unica vista unificata</w:t>
      </w:r>
      <w:r w:rsidR="007836D0">
        <w:t>.</w:t>
      </w:r>
      <w:r w:rsidR="00BB2F87">
        <w:t xml:space="preserve"> La stratificazione risulta vantaggiosa poiché</w:t>
      </w:r>
      <w:r w:rsidR="00D21428">
        <w:t xml:space="preserve"> i </w:t>
      </w:r>
      <w:proofErr w:type="spellStart"/>
      <w:r w:rsidR="00D21428">
        <w:t>layer</w:t>
      </w:r>
      <w:proofErr w:type="spellEnd"/>
      <w:r w:rsidR="00D21428">
        <w:t xml:space="preserve"> possono essere utilizzati per più container</w:t>
      </w:r>
      <w:r w:rsidR="00604DF4">
        <w:t xml:space="preserve"> (per cui viene risparmiata memoria).</w:t>
      </w:r>
      <w:r w:rsidR="007836D0">
        <w:br/>
        <w:t xml:space="preserve">Ciascun </w:t>
      </w:r>
      <w:proofErr w:type="spellStart"/>
      <w:r w:rsidR="007836D0">
        <w:t>layer</w:t>
      </w:r>
      <w:proofErr w:type="spellEnd"/>
      <w:r w:rsidR="007836D0">
        <w:t xml:space="preserve"> rappresenta un’istruzione </w:t>
      </w:r>
      <w:r w:rsidR="00B1234C">
        <w:t>nella Docker image eccetto CMD, che modifica semplicemente i metadati dell’immagine.</w:t>
      </w:r>
      <w:r w:rsidR="00991C1C">
        <w:t xml:space="preserve"> Inoltre, ciascun </w:t>
      </w:r>
      <w:proofErr w:type="spellStart"/>
      <w:r w:rsidR="00991C1C">
        <w:t>layer</w:t>
      </w:r>
      <w:proofErr w:type="spellEnd"/>
      <w:r w:rsidR="00991C1C">
        <w:t xml:space="preserve"> tranne l’ultimo è </w:t>
      </w:r>
      <w:proofErr w:type="spellStart"/>
      <w:r w:rsidR="00991C1C">
        <w:t>read</w:t>
      </w:r>
      <w:proofErr w:type="spellEnd"/>
      <w:r w:rsidR="00991C1C">
        <w:t xml:space="preserve"> </w:t>
      </w:r>
      <w:proofErr w:type="spellStart"/>
      <w:r w:rsidR="00991C1C">
        <w:t>only</w:t>
      </w:r>
      <w:proofErr w:type="spellEnd"/>
      <w:r w:rsidR="00991C1C">
        <w:t xml:space="preserve">; l’ultimo è detto </w:t>
      </w:r>
      <w:r w:rsidR="00991C1C" w:rsidRPr="00812637">
        <w:rPr>
          <w:b/>
          <w:bCs/>
        </w:rPr>
        <w:t xml:space="preserve">container </w:t>
      </w:r>
      <w:proofErr w:type="spellStart"/>
      <w:r w:rsidR="00812637" w:rsidRPr="00812637">
        <w:rPr>
          <w:b/>
          <w:bCs/>
        </w:rPr>
        <w:t>layer</w:t>
      </w:r>
      <w:proofErr w:type="spellEnd"/>
      <w:r w:rsidR="00812637">
        <w:t xml:space="preserve"> e viene aggiunto quando il container viene creato. In particolare, </w:t>
      </w:r>
      <w:r w:rsidR="007B771C">
        <w:t xml:space="preserve">qualunque modifica apportata al container (e.g. scrittura su un file) viene riportata sul container </w:t>
      </w:r>
      <w:proofErr w:type="spellStart"/>
      <w:r w:rsidR="007B771C">
        <w:t>layer</w:t>
      </w:r>
      <w:proofErr w:type="spellEnd"/>
      <w:r w:rsidR="007B771C">
        <w:t>.</w:t>
      </w:r>
    </w:p>
    <w:p w14:paraId="7222693F" w14:textId="511E2A13" w:rsidR="00097A6E" w:rsidRDefault="00097A6E" w:rsidP="00A264BD">
      <w:r w:rsidRPr="00097A6E">
        <w:rPr>
          <w:u w:val="single"/>
        </w:rPr>
        <w:t xml:space="preserve">Docker </w:t>
      </w:r>
      <w:proofErr w:type="spellStart"/>
      <w:r w:rsidRPr="00097A6E">
        <w:rPr>
          <w:u w:val="single"/>
        </w:rPr>
        <w:t>volumes</w:t>
      </w:r>
      <w:proofErr w:type="spellEnd"/>
      <w:r w:rsidRPr="00097A6E">
        <w:rPr>
          <w:u w:val="single"/>
        </w:rPr>
        <w:t>:</w:t>
      </w:r>
      <w:r w:rsidRPr="00097A6E">
        <w:rPr>
          <w:u w:val="single"/>
        </w:rPr>
        <w:br/>
      </w:r>
      <w:r w:rsidR="00F20506">
        <w:t>In realtà</w:t>
      </w:r>
      <w:r w:rsidR="0030587F">
        <w:t xml:space="preserve"> i container dovrebbero essere </w:t>
      </w:r>
      <w:proofErr w:type="spellStart"/>
      <w:r w:rsidR="0030587F">
        <w:t>stateless</w:t>
      </w:r>
      <w:proofErr w:type="spellEnd"/>
      <w:r w:rsidR="00F20506">
        <w:t xml:space="preserve">. Idealmente, </w:t>
      </w:r>
      <w:r w:rsidR="00D43E59">
        <w:t xml:space="preserve">pochissimi dati dovrebbero essere scritti nel container </w:t>
      </w:r>
      <w:proofErr w:type="spellStart"/>
      <w:r w:rsidR="00D43E59">
        <w:t>layer</w:t>
      </w:r>
      <w:proofErr w:type="spellEnd"/>
      <w:r w:rsidR="00D43E59">
        <w:t xml:space="preserve">, mentre si preferisce l’utilizzo dei Docker </w:t>
      </w:r>
      <w:proofErr w:type="spellStart"/>
      <w:r w:rsidR="00D43E59">
        <w:t>volumes</w:t>
      </w:r>
      <w:proofErr w:type="spellEnd"/>
      <w:r w:rsidR="00D43E59">
        <w:t xml:space="preserve"> esterni </w:t>
      </w:r>
      <w:r w:rsidR="008752B9">
        <w:t xml:space="preserve">al container; tra l’altro, </w:t>
      </w:r>
      <w:r w:rsidR="00AF3F78">
        <w:t xml:space="preserve">i Docker </w:t>
      </w:r>
      <w:proofErr w:type="spellStart"/>
      <w:r w:rsidR="00AF3F78">
        <w:t>volumes</w:t>
      </w:r>
      <w:proofErr w:type="spellEnd"/>
      <w:r w:rsidR="00AF3F78">
        <w:t xml:space="preserve"> presentano i seguenti vantaggi:</w:t>
      </w:r>
      <w:r w:rsidR="0078576D">
        <w:br/>
        <w:t xml:space="preserve">-&gt; </w:t>
      </w:r>
      <w:r w:rsidR="008243BC">
        <w:t>Sono completamente gestiti da Docker.</w:t>
      </w:r>
      <w:r w:rsidR="008243BC">
        <w:br/>
        <w:t>-&gt; Sono facili da migrare</w:t>
      </w:r>
      <w:r w:rsidR="0047096A">
        <w:t>.</w:t>
      </w:r>
      <w:r w:rsidR="0047096A">
        <w:br/>
        <w:t>-&gt; È facile crearne un back-up.</w:t>
      </w:r>
      <w:r w:rsidR="004E7009">
        <w:br/>
        <w:t>-&gt; Possono essere gestiti</w:t>
      </w:r>
      <w:r w:rsidR="008345C1">
        <w:t xml:space="preserve"> utilizzando la riga di comando CLI Docker oppure le Docker API.</w:t>
      </w:r>
      <w:r w:rsidR="008345C1">
        <w:br/>
        <w:t xml:space="preserve">-&gt; </w:t>
      </w:r>
      <w:r w:rsidR="001B13F3">
        <w:t>Possono essere usati su qualunque sistema operativo.</w:t>
      </w:r>
      <w:r w:rsidR="001B13F3">
        <w:br/>
        <w:t>-&gt; Possono essere condivisi tra più container.</w:t>
      </w:r>
      <w:r w:rsidR="001B13F3">
        <w:br/>
      </w:r>
      <w:r w:rsidR="007B7893">
        <w:t>-&gt; Il loro contenuto può essere</w:t>
      </w:r>
      <w:r w:rsidR="00AC3C4B">
        <w:t xml:space="preserve"> </w:t>
      </w:r>
      <w:proofErr w:type="spellStart"/>
      <w:r w:rsidR="00AC3C4B">
        <w:t>pre</w:t>
      </w:r>
      <w:proofErr w:type="spellEnd"/>
      <w:r w:rsidR="00887E9C">
        <w:t>-</w:t>
      </w:r>
      <w:r w:rsidR="00AC3C4B">
        <w:t>popolato e/o</w:t>
      </w:r>
      <w:r w:rsidR="007B7893">
        <w:t xml:space="preserve"> cifrato</w:t>
      </w:r>
      <w:r w:rsidR="00AC3C4B">
        <w:t>.</w:t>
      </w:r>
      <w:r w:rsidR="00AC3C4B">
        <w:br/>
      </w:r>
      <w:r w:rsidR="0078576D">
        <w:t>-&gt; Mentre il</w:t>
      </w:r>
      <w:r w:rsidR="008350D2">
        <w:t xml:space="preserve"> co</w:t>
      </w:r>
      <w:r w:rsidR="00200AE7">
        <w:t xml:space="preserve">ntainer </w:t>
      </w:r>
      <w:proofErr w:type="spellStart"/>
      <w:r w:rsidR="00200AE7">
        <w:t>layer</w:t>
      </w:r>
      <w:proofErr w:type="spellEnd"/>
      <w:r w:rsidR="00200AE7">
        <w:t xml:space="preserve"> svanisce nel momento in cui il container viene disattivato, i dati scritti nei Docker </w:t>
      </w:r>
      <w:proofErr w:type="spellStart"/>
      <w:r w:rsidR="00200AE7">
        <w:t>volumes</w:t>
      </w:r>
      <w:proofErr w:type="spellEnd"/>
      <w:r w:rsidR="00200AE7">
        <w:t xml:space="preserve"> </w:t>
      </w:r>
      <w:r w:rsidR="00535BF9">
        <w:t>sopravvivono anche dopo.</w:t>
      </w:r>
    </w:p>
    <w:p w14:paraId="1E57238A" w14:textId="0F7427FF" w:rsidR="00191B0C" w:rsidRDefault="00191B0C" w:rsidP="00A264BD">
      <w:pPr>
        <w:rPr>
          <w:u w:val="single"/>
        </w:rPr>
      </w:pPr>
      <w:r w:rsidRPr="00191B0C">
        <w:rPr>
          <w:u w:val="single"/>
        </w:rPr>
        <w:t>Esecuzione di un container con immagine non disponibile in locale:</w:t>
      </w:r>
      <w:r w:rsidRPr="00191B0C">
        <w:rPr>
          <w:u w:val="single"/>
        </w:rPr>
        <w:br/>
      </w:r>
      <w:r w:rsidR="00345DDC">
        <w:rPr>
          <w:noProof/>
        </w:rPr>
        <w:drawing>
          <wp:inline distT="0" distB="0" distL="0" distR="0" wp14:anchorId="762F1376" wp14:editId="7FBCEE74">
            <wp:extent cx="6120130" cy="1638300"/>
            <wp:effectExtent l="0" t="0" r="0" b="0"/>
            <wp:docPr id="80" name="Immagin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Immagine 80"/>
                    <pic:cNvPicPr/>
                  </pic:nvPicPr>
                  <pic:blipFill>
                    <a:blip r:embed="rId105">
                      <a:extLst>
                        <a:ext uri="{28A0092B-C50C-407E-A947-70E740481C1C}">
                          <a14:useLocalDpi xmlns:a14="http://schemas.microsoft.com/office/drawing/2010/main" val="0"/>
                        </a:ext>
                      </a:extLst>
                    </a:blip>
                    <a:stretch>
                      <a:fillRect/>
                    </a:stretch>
                  </pic:blipFill>
                  <pic:spPr>
                    <a:xfrm>
                      <a:off x="0" y="0"/>
                      <a:ext cx="6120130" cy="1638300"/>
                    </a:xfrm>
                    <a:prstGeom prst="rect">
                      <a:avLst/>
                    </a:prstGeom>
                  </pic:spPr>
                </pic:pic>
              </a:graphicData>
            </a:graphic>
          </wp:inline>
        </w:drawing>
      </w:r>
    </w:p>
    <w:p w14:paraId="3DC290EE" w14:textId="210473E7" w:rsidR="00C84D35" w:rsidRDefault="004533A8" w:rsidP="00A264BD">
      <w:pPr>
        <w:rPr>
          <w:noProof/>
        </w:rPr>
      </w:pPr>
      <w:r>
        <w:rPr>
          <w:u w:val="single"/>
        </w:rPr>
        <w:lastRenderedPageBreak/>
        <w:t xml:space="preserve">State </w:t>
      </w:r>
      <w:proofErr w:type="spellStart"/>
      <w:r>
        <w:rPr>
          <w:u w:val="single"/>
        </w:rPr>
        <w:t>diagram</w:t>
      </w:r>
      <w:proofErr w:type="spellEnd"/>
      <w:r>
        <w:rPr>
          <w:u w:val="single"/>
        </w:rPr>
        <w:t xml:space="preserve"> dei container Docker:</w:t>
      </w:r>
      <w:r>
        <w:rPr>
          <w:u w:val="single"/>
        </w:rPr>
        <w:br/>
      </w:r>
      <w:r w:rsidR="0038373F">
        <w:rPr>
          <w:noProof/>
        </w:rPr>
        <w:drawing>
          <wp:inline distT="0" distB="0" distL="0" distR="0" wp14:anchorId="42DF1639" wp14:editId="3A3BB2E7">
            <wp:extent cx="6120130" cy="2838450"/>
            <wp:effectExtent l="0" t="0" r="0" b="0"/>
            <wp:docPr id="81" name="Immagin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Immagine 81"/>
                    <pic:cNvPicPr/>
                  </pic:nvPicPr>
                  <pic:blipFill>
                    <a:blip r:embed="rId106">
                      <a:extLst>
                        <a:ext uri="{28A0092B-C50C-407E-A947-70E740481C1C}">
                          <a14:useLocalDpi xmlns:a14="http://schemas.microsoft.com/office/drawing/2010/main" val="0"/>
                        </a:ext>
                      </a:extLst>
                    </a:blip>
                    <a:stretch>
                      <a:fillRect/>
                    </a:stretch>
                  </pic:blipFill>
                  <pic:spPr>
                    <a:xfrm>
                      <a:off x="0" y="0"/>
                      <a:ext cx="6120130" cy="2838450"/>
                    </a:xfrm>
                    <a:prstGeom prst="rect">
                      <a:avLst/>
                    </a:prstGeom>
                  </pic:spPr>
                </pic:pic>
              </a:graphicData>
            </a:graphic>
          </wp:inline>
        </w:drawing>
      </w:r>
    </w:p>
    <w:p w14:paraId="6D0E6945" w14:textId="026DBC51" w:rsidR="0001707A" w:rsidRDefault="0001707A" w:rsidP="0001707A">
      <w:r>
        <w:br/>
      </w:r>
      <w:r w:rsidRPr="0001707A">
        <w:rPr>
          <w:u w:val="single"/>
        </w:rPr>
        <w:t>Applicazioni Docker multi-container:</w:t>
      </w:r>
      <w:r w:rsidRPr="0001707A">
        <w:rPr>
          <w:u w:val="single"/>
        </w:rPr>
        <w:br/>
      </w:r>
      <w:r>
        <w:t>Sono applicazioni che utilizzano più di un container.</w:t>
      </w:r>
      <w:r w:rsidR="00C210D9">
        <w:t xml:space="preserve"> Esistono diversi modi</w:t>
      </w:r>
      <w:r w:rsidR="00D54018">
        <w:t xml:space="preserve"> per </w:t>
      </w:r>
      <w:r w:rsidR="00F053B2">
        <w:t>avviarle:</w:t>
      </w:r>
      <w:r w:rsidR="00F053B2">
        <w:br/>
        <w:t xml:space="preserve">- </w:t>
      </w:r>
      <w:r w:rsidR="00F27083" w:rsidRPr="00DE6FB0">
        <w:rPr>
          <w:b/>
          <w:bCs/>
        </w:rPr>
        <w:t>Definire la rete in modo esplicito</w:t>
      </w:r>
      <w:r w:rsidR="00F27083">
        <w:t xml:space="preserve"> e collegare i container alla rete.</w:t>
      </w:r>
      <w:r w:rsidR="00F27083">
        <w:br/>
        <w:t xml:space="preserve">- </w:t>
      </w:r>
      <w:r w:rsidR="00561E9A" w:rsidRPr="00DE6FB0">
        <w:rPr>
          <w:b/>
          <w:bCs/>
        </w:rPr>
        <w:t xml:space="preserve">Docker </w:t>
      </w:r>
      <w:r w:rsidR="00DE6FB0">
        <w:rPr>
          <w:b/>
          <w:bCs/>
        </w:rPr>
        <w:t>C</w:t>
      </w:r>
      <w:r w:rsidR="00561E9A" w:rsidRPr="00DE6FB0">
        <w:rPr>
          <w:b/>
          <w:bCs/>
        </w:rPr>
        <w:t>ompose</w:t>
      </w:r>
      <w:r w:rsidR="00561E9A">
        <w:t xml:space="preserve"> (tool che permette il deployment di un’applicazione</w:t>
      </w:r>
      <w:r w:rsidR="00DF2CC1">
        <w:t xml:space="preserve"> multi-container su un’unica macchina).</w:t>
      </w:r>
      <w:r w:rsidR="00DF2CC1">
        <w:br/>
        <w:t xml:space="preserve">- </w:t>
      </w:r>
      <w:r w:rsidR="00DF2CC1" w:rsidRPr="00DE6FB0">
        <w:rPr>
          <w:b/>
          <w:bCs/>
        </w:rPr>
        <w:t xml:space="preserve">Docker </w:t>
      </w:r>
      <w:proofErr w:type="spellStart"/>
      <w:r w:rsidR="00DE6FB0">
        <w:rPr>
          <w:b/>
          <w:bCs/>
        </w:rPr>
        <w:t>S</w:t>
      </w:r>
      <w:r w:rsidR="00DF2CC1" w:rsidRPr="00DE6FB0">
        <w:rPr>
          <w:b/>
          <w:bCs/>
        </w:rPr>
        <w:t>warm</w:t>
      </w:r>
      <w:proofErr w:type="spellEnd"/>
      <w:r w:rsidR="00DF2CC1">
        <w:t xml:space="preserve"> (tool che permette il deployment di un’applicazione multi-container su molteplici </w:t>
      </w:r>
      <w:proofErr w:type="spellStart"/>
      <w:r w:rsidR="00DF2CC1">
        <w:t>host</w:t>
      </w:r>
      <w:proofErr w:type="spellEnd"/>
      <w:r w:rsidR="00DF2CC1">
        <w:t>).</w:t>
      </w:r>
      <w:r w:rsidR="00DF2CC1">
        <w:br/>
        <w:t xml:space="preserve">- </w:t>
      </w:r>
      <w:proofErr w:type="spellStart"/>
      <w:r w:rsidR="00DF2CC1" w:rsidRPr="00DE6FB0">
        <w:rPr>
          <w:b/>
          <w:bCs/>
        </w:rPr>
        <w:t>Kubernetes</w:t>
      </w:r>
      <w:proofErr w:type="spellEnd"/>
      <w:r w:rsidR="00DF2CC1">
        <w:t xml:space="preserve"> (altro tool che permette il deployment di un’applicazione multi-container su molteplici </w:t>
      </w:r>
      <w:proofErr w:type="spellStart"/>
      <w:r w:rsidR="00DF2CC1">
        <w:t>host</w:t>
      </w:r>
      <w:proofErr w:type="spellEnd"/>
      <w:r w:rsidR="00DF2CC1">
        <w:t>; lo analizzeremo più avanti).</w:t>
      </w:r>
    </w:p>
    <w:p w14:paraId="56F92DA5" w14:textId="15434118" w:rsidR="00DE6FB0" w:rsidRDefault="00DE6FB0" w:rsidP="0001707A">
      <w:r w:rsidRPr="00DE6FB0">
        <w:rPr>
          <w:u w:val="single"/>
        </w:rPr>
        <w:t>Docker Compose:</w:t>
      </w:r>
      <w:r w:rsidRPr="00DE6FB0">
        <w:rPr>
          <w:u w:val="single"/>
        </w:rPr>
        <w:br/>
      </w:r>
      <w:r w:rsidR="00CA67D3">
        <w:t>Consente</w:t>
      </w:r>
      <w:r w:rsidR="00130490">
        <w:t xml:space="preserve"> di</w:t>
      </w:r>
      <w:r w:rsidR="00CA67D3">
        <w:t xml:space="preserve"> definire la composizione dei container su un unico Docker </w:t>
      </w:r>
      <w:proofErr w:type="spellStart"/>
      <w:r w:rsidR="00CA67D3">
        <w:t>engine</w:t>
      </w:r>
      <w:proofErr w:type="spellEnd"/>
      <w:r w:rsidR="00D75B6F">
        <w:t xml:space="preserve">; ciò viene fatto scrivendo sul file </w:t>
      </w:r>
      <w:proofErr w:type="spellStart"/>
      <w:r w:rsidR="00D75B6F">
        <w:t>docker-compose.yml</w:t>
      </w:r>
      <w:proofErr w:type="spellEnd"/>
      <w:r w:rsidR="00D75B6F">
        <w:t>.</w:t>
      </w:r>
    </w:p>
    <w:p w14:paraId="69481F5F" w14:textId="34E7C419" w:rsidR="00F93D9E" w:rsidRDefault="007F03C0" w:rsidP="0001707A">
      <w:r w:rsidRPr="007F03C0">
        <w:rPr>
          <w:u w:val="single"/>
        </w:rPr>
        <w:t xml:space="preserve">Docker </w:t>
      </w:r>
      <w:proofErr w:type="spellStart"/>
      <w:r w:rsidRPr="007F03C0">
        <w:rPr>
          <w:u w:val="single"/>
        </w:rPr>
        <w:t>Swarm</w:t>
      </w:r>
      <w:proofErr w:type="spellEnd"/>
      <w:r w:rsidRPr="007F03C0">
        <w:rPr>
          <w:u w:val="single"/>
        </w:rPr>
        <w:t>:</w:t>
      </w:r>
      <w:r w:rsidRPr="007F03C0">
        <w:rPr>
          <w:u w:val="single"/>
        </w:rPr>
        <w:br/>
      </w:r>
      <w:r w:rsidR="008709DE">
        <w:t xml:space="preserve">Orchestra i container </w:t>
      </w:r>
      <w:r w:rsidR="00E34A07">
        <w:t xml:space="preserve">su macchine differenti, e lo fa gestendo un cluster di Docker </w:t>
      </w:r>
      <w:proofErr w:type="spellStart"/>
      <w:r w:rsidR="00E34A07">
        <w:t>engine</w:t>
      </w:r>
      <w:proofErr w:type="spellEnd"/>
      <w:r w:rsidR="00E34A07">
        <w:t xml:space="preserve"> chiamato </w:t>
      </w:r>
      <w:proofErr w:type="spellStart"/>
      <w:r w:rsidR="00E34A07" w:rsidRPr="00E34A07">
        <w:rPr>
          <w:b/>
          <w:bCs/>
        </w:rPr>
        <w:t>swarm</w:t>
      </w:r>
      <w:proofErr w:type="spellEnd"/>
      <w:r w:rsidR="00E34A07">
        <w:t>.</w:t>
      </w:r>
      <w:r w:rsidR="00223A11">
        <w:br/>
        <w:t xml:space="preserve">D’altra parte, un </w:t>
      </w:r>
      <w:r w:rsidR="0063369B">
        <w:t xml:space="preserve">servizio comprende uno o più </w:t>
      </w:r>
      <w:r w:rsidR="0063369B" w:rsidRPr="0063369B">
        <w:rPr>
          <w:b/>
          <w:bCs/>
        </w:rPr>
        <w:t>task</w:t>
      </w:r>
      <w:r w:rsidR="0063369B">
        <w:t>, ciascuno dei quali rappresenta un container.</w:t>
      </w:r>
      <w:r w:rsidR="00D10FF3">
        <w:br/>
        <w:t>Infine, all’interno d</w:t>
      </w:r>
      <w:r w:rsidR="00652BB5">
        <w:t xml:space="preserve">el cluster di Docker </w:t>
      </w:r>
      <w:proofErr w:type="spellStart"/>
      <w:r w:rsidR="00652BB5">
        <w:t>engine</w:t>
      </w:r>
      <w:proofErr w:type="spellEnd"/>
      <w:r w:rsidR="00652BB5">
        <w:t xml:space="preserve"> si ha un insieme di nodi, che si suddividono in:</w:t>
      </w:r>
      <w:r w:rsidR="007E0B82">
        <w:br/>
        <w:t xml:space="preserve">-&gt; </w:t>
      </w:r>
      <w:r w:rsidR="007E0B82" w:rsidRPr="007E0B82">
        <w:rPr>
          <w:b/>
          <w:bCs/>
        </w:rPr>
        <w:t>Nodi worker</w:t>
      </w:r>
      <w:r w:rsidR="007E0B82">
        <w:t>, che eseguono i task.</w:t>
      </w:r>
      <w:r w:rsidR="00652BB5">
        <w:br/>
        <w:t xml:space="preserve">-&gt; </w:t>
      </w:r>
      <w:r w:rsidR="00652BB5" w:rsidRPr="007E0B82">
        <w:rPr>
          <w:b/>
          <w:bCs/>
        </w:rPr>
        <w:t>Nodi manager</w:t>
      </w:r>
      <w:r w:rsidR="00652BB5">
        <w:t xml:space="preserve">, </w:t>
      </w:r>
      <w:r w:rsidR="00A36CCB">
        <w:t xml:space="preserve">che gestiscono il cluster e </w:t>
      </w:r>
      <w:r w:rsidR="007E0B82">
        <w:t>schedulano i task tra i nodi worker</w:t>
      </w:r>
      <w:r w:rsidR="00277E67">
        <w:t>; tipicamente sono più di uno per incentivare la tolleranza ai guasti, per cui può essere necessario implementare un algoritmo di consenso</w:t>
      </w:r>
      <w:r w:rsidR="007F7511">
        <w:t xml:space="preserve"> per prendere delle decisioni.</w:t>
      </w:r>
    </w:p>
    <w:p w14:paraId="44D994EB" w14:textId="75F2E4B9" w:rsidR="007F7511" w:rsidRDefault="00E318AA" w:rsidP="0001707A">
      <w:r>
        <w:t xml:space="preserve">Le funzionalità di Docker </w:t>
      </w:r>
      <w:proofErr w:type="spellStart"/>
      <w:r>
        <w:t>Swarm</w:t>
      </w:r>
      <w:proofErr w:type="spellEnd"/>
      <w:r>
        <w:t xml:space="preserve"> sono:</w:t>
      </w:r>
      <w:r>
        <w:br/>
        <w:t xml:space="preserve">- </w:t>
      </w:r>
      <w:r w:rsidRPr="00A4138D">
        <w:rPr>
          <w:b/>
          <w:bCs/>
        </w:rPr>
        <w:t>Scaling</w:t>
      </w:r>
      <w:r w:rsidR="00346098">
        <w:t xml:space="preserve"> sul numero di task per ogni servizio.</w:t>
      </w:r>
      <w:r w:rsidR="00346098">
        <w:br/>
        <w:t xml:space="preserve">- </w:t>
      </w:r>
      <w:r w:rsidR="00774212" w:rsidRPr="00A4138D">
        <w:rPr>
          <w:b/>
          <w:bCs/>
        </w:rPr>
        <w:t xml:space="preserve">State </w:t>
      </w:r>
      <w:proofErr w:type="spellStart"/>
      <w:r w:rsidR="00774212" w:rsidRPr="00A4138D">
        <w:rPr>
          <w:b/>
          <w:bCs/>
        </w:rPr>
        <w:t>reconciliation</w:t>
      </w:r>
      <w:proofErr w:type="spellEnd"/>
      <w:r w:rsidR="00346098">
        <w:t xml:space="preserve">: lo </w:t>
      </w:r>
      <w:proofErr w:type="spellStart"/>
      <w:r w:rsidR="00346098">
        <w:t>swarm</w:t>
      </w:r>
      <w:proofErr w:type="spellEnd"/>
      <w:r w:rsidR="00346098">
        <w:t xml:space="preserve"> monitora lo stato del cluster</w:t>
      </w:r>
      <w:r w:rsidR="005769FE">
        <w:t xml:space="preserve"> e riconcilia qualunque differenza</w:t>
      </w:r>
      <w:r w:rsidR="008A3B91">
        <w:t xml:space="preserve"> tra lo stato effettivo e lo stato desiderato.</w:t>
      </w:r>
      <w:r w:rsidR="008A3B91">
        <w:br/>
        <w:t xml:space="preserve">- </w:t>
      </w:r>
      <w:r w:rsidR="008A3B91" w:rsidRPr="00A4138D">
        <w:rPr>
          <w:b/>
          <w:bCs/>
        </w:rPr>
        <w:t>Multi-</w:t>
      </w:r>
      <w:proofErr w:type="spellStart"/>
      <w:r w:rsidR="008A3B91" w:rsidRPr="00A4138D">
        <w:rPr>
          <w:b/>
          <w:bCs/>
        </w:rPr>
        <w:t>host</w:t>
      </w:r>
      <w:proofErr w:type="spellEnd"/>
      <w:r w:rsidR="008A3B91" w:rsidRPr="00A4138D">
        <w:rPr>
          <w:b/>
          <w:bCs/>
        </w:rPr>
        <w:t xml:space="preserve"> networking</w:t>
      </w:r>
      <w:r w:rsidR="008A3B91">
        <w:t xml:space="preserve">: </w:t>
      </w:r>
      <w:r w:rsidR="00624607">
        <w:t xml:space="preserve">Docker </w:t>
      </w:r>
      <w:proofErr w:type="spellStart"/>
      <w:r w:rsidR="00624607">
        <w:t>Swarm</w:t>
      </w:r>
      <w:proofErr w:type="spellEnd"/>
      <w:r w:rsidR="00624607">
        <w:t xml:space="preserve"> permette di specificare </w:t>
      </w:r>
      <w:proofErr w:type="spellStart"/>
      <w:r w:rsidR="00624607">
        <w:t>un’overlay</w:t>
      </w:r>
      <w:proofErr w:type="spellEnd"/>
      <w:r w:rsidR="00624607">
        <w:t xml:space="preserve"> network tra i servizi.</w:t>
      </w:r>
      <w:r w:rsidR="00624607">
        <w:br/>
        <w:t xml:space="preserve">- </w:t>
      </w:r>
      <w:r w:rsidR="00624607" w:rsidRPr="00A4138D">
        <w:rPr>
          <w:b/>
          <w:bCs/>
        </w:rPr>
        <w:t>Load balancing</w:t>
      </w:r>
      <w:r w:rsidR="00A4138D">
        <w:t xml:space="preserve">: lo </w:t>
      </w:r>
      <w:proofErr w:type="spellStart"/>
      <w:r w:rsidR="00A4138D">
        <w:t>swarm</w:t>
      </w:r>
      <w:proofErr w:type="spellEnd"/>
      <w:r w:rsidR="00A4138D">
        <w:t xml:space="preserve"> permette di stabilire come distribuire i container tra i nodi.</w:t>
      </w:r>
    </w:p>
    <w:p w14:paraId="5BB371AE" w14:textId="1F46DBB3" w:rsidR="00795459" w:rsidRDefault="00795459" w:rsidP="0001707A">
      <w:r>
        <w:br/>
      </w:r>
      <w:proofErr w:type="spellStart"/>
      <w:r w:rsidRPr="00795459">
        <w:rPr>
          <w:b/>
          <w:bCs/>
        </w:rPr>
        <w:t>Resizing</w:t>
      </w:r>
      <w:proofErr w:type="spellEnd"/>
      <w:r w:rsidRPr="00795459">
        <w:rPr>
          <w:b/>
          <w:bCs/>
        </w:rPr>
        <w:t xml:space="preserve"> dinamico dei container</w:t>
      </w:r>
      <w:r w:rsidRPr="00795459">
        <w:rPr>
          <w:b/>
          <w:bCs/>
        </w:rPr>
        <w:br/>
      </w:r>
      <w:r w:rsidR="0062097E">
        <w:t xml:space="preserve">È possibile effettuare il </w:t>
      </w:r>
      <w:proofErr w:type="spellStart"/>
      <w:r w:rsidR="0062097E">
        <w:t>resizing</w:t>
      </w:r>
      <w:proofErr w:type="spellEnd"/>
      <w:r w:rsidR="0062097E">
        <w:t xml:space="preserve"> </w:t>
      </w:r>
      <w:r w:rsidR="00DA6004">
        <w:t xml:space="preserve">dei container </w:t>
      </w:r>
      <w:r w:rsidR="006A1559">
        <w:t xml:space="preserve">modificando le impostazioni per il </w:t>
      </w:r>
      <w:proofErr w:type="spellStart"/>
      <w:r w:rsidR="006A1559">
        <w:t>cgroup</w:t>
      </w:r>
      <w:proofErr w:type="spellEnd"/>
      <w:r w:rsidR="006A1559">
        <w:t xml:space="preserve"> “on the </w:t>
      </w:r>
      <w:proofErr w:type="spellStart"/>
      <w:r w:rsidR="006A1559">
        <w:t>fly</w:t>
      </w:r>
      <w:proofErr w:type="spellEnd"/>
      <w:r w:rsidR="006A1559">
        <w:t>”.</w:t>
      </w:r>
      <w:r w:rsidR="00F73D3F">
        <w:t xml:space="preserve"> Anche qui, come nel caso delle VM, è possibile ridimensionale il numero di CPU e la memoria.</w:t>
      </w:r>
    </w:p>
    <w:p w14:paraId="1A93DD52" w14:textId="229AF866" w:rsidR="00F73D3F" w:rsidRDefault="00F73D3F" w:rsidP="0001707A">
      <w:proofErr w:type="spellStart"/>
      <w:r w:rsidRPr="00F73D3F">
        <w:rPr>
          <w:u w:val="single"/>
        </w:rPr>
        <w:lastRenderedPageBreak/>
        <w:t>Resizing</w:t>
      </w:r>
      <w:proofErr w:type="spellEnd"/>
      <w:r w:rsidRPr="00F73D3F">
        <w:rPr>
          <w:u w:val="single"/>
        </w:rPr>
        <w:t xml:space="preserve"> del numero di CPU:</w:t>
      </w:r>
      <w:r w:rsidRPr="00F73D3F">
        <w:rPr>
          <w:u w:val="single"/>
        </w:rPr>
        <w:br/>
      </w:r>
      <w:r w:rsidR="00644E27">
        <w:t xml:space="preserve">Prendendo in considerazione Docker, </w:t>
      </w:r>
      <w:r w:rsidR="00765EBF">
        <w:t xml:space="preserve">esistono </w:t>
      </w:r>
      <w:r w:rsidR="00571050">
        <w:t>pi</w:t>
      </w:r>
      <w:r w:rsidR="00F3191B">
        <w:t>ù opzioni:</w:t>
      </w:r>
      <w:r w:rsidR="00F3191B">
        <w:br/>
        <w:t>-&gt; Numero di CPU da assegnare a ciascun container (vincolo hard).</w:t>
      </w:r>
      <w:r w:rsidR="00F3191B">
        <w:br/>
        <w:t xml:space="preserve">-&gt; </w:t>
      </w:r>
      <w:r w:rsidR="00776C72">
        <w:t>Proporzione su quale porzione di CPU assegnare a ciascun container (vincolo soft)</w:t>
      </w:r>
      <w:r w:rsidR="00200B0A">
        <w:t>.</w:t>
      </w:r>
    </w:p>
    <w:p w14:paraId="39D7274D" w14:textId="6A2D7BFC" w:rsidR="00200B0A" w:rsidRDefault="00200B0A" w:rsidP="0001707A">
      <w:proofErr w:type="spellStart"/>
      <w:r w:rsidRPr="00200B0A">
        <w:rPr>
          <w:u w:val="single"/>
        </w:rPr>
        <w:t>Resizing</w:t>
      </w:r>
      <w:proofErr w:type="spellEnd"/>
      <w:r w:rsidRPr="00200B0A">
        <w:rPr>
          <w:u w:val="single"/>
        </w:rPr>
        <w:t xml:space="preserve"> della memoria:</w:t>
      </w:r>
      <w:r w:rsidRPr="00200B0A">
        <w:rPr>
          <w:u w:val="single"/>
        </w:rPr>
        <w:br/>
      </w:r>
      <w:r w:rsidR="0008608C">
        <w:t>Docker</w:t>
      </w:r>
      <w:r w:rsidR="00AC63FE">
        <w:t xml:space="preserve">, per ogni container, </w:t>
      </w:r>
      <w:r w:rsidR="00862A50">
        <w:t>può imporre due tipi di limitazioni per la quantità di memoria:</w:t>
      </w:r>
      <w:r w:rsidR="00862A50">
        <w:br/>
        <w:t>-&gt; Limitazione hard (viene imposto un limite che non può mai essere superato).</w:t>
      </w:r>
      <w:r w:rsidR="00862A50">
        <w:br/>
        <w:t>-&gt; Limitazione soft (</w:t>
      </w:r>
      <w:r w:rsidR="008E1652">
        <w:t xml:space="preserve">viene imposto un limite solo in certe condizioni, ad esempio solo se </w:t>
      </w:r>
      <w:r w:rsidR="006834B3">
        <w:t>c’è un alto grado di contesa).</w:t>
      </w:r>
      <w:r w:rsidR="006834B3">
        <w:br/>
      </w:r>
    </w:p>
    <w:p w14:paraId="057AF2FA" w14:textId="74057B80" w:rsidR="006834B3" w:rsidRDefault="006834B3" w:rsidP="0001707A">
      <w:r w:rsidRPr="00B61590">
        <w:rPr>
          <w:b/>
          <w:bCs/>
        </w:rPr>
        <w:t>Migrazione dinamica dei container</w:t>
      </w:r>
      <w:r w:rsidRPr="00B61590">
        <w:rPr>
          <w:b/>
          <w:bCs/>
        </w:rPr>
        <w:br/>
      </w:r>
      <w:r w:rsidR="007D754B">
        <w:t>In modo analogo</w:t>
      </w:r>
      <w:r w:rsidR="00286F76">
        <w:t xml:space="preserve"> alle macchine virtuali, per migrare un container è necessario:</w:t>
      </w:r>
      <w:r w:rsidR="00286F76">
        <w:br/>
        <w:t>- Salvare lo stato.</w:t>
      </w:r>
      <w:r w:rsidR="00286F76">
        <w:br/>
        <w:t>- Trasferire lo stato</w:t>
      </w:r>
      <w:r w:rsidR="005F76C0">
        <w:t>, l’immagine e i volumi del container e le connessioni di rete.</w:t>
      </w:r>
      <w:r w:rsidR="005F76C0">
        <w:br/>
        <w:t>- Ripristinare lo stato.</w:t>
      </w:r>
      <w:r w:rsidR="00DB612C">
        <w:br/>
        <w:t>Questi</w:t>
      </w:r>
      <w:r w:rsidR="00573217">
        <w:t xml:space="preserve"> passaggi</w:t>
      </w:r>
      <w:r w:rsidR="004162EE">
        <w:t xml:space="preserve"> vengono</w:t>
      </w:r>
      <w:r w:rsidR="003C0659">
        <w:t xml:space="preserve"> tuttavia</w:t>
      </w:r>
      <w:r w:rsidR="004162EE">
        <w:t xml:space="preserve"> effettuati</w:t>
      </w:r>
      <w:r w:rsidR="003C0659">
        <w:t xml:space="preserve"> con le applicazioni “freezate”, per cui si ha comunque un tempo di </w:t>
      </w:r>
      <w:proofErr w:type="spellStart"/>
      <w:r w:rsidR="003C0659">
        <w:t>downtime</w:t>
      </w:r>
      <w:proofErr w:type="spellEnd"/>
      <w:r w:rsidR="00464D7C">
        <w:t>, seppur minore rispetto a quello</w:t>
      </w:r>
      <w:r w:rsidR="001C473C">
        <w:t xml:space="preserve"> delle VM.</w:t>
      </w:r>
      <w:r w:rsidR="00280AAF">
        <w:t xml:space="preserve"> In ogni caso, il trasferimento può a</w:t>
      </w:r>
      <w:r w:rsidR="0038493D">
        <w:t xml:space="preserve">vvenire sia con la tecnica </w:t>
      </w:r>
      <w:proofErr w:type="spellStart"/>
      <w:r w:rsidR="0038493D">
        <w:t>pre</w:t>
      </w:r>
      <w:proofErr w:type="spellEnd"/>
      <w:r w:rsidR="0038493D">
        <w:t>-copy, che con la tecnica post-copy.</w:t>
      </w:r>
    </w:p>
    <w:p w14:paraId="1CBDE5E1" w14:textId="09673149" w:rsidR="00FC542A" w:rsidRDefault="000C24F6" w:rsidP="0001707A">
      <w:r>
        <w:t xml:space="preserve">Un tool che supporta la migrazione live è </w:t>
      </w:r>
      <w:r w:rsidRPr="007C2BF3">
        <w:rPr>
          <w:b/>
          <w:bCs/>
        </w:rPr>
        <w:t>CRIU</w:t>
      </w:r>
      <w:r>
        <w:t xml:space="preserve">, e lo fa mediante </w:t>
      </w:r>
      <w:r w:rsidR="00F97A97">
        <w:t xml:space="preserve">le tecniche di </w:t>
      </w:r>
      <w:proofErr w:type="spellStart"/>
      <w:r w:rsidR="00F97A97">
        <w:t>checkpointing</w:t>
      </w:r>
      <w:proofErr w:type="spellEnd"/>
      <w:r w:rsidR="00F97A97">
        <w:t xml:space="preserve"> e </w:t>
      </w:r>
      <w:proofErr w:type="spellStart"/>
      <w:r w:rsidR="00F97A97">
        <w:t>restore</w:t>
      </w:r>
      <w:proofErr w:type="spellEnd"/>
      <w:r w:rsidR="00F97A97">
        <w:t xml:space="preserve">: </w:t>
      </w:r>
      <w:r w:rsidR="00D32996">
        <w:t xml:space="preserve">in pratica inserisce </w:t>
      </w:r>
      <w:r w:rsidR="00DA4483">
        <w:t>un</w:t>
      </w:r>
      <w:r w:rsidR="00D32996">
        <w:t xml:space="preserve"> checkpoint sullo stato </w:t>
      </w:r>
      <w:r w:rsidR="00914EB4">
        <w:t>del container</w:t>
      </w:r>
      <w:r w:rsidR="00E0472B">
        <w:t>,</w:t>
      </w:r>
      <w:r w:rsidR="00696FF6">
        <w:t xml:space="preserve"> il quale viene freezato; dopodiché C</w:t>
      </w:r>
      <w:r w:rsidR="00726F49">
        <w:t xml:space="preserve">RIU raccoglie le informazioni riguardo lo stato della CPU, della memoria e dei processi, le passa </w:t>
      </w:r>
      <w:proofErr w:type="spellStart"/>
      <w:r w:rsidR="00726F49">
        <w:t>all’host</w:t>
      </w:r>
      <w:proofErr w:type="spellEnd"/>
      <w:r w:rsidR="00726F49">
        <w:t xml:space="preserve"> destinazione</w:t>
      </w:r>
      <w:r w:rsidR="00DA4483">
        <w:t xml:space="preserve"> e</w:t>
      </w:r>
      <w:r w:rsidR="00821F4F">
        <w:t>, infine,</w:t>
      </w:r>
      <w:r w:rsidR="00DA4483">
        <w:t xml:space="preserve"> il container viene ripristinato a partire dal checkpoint</w:t>
      </w:r>
      <w:r w:rsidR="00821F4F">
        <w:t>.</w:t>
      </w:r>
    </w:p>
    <w:p w14:paraId="2ED84BC6" w14:textId="6BEA2608" w:rsidR="0083211D" w:rsidRDefault="0083211D" w:rsidP="0001707A">
      <w:pPr>
        <w:rPr>
          <w:noProof/>
        </w:rPr>
      </w:pPr>
      <w:r>
        <w:br/>
      </w:r>
      <w:proofErr w:type="spellStart"/>
      <w:r w:rsidRPr="0083211D">
        <w:rPr>
          <w:b/>
          <w:bCs/>
        </w:rPr>
        <w:t>Unikernel</w:t>
      </w:r>
      <w:proofErr w:type="spellEnd"/>
      <w:r w:rsidRPr="0083211D">
        <w:rPr>
          <w:b/>
          <w:bCs/>
        </w:rPr>
        <w:br/>
      </w:r>
      <w:r w:rsidR="00135BD4">
        <w:t xml:space="preserve">Insieme ai sistemi operativi </w:t>
      </w:r>
      <w:proofErr w:type="spellStart"/>
      <w:r w:rsidR="00135BD4">
        <w:t>lightweight</w:t>
      </w:r>
      <w:proofErr w:type="spellEnd"/>
      <w:r w:rsidR="00AE2B5D">
        <w:t xml:space="preserve"> rappresenta una tecnica di virtualizzazione</w:t>
      </w:r>
      <w:r w:rsidR="00AD0295">
        <w:t xml:space="preserve"> </w:t>
      </w:r>
      <w:r w:rsidR="00E21D00">
        <w:t>molto leggera e a basso overhead. Infatti, è utile</w:t>
      </w:r>
      <w:r w:rsidR="002940A3">
        <w:t xml:space="preserve"> per i </w:t>
      </w:r>
      <w:proofErr w:type="spellStart"/>
      <w:r w:rsidR="002940A3">
        <w:t>microservizi</w:t>
      </w:r>
      <w:proofErr w:type="spellEnd"/>
      <w:r w:rsidR="002940A3">
        <w:t xml:space="preserve">, il </w:t>
      </w:r>
      <w:proofErr w:type="spellStart"/>
      <w:r w:rsidR="002940A3">
        <w:t>serverless</w:t>
      </w:r>
      <w:proofErr w:type="spellEnd"/>
      <w:r w:rsidR="002940A3">
        <w:t xml:space="preserve"> computing, </w:t>
      </w:r>
      <w:r w:rsidR="005204E7">
        <w:t xml:space="preserve">l’IoT e il </w:t>
      </w:r>
      <w:proofErr w:type="spellStart"/>
      <w:r w:rsidR="005204E7">
        <w:t>fog</w:t>
      </w:r>
      <w:proofErr w:type="spellEnd"/>
      <w:r w:rsidR="005204E7">
        <w:t>/</w:t>
      </w:r>
      <w:proofErr w:type="spellStart"/>
      <w:r w:rsidR="005204E7">
        <w:t>edge</w:t>
      </w:r>
      <w:proofErr w:type="spellEnd"/>
      <w:r w:rsidR="005204E7">
        <w:t xml:space="preserve"> computing</w:t>
      </w:r>
      <w:r w:rsidR="005B58B0">
        <w:t>.</w:t>
      </w:r>
      <w:r w:rsidR="005B58B0">
        <w:br/>
        <w:t xml:space="preserve">Più specificatamente, </w:t>
      </w:r>
      <w:r w:rsidR="008E1D45">
        <w:t>l’</w:t>
      </w:r>
      <w:proofErr w:type="spellStart"/>
      <w:r w:rsidR="0015399E">
        <w:t>unikernel</w:t>
      </w:r>
      <w:proofErr w:type="spellEnd"/>
      <w:r w:rsidR="0015399E">
        <w:t xml:space="preserve"> è una macchina virtuale single-</w:t>
      </w:r>
      <w:proofErr w:type="spellStart"/>
      <w:r w:rsidR="0015399E">
        <w:t>purpose</w:t>
      </w:r>
      <w:proofErr w:type="spellEnd"/>
      <w:r w:rsidR="0015399E">
        <w:t xml:space="preserve"> e single-</w:t>
      </w:r>
      <w:proofErr w:type="spellStart"/>
      <w:r w:rsidR="0015399E">
        <w:t>language</w:t>
      </w:r>
      <w:proofErr w:type="spellEnd"/>
      <w:r w:rsidR="0015399E">
        <w:t xml:space="preserve"> </w:t>
      </w:r>
      <w:r w:rsidR="0022588E">
        <w:t xml:space="preserve">eseguita su un </w:t>
      </w:r>
      <w:proofErr w:type="spellStart"/>
      <w:r w:rsidR="0022588E">
        <w:t>hypervisor</w:t>
      </w:r>
      <w:proofErr w:type="spellEnd"/>
      <w:r w:rsidR="0022588E">
        <w:t xml:space="preserve"> e </w:t>
      </w:r>
      <w:r w:rsidR="00FB52ED">
        <w:t>ospitata in un ambiente minimale</w:t>
      </w:r>
      <w:r w:rsidR="00292B21">
        <w:t xml:space="preserve">. Di fatto, il kernel di tale VM, </w:t>
      </w:r>
      <w:r w:rsidR="009734CB">
        <w:t>l</w:t>
      </w:r>
      <w:r w:rsidR="002303F1">
        <w:t xml:space="preserve">e </w:t>
      </w:r>
      <w:r w:rsidR="009734CB">
        <w:t>applicazion</w:t>
      </w:r>
      <w:r w:rsidR="002303F1">
        <w:t>i</w:t>
      </w:r>
      <w:r w:rsidR="009734CB">
        <w:t xml:space="preserve"> e </w:t>
      </w:r>
      <w:r w:rsidR="002303F1">
        <w:t xml:space="preserve">un insieme </w:t>
      </w:r>
      <w:r w:rsidR="009734CB">
        <w:t>minimale di librerie</w:t>
      </w:r>
      <w:r w:rsidR="002303F1">
        <w:t xml:space="preserve"> sono collassati all’interno di un unico </w:t>
      </w:r>
      <w:proofErr w:type="spellStart"/>
      <w:r w:rsidR="002303F1">
        <w:t>address</w:t>
      </w:r>
      <w:proofErr w:type="spellEnd"/>
      <w:r w:rsidR="002303F1">
        <w:t xml:space="preserve"> </w:t>
      </w:r>
      <w:proofErr w:type="spellStart"/>
      <w:r w:rsidR="002303F1">
        <w:t>space</w:t>
      </w:r>
      <w:proofErr w:type="spellEnd"/>
      <w:r w:rsidR="002303F1">
        <w:t>.</w:t>
      </w:r>
      <w:r w:rsidR="001E1157">
        <w:br/>
      </w:r>
      <w:r w:rsidR="001F73D4">
        <w:rPr>
          <w:noProof/>
        </w:rPr>
        <w:drawing>
          <wp:inline distT="0" distB="0" distL="0" distR="0" wp14:anchorId="10C1F07A" wp14:editId="76BB5C9E">
            <wp:extent cx="4667249" cy="2400300"/>
            <wp:effectExtent l="0" t="0" r="635" b="0"/>
            <wp:docPr id="82" name="Immagin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Immagine 82"/>
                    <pic:cNvPicPr/>
                  </pic:nvPicPr>
                  <pic:blipFill>
                    <a:blip r:embed="rId107">
                      <a:extLst>
                        <a:ext uri="{28A0092B-C50C-407E-A947-70E740481C1C}">
                          <a14:useLocalDpi xmlns:a14="http://schemas.microsoft.com/office/drawing/2010/main" val="0"/>
                        </a:ext>
                      </a:extLst>
                    </a:blip>
                    <a:stretch>
                      <a:fillRect/>
                    </a:stretch>
                  </pic:blipFill>
                  <pic:spPr>
                    <a:xfrm>
                      <a:off x="0" y="0"/>
                      <a:ext cx="4685690" cy="2409784"/>
                    </a:xfrm>
                    <a:prstGeom prst="rect">
                      <a:avLst/>
                    </a:prstGeom>
                  </pic:spPr>
                </pic:pic>
              </a:graphicData>
            </a:graphic>
          </wp:inline>
        </w:drawing>
      </w:r>
    </w:p>
    <w:p w14:paraId="030BA627" w14:textId="53F2818A" w:rsidR="00FA5D1D" w:rsidRDefault="00FA5D1D" w:rsidP="00FA5D1D">
      <w:r w:rsidRPr="00FA5D1D">
        <w:rPr>
          <w:u w:val="single"/>
        </w:rPr>
        <w:t>Vantaggi:</w:t>
      </w:r>
      <w:r w:rsidRPr="00FA5D1D">
        <w:rPr>
          <w:u w:val="single"/>
        </w:rPr>
        <w:br/>
      </w:r>
      <w:r w:rsidR="0086074D">
        <w:t>-&gt; La sua immagine (footprint) è estremamente leggera.</w:t>
      </w:r>
      <w:r w:rsidR="0086074D">
        <w:br/>
        <w:t xml:space="preserve">-&gt; </w:t>
      </w:r>
      <w:r w:rsidR="00E12413">
        <w:t>È veloce</w:t>
      </w:r>
      <w:r w:rsidR="00E1538A">
        <w:t xml:space="preserve"> (non si ha </w:t>
      </w:r>
      <w:proofErr w:type="spellStart"/>
      <w:r w:rsidR="00E1538A">
        <w:t>context</w:t>
      </w:r>
      <w:proofErr w:type="spellEnd"/>
      <w:r w:rsidR="00E1538A">
        <w:t xml:space="preserve"> switching, che consiste </w:t>
      </w:r>
      <w:r w:rsidR="001261D4">
        <w:t>nell’interruzione dell’esecuzione di un processo per riprendere quella di un altro processo)</w:t>
      </w:r>
      <w:r w:rsidR="00457E6E">
        <w:t>.</w:t>
      </w:r>
      <w:r w:rsidR="00457E6E">
        <w:br/>
      </w:r>
      <w:r w:rsidR="00457E6E">
        <w:lastRenderedPageBreak/>
        <w:t>-&gt; È sicuro</w:t>
      </w:r>
      <w:r w:rsidR="00A42313">
        <w:t xml:space="preserve"> (la superficie di attacco è molto ridotta).</w:t>
      </w:r>
      <w:r w:rsidR="00A42313">
        <w:br/>
        <w:t xml:space="preserve">-&gt; </w:t>
      </w:r>
      <w:r w:rsidR="00C327F1">
        <w:t>È</w:t>
      </w:r>
      <w:r w:rsidR="00A42313">
        <w:t xml:space="preserve"> caratterizzato da avvi</w:t>
      </w:r>
      <w:r w:rsidR="00C327F1">
        <w:t>i</w:t>
      </w:r>
      <w:r w:rsidR="00A42313">
        <w:t xml:space="preserve"> veloci</w:t>
      </w:r>
      <w:r w:rsidR="00C327F1">
        <w:t xml:space="preserve"> (misurati in millisecondi).</w:t>
      </w:r>
    </w:p>
    <w:p w14:paraId="23FA0004" w14:textId="75A3E05A" w:rsidR="00C327F1" w:rsidRDefault="00C327F1" w:rsidP="00FA5D1D">
      <w:r w:rsidRPr="00C327F1">
        <w:rPr>
          <w:u w:val="single"/>
        </w:rPr>
        <w:t>Svantaggi:</w:t>
      </w:r>
      <w:r w:rsidRPr="00C327F1">
        <w:rPr>
          <w:u w:val="single"/>
        </w:rPr>
        <w:br/>
      </w:r>
      <w:r w:rsidR="00012AB8">
        <w:t xml:space="preserve">-&gt; </w:t>
      </w:r>
      <w:r>
        <w:t>Funziona solo su</w:t>
      </w:r>
      <w:r w:rsidR="00012AB8">
        <w:t>gli</w:t>
      </w:r>
      <w:r>
        <w:t xml:space="preserve"> ambienti virtuali </w:t>
      </w:r>
      <w:r w:rsidR="00012AB8">
        <w:t xml:space="preserve">basati su </w:t>
      </w:r>
      <w:proofErr w:type="spellStart"/>
      <w:r w:rsidR="00012AB8">
        <w:t>hypervisor</w:t>
      </w:r>
      <w:proofErr w:type="spellEnd"/>
      <w:r w:rsidR="00012AB8">
        <w:t>.</w:t>
      </w:r>
      <w:r w:rsidR="00012AB8">
        <w:br/>
        <w:t>-&gt; Il debugging è molto povero.</w:t>
      </w:r>
      <w:r w:rsidR="00012AB8">
        <w:br/>
        <w:t>-</w:t>
      </w:r>
      <w:r w:rsidR="002E30FE">
        <w:t>&gt; Supporta un unico linguaggio di programmazione.</w:t>
      </w:r>
    </w:p>
    <w:p w14:paraId="22BCA9BA" w14:textId="04B18367" w:rsidR="003C0699" w:rsidRDefault="00C8502B" w:rsidP="00FA5D1D">
      <w:r w:rsidRPr="00C8502B">
        <w:rPr>
          <w:u w:val="single"/>
        </w:rPr>
        <w:t xml:space="preserve">Prodotti </w:t>
      </w:r>
      <w:proofErr w:type="spellStart"/>
      <w:r w:rsidRPr="00C8502B">
        <w:rPr>
          <w:u w:val="single"/>
        </w:rPr>
        <w:t>unikernel</w:t>
      </w:r>
      <w:proofErr w:type="spellEnd"/>
      <w:r w:rsidRPr="00C8502B">
        <w:rPr>
          <w:u w:val="single"/>
        </w:rPr>
        <w:t>:</w:t>
      </w:r>
      <w:r w:rsidRPr="00C8502B">
        <w:rPr>
          <w:u w:val="single"/>
        </w:rPr>
        <w:br/>
      </w:r>
      <w:r>
        <w:t xml:space="preserve">-&gt; </w:t>
      </w:r>
      <w:r w:rsidRPr="00C8502B">
        <w:rPr>
          <w:b/>
          <w:bCs/>
        </w:rPr>
        <w:t>OS</w:t>
      </w:r>
      <w:r w:rsidRPr="00C8502B">
        <w:rPr>
          <w:b/>
          <w:bCs/>
          <w:vertAlign w:val="superscript"/>
        </w:rPr>
        <w:t>V</w:t>
      </w:r>
      <w:r>
        <w:t>, che supporta C++, Go, Python, Java, ecc.</w:t>
      </w:r>
      <w:r>
        <w:br/>
        <w:t xml:space="preserve">-&gt; </w:t>
      </w:r>
      <w:proofErr w:type="spellStart"/>
      <w:r w:rsidRPr="00C8502B">
        <w:rPr>
          <w:b/>
          <w:bCs/>
        </w:rPr>
        <w:t>IncludeOS</w:t>
      </w:r>
      <w:proofErr w:type="spellEnd"/>
      <w:r>
        <w:t>, che supporta C++.</w:t>
      </w:r>
      <w:r>
        <w:br/>
        <w:t xml:space="preserve">-&gt; </w:t>
      </w:r>
      <w:proofErr w:type="spellStart"/>
      <w:r w:rsidRPr="00C8502B">
        <w:rPr>
          <w:b/>
          <w:bCs/>
        </w:rPr>
        <w:t>MirageOS</w:t>
      </w:r>
      <w:proofErr w:type="spellEnd"/>
      <w:r>
        <w:t xml:space="preserve">, che supporta </w:t>
      </w:r>
      <w:proofErr w:type="spellStart"/>
      <w:r>
        <w:t>Ocaml</w:t>
      </w:r>
      <w:proofErr w:type="spellEnd"/>
      <w:r>
        <w:t>.</w:t>
      </w:r>
    </w:p>
    <w:p w14:paraId="290AB7F3" w14:textId="77777777" w:rsidR="003C0699" w:rsidRDefault="003C0699">
      <w:r>
        <w:br w:type="page"/>
      </w:r>
    </w:p>
    <w:p w14:paraId="61172E2E" w14:textId="5E5BB752" w:rsidR="003C0699" w:rsidRDefault="003C0699" w:rsidP="003C0699">
      <w:pPr>
        <w:rPr>
          <w:b/>
          <w:bCs/>
          <w:sz w:val="28"/>
          <w:szCs w:val="28"/>
        </w:rPr>
      </w:pPr>
      <w:r>
        <w:rPr>
          <w:b/>
          <w:bCs/>
          <w:sz w:val="28"/>
          <w:szCs w:val="28"/>
        </w:rPr>
        <w:lastRenderedPageBreak/>
        <w:t>MICROSERVIZI</w:t>
      </w:r>
    </w:p>
    <w:p w14:paraId="0B3ED657" w14:textId="22DACF7A" w:rsidR="00C8502B" w:rsidRDefault="003C0699" w:rsidP="003C0699">
      <w:r>
        <w:rPr>
          <w:b/>
          <w:bCs/>
        </w:rPr>
        <w:t>Introduzione</w:t>
      </w:r>
      <w:r>
        <w:rPr>
          <w:b/>
          <w:bCs/>
        </w:rPr>
        <w:br/>
      </w:r>
      <w:r w:rsidR="00A4090B">
        <w:t xml:space="preserve">I </w:t>
      </w:r>
      <w:proofErr w:type="spellStart"/>
      <w:r w:rsidR="00A4090B">
        <w:t>microservizi</w:t>
      </w:r>
      <w:proofErr w:type="spellEnd"/>
      <w:r w:rsidR="00A4090B">
        <w:t xml:space="preserve"> rappresent</w:t>
      </w:r>
      <w:r w:rsidR="00E9595F">
        <w:t>ano</w:t>
      </w:r>
      <w:r w:rsidR="009D271E">
        <w:t xml:space="preserve"> uno stile architetturale emergente</w:t>
      </w:r>
      <w:r w:rsidR="00C645B9">
        <w:t xml:space="preserve"> per </w:t>
      </w:r>
      <w:r w:rsidR="00A42E60">
        <w:t>quel</w:t>
      </w:r>
      <w:r w:rsidR="00C645B9">
        <w:t xml:space="preserve">le applicazioni distribuite che </w:t>
      </w:r>
      <w:r w:rsidR="00A42E60">
        <w:t>vengono sviluppate come una collezione di servizi debolmente accoppiati</w:t>
      </w:r>
      <w:r w:rsidR="00310BB3">
        <w:t>. Tali servizi sono delle unità</w:t>
      </w:r>
      <w:r w:rsidR="00975DA5">
        <w:t xml:space="preserve"> piccole e </w:t>
      </w:r>
      <w:proofErr w:type="spellStart"/>
      <w:r w:rsidR="00975DA5">
        <w:t>autocontenute</w:t>
      </w:r>
      <w:proofErr w:type="spellEnd"/>
      <w:r w:rsidR="00975DA5">
        <w:t xml:space="preserve"> con un’interfaccia ben definita</w:t>
      </w:r>
      <w:r w:rsidR="00FA1032">
        <w:t xml:space="preserve">, e possono comunicare mediante chiamate RPC o con un sistema di tipo </w:t>
      </w:r>
      <w:proofErr w:type="spellStart"/>
      <w:r w:rsidR="00FA1032">
        <w:t>publish</w:t>
      </w:r>
      <w:proofErr w:type="spellEnd"/>
      <w:r w:rsidR="00D7171B">
        <w:t xml:space="preserve"> </w:t>
      </w:r>
      <w:r w:rsidR="00FA1032">
        <w:t>/</w:t>
      </w:r>
      <w:r w:rsidR="00D7171B">
        <w:t xml:space="preserve"> </w:t>
      </w:r>
      <w:proofErr w:type="spellStart"/>
      <w:r w:rsidR="00FA1032">
        <w:t>s</w:t>
      </w:r>
      <w:r w:rsidR="00D7171B">
        <w:t>ubscribe</w:t>
      </w:r>
      <w:proofErr w:type="spellEnd"/>
      <w:r w:rsidR="00D7171B">
        <w:t>.</w:t>
      </w:r>
    </w:p>
    <w:p w14:paraId="357FA9E1" w14:textId="13F5CAA2" w:rsidR="004D7EEF" w:rsidRDefault="004D7EEF" w:rsidP="003C0699">
      <w:r>
        <w:t xml:space="preserve">I </w:t>
      </w:r>
      <w:proofErr w:type="spellStart"/>
      <w:r>
        <w:t>microservizi</w:t>
      </w:r>
      <w:proofErr w:type="spellEnd"/>
      <w:r w:rsidR="004C12F4">
        <w:t xml:space="preserve">, inoltre, </w:t>
      </w:r>
      <w:r w:rsidR="00993FE3">
        <w:t>possono essere visti come complementari della virtualizzazione basata su container</w:t>
      </w:r>
      <w:r w:rsidR="009330D8">
        <w:t xml:space="preserve">: quello che si fa molto spesso nella pratica è </w:t>
      </w:r>
      <w:r w:rsidR="00E3522B">
        <w:t xml:space="preserve">inserire un’istanza di </w:t>
      </w:r>
      <w:proofErr w:type="spellStart"/>
      <w:r w:rsidR="00E3522B">
        <w:t>m</w:t>
      </w:r>
      <w:r w:rsidR="00CE1D51">
        <w:t>icroservizio</w:t>
      </w:r>
      <w:proofErr w:type="spellEnd"/>
      <w:r w:rsidR="00CE1D51">
        <w:t xml:space="preserve"> su ogni container</w:t>
      </w:r>
      <w:r w:rsidR="00115FD1">
        <w:t>, in modo tale</w:t>
      </w:r>
      <w:r w:rsidR="008C2DD2">
        <w:t xml:space="preserve"> da migliorare la scalabilità, isolare le istanze di </w:t>
      </w:r>
      <w:proofErr w:type="spellStart"/>
      <w:r w:rsidR="008C2DD2">
        <w:t>microservizi</w:t>
      </w:r>
      <w:proofErr w:type="spellEnd"/>
      <w:r w:rsidR="008F183C">
        <w:t xml:space="preserve"> e </w:t>
      </w:r>
      <w:r w:rsidR="008C2DD2">
        <w:t xml:space="preserve">applicare dei limiti per le risorse sulle istanze di </w:t>
      </w:r>
      <w:proofErr w:type="spellStart"/>
      <w:r w:rsidR="008C2DD2">
        <w:t>microservizi</w:t>
      </w:r>
      <w:proofErr w:type="spellEnd"/>
      <w:r w:rsidR="008F183C">
        <w:t>. Tuttavia, questo meccanismo richiede un’orchestrazione dei container per gestire le applicazioni multi-container.</w:t>
      </w:r>
    </w:p>
    <w:p w14:paraId="199E6958" w14:textId="14F49429" w:rsidR="00FD0F1F" w:rsidRDefault="00FD0F1F" w:rsidP="003C0699">
      <w:r>
        <w:br/>
      </w:r>
      <w:r w:rsidRPr="00FD0F1F">
        <w:rPr>
          <w:b/>
          <w:bCs/>
        </w:rPr>
        <w:t xml:space="preserve">Service </w:t>
      </w:r>
      <w:proofErr w:type="spellStart"/>
      <w:r w:rsidRPr="00FD0F1F">
        <w:rPr>
          <w:b/>
          <w:bCs/>
        </w:rPr>
        <w:t>Oriented</w:t>
      </w:r>
      <w:proofErr w:type="spellEnd"/>
      <w:r w:rsidRPr="00FD0F1F">
        <w:rPr>
          <w:b/>
          <w:bCs/>
        </w:rPr>
        <w:t xml:space="preserve"> Architecture (SOA)</w:t>
      </w:r>
      <w:r w:rsidRPr="00FD0F1F">
        <w:rPr>
          <w:b/>
          <w:bCs/>
        </w:rPr>
        <w:br/>
      </w:r>
      <w:r w:rsidR="00D623B7">
        <w:t xml:space="preserve">È l’antenato dei </w:t>
      </w:r>
      <w:proofErr w:type="spellStart"/>
      <w:r w:rsidR="00D623B7">
        <w:t>microservizi</w:t>
      </w:r>
      <w:proofErr w:type="spellEnd"/>
      <w:r w:rsidR="00D623B7">
        <w:t xml:space="preserve"> ed è </w:t>
      </w:r>
      <w:r w:rsidR="000C65B1">
        <w:t xml:space="preserve">un paradigma architetturale </w:t>
      </w:r>
      <w:r w:rsidR="000F1E22">
        <w:t xml:space="preserve">per progettare sistemi software distribuiti </w:t>
      </w:r>
      <w:r w:rsidR="000D4A73">
        <w:t>i cui componenti devono essere</w:t>
      </w:r>
      <w:r w:rsidR="000F1E22">
        <w:t xml:space="preserve"> debolmente accoppiati</w:t>
      </w:r>
      <w:r w:rsidR="00F24203">
        <w:t xml:space="preserve"> e possono avere amministratori diversi.</w:t>
      </w:r>
      <w:r w:rsidR="004900BC">
        <w:br/>
        <w:t>Presenta le seguenti proprietà:</w:t>
      </w:r>
      <w:r w:rsidR="004900BC">
        <w:br/>
        <w:t xml:space="preserve">- </w:t>
      </w:r>
      <w:r w:rsidR="005A132A">
        <w:t>Offre una vista logica dell’applicazione.</w:t>
      </w:r>
      <w:r w:rsidR="005A132A">
        <w:br/>
        <w:t>- La comunicazione tra i componenti avviene</w:t>
      </w:r>
      <w:r w:rsidR="00423F87">
        <w:t xml:space="preserve"> tramite scambio di messaggi.</w:t>
      </w:r>
      <w:r w:rsidR="00423F87">
        <w:br/>
        <w:t xml:space="preserve">- </w:t>
      </w:r>
      <w:r w:rsidR="00EE5BE9">
        <w:t xml:space="preserve">È </w:t>
      </w:r>
      <w:proofErr w:type="spellStart"/>
      <w:r w:rsidR="00EE5BE9" w:rsidRPr="00EE5BE9">
        <w:rPr>
          <w:i/>
          <w:iCs/>
        </w:rPr>
        <w:t>platform</w:t>
      </w:r>
      <w:proofErr w:type="spellEnd"/>
      <w:r w:rsidR="00EE5BE9" w:rsidRPr="00EE5BE9">
        <w:rPr>
          <w:i/>
          <w:iCs/>
        </w:rPr>
        <w:t xml:space="preserve"> </w:t>
      </w:r>
      <w:proofErr w:type="spellStart"/>
      <w:r w:rsidR="00EE5BE9" w:rsidRPr="00EE5BE9">
        <w:rPr>
          <w:i/>
          <w:iCs/>
        </w:rPr>
        <w:t>neutral</w:t>
      </w:r>
      <w:proofErr w:type="spellEnd"/>
      <w:r w:rsidR="00EE5BE9">
        <w:t>.</w:t>
      </w:r>
    </w:p>
    <w:p w14:paraId="32324D70" w14:textId="7B5993BA" w:rsidR="00EE5BE9" w:rsidRDefault="006B0B5E" w:rsidP="003C0699">
      <w:r>
        <w:t>SOA prevede tre entità che interagiscono tra loro:</w:t>
      </w:r>
      <w:r>
        <w:br/>
        <w:t xml:space="preserve">-&gt; </w:t>
      </w:r>
      <w:r w:rsidR="0047207A" w:rsidRPr="00F00329">
        <w:rPr>
          <w:b/>
          <w:bCs/>
        </w:rPr>
        <w:t xml:space="preserve">Service </w:t>
      </w:r>
      <w:proofErr w:type="spellStart"/>
      <w:r w:rsidR="0047207A" w:rsidRPr="00F00329">
        <w:rPr>
          <w:b/>
          <w:bCs/>
        </w:rPr>
        <w:t>requestor</w:t>
      </w:r>
      <w:proofErr w:type="spellEnd"/>
      <w:r w:rsidR="0047207A">
        <w:t xml:space="preserve"> (o </w:t>
      </w:r>
      <w:r w:rsidR="0047207A" w:rsidRPr="00F00329">
        <w:rPr>
          <w:b/>
          <w:bCs/>
        </w:rPr>
        <w:t>consumer</w:t>
      </w:r>
      <w:r w:rsidR="0047207A">
        <w:t>): richiede l’esecuzione del servizio.</w:t>
      </w:r>
      <w:r w:rsidR="0047207A">
        <w:br/>
        <w:t xml:space="preserve">-&gt; </w:t>
      </w:r>
      <w:r w:rsidR="0047207A" w:rsidRPr="00F00329">
        <w:rPr>
          <w:b/>
          <w:bCs/>
        </w:rPr>
        <w:t>Service provider</w:t>
      </w:r>
      <w:r w:rsidR="0047207A">
        <w:t xml:space="preserve">: </w:t>
      </w:r>
      <w:r w:rsidR="00936A7B">
        <w:t>fornisce e rende disponibile il servizio.</w:t>
      </w:r>
      <w:r w:rsidR="00936A7B">
        <w:br/>
        <w:t xml:space="preserve">-&gt; </w:t>
      </w:r>
      <w:r w:rsidR="00936A7B" w:rsidRPr="00F00329">
        <w:rPr>
          <w:b/>
          <w:bCs/>
        </w:rPr>
        <w:t xml:space="preserve">Service </w:t>
      </w:r>
      <w:proofErr w:type="spellStart"/>
      <w:r w:rsidR="00936A7B" w:rsidRPr="00F00329">
        <w:rPr>
          <w:b/>
          <w:bCs/>
        </w:rPr>
        <w:t>registry</w:t>
      </w:r>
      <w:proofErr w:type="spellEnd"/>
      <w:r w:rsidR="00936A7B">
        <w:t xml:space="preserve">: </w:t>
      </w:r>
      <w:r w:rsidR="0014522C">
        <w:t xml:space="preserve">consente al provider di pubblicare i servizi e permette al </w:t>
      </w:r>
      <w:proofErr w:type="spellStart"/>
      <w:r w:rsidR="0014522C">
        <w:t>requestor</w:t>
      </w:r>
      <w:proofErr w:type="spellEnd"/>
      <w:r w:rsidR="0014522C">
        <w:t xml:space="preserve"> di</w:t>
      </w:r>
      <w:r w:rsidR="00F00329">
        <w:t xml:space="preserve"> trovare il servizio desiderato.</w:t>
      </w:r>
      <w:r w:rsidR="00CF5E9F">
        <w:br/>
      </w:r>
      <w:r w:rsidR="00CF5E9F">
        <w:rPr>
          <w:noProof/>
        </w:rPr>
        <w:drawing>
          <wp:inline distT="0" distB="0" distL="0" distR="0" wp14:anchorId="3E419934" wp14:editId="538A61F9">
            <wp:extent cx="5591175" cy="2981325"/>
            <wp:effectExtent l="0" t="0" r="9525" b="9525"/>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Immagine 83"/>
                    <pic:cNvPicPr/>
                  </pic:nvPicPr>
                  <pic:blipFill>
                    <a:blip r:embed="rId108">
                      <a:extLst>
                        <a:ext uri="{28A0092B-C50C-407E-A947-70E740481C1C}">
                          <a14:useLocalDpi xmlns:a14="http://schemas.microsoft.com/office/drawing/2010/main" val="0"/>
                        </a:ext>
                      </a:extLst>
                    </a:blip>
                    <a:stretch>
                      <a:fillRect/>
                    </a:stretch>
                  </pic:blipFill>
                  <pic:spPr>
                    <a:xfrm>
                      <a:off x="0" y="0"/>
                      <a:ext cx="5591963" cy="2981745"/>
                    </a:xfrm>
                    <a:prstGeom prst="rect">
                      <a:avLst/>
                    </a:prstGeom>
                  </pic:spPr>
                </pic:pic>
              </a:graphicData>
            </a:graphic>
          </wp:inline>
        </w:drawing>
      </w:r>
    </w:p>
    <w:p w14:paraId="22F536C5" w14:textId="3BC949CE" w:rsidR="00860AFC" w:rsidRDefault="00CB732D" w:rsidP="003C0699">
      <w:r>
        <w:br/>
      </w:r>
      <w:r w:rsidR="00860AFC" w:rsidRPr="00CB732D">
        <w:rPr>
          <w:u w:val="single"/>
        </w:rPr>
        <w:t>Web service</w:t>
      </w:r>
      <w:r w:rsidR="00AB784F">
        <w:rPr>
          <w:u w:val="single"/>
        </w:rPr>
        <w:t>:</w:t>
      </w:r>
      <w:r w:rsidR="001271FE">
        <w:rPr>
          <w:b/>
          <w:bCs/>
        </w:rPr>
        <w:br/>
      </w:r>
      <w:r w:rsidR="001271FE">
        <w:t xml:space="preserve">Rappresenta l’implementazione </w:t>
      </w:r>
      <w:r w:rsidR="003D67B0">
        <w:t>più nota d</w:t>
      </w:r>
      <w:r w:rsidR="00E03062">
        <w:t>i</w:t>
      </w:r>
      <w:r w:rsidR="003D67B0">
        <w:t xml:space="preserve"> SOA</w:t>
      </w:r>
      <w:r w:rsidR="006822C7">
        <w:t xml:space="preserve"> ed è un sistema software progettato per supportare l’interazione </w:t>
      </w:r>
      <w:r w:rsidR="00771FE6">
        <w:t>tra componenti sulla rete</w:t>
      </w:r>
      <w:r w:rsidR="00EA4712">
        <w:t>.</w:t>
      </w:r>
      <w:r w:rsidR="00EA4712">
        <w:br/>
        <w:t>Qui la com</w:t>
      </w:r>
      <w:r w:rsidR="000C394A">
        <w:t>unicazione tra i servizi avviene mediante il protocollo SOAP (Si</w:t>
      </w:r>
      <w:r w:rsidR="0016318F">
        <w:t>mple</w:t>
      </w:r>
      <w:r w:rsidR="000C394A">
        <w:t xml:space="preserve"> Object Access </w:t>
      </w:r>
      <w:proofErr w:type="spellStart"/>
      <w:r w:rsidR="000C394A">
        <w:t>Protocol</w:t>
      </w:r>
      <w:proofErr w:type="spellEnd"/>
      <w:r w:rsidR="000C394A">
        <w:t>)</w:t>
      </w:r>
      <w:r w:rsidR="001359CB">
        <w:t>, che è un protocollo</w:t>
      </w:r>
      <w:r w:rsidR="00A34A31">
        <w:t xml:space="preserve"> a livello applicativo basato su http.</w:t>
      </w:r>
    </w:p>
    <w:p w14:paraId="45D760D8" w14:textId="575CADB1" w:rsidR="00E83918" w:rsidRDefault="00E83918" w:rsidP="003C0699">
      <w:r w:rsidRPr="00EC7720">
        <w:rPr>
          <w:u w:val="single"/>
        </w:rPr>
        <w:lastRenderedPageBreak/>
        <w:t xml:space="preserve">Differenze tra SOA e i </w:t>
      </w:r>
      <w:proofErr w:type="spellStart"/>
      <w:r w:rsidRPr="00EC7720">
        <w:rPr>
          <w:u w:val="single"/>
        </w:rPr>
        <w:t>microservizi</w:t>
      </w:r>
      <w:proofErr w:type="spellEnd"/>
      <w:r w:rsidR="00EC7720">
        <w:rPr>
          <w:b/>
          <w:bCs/>
        </w:rPr>
        <w:t>:</w:t>
      </w:r>
      <w:r w:rsidR="00E03062" w:rsidRPr="00E03062">
        <w:rPr>
          <w:b/>
          <w:bCs/>
        </w:rPr>
        <w:br/>
      </w:r>
      <w:r w:rsidR="00E03062">
        <w:t xml:space="preserve">- Mentre SOA è una tecnologia </w:t>
      </w:r>
      <w:proofErr w:type="spellStart"/>
      <w:r w:rsidR="00E03062">
        <w:t>heavyweight</w:t>
      </w:r>
      <w:proofErr w:type="spellEnd"/>
      <w:r w:rsidR="00E03062">
        <w:t xml:space="preserve">, </w:t>
      </w:r>
      <w:r w:rsidR="00DA098B">
        <w:t xml:space="preserve">i </w:t>
      </w:r>
      <w:proofErr w:type="spellStart"/>
      <w:r w:rsidR="00DA098B">
        <w:t>microservizi</w:t>
      </w:r>
      <w:proofErr w:type="spellEnd"/>
      <w:r w:rsidR="00DA098B">
        <w:t xml:space="preserve"> rappresentano una tecnologia </w:t>
      </w:r>
      <w:proofErr w:type="spellStart"/>
      <w:r w:rsidR="00DA098B">
        <w:t>lightweight</w:t>
      </w:r>
      <w:proofErr w:type="spellEnd"/>
      <w:r w:rsidR="00DA098B">
        <w:t>.</w:t>
      </w:r>
      <w:r w:rsidR="00DA098B">
        <w:br/>
        <w:t xml:space="preserve">- Mentre SOA è associato ai protocolli dei web service (come SOAP), </w:t>
      </w:r>
      <w:r w:rsidR="00C528AF">
        <w:t xml:space="preserve">i </w:t>
      </w:r>
      <w:proofErr w:type="spellStart"/>
      <w:r w:rsidR="00C528AF">
        <w:t>microservizi</w:t>
      </w:r>
      <w:proofErr w:type="spellEnd"/>
      <w:r w:rsidR="00C528AF">
        <w:t xml:space="preserve"> tipicamente si basano sui protocolli REST e http.</w:t>
      </w:r>
      <w:r w:rsidR="00C528AF">
        <w:br/>
        <w:t>- SOA è principalmente visto come una soluzione di integrazione tra applicazioni</w:t>
      </w:r>
      <w:r w:rsidR="002A71B1">
        <w:t xml:space="preserve">, mentre i </w:t>
      </w:r>
      <w:proofErr w:type="spellStart"/>
      <w:r w:rsidR="002A71B1">
        <w:t>microservizi</w:t>
      </w:r>
      <w:proofErr w:type="spellEnd"/>
      <w:r w:rsidR="002A71B1">
        <w:t xml:space="preserve"> sono tipicamente sfruttati per costruire applicaz</w:t>
      </w:r>
      <w:r w:rsidR="00581ACD">
        <w:t>ioni software individuali.</w:t>
      </w:r>
    </w:p>
    <w:p w14:paraId="6F9F37EA" w14:textId="2C0ABA83" w:rsidR="00F44D6B" w:rsidRDefault="00900B83" w:rsidP="003C0699">
      <w:r>
        <w:br/>
      </w:r>
      <w:r w:rsidRPr="00716F57">
        <w:rPr>
          <w:b/>
          <w:bCs/>
        </w:rPr>
        <w:t>Decomposizione di un’applicazione</w:t>
      </w:r>
      <w:r w:rsidRPr="00716F57">
        <w:rPr>
          <w:b/>
          <w:bCs/>
        </w:rPr>
        <w:br/>
      </w:r>
      <w:r w:rsidR="00716F57">
        <w:t>Per decomporre un’applicazione monolitica (</w:t>
      </w:r>
      <w:r w:rsidR="003F28EA">
        <w:t>= applicazione in cui interfaccia utente e codice di accesso ai dati</w:t>
      </w:r>
      <w:r w:rsidR="00845D97">
        <w:t xml:space="preserve"> sono combinati in un unico programma da un’unica piattaforma) in molteplici </w:t>
      </w:r>
      <w:proofErr w:type="spellStart"/>
      <w:r w:rsidR="00845D97">
        <w:t>microservizi</w:t>
      </w:r>
      <w:proofErr w:type="spellEnd"/>
      <w:r w:rsidR="00845D97">
        <w:t>, è possib</w:t>
      </w:r>
      <w:r w:rsidR="00AE3FF7">
        <w:t>ile seguire uno dei seguenti pattern:</w:t>
      </w:r>
      <w:r w:rsidR="00AE3FF7">
        <w:br/>
        <w:t xml:space="preserve">-&gt; </w:t>
      </w:r>
      <w:r w:rsidR="00E8286C">
        <w:t xml:space="preserve">Decomposizione basata sulle </w:t>
      </w:r>
      <w:r w:rsidR="00E8286C" w:rsidRPr="00E8286C">
        <w:rPr>
          <w:i/>
          <w:iCs/>
        </w:rPr>
        <w:t>business capability</w:t>
      </w:r>
      <w:r w:rsidR="00E8286C">
        <w:t>.</w:t>
      </w:r>
      <w:r w:rsidR="00E8286C">
        <w:br/>
        <w:t>-&gt; Decomposizione basata sui sottodomini (domain</w:t>
      </w:r>
      <w:r w:rsidR="00784E9E">
        <w:t xml:space="preserve"> </w:t>
      </w:r>
      <w:proofErr w:type="spellStart"/>
      <w:r w:rsidR="00E8286C">
        <w:t>driven</w:t>
      </w:r>
      <w:proofErr w:type="spellEnd"/>
      <w:r w:rsidR="00E8286C">
        <w:t xml:space="preserve"> design</w:t>
      </w:r>
      <w:r w:rsidR="00784E9E">
        <w:t xml:space="preserve"> – DDD).</w:t>
      </w:r>
      <w:r w:rsidR="00784E9E">
        <w:br/>
        <w:t>-&gt; Decomposizione basata sui casi d’uso.</w:t>
      </w:r>
      <w:r w:rsidR="00784E9E">
        <w:br/>
        <w:t>-&gt; Decomposizione basata sulle entità e sulle risorse.</w:t>
      </w:r>
    </w:p>
    <w:p w14:paraId="4D8CD36C" w14:textId="1C5D1DD2" w:rsidR="00C4343C" w:rsidRDefault="00C4343C" w:rsidP="003C0699">
      <w:r>
        <w:br/>
      </w:r>
      <w:r w:rsidRPr="00C4343C">
        <w:rPr>
          <w:b/>
          <w:bCs/>
        </w:rPr>
        <w:t xml:space="preserve">Scalabilità dei </w:t>
      </w:r>
      <w:proofErr w:type="spellStart"/>
      <w:r w:rsidRPr="00C4343C">
        <w:rPr>
          <w:b/>
          <w:bCs/>
        </w:rPr>
        <w:t>microservizi</w:t>
      </w:r>
      <w:proofErr w:type="spellEnd"/>
      <w:r w:rsidRPr="00C4343C">
        <w:rPr>
          <w:b/>
          <w:bCs/>
        </w:rPr>
        <w:br/>
      </w:r>
      <w:r w:rsidR="00B42B3A">
        <w:t xml:space="preserve">Per conseguire la scalabilità dei </w:t>
      </w:r>
      <w:proofErr w:type="spellStart"/>
      <w:r w:rsidR="00B42B3A">
        <w:t>microservizi</w:t>
      </w:r>
      <w:proofErr w:type="spellEnd"/>
      <w:r w:rsidR="00917566">
        <w:t xml:space="preserve">, è necessario utilizzare molteplici istanze </w:t>
      </w:r>
      <w:r w:rsidR="004E2273">
        <w:t xml:space="preserve">di uno stesso </w:t>
      </w:r>
      <w:proofErr w:type="spellStart"/>
      <w:r w:rsidR="004E2273">
        <w:t>microservizio</w:t>
      </w:r>
      <w:proofErr w:type="spellEnd"/>
      <w:r w:rsidR="00F2203B">
        <w:t xml:space="preserve"> e bilanciare le richieste tra le varie istanze. Per migliorare poi la scalabilità, è bene </w:t>
      </w:r>
      <w:r w:rsidR="007E07F5">
        <w:t xml:space="preserve">avere dei servizi </w:t>
      </w:r>
      <w:proofErr w:type="spellStart"/>
      <w:r w:rsidR="007E07F5">
        <w:t>stateless</w:t>
      </w:r>
      <w:proofErr w:type="spellEnd"/>
      <w:r w:rsidR="007E07F5">
        <w:t xml:space="preserve"> anziché </w:t>
      </w:r>
      <w:proofErr w:type="spellStart"/>
      <w:r w:rsidR="007E07F5">
        <w:t>stateful</w:t>
      </w:r>
      <w:proofErr w:type="spellEnd"/>
      <w:r w:rsidR="007E07F5">
        <w:t>.</w:t>
      </w:r>
      <w:r w:rsidR="005273E7">
        <w:br/>
        <w:t xml:space="preserve">In un servizio </w:t>
      </w:r>
      <w:proofErr w:type="spellStart"/>
      <w:r w:rsidR="005273E7">
        <w:t>stateless</w:t>
      </w:r>
      <w:proofErr w:type="spellEnd"/>
      <w:r w:rsidR="005273E7">
        <w:t xml:space="preserve"> lo stato viene gestito da un’entità esterna al ser</w:t>
      </w:r>
      <w:r w:rsidR="0045584B">
        <w:t>vizio, in modo tale da rendere l’applicazione più tollerante ai fallimenti dei servizi, oltre che più scalabile.</w:t>
      </w:r>
      <w:r w:rsidR="00F25C15">
        <w:t xml:space="preserve"> In tal caso, il load balancing delle richieste può anche essere implementato in un modo semplice (e.g. con una politica random o round-</w:t>
      </w:r>
      <w:proofErr w:type="spellStart"/>
      <w:r w:rsidR="00F25C15">
        <w:t>robin</w:t>
      </w:r>
      <w:proofErr w:type="spellEnd"/>
      <w:r w:rsidR="00F25C15">
        <w:t>)</w:t>
      </w:r>
      <w:r w:rsidR="005F6101">
        <w:t xml:space="preserve">; nel caso del servizio </w:t>
      </w:r>
      <w:proofErr w:type="spellStart"/>
      <w:r w:rsidR="005F6101">
        <w:t>stateful</w:t>
      </w:r>
      <w:proofErr w:type="spellEnd"/>
      <w:r w:rsidR="005F6101">
        <w:t xml:space="preserve">, invece, se lo stato è partizionato tra </w:t>
      </w:r>
      <w:r w:rsidR="00746940">
        <w:t xml:space="preserve">le diverse repliche, è </w:t>
      </w:r>
      <w:r w:rsidR="000A7229">
        <w:t xml:space="preserve">richiesto che il load </w:t>
      </w:r>
      <w:proofErr w:type="spellStart"/>
      <w:r w:rsidR="000A7229">
        <w:t>balancer</w:t>
      </w:r>
      <w:proofErr w:type="spellEnd"/>
      <w:r w:rsidR="000A7229">
        <w:t xml:space="preserve"> sia </w:t>
      </w:r>
      <w:proofErr w:type="spellStart"/>
      <w:r w:rsidR="001B136A" w:rsidRPr="00AD197C">
        <w:rPr>
          <w:b/>
          <w:bCs/>
        </w:rPr>
        <w:t>request</w:t>
      </w:r>
      <w:proofErr w:type="spellEnd"/>
      <w:r w:rsidR="001B136A" w:rsidRPr="00AD197C">
        <w:rPr>
          <w:b/>
          <w:bCs/>
        </w:rPr>
        <w:t xml:space="preserve"> </w:t>
      </w:r>
      <w:proofErr w:type="spellStart"/>
      <w:r w:rsidR="001B136A" w:rsidRPr="00AD197C">
        <w:rPr>
          <w:b/>
          <w:bCs/>
        </w:rPr>
        <w:t>aware</w:t>
      </w:r>
      <w:proofErr w:type="spellEnd"/>
      <w:r w:rsidR="001B136A">
        <w:t xml:space="preserve">, ovvero sia in grado di selezionare </w:t>
      </w:r>
      <w:r w:rsidR="00E424E6">
        <w:t>esattamente</w:t>
      </w:r>
      <w:r w:rsidR="005F11D4">
        <w:t xml:space="preserve"> la replica </w:t>
      </w:r>
      <w:r w:rsidR="00885EDB">
        <w:t>capace</w:t>
      </w:r>
      <w:r w:rsidR="005F11D4">
        <w:t xml:space="preserve"> </w:t>
      </w:r>
      <w:r w:rsidR="00885EDB">
        <w:t xml:space="preserve">di </w:t>
      </w:r>
      <w:r w:rsidR="005F11D4">
        <w:t xml:space="preserve">soddisfare </w:t>
      </w:r>
      <w:r w:rsidR="00FC2346">
        <w:t>una data</w:t>
      </w:r>
      <w:r w:rsidR="005F11D4">
        <w:t xml:space="preserve"> r</w:t>
      </w:r>
      <w:r w:rsidR="00FC2346">
        <w:t>ichiesta, ad esempio</w:t>
      </w:r>
      <w:r w:rsidR="00E424E6">
        <w:t xml:space="preserve"> mediante un algoritmo di </w:t>
      </w:r>
      <w:proofErr w:type="spellStart"/>
      <w:r w:rsidR="00E424E6">
        <w:t>hashing</w:t>
      </w:r>
      <w:proofErr w:type="spellEnd"/>
      <w:r w:rsidR="00E424E6">
        <w:t>.</w:t>
      </w:r>
    </w:p>
    <w:p w14:paraId="6F0278C2" w14:textId="25332AB2" w:rsidR="00431B6F" w:rsidRDefault="00431B6F" w:rsidP="003C0699">
      <w:r>
        <w:br/>
      </w:r>
      <w:r w:rsidRPr="00431B6F">
        <w:rPr>
          <w:b/>
          <w:bCs/>
        </w:rPr>
        <w:t xml:space="preserve">Integrazione dei </w:t>
      </w:r>
      <w:proofErr w:type="spellStart"/>
      <w:r w:rsidRPr="00431B6F">
        <w:rPr>
          <w:b/>
          <w:bCs/>
        </w:rPr>
        <w:t>microservizi</w:t>
      </w:r>
      <w:proofErr w:type="spellEnd"/>
      <w:r w:rsidRPr="00431B6F">
        <w:rPr>
          <w:b/>
          <w:bCs/>
        </w:rPr>
        <w:br/>
      </w:r>
      <w:r w:rsidR="003D3952">
        <w:t xml:space="preserve">Consideriamo due problemi legati all’integrazione dei </w:t>
      </w:r>
      <w:proofErr w:type="spellStart"/>
      <w:r w:rsidR="003D3952">
        <w:t>microservizi</w:t>
      </w:r>
      <w:proofErr w:type="spellEnd"/>
      <w:r w:rsidR="00621F93">
        <w:t>:</w:t>
      </w:r>
      <w:r w:rsidR="00621F93">
        <w:br/>
        <w:t>-&gt; Comunicazione sincrona vs asincrona.</w:t>
      </w:r>
      <w:r w:rsidR="00621F93">
        <w:br/>
        <w:t>-&gt; Orchestrazione vs coreografia.</w:t>
      </w:r>
    </w:p>
    <w:p w14:paraId="202B509D" w14:textId="52CBA6DC" w:rsidR="00D57D86" w:rsidRDefault="00A97016" w:rsidP="003C0699">
      <w:r w:rsidRPr="00A97016">
        <w:rPr>
          <w:u w:val="single"/>
        </w:rPr>
        <w:t>Comunicazione sincrona vs asincrona:</w:t>
      </w:r>
      <w:r w:rsidRPr="00A97016">
        <w:rPr>
          <w:u w:val="single"/>
        </w:rPr>
        <w:br/>
      </w:r>
      <w:r>
        <w:t xml:space="preserve">- </w:t>
      </w:r>
      <w:r w:rsidRPr="00C207E9">
        <w:rPr>
          <w:b/>
          <w:bCs/>
        </w:rPr>
        <w:t>Comunicazione sincrona</w:t>
      </w:r>
      <w:r>
        <w:t xml:space="preserve">: </w:t>
      </w:r>
      <w:r w:rsidR="000C3B7E">
        <w:t>è in stile richiesta / risposta</w:t>
      </w:r>
      <w:r w:rsidR="002C4217">
        <w:t xml:space="preserve"> (e.g. REST, </w:t>
      </w:r>
      <w:proofErr w:type="spellStart"/>
      <w:r w:rsidR="002C4217">
        <w:t>gRPC</w:t>
      </w:r>
      <w:proofErr w:type="spellEnd"/>
      <w:r w:rsidR="002C4217">
        <w:t>)</w:t>
      </w:r>
      <w:r w:rsidR="00AA2B5B">
        <w:t xml:space="preserve"> e, in quanto tale, potrebbe presentare una disponibilità limitata.</w:t>
      </w:r>
      <w:r w:rsidR="00AA2B5B">
        <w:br/>
        <w:t xml:space="preserve">- </w:t>
      </w:r>
      <w:r w:rsidR="00AA2B5B" w:rsidRPr="00C207E9">
        <w:rPr>
          <w:b/>
          <w:bCs/>
        </w:rPr>
        <w:t>Comunicazione asincrona</w:t>
      </w:r>
      <w:r w:rsidR="00AA2B5B">
        <w:t xml:space="preserve">: </w:t>
      </w:r>
      <w:r w:rsidR="00631CD9">
        <w:t xml:space="preserve">è in stile event-drive ed è basata sul meccanismo a coda di messaggi o su quello </w:t>
      </w:r>
      <w:proofErr w:type="spellStart"/>
      <w:r w:rsidR="0077512A">
        <w:t>publish</w:t>
      </w:r>
      <w:proofErr w:type="spellEnd"/>
      <w:r w:rsidR="0077512A">
        <w:t xml:space="preserve"> / </w:t>
      </w:r>
      <w:proofErr w:type="spellStart"/>
      <w:r w:rsidR="0077512A">
        <w:t>subscribe</w:t>
      </w:r>
      <w:proofErr w:type="spellEnd"/>
      <w:r w:rsidR="0077512A">
        <w:t>. L’interazione può</w:t>
      </w:r>
      <w:r w:rsidR="00CF356E">
        <w:t xml:space="preserve"> dunque</w:t>
      </w:r>
      <w:r w:rsidR="0077512A">
        <w:t xml:space="preserve"> essere uno-a-uno oppure uno-a-molti.</w:t>
      </w:r>
    </w:p>
    <w:p w14:paraId="0AD9369F" w14:textId="5E5B384C" w:rsidR="00D57D86" w:rsidRDefault="00D57D86" w:rsidP="003C0699">
      <w:r>
        <w:t>Nella prossima pagina saranno presentati un esempio di comunicazione sincrona e uno di comunicazione asincrona.</w:t>
      </w:r>
    </w:p>
    <w:p w14:paraId="4566869E" w14:textId="1AD0BEAE" w:rsidR="00D57D86" w:rsidRDefault="00C207E9" w:rsidP="003C0699">
      <w:r>
        <w:rPr>
          <w:noProof/>
        </w:rPr>
        <w:lastRenderedPageBreak/>
        <w:drawing>
          <wp:inline distT="0" distB="0" distL="0" distR="0" wp14:anchorId="552FDFDE" wp14:editId="1965EEF3">
            <wp:extent cx="6120130" cy="3355340"/>
            <wp:effectExtent l="0" t="0" r="0" b="0"/>
            <wp:docPr id="85" name="Immagin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Immagine 85"/>
                    <pic:cNvPicPr/>
                  </pic:nvPicPr>
                  <pic:blipFill>
                    <a:blip r:embed="rId109">
                      <a:extLst>
                        <a:ext uri="{28A0092B-C50C-407E-A947-70E740481C1C}">
                          <a14:useLocalDpi xmlns:a14="http://schemas.microsoft.com/office/drawing/2010/main" val="0"/>
                        </a:ext>
                      </a:extLst>
                    </a:blip>
                    <a:stretch>
                      <a:fillRect/>
                    </a:stretch>
                  </pic:blipFill>
                  <pic:spPr>
                    <a:xfrm>
                      <a:off x="0" y="0"/>
                      <a:ext cx="6120130" cy="3355340"/>
                    </a:xfrm>
                    <a:prstGeom prst="rect">
                      <a:avLst/>
                    </a:prstGeom>
                  </pic:spPr>
                </pic:pic>
              </a:graphicData>
            </a:graphic>
          </wp:inline>
        </w:drawing>
      </w:r>
    </w:p>
    <w:p w14:paraId="0AD09BFF" w14:textId="0886779A" w:rsidR="00C207E9" w:rsidRDefault="00C207E9" w:rsidP="003C0699">
      <w:r>
        <w:br/>
      </w:r>
      <w:r w:rsidRPr="00CF356E">
        <w:rPr>
          <w:u w:val="single"/>
        </w:rPr>
        <w:t>Orchestrazione vs coreografia:</w:t>
      </w:r>
      <w:r w:rsidRPr="00CF356E">
        <w:rPr>
          <w:u w:val="single"/>
        </w:rPr>
        <w:br/>
      </w:r>
      <w:r w:rsidR="0073533D">
        <w:t xml:space="preserve">- </w:t>
      </w:r>
      <w:r w:rsidR="0073533D" w:rsidRPr="001675EC">
        <w:rPr>
          <w:b/>
          <w:bCs/>
        </w:rPr>
        <w:t>Orchestrazione</w:t>
      </w:r>
      <w:r w:rsidR="003660B1">
        <w:t>: un</w:t>
      </w:r>
      <w:r w:rsidR="00F2364B">
        <w:t xml:space="preserve"> singolo processo centralizzato (detto orchestratore, conduttore o </w:t>
      </w:r>
      <w:proofErr w:type="spellStart"/>
      <w:r w:rsidR="00F2364B">
        <w:t>message</w:t>
      </w:r>
      <w:proofErr w:type="spellEnd"/>
      <w:r w:rsidR="00F2364B">
        <w:t xml:space="preserve"> broker) coordina l’interazione tra i vari servizi, ed è </w:t>
      </w:r>
      <w:r w:rsidR="00ED1D4F">
        <w:t xml:space="preserve">in particolar modo </w:t>
      </w:r>
      <w:r w:rsidR="00F2364B">
        <w:t>responsabile</w:t>
      </w:r>
      <w:r w:rsidR="00ED1D4F">
        <w:t xml:space="preserve"> dell’invocazione e della combinazione dei servizi stessi, </w:t>
      </w:r>
      <w:r w:rsidR="007D2FCD">
        <w:t>i quali</w:t>
      </w:r>
      <w:r w:rsidR="00ED1D4F">
        <w:t xml:space="preserve"> possono non essere consapevoli d</w:t>
      </w:r>
      <w:r w:rsidR="007D2FCD">
        <w:t>ella loro composizione.</w:t>
      </w:r>
      <w:r w:rsidR="00B84AE3">
        <w:t xml:space="preserve"> Trattasi di un patter</w:t>
      </w:r>
      <w:r w:rsidR="004313B4">
        <w:t>n</w:t>
      </w:r>
      <w:r w:rsidR="00B84AE3">
        <w:t xml:space="preserve"> semplice e popolare ma</w:t>
      </w:r>
      <w:r w:rsidR="00DE7815">
        <w:t xml:space="preserve"> è soggetto a single point of </w:t>
      </w:r>
      <w:proofErr w:type="spellStart"/>
      <w:r w:rsidR="00DE7815">
        <w:t>failure</w:t>
      </w:r>
      <w:proofErr w:type="spellEnd"/>
      <w:r w:rsidR="00DE7815">
        <w:t xml:space="preserve">, </w:t>
      </w:r>
      <w:proofErr w:type="spellStart"/>
      <w:r w:rsidR="00DE7815">
        <w:t>bottleneck</w:t>
      </w:r>
      <w:proofErr w:type="spellEnd"/>
      <w:r w:rsidR="00DE7815">
        <w:t>, alto accoppiamento tra i servizi</w:t>
      </w:r>
      <w:r w:rsidR="001675EC">
        <w:t xml:space="preserve"> ed elevata latenza nella comunicazione.</w:t>
      </w:r>
      <w:r w:rsidR="005B63CA">
        <w:br/>
      </w:r>
      <w:r w:rsidR="001675EC">
        <w:br/>
      </w:r>
      <w:r w:rsidR="00741AAF">
        <w:rPr>
          <w:noProof/>
        </w:rPr>
        <w:drawing>
          <wp:inline distT="0" distB="0" distL="0" distR="0" wp14:anchorId="65668AEB" wp14:editId="11BBF4F2">
            <wp:extent cx="2476500" cy="2428875"/>
            <wp:effectExtent l="0" t="0" r="0" b="9525"/>
            <wp:docPr id="87" name="Immagin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Immagine 87"/>
                    <pic:cNvPicPr/>
                  </pic:nvPicPr>
                  <pic:blipFill>
                    <a:blip r:embed="rId110">
                      <a:extLst>
                        <a:ext uri="{28A0092B-C50C-407E-A947-70E740481C1C}">
                          <a14:useLocalDpi xmlns:a14="http://schemas.microsoft.com/office/drawing/2010/main" val="0"/>
                        </a:ext>
                      </a:extLst>
                    </a:blip>
                    <a:stretch>
                      <a:fillRect/>
                    </a:stretch>
                  </pic:blipFill>
                  <pic:spPr>
                    <a:xfrm>
                      <a:off x="0" y="0"/>
                      <a:ext cx="2476847" cy="2429215"/>
                    </a:xfrm>
                    <a:prstGeom prst="rect">
                      <a:avLst/>
                    </a:prstGeom>
                  </pic:spPr>
                </pic:pic>
              </a:graphicData>
            </a:graphic>
          </wp:inline>
        </w:drawing>
      </w:r>
    </w:p>
    <w:p w14:paraId="7F3A1AFC" w14:textId="744F6525" w:rsidR="00741AAF" w:rsidRDefault="005B63CA" w:rsidP="00741AAF">
      <w:r>
        <w:br/>
      </w:r>
      <w:r w:rsidR="00741AAF">
        <w:t xml:space="preserve">- </w:t>
      </w:r>
      <w:r w:rsidR="009E555C" w:rsidRPr="00EF58C1">
        <w:rPr>
          <w:b/>
          <w:bCs/>
        </w:rPr>
        <w:t>Coreografia</w:t>
      </w:r>
      <w:r w:rsidR="009E555C">
        <w:t xml:space="preserve">: </w:t>
      </w:r>
      <w:r w:rsidR="00377E4F">
        <w:t xml:space="preserve">i </w:t>
      </w:r>
      <w:proofErr w:type="spellStart"/>
      <w:r w:rsidR="00377E4F">
        <w:t>microservizi</w:t>
      </w:r>
      <w:proofErr w:type="spellEnd"/>
      <w:r w:rsidR="00657D71">
        <w:t xml:space="preserve"> sono maggiormente disaccoppiati ma, se devono comunicare, </w:t>
      </w:r>
      <w:r w:rsidR="00702C9E">
        <w:t>devono conoscersi tra loro (a meno che utilizzano code di messaggi)</w:t>
      </w:r>
      <w:r w:rsidR="00554892">
        <w:t xml:space="preserve">; la comunicazione avviene attraverso </w:t>
      </w:r>
      <w:r w:rsidR="00FA084A">
        <w:t xml:space="preserve">uno scambio diretto di messaggi. Trattasi di un pattern più flessibile dell’orchestrazione ma </w:t>
      </w:r>
      <w:r w:rsidR="00EA6657">
        <w:t>il monitoraggio dei servizi è più complesso</w:t>
      </w:r>
      <w:r w:rsidR="00EF58C1">
        <w:t xml:space="preserve"> e l’implementazione dei meccanismi (come la garanzia di consegna) è più difficile.</w:t>
      </w:r>
    </w:p>
    <w:p w14:paraId="78FEAD71" w14:textId="7CFA2FFC" w:rsidR="005B63CA" w:rsidRDefault="005B63CA" w:rsidP="00741AAF">
      <w:r>
        <w:rPr>
          <w:noProof/>
        </w:rPr>
        <w:lastRenderedPageBreak/>
        <w:drawing>
          <wp:inline distT="0" distB="0" distL="0" distR="0" wp14:anchorId="250FC3CB" wp14:editId="50E13D77">
            <wp:extent cx="2510155" cy="2533650"/>
            <wp:effectExtent l="0" t="0" r="4445" b="0"/>
            <wp:docPr id="89" name="Immagin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Immagine 89"/>
                    <pic:cNvPicPr/>
                  </pic:nvPicPr>
                  <pic:blipFill>
                    <a:blip r:embed="rId111">
                      <a:extLst>
                        <a:ext uri="{28A0092B-C50C-407E-A947-70E740481C1C}">
                          <a14:useLocalDpi xmlns:a14="http://schemas.microsoft.com/office/drawing/2010/main" val="0"/>
                        </a:ext>
                      </a:extLst>
                    </a:blip>
                    <a:stretch>
                      <a:fillRect/>
                    </a:stretch>
                  </pic:blipFill>
                  <pic:spPr>
                    <a:xfrm>
                      <a:off x="0" y="0"/>
                      <a:ext cx="2518207" cy="2541777"/>
                    </a:xfrm>
                    <a:prstGeom prst="rect">
                      <a:avLst/>
                    </a:prstGeom>
                  </pic:spPr>
                </pic:pic>
              </a:graphicData>
            </a:graphic>
          </wp:inline>
        </w:drawing>
      </w:r>
    </w:p>
    <w:p w14:paraId="52B4A954" w14:textId="4D41B2E6" w:rsidR="00CA3898" w:rsidRDefault="00CA3898" w:rsidP="00741AAF">
      <w:r>
        <w:br/>
      </w:r>
      <w:r w:rsidRPr="00CA3898">
        <w:rPr>
          <w:b/>
          <w:bCs/>
        </w:rPr>
        <w:t xml:space="preserve">Design pattern per i </w:t>
      </w:r>
      <w:proofErr w:type="spellStart"/>
      <w:r w:rsidRPr="00CA3898">
        <w:rPr>
          <w:b/>
          <w:bCs/>
        </w:rPr>
        <w:t>microservizi</w:t>
      </w:r>
      <w:proofErr w:type="spellEnd"/>
      <w:r w:rsidRPr="00CA3898">
        <w:rPr>
          <w:b/>
          <w:bCs/>
        </w:rPr>
        <w:br/>
      </w:r>
      <w:r w:rsidR="0067409A">
        <w:t>Esa</w:t>
      </w:r>
      <w:r w:rsidR="0025045D">
        <w:t>miniamo</w:t>
      </w:r>
      <w:r w:rsidR="009F30F5">
        <w:t xml:space="preserve"> cinque design pattern:</w:t>
      </w:r>
      <w:r w:rsidR="00AE28B0">
        <w:t xml:space="preserve"> </w:t>
      </w:r>
      <w:proofErr w:type="spellStart"/>
      <w:r w:rsidR="00AE28B0">
        <w:t>circuit</w:t>
      </w:r>
      <w:proofErr w:type="spellEnd"/>
      <w:r w:rsidR="00AE28B0">
        <w:t xml:space="preserve"> </w:t>
      </w:r>
      <w:proofErr w:type="spellStart"/>
      <w:r w:rsidR="00AE28B0">
        <w:t>breaker</w:t>
      </w:r>
      <w:proofErr w:type="spellEnd"/>
      <w:r w:rsidR="00AE28B0">
        <w:t xml:space="preserve">, database per service, saga, log </w:t>
      </w:r>
      <w:proofErr w:type="spellStart"/>
      <w:r w:rsidR="00AE28B0">
        <w:t>aggregation</w:t>
      </w:r>
      <w:proofErr w:type="spellEnd"/>
      <w:r w:rsidR="00AE28B0">
        <w:t xml:space="preserve"> e </w:t>
      </w:r>
      <w:proofErr w:type="spellStart"/>
      <w:r w:rsidR="00AE28B0">
        <w:t>distributed</w:t>
      </w:r>
      <w:proofErr w:type="spellEnd"/>
      <w:r w:rsidR="00AE28B0">
        <w:t xml:space="preserve"> </w:t>
      </w:r>
      <w:proofErr w:type="spellStart"/>
      <w:r w:rsidR="00AE28B0">
        <w:t>request</w:t>
      </w:r>
      <w:proofErr w:type="spellEnd"/>
      <w:r w:rsidR="00AE28B0">
        <w:t xml:space="preserve"> tracing.</w:t>
      </w:r>
    </w:p>
    <w:p w14:paraId="538845A8" w14:textId="4110CB12" w:rsidR="00BB5AD2" w:rsidRDefault="00BB5AD2" w:rsidP="00741AAF">
      <w:r w:rsidRPr="00BB5AD2">
        <w:rPr>
          <w:u w:val="single"/>
        </w:rPr>
        <w:t xml:space="preserve">Circuit </w:t>
      </w:r>
      <w:proofErr w:type="spellStart"/>
      <w:r w:rsidRPr="00BB5AD2">
        <w:rPr>
          <w:u w:val="single"/>
        </w:rPr>
        <w:t>breaker</w:t>
      </w:r>
      <w:proofErr w:type="spellEnd"/>
      <w:r w:rsidRPr="00BB5AD2">
        <w:rPr>
          <w:u w:val="single"/>
        </w:rPr>
        <w:t>:</w:t>
      </w:r>
      <w:r>
        <w:rPr>
          <w:u w:val="single"/>
        </w:rPr>
        <w:br/>
      </w:r>
      <w:r>
        <w:rPr>
          <w:b/>
          <w:bCs/>
        </w:rPr>
        <w:t xml:space="preserve">Problema: </w:t>
      </w:r>
      <w:r w:rsidR="00116ED9">
        <w:t xml:space="preserve">come evitare che </w:t>
      </w:r>
      <w:r w:rsidR="001F246E">
        <w:t>il fallimento di un servizio crei un effetto domino sugli altri servizi?</w:t>
      </w:r>
      <w:r w:rsidR="002C10BF">
        <w:br/>
      </w:r>
      <w:r w:rsidR="002C10BF" w:rsidRPr="002C10BF">
        <w:rPr>
          <w:b/>
          <w:bCs/>
        </w:rPr>
        <w:t>Soluzione:</w:t>
      </w:r>
      <w:r w:rsidR="002C10BF">
        <w:t xml:space="preserve"> </w:t>
      </w:r>
      <w:r w:rsidR="00604C03">
        <w:t>il servizio client</w:t>
      </w:r>
      <w:r w:rsidR="00956C54">
        <w:t xml:space="preserve"> invoca il servizio remoto</w:t>
      </w:r>
      <w:r w:rsidR="002D1EDC">
        <w:t xml:space="preserve"> sfruttando un proxy</w:t>
      </w:r>
      <w:r w:rsidR="005B6991">
        <w:t xml:space="preserve"> che funziona in modo analogo al </w:t>
      </w:r>
      <w:proofErr w:type="spellStart"/>
      <w:r w:rsidR="005B6991">
        <w:t>breaker</w:t>
      </w:r>
      <w:proofErr w:type="spellEnd"/>
      <w:r w:rsidR="005B6991">
        <w:t xml:space="preserve"> di un circuito elettrico</w:t>
      </w:r>
      <w:r w:rsidR="00A57764">
        <w:t>: quando si raggiunge un certo numero di fallimenti consecutivi</w:t>
      </w:r>
      <w:r w:rsidR="000C1735">
        <w:t xml:space="preserve">, il proxy “apre il circuito” e rende impossibile l’invocazione </w:t>
      </w:r>
      <w:r w:rsidR="00BF6E58">
        <w:t xml:space="preserve">del servizio remoto finché non scatta un </w:t>
      </w:r>
      <w:proofErr w:type="spellStart"/>
      <w:r w:rsidR="00BF6E58">
        <w:t>timeout</w:t>
      </w:r>
      <w:proofErr w:type="spellEnd"/>
      <w:r w:rsidR="00FC26FD">
        <w:t>. A</w:t>
      </w:r>
      <w:r w:rsidR="00BF6E58">
        <w:t xml:space="preserve">llo scadere del </w:t>
      </w:r>
      <w:proofErr w:type="spellStart"/>
      <w:r w:rsidR="00BF6E58">
        <w:t>timeout</w:t>
      </w:r>
      <w:proofErr w:type="spellEnd"/>
      <w:r w:rsidR="00610DB1">
        <w:t>, il proxy mette a disposizione un numero</w:t>
      </w:r>
      <w:r w:rsidR="00FC26FD">
        <w:t xml:space="preserve"> fissato di tentativi per contattare il servizio remoto: se tutti i tentativi vanno a buon fine, il proxy “chiude il circuito”</w:t>
      </w:r>
      <w:r w:rsidR="00C06ACA">
        <w:t xml:space="preserve"> ripristinando così le normali operazioni; in caso contrario, il circuito rimane aperto e il timer viene riavviato.</w:t>
      </w:r>
    </w:p>
    <w:p w14:paraId="5DF92A26" w14:textId="6F9D14DD" w:rsidR="005C41AD" w:rsidRDefault="00223D4B" w:rsidP="00741AAF">
      <w:r w:rsidRPr="00223D4B">
        <w:rPr>
          <w:u w:val="single"/>
        </w:rPr>
        <w:t>Database per service:</w:t>
      </w:r>
      <w:r w:rsidRPr="00223D4B">
        <w:rPr>
          <w:u w:val="single"/>
        </w:rPr>
        <w:br/>
      </w:r>
      <w:r w:rsidRPr="00223D4B">
        <w:rPr>
          <w:b/>
          <w:bCs/>
        </w:rPr>
        <w:t>Problema:</w:t>
      </w:r>
      <w:r>
        <w:t xml:space="preserve"> </w:t>
      </w:r>
      <w:r w:rsidR="00356EE4">
        <w:t>quale architettura per i database</w:t>
      </w:r>
      <w:r w:rsidR="00DF7872">
        <w:t xml:space="preserve"> selezionare?</w:t>
      </w:r>
      <w:r w:rsidR="00DF7872">
        <w:br/>
      </w:r>
      <w:r w:rsidR="00DF7872" w:rsidRPr="00DF7872">
        <w:rPr>
          <w:b/>
          <w:bCs/>
        </w:rPr>
        <w:t>Soluzione:</w:t>
      </w:r>
      <w:r w:rsidR="00DF7872">
        <w:t xml:space="preserve"> </w:t>
      </w:r>
      <w:r w:rsidR="00AC066F">
        <w:t>m</w:t>
      </w:r>
      <w:r w:rsidR="00F43047">
        <w:t>antenere</w:t>
      </w:r>
      <w:r w:rsidR="006A3E50">
        <w:t xml:space="preserve"> i </w:t>
      </w:r>
      <w:r w:rsidR="00AF334B">
        <w:t>dati</w:t>
      </w:r>
      <w:r w:rsidR="00A264C7">
        <w:t xml:space="preserve"> di ciascun </w:t>
      </w:r>
      <w:proofErr w:type="spellStart"/>
      <w:r w:rsidR="00A264C7">
        <w:t>microservizio</w:t>
      </w:r>
      <w:proofErr w:type="spellEnd"/>
      <w:r w:rsidR="00A264C7">
        <w:t xml:space="preserve"> privati per quel </w:t>
      </w:r>
      <w:proofErr w:type="spellStart"/>
      <w:r w:rsidR="00A264C7">
        <w:t>microservizio</w:t>
      </w:r>
      <w:proofErr w:type="spellEnd"/>
      <w:r w:rsidR="00081D1F">
        <w:t xml:space="preserve"> (cosicché ogni </w:t>
      </w:r>
      <w:proofErr w:type="spellStart"/>
      <w:r w:rsidR="00081D1F">
        <w:t>microservizio</w:t>
      </w:r>
      <w:proofErr w:type="spellEnd"/>
      <w:r w:rsidR="00641687">
        <w:t xml:space="preserve"> possieda un proprio database)</w:t>
      </w:r>
      <w:r w:rsidR="00165DD9">
        <w:t xml:space="preserve">. In tal modo, si ha un basso accoppiamento tra i servizi e </w:t>
      </w:r>
      <w:r w:rsidR="00361EDF">
        <w:t>ciascuno di loro può appoggiarsi a una tecnologia di database differente</w:t>
      </w:r>
      <w:r w:rsidR="006E7C7E">
        <w:t xml:space="preserve">; tuttavia, le transazioni che coinvolgono </w:t>
      </w:r>
      <w:proofErr w:type="spellStart"/>
      <w:r w:rsidR="006E7C7E">
        <w:t>microservizi</w:t>
      </w:r>
      <w:proofErr w:type="spellEnd"/>
      <w:r w:rsidR="006E7C7E">
        <w:t xml:space="preserve"> differenti sono farraginose da gestire.</w:t>
      </w:r>
    </w:p>
    <w:p w14:paraId="563FABAE" w14:textId="250E4B7E" w:rsidR="006E7C7E" w:rsidRDefault="006E7C7E" w:rsidP="00741AAF">
      <w:r w:rsidRPr="005C66D6">
        <w:rPr>
          <w:u w:val="single"/>
        </w:rPr>
        <w:t>Saga:</w:t>
      </w:r>
      <w:r>
        <w:br/>
      </w:r>
      <w:r w:rsidRPr="005C66D6">
        <w:rPr>
          <w:b/>
          <w:bCs/>
        </w:rPr>
        <w:t>Problema:</w:t>
      </w:r>
      <w:r w:rsidR="005C66D6">
        <w:rPr>
          <w:b/>
          <w:bCs/>
        </w:rPr>
        <w:t xml:space="preserve"> </w:t>
      </w:r>
      <w:r w:rsidR="004B5624">
        <w:t xml:space="preserve">ciascun </w:t>
      </w:r>
      <w:proofErr w:type="spellStart"/>
      <w:r w:rsidR="004B5624">
        <w:t>microservizio</w:t>
      </w:r>
      <w:proofErr w:type="spellEnd"/>
      <w:r w:rsidR="004B5624">
        <w:t xml:space="preserve"> ha il proprio database</w:t>
      </w:r>
      <w:r w:rsidR="00973D05">
        <w:t xml:space="preserve"> ma alcune transazioni coinvolgono più servizi: come assicurare </w:t>
      </w:r>
      <w:r w:rsidR="00004EFC">
        <w:t>la consistenza dei dati tra i servizi?</w:t>
      </w:r>
      <w:r w:rsidR="00004EFC">
        <w:br/>
      </w:r>
      <w:r w:rsidR="00004EFC" w:rsidRPr="00004EFC">
        <w:rPr>
          <w:b/>
          <w:bCs/>
        </w:rPr>
        <w:t>Soluzione:</w:t>
      </w:r>
      <w:r w:rsidR="00004EFC">
        <w:t xml:space="preserve"> </w:t>
      </w:r>
      <w:r w:rsidR="004233EB">
        <w:t xml:space="preserve">implementare ciascuna transazione che coinvolge più servizi come una </w:t>
      </w:r>
      <w:r w:rsidR="004233EB" w:rsidRPr="003D47F4">
        <w:rPr>
          <w:b/>
          <w:bCs/>
        </w:rPr>
        <w:t>saga</w:t>
      </w:r>
      <w:r w:rsidR="003D47F4">
        <w:t>. Una saga non è altro che una sequenza di transazioni locali.</w:t>
      </w:r>
      <w:r w:rsidR="00341ABA">
        <w:t xml:space="preserve"> Ciascuna transazione locale aggiorna il relativo database e pubblica un messaggio che triggeri la transazione locale successiva. Se una qualche transazione locale fallisce, la saga esegue una serie di operazione compensatorie</w:t>
      </w:r>
      <w:r w:rsidR="001A2359">
        <w:t xml:space="preserve"> che effettuano l’</w:t>
      </w:r>
      <w:proofErr w:type="spellStart"/>
      <w:r w:rsidR="001A2359">
        <w:t>undo</w:t>
      </w:r>
      <w:proofErr w:type="spellEnd"/>
      <w:r w:rsidR="001A2359">
        <w:t xml:space="preserve"> delle modifiche apportate dalle transazioni locali precedenti: in tal modo, </w:t>
      </w:r>
      <w:r w:rsidR="00BE20AA">
        <w:t xml:space="preserve">vale il principio </w:t>
      </w:r>
      <w:proofErr w:type="spellStart"/>
      <w:r w:rsidR="00BE20AA">
        <w:t>all</w:t>
      </w:r>
      <w:proofErr w:type="spellEnd"/>
      <w:r w:rsidR="00BE20AA">
        <w:t>-or-</w:t>
      </w:r>
      <w:proofErr w:type="spellStart"/>
      <w:r w:rsidR="00BE20AA">
        <w:t>nothing</w:t>
      </w:r>
      <w:proofErr w:type="spellEnd"/>
      <w:r w:rsidR="00BE20AA">
        <w:t xml:space="preserve"> nell’ambito globale.</w:t>
      </w:r>
      <w:r w:rsidR="006F4B89">
        <w:t xml:space="preserve"> </w:t>
      </w:r>
      <w:r w:rsidR="00273585">
        <w:t>La s</w:t>
      </w:r>
      <w:r w:rsidR="006F4B89">
        <w:t>aga può essere coord</w:t>
      </w:r>
      <w:r w:rsidR="00273585">
        <w:t>inata mediante orchestrazione oppure tramite coreografia.</w:t>
      </w:r>
    </w:p>
    <w:p w14:paraId="318E5342" w14:textId="71177CC3" w:rsidR="005D11EB" w:rsidRDefault="005D11EB" w:rsidP="00741AAF">
      <w:r w:rsidRPr="005D11EB">
        <w:rPr>
          <w:u w:val="single"/>
        </w:rPr>
        <w:t xml:space="preserve">Log </w:t>
      </w:r>
      <w:proofErr w:type="spellStart"/>
      <w:r w:rsidRPr="005D11EB">
        <w:rPr>
          <w:u w:val="single"/>
        </w:rPr>
        <w:t>aggregation</w:t>
      </w:r>
      <w:proofErr w:type="spellEnd"/>
      <w:r w:rsidRPr="005D11EB">
        <w:rPr>
          <w:u w:val="single"/>
        </w:rPr>
        <w:t>:</w:t>
      </w:r>
      <w:r>
        <w:br/>
      </w:r>
      <w:r w:rsidRPr="005D11EB">
        <w:rPr>
          <w:b/>
          <w:bCs/>
        </w:rPr>
        <w:t>Problema:</w:t>
      </w:r>
      <w:r>
        <w:t xml:space="preserve"> </w:t>
      </w:r>
      <w:r w:rsidR="0081574E">
        <w:t xml:space="preserve">come effettuare il monitoraggio dei </w:t>
      </w:r>
      <w:proofErr w:type="spellStart"/>
      <w:r w:rsidR="0081574E">
        <w:t>microservizi</w:t>
      </w:r>
      <w:proofErr w:type="spellEnd"/>
      <w:r w:rsidR="0081574E">
        <w:t>?</w:t>
      </w:r>
      <w:r w:rsidR="0081574E">
        <w:br/>
      </w:r>
      <w:r w:rsidR="0081574E" w:rsidRPr="0081574E">
        <w:rPr>
          <w:b/>
          <w:bCs/>
        </w:rPr>
        <w:t>Soluzione:</w:t>
      </w:r>
      <w:r w:rsidR="0081574E">
        <w:t xml:space="preserve"> </w:t>
      </w:r>
      <w:r w:rsidR="006C3E70">
        <w:t xml:space="preserve">utilizzare un servizio di log centralizzato che aggrega i log </w:t>
      </w:r>
      <w:r w:rsidR="00872F3A">
        <w:t xml:space="preserve">dei vari </w:t>
      </w:r>
      <w:proofErr w:type="spellStart"/>
      <w:r w:rsidR="00872F3A">
        <w:t>microservizi</w:t>
      </w:r>
      <w:proofErr w:type="spellEnd"/>
      <w:r w:rsidR="002D5EB4">
        <w:t>. Purtroppo</w:t>
      </w:r>
      <w:r w:rsidR="0047293C">
        <w:t>,</w:t>
      </w:r>
      <w:r w:rsidR="002D5EB4">
        <w:t xml:space="preserve"> si tratta di una soluzione centralizzata</w:t>
      </w:r>
      <w:r w:rsidR="00E92D26">
        <w:t xml:space="preserve"> e la gestione di una gran quantità di log</w:t>
      </w:r>
      <w:r w:rsidR="001E671A">
        <w:t xml:space="preserve"> richiede un’infrastruttura complessa.</w:t>
      </w:r>
    </w:p>
    <w:p w14:paraId="7539A4F0" w14:textId="2F6A6840" w:rsidR="001E671A" w:rsidRDefault="001E671A" w:rsidP="00741AAF">
      <w:r w:rsidRPr="00475652">
        <w:rPr>
          <w:u w:val="single"/>
        </w:rPr>
        <w:lastRenderedPageBreak/>
        <w:t xml:space="preserve">Distributed </w:t>
      </w:r>
      <w:proofErr w:type="spellStart"/>
      <w:r w:rsidRPr="00475652">
        <w:rPr>
          <w:u w:val="single"/>
        </w:rPr>
        <w:t>request</w:t>
      </w:r>
      <w:proofErr w:type="spellEnd"/>
      <w:r w:rsidRPr="00475652">
        <w:rPr>
          <w:u w:val="single"/>
        </w:rPr>
        <w:t xml:space="preserve"> tracing:</w:t>
      </w:r>
      <w:r>
        <w:br/>
      </w:r>
      <w:r w:rsidRPr="001E671A">
        <w:rPr>
          <w:b/>
          <w:bCs/>
        </w:rPr>
        <w:t>Problema:</w:t>
      </w:r>
      <w:r w:rsidR="00475652">
        <w:rPr>
          <w:b/>
          <w:bCs/>
        </w:rPr>
        <w:t xml:space="preserve"> </w:t>
      </w:r>
      <w:r w:rsidR="00475652">
        <w:t xml:space="preserve">come effettuare il monitoraggio dei </w:t>
      </w:r>
      <w:proofErr w:type="spellStart"/>
      <w:r w:rsidR="00475652">
        <w:t>microservizi</w:t>
      </w:r>
      <w:proofErr w:type="spellEnd"/>
      <w:r w:rsidR="00475652">
        <w:t>?</w:t>
      </w:r>
      <w:r>
        <w:br/>
      </w:r>
      <w:r w:rsidRPr="001E671A">
        <w:rPr>
          <w:b/>
          <w:bCs/>
        </w:rPr>
        <w:t>Soluzione:</w:t>
      </w:r>
      <w:r>
        <w:t xml:space="preserve"> </w:t>
      </w:r>
      <w:r w:rsidR="00285055">
        <w:t>assegnare a ciascuna richiesta un ID univoco</w:t>
      </w:r>
      <w:r w:rsidR="00A90E43">
        <w:t xml:space="preserve"> e aggiungere tale ID alle tracce di esecuzione dei </w:t>
      </w:r>
      <w:proofErr w:type="spellStart"/>
      <w:r w:rsidR="00A90E43">
        <w:t>microservizi</w:t>
      </w:r>
      <w:proofErr w:type="spellEnd"/>
      <w:r w:rsidR="00A90E43">
        <w:t xml:space="preserve"> che sono coinvolti in tale richiesta (ovvero il servizio che l’ha generata e i servizi che </w:t>
      </w:r>
      <w:r w:rsidR="00A26CB1">
        <w:t>hanno effettuato le operazioni)</w:t>
      </w:r>
      <w:r w:rsidR="0079480F">
        <w:t xml:space="preserve">. Dalle diverse tracce di esecuzione è </w:t>
      </w:r>
      <w:r w:rsidR="009D4662">
        <w:t xml:space="preserve">possibile ottenere il flusso di esecuzione congiunto; tuttavia, questa operazione, seppur necessaria, richiede </w:t>
      </w:r>
      <w:r w:rsidR="004E200C">
        <w:t>un’infrastruttura significativa.</w:t>
      </w:r>
    </w:p>
    <w:p w14:paraId="158C244F" w14:textId="77777777" w:rsidR="00087294" w:rsidRDefault="00B56AB9" w:rsidP="00741AAF">
      <w:pPr>
        <w:rPr>
          <w:u w:val="single"/>
        </w:rPr>
      </w:pPr>
      <w:r>
        <w:br/>
      </w:r>
      <w:r w:rsidRPr="00B56AB9">
        <w:rPr>
          <w:b/>
          <w:bCs/>
        </w:rPr>
        <w:t xml:space="preserve">Generazioni di architetture a </w:t>
      </w:r>
      <w:proofErr w:type="spellStart"/>
      <w:r w:rsidRPr="00B56AB9">
        <w:rPr>
          <w:b/>
          <w:bCs/>
        </w:rPr>
        <w:t>microservizi</w:t>
      </w:r>
      <w:proofErr w:type="spellEnd"/>
      <w:r w:rsidRPr="00B56AB9">
        <w:rPr>
          <w:b/>
          <w:bCs/>
        </w:rPr>
        <w:br/>
      </w:r>
      <w:r w:rsidRPr="00B56AB9">
        <w:rPr>
          <w:u w:val="single"/>
        </w:rPr>
        <w:t>1° generazione:</w:t>
      </w:r>
      <w:r>
        <w:br/>
      </w:r>
      <w:r w:rsidR="00F5672A">
        <w:rPr>
          <w:noProof/>
        </w:rPr>
        <w:drawing>
          <wp:inline distT="0" distB="0" distL="0" distR="0" wp14:anchorId="0FA15D76" wp14:editId="3E03C739">
            <wp:extent cx="5152936" cy="2305050"/>
            <wp:effectExtent l="0" t="0" r="0" b="0"/>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Immagine 84"/>
                    <pic:cNvPicPr/>
                  </pic:nvPicPr>
                  <pic:blipFill>
                    <a:blip r:embed="rId112">
                      <a:extLst>
                        <a:ext uri="{28A0092B-C50C-407E-A947-70E740481C1C}">
                          <a14:useLocalDpi xmlns:a14="http://schemas.microsoft.com/office/drawing/2010/main" val="0"/>
                        </a:ext>
                      </a:extLst>
                    </a:blip>
                    <a:stretch>
                      <a:fillRect/>
                    </a:stretch>
                  </pic:blipFill>
                  <pic:spPr>
                    <a:xfrm>
                      <a:off x="0" y="0"/>
                      <a:ext cx="5171944" cy="2313553"/>
                    </a:xfrm>
                    <a:prstGeom prst="rect">
                      <a:avLst/>
                    </a:prstGeom>
                  </pic:spPr>
                </pic:pic>
              </a:graphicData>
            </a:graphic>
          </wp:inline>
        </w:drawing>
      </w:r>
    </w:p>
    <w:p w14:paraId="6E353240" w14:textId="02E2A19A" w:rsidR="00F5672A" w:rsidRDefault="00087294" w:rsidP="00741AAF">
      <w:pPr>
        <w:rPr>
          <w:u w:val="single"/>
        </w:rPr>
      </w:pPr>
      <w:r>
        <w:rPr>
          <w:u w:val="single"/>
        </w:rPr>
        <w:br/>
      </w:r>
      <w:r w:rsidR="00F5672A">
        <w:rPr>
          <w:u w:val="single"/>
        </w:rPr>
        <w:t>2</w:t>
      </w:r>
      <w:r>
        <w:rPr>
          <w:u w:val="single"/>
        </w:rPr>
        <w:t>° generazione:</w:t>
      </w:r>
      <w:r>
        <w:rPr>
          <w:u w:val="single"/>
        </w:rPr>
        <w:br/>
      </w:r>
      <w:r w:rsidR="00E034A3" w:rsidRPr="00E034A3">
        <w:rPr>
          <w:noProof/>
        </w:rPr>
        <w:drawing>
          <wp:inline distT="0" distB="0" distL="0" distR="0" wp14:anchorId="4B5E42B3" wp14:editId="236EA7E1">
            <wp:extent cx="5009920" cy="3590925"/>
            <wp:effectExtent l="0" t="0" r="635" b="0"/>
            <wp:docPr id="86" name="Immagin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Immagine 86"/>
                    <pic:cNvPicPr/>
                  </pic:nvPicPr>
                  <pic:blipFill>
                    <a:blip r:embed="rId113">
                      <a:extLst>
                        <a:ext uri="{28A0092B-C50C-407E-A947-70E740481C1C}">
                          <a14:useLocalDpi xmlns:a14="http://schemas.microsoft.com/office/drawing/2010/main" val="0"/>
                        </a:ext>
                      </a:extLst>
                    </a:blip>
                    <a:stretch>
                      <a:fillRect/>
                    </a:stretch>
                  </pic:blipFill>
                  <pic:spPr>
                    <a:xfrm>
                      <a:off x="0" y="0"/>
                      <a:ext cx="5027776" cy="3603724"/>
                    </a:xfrm>
                    <a:prstGeom prst="rect">
                      <a:avLst/>
                    </a:prstGeom>
                  </pic:spPr>
                </pic:pic>
              </a:graphicData>
            </a:graphic>
          </wp:inline>
        </w:drawing>
      </w:r>
    </w:p>
    <w:p w14:paraId="7F867988" w14:textId="77777777" w:rsidR="004A72CC" w:rsidRDefault="004A72CC" w:rsidP="00741AAF">
      <w:pPr>
        <w:rPr>
          <w:u w:val="single"/>
        </w:rPr>
      </w:pPr>
    </w:p>
    <w:p w14:paraId="0DED3D39" w14:textId="77777777" w:rsidR="004A72CC" w:rsidRDefault="004A72CC" w:rsidP="00741AAF">
      <w:pPr>
        <w:rPr>
          <w:u w:val="single"/>
        </w:rPr>
      </w:pPr>
    </w:p>
    <w:p w14:paraId="308130EE" w14:textId="77777777" w:rsidR="004A72CC" w:rsidRDefault="004A72CC" w:rsidP="00741AAF">
      <w:pPr>
        <w:rPr>
          <w:u w:val="single"/>
        </w:rPr>
      </w:pPr>
    </w:p>
    <w:p w14:paraId="72F8B91E" w14:textId="04B36FA2" w:rsidR="004A72CC" w:rsidRDefault="004A72CC" w:rsidP="00741AAF">
      <w:pPr>
        <w:rPr>
          <w:u w:val="single"/>
        </w:rPr>
      </w:pPr>
      <w:r>
        <w:rPr>
          <w:u w:val="single"/>
        </w:rPr>
        <w:lastRenderedPageBreak/>
        <w:t>3° generazione:</w:t>
      </w:r>
      <w:r>
        <w:rPr>
          <w:u w:val="single"/>
        </w:rPr>
        <w:br/>
      </w:r>
      <w:r w:rsidR="00B534E2">
        <w:rPr>
          <w:noProof/>
        </w:rPr>
        <w:drawing>
          <wp:inline distT="0" distB="0" distL="0" distR="0" wp14:anchorId="72CE423C" wp14:editId="6380407E">
            <wp:extent cx="5962656" cy="2476500"/>
            <wp:effectExtent l="0" t="0" r="0" b="0"/>
            <wp:docPr id="88" name="Immagin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Immagine 88"/>
                    <pic:cNvPicPr/>
                  </pic:nvPicPr>
                  <pic:blipFill>
                    <a:blip r:embed="rId114">
                      <a:extLst>
                        <a:ext uri="{28A0092B-C50C-407E-A947-70E740481C1C}">
                          <a14:useLocalDpi xmlns:a14="http://schemas.microsoft.com/office/drawing/2010/main" val="0"/>
                        </a:ext>
                      </a:extLst>
                    </a:blip>
                    <a:stretch>
                      <a:fillRect/>
                    </a:stretch>
                  </pic:blipFill>
                  <pic:spPr>
                    <a:xfrm>
                      <a:off x="0" y="0"/>
                      <a:ext cx="6016429" cy="2498834"/>
                    </a:xfrm>
                    <a:prstGeom prst="rect">
                      <a:avLst/>
                    </a:prstGeom>
                  </pic:spPr>
                </pic:pic>
              </a:graphicData>
            </a:graphic>
          </wp:inline>
        </w:drawing>
      </w:r>
    </w:p>
    <w:p w14:paraId="0F138BFC" w14:textId="77777777" w:rsidR="0065469B" w:rsidRDefault="00B534E2" w:rsidP="00741AAF">
      <w:pPr>
        <w:rPr>
          <w:u w:val="single"/>
        </w:rPr>
      </w:pPr>
      <w:r>
        <w:rPr>
          <w:u w:val="single"/>
        </w:rPr>
        <w:br/>
        <w:t>4° generazione</w:t>
      </w:r>
      <w:r w:rsidR="005F595C">
        <w:rPr>
          <w:u w:val="single"/>
        </w:rPr>
        <w:t xml:space="preserve"> (basata su </w:t>
      </w:r>
      <w:proofErr w:type="spellStart"/>
      <w:r w:rsidR="005F595C">
        <w:rPr>
          <w:u w:val="single"/>
        </w:rPr>
        <w:t>FaaS</w:t>
      </w:r>
      <w:proofErr w:type="spellEnd"/>
      <w:r w:rsidR="005F595C">
        <w:rPr>
          <w:u w:val="single"/>
        </w:rPr>
        <w:t xml:space="preserve"> e </w:t>
      </w:r>
      <w:proofErr w:type="spellStart"/>
      <w:r w:rsidR="005F595C">
        <w:rPr>
          <w:u w:val="single"/>
        </w:rPr>
        <w:t>serverless</w:t>
      </w:r>
      <w:proofErr w:type="spellEnd"/>
      <w:r w:rsidR="005F595C">
        <w:rPr>
          <w:u w:val="single"/>
        </w:rPr>
        <w:t xml:space="preserve"> computing)</w:t>
      </w:r>
      <w:r>
        <w:rPr>
          <w:u w:val="single"/>
        </w:rPr>
        <w:t>:</w:t>
      </w:r>
      <w:r w:rsidR="005F595C">
        <w:rPr>
          <w:u w:val="single"/>
        </w:rPr>
        <w:br/>
      </w:r>
      <w:r w:rsidR="0065469B" w:rsidRPr="0065469B">
        <w:rPr>
          <w:noProof/>
        </w:rPr>
        <w:drawing>
          <wp:inline distT="0" distB="0" distL="0" distR="0" wp14:anchorId="03CAD645" wp14:editId="06522BAD">
            <wp:extent cx="5924550" cy="2601442"/>
            <wp:effectExtent l="0" t="0" r="0" b="8890"/>
            <wp:docPr id="90" name="Immagin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magine 90"/>
                    <pic:cNvPicPr/>
                  </pic:nvPicPr>
                  <pic:blipFill>
                    <a:blip r:embed="rId115">
                      <a:extLst>
                        <a:ext uri="{28A0092B-C50C-407E-A947-70E740481C1C}">
                          <a14:useLocalDpi xmlns:a14="http://schemas.microsoft.com/office/drawing/2010/main" val="0"/>
                        </a:ext>
                      </a:extLst>
                    </a:blip>
                    <a:stretch>
                      <a:fillRect/>
                    </a:stretch>
                  </pic:blipFill>
                  <pic:spPr>
                    <a:xfrm>
                      <a:off x="0" y="0"/>
                      <a:ext cx="5943415" cy="2609726"/>
                    </a:xfrm>
                    <a:prstGeom prst="rect">
                      <a:avLst/>
                    </a:prstGeom>
                  </pic:spPr>
                </pic:pic>
              </a:graphicData>
            </a:graphic>
          </wp:inline>
        </w:drawing>
      </w:r>
    </w:p>
    <w:p w14:paraId="74EF9FBC" w14:textId="77777777" w:rsidR="0065469B" w:rsidRDefault="0065469B" w:rsidP="00741AAF">
      <w:pPr>
        <w:rPr>
          <w:u w:val="single"/>
        </w:rPr>
      </w:pPr>
    </w:p>
    <w:p w14:paraId="23FB97EA" w14:textId="52049313" w:rsidR="00B534E2" w:rsidRDefault="005F1BEF" w:rsidP="00741AAF">
      <w:proofErr w:type="spellStart"/>
      <w:r w:rsidRPr="005F1BEF">
        <w:rPr>
          <w:b/>
          <w:bCs/>
        </w:rPr>
        <w:t>Serverless</w:t>
      </w:r>
      <w:proofErr w:type="spellEnd"/>
      <w:r w:rsidRPr="005F1BEF">
        <w:rPr>
          <w:b/>
          <w:bCs/>
        </w:rPr>
        <w:t xml:space="preserve"> computing</w:t>
      </w:r>
      <w:r w:rsidRPr="005F1BEF">
        <w:rPr>
          <w:b/>
          <w:bCs/>
        </w:rPr>
        <w:br/>
      </w:r>
      <w:r w:rsidR="00FA2F51">
        <w:t>È un modello di cloud computing</w:t>
      </w:r>
      <w:r w:rsidR="0015734B">
        <w:t xml:space="preserve"> che punta a</w:t>
      </w:r>
      <w:r w:rsidR="00BF0344">
        <w:t xml:space="preserve">d astrarre la gestione del server </w:t>
      </w:r>
      <w:r w:rsidR="00CF09F5">
        <w:t xml:space="preserve">e </w:t>
      </w:r>
      <w:r w:rsidR="00BF0344">
        <w:t xml:space="preserve">l’infrastruttura </w:t>
      </w:r>
      <w:r w:rsidR="007450DC">
        <w:t>a basso livello.</w:t>
      </w:r>
      <w:r w:rsidR="006D63F3">
        <w:t xml:space="preserve"> I programmatori possono sviluppare, eseguire e gestire il codice delle applicazioni (i.e. le funzioni)</w:t>
      </w:r>
      <w:r w:rsidR="00305491">
        <w:t xml:space="preserve"> senza preoccuparsi sul fornimento, sulla gestione e sullo scaling delle risorse computazionali; in altre parole, le funzioni girano in ogni caso su un qualche server ma </w:t>
      </w:r>
      <w:r w:rsidR="00A31F6C">
        <w:t>i programmatori non se ne interessano.</w:t>
      </w:r>
    </w:p>
    <w:p w14:paraId="4C846E38" w14:textId="769ED3ED" w:rsidR="00F17F86" w:rsidRDefault="008E2E3E" w:rsidP="00741AAF">
      <w:r>
        <w:t xml:space="preserve">Il </w:t>
      </w:r>
      <w:proofErr w:type="spellStart"/>
      <w:r w:rsidRPr="008E2E3E">
        <w:rPr>
          <w:b/>
          <w:bCs/>
        </w:rPr>
        <w:t>Function</w:t>
      </w:r>
      <w:proofErr w:type="spellEnd"/>
      <w:r w:rsidRPr="008E2E3E">
        <w:rPr>
          <w:b/>
          <w:bCs/>
        </w:rPr>
        <w:t xml:space="preserve"> </w:t>
      </w:r>
      <w:proofErr w:type="spellStart"/>
      <w:r w:rsidRPr="008E2E3E">
        <w:rPr>
          <w:b/>
          <w:bCs/>
        </w:rPr>
        <w:t>as</w:t>
      </w:r>
      <w:proofErr w:type="spellEnd"/>
      <w:r w:rsidRPr="008E2E3E">
        <w:rPr>
          <w:b/>
          <w:bCs/>
        </w:rPr>
        <w:t xml:space="preserve"> a Service</w:t>
      </w:r>
      <w:r>
        <w:t xml:space="preserve"> (</w:t>
      </w:r>
      <w:proofErr w:type="spellStart"/>
      <w:r w:rsidRPr="008E2E3E">
        <w:rPr>
          <w:b/>
          <w:bCs/>
        </w:rPr>
        <w:t>FaaS</w:t>
      </w:r>
      <w:proofErr w:type="spellEnd"/>
      <w:r>
        <w:t xml:space="preserve">) è una piattaforma che </w:t>
      </w:r>
      <w:r w:rsidR="00E22CF0">
        <w:t xml:space="preserve">offre le funzioni come servizio e spesso viene utilizzato come sinonimo di </w:t>
      </w:r>
      <w:proofErr w:type="spellStart"/>
      <w:r w:rsidR="00E22CF0">
        <w:t>serverless</w:t>
      </w:r>
      <w:proofErr w:type="spellEnd"/>
      <w:r w:rsidR="00E22CF0">
        <w:t xml:space="preserve"> computing.</w:t>
      </w:r>
    </w:p>
    <w:p w14:paraId="2096630D" w14:textId="1EC47F97" w:rsidR="00E44D6F" w:rsidRPr="00957196" w:rsidRDefault="00E44D6F" w:rsidP="00741AAF">
      <w:pPr>
        <w:rPr>
          <w:lang w:val="en-US"/>
        </w:rPr>
      </w:pPr>
      <w:r>
        <w:t xml:space="preserve">Esistono diversi cloud provider che offrono il </w:t>
      </w:r>
      <w:proofErr w:type="spellStart"/>
      <w:r>
        <w:t>serverless</w:t>
      </w:r>
      <w:proofErr w:type="spellEnd"/>
      <w:r>
        <w:t xml:space="preserve"> computing come servizio pienamente gestito. </w:t>
      </w:r>
      <w:proofErr w:type="spellStart"/>
      <w:r w:rsidRPr="00957196">
        <w:rPr>
          <w:lang w:val="en-US"/>
        </w:rPr>
        <w:t>Tra</w:t>
      </w:r>
      <w:proofErr w:type="spellEnd"/>
      <w:r w:rsidRPr="00957196">
        <w:rPr>
          <w:lang w:val="en-US"/>
        </w:rPr>
        <w:t xml:space="preserve"> </w:t>
      </w:r>
      <w:proofErr w:type="spellStart"/>
      <w:r w:rsidRPr="00957196">
        <w:rPr>
          <w:lang w:val="en-US"/>
        </w:rPr>
        <w:t>questi</w:t>
      </w:r>
      <w:proofErr w:type="spellEnd"/>
      <w:r w:rsidRPr="00957196">
        <w:rPr>
          <w:lang w:val="en-US"/>
        </w:rPr>
        <w:t xml:space="preserve"> </w:t>
      </w:r>
      <w:proofErr w:type="spellStart"/>
      <w:r w:rsidRPr="00957196">
        <w:rPr>
          <w:lang w:val="en-US"/>
        </w:rPr>
        <w:t>abbiamo</w:t>
      </w:r>
      <w:proofErr w:type="spellEnd"/>
      <w:r w:rsidRPr="00957196">
        <w:rPr>
          <w:lang w:val="en-US"/>
        </w:rPr>
        <w:t xml:space="preserve"> AWS Lambda, Azure Functions, Google Cloud Functions e IBM Cloud Functions.</w:t>
      </w:r>
    </w:p>
    <w:p w14:paraId="757A0D66" w14:textId="763622F8" w:rsidR="00D42333" w:rsidRDefault="009C6F5E" w:rsidP="00741AAF">
      <w:r w:rsidRPr="009C6F5E">
        <w:rPr>
          <w:u w:val="single"/>
        </w:rPr>
        <w:t xml:space="preserve">Caratteristiche del </w:t>
      </w:r>
      <w:proofErr w:type="spellStart"/>
      <w:r w:rsidRPr="009C6F5E">
        <w:rPr>
          <w:u w:val="single"/>
        </w:rPr>
        <w:t>serverless</w:t>
      </w:r>
      <w:proofErr w:type="spellEnd"/>
      <w:r w:rsidRPr="009C6F5E">
        <w:rPr>
          <w:u w:val="single"/>
        </w:rPr>
        <w:t xml:space="preserve"> computing</w:t>
      </w:r>
      <w:r w:rsidR="000D3855" w:rsidRPr="009C6F5E">
        <w:rPr>
          <w:u w:val="single"/>
        </w:rPr>
        <w:t>:</w:t>
      </w:r>
      <w:r w:rsidR="000D3855">
        <w:br/>
        <w:t xml:space="preserve">- </w:t>
      </w:r>
      <w:r w:rsidR="009D3DBE">
        <w:t>Le risorse di computing sono effimere, istanziabili on-demand</w:t>
      </w:r>
      <w:r w:rsidR="006E76DC">
        <w:t xml:space="preserve"> e possono rimanere attive nel corso di una singola funzione</w:t>
      </w:r>
      <w:r w:rsidR="005044B0">
        <w:t>.</w:t>
      </w:r>
      <w:r w:rsidR="00474B7B">
        <w:t xml:space="preserve"> Da qui però sorge il problema del </w:t>
      </w:r>
      <w:proofErr w:type="spellStart"/>
      <w:r w:rsidR="00474B7B" w:rsidRPr="00A96D78">
        <w:rPr>
          <w:b/>
          <w:bCs/>
        </w:rPr>
        <w:t>cold</w:t>
      </w:r>
      <w:proofErr w:type="spellEnd"/>
      <w:r w:rsidR="00474B7B" w:rsidRPr="00A96D78">
        <w:rPr>
          <w:b/>
          <w:bCs/>
        </w:rPr>
        <w:t xml:space="preserve"> start</w:t>
      </w:r>
      <w:r w:rsidR="00A96D78">
        <w:t>: quando un servizio deve essere avviato ma nell’ambiente non sono ancora state istanziate le risorse, il tempo di risposta è particolarmente alto.</w:t>
      </w:r>
      <w:r w:rsidR="00A96D78">
        <w:br/>
        <w:t xml:space="preserve">- </w:t>
      </w:r>
      <w:r w:rsidR="00705AE2">
        <w:t>L’elasticità è automa</w:t>
      </w:r>
      <w:r w:rsidR="004C1FD0">
        <w:t>tizzata (non deve essere configurata).</w:t>
      </w:r>
      <w:r w:rsidR="004C1FD0">
        <w:br/>
      </w:r>
      <w:r w:rsidR="004C1FD0">
        <w:lastRenderedPageBreak/>
        <w:t xml:space="preserve">- </w:t>
      </w:r>
      <w:r w:rsidR="009D3762">
        <w:t xml:space="preserve">Il modello di pagamento è un </w:t>
      </w:r>
      <w:proofErr w:type="spellStart"/>
      <w:r w:rsidR="009D3762">
        <w:t>true</w:t>
      </w:r>
      <w:proofErr w:type="spellEnd"/>
      <w:r w:rsidR="009D3762">
        <w:t xml:space="preserve"> </w:t>
      </w:r>
      <w:proofErr w:type="spellStart"/>
      <w:r w:rsidR="009D3762" w:rsidRPr="00875E1C">
        <w:rPr>
          <w:b/>
          <w:bCs/>
        </w:rPr>
        <w:t>pay</w:t>
      </w:r>
      <w:proofErr w:type="spellEnd"/>
      <w:r w:rsidR="009D3762" w:rsidRPr="00875E1C">
        <w:rPr>
          <w:b/>
          <w:bCs/>
        </w:rPr>
        <w:t>-per-use</w:t>
      </w:r>
      <w:r w:rsidR="009D3762">
        <w:t xml:space="preserve">: l’utente paga </w:t>
      </w:r>
      <w:r w:rsidR="00485A23">
        <w:t>esclusivamente per il tempo di esecuzione vero e proprio, il che rappresenta un risparmio poiché</w:t>
      </w:r>
      <w:r w:rsidR="00875E1C">
        <w:t xml:space="preserve"> l’applicazione non deve essere perennemente attiva.</w:t>
      </w:r>
      <w:r w:rsidR="00BF3315">
        <w:br/>
        <w:t xml:space="preserve">- </w:t>
      </w:r>
      <w:r w:rsidR="001C655D">
        <w:t xml:space="preserve">È </w:t>
      </w:r>
      <w:r w:rsidR="001C655D" w:rsidRPr="00EF322E">
        <w:rPr>
          <w:b/>
          <w:bCs/>
        </w:rPr>
        <w:t>event-</w:t>
      </w:r>
      <w:proofErr w:type="spellStart"/>
      <w:r w:rsidR="001C655D" w:rsidRPr="00EF322E">
        <w:rPr>
          <w:b/>
          <w:bCs/>
        </w:rPr>
        <w:t>driven</w:t>
      </w:r>
      <w:proofErr w:type="spellEnd"/>
      <w:r w:rsidR="007645C5">
        <w:t>: quando</w:t>
      </w:r>
      <w:r w:rsidR="007645C5" w:rsidRPr="007645C5">
        <w:t xml:space="preserve"> </w:t>
      </w:r>
      <w:r w:rsidR="007645C5">
        <w:t xml:space="preserve">viene scaturito un evento, viene allocata dinamicamente </w:t>
      </w:r>
      <w:r w:rsidR="00EF322E">
        <w:t>una porzione di infrastruttura per eseguire il codice della funzione</w:t>
      </w:r>
      <w:r w:rsidR="00064DBE">
        <w:t>.</w:t>
      </w:r>
    </w:p>
    <w:p w14:paraId="6843324E" w14:textId="3AB79D73" w:rsidR="00FD72E9" w:rsidRDefault="009C6F5E" w:rsidP="00741AAF">
      <w:r w:rsidRPr="00625392">
        <w:rPr>
          <w:u w:val="single"/>
        </w:rPr>
        <w:t xml:space="preserve">Sfide e limitazioni del </w:t>
      </w:r>
      <w:proofErr w:type="spellStart"/>
      <w:r w:rsidRPr="00625392">
        <w:rPr>
          <w:u w:val="single"/>
        </w:rPr>
        <w:t>serverless</w:t>
      </w:r>
      <w:proofErr w:type="spellEnd"/>
      <w:r w:rsidRPr="00625392">
        <w:rPr>
          <w:u w:val="single"/>
        </w:rPr>
        <w:t xml:space="preserve"> computing</w:t>
      </w:r>
      <w:r w:rsidR="00B6635E" w:rsidRPr="00625392">
        <w:rPr>
          <w:u w:val="single"/>
        </w:rPr>
        <w:t>:</w:t>
      </w:r>
      <w:r w:rsidR="00B6635E">
        <w:br/>
        <w:t xml:space="preserve">- </w:t>
      </w:r>
      <w:r w:rsidR="00324BAA">
        <w:t xml:space="preserve">Prestazioni non ottimali a causa della latenza dovuta al </w:t>
      </w:r>
      <w:proofErr w:type="spellStart"/>
      <w:r w:rsidR="00324BAA">
        <w:t>cold</w:t>
      </w:r>
      <w:proofErr w:type="spellEnd"/>
      <w:r w:rsidR="00324BAA">
        <w:t xml:space="preserve"> start.</w:t>
      </w:r>
      <w:r w:rsidR="00324BAA">
        <w:br/>
        <w:t xml:space="preserve">- </w:t>
      </w:r>
      <w:r w:rsidR="003B5289">
        <w:t>Necessità di supportare</w:t>
      </w:r>
      <w:r w:rsidR="0074753B">
        <w:t xml:space="preserve"> i linguaggi di programmazione con cui sono state scritte le funzioni.</w:t>
      </w:r>
      <w:r w:rsidR="00CE6744">
        <w:br/>
        <w:t xml:space="preserve">- </w:t>
      </w:r>
      <w:r w:rsidR="003B5289">
        <w:t>Limiti sulle risorse computazionali che dovrebbero essere compatibili con le risorse richieste dalle funzioni.</w:t>
      </w:r>
      <w:r w:rsidR="00A730E9">
        <w:br/>
        <w:t>- Assenza di standard consolidati con co</w:t>
      </w:r>
      <w:r w:rsidR="001D6405">
        <w:t xml:space="preserve">nseguente rischio di </w:t>
      </w:r>
      <w:proofErr w:type="spellStart"/>
      <w:r w:rsidR="001D6405">
        <w:t>vendor</w:t>
      </w:r>
      <w:proofErr w:type="spellEnd"/>
      <w:r w:rsidR="001D6405">
        <w:t xml:space="preserve"> lock-in.</w:t>
      </w:r>
    </w:p>
    <w:p w14:paraId="18B2A105" w14:textId="4D632326" w:rsidR="00625392" w:rsidRDefault="00625392" w:rsidP="00741AAF">
      <w:r w:rsidRPr="00625392">
        <w:rPr>
          <w:u w:val="single"/>
        </w:rPr>
        <w:t xml:space="preserve">Composizione di funzioni </w:t>
      </w:r>
      <w:proofErr w:type="spellStart"/>
      <w:r w:rsidRPr="00625392">
        <w:rPr>
          <w:u w:val="single"/>
        </w:rPr>
        <w:t>serverless</w:t>
      </w:r>
      <w:proofErr w:type="spellEnd"/>
      <w:r w:rsidRPr="00625392">
        <w:rPr>
          <w:u w:val="single"/>
        </w:rPr>
        <w:t>:</w:t>
      </w:r>
      <w:r w:rsidRPr="00625392">
        <w:rPr>
          <w:u w:val="single"/>
        </w:rPr>
        <w:br/>
      </w:r>
      <w:r w:rsidR="0007328F">
        <w:t>L’</w:t>
      </w:r>
      <w:r w:rsidR="00756E42">
        <w:t>idea generale</w:t>
      </w:r>
      <w:r w:rsidR="00347F3B">
        <w:t xml:space="preserve"> è quella di scrivere </w:t>
      </w:r>
      <w:r w:rsidR="006B7C05">
        <w:t xml:space="preserve">funzioni piccole, semplici e </w:t>
      </w:r>
      <w:proofErr w:type="spellStart"/>
      <w:r w:rsidR="006B7C05">
        <w:t>stateless</w:t>
      </w:r>
      <w:proofErr w:type="spellEnd"/>
      <w:r w:rsidR="006B7C05">
        <w:t xml:space="preserve">, per poi comporle in </w:t>
      </w:r>
      <w:r w:rsidR="005E48C4">
        <w:t>un workflow per definire il flusso di esecuzione globale.</w:t>
      </w:r>
      <w:r w:rsidR="00276C7F">
        <w:br/>
      </w:r>
      <w:r w:rsidR="00276C7F" w:rsidRPr="004F3982">
        <w:rPr>
          <w:u w:val="single"/>
        </w:rPr>
        <w:t>Esempio:</w:t>
      </w:r>
      <w:r w:rsidR="00276C7F">
        <w:t xml:space="preserve"> </w:t>
      </w:r>
      <w:r w:rsidR="00276C7F" w:rsidRPr="00276C7F">
        <w:rPr>
          <w:b/>
          <w:bCs/>
        </w:rPr>
        <w:t xml:space="preserve">AWS Step </w:t>
      </w:r>
      <w:proofErr w:type="spellStart"/>
      <w:r w:rsidR="00276C7F" w:rsidRPr="00276C7F">
        <w:rPr>
          <w:b/>
          <w:bCs/>
        </w:rPr>
        <w:t>Functions</w:t>
      </w:r>
      <w:proofErr w:type="spellEnd"/>
      <w:r w:rsidR="00632E13">
        <w:t xml:space="preserve">, che è un servizio di orchestrazione </w:t>
      </w:r>
      <w:proofErr w:type="spellStart"/>
      <w:r w:rsidR="00632E13">
        <w:t>serverless</w:t>
      </w:r>
      <w:proofErr w:type="spellEnd"/>
      <w:r w:rsidR="00632E13">
        <w:t xml:space="preserve"> che consente agli sviluppatori di coordinare molteplici Lambda </w:t>
      </w:r>
      <w:proofErr w:type="spellStart"/>
      <w:r w:rsidR="00632E13">
        <w:t>function</w:t>
      </w:r>
      <w:proofErr w:type="spellEnd"/>
      <w:r w:rsidR="00632E13">
        <w:t xml:space="preserve"> in workflow.</w:t>
      </w:r>
    </w:p>
    <w:p w14:paraId="4CD6A923" w14:textId="5A1F9DD4" w:rsidR="009B3AAF" w:rsidRDefault="00475238" w:rsidP="00741AAF">
      <w:r>
        <w:t xml:space="preserve">Non esiste ancora una soluzione standard consolidata per definire un workflow. </w:t>
      </w:r>
      <w:r w:rsidR="007C49A8">
        <w:t>Comunque sia, un tentativo è dato da</w:t>
      </w:r>
      <w:r w:rsidR="00C005BE">
        <w:t xml:space="preserve"> </w:t>
      </w:r>
      <w:r w:rsidR="00C005BE" w:rsidRPr="00C005BE">
        <w:rPr>
          <w:b/>
          <w:bCs/>
        </w:rPr>
        <w:t xml:space="preserve">CNCF </w:t>
      </w:r>
      <w:proofErr w:type="spellStart"/>
      <w:r w:rsidR="00C005BE" w:rsidRPr="00C005BE">
        <w:rPr>
          <w:b/>
          <w:bCs/>
        </w:rPr>
        <w:t>Serverless</w:t>
      </w:r>
      <w:proofErr w:type="spellEnd"/>
      <w:r w:rsidR="00C005BE" w:rsidRPr="00C005BE">
        <w:rPr>
          <w:b/>
          <w:bCs/>
        </w:rPr>
        <w:t xml:space="preserve"> Workflow</w:t>
      </w:r>
      <w:r w:rsidR="00C07887">
        <w:t>, un ecosistema che:</w:t>
      </w:r>
      <w:r w:rsidR="00C07887">
        <w:br/>
        <w:t>-</w:t>
      </w:r>
      <w:r w:rsidR="00F71127">
        <w:t>&gt;</w:t>
      </w:r>
      <w:r w:rsidR="00C07887">
        <w:t xml:space="preserve"> </w:t>
      </w:r>
      <w:r w:rsidR="00F44DF3">
        <w:t>È</w:t>
      </w:r>
      <w:r w:rsidR="00C07887">
        <w:t xml:space="preserve"> </w:t>
      </w:r>
      <w:proofErr w:type="spellStart"/>
      <w:r w:rsidR="00F44DF3">
        <w:t>vendor-neutral</w:t>
      </w:r>
      <w:proofErr w:type="spellEnd"/>
      <w:r w:rsidR="00F44DF3">
        <w:t xml:space="preserve"> e open-source.</w:t>
      </w:r>
      <w:r w:rsidR="00F44DF3">
        <w:br/>
        <w:t>-</w:t>
      </w:r>
      <w:r w:rsidR="00F71127">
        <w:t>&gt;</w:t>
      </w:r>
      <w:r w:rsidR="00F44DF3">
        <w:t xml:space="preserve"> </w:t>
      </w:r>
      <w:r w:rsidR="002974D7">
        <w:t>Permette di descrivere i workflow tramite file YAML o JSON.</w:t>
      </w:r>
      <w:r w:rsidR="002974D7">
        <w:br/>
        <w:t>-</w:t>
      </w:r>
      <w:r w:rsidR="00F71127">
        <w:t>&gt;</w:t>
      </w:r>
      <w:r w:rsidR="002974D7">
        <w:t xml:space="preserve"> </w:t>
      </w:r>
      <w:r w:rsidR="00B96956">
        <w:t xml:space="preserve">Supporta l’invocazione sia delle funzioni </w:t>
      </w:r>
      <w:proofErr w:type="spellStart"/>
      <w:r w:rsidR="00B96956">
        <w:t>RESTful</w:t>
      </w:r>
      <w:proofErr w:type="spellEnd"/>
      <w:r w:rsidR="00B96956">
        <w:t xml:space="preserve"> sia di quelle event-</w:t>
      </w:r>
      <w:proofErr w:type="spellStart"/>
      <w:r w:rsidR="00B96956">
        <w:t>triggered</w:t>
      </w:r>
      <w:proofErr w:type="spellEnd"/>
      <w:r w:rsidR="00B96956">
        <w:t>.</w:t>
      </w:r>
      <w:r w:rsidR="00B96956">
        <w:br/>
        <w:t>-</w:t>
      </w:r>
      <w:r w:rsidR="00F71127">
        <w:t>&gt;</w:t>
      </w:r>
      <w:r w:rsidR="00B96956">
        <w:t xml:space="preserve"> Supporta molteplici costrutti logici control-flow.</w:t>
      </w:r>
    </w:p>
    <w:p w14:paraId="2F657CEF" w14:textId="7A6AFAB7" w:rsidR="00986C92" w:rsidRDefault="00F5670A" w:rsidP="00741AAF">
      <w:r>
        <w:br/>
      </w:r>
      <w:r w:rsidRPr="00367C4C">
        <w:rPr>
          <w:b/>
          <w:bCs/>
        </w:rPr>
        <w:t xml:space="preserve">Piattaforme </w:t>
      </w:r>
      <w:proofErr w:type="spellStart"/>
      <w:r w:rsidRPr="00367C4C">
        <w:rPr>
          <w:b/>
          <w:bCs/>
        </w:rPr>
        <w:t>FaaS</w:t>
      </w:r>
      <w:proofErr w:type="spellEnd"/>
      <w:r w:rsidRPr="00367C4C">
        <w:rPr>
          <w:b/>
          <w:bCs/>
        </w:rPr>
        <w:t xml:space="preserve"> </w:t>
      </w:r>
      <w:r w:rsidR="009F2ED6" w:rsidRPr="00367C4C">
        <w:rPr>
          <w:b/>
          <w:bCs/>
        </w:rPr>
        <w:t>open-</w:t>
      </w:r>
      <w:proofErr w:type="spellStart"/>
      <w:r w:rsidR="009F2ED6" w:rsidRPr="00367C4C">
        <w:rPr>
          <w:b/>
          <w:bCs/>
        </w:rPr>
        <w:t>souce</w:t>
      </w:r>
      <w:proofErr w:type="spellEnd"/>
      <w:r w:rsidR="00367C4C" w:rsidRPr="00367C4C">
        <w:rPr>
          <w:b/>
          <w:bCs/>
        </w:rPr>
        <w:br/>
      </w:r>
      <w:proofErr w:type="spellStart"/>
      <w:r w:rsidR="00DD7A49" w:rsidRPr="00DD7A49">
        <w:rPr>
          <w:u w:val="single"/>
        </w:rPr>
        <w:t>OpenWhisk</w:t>
      </w:r>
      <w:proofErr w:type="spellEnd"/>
      <w:r w:rsidR="00DD7A49" w:rsidRPr="00DD7A49">
        <w:rPr>
          <w:u w:val="single"/>
        </w:rPr>
        <w:t>:</w:t>
      </w:r>
      <w:r w:rsidR="00DD7A49">
        <w:br/>
      </w:r>
      <w:r w:rsidR="009F23E8">
        <w:t>È una piattaforma distribuita</w:t>
      </w:r>
      <w:r w:rsidR="002A7432">
        <w:t xml:space="preserve"> che permette di eseguire funzioni</w:t>
      </w:r>
      <w:r w:rsidR="008B6D00">
        <w:t xml:space="preserve"> (dette anche </w:t>
      </w:r>
      <w:r w:rsidR="008B6D00" w:rsidRPr="008B6D00">
        <w:rPr>
          <w:b/>
          <w:bCs/>
        </w:rPr>
        <w:t>actions</w:t>
      </w:r>
      <w:r w:rsidR="008B6D00">
        <w:t>)</w:t>
      </w:r>
      <w:r w:rsidR="002A7432">
        <w:t xml:space="preserve"> tramite eventi</w:t>
      </w:r>
      <w:r w:rsidR="00BC7947">
        <w:t xml:space="preserve"> o REST API.</w:t>
      </w:r>
      <w:r w:rsidR="00827F92">
        <w:t xml:space="preserve"> Inoltre, supporta la composizione delle funzioni.</w:t>
      </w:r>
      <w:r w:rsidR="00827F92">
        <w:br/>
        <w:t xml:space="preserve">L’architettura interna di </w:t>
      </w:r>
      <w:proofErr w:type="spellStart"/>
      <w:r w:rsidR="00827F92">
        <w:t>OpenWhisk</w:t>
      </w:r>
      <w:proofErr w:type="spellEnd"/>
      <w:r w:rsidR="00827F92">
        <w:t xml:space="preserve"> è l</w:t>
      </w:r>
      <w:r w:rsidR="00986C92">
        <w:t>a seguente:</w:t>
      </w:r>
      <w:r w:rsidR="00986C92">
        <w:br/>
      </w:r>
      <w:r w:rsidR="003D54BC">
        <w:rPr>
          <w:noProof/>
        </w:rPr>
        <w:drawing>
          <wp:inline distT="0" distB="0" distL="0" distR="0" wp14:anchorId="752147AC" wp14:editId="64972C43">
            <wp:extent cx="4641942" cy="3695700"/>
            <wp:effectExtent l="0" t="0" r="6350" b="0"/>
            <wp:docPr id="91" name="Immagin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Immagine 91"/>
                    <pic:cNvPicPr/>
                  </pic:nvPicPr>
                  <pic:blipFill>
                    <a:blip r:embed="rId116">
                      <a:extLst>
                        <a:ext uri="{28A0092B-C50C-407E-A947-70E740481C1C}">
                          <a14:useLocalDpi xmlns:a14="http://schemas.microsoft.com/office/drawing/2010/main" val="0"/>
                        </a:ext>
                      </a:extLst>
                    </a:blip>
                    <a:stretch>
                      <a:fillRect/>
                    </a:stretch>
                  </pic:blipFill>
                  <pic:spPr>
                    <a:xfrm>
                      <a:off x="0" y="0"/>
                      <a:ext cx="4657823" cy="3708344"/>
                    </a:xfrm>
                    <a:prstGeom prst="rect">
                      <a:avLst/>
                    </a:prstGeom>
                  </pic:spPr>
                </pic:pic>
              </a:graphicData>
            </a:graphic>
          </wp:inline>
        </w:drawing>
      </w:r>
    </w:p>
    <w:p w14:paraId="461BCBD6" w14:textId="30F61AEF" w:rsidR="003D54BC" w:rsidRDefault="00C3404E" w:rsidP="00741AAF">
      <w:r>
        <w:lastRenderedPageBreak/>
        <w:t xml:space="preserve">Ciascuna richiesta arriva a </w:t>
      </w:r>
      <w:r w:rsidRPr="00EC4105">
        <w:rPr>
          <w:b/>
          <w:bCs/>
        </w:rPr>
        <w:t>NGINX</w:t>
      </w:r>
      <w:r>
        <w:t xml:space="preserve"> c</w:t>
      </w:r>
      <w:r w:rsidR="00D42A46">
        <w:t xml:space="preserve">he la inoltra al </w:t>
      </w:r>
      <w:r w:rsidR="00D42A46" w:rsidRPr="00EC4105">
        <w:rPr>
          <w:b/>
          <w:bCs/>
        </w:rPr>
        <w:t>controller</w:t>
      </w:r>
      <w:r w:rsidR="002C0C9C">
        <w:t>. Q</w:t>
      </w:r>
      <w:r w:rsidR="00D42A46">
        <w:t>uest’ultimo verifica se la richiesta</w:t>
      </w:r>
      <w:r w:rsidR="002C0C9C">
        <w:t xml:space="preserve"> ha i permessi per essere processata; se sì, </w:t>
      </w:r>
      <w:r w:rsidR="00A460F6">
        <w:t xml:space="preserve">i relativi metadati vengono memorizzati su </w:t>
      </w:r>
      <w:r w:rsidR="00A460F6" w:rsidRPr="00EC4105">
        <w:rPr>
          <w:b/>
          <w:bCs/>
        </w:rPr>
        <w:t>Kafka</w:t>
      </w:r>
      <w:r w:rsidR="00A460F6">
        <w:t xml:space="preserve">, il quale </w:t>
      </w:r>
      <w:r w:rsidR="0027626C">
        <w:t xml:space="preserve">istanzia dei container detti </w:t>
      </w:r>
      <w:proofErr w:type="spellStart"/>
      <w:r w:rsidR="0027626C" w:rsidRPr="00EC4105">
        <w:rPr>
          <w:b/>
          <w:bCs/>
        </w:rPr>
        <w:t>invoker</w:t>
      </w:r>
      <w:proofErr w:type="spellEnd"/>
      <w:r w:rsidR="0027626C">
        <w:t xml:space="preserve"> </w:t>
      </w:r>
      <w:r w:rsidR="00EC4105">
        <w:t>che, infine, su occupano dell’invocazione della funzione richiesta.</w:t>
      </w:r>
    </w:p>
    <w:p w14:paraId="575EC786" w14:textId="2951B2AE" w:rsidR="00ED7417" w:rsidRDefault="00ED7417" w:rsidP="00741AAF">
      <w:pPr>
        <w:rPr>
          <w:noProof/>
        </w:rPr>
      </w:pPr>
      <w:proofErr w:type="spellStart"/>
      <w:r w:rsidRPr="00ED7417">
        <w:rPr>
          <w:u w:val="single"/>
        </w:rPr>
        <w:t>OpenFaaS</w:t>
      </w:r>
      <w:proofErr w:type="spellEnd"/>
      <w:r w:rsidRPr="00ED7417">
        <w:rPr>
          <w:u w:val="single"/>
        </w:rPr>
        <w:t>:</w:t>
      </w:r>
      <w:r w:rsidRPr="00ED7417">
        <w:rPr>
          <w:u w:val="single"/>
        </w:rPr>
        <w:br/>
      </w:r>
      <w:r w:rsidR="00C64809">
        <w:t xml:space="preserve">È un framework che si occupa di </w:t>
      </w:r>
      <w:proofErr w:type="spellStart"/>
      <w:r w:rsidR="00C64809">
        <w:t>buildare</w:t>
      </w:r>
      <w:proofErr w:type="spellEnd"/>
      <w:r w:rsidR="00C64809">
        <w:t xml:space="preserve"> le funzioni </w:t>
      </w:r>
      <w:r w:rsidR="007955FF">
        <w:t xml:space="preserve">su Docker e </w:t>
      </w:r>
      <w:proofErr w:type="spellStart"/>
      <w:r w:rsidR="007955FF">
        <w:t>Kubernetes</w:t>
      </w:r>
      <w:proofErr w:type="spellEnd"/>
      <w:r w:rsidR="00F71127">
        <w:t xml:space="preserve">. I componenti del livello applicativo di </w:t>
      </w:r>
      <w:proofErr w:type="spellStart"/>
      <w:r w:rsidR="00F71127">
        <w:t>OpenFaaS</w:t>
      </w:r>
      <w:proofErr w:type="spellEnd"/>
      <w:r w:rsidR="00F71127">
        <w:t xml:space="preserve"> sono:</w:t>
      </w:r>
      <w:r w:rsidR="00F71127">
        <w:br/>
        <w:t xml:space="preserve">- </w:t>
      </w:r>
      <w:proofErr w:type="spellStart"/>
      <w:r w:rsidR="00AF5E1A" w:rsidRPr="00A55F19">
        <w:rPr>
          <w:b/>
          <w:bCs/>
        </w:rPr>
        <w:t>OpenFaaS</w:t>
      </w:r>
      <w:proofErr w:type="spellEnd"/>
      <w:r w:rsidR="00AF5E1A" w:rsidRPr="00A55F19">
        <w:rPr>
          <w:b/>
          <w:bCs/>
        </w:rPr>
        <w:t xml:space="preserve"> Gateway</w:t>
      </w:r>
      <w:r w:rsidR="009203E8">
        <w:t xml:space="preserve">, che è il componente </w:t>
      </w:r>
      <w:r w:rsidR="00407286">
        <w:t xml:space="preserve">che accetta le richieste </w:t>
      </w:r>
      <w:r w:rsidR="000125C8">
        <w:t>per invocare un qualche servizio.</w:t>
      </w:r>
      <w:r w:rsidR="00407286">
        <w:br/>
        <w:t xml:space="preserve">- </w:t>
      </w:r>
      <w:proofErr w:type="spellStart"/>
      <w:r w:rsidR="00407286" w:rsidRPr="00A55F19">
        <w:rPr>
          <w:b/>
          <w:bCs/>
        </w:rPr>
        <w:t>Prometheus</w:t>
      </w:r>
      <w:proofErr w:type="spellEnd"/>
      <w:r w:rsidR="000125C8">
        <w:t>, che viene usato per l’esecuzione delle funzioni</w:t>
      </w:r>
      <w:r w:rsidR="00F26637">
        <w:t xml:space="preserve"> e abilita l’auto-scaling.</w:t>
      </w:r>
      <w:r w:rsidR="00F26637">
        <w:br/>
        <w:t xml:space="preserve">- </w:t>
      </w:r>
      <w:r w:rsidR="00F26637" w:rsidRPr="00A55F19">
        <w:rPr>
          <w:b/>
          <w:bCs/>
        </w:rPr>
        <w:t>NATS</w:t>
      </w:r>
      <w:r w:rsidR="00F26637">
        <w:t xml:space="preserve">, che </w:t>
      </w:r>
      <w:r w:rsidR="00DE6983">
        <w:t>fornisce l’esecuzione asincrona dei task e delle funzioni</w:t>
      </w:r>
      <w:r w:rsidR="00A55F19">
        <w:t xml:space="preserve"> di background.</w:t>
      </w:r>
      <w:r w:rsidR="00A55F19">
        <w:br/>
      </w:r>
      <w:r w:rsidR="007A4D85">
        <w:rPr>
          <w:noProof/>
        </w:rPr>
        <w:drawing>
          <wp:inline distT="0" distB="0" distL="0" distR="0" wp14:anchorId="3E40824C" wp14:editId="6892808D">
            <wp:extent cx="5581650" cy="2522688"/>
            <wp:effectExtent l="0" t="0" r="0" b="0"/>
            <wp:docPr id="92" name="Immagin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Immagine 92"/>
                    <pic:cNvPicPr/>
                  </pic:nvPicPr>
                  <pic:blipFill>
                    <a:blip r:embed="rId117">
                      <a:extLst>
                        <a:ext uri="{28A0092B-C50C-407E-A947-70E740481C1C}">
                          <a14:useLocalDpi xmlns:a14="http://schemas.microsoft.com/office/drawing/2010/main" val="0"/>
                        </a:ext>
                      </a:extLst>
                    </a:blip>
                    <a:stretch>
                      <a:fillRect/>
                    </a:stretch>
                  </pic:blipFill>
                  <pic:spPr>
                    <a:xfrm>
                      <a:off x="0" y="0"/>
                      <a:ext cx="5591666" cy="2527215"/>
                    </a:xfrm>
                    <a:prstGeom prst="rect">
                      <a:avLst/>
                    </a:prstGeom>
                  </pic:spPr>
                </pic:pic>
              </a:graphicData>
            </a:graphic>
          </wp:inline>
        </w:drawing>
      </w:r>
    </w:p>
    <w:p w14:paraId="58704151" w14:textId="77777777" w:rsidR="00B90C44" w:rsidRDefault="00B90C44" w:rsidP="00B90C44">
      <w:pPr>
        <w:rPr>
          <w:noProof/>
        </w:rPr>
      </w:pPr>
    </w:p>
    <w:p w14:paraId="77F892F3" w14:textId="0905E81E" w:rsidR="00B90C44" w:rsidRDefault="00B90C44" w:rsidP="00B90C44">
      <w:proofErr w:type="spellStart"/>
      <w:r w:rsidRPr="00B90C44">
        <w:rPr>
          <w:b/>
          <w:bCs/>
        </w:rPr>
        <w:t>Kubernetes</w:t>
      </w:r>
      <w:proofErr w:type="spellEnd"/>
      <w:r w:rsidRPr="00B90C44">
        <w:rPr>
          <w:b/>
          <w:bCs/>
        </w:rPr>
        <w:br/>
      </w:r>
      <w:r w:rsidR="00890825">
        <w:t>È una piattaforma open-source di Google</w:t>
      </w:r>
      <w:r w:rsidR="001B1347">
        <w:t xml:space="preserve"> </w:t>
      </w:r>
      <w:r w:rsidR="00313D20">
        <w:t>utile per far comunicare e gestire container su macchine fisiche diverse</w:t>
      </w:r>
      <w:r w:rsidR="00AA1F84">
        <w:t>. È portabile, estensibile</w:t>
      </w:r>
      <w:r w:rsidR="00361488">
        <w:t xml:space="preserve"> e soddisfa le proprietà di self-</w:t>
      </w:r>
      <w:proofErr w:type="spellStart"/>
      <w:r w:rsidR="00361488">
        <w:t>optimization</w:t>
      </w:r>
      <w:proofErr w:type="spellEnd"/>
      <w:r w:rsidR="00361488">
        <w:t xml:space="preserve"> e self-</w:t>
      </w:r>
      <w:proofErr w:type="spellStart"/>
      <w:r w:rsidR="00361488">
        <w:t>healing</w:t>
      </w:r>
      <w:proofErr w:type="spellEnd"/>
      <w:r w:rsidR="00361488">
        <w:t>.</w:t>
      </w:r>
    </w:p>
    <w:p w14:paraId="4B9BD35D" w14:textId="0BAB3FE3" w:rsidR="006459DC" w:rsidRDefault="006459DC" w:rsidP="00B90C44">
      <w:proofErr w:type="spellStart"/>
      <w:r w:rsidRPr="006459DC">
        <w:rPr>
          <w:u w:val="single"/>
        </w:rPr>
        <w:t>Pod</w:t>
      </w:r>
      <w:proofErr w:type="spellEnd"/>
      <w:r w:rsidRPr="006459DC">
        <w:rPr>
          <w:u w:val="single"/>
        </w:rPr>
        <w:t>:</w:t>
      </w:r>
      <w:r w:rsidRPr="006459DC">
        <w:rPr>
          <w:u w:val="single"/>
        </w:rPr>
        <w:br/>
      </w:r>
      <w:r w:rsidR="00EA5118">
        <w:t>È</w:t>
      </w:r>
      <w:r>
        <w:t xml:space="preserve"> la più piccola uni</w:t>
      </w:r>
      <w:r w:rsidR="00EA5118">
        <w:t xml:space="preserve">tà di schedulazione nonché il più piccolo oggetto di computazione </w:t>
      </w:r>
      <w:proofErr w:type="spellStart"/>
      <w:r w:rsidR="00EA5118">
        <w:t>deployabile</w:t>
      </w:r>
      <w:proofErr w:type="spellEnd"/>
      <w:r w:rsidR="00EA5118">
        <w:t>.</w:t>
      </w:r>
      <w:r w:rsidR="009567D3">
        <w:t xml:space="preserve"> Nella pratica è un insieme di container correlati tra loro, che condividono</w:t>
      </w:r>
      <w:r w:rsidR="00DB219F">
        <w:t xml:space="preserve"> lo storage e la rete</w:t>
      </w:r>
      <w:r w:rsidR="00A653D0">
        <w:t>.</w:t>
      </w:r>
      <w:r w:rsidR="00677DC6">
        <w:br/>
      </w:r>
      <w:proofErr w:type="spellStart"/>
      <w:r w:rsidR="00A653D0">
        <w:t>Kubernetes</w:t>
      </w:r>
      <w:proofErr w:type="spellEnd"/>
      <w:r w:rsidR="00A653D0">
        <w:t xml:space="preserve"> offre </w:t>
      </w:r>
      <w:r w:rsidR="00166FFF">
        <w:t xml:space="preserve">un indirizzo IP a ciascun </w:t>
      </w:r>
      <w:proofErr w:type="spellStart"/>
      <w:r w:rsidR="00166FFF">
        <w:t>pod</w:t>
      </w:r>
      <w:proofErr w:type="spellEnd"/>
      <w:r w:rsidR="00166FFF">
        <w:t xml:space="preserve"> e </w:t>
      </w:r>
      <w:r w:rsidR="002E20E2">
        <w:t xml:space="preserve">un unico nome DNS a ogni insieme di </w:t>
      </w:r>
      <w:proofErr w:type="spellStart"/>
      <w:r w:rsidR="002E20E2">
        <w:t>pod</w:t>
      </w:r>
      <w:proofErr w:type="spellEnd"/>
      <w:r w:rsidR="00677DC6">
        <w:t xml:space="preserve">, in modo tale da poter applicare il load balancing sui </w:t>
      </w:r>
      <w:proofErr w:type="spellStart"/>
      <w:r w:rsidR="00677DC6">
        <w:t>pod</w:t>
      </w:r>
      <w:proofErr w:type="spellEnd"/>
      <w:r w:rsidR="00677DC6">
        <w:t xml:space="preserve"> appartenenti allo stesso insieme.</w:t>
      </w:r>
      <w:r w:rsidR="00677DC6">
        <w:br/>
        <w:t xml:space="preserve">Gli utenti organizzano i </w:t>
      </w:r>
      <w:proofErr w:type="spellStart"/>
      <w:r w:rsidR="00677DC6">
        <w:t>pod</w:t>
      </w:r>
      <w:proofErr w:type="spellEnd"/>
      <w:r w:rsidR="00677DC6">
        <w:t xml:space="preserve"> utilizzando</w:t>
      </w:r>
      <w:r w:rsidR="006779EF">
        <w:t xml:space="preserve"> le label, che sono delle coppie chiave-valore arbitrarie</w:t>
      </w:r>
      <w:r w:rsidR="004B40F1">
        <w:t xml:space="preserve"> e descrivono una caratteristica o il ruolo di ciascun </w:t>
      </w:r>
      <w:proofErr w:type="spellStart"/>
      <w:r w:rsidR="004B40F1">
        <w:t>pod</w:t>
      </w:r>
      <w:proofErr w:type="spellEnd"/>
      <w:r w:rsidR="004B40F1">
        <w:t>.</w:t>
      </w:r>
    </w:p>
    <w:p w14:paraId="7B29DCA7" w14:textId="3DB84EB9" w:rsidR="006C1C91" w:rsidRDefault="006C1C91" w:rsidP="00B90C44">
      <w:r w:rsidRPr="006C1C91">
        <w:rPr>
          <w:u w:val="single"/>
        </w:rPr>
        <w:t>Architettura:</w:t>
      </w:r>
      <w:r w:rsidRPr="006C1C91">
        <w:rPr>
          <w:u w:val="single"/>
        </w:rPr>
        <w:br/>
      </w:r>
      <w:proofErr w:type="spellStart"/>
      <w:r w:rsidR="00740E9A">
        <w:t>Kubernetes</w:t>
      </w:r>
      <w:proofErr w:type="spellEnd"/>
      <w:r w:rsidR="00361E62">
        <w:t xml:space="preserve"> è organizzato</w:t>
      </w:r>
      <w:r w:rsidR="00594538">
        <w:t xml:space="preserve"> secondo il pattern master-worker, dove il master</w:t>
      </w:r>
      <w:r w:rsidR="001A6CB3">
        <w:t xml:space="preserve"> è rappresentato dal </w:t>
      </w:r>
      <w:proofErr w:type="spellStart"/>
      <w:r w:rsidR="001A6CB3" w:rsidRPr="00D00BF8">
        <w:rPr>
          <w:b/>
          <w:bCs/>
        </w:rPr>
        <w:t>Kubernetes</w:t>
      </w:r>
      <w:proofErr w:type="spellEnd"/>
      <w:r w:rsidR="001A6CB3" w:rsidRPr="00D00BF8">
        <w:rPr>
          <w:b/>
          <w:bCs/>
        </w:rPr>
        <w:t xml:space="preserve"> control </w:t>
      </w:r>
      <w:proofErr w:type="spellStart"/>
      <w:r w:rsidR="001A6CB3" w:rsidRPr="00D00BF8">
        <w:rPr>
          <w:b/>
          <w:bCs/>
        </w:rPr>
        <w:t>plane</w:t>
      </w:r>
      <w:proofErr w:type="spellEnd"/>
      <w:r w:rsidR="001A6CB3">
        <w:t xml:space="preserve"> (che può essere anche più di uno per migliorare la disponibilità e la tolleranza ai guasti)</w:t>
      </w:r>
      <w:r w:rsidR="00D00BF8">
        <w:t xml:space="preserve"> e i worker sono rappresentati dai </w:t>
      </w:r>
      <w:r w:rsidR="00D00BF8" w:rsidRPr="00D00BF8">
        <w:rPr>
          <w:b/>
          <w:bCs/>
        </w:rPr>
        <w:t>nodi</w:t>
      </w:r>
      <w:r w:rsidR="00D00BF8">
        <w:t>.</w:t>
      </w:r>
    </w:p>
    <w:p w14:paraId="721022A0" w14:textId="50BFACE9" w:rsidR="007F147C" w:rsidRDefault="007F147C" w:rsidP="00B90C44">
      <w:r>
        <w:t xml:space="preserve">Il control </w:t>
      </w:r>
      <w:proofErr w:type="spellStart"/>
      <w:r>
        <w:t>plane</w:t>
      </w:r>
      <w:proofErr w:type="spellEnd"/>
      <w:r w:rsidR="002D3C25">
        <w:t xml:space="preserve"> è suddiviso nei seguenti componenti:</w:t>
      </w:r>
      <w:r w:rsidR="002D3C25">
        <w:br/>
        <w:t xml:space="preserve">-&gt; </w:t>
      </w:r>
      <w:proofErr w:type="spellStart"/>
      <w:r w:rsidR="00DE43E2" w:rsidRPr="00A100FE">
        <w:rPr>
          <w:b/>
          <w:bCs/>
        </w:rPr>
        <w:t>K</w:t>
      </w:r>
      <w:r w:rsidR="008D12E2" w:rsidRPr="00A100FE">
        <w:rPr>
          <w:b/>
          <w:bCs/>
        </w:rPr>
        <w:t>ube-apiserver</w:t>
      </w:r>
      <w:proofErr w:type="spellEnd"/>
      <w:r w:rsidR="008D12E2">
        <w:t xml:space="preserve">: è il front-end del control </w:t>
      </w:r>
      <w:proofErr w:type="spellStart"/>
      <w:r w:rsidR="008D12E2">
        <w:t>plane</w:t>
      </w:r>
      <w:proofErr w:type="spellEnd"/>
      <w:r w:rsidR="008D12E2">
        <w:t xml:space="preserve"> che espone le API di </w:t>
      </w:r>
      <w:proofErr w:type="spellStart"/>
      <w:r w:rsidR="008D12E2">
        <w:t>Kubernetes</w:t>
      </w:r>
      <w:proofErr w:type="spellEnd"/>
      <w:r w:rsidR="00406EDC">
        <w:t>.</w:t>
      </w:r>
      <w:r w:rsidR="00406EDC">
        <w:br/>
        <w:t xml:space="preserve">-&gt; </w:t>
      </w:r>
      <w:proofErr w:type="spellStart"/>
      <w:r w:rsidR="00406EDC" w:rsidRPr="00A100FE">
        <w:rPr>
          <w:b/>
          <w:bCs/>
        </w:rPr>
        <w:t>Etcd</w:t>
      </w:r>
      <w:proofErr w:type="spellEnd"/>
      <w:r w:rsidR="00406EDC">
        <w:t xml:space="preserve">: </w:t>
      </w:r>
      <w:r w:rsidR="00DC5E3B">
        <w:t>storage chiave</w:t>
      </w:r>
      <w:r w:rsidR="00613830">
        <w:t>-</w:t>
      </w:r>
      <w:r w:rsidR="00DC5E3B">
        <w:t xml:space="preserve">valore </w:t>
      </w:r>
      <w:r w:rsidR="00613830">
        <w:t>distribuito ad alta disponibilità che memorizza le informazioni sui</w:t>
      </w:r>
      <w:r w:rsidR="007E0BF2">
        <w:t xml:space="preserve"> nodi e le informazioni sul posizionamento dei </w:t>
      </w:r>
      <w:proofErr w:type="spellStart"/>
      <w:r w:rsidR="007E0BF2">
        <w:t>pod</w:t>
      </w:r>
      <w:proofErr w:type="spellEnd"/>
      <w:r w:rsidR="007E0BF2">
        <w:t xml:space="preserve"> all’interno dei nodi.</w:t>
      </w:r>
      <w:r w:rsidR="007E0BF2">
        <w:br/>
        <w:t xml:space="preserve">-&gt; </w:t>
      </w:r>
      <w:proofErr w:type="spellStart"/>
      <w:r w:rsidR="007E0BF2" w:rsidRPr="00A100FE">
        <w:rPr>
          <w:b/>
          <w:bCs/>
        </w:rPr>
        <w:t>Kube-scheduler</w:t>
      </w:r>
      <w:proofErr w:type="spellEnd"/>
      <w:r w:rsidR="007E0BF2">
        <w:t xml:space="preserve">: </w:t>
      </w:r>
      <w:r w:rsidR="00F174A3">
        <w:t xml:space="preserve">decide come assegnare i </w:t>
      </w:r>
      <w:proofErr w:type="spellStart"/>
      <w:r w:rsidR="00F174A3">
        <w:t>pod</w:t>
      </w:r>
      <w:proofErr w:type="spellEnd"/>
      <w:r w:rsidR="00A100FE">
        <w:t xml:space="preserve"> ai nodi (quindi come effettuare il posizionamento dei </w:t>
      </w:r>
      <w:proofErr w:type="spellStart"/>
      <w:r w:rsidR="00A100FE">
        <w:t>pod</w:t>
      </w:r>
      <w:proofErr w:type="spellEnd"/>
      <w:r w:rsidR="00A100FE">
        <w:t xml:space="preserve"> all’interno dei nodi).</w:t>
      </w:r>
    </w:p>
    <w:p w14:paraId="6D48BD49" w14:textId="531104F1" w:rsidR="007A7B6C" w:rsidRDefault="007A7B6C" w:rsidP="00B90C44">
      <w:r>
        <w:lastRenderedPageBreak/>
        <w:t>D’altra parte, i nodi worker (che possono essere macchine fisiche o VM)</w:t>
      </w:r>
      <w:r w:rsidR="009E2DFE">
        <w:t xml:space="preserve"> </w:t>
      </w:r>
      <w:r w:rsidR="00B44B51">
        <w:t>sono suddivisi</w:t>
      </w:r>
      <w:r w:rsidR="009E2DFE">
        <w:t xml:space="preserve"> nei seguenti componenti:</w:t>
      </w:r>
      <w:r w:rsidR="009E2DFE">
        <w:br/>
        <w:t xml:space="preserve">-&gt; </w:t>
      </w:r>
      <w:proofErr w:type="spellStart"/>
      <w:r w:rsidR="009E2DFE" w:rsidRPr="00A6239F">
        <w:rPr>
          <w:b/>
          <w:bCs/>
        </w:rPr>
        <w:t>Kubelet</w:t>
      </w:r>
      <w:proofErr w:type="spellEnd"/>
      <w:r w:rsidR="009E2DFE">
        <w:t xml:space="preserve">: </w:t>
      </w:r>
      <w:r w:rsidR="00AF458A">
        <w:t>agent</w:t>
      </w:r>
      <w:r w:rsidR="00DC23FC">
        <w:t xml:space="preserve"> che si assicura che i </w:t>
      </w:r>
      <w:proofErr w:type="spellStart"/>
      <w:r w:rsidR="00DC23FC">
        <w:t>pod</w:t>
      </w:r>
      <w:proofErr w:type="spellEnd"/>
      <w:r w:rsidR="00DC23FC">
        <w:t xml:space="preserve"> all’interno del nodo siano in esecuzione</w:t>
      </w:r>
      <w:r w:rsidR="002F7E22">
        <w:t xml:space="preserve"> e siano </w:t>
      </w:r>
      <w:proofErr w:type="spellStart"/>
      <w:r w:rsidR="002F7E22">
        <w:t>healthy</w:t>
      </w:r>
      <w:proofErr w:type="spellEnd"/>
      <w:r w:rsidR="002F7E22">
        <w:t>.</w:t>
      </w:r>
      <w:r w:rsidR="002F7E22">
        <w:br/>
        <w:t xml:space="preserve">-&gt; </w:t>
      </w:r>
      <w:proofErr w:type="spellStart"/>
      <w:r w:rsidR="002F7E22" w:rsidRPr="00A6239F">
        <w:rPr>
          <w:b/>
          <w:bCs/>
        </w:rPr>
        <w:t>Kube</w:t>
      </w:r>
      <w:proofErr w:type="spellEnd"/>
      <w:r w:rsidR="002F7E22" w:rsidRPr="00A6239F">
        <w:rPr>
          <w:b/>
          <w:bCs/>
        </w:rPr>
        <w:t>-proxy</w:t>
      </w:r>
      <w:r w:rsidR="002F7E22">
        <w:t xml:space="preserve">: </w:t>
      </w:r>
      <w:r w:rsidR="00A6239F">
        <w:t xml:space="preserve">proxy di rete che gestisce il </w:t>
      </w:r>
      <w:proofErr w:type="spellStart"/>
      <w:r w:rsidR="00A6239F">
        <w:t>routing</w:t>
      </w:r>
      <w:proofErr w:type="spellEnd"/>
      <w:r w:rsidR="00A6239F">
        <w:t xml:space="preserve"> tra i nodi worker.</w:t>
      </w:r>
    </w:p>
    <w:p w14:paraId="6F94F18E" w14:textId="1E423420" w:rsidR="00A44722" w:rsidRDefault="007F05DE" w:rsidP="00B90C44">
      <w:r w:rsidRPr="001B4060">
        <w:rPr>
          <w:u w:val="single"/>
        </w:rPr>
        <w:t>Auto</w:t>
      </w:r>
      <w:r w:rsidR="00501D2E">
        <w:rPr>
          <w:u w:val="single"/>
        </w:rPr>
        <w:t>-</w:t>
      </w:r>
      <w:r w:rsidRPr="001B4060">
        <w:rPr>
          <w:u w:val="single"/>
        </w:rPr>
        <w:t>scaling</w:t>
      </w:r>
      <w:r w:rsidR="001B4060" w:rsidRPr="001B4060">
        <w:rPr>
          <w:u w:val="single"/>
        </w:rPr>
        <w:t>:</w:t>
      </w:r>
      <w:r w:rsidR="001B4060" w:rsidRPr="001B4060">
        <w:rPr>
          <w:u w:val="single"/>
        </w:rPr>
        <w:br/>
      </w:r>
      <w:r w:rsidR="00501D2E">
        <w:t xml:space="preserve">Esistono diverse tecniche di auto-scaling in </w:t>
      </w:r>
      <w:proofErr w:type="spellStart"/>
      <w:r w:rsidR="00501D2E">
        <w:t>Kubernetes</w:t>
      </w:r>
      <w:proofErr w:type="spellEnd"/>
      <w:r w:rsidR="00501D2E">
        <w:t>:</w:t>
      </w:r>
      <w:r w:rsidR="00501D2E">
        <w:br/>
        <w:t xml:space="preserve">- </w:t>
      </w:r>
      <w:r w:rsidR="00641BA3" w:rsidRPr="0021737A">
        <w:rPr>
          <w:b/>
          <w:bCs/>
        </w:rPr>
        <w:t xml:space="preserve">Cluster </w:t>
      </w:r>
      <w:proofErr w:type="spellStart"/>
      <w:r w:rsidR="00641BA3" w:rsidRPr="0021737A">
        <w:rPr>
          <w:b/>
          <w:bCs/>
        </w:rPr>
        <w:t>Autoscaler</w:t>
      </w:r>
      <w:proofErr w:type="spellEnd"/>
      <w:r w:rsidR="00641BA3">
        <w:t xml:space="preserve">: aggiusta la dimensione del cluster di </w:t>
      </w:r>
      <w:proofErr w:type="spellStart"/>
      <w:r w:rsidR="00641BA3">
        <w:t>Kubernetes</w:t>
      </w:r>
      <w:proofErr w:type="spellEnd"/>
      <w:r w:rsidR="000A6AE3">
        <w:t>, andando a scalare sul numero di server istanziati.</w:t>
      </w:r>
      <w:r w:rsidR="00D16C4B">
        <w:br/>
        <w:t xml:space="preserve">- </w:t>
      </w:r>
      <w:r w:rsidR="00D16C4B" w:rsidRPr="0021737A">
        <w:rPr>
          <w:b/>
          <w:bCs/>
        </w:rPr>
        <w:t xml:space="preserve">Vertical </w:t>
      </w:r>
      <w:proofErr w:type="spellStart"/>
      <w:r w:rsidR="00D16C4B" w:rsidRPr="0021737A">
        <w:rPr>
          <w:b/>
          <w:bCs/>
        </w:rPr>
        <w:t>Pod</w:t>
      </w:r>
      <w:proofErr w:type="spellEnd"/>
      <w:r w:rsidR="00D16C4B" w:rsidRPr="0021737A">
        <w:rPr>
          <w:b/>
          <w:bCs/>
        </w:rPr>
        <w:t xml:space="preserve"> </w:t>
      </w:r>
      <w:proofErr w:type="spellStart"/>
      <w:r w:rsidR="00D16C4B" w:rsidRPr="0021737A">
        <w:rPr>
          <w:b/>
          <w:bCs/>
        </w:rPr>
        <w:t>Autoscaler</w:t>
      </w:r>
      <w:proofErr w:type="spellEnd"/>
      <w:r w:rsidR="00D16C4B">
        <w:t xml:space="preserve"> (</w:t>
      </w:r>
      <w:r w:rsidR="00D16C4B" w:rsidRPr="0021737A">
        <w:rPr>
          <w:b/>
          <w:bCs/>
        </w:rPr>
        <w:t>VPA</w:t>
      </w:r>
      <w:r w:rsidR="00D16C4B">
        <w:t xml:space="preserve">): </w:t>
      </w:r>
      <w:r w:rsidR="006B6EA1">
        <w:t xml:space="preserve">scala sulla quantità di CPU e memoria </w:t>
      </w:r>
      <w:r w:rsidR="001A42B7">
        <w:t xml:space="preserve">associata ai </w:t>
      </w:r>
      <w:proofErr w:type="spellStart"/>
      <w:r w:rsidR="001A42B7">
        <w:t>pod</w:t>
      </w:r>
      <w:proofErr w:type="spellEnd"/>
      <w:r w:rsidR="001A42B7">
        <w:t>, e lo fa tramite un algoritmo che si basa sull’analisi storica dell’utilizzo di CPU e memoria.</w:t>
      </w:r>
      <w:r w:rsidR="00A05DAD">
        <w:t xml:space="preserve"> Questo tipo di scaling, però, richiede che </w:t>
      </w:r>
      <w:r w:rsidR="0047631B">
        <w:t xml:space="preserve">i </w:t>
      </w:r>
      <w:proofErr w:type="spellStart"/>
      <w:r w:rsidR="0047631B">
        <w:t>pod</w:t>
      </w:r>
      <w:proofErr w:type="spellEnd"/>
      <w:r w:rsidR="0047631B">
        <w:t xml:space="preserve"> vengano riavviati, il che porta a un tempo di </w:t>
      </w:r>
      <w:proofErr w:type="spellStart"/>
      <w:r w:rsidR="0047631B">
        <w:t>downtime</w:t>
      </w:r>
      <w:proofErr w:type="spellEnd"/>
      <w:r w:rsidR="0047631B">
        <w:t>.</w:t>
      </w:r>
      <w:r w:rsidR="0047631B">
        <w:br/>
        <w:t xml:space="preserve">- </w:t>
      </w:r>
      <w:proofErr w:type="spellStart"/>
      <w:r w:rsidR="0047631B" w:rsidRPr="0021737A">
        <w:rPr>
          <w:b/>
          <w:bCs/>
        </w:rPr>
        <w:t>Horizontal</w:t>
      </w:r>
      <w:proofErr w:type="spellEnd"/>
      <w:r w:rsidR="0047631B" w:rsidRPr="0021737A">
        <w:rPr>
          <w:b/>
          <w:bCs/>
        </w:rPr>
        <w:t xml:space="preserve"> </w:t>
      </w:r>
      <w:proofErr w:type="spellStart"/>
      <w:r w:rsidR="0047631B" w:rsidRPr="0021737A">
        <w:rPr>
          <w:b/>
          <w:bCs/>
        </w:rPr>
        <w:t>Pod</w:t>
      </w:r>
      <w:proofErr w:type="spellEnd"/>
      <w:r w:rsidR="0047631B" w:rsidRPr="0021737A">
        <w:rPr>
          <w:b/>
          <w:bCs/>
        </w:rPr>
        <w:t xml:space="preserve"> </w:t>
      </w:r>
      <w:proofErr w:type="spellStart"/>
      <w:r w:rsidR="0047631B" w:rsidRPr="0021737A">
        <w:rPr>
          <w:b/>
          <w:bCs/>
        </w:rPr>
        <w:t>Autoscaler</w:t>
      </w:r>
      <w:proofErr w:type="spellEnd"/>
      <w:r w:rsidR="0047631B">
        <w:t xml:space="preserve"> (</w:t>
      </w:r>
      <w:r w:rsidR="0047631B" w:rsidRPr="0021737A">
        <w:rPr>
          <w:b/>
          <w:bCs/>
        </w:rPr>
        <w:t>HPA</w:t>
      </w:r>
      <w:r w:rsidR="0047631B">
        <w:t xml:space="preserve">): </w:t>
      </w:r>
      <w:r w:rsidR="00401DCC">
        <w:t>scala sul numero di</w:t>
      </w:r>
      <w:r w:rsidR="00B15C4A">
        <w:t xml:space="preserve"> repliche di ciascun </w:t>
      </w:r>
      <w:proofErr w:type="spellStart"/>
      <w:r w:rsidR="00B15C4A">
        <w:t>pod</w:t>
      </w:r>
      <w:proofErr w:type="spellEnd"/>
      <w:r w:rsidR="00B15C4A">
        <w:t xml:space="preserve">, e lo fa tramite un algoritmo che si basa sull’osservazione dell’utilizzo della CPU da parte dei </w:t>
      </w:r>
      <w:proofErr w:type="spellStart"/>
      <w:r w:rsidR="00B15C4A">
        <w:t>pod</w:t>
      </w:r>
      <w:proofErr w:type="spellEnd"/>
      <w:r w:rsidR="00B15C4A">
        <w:t xml:space="preserve"> e </w:t>
      </w:r>
      <w:r w:rsidR="00E17CDF">
        <w:t xml:space="preserve">di eventuali altre metriche </w:t>
      </w:r>
      <w:proofErr w:type="spellStart"/>
      <w:r w:rsidR="00E17CDF">
        <w:t>customizzabili</w:t>
      </w:r>
      <w:proofErr w:type="spellEnd"/>
      <w:r w:rsidR="00E17CDF">
        <w:t>.</w:t>
      </w:r>
      <w:r w:rsidR="00917D51">
        <w:t xml:space="preserve"> La variazione del numero di repliche è trasparente, per cui non ci sono tempi di </w:t>
      </w:r>
      <w:proofErr w:type="spellStart"/>
      <w:r w:rsidR="00917D51">
        <w:t>downtime</w:t>
      </w:r>
      <w:proofErr w:type="spellEnd"/>
      <w:r w:rsidR="00917D51">
        <w:t>.</w:t>
      </w:r>
      <w:r w:rsidR="00DC5460">
        <w:br/>
        <w:t>La politica</w:t>
      </w:r>
      <w:r w:rsidR="00E90291">
        <w:t xml:space="preserve"> precisamente</w:t>
      </w:r>
      <w:r w:rsidR="00DC5460">
        <w:t xml:space="preserve"> utilizzata</w:t>
      </w:r>
      <w:r w:rsidR="00E90291">
        <w:t xml:space="preserve"> per lo scaling è la seguente euristica di tipo best-</w:t>
      </w:r>
      <w:proofErr w:type="spellStart"/>
      <w:r w:rsidR="00E90291">
        <w:t>effort</w:t>
      </w:r>
      <w:proofErr w:type="spellEnd"/>
      <w:r w:rsidR="00E90291">
        <w:t>:</w:t>
      </w:r>
      <w:r w:rsidR="00E90291">
        <w:br/>
      </w:r>
      <w:r w:rsidR="00A44722">
        <w:rPr>
          <w:noProof/>
        </w:rPr>
        <w:drawing>
          <wp:inline distT="0" distB="0" distL="0" distR="0" wp14:anchorId="6ADCED44" wp14:editId="4B31B551">
            <wp:extent cx="5886450" cy="771383"/>
            <wp:effectExtent l="0" t="0" r="0" b="0"/>
            <wp:docPr id="93" name="Immagin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Immagine 93"/>
                    <pic:cNvPicPr/>
                  </pic:nvPicPr>
                  <pic:blipFill>
                    <a:blip r:embed="rId118">
                      <a:extLst>
                        <a:ext uri="{28A0092B-C50C-407E-A947-70E740481C1C}">
                          <a14:useLocalDpi xmlns:a14="http://schemas.microsoft.com/office/drawing/2010/main" val="0"/>
                        </a:ext>
                      </a:extLst>
                    </a:blip>
                    <a:stretch>
                      <a:fillRect/>
                    </a:stretch>
                  </pic:blipFill>
                  <pic:spPr>
                    <a:xfrm>
                      <a:off x="0" y="0"/>
                      <a:ext cx="5965146" cy="781696"/>
                    </a:xfrm>
                    <a:prstGeom prst="rect">
                      <a:avLst/>
                    </a:prstGeom>
                  </pic:spPr>
                </pic:pic>
              </a:graphicData>
            </a:graphic>
          </wp:inline>
        </w:drawing>
      </w:r>
      <w:r w:rsidR="00A44722">
        <w:br/>
      </w:r>
      <w:r w:rsidR="00754845">
        <w:t>Questa politica può portare a delle fluttuazioni, ovvero a un valore di</w:t>
      </w:r>
      <w:r w:rsidR="008B5535">
        <w:t xml:space="preserve"> </w:t>
      </w:r>
      <w:proofErr w:type="spellStart"/>
      <w:r w:rsidR="008B5535" w:rsidRPr="008B5535">
        <w:rPr>
          <w:i/>
          <w:iCs/>
        </w:rPr>
        <w:t>desiredReplicas</w:t>
      </w:r>
      <w:proofErr w:type="spellEnd"/>
      <w:r w:rsidR="008B5535">
        <w:t xml:space="preserve"> c</w:t>
      </w:r>
      <w:r w:rsidR="008A5358">
        <w:t>he varia in modo continuo e altalenante</w:t>
      </w:r>
      <w:r w:rsidR="00976DA8">
        <w:t xml:space="preserve">. Per evitare ciò, </w:t>
      </w:r>
      <w:r w:rsidR="002E0E52">
        <w:t>si può definire una finestra di stabilizzazione, in cui si impone</w:t>
      </w:r>
      <w:r w:rsidR="004F0CB0">
        <w:t xml:space="preserve"> che un </w:t>
      </w:r>
      <w:proofErr w:type="spellStart"/>
      <w:r w:rsidR="004F0CB0">
        <w:t>pod</w:t>
      </w:r>
      <w:proofErr w:type="spellEnd"/>
      <w:r w:rsidR="004F0CB0">
        <w:t xml:space="preserve"> che ha appena subito uno scale in</w:t>
      </w:r>
      <w:r w:rsidR="00B47480">
        <w:t xml:space="preserve"> / scale out</w:t>
      </w:r>
      <w:r w:rsidR="00415BE0">
        <w:t xml:space="preserve"> non può</w:t>
      </w:r>
      <w:r w:rsidR="004142C3">
        <w:t xml:space="preserve"> osservare un ulteriore variazione di </w:t>
      </w:r>
      <w:proofErr w:type="spellStart"/>
      <w:r w:rsidR="004142C3" w:rsidRPr="008B5535">
        <w:rPr>
          <w:i/>
          <w:iCs/>
        </w:rPr>
        <w:t>desiredReplicas</w:t>
      </w:r>
      <w:proofErr w:type="spellEnd"/>
      <w:r w:rsidR="004142C3">
        <w:rPr>
          <w:i/>
          <w:iCs/>
        </w:rPr>
        <w:t xml:space="preserve"> </w:t>
      </w:r>
      <w:r w:rsidR="004142C3">
        <w:t>per alcuni minuti.</w:t>
      </w:r>
    </w:p>
    <w:p w14:paraId="6B926F93" w14:textId="414BC076" w:rsidR="00957196" w:rsidRDefault="008E4D13" w:rsidP="00B90C44">
      <w:r w:rsidRPr="008E4D13">
        <w:rPr>
          <w:u w:val="single"/>
        </w:rPr>
        <w:t xml:space="preserve">Tool di </w:t>
      </w:r>
      <w:proofErr w:type="spellStart"/>
      <w:r w:rsidRPr="008E4D13">
        <w:rPr>
          <w:u w:val="single"/>
        </w:rPr>
        <w:t>Kubernetes</w:t>
      </w:r>
      <w:proofErr w:type="spellEnd"/>
      <w:r w:rsidRPr="008E4D13">
        <w:rPr>
          <w:u w:val="single"/>
        </w:rPr>
        <w:t>:</w:t>
      </w:r>
      <w:r w:rsidRPr="008E4D13">
        <w:rPr>
          <w:u w:val="single"/>
        </w:rPr>
        <w:br/>
      </w:r>
      <w:r w:rsidR="00641B1A">
        <w:t xml:space="preserve">-&gt; </w:t>
      </w:r>
      <w:proofErr w:type="spellStart"/>
      <w:r w:rsidR="00CE7C5F" w:rsidRPr="00A74544">
        <w:rPr>
          <w:b/>
          <w:bCs/>
        </w:rPr>
        <w:t>Kubectl</w:t>
      </w:r>
      <w:proofErr w:type="spellEnd"/>
      <w:r w:rsidR="00CE7C5F">
        <w:t xml:space="preserve">: </w:t>
      </w:r>
      <w:r w:rsidR="00015B82">
        <w:t xml:space="preserve">è un tool </w:t>
      </w:r>
      <w:proofErr w:type="spellStart"/>
      <w:r w:rsidR="00015B82">
        <w:t>command</w:t>
      </w:r>
      <w:proofErr w:type="spellEnd"/>
      <w:r w:rsidR="00015B82">
        <w:t xml:space="preserve">-line utile per eseguire comandi per </w:t>
      </w:r>
      <w:proofErr w:type="spellStart"/>
      <w:r w:rsidR="00015B82">
        <w:t>deployare</w:t>
      </w:r>
      <w:proofErr w:type="spellEnd"/>
      <w:r w:rsidR="00015B82">
        <w:t xml:space="preserve"> </w:t>
      </w:r>
      <w:r w:rsidR="00E53EC2">
        <w:t xml:space="preserve">le </w:t>
      </w:r>
      <w:r w:rsidR="00015B82">
        <w:t>applicazioni, gestire le risorse</w:t>
      </w:r>
      <w:r w:rsidR="00E53EC2">
        <w:t xml:space="preserve"> e visualizzare i log.</w:t>
      </w:r>
      <w:r w:rsidR="00E53EC2">
        <w:br/>
        <w:t xml:space="preserve">-&gt; </w:t>
      </w:r>
      <w:proofErr w:type="spellStart"/>
      <w:r w:rsidR="00E53EC2" w:rsidRPr="00A74544">
        <w:rPr>
          <w:b/>
          <w:bCs/>
        </w:rPr>
        <w:t>Metrics</w:t>
      </w:r>
      <w:proofErr w:type="spellEnd"/>
      <w:r w:rsidR="00E53EC2" w:rsidRPr="00A74544">
        <w:rPr>
          <w:b/>
          <w:bCs/>
        </w:rPr>
        <w:t xml:space="preserve"> Server</w:t>
      </w:r>
      <w:r w:rsidR="00E53EC2">
        <w:t xml:space="preserve">: è un tool che </w:t>
      </w:r>
      <w:r w:rsidR="00003C90">
        <w:t>recupera</w:t>
      </w:r>
      <w:r w:rsidR="00B52CA3" w:rsidRPr="00B52CA3">
        <w:t xml:space="preserve"> </w:t>
      </w:r>
      <w:r w:rsidR="00B52CA3">
        <w:t xml:space="preserve">da </w:t>
      </w:r>
      <w:proofErr w:type="spellStart"/>
      <w:r w:rsidR="00B52CA3">
        <w:t>Kubelets</w:t>
      </w:r>
      <w:proofErr w:type="spellEnd"/>
      <w:r w:rsidR="00003C90">
        <w:t xml:space="preserve"> le metriche</w:t>
      </w:r>
      <w:r w:rsidR="00B52CA3">
        <w:t xml:space="preserve"> sui </w:t>
      </w:r>
      <w:proofErr w:type="spellStart"/>
      <w:r w:rsidR="00B52CA3">
        <w:t>pod</w:t>
      </w:r>
      <w:proofErr w:type="spellEnd"/>
      <w:r w:rsidR="00B52CA3">
        <w:t xml:space="preserve"> e le espone</w:t>
      </w:r>
      <w:r w:rsidR="00A74544">
        <w:t xml:space="preserve"> mediante l’utilizzo di API affinché vengano poi utilizzate dal VPA e dall’HPA per lo scaling.</w:t>
      </w:r>
    </w:p>
    <w:p w14:paraId="12234A35" w14:textId="77777777" w:rsidR="00957196" w:rsidRDefault="00957196">
      <w:r>
        <w:br w:type="page"/>
      </w:r>
    </w:p>
    <w:p w14:paraId="07B4D498" w14:textId="54B73A10" w:rsidR="00957196" w:rsidRDefault="00957196" w:rsidP="00957196">
      <w:pPr>
        <w:rPr>
          <w:b/>
          <w:bCs/>
          <w:sz w:val="28"/>
          <w:szCs w:val="28"/>
        </w:rPr>
      </w:pPr>
      <w:r>
        <w:rPr>
          <w:b/>
          <w:bCs/>
          <w:sz w:val="28"/>
          <w:szCs w:val="28"/>
        </w:rPr>
        <w:lastRenderedPageBreak/>
        <w:t>SINCRONIZZAZIONE NEI SISTEMI DISTRIBUITI</w:t>
      </w:r>
    </w:p>
    <w:p w14:paraId="6F5BFA9A" w14:textId="621DD2FF" w:rsidR="00820E2C" w:rsidRDefault="00957196" w:rsidP="00957196">
      <w:r>
        <w:rPr>
          <w:b/>
          <w:bCs/>
        </w:rPr>
        <w:t>Introduzione</w:t>
      </w:r>
      <w:r>
        <w:rPr>
          <w:b/>
          <w:bCs/>
        </w:rPr>
        <w:br/>
      </w:r>
      <w:r>
        <w:t xml:space="preserve">I </w:t>
      </w:r>
      <w:r w:rsidR="007B72DC">
        <w:t>processi in un sistema distribuito vengono eseguiti su nodi connessi in una rete e cooperano per portare avanti una computazione. A tale scopo, molti algoritmi richiedono una sincronizzazione tra questi processi</w:t>
      </w:r>
      <w:r w:rsidR="00F7396B">
        <w:t>, i quali devono avere una nozione comune di tempo.</w:t>
      </w:r>
      <w:r w:rsidR="00F7396B">
        <w:br/>
        <w:t xml:space="preserve">In un sistema distribuito, a differenza di uno centralizzato, è impossibile avere un unico clock fisico comune a tutti </w:t>
      </w:r>
      <w:r w:rsidR="00F1783E">
        <w:t>i processi; tuttavia, per numerosi problemi nei sistemi distribuiti è fondamentale</w:t>
      </w:r>
      <w:r w:rsidR="005227AF">
        <w:t xml:space="preserve"> risalire al tempo in cui gli eventi sono stati generati, o comunque stabilire l’ordinamento degli eventi stessi. Per far ciò, esistono due soluzioni:</w:t>
      </w:r>
      <w:r w:rsidR="005227AF">
        <w:br/>
        <w:t xml:space="preserve">1) </w:t>
      </w:r>
      <w:r w:rsidR="005227AF" w:rsidRPr="00820E2C">
        <w:rPr>
          <w:b/>
          <w:bCs/>
        </w:rPr>
        <w:t>Sincronizzazione degli orologi fisici</w:t>
      </w:r>
      <w:r w:rsidR="005227AF">
        <w:t>: il middleware di ogni nodo del sistema distribuito aggiusta il valore del suo clock fisico in modo coerente con quello de</w:t>
      </w:r>
      <w:r w:rsidR="00820E2C">
        <w:t>gli altri nodi o con quello di un clock di riferimento.</w:t>
      </w:r>
      <w:r w:rsidR="00820E2C">
        <w:br/>
        <w:t xml:space="preserve">2) </w:t>
      </w:r>
      <w:r w:rsidR="00820E2C" w:rsidRPr="00820E2C">
        <w:rPr>
          <w:b/>
          <w:bCs/>
        </w:rPr>
        <w:t>Sincronizzazione degli orologi logici</w:t>
      </w:r>
      <w:r w:rsidR="00820E2C">
        <w:t xml:space="preserve">: </w:t>
      </w:r>
      <w:proofErr w:type="spellStart"/>
      <w:r w:rsidR="00820E2C">
        <w:t>Lamport</w:t>
      </w:r>
      <w:proofErr w:type="spellEnd"/>
      <w:r w:rsidR="00820E2C">
        <w:t xml:space="preserve"> ha dimostrato come in un sistema distribuito non sia necessaria la sincronizzazione degli orologi fisici, ma lo sia solo l’ordinamento degli eventi.</w:t>
      </w:r>
    </w:p>
    <w:p w14:paraId="2D346F62" w14:textId="513C88B2" w:rsidR="00316A0E" w:rsidRDefault="00316A0E" w:rsidP="00957196">
      <w:r>
        <w:t xml:space="preserve">L’evoluzione della computazione può essere visualizzata con un </w:t>
      </w:r>
      <w:r w:rsidRPr="00316A0E">
        <w:rPr>
          <w:b/>
          <w:bCs/>
        </w:rPr>
        <w:t>diagramma spazio-tempo</w:t>
      </w:r>
      <w:r>
        <w:t>:</w:t>
      </w:r>
    </w:p>
    <w:p w14:paraId="39E94CD7" w14:textId="0E61A803" w:rsidR="00117613" w:rsidRDefault="00316A0E" w:rsidP="00957196">
      <w:r>
        <w:rPr>
          <w:noProof/>
        </w:rPr>
        <w:drawing>
          <wp:inline distT="0" distB="0" distL="0" distR="0" wp14:anchorId="0B150DEB" wp14:editId="0907324B">
            <wp:extent cx="4023709" cy="1836579"/>
            <wp:effectExtent l="0" t="0" r="0" b="0"/>
            <wp:docPr id="94" name="Immagin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Immagine 94"/>
                    <pic:cNvPicPr/>
                  </pic:nvPicPr>
                  <pic:blipFill>
                    <a:blip r:embed="rId119">
                      <a:extLst>
                        <a:ext uri="{28A0092B-C50C-407E-A947-70E740481C1C}">
                          <a14:useLocalDpi xmlns:a14="http://schemas.microsoft.com/office/drawing/2010/main" val="0"/>
                        </a:ext>
                      </a:extLst>
                    </a:blip>
                    <a:stretch>
                      <a:fillRect/>
                    </a:stretch>
                  </pic:blipFill>
                  <pic:spPr>
                    <a:xfrm>
                      <a:off x="0" y="0"/>
                      <a:ext cx="4023709" cy="1836579"/>
                    </a:xfrm>
                    <a:prstGeom prst="rect">
                      <a:avLst/>
                    </a:prstGeom>
                  </pic:spPr>
                </pic:pic>
              </a:graphicData>
            </a:graphic>
          </wp:inline>
        </w:drawing>
      </w:r>
      <w:r w:rsidR="00117613">
        <w:br/>
        <w:t xml:space="preserve">- </w:t>
      </w:r>
      <w:proofErr w:type="spellStart"/>
      <w:r w:rsidR="00117613">
        <w:t>e</w:t>
      </w:r>
      <w:r w:rsidR="00117613" w:rsidRPr="00117613">
        <w:rPr>
          <w:vertAlign w:val="subscript"/>
        </w:rPr>
        <w:t>i</w:t>
      </w:r>
      <w:r w:rsidR="00117613" w:rsidRPr="00117613">
        <w:rPr>
          <w:vertAlign w:val="superscript"/>
        </w:rPr>
        <w:t>k</w:t>
      </w:r>
      <w:proofErr w:type="spellEnd"/>
      <w:r w:rsidR="00117613">
        <w:t xml:space="preserve"> = k-esimo evento generato dal processo pi.</w:t>
      </w:r>
      <w:r w:rsidR="00117613">
        <w:br/>
        <w:t xml:space="preserve">- Gli eventi possono essere </w:t>
      </w:r>
      <w:r w:rsidR="00117613" w:rsidRPr="00117613">
        <w:rPr>
          <w:b/>
          <w:bCs/>
        </w:rPr>
        <w:t>interni</w:t>
      </w:r>
      <w:r w:rsidR="00117613">
        <w:t xml:space="preserve"> (se portano a un cambiamento dello stato del processo) o </w:t>
      </w:r>
      <w:r w:rsidR="00117613" w:rsidRPr="00117613">
        <w:rPr>
          <w:b/>
          <w:bCs/>
        </w:rPr>
        <w:t>esterni</w:t>
      </w:r>
      <w:r w:rsidR="00117613">
        <w:t xml:space="preserve"> (se sono relativi a una </w:t>
      </w:r>
      <w:proofErr w:type="spellStart"/>
      <w:r w:rsidR="00117613">
        <w:t>send</w:t>
      </w:r>
      <w:proofErr w:type="spellEnd"/>
      <w:r w:rsidR="00117613">
        <w:t xml:space="preserve"> o una </w:t>
      </w:r>
      <w:proofErr w:type="spellStart"/>
      <w:r w:rsidR="00117613">
        <w:t>receive</w:t>
      </w:r>
      <w:proofErr w:type="spellEnd"/>
      <w:r w:rsidR="00117613">
        <w:t xml:space="preserve"> di un messaggio).</w:t>
      </w:r>
      <w:r w:rsidR="00117613">
        <w:br/>
        <w:t xml:space="preserve">- </w:t>
      </w:r>
      <w:r w:rsidR="00117613">
        <w:sym w:font="Wingdings" w:char="F0E0"/>
      </w:r>
      <w:r w:rsidR="00117613" w:rsidRPr="00117613">
        <w:rPr>
          <w:vertAlign w:val="subscript"/>
        </w:rPr>
        <w:t>i</w:t>
      </w:r>
      <w:r w:rsidR="00117613">
        <w:t xml:space="preserve"> = </w:t>
      </w:r>
      <w:r w:rsidR="00117613" w:rsidRPr="00117613">
        <w:rPr>
          <w:b/>
          <w:bCs/>
        </w:rPr>
        <w:t>relazione di ordinamento</w:t>
      </w:r>
      <w:r w:rsidR="00117613">
        <w:t xml:space="preserve"> tra due eventi di uno stesso processo p</w:t>
      </w:r>
      <w:r w:rsidR="00117613" w:rsidRPr="00BB7CD0">
        <w:rPr>
          <w:vertAlign w:val="subscript"/>
        </w:rPr>
        <w:t>i</w:t>
      </w:r>
      <w:r w:rsidR="00117613">
        <w:t>: ad esempio, e</w:t>
      </w:r>
      <w:r w:rsidR="00117613" w:rsidRPr="00BB7CD0">
        <w:rPr>
          <w:vertAlign w:val="subscript"/>
        </w:rPr>
        <w:t>3</w:t>
      </w:r>
      <w:r w:rsidR="00117613" w:rsidRPr="00BB7CD0">
        <w:rPr>
          <w:vertAlign w:val="superscript"/>
        </w:rPr>
        <w:t>5</w:t>
      </w:r>
      <w:r w:rsidR="00117613">
        <w:t xml:space="preserve"> </w:t>
      </w:r>
      <w:r w:rsidR="00117613">
        <w:sym w:font="Wingdings" w:char="F0E0"/>
      </w:r>
      <w:r w:rsidR="00117613" w:rsidRPr="00BB7CD0">
        <w:rPr>
          <w:vertAlign w:val="subscript"/>
        </w:rPr>
        <w:t>3</w:t>
      </w:r>
      <w:r w:rsidR="00117613">
        <w:t xml:space="preserve"> e</w:t>
      </w:r>
      <w:r w:rsidR="00117613" w:rsidRPr="00BB7CD0">
        <w:rPr>
          <w:vertAlign w:val="subscript"/>
        </w:rPr>
        <w:t>3</w:t>
      </w:r>
      <w:r w:rsidR="00117613" w:rsidRPr="00BB7CD0">
        <w:rPr>
          <w:vertAlign w:val="superscript"/>
        </w:rPr>
        <w:t>6</w:t>
      </w:r>
      <w:r w:rsidR="00117613">
        <w:t xml:space="preserve"> indica che l’evento e</w:t>
      </w:r>
      <w:r w:rsidR="00117613" w:rsidRPr="00BB7CD0">
        <w:rPr>
          <w:vertAlign w:val="subscript"/>
        </w:rPr>
        <w:t>3</w:t>
      </w:r>
      <w:r w:rsidR="00117613" w:rsidRPr="00BB7CD0">
        <w:rPr>
          <w:vertAlign w:val="superscript"/>
        </w:rPr>
        <w:t>5</w:t>
      </w:r>
      <w:r w:rsidR="00117613">
        <w:t xml:space="preserve"> è accaduto prima dell’evento e</w:t>
      </w:r>
      <w:r w:rsidR="00117613" w:rsidRPr="006F33CA">
        <w:rPr>
          <w:vertAlign w:val="subscript"/>
        </w:rPr>
        <w:t>3</w:t>
      </w:r>
      <w:r w:rsidR="00117613" w:rsidRPr="006F33CA">
        <w:rPr>
          <w:vertAlign w:val="superscript"/>
        </w:rPr>
        <w:t>6</w:t>
      </w:r>
      <w:r w:rsidR="00117613">
        <w:t xml:space="preserve"> all’interno del processo p</w:t>
      </w:r>
      <w:r w:rsidR="00117613" w:rsidRPr="006F33CA">
        <w:rPr>
          <w:vertAlign w:val="subscript"/>
        </w:rPr>
        <w:t>3</w:t>
      </w:r>
      <w:r w:rsidR="00117613">
        <w:t>.</w:t>
      </w:r>
    </w:p>
    <w:p w14:paraId="53772E91" w14:textId="4E514097" w:rsidR="006F33CA" w:rsidRDefault="006F33CA" w:rsidP="00957196">
      <w:r w:rsidRPr="006F33CA">
        <w:rPr>
          <w:u w:val="single"/>
        </w:rPr>
        <w:t>Sistemi distribuiti sincroni vs asincroni</w:t>
      </w:r>
      <w:r w:rsidR="0039547E">
        <w:rPr>
          <w:u w:val="single"/>
        </w:rPr>
        <w:t xml:space="preserve"> vs parzialmente sincroni</w:t>
      </w:r>
      <w:r w:rsidRPr="006F33CA">
        <w:rPr>
          <w:u w:val="single"/>
        </w:rPr>
        <w:t>:</w:t>
      </w:r>
      <w:r>
        <w:br/>
        <w:t xml:space="preserve">-&gt; In un sistema distribuito </w:t>
      </w:r>
      <w:r w:rsidRPr="006F33CA">
        <w:rPr>
          <w:b/>
          <w:bCs/>
        </w:rPr>
        <w:t>sincrono</w:t>
      </w:r>
      <w:r>
        <w:t xml:space="preserve">, esistono dei vincoli sulla velocità di esecuzione di ciascun processo, sul tempo di trasmissione di ciascun messaggio (sia con </w:t>
      </w:r>
      <w:proofErr w:type="spellStart"/>
      <w:r>
        <w:t>upper</w:t>
      </w:r>
      <w:proofErr w:type="spellEnd"/>
      <w:r>
        <w:t xml:space="preserve"> </w:t>
      </w:r>
      <w:proofErr w:type="spellStart"/>
      <w:r>
        <w:t>bound</w:t>
      </w:r>
      <w:proofErr w:type="spellEnd"/>
      <w:r>
        <w:t xml:space="preserve"> che con </w:t>
      </w:r>
      <w:proofErr w:type="spellStart"/>
      <w:r>
        <w:t>lower</w:t>
      </w:r>
      <w:proofErr w:type="spellEnd"/>
      <w:r>
        <w:t xml:space="preserve"> </w:t>
      </w:r>
      <w:proofErr w:type="spellStart"/>
      <w:r>
        <w:t>bound</w:t>
      </w:r>
      <w:proofErr w:type="spellEnd"/>
      <w:r>
        <w:t>) e sul tasso di scostamento di ciascun clock dal clock reale (</w:t>
      </w:r>
      <w:r w:rsidRPr="006F33CA">
        <w:rPr>
          <w:b/>
          <w:bCs/>
        </w:rPr>
        <w:t xml:space="preserve">clock </w:t>
      </w:r>
      <w:proofErr w:type="spellStart"/>
      <w:r w:rsidRPr="006F33CA">
        <w:rPr>
          <w:b/>
          <w:bCs/>
        </w:rPr>
        <w:t>drift</w:t>
      </w:r>
      <w:proofErr w:type="spellEnd"/>
      <w:r w:rsidRPr="006F33CA">
        <w:rPr>
          <w:b/>
          <w:bCs/>
        </w:rPr>
        <w:t xml:space="preserve"> rate</w:t>
      </w:r>
      <w:r>
        <w:t>).</w:t>
      </w:r>
      <w:r>
        <w:br/>
        <w:t xml:space="preserve">-&gt; In un sistema distribuito </w:t>
      </w:r>
      <w:r w:rsidRPr="00F05033">
        <w:rPr>
          <w:b/>
          <w:bCs/>
        </w:rPr>
        <w:t>asincrono</w:t>
      </w:r>
      <w:r>
        <w:t xml:space="preserve">, </w:t>
      </w:r>
      <w:r w:rsidR="0039547E">
        <w:t>non si hanno vincoli</w:t>
      </w:r>
      <w:r w:rsidR="00F05033">
        <w:t xml:space="preserve"> né</w:t>
      </w:r>
      <w:r w:rsidR="0039547E">
        <w:t xml:space="preserve"> su</w:t>
      </w:r>
      <w:r w:rsidR="00F05033">
        <w:t>lla</w:t>
      </w:r>
      <w:r w:rsidR="0039547E">
        <w:t xml:space="preserve"> velocità di esecuzione dei processi,</w:t>
      </w:r>
      <w:r w:rsidR="00F05033">
        <w:t xml:space="preserve"> né</w:t>
      </w:r>
      <w:r w:rsidR="0039547E">
        <w:t xml:space="preserve"> su</w:t>
      </w:r>
      <w:r w:rsidR="00F05033">
        <w:t>l</w:t>
      </w:r>
      <w:r w:rsidR="0039547E">
        <w:t xml:space="preserve"> ritardo di trasmissione dei messaggi</w:t>
      </w:r>
      <w:r w:rsidR="00F05033">
        <w:t xml:space="preserve">, né sul clock </w:t>
      </w:r>
      <w:proofErr w:type="spellStart"/>
      <w:r w:rsidR="00F05033">
        <w:t>drift</w:t>
      </w:r>
      <w:proofErr w:type="spellEnd"/>
      <w:r w:rsidR="00F05033">
        <w:t xml:space="preserve"> rate.</w:t>
      </w:r>
      <w:r w:rsidR="00F05033">
        <w:br/>
        <w:t xml:space="preserve">-&gt; In un sistema distribuito </w:t>
      </w:r>
      <w:r w:rsidR="00F05033" w:rsidRPr="00F05033">
        <w:rPr>
          <w:b/>
          <w:bCs/>
        </w:rPr>
        <w:t>parzialmente sincrono</w:t>
      </w:r>
      <w:r w:rsidR="00F05033">
        <w:t>, viene soddisfatto uno o due dei vincoli sopra descritti.</w:t>
      </w:r>
    </w:p>
    <w:p w14:paraId="1E27C70F" w14:textId="23CBC124" w:rsidR="00F05033" w:rsidRDefault="00F05033" w:rsidP="00957196">
      <w:r w:rsidRPr="00F05033">
        <w:rPr>
          <w:u w:val="single"/>
        </w:rPr>
        <w:t>Soluzioni per sincronizzare i clock:</w:t>
      </w:r>
      <w:r w:rsidRPr="00F05033">
        <w:rPr>
          <w:u w:val="single"/>
        </w:rPr>
        <w:br/>
      </w:r>
      <w:r>
        <w:t xml:space="preserve">- Una prima soluzione </w:t>
      </w:r>
      <w:r w:rsidR="005623AC">
        <w:t xml:space="preserve">consiste nel tentare di sincronizzare con una certa approssimazione i clock fisici dei processi; in tal modo, ogni processo può etichettare gli eventi col valore del suo clock fisico. In questo caso, si ha un </w:t>
      </w:r>
      <w:proofErr w:type="spellStart"/>
      <w:r w:rsidR="005623AC">
        <w:t>timestamping</w:t>
      </w:r>
      <w:proofErr w:type="spellEnd"/>
      <w:r w:rsidR="005623AC">
        <w:t xml:space="preserve"> basato sul tempo fisico (</w:t>
      </w:r>
      <w:r w:rsidR="005623AC" w:rsidRPr="00F06257">
        <w:rPr>
          <w:b/>
          <w:bCs/>
        </w:rPr>
        <w:t>clock fisico</w:t>
      </w:r>
      <w:r w:rsidR="005623AC">
        <w:t>).</w:t>
      </w:r>
      <w:r w:rsidR="00F06257">
        <w:br/>
        <w:t>- In un sistema distribuito asincrono non è possibile mantenere limitata l’approssimazione dei clock fisici: in tal caso, si introduce la nozione di clock basata su un tempo logico (</w:t>
      </w:r>
      <w:r w:rsidR="00F06257" w:rsidRPr="00F06257">
        <w:rPr>
          <w:b/>
          <w:bCs/>
        </w:rPr>
        <w:t>clock logico</w:t>
      </w:r>
      <w:r w:rsidR="00F06257">
        <w:t>).</w:t>
      </w:r>
    </w:p>
    <w:p w14:paraId="46317157" w14:textId="77777777" w:rsidR="00043F1E" w:rsidRDefault="00B43889" w:rsidP="00957196">
      <w:pPr>
        <w:rPr>
          <w:b/>
          <w:bCs/>
        </w:rPr>
      </w:pPr>
      <w:r>
        <w:br/>
      </w:r>
    </w:p>
    <w:p w14:paraId="5ABD588B" w14:textId="042173A5" w:rsidR="00B43889" w:rsidRDefault="00B43889" w:rsidP="00957196">
      <w:r w:rsidRPr="00B43889">
        <w:rPr>
          <w:b/>
          <w:bCs/>
        </w:rPr>
        <w:lastRenderedPageBreak/>
        <w:t>Clock fisico</w:t>
      </w:r>
      <w:r w:rsidRPr="00B43889">
        <w:rPr>
          <w:b/>
          <w:bCs/>
        </w:rPr>
        <w:br/>
      </w:r>
      <w:r>
        <w:t>All’istante di tempo reale t, il sistema operativo legge dal clock hardware H</w:t>
      </w:r>
      <w:r w:rsidRPr="00043F1E">
        <w:rPr>
          <w:vertAlign w:val="subscript"/>
        </w:rPr>
        <w:t>i</w:t>
      </w:r>
      <w:r>
        <w:t xml:space="preserve">(t) del computer e produce il clock </w:t>
      </w:r>
      <w:r w:rsidR="00043F1E">
        <w:t>software C</w:t>
      </w:r>
      <w:r w:rsidR="00043F1E" w:rsidRPr="00043F1E">
        <w:rPr>
          <w:vertAlign w:val="subscript"/>
        </w:rPr>
        <w:t>i</w:t>
      </w:r>
      <w:r w:rsidR="00043F1E">
        <w:t xml:space="preserve">(t) = </w:t>
      </w:r>
      <w:proofErr w:type="spellStart"/>
      <w:r w:rsidR="00043F1E">
        <w:t>aH</w:t>
      </w:r>
      <w:r w:rsidR="00043F1E" w:rsidRPr="00043F1E">
        <w:rPr>
          <w:vertAlign w:val="subscript"/>
        </w:rPr>
        <w:t>i</w:t>
      </w:r>
      <w:proofErr w:type="spellEnd"/>
      <w:r w:rsidR="00043F1E">
        <w:t>(t) + b, che approssimativamente misura l’istante di tempo t per il processo p</w:t>
      </w:r>
      <w:r w:rsidR="00043F1E" w:rsidRPr="00043F1E">
        <w:rPr>
          <w:vertAlign w:val="subscript"/>
        </w:rPr>
        <w:t>i</w:t>
      </w:r>
      <w:r w:rsidR="00043F1E">
        <w:t>.</w:t>
      </w:r>
      <w:r w:rsidR="00043F1E">
        <w:br/>
        <w:t>Se C</w:t>
      </w:r>
      <w:r w:rsidR="00043F1E" w:rsidRPr="00043F1E">
        <w:rPr>
          <w:vertAlign w:val="subscript"/>
        </w:rPr>
        <w:t>i</w:t>
      </w:r>
      <w:r w:rsidR="00043F1E">
        <w:t xml:space="preserve"> si comporta abbastanza bene, può essere usato per il </w:t>
      </w:r>
      <w:proofErr w:type="spellStart"/>
      <w:r w:rsidR="00043F1E">
        <w:t>timestamping</w:t>
      </w:r>
      <w:proofErr w:type="spellEnd"/>
      <w:r w:rsidR="00043F1E">
        <w:t xml:space="preserve"> degli eventi di p</w:t>
      </w:r>
      <w:r w:rsidR="00043F1E" w:rsidRPr="00043F1E">
        <w:rPr>
          <w:vertAlign w:val="subscript"/>
        </w:rPr>
        <w:t>i</w:t>
      </w:r>
      <w:r w:rsidR="00043F1E">
        <w:t xml:space="preserve">. </w:t>
      </w:r>
      <w:r w:rsidR="000A2D42">
        <w:t>Sicuramente il clock deve avere una risoluzione a grana sufficientemente fine per distinguere una qualunque coppia di eventi rilevanti; in particolare:</w:t>
      </w:r>
      <w:r w:rsidR="000A2D42">
        <w:br/>
      </w:r>
      <w:r w:rsidR="000A2D42">
        <w:rPr>
          <w:noProof/>
        </w:rPr>
        <w:drawing>
          <wp:inline distT="0" distB="0" distL="0" distR="0" wp14:anchorId="2C6D4F86" wp14:editId="40390F38">
            <wp:extent cx="3241964" cy="326279"/>
            <wp:effectExtent l="0" t="0" r="0" b="0"/>
            <wp:docPr id="95" name="Immagin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Immagine 95"/>
                    <pic:cNvPicPr/>
                  </pic:nvPicPr>
                  <pic:blipFill>
                    <a:blip r:embed="rId120">
                      <a:extLst>
                        <a:ext uri="{28A0092B-C50C-407E-A947-70E740481C1C}">
                          <a14:useLocalDpi xmlns:a14="http://schemas.microsoft.com/office/drawing/2010/main" val="0"/>
                        </a:ext>
                      </a:extLst>
                    </a:blip>
                    <a:stretch>
                      <a:fillRect/>
                    </a:stretch>
                  </pic:blipFill>
                  <pic:spPr>
                    <a:xfrm>
                      <a:off x="0" y="0"/>
                      <a:ext cx="3321392" cy="334273"/>
                    </a:xfrm>
                    <a:prstGeom prst="rect">
                      <a:avLst/>
                    </a:prstGeom>
                  </pic:spPr>
                </pic:pic>
              </a:graphicData>
            </a:graphic>
          </wp:inline>
        </w:drawing>
      </w:r>
    </w:p>
    <w:p w14:paraId="125E2C2E" w14:textId="4EAE0772" w:rsidR="000A2D42" w:rsidRDefault="000A2D42" w:rsidP="00957196">
      <w:r>
        <w:t>Per i clock fisici introduciamo le seguenti grandezze:</w:t>
      </w:r>
      <w:r>
        <w:br/>
        <w:t xml:space="preserve">- </w:t>
      </w:r>
      <w:proofErr w:type="spellStart"/>
      <w:r w:rsidRPr="004C23D9">
        <w:rPr>
          <w:b/>
          <w:bCs/>
        </w:rPr>
        <w:t>Skew</w:t>
      </w:r>
      <w:proofErr w:type="spellEnd"/>
      <w:r>
        <w:t xml:space="preserve"> = differenza istantanea fra il valore di due clock.</w:t>
      </w:r>
      <w:r>
        <w:br/>
        <w:t xml:space="preserve">- </w:t>
      </w:r>
      <w:proofErr w:type="spellStart"/>
      <w:r w:rsidRPr="004C23D9">
        <w:rPr>
          <w:b/>
          <w:bCs/>
        </w:rPr>
        <w:t>Drift</w:t>
      </w:r>
      <w:proofErr w:type="spellEnd"/>
      <w:r>
        <w:t xml:space="preserve"> = fenomeno per cui i clock contano il tempo con frequenze differenti</w:t>
      </w:r>
      <w:r w:rsidR="004C23D9">
        <w:t xml:space="preserve"> e, quindi, nel tempo divergono rispetto al tempo reale.</w:t>
      </w:r>
      <w:r w:rsidR="004C23D9">
        <w:br/>
        <w:t xml:space="preserve">- </w:t>
      </w:r>
      <w:proofErr w:type="spellStart"/>
      <w:r w:rsidR="004C23D9" w:rsidRPr="004C23D9">
        <w:rPr>
          <w:b/>
          <w:bCs/>
        </w:rPr>
        <w:t>Drift</w:t>
      </w:r>
      <w:proofErr w:type="spellEnd"/>
      <w:r w:rsidR="004C23D9" w:rsidRPr="004C23D9">
        <w:rPr>
          <w:b/>
          <w:bCs/>
        </w:rPr>
        <w:t xml:space="preserve"> rate</w:t>
      </w:r>
      <w:r w:rsidR="004C23D9">
        <w:t xml:space="preserve"> = differenza per unità di tempo di un clock rispetto a un orologio ideale (e.g. un </w:t>
      </w:r>
      <w:proofErr w:type="spellStart"/>
      <w:r w:rsidR="004C23D9">
        <w:t>drift</w:t>
      </w:r>
      <w:proofErr w:type="spellEnd"/>
      <w:r w:rsidR="004C23D9">
        <w:t xml:space="preserve"> rate di 2 µsec/sec implica che il clock incrementa il suo valore di 1 sec + 2 µsec ogni secondo).</w:t>
      </w:r>
    </w:p>
    <w:p w14:paraId="389318F0" w14:textId="1D6CF0B3" w:rsidR="004C23D9" w:rsidRDefault="004C23D9" w:rsidP="00957196">
      <w:r w:rsidRPr="004C23D9">
        <w:rPr>
          <w:u w:val="single"/>
        </w:rPr>
        <w:t xml:space="preserve">UTC (Universal </w:t>
      </w:r>
      <w:proofErr w:type="spellStart"/>
      <w:r w:rsidRPr="004C23D9">
        <w:rPr>
          <w:u w:val="single"/>
        </w:rPr>
        <w:t>Coordinated</w:t>
      </w:r>
      <w:proofErr w:type="spellEnd"/>
      <w:r w:rsidRPr="004C23D9">
        <w:rPr>
          <w:u w:val="single"/>
        </w:rPr>
        <w:t xml:space="preserve"> Time):</w:t>
      </w:r>
      <w:r w:rsidRPr="004C23D9">
        <w:br/>
        <w:t>È lo sta</w:t>
      </w:r>
      <w:r>
        <w:t>ndard internazionale per mantenere il tempo.</w:t>
      </w:r>
      <w:r w:rsidR="00D72F7B">
        <w:t xml:space="preserve"> È basato sul tempo atomico, occasionalmente corretto utilizzando il tempo astronomico.</w:t>
      </w:r>
    </w:p>
    <w:p w14:paraId="0B1511DD" w14:textId="15D52390" w:rsidR="005C0359" w:rsidRDefault="00D72F7B" w:rsidP="00957196">
      <w:r w:rsidRPr="00D72F7B">
        <w:rPr>
          <w:u w:val="single"/>
        </w:rPr>
        <w:t>Sincronizzazione di clock fisici:</w:t>
      </w:r>
      <w:r w:rsidRPr="00D72F7B">
        <w:rPr>
          <w:u w:val="single"/>
        </w:rPr>
        <w:br/>
      </w:r>
      <w:r>
        <w:t xml:space="preserve">-&gt; </w:t>
      </w:r>
      <w:r w:rsidRPr="00C51EC4">
        <w:rPr>
          <w:b/>
          <w:bCs/>
        </w:rPr>
        <w:t>Sincronizzazione esterna</w:t>
      </w:r>
      <w:r>
        <w:t>: i clock C</w:t>
      </w:r>
      <w:r w:rsidRPr="005C0359">
        <w:rPr>
          <w:vertAlign w:val="subscript"/>
        </w:rPr>
        <w:t>i</w:t>
      </w:r>
      <w:r>
        <w:t xml:space="preserve"> (i = 1, 2,…, N</w:t>
      </w:r>
      <w:r w:rsidR="005C0359">
        <w:t>) sono sincronizzati con una sorgente di tempo S (UTC) in modo che, dato un intervallo I di tempo reale:</w:t>
      </w:r>
      <w:r w:rsidR="005C0359">
        <w:br/>
      </w:r>
      <w:r w:rsidR="005C0359">
        <w:rPr>
          <w:noProof/>
        </w:rPr>
        <w:drawing>
          <wp:inline distT="0" distB="0" distL="0" distR="0" wp14:anchorId="7141A6B4" wp14:editId="565CCC3D">
            <wp:extent cx="4675909" cy="305901"/>
            <wp:effectExtent l="0" t="0" r="0" b="0"/>
            <wp:docPr id="96" name="Immagin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Immagine 96"/>
                    <pic:cNvPicPr/>
                  </pic:nvPicPr>
                  <pic:blipFill>
                    <a:blip r:embed="rId121">
                      <a:extLst>
                        <a:ext uri="{28A0092B-C50C-407E-A947-70E740481C1C}">
                          <a14:useLocalDpi xmlns:a14="http://schemas.microsoft.com/office/drawing/2010/main" val="0"/>
                        </a:ext>
                      </a:extLst>
                    </a:blip>
                    <a:stretch>
                      <a:fillRect/>
                    </a:stretch>
                  </pic:blipFill>
                  <pic:spPr>
                    <a:xfrm>
                      <a:off x="0" y="0"/>
                      <a:ext cx="4721530" cy="308886"/>
                    </a:xfrm>
                    <a:prstGeom prst="rect">
                      <a:avLst/>
                    </a:prstGeom>
                  </pic:spPr>
                </pic:pic>
              </a:graphicData>
            </a:graphic>
          </wp:inline>
        </w:drawing>
      </w:r>
      <w:r w:rsidR="005C0359">
        <w:br/>
        <w:t>I clock C</w:t>
      </w:r>
      <w:r w:rsidR="005C0359" w:rsidRPr="005C0359">
        <w:rPr>
          <w:vertAlign w:val="subscript"/>
        </w:rPr>
        <w:t>i</w:t>
      </w:r>
      <w:r w:rsidR="005C0359">
        <w:t xml:space="preserve"> hanno </w:t>
      </w:r>
      <w:r w:rsidR="005C0359" w:rsidRPr="00C51EC4">
        <w:rPr>
          <w:b/>
          <w:bCs/>
        </w:rPr>
        <w:t>accuratezza</w:t>
      </w:r>
      <w:r w:rsidR="005C0359">
        <w:t xml:space="preserve"> α, con α&gt;0.</w:t>
      </w:r>
      <w:r w:rsidR="005C0359">
        <w:br/>
        <w:t xml:space="preserve">-&gt; </w:t>
      </w:r>
      <w:r w:rsidR="005C0359" w:rsidRPr="00C51EC4">
        <w:rPr>
          <w:b/>
          <w:bCs/>
        </w:rPr>
        <w:t>Sincronizzazione interna</w:t>
      </w:r>
      <w:r w:rsidR="005C0359">
        <w:t>: due clock C</w:t>
      </w:r>
      <w:r w:rsidR="005C0359" w:rsidRPr="005C0359">
        <w:rPr>
          <w:vertAlign w:val="subscript"/>
        </w:rPr>
        <w:t>i</w:t>
      </w:r>
      <w:r w:rsidR="005C0359">
        <w:t xml:space="preserve">, </w:t>
      </w:r>
      <w:proofErr w:type="spellStart"/>
      <w:r w:rsidR="005C0359">
        <w:t>C</w:t>
      </w:r>
      <w:r w:rsidR="005C0359" w:rsidRPr="005C0359">
        <w:rPr>
          <w:vertAlign w:val="subscript"/>
        </w:rPr>
        <w:t>j</w:t>
      </w:r>
      <w:proofErr w:type="spellEnd"/>
      <w:r w:rsidR="005C0359">
        <w:t xml:space="preserve"> sono sincronizzati l’uno con l’altro in modo che:</w:t>
      </w:r>
      <w:r w:rsidR="005C0359">
        <w:br/>
      </w:r>
      <w:r w:rsidR="005C0359">
        <w:rPr>
          <w:noProof/>
        </w:rPr>
        <w:drawing>
          <wp:inline distT="0" distB="0" distL="0" distR="0" wp14:anchorId="7A81ED90" wp14:editId="2AB1D0C4">
            <wp:extent cx="4047648" cy="300355"/>
            <wp:effectExtent l="0" t="0" r="0" b="4445"/>
            <wp:docPr id="97" name="Immagin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Immagine 97"/>
                    <pic:cNvPicPr/>
                  </pic:nvPicPr>
                  <pic:blipFill>
                    <a:blip r:embed="rId122">
                      <a:extLst>
                        <a:ext uri="{28A0092B-C50C-407E-A947-70E740481C1C}">
                          <a14:useLocalDpi xmlns:a14="http://schemas.microsoft.com/office/drawing/2010/main" val="0"/>
                        </a:ext>
                      </a:extLst>
                    </a:blip>
                    <a:stretch>
                      <a:fillRect/>
                    </a:stretch>
                  </pic:blipFill>
                  <pic:spPr>
                    <a:xfrm>
                      <a:off x="0" y="0"/>
                      <a:ext cx="4236404" cy="314362"/>
                    </a:xfrm>
                    <a:prstGeom prst="rect">
                      <a:avLst/>
                    </a:prstGeom>
                  </pic:spPr>
                </pic:pic>
              </a:graphicData>
            </a:graphic>
          </wp:inline>
        </w:drawing>
      </w:r>
      <w:r w:rsidR="005C0359">
        <w:br/>
        <w:t>I clock C</w:t>
      </w:r>
      <w:r w:rsidR="005C0359" w:rsidRPr="005C0359">
        <w:rPr>
          <w:vertAlign w:val="subscript"/>
        </w:rPr>
        <w:t>i</w:t>
      </w:r>
      <w:r w:rsidR="005C0359">
        <w:t xml:space="preserve">, </w:t>
      </w:r>
      <w:proofErr w:type="spellStart"/>
      <w:r w:rsidR="005C0359">
        <w:t>C</w:t>
      </w:r>
      <w:r w:rsidR="005C0359" w:rsidRPr="005C0359">
        <w:rPr>
          <w:vertAlign w:val="subscript"/>
        </w:rPr>
        <w:t>j</w:t>
      </w:r>
      <w:proofErr w:type="spellEnd"/>
      <w:r w:rsidR="005C0359">
        <w:t xml:space="preserve"> hanno </w:t>
      </w:r>
      <w:r w:rsidR="005C0359" w:rsidRPr="00C51EC4">
        <w:rPr>
          <w:b/>
          <w:bCs/>
        </w:rPr>
        <w:t>precisione</w:t>
      </w:r>
      <w:r w:rsidR="005C0359">
        <w:t xml:space="preserve"> π, con π&gt;0.</w:t>
      </w:r>
    </w:p>
    <w:p w14:paraId="622A24AD" w14:textId="20CF075B" w:rsidR="00C51EC4" w:rsidRDefault="00C51EC4" w:rsidP="00957196">
      <w:r>
        <w:rPr>
          <w:noProof/>
        </w:rPr>
        <w:drawing>
          <wp:inline distT="0" distB="0" distL="0" distR="0" wp14:anchorId="368B1064" wp14:editId="2BD0ACB8">
            <wp:extent cx="4156364" cy="677382"/>
            <wp:effectExtent l="0" t="0" r="0" b="8890"/>
            <wp:docPr id="98" name="Immagine 98" descr="Immagine che contiene testo, orologio, calibro, clipart&#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Immagine 98" descr="Immagine che contiene testo, orologio, calibro, clipart&#10;&#10;Descrizione generata automaticamente"/>
                    <pic:cNvPicPr/>
                  </pic:nvPicPr>
                  <pic:blipFill>
                    <a:blip r:embed="rId123">
                      <a:extLst>
                        <a:ext uri="{28A0092B-C50C-407E-A947-70E740481C1C}">
                          <a14:useLocalDpi xmlns:a14="http://schemas.microsoft.com/office/drawing/2010/main" val="0"/>
                        </a:ext>
                      </a:extLst>
                    </a:blip>
                    <a:stretch>
                      <a:fillRect/>
                    </a:stretch>
                  </pic:blipFill>
                  <pic:spPr>
                    <a:xfrm>
                      <a:off x="0" y="0"/>
                      <a:ext cx="4236334" cy="690415"/>
                    </a:xfrm>
                    <a:prstGeom prst="rect">
                      <a:avLst/>
                    </a:prstGeom>
                  </pic:spPr>
                </pic:pic>
              </a:graphicData>
            </a:graphic>
          </wp:inline>
        </w:drawing>
      </w:r>
      <w:r>
        <w:br/>
        <w:t>Se un insieme di processi è sincronizzato esternamente con accuratezza α, allora è anche sincronizzato internamente con precisione 2α.</w:t>
      </w:r>
    </w:p>
    <w:p w14:paraId="6E996E1A" w14:textId="2FF24436" w:rsidR="00F33045" w:rsidRDefault="00922C71" w:rsidP="00957196">
      <w:r w:rsidRPr="00922C71">
        <w:rPr>
          <w:u w:val="single"/>
        </w:rPr>
        <w:t>Correttezza di clock fisici:</w:t>
      </w:r>
      <w:r w:rsidRPr="00922C71">
        <w:rPr>
          <w:u w:val="single"/>
        </w:rPr>
        <w:br/>
      </w:r>
      <w:r>
        <w:t xml:space="preserve">Un clock hardware H è corretto se il suo </w:t>
      </w:r>
      <w:proofErr w:type="spellStart"/>
      <w:r>
        <w:t>drift</w:t>
      </w:r>
      <w:proofErr w:type="spellEnd"/>
      <w:r>
        <w:t xml:space="preserve"> rate è compreso tra -ρ e +ρ, con ρ&gt;0 fissato. In tal caso, l’errore che si commette nel misurare un intervallo [t, t’] di istanti reali è limitato:</w:t>
      </w:r>
      <w:r>
        <w:br/>
      </w:r>
      <w:r>
        <w:rPr>
          <w:noProof/>
        </w:rPr>
        <w:drawing>
          <wp:inline distT="0" distB="0" distL="0" distR="0" wp14:anchorId="3B903195" wp14:editId="2D7541F3">
            <wp:extent cx="4301837" cy="357295"/>
            <wp:effectExtent l="0" t="0" r="3810" b="5080"/>
            <wp:docPr id="99" name="Immagin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Immagine 99"/>
                    <pic:cNvPicPr/>
                  </pic:nvPicPr>
                  <pic:blipFill>
                    <a:blip r:embed="rId124">
                      <a:extLst>
                        <a:ext uri="{28A0092B-C50C-407E-A947-70E740481C1C}">
                          <a14:useLocalDpi xmlns:a14="http://schemas.microsoft.com/office/drawing/2010/main" val="0"/>
                        </a:ext>
                      </a:extLst>
                    </a:blip>
                    <a:stretch>
                      <a:fillRect/>
                    </a:stretch>
                  </pic:blipFill>
                  <pic:spPr>
                    <a:xfrm>
                      <a:off x="0" y="0"/>
                      <a:ext cx="4392618" cy="364835"/>
                    </a:xfrm>
                    <a:prstGeom prst="rect">
                      <a:avLst/>
                    </a:prstGeom>
                  </pic:spPr>
                </pic:pic>
              </a:graphicData>
            </a:graphic>
          </wp:inline>
        </w:drawing>
      </w:r>
      <w:r w:rsidR="00F33045">
        <w:br/>
        <w:t>Per quanto invece riguarda la correttezza del clock software C, spesso è sufficiente una condizione di monotonicità:</w:t>
      </w:r>
      <w:r w:rsidR="00F33045">
        <w:br/>
      </w:r>
      <w:r w:rsidR="00F33045">
        <w:rPr>
          <w:noProof/>
        </w:rPr>
        <w:drawing>
          <wp:inline distT="0" distB="0" distL="0" distR="0" wp14:anchorId="0464761F" wp14:editId="0E3010C0">
            <wp:extent cx="2590800" cy="333829"/>
            <wp:effectExtent l="0" t="0" r="0" b="9525"/>
            <wp:docPr id="100" name="Immagin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Immagine 100"/>
                    <pic:cNvPicPr/>
                  </pic:nvPicPr>
                  <pic:blipFill>
                    <a:blip r:embed="rId125">
                      <a:extLst>
                        <a:ext uri="{28A0092B-C50C-407E-A947-70E740481C1C}">
                          <a14:useLocalDpi xmlns:a14="http://schemas.microsoft.com/office/drawing/2010/main" val="0"/>
                        </a:ext>
                      </a:extLst>
                    </a:blip>
                    <a:stretch>
                      <a:fillRect/>
                    </a:stretch>
                  </pic:blipFill>
                  <pic:spPr>
                    <a:xfrm>
                      <a:off x="0" y="0"/>
                      <a:ext cx="2621015" cy="337722"/>
                    </a:xfrm>
                    <a:prstGeom prst="rect">
                      <a:avLst/>
                    </a:prstGeom>
                  </pic:spPr>
                </pic:pic>
              </a:graphicData>
            </a:graphic>
          </wp:inline>
        </w:drawing>
      </w:r>
    </w:p>
    <w:p w14:paraId="75D085B9" w14:textId="19533294" w:rsidR="00F33045" w:rsidRDefault="00F33045" w:rsidP="00957196">
      <w:pPr>
        <w:rPr>
          <w:rFonts w:cstheme="minorHAnsi"/>
        </w:rPr>
      </w:pPr>
      <w:r>
        <w:t>Ma quando devono essere sincronizzati i clock fisici?</w:t>
      </w:r>
      <w:r>
        <w:br/>
        <w:t>Consideriamo due clock aventi lo stesso tasso di scostamento da UTC pari a ρ, e supponiamo che essi si scostino in senso opposto</w:t>
      </w:r>
      <w:r w:rsidR="004463D0">
        <w:t xml:space="preserve">. Si ha che dopo un intervallo di tempo </w:t>
      </w:r>
      <w:r w:rsidR="004463D0">
        <w:rPr>
          <w:rFonts w:ascii="Symbol" w:hAnsi="Symbol"/>
        </w:rPr>
        <w:t>D</w:t>
      </w:r>
      <w:r w:rsidR="00CB16A7">
        <w:rPr>
          <w:rFonts w:cstheme="minorHAnsi"/>
        </w:rPr>
        <w:t>t i due clock si sono scostati di 2</w:t>
      </w:r>
      <w:r w:rsidR="00CB16A7">
        <w:rPr>
          <w:rFonts w:ascii="Symbol" w:hAnsi="Symbol" w:cstheme="minorHAnsi"/>
        </w:rPr>
        <w:t>rD</w:t>
      </w:r>
      <w:r w:rsidR="00CB16A7">
        <w:rPr>
          <w:rFonts w:cstheme="minorHAnsi"/>
        </w:rPr>
        <w:t>t.</w:t>
      </w:r>
      <w:r w:rsidR="00CB16A7">
        <w:rPr>
          <w:rFonts w:cstheme="minorHAnsi"/>
        </w:rPr>
        <w:br/>
        <w:t xml:space="preserve">Per garantire che i due clock non differiscano mai più di </w:t>
      </w:r>
      <w:r w:rsidR="00CB16A7">
        <w:rPr>
          <w:rFonts w:ascii="Symbol" w:hAnsi="Symbol" w:cstheme="minorHAnsi"/>
        </w:rPr>
        <w:t>d</w:t>
      </w:r>
      <w:r w:rsidR="00CB16A7">
        <w:rPr>
          <w:rFonts w:cstheme="minorHAnsi"/>
        </w:rPr>
        <w:t xml:space="preserve">, occorre sincronizzarli ogni </w:t>
      </w:r>
      <w:r w:rsidR="00CB16A7">
        <w:rPr>
          <w:rFonts w:ascii="Symbol" w:hAnsi="Symbol" w:cstheme="minorHAnsi"/>
        </w:rPr>
        <w:t>d</w:t>
      </w:r>
      <w:r w:rsidR="00CB16A7">
        <w:rPr>
          <w:rFonts w:cstheme="minorHAnsi"/>
        </w:rPr>
        <w:t>/2</w:t>
      </w:r>
      <w:r w:rsidR="00CB16A7">
        <w:rPr>
          <w:rFonts w:ascii="Symbol" w:hAnsi="Symbol" w:cstheme="minorHAnsi"/>
        </w:rPr>
        <w:t>r</w:t>
      </w:r>
      <w:r w:rsidR="00CB16A7">
        <w:rPr>
          <w:rFonts w:cstheme="minorHAnsi"/>
        </w:rPr>
        <w:t xml:space="preserve"> secondi.</w:t>
      </w:r>
    </w:p>
    <w:p w14:paraId="27C80852" w14:textId="1C9AB658" w:rsidR="00E722A0" w:rsidRDefault="00E722A0" w:rsidP="00957196">
      <w:pPr>
        <w:rPr>
          <w:rFonts w:cstheme="minorHAnsi"/>
        </w:rPr>
      </w:pPr>
      <w:r w:rsidRPr="00E722A0">
        <w:rPr>
          <w:rFonts w:cstheme="minorHAnsi"/>
          <w:b/>
          <w:bCs/>
        </w:rPr>
        <w:lastRenderedPageBreak/>
        <w:t>Sincronizzazione interna in un sistema distribuito sincrono</w:t>
      </w:r>
      <w:r w:rsidRPr="00E722A0">
        <w:rPr>
          <w:rFonts w:cstheme="minorHAnsi"/>
          <w:b/>
          <w:bCs/>
        </w:rPr>
        <w:br/>
      </w:r>
      <w:r w:rsidR="000977CA">
        <w:rPr>
          <w:rFonts w:cstheme="minorHAnsi"/>
        </w:rPr>
        <w:t>Avviene mediante il seguente algoritmo:</w:t>
      </w:r>
      <w:r w:rsidR="000977CA">
        <w:rPr>
          <w:rFonts w:cstheme="minorHAnsi"/>
        </w:rPr>
        <w:br/>
        <w:t>1) Un processo p</w:t>
      </w:r>
      <w:r w:rsidR="000977CA" w:rsidRPr="00DD63B5">
        <w:rPr>
          <w:rFonts w:cstheme="minorHAnsi"/>
          <w:vertAlign w:val="subscript"/>
        </w:rPr>
        <w:t>1</w:t>
      </w:r>
      <w:r w:rsidR="000977CA">
        <w:rPr>
          <w:rFonts w:cstheme="minorHAnsi"/>
        </w:rPr>
        <w:t xml:space="preserve"> manda il suo clock locale t a un processo p</w:t>
      </w:r>
      <w:r w:rsidR="000977CA" w:rsidRPr="00DD63B5">
        <w:rPr>
          <w:rFonts w:cstheme="minorHAnsi"/>
          <w:vertAlign w:val="subscript"/>
        </w:rPr>
        <w:t>2</w:t>
      </w:r>
      <w:r w:rsidR="000977CA">
        <w:rPr>
          <w:rFonts w:cstheme="minorHAnsi"/>
        </w:rPr>
        <w:t xml:space="preserve"> tramite un messaggio m.</w:t>
      </w:r>
      <w:r w:rsidR="000977CA">
        <w:rPr>
          <w:rFonts w:cstheme="minorHAnsi"/>
        </w:rPr>
        <w:br/>
        <w:t>2) p</w:t>
      </w:r>
      <w:r w:rsidR="000977CA" w:rsidRPr="00DD63B5">
        <w:rPr>
          <w:rFonts w:cstheme="minorHAnsi"/>
          <w:vertAlign w:val="subscript"/>
        </w:rPr>
        <w:t>2</w:t>
      </w:r>
      <w:r w:rsidR="000977CA">
        <w:rPr>
          <w:rFonts w:cstheme="minorHAnsi"/>
        </w:rPr>
        <w:t xml:space="preserve"> riceve m e imposta il suo clock a </w:t>
      </w:r>
      <w:proofErr w:type="spellStart"/>
      <w:r w:rsidR="000977CA">
        <w:rPr>
          <w:rFonts w:cstheme="minorHAnsi"/>
        </w:rPr>
        <w:t>t+T</w:t>
      </w:r>
      <w:r w:rsidR="000977CA" w:rsidRPr="00DD63B5">
        <w:rPr>
          <w:rFonts w:cstheme="minorHAnsi"/>
          <w:vertAlign w:val="subscript"/>
        </w:rPr>
        <w:t>trasm</w:t>
      </w:r>
      <w:proofErr w:type="spellEnd"/>
      <w:r w:rsidR="000977CA">
        <w:rPr>
          <w:rFonts w:cstheme="minorHAnsi"/>
        </w:rPr>
        <w:t xml:space="preserve">, dove </w:t>
      </w:r>
      <w:proofErr w:type="spellStart"/>
      <w:r w:rsidR="000977CA">
        <w:rPr>
          <w:rFonts w:cstheme="minorHAnsi"/>
        </w:rPr>
        <w:t>T</w:t>
      </w:r>
      <w:r w:rsidR="000977CA" w:rsidRPr="00DD63B5">
        <w:rPr>
          <w:rFonts w:cstheme="minorHAnsi"/>
          <w:vertAlign w:val="subscript"/>
        </w:rPr>
        <w:t>trasm</w:t>
      </w:r>
      <w:proofErr w:type="spellEnd"/>
      <w:r w:rsidR="000977CA">
        <w:rPr>
          <w:rFonts w:cstheme="minorHAnsi"/>
        </w:rPr>
        <w:t xml:space="preserve"> è il tempo di trasmissione di m. </w:t>
      </w:r>
      <w:proofErr w:type="spellStart"/>
      <w:r w:rsidR="000977CA">
        <w:rPr>
          <w:rFonts w:cstheme="minorHAnsi"/>
        </w:rPr>
        <w:t>T</w:t>
      </w:r>
      <w:r w:rsidR="000977CA" w:rsidRPr="008E7351">
        <w:rPr>
          <w:rFonts w:cstheme="minorHAnsi"/>
          <w:vertAlign w:val="subscript"/>
        </w:rPr>
        <w:t>trasm</w:t>
      </w:r>
      <w:proofErr w:type="spellEnd"/>
      <w:r w:rsidR="000977CA">
        <w:rPr>
          <w:rFonts w:cstheme="minorHAnsi"/>
        </w:rPr>
        <w:t xml:space="preserve"> non è noto ma, essendo il sistema distribuito sincrono, </w:t>
      </w:r>
      <w:proofErr w:type="spellStart"/>
      <w:r w:rsidR="000977CA">
        <w:rPr>
          <w:rFonts w:cstheme="minorHAnsi"/>
        </w:rPr>
        <w:t>T</w:t>
      </w:r>
      <w:r w:rsidR="000977CA" w:rsidRPr="008E7351">
        <w:rPr>
          <w:rFonts w:cstheme="minorHAnsi"/>
          <w:vertAlign w:val="subscript"/>
        </w:rPr>
        <w:t>min</w:t>
      </w:r>
      <w:proofErr w:type="spellEnd"/>
      <w:r w:rsidR="000977CA">
        <w:rPr>
          <w:rFonts w:cstheme="minorHAnsi"/>
        </w:rPr>
        <w:t xml:space="preserve"> </w:t>
      </w:r>
      <w:r w:rsidR="000977CA">
        <w:rPr>
          <w:rFonts w:ascii="Symbol" w:hAnsi="Symbol" w:cstheme="minorHAnsi"/>
        </w:rPr>
        <w:t xml:space="preserve">£ </w:t>
      </w:r>
      <w:proofErr w:type="spellStart"/>
      <w:r w:rsidR="000977CA">
        <w:rPr>
          <w:rFonts w:cstheme="minorHAnsi"/>
        </w:rPr>
        <w:t>T</w:t>
      </w:r>
      <w:r w:rsidR="000977CA" w:rsidRPr="008E7351">
        <w:rPr>
          <w:rFonts w:cstheme="minorHAnsi"/>
          <w:vertAlign w:val="subscript"/>
        </w:rPr>
        <w:t>trasm</w:t>
      </w:r>
      <w:proofErr w:type="spellEnd"/>
      <w:r w:rsidR="000977CA">
        <w:rPr>
          <w:rFonts w:cstheme="minorHAnsi"/>
        </w:rPr>
        <w:t xml:space="preserve"> </w:t>
      </w:r>
      <w:r w:rsidR="000977CA">
        <w:rPr>
          <w:rFonts w:ascii="Symbol" w:hAnsi="Symbol" w:cstheme="minorHAnsi"/>
        </w:rPr>
        <w:t xml:space="preserve">£ </w:t>
      </w:r>
      <w:proofErr w:type="spellStart"/>
      <w:r w:rsidR="000977CA">
        <w:rPr>
          <w:rFonts w:cstheme="minorHAnsi"/>
        </w:rPr>
        <w:t>T</w:t>
      </w:r>
      <w:r w:rsidR="000977CA" w:rsidRPr="008E7351">
        <w:rPr>
          <w:rFonts w:cstheme="minorHAnsi"/>
          <w:vertAlign w:val="subscript"/>
        </w:rPr>
        <w:t>max</w:t>
      </w:r>
      <w:proofErr w:type="spellEnd"/>
      <w:r w:rsidR="000977CA">
        <w:rPr>
          <w:rFonts w:cstheme="minorHAnsi"/>
        </w:rPr>
        <w:t>.</w:t>
      </w:r>
      <w:r w:rsidR="000977CA">
        <w:rPr>
          <w:rFonts w:cstheme="minorHAnsi"/>
        </w:rPr>
        <w:br/>
        <w:t>3) Se p</w:t>
      </w:r>
      <w:r w:rsidR="000977CA" w:rsidRPr="008E7351">
        <w:rPr>
          <w:rFonts w:cstheme="minorHAnsi"/>
          <w:vertAlign w:val="subscript"/>
        </w:rPr>
        <w:t>2</w:t>
      </w:r>
      <w:r w:rsidR="000977CA">
        <w:rPr>
          <w:rFonts w:cstheme="minorHAnsi"/>
        </w:rPr>
        <w:t xml:space="preserve"> imposta il suo clock a t + (</w:t>
      </w:r>
      <w:proofErr w:type="spellStart"/>
      <w:r w:rsidR="000977CA">
        <w:rPr>
          <w:rFonts w:cstheme="minorHAnsi"/>
        </w:rPr>
        <w:t>T</w:t>
      </w:r>
      <w:r w:rsidR="000977CA" w:rsidRPr="008E7351">
        <w:rPr>
          <w:rFonts w:cstheme="minorHAnsi"/>
          <w:vertAlign w:val="subscript"/>
        </w:rPr>
        <w:t>max</w:t>
      </w:r>
      <w:r w:rsidR="00DD63B5">
        <w:rPr>
          <w:rFonts w:cstheme="minorHAnsi"/>
        </w:rPr>
        <w:t>+T</w:t>
      </w:r>
      <w:r w:rsidR="00DD63B5" w:rsidRPr="008E7351">
        <w:rPr>
          <w:rFonts w:cstheme="minorHAnsi"/>
          <w:vertAlign w:val="subscript"/>
        </w:rPr>
        <w:t>min</w:t>
      </w:r>
      <w:proofErr w:type="spellEnd"/>
      <w:r w:rsidR="00DD63B5">
        <w:rPr>
          <w:rFonts w:cstheme="minorHAnsi"/>
        </w:rPr>
        <w:t xml:space="preserve">)/2, il valore massimo dello </w:t>
      </w:r>
      <w:proofErr w:type="spellStart"/>
      <w:r w:rsidR="00DD63B5">
        <w:rPr>
          <w:rFonts w:cstheme="minorHAnsi"/>
        </w:rPr>
        <w:t>skew</w:t>
      </w:r>
      <w:proofErr w:type="spellEnd"/>
      <w:r w:rsidR="00DD63B5">
        <w:rPr>
          <w:rFonts w:cstheme="minorHAnsi"/>
        </w:rPr>
        <w:t xml:space="preserve"> tra i due clock è pari a</w:t>
      </w:r>
      <w:r w:rsidR="008E7351">
        <w:rPr>
          <w:rFonts w:cstheme="minorHAnsi"/>
        </w:rPr>
        <w:t>:</w:t>
      </w:r>
      <w:r w:rsidR="008E7351">
        <w:rPr>
          <w:rFonts w:cstheme="minorHAnsi"/>
        </w:rPr>
        <w:br/>
      </w:r>
      <w:r w:rsidR="00DD63B5">
        <w:rPr>
          <w:rFonts w:cstheme="minorHAnsi"/>
        </w:rPr>
        <w:t>(</w:t>
      </w:r>
      <w:proofErr w:type="spellStart"/>
      <w:r w:rsidR="00DD63B5">
        <w:rPr>
          <w:rFonts w:cstheme="minorHAnsi"/>
        </w:rPr>
        <w:t>T</w:t>
      </w:r>
      <w:r w:rsidR="00DD63B5" w:rsidRPr="008E7351">
        <w:rPr>
          <w:rFonts w:cstheme="minorHAnsi"/>
          <w:vertAlign w:val="subscript"/>
        </w:rPr>
        <w:t>max</w:t>
      </w:r>
      <w:r w:rsidR="00DD63B5">
        <w:rPr>
          <w:rFonts w:cstheme="minorHAnsi"/>
        </w:rPr>
        <w:t>-T</w:t>
      </w:r>
      <w:r w:rsidR="00DD63B5" w:rsidRPr="008E7351">
        <w:rPr>
          <w:rFonts w:cstheme="minorHAnsi"/>
          <w:vertAlign w:val="subscript"/>
        </w:rPr>
        <w:t>min</w:t>
      </w:r>
      <w:proofErr w:type="spellEnd"/>
      <w:r w:rsidR="00DD63B5">
        <w:rPr>
          <w:rFonts w:cstheme="minorHAnsi"/>
        </w:rPr>
        <w:t>)/2</w:t>
      </w:r>
      <w:r w:rsidR="008E7351">
        <w:rPr>
          <w:rFonts w:cstheme="minorHAnsi"/>
        </w:rPr>
        <w:t>.</w:t>
      </w:r>
    </w:p>
    <w:p w14:paraId="45565A30" w14:textId="42678B96" w:rsidR="00DD63B5" w:rsidRDefault="00DD63B5" w:rsidP="00957196">
      <w:pPr>
        <w:rPr>
          <w:rFonts w:cstheme="minorHAnsi"/>
        </w:rPr>
      </w:pPr>
      <w:r>
        <w:rPr>
          <w:rFonts w:cstheme="minorHAnsi"/>
        </w:rPr>
        <w:t xml:space="preserve">L’algoritmo può essere generalizzato per sincronizzare N processi, con </w:t>
      </w:r>
      <w:proofErr w:type="spellStart"/>
      <w:r>
        <w:rPr>
          <w:rFonts w:cstheme="minorHAnsi"/>
        </w:rPr>
        <w:t>skew</w:t>
      </w:r>
      <w:proofErr w:type="spellEnd"/>
      <w:r>
        <w:rPr>
          <w:rFonts w:cstheme="minorHAnsi"/>
        </w:rPr>
        <w:t xml:space="preserve"> massimo pari a:</w:t>
      </w:r>
      <w:r>
        <w:rPr>
          <w:rFonts w:cstheme="minorHAnsi"/>
        </w:rPr>
        <w:br/>
        <w:t>(</w:t>
      </w:r>
      <w:proofErr w:type="spellStart"/>
      <w:r>
        <w:rPr>
          <w:rFonts w:cstheme="minorHAnsi"/>
        </w:rPr>
        <w:t>T</w:t>
      </w:r>
      <w:r w:rsidRPr="008E7351">
        <w:rPr>
          <w:rFonts w:cstheme="minorHAnsi"/>
          <w:vertAlign w:val="subscript"/>
        </w:rPr>
        <w:t>max</w:t>
      </w:r>
      <w:r>
        <w:rPr>
          <w:rFonts w:cstheme="minorHAnsi"/>
        </w:rPr>
        <w:t>-T</w:t>
      </w:r>
      <w:r w:rsidRPr="008E7351">
        <w:rPr>
          <w:rFonts w:cstheme="minorHAnsi"/>
          <w:vertAlign w:val="subscript"/>
        </w:rPr>
        <w:t>min</w:t>
      </w:r>
      <w:proofErr w:type="spellEnd"/>
      <w:r>
        <w:rPr>
          <w:rFonts w:cstheme="minorHAnsi"/>
        </w:rPr>
        <w:t>)*(1-1/N)</w:t>
      </w:r>
      <w:r w:rsidR="008E7351">
        <w:rPr>
          <w:rFonts w:cstheme="minorHAnsi"/>
        </w:rPr>
        <w:t>.</w:t>
      </w:r>
    </w:p>
    <w:p w14:paraId="1962DBBA" w14:textId="63AB6C56" w:rsidR="008E7351" w:rsidRDefault="008E7351" w:rsidP="00957196">
      <w:r>
        <w:rPr>
          <w:rFonts w:cstheme="minorHAnsi"/>
        </w:rPr>
        <w:t xml:space="preserve">Per un sistema distribuito asincrono, però, </w:t>
      </w:r>
      <w:proofErr w:type="spellStart"/>
      <w:r>
        <w:rPr>
          <w:rFonts w:cstheme="minorHAnsi"/>
        </w:rPr>
        <w:t>T</w:t>
      </w:r>
      <w:r w:rsidRPr="00DD63B5">
        <w:rPr>
          <w:rFonts w:cstheme="minorHAnsi"/>
          <w:vertAlign w:val="subscript"/>
        </w:rPr>
        <w:t>trasm</w:t>
      </w:r>
      <w:proofErr w:type="spellEnd"/>
      <w:r>
        <w:rPr>
          <w:rFonts w:cstheme="minorHAnsi"/>
        </w:rPr>
        <w:t xml:space="preserve"> = </w:t>
      </w:r>
      <w:proofErr w:type="spellStart"/>
      <w:r>
        <w:rPr>
          <w:rFonts w:cstheme="minorHAnsi"/>
        </w:rPr>
        <w:t>T</w:t>
      </w:r>
      <w:r w:rsidRPr="008E7351">
        <w:rPr>
          <w:rFonts w:cstheme="minorHAnsi"/>
          <w:vertAlign w:val="subscript"/>
        </w:rPr>
        <w:t>min</w:t>
      </w:r>
      <w:proofErr w:type="spellEnd"/>
      <w:r>
        <w:rPr>
          <w:rFonts w:cstheme="minorHAnsi"/>
        </w:rPr>
        <w:t xml:space="preserve"> + x, dove x</w:t>
      </w:r>
      <w:r w:rsidR="00101707">
        <w:t xml:space="preserve"> è un valore non noto</w:t>
      </w:r>
      <w:r w:rsidR="00C6405A">
        <w:t>, per cui questo algoritmo non funzionerebbe.</w:t>
      </w:r>
    </w:p>
    <w:p w14:paraId="2A5DA877" w14:textId="1F274FD0" w:rsidR="00C6405A" w:rsidRDefault="00B55EB5" w:rsidP="00957196">
      <w:pPr>
        <w:rPr>
          <w:b/>
          <w:bCs/>
        </w:rPr>
      </w:pPr>
      <w:r>
        <w:br/>
      </w:r>
      <w:r w:rsidRPr="00B55EB5">
        <w:rPr>
          <w:b/>
          <w:bCs/>
        </w:rPr>
        <w:t>Sincronizzazione mediante time service</w:t>
      </w:r>
      <w:r w:rsidR="00C6405A">
        <w:rPr>
          <w:b/>
          <w:bCs/>
        </w:rPr>
        <w:br/>
      </w:r>
      <w:r w:rsidR="00C6405A">
        <w:t xml:space="preserve">Introduciamo ora alcuni algoritmi di sincronizzazione dei clock fisici che fanno uso del </w:t>
      </w:r>
      <w:r w:rsidR="00C6405A" w:rsidRPr="00101707">
        <w:rPr>
          <w:b/>
          <w:bCs/>
        </w:rPr>
        <w:t>time service</w:t>
      </w:r>
      <w:r w:rsidR="00C6405A">
        <w:t xml:space="preserve"> (un servizio che prevede l’uso di un ricevitore UTC o di un clock accurato).</w:t>
      </w:r>
    </w:p>
    <w:p w14:paraId="2972CC1B" w14:textId="2CC20B61" w:rsidR="00306AEA" w:rsidRPr="00C6405A" w:rsidRDefault="006C5EF0" w:rsidP="00957196">
      <w:r w:rsidRPr="006C5EF0">
        <w:rPr>
          <w:rFonts w:cstheme="minorHAnsi"/>
          <w:u w:val="single"/>
        </w:rPr>
        <w:t>Algoritmo di Cristian:</w:t>
      </w:r>
      <w:r>
        <w:rPr>
          <w:rFonts w:cstheme="minorHAnsi"/>
        </w:rPr>
        <w:br/>
      </w:r>
      <w:r w:rsidR="00AD0086">
        <w:rPr>
          <w:rFonts w:cstheme="minorHAnsi"/>
        </w:rPr>
        <w:t>È un algoritmo che fa uso di time service centralizzati e prevede una sincronizzazione esterna.</w:t>
      </w:r>
      <w:r w:rsidR="00AD0086">
        <w:rPr>
          <w:rFonts w:cstheme="minorHAnsi"/>
        </w:rPr>
        <w:br/>
        <w:t>Il time server S riceve il segnale da una sorgente UTC. Un processo p rich</w:t>
      </w:r>
      <w:r w:rsidR="003C6791">
        <w:rPr>
          <w:rFonts w:cstheme="minorHAnsi"/>
        </w:rPr>
        <w:t>i</w:t>
      </w:r>
      <w:r w:rsidR="00AD0086">
        <w:rPr>
          <w:rFonts w:cstheme="minorHAnsi"/>
        </w:rPr>
        <w:t xml:space="preserve">ede il tempo con un messaggio </w:t>
      </w:r>
      <w:proofErr w:type="spellStart"/>
      <w:r w:rsidR="00AD0086">
        <w:rPr>
          <w:rFonts w:cstheme="minorHAnsi"/>
        </w:rPr>
        <w:t>m</w:t>
      </w:r>
      <w:r w:rsidR="00AD0086" w:rsidRPr="00AD0086">
        <w:rPr>
          <w:rFonts w:cstheme="minorHAnsi"/>
          <w:vertAlign w:val="subscript"/>
        </w:rPr>
        <w:t>r</w:t>
      </w:r>
      <w:proofErr w:type="spellEnd"/>
      <w:r w:rsidR="00AD0086" w:rsidRPr="00AD0086">
        <w:rPr>
          <w:rFonts w:cstheme="minorHAnsi"/>
          <w:vertAlign w:val="subscript"/>
        </w:rPr>
        <w:t xml:space="preserve"> </w:t>
      </w:r>
      <w:r w:rsidR="00AD0086">
        <w:rPr>
          <w:rFonts w:cstheme="minorHAnsi"/>
        </w:rPr>
        <w:t>e riceve un tempo t nel messaggio m</w:t>
      </w:r>
      <w:r w:rsidR="00AD0086" w:rsidRPr="00AD0086">
        <w:rPr>
          <w:rFonts w:cstheme="minorHAnsi"/>
          <w:vertAlign w:val="subscript"/>
        </w:rPr>
        <w:t>t</w:t>
      </w:r>
      <w:r w:rsidR="00AD0086">
        <w:rPr>
          <w:rFonts w:cstheme="minorHAnsi"/>
        </w:rPr>
        <w:t xml:space="preserve"> da parte di S. Dopodiché p imposta il suo clock a t + </w:t>
      </w:r>
      <w:proofErr w:type="spellStart"/>
      <w:r w:rsidR="00AD0086">
        <w:rPr>
          <w:rFonts w:cstheme="minorHAnsi"/>
        </w:rPr>
        <w:t>T</w:t>
      </w:r>
      <w:r w:rsidR="00AD0086" w:rsidRPr="00AD0086">
        <w:rPr>
          <w:rFonts w:cstheme="minorHAnsi"/>
          <w:vertAlign w:val="subscript"/>
        </w:rPr>
        <w:t>round</w:t>
      </w:r>
      <w:proofErr w:type="spellEnd"/>
      <w:r w:rsidR="00AD0086">
        <w:rPr>
          <w:rFonts w:cstheme="minorHAnsi"/>
        </w:rPr>
        <w:t xml:space="preserve">/2, dove </w:t>
      </w:r>
      <w:proofErr w:type="spellStart"/>
      <w:r w:rsidR="00AD0086">
        <w:rPr>
          <w:rFonts w:cstheme="minorHAnsi"/>
        </w:rPr>
        <w:t>T</w:t>
      </w:r>
      <w:r w:rsidR="00AD0086" w:rsidRPr="00AD0086">
        <w:rPr>
          <w:rFonts w:cstheme="minorHAnsi"/>
          <w:vertAlign w:val="subscript"/>
        </w:rPr>
        <w:t>round</w:t>
      </w:r>
      <w:proofErr w:type="spellEnd"/>
      <w:r w:rsidR="00AD0086">
        <w:rPr>
          <w:rFonts w:cstheme="minorHAnsi"/>
        </w:rPr>
        <w:t xml:space="preserve"> è l’RTT misurato da p.</w:t>
      </w:r>
    </w:p>
    <w:p w14:paraId="0D9519CE" w14:textId="02D7BCCE" w:rsidR="001A6FF0" w:rsidRDefault="00AD0086" w:rsidP="00957196">
      <w:pPr>
        <w:rPr>
          <w:rFonts w:cstheme="minorHAnsi"/>
        </w:rPr>
      </w:pPr>
      <w:r>
        <w:rPr>
          <w:rFonts w:cstheme="minorHAnsi"/>
        </w:rPr>
        <w:t>Vale la pena fare le seguenti osservazioni:</w:t>
      </w:r>
      <w:r>
        <w:rPr>
          <w:rFonts w:cstheme="minorHAnsi"/>
        </w:rPr>
        <w:br/>
        <w:t xml:space="preserve">- </w:t>
      </w:r>
      <w:r w:rsidR="001A6FF0">
        <w:rPr>
          <w:rFonts w:cstheme="minorHAnsi"/>
        </w:rPr>
        <w:t xml:space="preserve">Un singolo time server rappresenta un single point of </w:t>
      </w:r>
      <w:proofErr w:type="spellStart"/>
      <w:r w:rsidR="001A6FF0">
        <w:rPr>
          <w:rFonts w:cstheme="minorHAnsi"/>
        </w:rPr>
        <w:t>failure</w:t>
      </w:r>
      <w:proofErr w:type="spellEnd"/>
      <w:r w:rsidR="001A6FF0">
        <w:rPr>
          <w:rFonts w:cstheme="minorHAnsi"/>
        </w:rPr>
        <w:t>, per cui piuttosto si utilizza un gruppo di time server sincronizzati.</w:t>
      </w:r>
      <w:r w:rsidR="001A6FF0">
        <w:rPr>
          <w:rFonts w:cstheme="minorHAnsi"/>
        </w:rPr>
        <w:br/>
        <w:t>- I time server maliziosi non sono gestiti dall’algoritmo.</w:t>
      </w:r>
      <w:r w:rsidR="001A6FF0">
        <w:rPr>
          <w:rFonts w:cstheme="minorHAnsi"/>
        </w:rPr>
        <w:br/>
        <w:t xml:space="preserve">- L’accuratezza che si ha è ragionevole solo se </w:t>
      </w:r>
      <w:proofErr w:type="spellStart"/>
      <w:r w:rsidR="001A6FF0">
        <w:rPr>
          <w:rFonts w:cstheme="minorHAnsi"/>
        </w:rPr>
        <w:t>T</w:t>
      </w:r>
      <w:r w:rsidR="001A6FF0" w:rsidRPr="00AD0086">
        <w:rPr>
          <w:rFonts w:cstheme="minorHAnsi"/>
          <w:vertAlign w:val="subscript"/>
        </w:rPr>
        <w:t>round</w:t>
      </w:r>
      <w:proofErr w:type="spellEnd"/>
      <w:r w:rsidR="001A6FF0">
        <w:rPr>
          <w:rFonts w:cstheme="minorHAnsi"/>
        </w:rPr>
        <w:t xml:space="preserve"> è breve, per cui l’algoritmo è adatto per lo più alle reti locali con bassa latenza. Infatti, se definiamo con min il tempo minimo di trasmissione </w:t>
      </w:r>
      <w:r w:rsidR="00947192">
        <w:rPr>
          <w:rFonts w:cstheme="minorHAnsi"/>
        </w:rPr>
        <w:t xml:space="preserve">dei messaggi tra il processo p e il time server S, </w:t>
      </w:r>
      <w:r w:rsidR="008876DF">
        <w:rPr>
          <w:rFonts w:cstheme="minorHAnsi"/>
        </w:rPr>
        <w:t xml:space="preserve">allora </w:t>
      </w:r>
      <w:r w:rsidR="00947192">
        <w:rPr>
          <w:rFonts w:cstheme="minorHAnsi"/>
        </w:rPr>
        <w:t xml:space="preserve">l’istante di tempo in cui S riceve </w:t>
      </w:r>
      <w:proofErr w:type="spellStart"/>
      <w:r w:rsidR="00947192">
        <w:rPr>
          <w:rFonts w:cstheme="minorHAnsi"/>
        </w:rPr>
        <w:t>m</w:t>
      </w:r>
      <w:r w:rsidR="00947192" w:rsidRPr="00947192">
        <w:rPr>
          <w:rFonts w:cstheme="minorHAnsi"/>
          <w:vertAlign w:val="subscript"/>
        </w:rPr>
        <w:t>r</w:t>
      </w:r>
      <w:proofErr w:type="spellEnd"/>
      <w:r w:rsidR="00947192">
        <w:rPr>
          <w:rFonts w:cstheme="minorHAnsi"/>
        </w:rPr>
        <w:t xml:space="preserve"> e invia m</w:t>
      </w:r>
      <w:r w:rsidR="00947192" w:rsidRPr="00947192">
        <w:rPr>
          <w:rFonts w:cstheme="minorHAnsi"/>
          <w:vertAlign w:val="subscript"/>
        </w:rPr>
        <w:t>t</w:t>
      </w:r>
      <w:r w:rsidR="00947192">
        <w:rPr>
          <w:rFonts w:cstheme="minorHAnsi"/>
        </w:rPr>
        <w:t xml:space="preserve"> è compreso nell’intervallo</w:t>
      </w:r>
      <w:r w:rsidR="00947192">
        <w:rPr>
          <w:rFonts w:cstheme="minorHAnsi"/>
        </w:rPr>
        <w:br/>
        <w:t>[</w:t>
      </w:r>
      <w:proofErr w:type="spellStart"/>
      <w:r w:rsidR="00947192">
        <w:rPr>
          <w:rFonts w:cstheme="minorHAnsi"/>
        </w:rPr>
        <w:t>t+min</w:t>
      </w:r>
      <w:proofErr w:type="spellEnd"/>
      <w:r w:rsidR="00947192">
        <w:rPr>
          <w:rFonts w:cstheme="minorHAnsi"/>
        </w:rPr>
        <w:t xml:space="preserve">, </w:t>
      </w:r>
      <w:proofErr w:type="spellStart"/>
      <w:r w:rsidR="00947192">
        <w:rPr>
          <w:rFonts w:cstheme="minorHAnsi"/>
        </w:rPr>
        <w:t>t+Tround-min</w:t>
      </w:r>
      <w:proofErr w:type="spellEnd"/>
      <w:r w:rsidR="00947192">
        <w:rPr>
          <w:rFonts w:cstheme="minorHAnsi"/>
        </w:rPr>
        <w:t xml:space="preserve">], la cui ampiezza è </w:t>
      </w:r>
      <w:proofErr w:type="spellStart"/>
      <w:r w:rsidR="00947192">
        <w:rPr>
          <w:rFonts w:cstheme="minorHAnsi"/>
        </w:rPr>
        <w:t>T</w:t>
      </w:r>
      <w:r w:rsidR="00947192" w:rsidRPr="00947192">
        <w:rPr>
          <w:rFonts w:cstheme="minorHAnsi"/>
          <w:vertAlign w:val="subscript"/>
        </w:rPr>
        <w:t>round</w:t>
      </w:r>
      <w:proofErr w:type="spellEnd"/>
      <w:r w:rsidR="00947192">
        <w:rPr>
          <w:rFonts w:cstheme="minorHAnsi"/>
        </w:rPr>
        <w:t xml:space="preserve"> - 2 min.</w:t>
      </w:r>
      <w:r w:rsidR="00947192">
        <w:rPr>
          <w:rFonts w:cstheme="minorHAnsi"/>
        </w:rPr>
        <w:br/>
        <w:t>In definitiva,</w:t>
      </w:r>
      <w:r w:rsidR="008876DF">
        <w:rPr>
          <w:rFonts w:cstheme="minorHAnsi"/>
        </w:rPr>
        <w:t xml:space="preserve"> l’accuratezza offerta dall’algoritmo di Cristian è data da </w:t>
      </w:r>
      <w:r w:rsidR="008876DF">
        <w:rPr>
          <w:rFonts w:ascii="Symbol" w:hAnsi="Symbol" w:cstheme="minorHAnsi"/>
        </w:rPr>
        <w:t xml:space="preserve">a £ </w:t>
      </w:r>
      <w:proofErr w:type="spellStart"/>
      <w:r w:rsidR="008876DF">
        <w:rPr>
          <w:rFonts w:cstheme="minorHAnsi"/>
        </w:rPr>
        <w:t>T</w:t>
      </w:r>
      <w:r w:rsidR="008876DF" w:rsidRPr="008876DF">
        <w:rPr>
          <w:rFonts w:cstheme="minorHAnsi"/>
          <w:vertAlign w:val="subscript"/>
        </w:rPr>
        <w:t>round</w:t>
      </w:r>
      <w:proofErr w:type="spellEnd"/>
      <w:r w:rsidR="008876DF">
        <w:rPr>
          <w:rFonts w:cstheme="minorHAnsi"/>
        </w:rPr>
        <w:t>/2 – min.</w:t>
      </w:r>
    </w:p>
    <w:p w14:paraId="7B4AE868" w14:textId="32A9C253" w:rsidR="008876DF" w:rsidRDefault="008876DF" w:rsidP="00957196">
      <w:pPr>
        <w:rPr>
          <w:rFonts w:cstheme="minorHAnsi"/>
        </w:rPr>
      </w:pPr>
      <w:r>
        <w:rPr>
          <w:rFonts w:cstheme="minorHAnsi"/>
          <w:noProof/>
        </w:rPr>
        <w:drawing>
          <wp:inline distT="0" distB="0" distL="0" distR="0" wp14:anchorId="3D13D1AE" wp14:editId="36A5B159">
            <wp:extent cx="3863675" cy="1638442"/>
            <wp:effectExtent l="0" t="0" r="3810" b="0"/>
            <wp:docPr id="102" name="Immagin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Immagine 102"/>
                    <pic:cNvPicPr/>
                  </pic:nvPicPr>
                  <pic:blipFill>
                    <a:blip r:embed="rId126">
                      <a:extLst>
                        <a:ext uri="{28A0092B-C50C-407E-A947-70E740481C1C}">
                          <a14:useLocalDpi xmlns:a14="http://schemas.microsoft.com/office/drawing/2010/main" val="0"/>
                        </a:ext>
                      </a:extLst>
                    </a:blip>
                    <a:stretch>
                      <a:fillRect/>
                    </a:stretch>
                  </pic:blipFill>
                  <pic:spPr>
                    <a:xfrm>
                      <a:off x="0" y="0"/>
                      <a:ext cx="3863675" cy="1638442"/>
                    </a:xfrm>
                    <a:prstGeom prst="rect">
                      <a:avLst/>
                    </a:prstGeom>
                  </pic:spPr>
                </pic:pic>
              </a:graphicData>
            </a:graphic>
          </wp:inline>
        </w:drawing>
      </w:r>
    </w:p>
    <w:p w14:paraId="3590AF2A" w14:textId="14528BC8" w:rsidR="008876DF" w:rsidRDefault="008876DF" w:rsidP="00957196">
      <w:pPr>
        <w:rPr>
          <w:rFonts w:cstheme="minorHAnsi"/>
        </w:rPr>
      </w:pPr>
      <w:r>
        <w:rPr>
          <w:rFonts w:cstheme="minorHAnsi"/>
        </w:rPr>
        <w:br/>
      </w:r>
      <w:r w:rsidRPr="00E97622">
        <w:rPr>
          <w:rFonts w:cstheme="minorHAnsi"/>
          <w:u w:val="single"/>
        </w:rPr>
        <w:t>Algoritmo di Ber</w:t>
      </w:r>
      <w:r w:rsidR="00E97622" w:rsidRPr="00E97622">
        <w:rPr>
          <w:rFonts w:cstheme="minorHAnsi"/>
          <w:u w:val="single"/>
        </w:rPr>
        <w:t>keley:</w:t>
      </w:r>
      <w:r w:rsidR="00E97622" w:rsidRPr="00E97622">
        <w:rPr>
          <w:rFonts w:cstheme="minorHAnsi"/>
          <w:u w:val="single"/>
        </w:rPr>
        <w:br/>
      </w:r>
      <w:r w:rsidR="007726E6">
        <w:rPr>
          <w:rFonts w:cstheme="minorHAnsi"/>
        </w:rPr>
        <w:t>È un algoritmo che fa uso di time service centralizzati e prevede una sincronizzazione interna.</w:t>
      </w:r>
      <w:r w:rsidR="007726E6">
        <w:rPr>
          <w:rFonts w:cstheme="minorHAnsi"/>
        </w:rPr>
        <w:br/>
        <w:t>Il master M (che non è altro che il time server) richiede in broadcast il valore dei clock delle altre macchine (worker), incluso se stesso. Dopodiché, per ciascun worker i, calcola la differenza d</w:t>
      </w:r>
      <w:r w:rsidR="007726E6" w:rsidRPr="001F43A3">
        <w:rPr>
          <w:rFonts w:cstheme="minorHAnsi"/>
          <w:vertAlign w:val="subscript"/>
        </w:rPr>
        <w:t>i</w:t>
      </w:r>
      <w:r w:rsidR="007726E6">
        <w:rPr>
          <w:rFonts w:cstheme="minorHAnsi"/>
        </w:rPr>
        <w:t xml:space="preserve"> tra il suo clock e quello di i mediante la seguente operazione:</w:t>
      </w:r>
      <w:r w:rsidR="007726E6">
        <w:rPr>
          <w:rFonts w:cstheme="minorHAnsi"/>
        </w:rPr>
        <w:br/>
        <w:t>d</w:t>
      </w:r>
      <w:r w:rsidR="007726E6" w:rsidRPr="001F43A3">
        <w:rPr>
          <w:rFonts w:cstheme="minorHAnsi"/>
          <w:vertAlign w:val="subscript"/>
        </w:rPr>
        <w:t>i</w:t>
      </w:r>
      <w:r w:rsidR="007726E6">
        <w:rPr>
          <w:rFonts w:cstheme="minorHAnsi"/>
        </w:rPr>
        <w:t xml:space="preserve"> = (C</w:t>
      </w:r>
      <w:r w:rsidR="007726E6" w:rsidRPr="001F43A3">
        <w:rPr>
          <w:rFonts w:cstheme="minorHAnsi"/>
          <w:vertAlign w:val="subscript"/>
        </w:rPr>
        <w:t>M</w:t>
      </w:r>
      <w:r w:rsidR="007726E6">
        <w:rPr>
          <w:rFonts w:cstheme="minorHAnsi"/>
        </w:rPr>
        <w:t>(t</w:t>
      </w:r>
      <w:r w:rsidR="007726E6" w:rsidRPr="001F43A3">
        <w:rPr>
          <w:rFonts w:cstheme="minorHAnsi"/>
          <w:vertAlign w:val="subscript"/>
        </w:rPr>
        <w:t>1</w:t>
      </w:r>
      <w:r w:rsidR="007726E6">
        <w:rPr>
          <w:rFonts w:cstheme="minorHAnsi"/>
        </w:rPr>
        <w:t>) + C</w:t>
      </w:r>
      <w:r w:rsidR="007726E6" w:rsidRPr="001F43A3">
        <w:rPr>
          <w:rFonts w:cstheme="minorHAnsi"/>
          <w:vertAlign w:val="subscript"/>
        </w:rPr>
        <w:t>M</w:t>
      </w:r>
      <w:r w:rsidR="007726E6">
        <w:rPr>
          <w:rFonts w:cstheme="minorHAnsi"/>
        </w:rPr>
        <w:t>(t</w:t>
      </w:r>
      <w:r w:rsidR="007726E6" w:rsidRPr="001F43A3">
        <w:rPr>
          <w:rFonts w:cstheme="minorHAnsi"/>
          <w:vertAlign w:val="subscript"/>
        </w:rPr>
        <w:t>3</w:t>
      </w:r>
      <w:r w:rsidR="007726E6">
        <w:rPr>
          <w:rFonts w:cstheme="minorHAnsi"/>
        </w:rPr>
        <w:t>))/2 – C</w:t>
      </w:r>
      <w:r w:rsidR="007726E6" w:rsidRPr="001F43A3">
        <w:rPr>
          <w:rFonts w:cstheme="minorHAnsi"/>
          <w:vertAlign w:val="subscript"/>
        </w:rPr>
        <w:t>i</w:t>
      </w:r>
      <w:r w:rsidR="007726E6">
        <w:rPr>
          <w:rFonts w:cstheme="minorHAnsi"/>
        </w:rPr>
        <w:t>(t</w:t>
      </w:r>
      <w:r w:rsidR="007726E6" w:rsidRPr="001F43A3">
        <w:rPr>
          <w:rFonts w:cstheme="minorHAnsi"/>
          <w:vertAlign w:val="subscript"/>
        </w:rPr>
        <w:t>2</w:t>
      </w:r>
      <w:r w:rsidR="007726E6">
        <w:rPr>
          <w:rFonts w:cstheme="minorHAnsi"/>
        </w:rPr>
        <w:t>)</w:t>
      </w:r>
      <w:r w:rsidR="007726E6">
        <w:rPr>
          <w:rFonts w:cstheme="minorHAnsi"/>
        </w:rPr>
        <w:tab/>
        <w:t>dove:</w:t>
      </w:r>
      <w:r w:rsidR="007726E6">
        <w:rPr>
          <w:rFonts w:cstheme="minorHAnsi"/>
        </w:rPr>
        <w:br/>
      </w:r>
      <w:r w:rsidR="007726E6">
        <w:rPr>
          <w:rFonts w:cstheme="minorHAnsi"/>
        </w:rPr>
        <w:lastRenderedPageBreak/>
        <w:t>-</w:t>
      </w:r>
      <w:r w:rsidR="00306AEA">
        <w:rPr>
          <w:rFonts w:cstheme="minorHAnsi"/>
        </w:rPr>
        <w:t>&gt;</w:t>
      </w:r>
      <w:r w:rsidR="007726E6">
        <w:rPr>
          <w:rFonts w:cstheme="minorHAnsi"/>
        </w:rPr>
        <w:t xml:space="preserve"> C</w:t>
      </w:r>
      <w:r w:rsidR="007726E6" w:rsidRPr="001F43A3">
        <w:rPr>
          <w:rFonts w:cstheme="minorHAnsi"/>
          <w:vertAlign w:val="subscript"/>
        </w:rPr>
        <w:t>M</w:t>
      </w:r>
      <w:r w:rsidR="007726E6">
        <w:rPr>
          <w:rFonts w:cstheme="minorHAnsi"/>
        </w:rPr>
        <w:t>(t</w:t>
      </w:r>
      <w:r w:rsidR="007726E6" w:rsidRPr="001F43A3">
        <w:rPr>
          <w:rFonts w:cstheme="minorHAnsi"/>
          <w:vertAlign w:val="subscript"/>
        </w:rPr>
        <w:t>1</w:t>
      </w:r>
      <w:r w:rsidR="007726E6">
        <w:rPr>
          <w:rFonts w:cstheme="minorHAnsi"/>
        </w:rPr>
        <w:t>) e C</w:t>
      </w:r>
      <w:r w:rsidR="007726E6" w:rsidRPr="001F43A3">
        <w:rPr>
          <w:rFonts w:cstheme="minorHAnsi"/>
          <w:vertAlign w:val="subscript"/>
        </w:rPr>
        <w:t>M</w:t>
      </w:r>
      <w:r w:rsidR="007726E6">
        <w:rPr>
          <w:rFonts w:cstheme="minorHAnsi"/>
        </w:rPr>
        <w:t>(t</w:t>
      </w:r>
      <w:r w:rsidR="007726E6" w:rsidRPr="001F43A3">
        <w:rPr>
          <w:rFonts w:cstheme="minorHAnsi"/>
          <w:vertAlign w:val="subscript"/>
        </w:rPr>
        <w:t>3</w:t>
      </w:r>
      <w:r w:rsidR="007726E6">
        <w:rPr>
          <w:rFonts w:cstheme="minorHAnsi"/>
        </w:rPr>
        <w:t>) sono i valori del clock sul master</w:t>
      </w:r>
      <w:r w:rsidR="001F43A3">
        <w:rPr>
          <w:rFonts w:cstheme="minorHAnsi"/>
        </w:rPr>
        <w:t>; il primo è relativo all’istante in cui il master ha inviato la richiesta in broadcast, mentre il secondo è relativo all’istante in cui ha ricevuto la risposta da parte del worker i.</w:t>
      </w:r>
      <w:r w:rsidR="001F43A3">
        <w:rPr>
          <w:rFonts w:cstheme="minorHAnsi"/>
        </w:rPr>
        <w:br/>
        <w:t>-</w:t>
      </w:r>
      <w:r w:rsidR="00306AEA">
        <w:rPr>
          <w:rFonts w:cstheme="minorHAnsi"/>
        </w:rPr>
        <w:t>&gt;</w:t>
      </w:r>
      <w:r w:rsidR="001F43A3">
        <w:rPr>
          <w:rFonts w:cstheme="minorHAnsi"/>
        </w:rPr>
        <w:t xml:space="preserve"> C</w:t>
      </w:r>
      <w:r w:rsidR="001F43A3" w:rsidRPr="001F43A3">
        <w:rPr>
          <w:rFonts w:cstheme="minorHAnsi"/>
          <w:vertAlign w:val="subscript"/>
        </w:rPr>
        <w:t>i</w:t>
      </w:r>
      <w:r w:rsidR="001F43A3">
        <w:rPr>
          <w:rFonts w:cstheme="minorHAnsi"/>
        </w:rPr>
        <w:t>(t</w:t>
      </w:r>
      <w:r w:rsidR="001F43A3" w:rsidRPr="001F43A3">
        <w:rPr>
          <w:rFonts w:cstheme="minorHAnsi"/>
          <w:vertAlign w:val="subscript"/>
        </w:rPr>
        <w:t>2</w:t>
      </w:r>
      <w:r w:rsidR="001F43A3">
        <w:rPr>
          <w:rFonts w:cstheme="minorHAnsi"/>
        </w:rPr>
        <w:t>) è il valore del clock sul worker i nell’istante in cui esso ha inviato il messaggio di risposta.</w:t>
      </w:r>
    </w:p>
    <w:p w14:paraId="072045BB" w14:textId="2B3B4754" w:rsidR="001F43A3" w:rsidRDefault="006C3459" w:rsidP="00957196">
      <w:pPr>
        <w:rPr>
          <w:rFonts w:cstheme="minorHAnsi"/>
        </w:rPr>
      </w:pPr>
      <w:r>
        <w:rPr>
          <w:rFonts w:cstheme="minorHAnsi"/>
        </w:rPr>
        <w:t>Infine</w:t>
      </w:r>
      <w:r w:rsidR="003C6791">
        <w:rPr>
          <w:rFonts w:cstheme="minorHAnsi"/>
        </w:rPr>
        <w:t>,</w:t>
      </w:r>
      <w:r w:rsidR="001F43A3">
        <w:rPr>
          <w:rFonts w:cstheme="minorHAnsi"/>
        </w:rPr>
        <w:t xml:space="preserve"> il master calcola</w:t>
      </w:r>
      <w:r>
        <w:rPr>
          <w:rFonts w:cstheme="minorHAnsi"/>
        </w:rPr>
        <w:t xml:space="preserve"> la media dei vari d</w:t>
      </w:r>
      <w:r w:rsidRPr="006C3459">
        <w:rPr>
          <w:rFonts w:cstheme="minorHAnsi"/>
          <w:vertAlign w:val="subscript"/>
        </w:rPr>
        <w:t>i</w:t>
      </w:r>
      <w:r>
        <w:rPr>
          <w:rFonts w:cstheme="minorHAnsi"/>
        </w:rPr>
        <w:t xml:space="preserve"> e invia un valore correttivo ai worker (che corrisponde alla somma tra tale media e il clock di M).</w:t>
      </w:r>
    </w:p>
    <w:p w14:paraId="6FFFBD41" w14:textId="549CE44C" w:rsidR="00306AEA" w:rsidRDefault="00306AEA" w:rsidP="00957196">
      <w:pPr>
        <w:rPr>
          <w:rFonts w:cstheme="minorHAnsi"/>
        </w:rPr>
      </w:pPr>
      <w:r>
        <w:rPr>
          <w:rFonts w:cstheme="minorHAnsi"/>
        </w:rPr>
        <w:t>Vale la pena fare le seguenti osservazioni:</w:t>
      </w:r>
      <w:r>
        <w:rPr>
          <w:rFonts w:cstheme="minorHAnsi"/>
        </w:rPr>
        <w:br/>
        <w:t>- L’accuratezza che si ha dipende da un RTT nominale massimo: il master, nel calcolo della media tra i d</w:t>
      </w:r>
      <w:r w:rsidRPr="0047565F">
        <w:rPr>
          <w:rFonts w:cstheme="minorHAnsi"/>
          <w:vertAlign w:val="subscript"/>
        </w:rPr>
        <w:t>i</w:t>
      </w:r>
      <w:r>
        <w:rPr>
          <w:rFonts w:cstheme="minorHAnsi"/>
        </w:rPr>
        <w:t xml:space="preserve">, </w:t>
      </w:r>
      <w:r w:rsidR="0047565F">
        <w:rPr>
          <w:rFonts w:cstheme="minorHAnsi"/>
        </w:rPr>
        <w:t xml:space="preserve">scarta i valori dei clock associati a un RTT superiori al massimo (i.e. scarta gli </w:t>
      </w:r>
      <w:proofErr w:type="spellStart"/>
      <w:r w:rsidR="0047565F">
        <w:rPr>
          <w:rFonts w:cstheme="minorHAnsi"/>
        </w:rPr>
        <w:t>outlier</w:t>
      </w:r>
      <w:proofErr w:type="spellEnd"/>
      <w:r w:rsidR="0047565F">
        <w:rPr>
          <w:rFonts w:cstheme="minorHAnsi"/>
        </w:rPr>
        <w:t>).</w:t>
      </w:r>
      <w:r w:rsidR="0047565F">
        <w:rPr>
          <w:rFonts w:cstheme="minorHAnsi"/>
        </w:rPr>
        <w:br/>
        <w:t>- L’algoritmo è tollerante ai comportamenti arbitrari: il master, nel calcolo della media tra i di, scarta anche i valori dei clock la cui differenza dal suo clock è maggiore di una soglia specificata.</w:t>
      </w:r>
      <w:r w:rsidR="0047565F">
        <w:rPr>
          <w:rFonts w:cstheme="minorHAnsi"/>
        </w:rPr>
        <w:br/>
        <w:t>- L’algoritmo è tollerante ai guasti: se il master cade un’altra macchina viene eletta master tramite un algoritmo di elezione.</w:t>
      </w:r>
      <w:r w:rsidR="0047565F">
        <w:rPr>
          <w:rFonts w:cstheme="minorHAnsi"/>
        </w:rPr>
        <w:br/>
        <w:t xml:space="preserve">- </w:t>
      </w:r>
      <w:r w:rsidR="00222856">
        <w:rPr>
          <w:rFonts w:cstheme="minorHAnsi"/>
        </w:rPr>
        <w:t xml:space="preserve">Se un worker riceve un valore correttivo che prevede un salto indietro nel tempo, </w:t>
      </w:r>
      <w:r w:rsidR="00B33FB3">
        <w:rPr>
          <w:rFonts w:cstheme="minorHAnsi"/>
        </w:rPr>
        <w:t xml:space="preserve">non imposta il nuovo valore, bensì rallenta il clock, onde evitare la violazione della condizione di monotonicità del tempo. Questa soluzione consiste nel mascherare una serie di interrupt che fanno avanzare il clock locale in modo da rallentare l’avanzata del clock stesso; il numero di input mascherati è pari al tempo di </w:t>
      </w:r>
      <w:proofErr w:type="spellStart"/>
      <w:r w:rsidR="00B33FB3">
        <w:rPr>
          <w:rFonts w:cstheme="minorHAnsi"/>
        </w:rPr>
        <w:t>slowdown</w:t>
      </w:r>
      <w:proofErr w:type="spellEnd"/>
      <w:r w:rsidR="00B33FB3">
        <w:rPr>
          <w:rFonts w:cstheme="minorHAnsi"/>
        </w:rPr>
        <w:t xml:space="preserve"> diviso il periodo di interrupt del processore.</w:t>
      </w:r>
    </w:p>
    <w:p w14:paraId="78C7C25D" w14:textId="58BE2F2C" w:rsidR="00ED6F25" w:rsidRDefault="00EC5B3E" w:rsidP="00957196">
      <w:pPr>
        <w:rPr>
          <w:rFonts w:cstheme="minorHAnsi"/>
        </w:rPr>
      </w:pPr>
      <w:r w:rsidRPr="00EC5B3E">
        <w:rPr>
          <w:rFonts w:cstheme="minorHAnsi"/>
          <w:u w:val="single"/>
        </w:rPr>
        <w:t xml:space="preserve">Network Time </w:t>
      </w:r>
      <w:proofErr w:type="spellStart"/>
      <w:r w:rsidRPr="00EC5B3E">
        <w:rPr>
          <w:rFonts w:cstheme="minorHAnsi"/>
          <w:u w:val="single"/>
        </w:rPr>
        <w:t>Protocol</w:t>
      </w:r>
      <w:proofErr w:type="spellEnd"/>
      <w:r w:rsidRPr="00EC5B3E">
        <w:rPr>
          <w:rFonts w:cstheme="minorHAnsi"/>
          <w:u w:val="single"/>
        </w:rPr>
        <w:t xml:space="preserve"> (NTP):</w:t>
      </w:r>
      <w:r w:rsidRPr="00EC5B3E">
        <w:rPr>
          <w:rFonts w:cstheme="minorHAnsi"/>
          <w:u w:val="single"/>
        </w:rPr>
        <w:br/>
      </w:r>
      <w:r w:rsidR="00ED6F25">
        <w:rPr>
          <w:rFonts w:cstheme="minorHAnsi"/>
        </w:rPr>
        <w:t>È un algoritmo che fa uso di time service decentralizzati e prevede una sincronizzazione esterna.</w:t>
      </w:r>
      <w:r w:rsidR="00ED6F25">
        <w:rPr>
          <w:rFonts w:cstheme="minorHAnsi"/>
        </w:rPr>
        <w:br/>
        <w:t>I time server sono ridondanti e sono organizzati su una struttura gerarchica:</w:t>
      </w:r>
      <w:r w:rsidR="00ED6F25">
        <w:rPr>
          <w:rFonts w:cstheme="minorHAnsi"/>
        </w:rPr>
        <w:br/>
      </w:r>
      <w:r w:rsidR="00ED6F25">
        <w:rPr>
          <w:rFonts w:cstheme="minorHAnsi"/>
          <w:noProof/>
        </w:rPr>
        <w:drawing>
          <wp:inline distT="0" distB="0" distL="0" distR="0" wp14:anchorId="6591DDB1" wp14:editId="456E4303">
            <wp:extent cx="6120130" cy="2325370"/>
            <wp:effectExtent l="0" t="0" r="0" b="0"/>
            <wp:docPr id="103" name="Immagin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Immagine 103"/>
                    <pic:cNvPicPr/>
                  </pic:nvPicPr>
                  <pic:blipFill>
                    <a:blip r:embed="rId127">
                      <a:extLst>
                        <a:ext uri="{28A0092B-C50C-407E-A947-70E740481C1C}">
                          <a14:useLocalDpi xmlns:a14="http://schemas.microsoft.com/office/drawing/2010/main" val="0"/>
                        </a:ext>
                      </a:extLst>
                    </a:blip>
                    <a:stretch>
                      <a:fillRect/>
                    </a:stretch>
                  </pic:blipFill>
                  <pic:spPr>
                    <a:xfrm>
                      <a:off x="0" y="0"/>
                      <a:ext cx="6120130" cy="2325370"/>
                    </a:xfrm>
                    <a:prstGeom prst="rect">
                      <a:avLst/>
                    </a:prstGeom>
                  </pic:spPr>
                </pic:pic>
              </a:graphicData>
            </a:graphic>
          </wp:inline>
        </w:drawing>
      </w:r>
    </w:p>
    <w:p w14:paraId="7D1BC84D" w14:textId="6797A79C" w:rsidR="0000078B" w:rsidRDefault="00ED6F25" w:rsidP="00957196">
      <w:pPr>
        <w:rPr>
          <w:rFonts w:cstheme="minorHAnsi"/>
        </w:rPr>
      </w:pPr>
      <w:r>
        <w:rPr>
          <w:rFonts w:cstheme="minorHAnsi"/>
        </w:rPr>
        <w:t>La sottorete di sincronizzazione viene riconfigurata in caso di guasti</w:t>
      </w:r>
      <w:r w:rsidR="0000078B">
        <w:rPr>
          <w:rFonts w:cstheme="minorHAnsi"/>
        </w:rPr>
        <w:t>. In particolare:</w:t>
      </w:r>
      <w:r w:rsidR="0000078B">
        <w:rPr>
          <w:rFonts w:cstheme="minorHAnsi"/>
        </w:rPr>
        <w:br/>
        <w:t>- Un server primario che perde la connessione alla sorgente UTC diventa server secondario.</w:t>
      </w:r>
      <w:r w:rsidR="0000078B">
        <w:rPr>
          <w:rFonts w:cstheme="minorHAnsi"/>
        </w:rPr>
        <w:br/>
        <w:t xml:space="preserve">- Un server secondario che perde la connessione al suo primario (e.g. a </w:t>
      </w:r>
      <w:r w:rsidR="003C6791">
        <w:rPr>
          <w:rFonts w:cstheme="minorHAnsi"/>
        </w:rPr>
        <w:t>causa</w:t>
      </w:r>
      <w:r w:rsidR="0000078B">
        <w:rPr>
          <w:rFonts w:cstheme="minorHAnsi"/>
        </w:rPr>
        <w:t xml:space="preserve"> di un crash del primario) può usare un altro primario.</w:t>
      </w:r>
    </w:p>
    <w:p w14:paraId="518ED557" w14:textId="02D9A2D2" w:rsidR="0000078B" w:rsidRDefault="0000078B" w:rsidP="00957196">
      <w:pPr>
        <w:rPr>
          <w:rFonts w:cstheme="minorHAnsi"/>
        </w:rPr>
      </w:pPr>
      <w:r>
        <w:rPr>
          <w:rFonts w:cstheme="minorHAnsi"/>
        </w:rPr>
        <w:t>NTP prevede diversi modi di sincronizzazione tra cui:</w:t>
      </w:r>
      <w:r>
        <w:rPr>
          <w:rFonts w:cstheme="minorHAnsi"/>
        </w:rPr>
        <w:br/>
        <w:t xml:space="preserve">-&gt; </w:t>
      </w:r>
      <w:r w:rsidRPr="00094BE9">
        <w:rPr>
          <w:rFonts w:cstheme="minorHAnsi"/>
          <w:b/>
          <w:bCs/>
        </w:rPr>
        <w:t>Multicast</w:t>
      </w:r>
      <w:r>
        <w:rPr>
          <w:rFonts w:cstheme="minorHAnsi"/>
        </w:rPr>
        <w:t xml:space="preserve">: un server all’interno di una rete LAN invia in </w:t>
      </w:r>
      <w:proofErr w:type="spellStart"/>
      <w:r>
        <w:rPr>
          <w:rFonts w:cstheme="minorHAnsi"/>
        </w:rPr>
        <w:t>multicast</w:t>
      </w:r>
      <w:proofErr w:type="spellEnd"/>
      <w:r>
        <w:rPr>
          <w:rFonts w:cstheme="minorHAnsi"/>
        </w:rPr>
        <w:t xml:space="preserve"> il suo tempo agli altri, i quali impostano il tempo ricevuto assumendo un certo ritardo di trasmissione.</w:t>
      </w:r>
      <w:r w:rsidR="00094BE9">
        <w:rPr>
          <w:rFonts w:cstheme="minorHAnsi"/>
        </w:rPr>
        <w:t xml:space="preserve"> L’accuratezza associata a tale modo è relativamente bassa.</w:t>
      </w:r>
      <w:r w:rsidR="00094BE9">
        <w:rPr>
          <w:rFonts w:cstheme="minorHAnsi"/>
        </w:rPr>
        <w:br/>
        <w:t xml:space="preserve">-&gt; </w:t>
      </w:r>
      <w:r w:rsidR="00094BE9" w:rsidRPr="00094BE9">
        <w:rPr>
          <w:rFonts w:cstheme="minorHAnsi"/>
          <w:b/>
          <w:bCs/>
        </w:rPr>
        <w:t>Procedure call</w:t>
      </w:r>
      <w:r w:rsidR="00094BE9">
        <w:rPr>
          <w:rFonts w:cstheme="minorHAnsi"/>
        </w:rPr>
        <w:t xml:space="preserve">: un server accetta richieste da altri (come nell’algoritmo di Cristian). Qui si ha un’accuratezza maggiore rispetto al </w:t>
      </w:r>
      <w:proofErr w:type="spellStart"/>
      <w:r w:rsidR="00094BE9">
        <w:rPr>
          <w:rFonts w:cstheme="minorHAnsi"/>
        </w:rPr>
        <w:t>multicast</w:t>
      </w:r>
      <w:proofErr w:type="spellEnd"/>
      <w:r w:rsidR="00094BE9">
        <w:rPr>
          <w:rFonts w:cstheme="minorHAnsi"/>
        </w:rPr>
        <w:t>.</w:t>
      </w:r>
      <w:r w:rsidR="00094BE9">
        <w:rPr>
          <w:rFonts w:cstheme="minorHAnsi"/>
        </w:rPr>
        <w:br/>
        <w:t xml:space="preserve">-&gt; </w:t>
      </w:r>
      <w:r w:rsidR="00094BE9" w:rsidRPr="00094BE9">
        <w:rPr>
          <w:rFonts w:cstheme="minorHAnsi"/>
          <w:b/>
          <w:bCs/>
        </w:rPr>
        <w:t>Simmetrico</w:t>
      </w:r>
      <w:r w:rsidR="00094BE9">
        <w:rPr>
          <w:rFonts w:cstheme="minorHAnsi"/>
        </w:rPr>
        <w:t>: coppie di server si scambiano messaggi contenenti informazioni sul timing. Qui si ha un’accuratezza molto alta, per cui si tratta di un modo utilizzato per i livelli alti della gerarchia.</w:t>
      </w:r>
    </w:p>
    <w:p w14:paraId="6D2A0CD4" w14:textId="2739D8C0" w:rsidR="00094BE9" w:rsidRDefault="00094BE9" w:rsidP="00957196">
      <w:pPr>
        <w:rPr>
          <w:rFonts w:cstheme="minorHAnsi"/>
        </w:rPr>
      </w:pPr>
      <w:r>
        <w:rPr>
          <w:rFonts w:cstheme="minorHAnsi"/>
        </w:rPr>
        <w:lastRenderedPageBreak/>
        <w:t>Tutti e tre questi modi usano UDP come protocollo a livello di trasporto. Di seguito approfondiremo il modo simmetrico.</w:t>
      </w:r>
    </w:p>
    <w:p w14:paraId="3F887D26" w14:textId="5AAADE86" w:rsidR="005D4EDE" w:rsidRDefault="00094BE9" w:rsidP="00957196">
      <w:pPr>
        <w:rPr>
          <w:rFonts w:cstheme="minorHAnsi"/>
          <w:noProof/>
        </w:rPr>
      </w:pPr>
      <w:r>
        <w:rPr>
          <w:rFonts w:cstheme="minorHAnsi"/>
        </w:rPr>
        <w:t xml:space="preserve">I server si scambiano coppie di messaggi (m, m’) per migliorare l’accuratezza </w:t>
      </w:r>
      <w:r w:rsidR="004660E4">
        <w:rPr>
          <w:rFonts w:cstheme="minorHAnsi"/>
        </w:rPr>
        <w:t>della loro sincronizzazione</w:t>
      </w:r>
      <w:r w:rsidR="005D4EDE">
        <w:rPr>
          <w:rFonts w:cstheme="minorHAnsi"/>
        </w:rPr>
        <w:t>.</w:t>
      </w:r>
      <w:r w:rsidR="005D4EDE">
        <w:rPr>
          <w:rFonts w:cstheme="minorHAnsi"/>
        </w:rPr>
        <w:br/>
      </w:r>
      <w:r w:rsidR="005D4EDE">
        <w:rPr>
          <w:rFonts w:cstheme="minorHAnsi"/>
          <w:noProof/>
        </w:rPr>
        <w:drawing>
          <wp:inline distT="0" distB="0" distL="0" distR="0" wp14:anchorId="64040BF6" wp14:editId="19685516">
            <wp:extent cx="6043184" cy="1775614"/>
            <wp:effectExtent l="0" t="0" r="0" b="0"/>
            <wp:docPr id="105" name="Immagin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Immagine 105"/>
                    <pic:cNvPicPr/>
                  </pic:nvPicPr>
                  <pic:blipFill>
                    <a:blip r:embed="rId128">
                      <a:extLst>
                        <a:ext uri="{28A0092B-C50C-407E-A947-70E740481C1C}">
                          <a14:useLocalDpi xmlns:a14="http://schemas.microsoft.com/office/drawing/2010/main" val="0"/>
                        </a:ext>
                      </a:extLst>
                    </a:blip>
                    <a:stretch>
                      <a:fillRect/>
                    </a:stretch>
                  </pic:blipFill>
                  <pic:spPr>
                    <a:xfrm>
                      <a:off x="0" y="0"/>
                      <a:ext cx="6043184" cy="1775614"/>
                    </a:xfrm>
                    <a:prstGeom prst="rect">
                      <a:avLst/>
                    </a:prstGeom>
                  </pic:spPr>
                </pic:pic>
              </a:graphicData>
            </a:graphic>
          </wp:inline>
        </w:drawing>
      </w:r>
    </w:p>
    <w:p w14:paraId="44E8A246" w14:textId="687E9B54" w:rsidR="00463EB5" w:rsidRDefault="005D4EDE" w:rsidP="005D4EDE">
      <w:pPr>
        <w:rPr>
          <w:rFonts w:cstheme="minorHAnsi"/>
        </w:rPr>
      </w:pPr>
      <w:r>
        <w:rPr>
          <w:rFonts w:cstheme="minorHAnsi"/>
        </w:rPr>
        <w:t>Per ogni coppia di messaggi (m, m’), NTP stima l’offset o</w:t>
      </w:r>
      <w:r w:rsidRPr="005D4EDE">
        <w:rPr>
          <w:rFonts w:cstheme="minorHAnsi"/>
          <w:vertAlign w:val="subscript"/>
        </w:rPr>
        <w:t>i</w:t>
      </w:r>
      <w:r>
        <w:rPr>
          <w:rFonts w:cstheme="minorHAnsi"/>
        </w:rPr>
        <w:t xml:space="preserve"> tra i due clock e il ritardo d</w:t>
      </w:r>
      <w:r w:rsidRPr="005D4EDE">
        <w:rPr>
          <w:rFonts w:cstheme="minorHAnsi"/>
          <w:vertAlign w:val="subscript"/>
        </w:rPr>
        <w:t>i</w:t>
      </w:r>
      <w:r>
        <w:rPr>
          <w:rFonts w:cstheme="minorHAnsi"/>
        </w:rPr>
        <w:t xml:space="preserve"> (pari al tempo totale di trasmissione per m e m’).</w:t>
      </w:r>
      <w:r w:rsidR="00463EB5">
        <w:rPr>
          <w:rFonts w:cstheme="minorHAnsi"/>
        </w:rPr>
        <w:br/>
        <w:t>Indicando con:</w:t>
      </w:r>
      <w:r w:rsidR="00463EB5">
        <w:rPr>
          <w:rFonts w:cstheme="minorHAnsi"/>
        </w:rPr>
        <w:br/>
        <w:t xml:space="preserve">- o = offset reale del clock di B rispetto ad A (o = </w:t>
      </w:r>
      <w:proofErr w:type="spellStart"/>
      <w:r w:rsidR="00463EB5">
        <w:rPr>
          <w:rFonts w:cstheme="minorHAnsi"/>
        </w:rPr>
        <w:t>clock</w:t>
      </w:r>
      <w:r w:rsidR="00463EB5" w:rsidRPr="00463EB5">
        <w:rPr>
          <w:rFonts w:cstheme="minorHAnsi"/>
          <w:vertAlign w:val="subscript"/>
        </w:rPr>
        <w:t>B</w:t>
      </w:r>
      <w:proofErr w:type="spellEnd"/>
      <w:r w:rsidR="00463EB5">
        <w:rPr>
          <w:rFonts w:cstheme="minorHAnsi"/>
        </w:rPr>
        <w:t xml:space="preserve"> – </w:t>
      </w:r>
      <w:proofErr w:type="spellStart"/>
      <w:r w:rsidR="00463EB5">
        <w:rPr>
          <w:rFonts w:cstheme="minorHAnsi"/>
        </w:rPr>
        <w:t>clock</w:t>
      </w:r>
      <w:r w:rsidR="00463EB5" w:rsidRPr="00463EB5">
        <w:rPr>
          <w:rFonts w:cstheme="minorHAnsi"/>
          <w:vertAlign w:val="subscript"/>
        </w:rPr>
        <w:t>A</w:t>
      </w:r>
      <w:proofErr w:type="spellEnd"/>
      <w:r w:rsidR="00463EB5">
        <w:rPr>
          <w:rFonts w:cstheme="minorHAnsi"/>
        </w:rPr>
        <w:t>);</w:t>
      </w:r>
      <w:r w:rsidR="00463EB5">
        <w:rPr>
          <w:rFonts w:cstheme="minorHAnsi"/>
        </w:rPr>
        <w:br/>
        <w:t>- t = tempo di trasmissione del messaggio m;</w:t>
      </w:r>
      <w:r w:rsidR="00463EB5">
        <w:rPr>
          <w:rFonts w:cstheme="minorHAnsi"/>
        </w:rPr>
        <w:br/>
        <w:t>- t’ = tempo di trasmissione del messaggio m’;</w:t>
      </w:r>
      <w:r w:rsidR="00463EB5">
        <w:rPr>
          <w:rFonts w:cstheme="minorHAnsi"/>
        </w:rPr>
        <w:br/>
        <w:t xml:space="preserve">si ha </w:t>
      </w:r>
      <w:proofErr w:type="spellStart"/>
      <w:r w:rsidR="00463EB5">
        <w:rPr>
          <w:rFonts w:cstheme="minorHAnsi"/>
        </w:rPr>
        <w:t>che</w:t>
      </w:r>
      <w:proofErr w:type="spellEnd"/>
      <w:r w:rsidR="00463EB5">
        <w:rPr>
          <w:rFonts w:cstheme="minorHAnsi"/>
        </w:rPr>
        <w:t>:</w:t>
      </w:r>
      <w:r w:rsidR="00463EB5">
        <w:rPr>
          <w:rFonts w:cstheme="minorHAnsi"/>
        </w:rPr>
        <w:br/>
        <w:t>-&gt; T</w:t>
      </w:r>
      <w:r w:rsidR="00463EB5" w:rsidRPr="00D855DA">
        <w:rPr>
          <w:rFonts w:cstheme="minorHAnsi"/>
          <w:vertAlign w:val="subscript"/>
        </w:rPr>
        <w:t>i-2</w:t>
      </w:r>
      <w:r w:rsidR="00463EB5">
        <w:rPr>
          <w:rFonts w:cstheme="minorHAnsi"/>
        </w:rPr>
        <w:t xml:space="preserve"> = T</w:t>
      </w:r>
      <w:r w:rsidR="00463EB5" w:rsidRPr="00D855DA">
        <w:rPr>
          <w:rFonts w:cstheme="minorHAnsi"/>
          <w:vertAlign w:val="subscript"/>
        </w:rPr>
        <w:t>i-3</w:t>
      </w:r>
      <w:r w:rsidR="00463EB5" w:rsidRPr="00D855DA">
        <w:rPr>
          <w:rFonts w:cstheme="minorHAnsi"/>
        </w:rPr>
        <w:t xml:space="preserve"> </w:t>
      </w:r>
      <w:r w:rsidR="00463EB5">
        <w:rPr>
          <w:rFonts w:cstheme="minorHAnsi"/>
        </w:rPr>
        <w:t>+ t + o</w:t>
      </w:r>
      <w:r w:rsidR="00463EB5">
        <w:rPr>
          <w:rFonts w:cstheme="minorHAnsi"/>
        </w:rPr>
        <w:br/>
        <w:t>-&gt; T</w:t>
      </w:r>
      <w:r w:rsidR="00463EB5" w:rsidRPr="00D855DA">
        <w:rPr>
          <w:rFonts w:cstheme="minorHAnsi"/>
          <w:vertAlign w:val="subscript"/>
        </w:rPr>
        <w:t>i</w:t>
      </w:r>
      <w:r w:rsidR="00463EB5">
        <w:rPr>
          <w:rFonts w:cstheme="minorHAnsi"/>
        </w:rPr>
        <w:t xml:space="preserve"> = T</w:t>
      </w:r>
      <w:r w:rsidR="00463EB5" w:rsidRPr="00D855DA">
        <w:rPr>
          <w:rFonts w:cstheme="minorHAnsi"/>
          <w:vertAlign w:val="subscript"/>
        </w:rPr>
        <w:t>i-1</w:t>
      </w:r>
      <w:r w:rsidR="00463EB5" w:rsidRPr="00D855DA">
        <w:rPr>
          <w:rFonts w:cstheme="minorHAnsi"/>
        </w:rPr>
        <w:t xml:space="preserve"> </w:t>
      </w:r>
      <w:r w:rsidR="00463EB5">
        <w:rPr>
          <w:rFonts w:cstheme="minorHAnsi"/>
        </w:rPr>
        <w:t>+ t’ – o</w:t>
      </w:r>
      <w:r w:rsidR="00463EB5">
        <w:rPr>
          <w:rFonts w:cstheme="minorHAnsi"/>
        </w:rPr>
        <w:br/>
        <w:t>-&gt; d</w:t>
      </w:r>
      <w:r w:rsidR="00463EB5" w:rsidRPr="00D855DA">
        <w:rPr>
          <w:rFonts w:cstheme="minorHAnsi"/>
          <w:vertAlign w:val="subscript"/>
        </w:rPr>
        <w:t>i</w:t>
      </w:r>
      <w:r w:rsidR="00463EB5">
        <w:rPr>
          <w:rFonts w:cstheme="minorHAnsi"/>
        </w:rPr>
        <w:t xml:space="preserve"> = </w:t>
      </w:r>
      <w:proofErr w:type="spellStart"/>
      <w:r w:rsidR="00463EB5">
        <w:rPr>
          <w:rFonts w:cstheme="minorHAnsi"/>
        </w:rPr>
        <w:t>t+t</w:t>
      </w:r>
      <w:proofErr w:type="spellEnd"/>
      <w:r w:rsidR="00463EB5">
        <w:rPr>
          <w:rFonts w:cstheme="minorHAnsi"/>
        </w:rPr>
        <w:t>’ = T</w:t>
      </w:r>
      <w:r w:rsidR="00463EB5" w:rsidRPr="00D855DA">
        <w:rPr>
          <w:rFonts w:cstheme="minorHAnsi"/>
          <w:vertAlign w:val="subscript"/>
        </w:rPr>
        <w:t>i-2</w:t>
      </w:r>
      <w:r w:rsidR="00463EB5">
        <w:rPr>
          <w:rFonts w:cstheme="minorHAnsi"/>
        </w:rPr>
        <w:t xml:space="preserve"> – T</w:t>
      </w:r>
      <w:r w:rsidR="00463EB5" w:rsidRPr="00D855DA">
        <w:rPr>
          <w:rFonts w:cstheme="minorHAnsi"/>
          <w:vertAlign w:val="subscript"/>
        </w:rPr>
        <w:t>i-3</w:t>
      </w:r>
      <w:r w:rsidR="00463EB5" w:rsidRPr="00D855DA">
        <w:rPr>
          <w:rFonts w:cstheme="minorHAnsi"/>
        </w:rPr>
        <w:t xml:space="preserve"> </w:t>
      </w:r>
      <w:r w:rsidR="00463EB5">
        <w:rPr>
          <w:rFonts w:cstheme="minorHAnsi"/>
        </w:rPr>
        <w:t>+ T</w:t>
      </w:r>
      <w:r w:rsidR="00463EB5" w:rsidRPr="00D855DA">
        <w:rPr>
          <w:rFonts w:cstheme="minorHAnsi"/>
          <w:vertAlign w:val="subscript"/>
        </w:rPr>
        <w:t>i</w:t>
      </w:r>
      <w:r w:rsidR="00463EB5">
        <w:rPr>
          <w:rFonts w:cstheme="minorHAnsi"/>
        </w:rPr>
        <w:t xml:space="preserve"> – T</w:t>
      </w:r>
      <w:r w:rsidR="00463EB5" w:rsidRPr="00D855DA">
        <w:rPr>
          <w:rFonts w:cstheme="minorHAnsi"/>
          <w:vertAlign w:val="subscript"/>
        </w:rPr>
        <w:t>i-1</w:t>
      </w:r>
      <w:r w:rsidR="00E8394F">
        <w:rPr>
          <w:rFonts w:cstheme="minorHAnsi"/>
        </w:rPr>
        <w:br/>
        <w:t>Se sottraiamo le prime due equazioni otteniamo che:</w:t>
      </w:r>
      <w:r w:rsidR="00E8394F">
        <w:rPr>
          <w:rFonts w:cstheme="minorHAnsi"/>
        </w:rPr>
        <w:br/>
        <w:t>-&gt; o = o</w:t>
      </w:r>
      <w:r w:rsidR="00E8394F" w:rsidRPr="00D855DA">
        <w:rPr>
          <w:rFonts w:cstheme="minorHAnsi"/>
          <w:vertAlign w:val="subscript"/>
        </w:rPr>
        <w:t>i</w:t>
      </w:r>
      <w:r w:rsidR="00E8394F">
        <w:rPr>
          <w:rFonts w:cstheme="minorHAnsi"/>
        </w:rPr>
        <w:t xml:space="preserve"> + (t’-t)/2, dove o</w:t>
      </w:r>
      <w:r w:rsidR="00E8394F" w:rsidRPr="00D855DA">
        <w:rPr>
          <w:rFonts w:cstheme="minorHAnsi"/>
          <w:vertAlign w:val="subscript"/>
        </w:rPr>
        <w:t>i</w:t>
      </w:r>
      <w:r w:rsidR="00E8394F">
        <w:rPr>
          <w:rFonts w:cstheme="minorHAnsi"/>
        </w:rPr>
        <w:t xml:space="preserve"> = (T</w:t>
      </w:r>
      <w:r w:rsidR="00E8394F" w:rsidRPr="00D855DA">
        <w:rPr>
          <w:rFonts w:cstheme="minorHAnsi"/>
          <w:vertAlign w:val="subscript"/>
        </w:rPr>
        <w:t xml:space="preserve">i-2 </w:t>
      </w:r>
      <w:r w:rsidR="00E8394F">
        <w:rPr>
          <w:rFonts w:cstheme="minorHAnsi"/>
        </w:rPr>
        <w:t>– T</w:t>
      </w:r>
      <w:r w:rsidR="00E8394F" w:rsidRPr="00D855DA">
        <w:rPr>
          <w:rFonts w:cstheme="minorHAnsi"/>
          <w:vertAlign w:val="subscript"/>
        </w:rPr>
        <w:t>i-3</w:t>
      </w:r>
      <w:r w:rsidR="00E8394F" w:rsidRPr="00D855DA">
        <w:rPr>
          <w:rFonts w:cstheme="minorHAnsi"/>
        </w:rPr>
        <w:t xml:space="preserve"> </w:t>
      </w:r>
      <w:r w:rsidR="00E8394F">
        <w:rPr>
          <w:rFonts w:cstheme="minorHAnsi"/>
        </w:rPr>
        <w:t>+ T</w:t>
      </w:r>
      <w:r w:rsidR="00E8394F" w:rsidRPr="00D855DA">
        <w:rPr>
          <w:rFonts w:cstheme="minorHAnsi"/>
          <w:vertAlign w:val="subscript"/>
        </w:rPr>
        <w:t>i-1</w:t>
      </w:r>
      <w:r w:rsidR="00E8394F" w:rsidRPr="00D855DA">
        <w:rPr>
          <w:rFonts w:cstheme="minorHAnsi"/>
        </w:rPr>
        <w:t xml:space="preserve"> </w:t>
      </w:r>
      <w:r w:rsidR="00E8394F">
        <w:rPr>
          <w:rFonts w:cstheme="minorHAnsi"/>
        </w:rPr>
        <w:t>– T</w:t>
      </w:r>
      <w:r w:rsidR="00E8394F" w:rsidRPr="00D855DA">
        <w:rPr>
          <w:rFonts w:cstheme="minorHAnsi"/>
          <w:vertAlign w:val="subscript"/>
        </w:rPr>
        <w:t>i</w:t>
      </w:r>
      <w:r w:rsidR="00E8394F">
        <w:rPr>
          <w:rFonts w:cstheme="minorHAnsi"/>
        </w:rPr>
        <w:t>)/2</w:t>
      </w:r>
      <w:r w:rsidR="00E8394F">
        <w:rPr>
          <w:rFonts w:cstheme="minorHAnsi"/>
        </w:rPr>
        <w:br/>
        <w:t>Poiché t, t’ &gt; 0, si può dimostrare che:</w:t>
      </w:r>
      <w:r w:rsidR="00E8394F">
        <w:rPr>
          <w:rFonts w:cstheme="minorHAnsi"/>
        </w:rPr>
        <w:br/>
        <w:t>-&gt; o</w:t>
      </w:r>
      <w:r w:rsidR="00E8394F" w:rsidRPr="00975CAB">
        <w:rPr>
          <w:rFonts w:cstheme="minorHAnsi"/>
          <w:vertAlign w:val="subscript"/>
        </w:rPr>
        <w:t>i</w:t>
      </w:r>
      <w:r w:rsidR="00E8394F">
        <w:rPr>
          <w:rFonts w:cstheme="minorHAnsi"/>
        </w:rPr>
        <w:t xml:space="preserve"> + (-t’-t)/2 = o</w:t>
      </w:r>
      <w:r w:rsidR="00E8394F" w:rsidRPr="00975CAB">
        <w:rPr>
          <w:rFonts w:cstheme="minorHAnsi"/>
          <w:vertAlign w:val="subscript"/>
        </w:rPr>
        <w:t>i</w:t>
      </w:r>
      <w:r w:rsidR="00E8394F">
        <w:rPr>
          <w:rFonts w:cstheme="minorHAnsi"/>
        </w:rPr>
        <w:t xml:space="preserve"> – d</w:t>
      </w:r>
      <w:r w:rsidR="00E8394F" w:rsidRPr="00975CAB">
        <w:rPr>
          <w:rFonts w:cstheme="minorHAnsi"/>
          <w:vertAlign w:val="subscript"/>
        </w:rPr>
        <w:t>i</w:t>
      </w:r>
      <w:r w:rsidR="00E8394F">
        <w:rPr>
          <w:rFonts w:cstheme="minorHAnsi"/>
        </w:rPr>
        <w:t xml:space="preserve">/2 </w:t>
      </w:r>
      <w:r w:rsidR="00E8394F">
        <w:rPr>
          <w:rFonts w:ascii="Symbol" w:hAnsi="Symbol" w:cstheme="minorHAnsi"/>
        </w:rPr>
        <w:t xml:space="preserve">£ </w:t>
      </w:r>
      <w:r w:rsidR="00E8394F">
        <w:rPr>
          <w:rFonts w:cstheme="minorHAnsi"/>
        </w:rPr>
        <w:t xml:space="preserve">o </w:t>
      </w:r>
      <w:r w:rsidR="00E8394F">
        <w:rPr>
          <w:rFonts w:ascii="Symbol" w:hAnsi="Symbol" w:cstheme="minorHAnsi"/>
        </w:rPr>
        <w:t>£</w:t>
      </w:r>
      <w:r w:rsidR="00E8394F">
        <w:rPr>
          <w:rFonts w:cstheme="minorHAnsi"/>
        </w:rPr>
        <w:t xml:space="preserve"> o</w:t>
      </w:r>
      <w:r w:rsidR="00E8394F" w:rsidRPr="00975CAB">
        <w:rPr>
          <w:rFonts w:cstheme="minorHAnsi"/>
          <w:vertAlign w:val="subscript"/>
        </w:rPr>
        <w:t>i</w:t>
      </w:r>
      <w:r w:rsidR="00E8394F">
        <w:rPr>
          <w:rFonts w:cstheme="minorHAnsi"/>
        </w:rPr>
        <w:t xml:space="preserve"> + d</w:t>
      </w:r>
      <w:r w:rsidR="00E8394F" w:rsidRPr="00975CAB">
        <w:rPr>
          <w:rFonts w:cstheme="minorHAnsi"/>
          <w:vertAlign w:val="subscript"/>
        </w:rPr>
        <w:t>i</w:t>
      </w:r>
      <w:r w:rsidR="00E8394F">
        <w:rPr>
          <w:rFonts w:cstheme="minorHAnsi"/>
        </w:rPr>
        <w:t>/2 = o</w:t>
      </w:r>
      <w:r w:rsidR="00E8394F" w:rsidRPr="00975CAB">
        <w:rPr>
          <w:rFonts w:cstheme="minorHAnsi"/>
          <w:vertAlign w:val="subscript"/>
        </w:rPr>
        <w:t>i</w:t>
      </w:r>
      <w:r w:rsidR="00E8394F">
        <w:rPr>
          <w:rFonts w:cstheme="minorHAnsi"/>
        </w:rPr>
        <w:t xml:space="preserve"> + (t’+t)/2</w:t>
      </w:r>
      <w:r w:rsidR="00E8394F">
        <w:rPr>
          <w:rFonts w:cstheme="minorHAnsi"/>
        </w:rPr>
        <w:br/>
        <w:t>In conclusione, o</w:t>
      </w:r>
      <w:r w:rsidR="00E8394F" w:rsidRPr="00975CAB">
        <w:rPr>
          <w:rFonts w:cstheme="minorHAnsi"/>
          <w:vertAlign w:val="subscript"/>
        </w:rPr>
        <w:t>i</w:t>
      </w:r>
      <w:r w:rsidR="00E8394F">
        <w:rPr>
          <w:rFonts w:cstheme="minorHAnsi"/>
        </w:rPr>
        <w:t xml:space="preserve"> è la stima dell’offset tra i due clock e d</w:t>
      </w:r>
      <w:r w:rsidR="00E8394F" w:rsidRPr="00975CAB">
        <w:rPr>
          <w:rFonts w:cstheme="minorHAnsi"/>
          <w:vertAlign w:val="subscript"/>
        </w:rPr>
        <w:t>i</w:t>
      </w:r>
      <w:r w:rsidR="00E8394F">
        <w:rPr>
          <w:rFonts w:cstheme="minorHAnsi"/>
        </w:rPr>
        <w:t>/2 è l’accuratezza di tale stima.</w:t>
      </w:r>
    </w:p>
    <w:p w14:paraId="5C19E2A5" w14:textId="511D7D48" w:rsidR="00864AAC" w:rsidRDefault="00864AAC" w:rsidP="005D4EDE">
      <w:pPr>
        <w:rPr>
          <w:rFonts w:cstheme="minorHAnsi"/>
        </w:rPr>
      </w:pPr>
      <w:r>
        <w:rPr>
          <w:rFonts w:cstheme="minorHAnsi"/>
        </w:rPr>
        <w:t>Vale la pena fare le seguenti osservazioni:</w:t>
      </w:r>
      <w:r>
        <w:rPr>
          <w:rFonts w:cstheme="minorHAnsi"/>
        </w:rPr>
        <w:br/>
        <w:t>- I server NTP considerano di volta in volta le 8 coppie &lt;</w:t>
      </w:r>
      <w:r w:rsidRPr="00864AAC">
        <w:rPr>
          <w:rFonts w:cstheme="minorHAnsi"/>
        </w:rPr>
        <w:t xml:space="preserve"> </w:t>
      </w:r>
      <w:r>
        <w:rPr>
          <w:rFonts w:cstheme="minorHAnsi"/>
        </w:rPr>
        <w:t>o</w:t>
      </w:r>
      <w:r w:rsidRPr="00975CAB">
        <w:rPr>
          <w:rFonts w:cstheme="minorHAnsi"/>
          <w:vertAlign w:val="subscript"/>
        </w:rPr>
        <w:t>i</w:t>
      </w:r>
      <w:r>
        <w:rPr>
          <w:rFonts w:cstheme="minorHAnsi"/>
        </w:rPr>
        <w:t>, d</w:t>
      </w:r>
      <w:r w:rsidRPr="00975CAB">
        <w:rPr>
          <w:rFonts w:cstheme="minorHAnsi"/>
          <w:vertAlign w:val="subscript"/>
        </w:rPr>
        <w:t>i</w:t>
      </w:r>
      <w:r>
        <w:rPr>
          <w:rFonts w:cstheme="minorHAnsi"/>
        </w:rPr>
        <w:t xml:space="preserve">&gt; più recenti, scegliendo come stima di o il valore di </w:t>
      </w:r>
      <w:proofErr w:type="spellStart"/>
      <w:r>
        <w:rPr>
          <w:rFonts w:cstheme="minorHAnsi"/>
        </w:rPr>
        <w:t>o</w:t>
      </w:r>
      <w:r>
        <w:rPr>
          <w:rFonts w:cstheme="minorHAnsi"/>
          <w:vertAlign w:val="subscript"/>
        </w:rPr>
        <w:t>j</w:t>
      </w:r>
      <w:proofErr w:type="spellEnd"/>
      <w:r>
        <w:rPr>
          <w:rFonts w:cstheme="minorHAnsi"/>
        </w:rPr>
        <w:t xml:space="preserve"> corrispondente al minimo d</w:t>
      </w:r>
      <w:r>
        <w:rPr>
          <w:rFonts w:cstheme="minorHAnsi"/>
          <w:vertAlign w:val="subscript"/>
        </w:rPr>
        <w:t>j</w:t>
      </w:r>
      <w:r>
        <w:rPr>
          <w:rFonts w:cstheme="minorHAnsi"/>
        </w:rPr>
        <w:t>.</w:t>
      </w:r>
      <w:r>
        <w:rPr>
          <w:rFonts w:cstheme="minorHAnsi"/>
        </w:rPr>
        <w:br/>
        <w:t>- I server NTP applicano un algoritmo di selezione dei peer per modificare eventualmente il peer da usare per sincronizzarsi.</w:t>
      </w:r>
      <w:r>
        <w:rPr>
          <w:rFonts w:cstheme="minorHAnsi"/>
        </w:rPr>
        <w:br/>
        <w:t xml:space="preserve">- L’accuratezza di NTP è di 10 </w:t>
      </w:r>
      <w:proofErr w:type="spellStart"/>
      <w:r>
        <w:rPr>
          <w:rFonts w:cstheme="minorHAnsi"/>
        </w:rPr>
        <w:t>ms</w:t>
      </w:r>
      <w:proofErr w:type="spellEnd"/>
      <w:r>
        <w:rPr>
          <w:rFonts w:cstheme="minorHAnsi"/>
        </w:rPr>
        <w:t xml:space="preserve"> su Internet e di 1 </w:t>
      </w:r>
      <w:proofErr w:type="spellStart"/>
      <w:r>
        <w:rPr>
          <w:rFonts w:cstheme="minorHAnsi"/>
        </w:rPr>
        <w:t>ms</w:t>
      </w:r>
      <w:proofErr w:type="spellEnd"/>
      <w:r>
        <w:rPr>
          <w:rFonts w:cstheme="minorHAnsi"/>
        </w:rPr>
        <w:t xml:space="preserve"> su LAN.</w:t>
      </w:r>
    </w:p>
    <w:p w14:paraId="735C1E13" w14:textId="0C878927" w:rsidR="00864AAC" w:rsidRDefault="00864AAC" w:rsidP="005D4EDE">
      <w:pPr>
        <w:rPr>
          <w:rFonts w:cstheme="minorHAnsi"/>
        </w:rPr>
      </w:pPr>
      <w:r w:rsidRPr="00864AAC">
        <w:rPr>
          <w:rFonts w:cstheme="minorHAnsi"/>
        </w:rPr>
        <w:br/>
      </w:r>
      <w:proofErr w:type="spellStart"/>
      <w:r w:rsidRPr="00864AAC">
        <w:rPr>
          <w:rFonts w:cstheme="minorHAnsi"/>
          <w:b/>
          <w:bCs/>
        </w:rPr>
        <w:t>Google’s</w:t>
      </w:r>
      <w:proofErr w:type="spellEnd"/>
      <w:r w:rsidRPr="00864AAC">
        <w:rPr>
          <w:rFonts w:cstheme="minorHAnsi"/>
          <w:b/>
          <w:bCs/>
        </w:rPr>
        <w:t xml:space="preserve"> True Time (TT)</w:t>
      </w:r>
      <w:r w:rsidRPr="00864AAC">
        <w:rPr>
          <w:rFonts w:cstheme="minorHAnsi"/>
          <w:b/>
          <w:bCs/>
        </w:rPr>
        <w:br/>
      </w:r>
      <w:r w:rsidRPr="00864AAC">
        <w:rPr>
          <w:rFonts w:cstheme="minorHAnsi"/>
        </w:rPr>
        <w:t>La sincronizzazio</w:t>
      </w:r>
      <w:r>
        <w:rPr>
          <w:rFonts w:cstheme="minorHAnsi"/>
        </w:rPr>
        <w:t xml:space="preserve">ne perfetta tra processi in rete è di fatto impossibile. Tuttavia, </w:t>
      </w:r>
      <w:r w:rsidR="00325533">
        <w:rPr>
          <w:rFonts w:cstheme="minorHAnsi"/>
        </w:rPr>
        <w:t xml:space="preserve">Google ci è andato molto vicino con TT, un protocollo per la sincronizzazione utilizzato per sviluppare </w:t>
      </w:r>
      <w:proofErr w:type="spellStart"/>
      <w:r w:rsidR="00325533">
        <w:rPr>
          <w:rFonts w:cstheme="minorHAnsi"/>
        </w:rPr>
        <w:t>Spanner</w:t>
      </w:r>
      <w:proofErr w:type="spellEnd"/>
      <w:r w:rsidR="00325533">
        <w:rPr>
          <w:rFonts w:cstheme="minorHAnsi"/>
        </w:rPr>
        <w:t xml:space="preserve">, un database distribuito </w:t>
      </w:r>
      <w:proofErr w:type="spellStart"/>
      <w:r w:rsidR="00325533">
        <w:rPr>
          <w:rFonts w:cstheme="minorHAnsi"/>
        </w:rPr>
        <w:t>NewSQL</w:t>
      </w:r>
      <w:proofErr w:type="spellEnd"/>
      <w:r w:rsidR="00325533">
        <w:rPr>
          <w:rFonts w:cstheme="minorHAnsi"/>
        </w:rPr>
        <w:t xml:space="preserve">. Quando viene effettuata una scrittura sul nodo master, viene propagata ai nodi worker (= le repliche del database) specificando i </w:t>
      </w:r>
      <w:proofErr w:type="spellStart"/>
      <w:r w:rsidR="00325533">
        <w:rPr>
          <w:rFonts w:cstheme="minorHAnsi"/>
        </w:rPr>
        <w:t>timestamp</w:t>
      </w:r>
      <w:proofErr w:type="spellEnd"/>
      <w:r w:rsidR="00325533">
        <w:rPr>
          <w:rFonts w:cstheme="minorHAnsi"/>
        </w:rPr>
        <w:t xml:space="preserve"> in cui dovranno avvenire le scritture sulle repliche: in tal modo le varie scritture </w:t>
      </w:r>
      <w:r w:rsidR="00B20412">
        <w:rPr>
          <w:rFonts w:cstheme="minorHAnsi"/>
        </w:rPr>
        <w:t>avverranno nell’ordine desiderato.</w:t>
      </w:r>
    </w:p>
    <w:p w14:paraId="4A49D582" w14:textId="48FB2D3F" w:rsidR="00664357" w:rsidRDefault="00B20412" w:rsidP="005D4EDE">
      <w:pPr>
        <w:rPr>
          <w:rFonts w:cstheme="minorHAnsi"/>
        </w:rPr>
      </w:pPr>
      <w:r>
        <w:rPr>
          <w:rFonts w:cstheme="minorHAnsi"/>
        </w:rPr>
        <w:t xml:space="preserve">TT è basato sul GPS e su clock atomici (che hanno un </w:t>
      </w:r>
      <w:proofErr w:type="spellStart"/>
      <w:r>
        <w:rPr>
          <w:rFonts w:cstheme="minorHAnsi"/>
        </w:rPr>
        <w:t>drift</w:t>
      </w:r>
      <w:proofErr w:type="spellEnd"/>
      <w:r>
        <w:rPr>
          <w:rFonts w:cstheme="minorHAnsi"/>
        </w:rPr>
        <w:t xml:space="preserve"> rate estremamente basso). Inoltre, dispone di una rete in fibra ottica a bassissima latenza che consente una comunicazione molto efficiente tra i nodi.</w:t>
      </w:r>
      <w:r>
        <w:rPr>
          <w:rFonts w:cstheme="minorHAnsi"/>
        </w:rPr>
        <w:br/>
        <w:t>Lo svantaggio di TT sta nel fatto che richiede un hardware speciale e un protocollo di sincronizzazione tra clock avanzato, che sono irrealizzabili per la maggior parte dei sistemi.</w:t>
      </w:r>
    </w:p>
    <w:p w14:paraId="6703A260" w14:textId="11792A93" w:rsidR="00664357" w:rsidRDefault="00664357" w:rsidP="005D4EDE">
      <w:pPr>
        <w:rPr>
          <w:rFonts w:cstheme="minorHAnsi"/>
        </w:rPr>
      </w:pPr>
    </w:p>
    <w:p w14:paraId="7062F9E1" w14:textId="51F13B09" w:rsidR="00664357" w:rsidRDefault="00664357" w:rsidP="005D4EDE">
      <w:pPr>
        <w:rPr>
          <w:rFonts w:cstheme="minorHAnsi"/>
        </w:rPr>
      </w:pPr>
      <w:r w:rsidRPr="00664357">
        <w:rPr>
          <w:rFonts w:cstheme="minorHAnsi"/>
          <w:b/>
          <w:bCs/>
        </w:rPr>
        <w:lastRenderedPageBreak/>
        <w:t>Clock logico</w:t>
      </w:r>
      <w:r w:rsidRPr="00664357">
        <w:rPr>
          <w:rFonts w:cstheme="minorHAnsi"/>
          <w:b/>
          <w:bCs/>
        </w:rPr>
        <w:br/>
      </w:r>
      <w:r>
        <w:rPr>
          <w:rFonts w:cstheme="minorHAnsi"/>
        </w:rPr>
        <w:t>Come abbiamo già accennato, in un sistema distribuito asincrono l’utilizzo di un clock fisico non è sempre possibile: è per questo che si ricorre al clock logico, tramite cui i processi concordano sull’ordine in cui si verificano gli eventi, piuttosto che sul tempo esatto in cui sono avvenuti.</w:t>
      </w:r>
    </w:p>
    <w:p w14:paraId="2E729BF7" w14:textId="41C449AB" w:rsidR="00664357" w:rsidRDefault="00664357" w:rsidP="005D4EDE">
      <w:pPr>
        <w:rPr>
          <w:rFonts w:cstheme="minorHAnsi"/>
        </w:rPr>
      </w:pPr>
      <w:proofErr w:type="spellStart"/>
      <w:r>
        <w:rPr>
          <w:rFonts w:cstheme="minorHAnsi"/>
        </w:rPr>
        <w:t>Lamport</w:t>
      </w:r>
      <w:proofErr w:type="spellEnd"/>
      <w:r>
        <w:rPr>
          <w:rFonts w:cstheme="minorHAnsi"/>
        </w:rPr>
        <w:t xml:space="preserve"> introduce il concetto di relazione di </w:t>
      </w:r>
      <w:proofErr w:type="spellStart"/>
      <w:r w:rsidRPr="00C94668">
        <w:rPr>
          <w:rFonts w:cstheme="minorHAnsi"/>
          <w:b/>
          <w:bCs/>
        </w:rPr>
        <w:t>happened-before</w:t>
      </w:r>
      <w:proofErr w:type="spellEnd"/>
      <w:r>
        <w:rPr>
          <w:rFonts w:cstheme="minorHAnsi"/>
        </w:rPr>
        <w:t xml:space="preserve"> (anche detta relazione di precedenza o ordinamento causale)</w:t>
      </w:r>
      <w:r w:rsidR="00C94668">
        <w:rPr>
          <w:rFonts w:cstheme="minorHAnsi"/>
        </w:rPr>
        <w:t xml:space="preserve">, che viene indicata con la freccia semplice </w:t>
      </w:r>
      <w:r w:rsidR="00C94668" w:rsidRPr="00C94668">
        <w:rPr>
          <w:rFonts w:cstheme="minorHAnsi"/>
        </w:rPr>
        <w:sym w:font="Wingdings" w:char="F0E0"/>
      </w:r>
      <w:r w:rsidR="00C94668">
        <w:rPr>
          <w:rFonts w:cstheme="minorHAnsi"/>
        </w:rPr>
        <w:t>.</w:t>
      </w:r>
      <w:r w:rsidR="00C94668">
        <w:rPr>
          <w:rFonts w:cstheme="minorHAnsi"/>
        </w:rPr>
        <w:br/>
        <w:t xml:space="preserve">In particolare, due eventi e, </w:t>
      </w:r>
      <w:proofErr w:type="spellStart"/>
      <w:r w:rsidR="00C94668">
        <w:rPr>
          <w:rFonts w:cstheme="minorHAnsi"/>
        </w:rPr>
        <w:t>e’</w:t>
      </w:r>
      <w:proofErr w:type="spellEnd"/>
      <w:r w:rsidR="00C94668">
        <w:rPr>
          <w:rFonts w:cstheme="minorHAnsi"/>
        </w:rPr>
        <w:t xml:space="preserve"> sono in relazione di </w:t>
      </w:r>
      <w:proofErr w:type="spellStart"/>
      <w:r w:rsidR="00C94668">
        <w:rPr>
          <w:rFonts w:cstheme="minorHAnsi"/>
        </w:rPr>
        <w:t>happened-before</w:t>
      </w:r>
      <w:proofErr w:type="spellEnd"/>
      <w:r w:rsidR="00C94668">
        <w:rPr>
          <w:rFonts w:cstheme="minorHAnsi"/>
        </w:rPr>
        <w:t xml:space="preserve"> (e </w:t>
      </w:r>
      <w:r w:rsidR="00C94668" w:rsidRPr="00C94668">
        <w:rPr>
          <w:rFonts w:cstheme="minorHAnsi"/>
        </w:rPr>
        <w:sym w:font="Wingdings" w:char="F0E0"/>
      </w:r>
      <w:r w:rsidR="00C94668">
        <w:rPr>
          <w:rFonts w:cstheme="minorHAnsi"/>
        </w:rPr>
        <w:t xml:space="preserve"> </w:t>
      </w:r>
      <w:proofErr w:type="spellStart"/>
      <w:r w:rsidR="00C94668">
        <w:rPr>
          <w:rFonts w:cstheme="minorHAnsi"/>
        </w:rPr>
        <w:t>e’</w:t>
      </w:r>
      <w:proofErr w:type="spellEnd"/>
      <w:r w:rsidR="00C94668">
        <w:rPr>
          <w:rFonts w:cstheme="minorHAnsi"/>
        </w:rPr>
        <w:t>) se si verifica uno dei seguenti casi:</w:t>
      </w:r>
      <w:r w:rsidR="00C94668">
        <w:rPr>
          <w:rFonts w:cstheme="minorHAnsi"/>
        </w:rPr>
        <w:br/>
        <w:t xml:space="preserve">1) </w:t>
      </w:r>
      <w:r w:rsidR="00C94668">
        <w:rPr>
          <w:rFonts w:ascii="Symbol" w:hAnsi="Symbol" w:cstheme="minorHAnsi"/>
        </w:rPr>
        <w:t>$</w:t>
      </w:r>
      <w:r w:rsidR="00C94668">
        <w:rPr>
          <w:rFonts w:cstheme="minorHAnsi"/>
        </w:rPr>
        <w:t xml:space="preserve"> p</w:t>
      </w:r>
      <w:r w:rsidR="00C94668" w:rsidRPr="00C94668">
        <w:rPr>
          <w:rFonts w:cstheme="minorHAnsi"/>
          <w:vertAlign w:val="subscript"/>
        </w:rPr>
        <w:t>i</w:t>
      </w:r>
      <w:r w:rsidR="00C94668">
        <w:rPr>
          <w:rFonts w:cstheme="minorHAnsi"/>
        </w:rPr>
        <w:t xml:space="preserve"> | e </w:t>
      </w:r>
      <w:r w:rsidR="00C94668" w:rsidRPr="00C94668">
        <w:rPr>
          <w:rFonts w:cstheme="minorHAnsi"/>
        </w:rPr>
        <w:sym w:font="Wingdings" w:char="F0E0"/>
      </w:r>
      <w:r w:rsidR="00C94668" w:rsidRPr="00C94668">
        <w:rPr>
          <w:rFonts w:cstheme="minorHAnsi"/>
          <w:vertAlign w:val="subscript"/>
        </w:rPr>
        <w:t>i</w:t>
      </w:r>
      <w:r w:rsidR="00C94668">
        <w:rPr>
          <w:rFonts w:cstheme="minorHAnsi"/>
        </w:rPr>
        <w:t xml:space="preserve"> </w:t>
      </w:r>
      <w:proofErr w:type="spellStart"/>
      <w:r w:rsidR="00C94668">
        <w:rPr>
          <w:rFonts w:cstheme="minorHAnsi"/>
        </w:rPr>
        <w:t>e’</w:t>
      </w:r>
      <w:proofErr w:type="spellEnd"/>
      <w:r w:rsidR="00C94668">
        <w:rPr>
          <w:rFonts w:cstheme="minorHAnsi"/>
        </w:rPr>
        <w:br/>
        <w:t xml:space="preserve">2) e = </w:t>
      </w:r>
      <w:proofErr w:type="spellStart"/>
      <w:r w:rsidR="00C94668">
        <w:rPr>
          <w:rFonts w:cstheme="minorHAnsi"/>
        </w:rPr>
        <w:t>send</w:t>
      </w:r>
      <w:proofErr w:type="spellEnd"/>
      <w:r w:rsidR="00C94668">
        <w:rPr>
          <w:rFonts w:cstheme="minorHAnsi"/>
        </w:rPr>
        <w:t xml:space="preserve">(m) </w:t>
      </w:r>
      <w:r w:rsidR="00C94668">
        <w:rPr>
          <w:rFonts w:ascii="Cambria Math" w:hAnsi="Cambria Math" w:cs="Cambria Math"/>
        </w:rPr>
        <w:t xml:space="preserve">∧ </w:t>
      </w:r>
      <w:proofErr w:type="spellStart"/>
      <w:r w:rsidR="00C94668">
        <w:rPr>
          <w:rFonts w:ascii="Cambria Math" w:hAnsi="Cambria Math" w:cs="Cambria Math"/>
        </w:rPr>
        <w:t>e’</w:t>
      </w:r>
      <w:proofErr w:type="spellEnd"/>
      <w:r w:rsidR="00C94668">
        <w:rPr>
          <w:rFonts w:ascii="Cambria Math" w:hAnsi="Cambria Math" w:cs="Cambria Math"/>
        </w:rPr>
        <w:t xml:space="preserve"> </w:t>
      </w:r>
      <w:r w:rsidR="00C94668">
        <w:rPr>
          <w:rFonts w:cstheme="minorHAnsi"/>
        </w:rPr>
        <w:t xml:space="preserve">= </w:t>
      </w:r>
      <w:proofErr w:type="spellStart"/>
      <w:r w:rsidR="00C94668">
        <w:rPr>
          <w:rFonts w:cstheme="minorHAnsi"/>
        </w:rPr>
        <w:t>receive</w:t>
      </w:r>
      <w:proofErr w:type="spellEnd"/>
      <w:r w:rsidR="00C94668">
        <w:rPr>
          <w:rFonts w:cstheme="minorHAnsi"/>
        </w:rPr>
        <w:t>(m)</w:t>
      </w:r>
      <w:r w:rsidR="00C94668">
        <w:rPr>
          <w:rFonts w:cstheme="minorHAnsi"/>
        </w:rPr>
        <w:br/>
        <w:t xml:space="preserve">3) </w:t>
      </w:r>
      <w:r w:rsidR="00C94668">
        <w:rPr>
          <w:rFonts w:ascii="Symbol" w:hAnsi="Symbol" w:cstheme="minorHAnsi"/>
        </w:rPr>
        <w:t>$</w:t>
      </w:r>
      <w:r w:rsidR="00C94668">
        <w:rPr>
          <w:rFonts w:cstheme="minorHAnsi"/>
        </w:rPr>
        <w:t xml:space="preserve"> e, </w:t>
      </w:r>
      <w:proofErr w:type="spellStart"/>
      <w:r w:rsidR="00C94668">
        <w:rPr>
          <w:rFonts w:cstheme="minorHAnsi"/>
        </w:rPr>
        <w:t>e’</w:t>
      </w:r>
      <w:proofErr w:type="spellEnd"/>
      <w:r w:rsidR="00C94668">
        <w:rPr>
          <w:rFonts w:cstheme="minorHAnsi"/>
        </w:rPr>
        <w:t xml:space="preserve">, e” | (e </w:t>
      </w:r>
      <w:r w:rsidR="00C94668" w:rsidRPr="00C94668">
        <w:rPr>
          <w:rFonts w:cstheme="minorHAnsi"/>
        </w:rPr>
        <w:sym w:font="Wingdings" w:char="F0E0"/>
      </w:r>
      <w:r w:rsidR="00C94668">
        <w:rPr>
          <w:rFonts w:cstheme="minorHAnsi"/>
        </w:rPr>
        <w:t xml:space="preserve"> </w:t>
      </w:r>
      <w:proofErr w:type="spellStart"/>
      <w:r w:rsidR="00C94668">
        <w:rPr>
          <w:rFonts w:cstheme="minorHAnsi"/>
        </w:rPr>
        <w:t>e</w:t>
      </w:r>
      <w:proofErr w:type="spellEnd"/>
      <w:r w:rsidR="00C94668">
        <w:rPr>
          <w:rFonts w:cstheme="minorHAnsi"/>
        </w:rPr>
        <w:t xml:space="preserve">”) </w:t>
      </w:r>
      <w:r w:rsidR="00C94668">
        <w:rPr>
          <w:rFonts w:ascii="Cambria Math" w:hAnsi="Cambria Math" w:cs="Cambria Math"/>
        </w:rPr>
        <w:t>∧</w:t>
      </w:r>
      <w:r w:rsidR="00C94668">
        <w:rPr>
          <w:rFonts w:cstheme="minorHAnsi"/>
        </w:rPr>
        <w:t xml:space="preserve"> (e” </w:t>
      </w:r>
      <w:r w:rsidR="00C94668" w:rsidRPr="00C94668">
        <w:rPr>
          <w:rFonts w:cstheme="minorHAnsi"/>
        </w:rPr>
        <w:sym w:font="Wingdings" w:char="F0E0"/>
      </w:r>
      <w:r w:rsidR="00C94668">
        <w:rPr>
          <w:rFonts w:cstheme="minorHAnsi"/>
        </w:rPr>
        <w:t xml:space="preserve"> </w:t>
      </w:r>
      <w:proofErr w:type="spellStart"/>
      <w:r w:rsidR="00C94668">
        <w:rPr>
          <w:rFonts w:cstheme="minorHAnsi"/>
        </w:rPr>
        <w:t>e’</w:t>
      </w:r>
      <w:proofErr w:type="spellEnd"/>
      <w:r w:rsidR="00C94668">
        <w:rPr>
          <w:rFonts w:cstheme="minorHAnsi"/>
        </w:rPr>
        <w:t>)</w:t>
      </w:r>
    </w:p>
    <w:p w14:paraId="224B021C" w14:textId="596581C2" w:rsidR="00D24494" w:rsidRDefault="00D24494" w:rsidP="005D4EDE">
      <w:pPr>
        <w:rPr>
          <w:rFonts w:cstheme="minorHAnsi"/>
        </w:rPr>
      </w:pPr>
      <w:r>
        <w:rPr>
          <w:rFonts w:cstheme="minorHAnsi"/>
        </w:rPr>
        <w:t>A questo punto possiamo fare le seguenti osservazioni:</w:t>
      </w:r>
      <w:r>
        <w:rPr>
          <w:rFonts w:cstheme="minorHAnsi"/>
        </w:rPr>
        <w:br/>
        <w:t>- Applicando i tre casi sopra descritti è possibile costruire una sequenza di eventi e</w:t>
      </w:r>
      <w:r w:rsidRPr="00D24494">
        <w:rPr>
          <w:rFonts w:cstheme="minorHAnsi"/>
          <w:vertAlign w:val="subscript"/>
        </w:rPr>
        <w:t>1</w:t>
      </w:r>
      <w:r>
        <w:rPr>
          <w:rFonts w:cstheme="minorHAnsi"/>
        </w:rPr>
        <w:t>, e</w:t>
      </w:r>
      <w:r w:rsidRPr="00D24494">
        <w:rPr>
          <w:rFonts w:cstheme="minorHAnsi"/>
          <w:vertAlign w:val="subscript"/>
        </w:rPr>
        <w:t>2</w:t>
      </w:r>
      <w:r>
        <w:rPr>
          <w:rFonts w:cstheme="minorHAnsi"/>
        </w:rPr>
        <w:t>,…, e</w:t>
      </w:r>
      <w:r w:rsidRPr="00D24494">
        <w:rPr>
          <w:rFonts w:cstheme="minorHAnsi"/>
          <w:vertAlign w:val="subscript"/>
        </w:rPr>
        <w:t>n</w:t>
      </w:r>
      <w:r>
        <w:rPr>
          <w:rFonts w:cstheme="minorHAnsi"/>
        </w:rPr>
        <w:t xml:space="preserve"> causalmente ordinati</w:t>
      </w:r>
      <w:r w:rsidR="002E0AF8">
        <w:rPr>
          <w:rFonts w:cstheme="minorHAnsi"/>
        </w:rPr>
        <w:t>, ma non è detto che tale sequenza sia unica.</w:t>
      </w:r>
      <w:r>
        <w:rPr>
          <w:rFonts w:cstheme="minorHAnsi"/>
        </w:rPr>
        <w:br/>
        <w:t xml:space="preserve">- </w:t>
      </w:r>
      <w:r w:rsidR="002E0AF8">
        <w:rPr>
          <w:rFonts w:cstheme="minorHAnsi"/>
        </w:rPr>
        <w:t xml:space="preserve">La relazione di </w:t>
      </w:r>
      <w:proofErr w:type="spellStart"/>
      <w:r w:rsidR="002E0AF8">
        <w:rPr>
          <w:rFonts w:cstheme="minorHAnsi"/>
        </w:rPr>
        <w:t>happened-before</w:t>
      </w:r>
      <w:proofErr w:type="spellEnd"/>
      <w:r w:rsidR="002E0AF8">
        <w:rPr>
          <w:rFonts w:cstheme="minorHAnsi"/>
        </w:rPr>
        <w:t xml:space="preserve"> rappresenta un </w:t>
      </w:r>
      <w:r w:rsidR="002E0AF8" w:rsidRPr="002E0AF8">
        <w:rPr>
          <w:rFonts w:cstheme="minorHAnsi"/>
          <w:b/>
          <w:bCs/>
        </w:rPr>
        <w:t>ordinamento parziale</w:t>
      </w:r>
      <w:r w:rsidR="002E0AF8">
        <w:rPr>
          <w:rFonts w:cstheme="minorHAnsi"/>
        </w:rPr>
        <w:t>: di fatto, è un ordinamento non riflessivo, antisimmetrico e transitivo.</w:t>
      </w:r>
      <w:r w:rsidR="002E0AF8">
        <w:rPr>
          <w:rFonts w:cstheme="minorHAnsi"/>
        </w:rPr>
        <w:br/>
        <w:t xml:space="preserve">- Data una coppia di eventi, questa non è necessariamente legata da una relazione di </w:t>
      </w:r>
      <w:proofErr w:type="spellStart"/>
      <w:r w:rsidR="002E0AF8">
        <w:rPr>
          <w:rFonts w:cstheme="minorHAnsi"/>
        </w:rPr>
        <w:t>happened-before</w:t>
      </w:r>
      <w:proofErr w:type="spellEnd"/>
      <w:r w:rsidR="002E0AF8">
        <w:rPr>
          <w:rFonts w:cstheme="minorHAnsi"/>
        </w:rPr>
        <w:t xml:space="preserve">: in tal caso si dice che gli eventi sono </w:t>
      </w:r>
      <w:r w:rsidR="002E0AF8" w:rsidRPr="002E0AF8">
        <w:rPr>
          <w:rFonts w:cstheme="minorHAnsi"/>
          <w:b/>
          <w:bCs/>
        </w:rPr>
        <w:t>concorrenti</w:t>
      </w:r>
      <w:r w:rsidR="002E0AF8">
        <w:rPr>
          <w:rFonts w:cstheme="minorHAnsi"/>
        </w:rPr>
        <w:t xml:space="preserve"> (e || </w:t>
      </w:r>
      <w:proofErr w:type="spellStart"/>
      <w:r w:rsidR="002E0AF8">
        <w:rPr>
          <w:rFonts w:cstheme="minorHAnsi"/>
        </w:rPr>
        <w:t>e’</w:t>
      </w:r>
      <w:proofErr w:type="spellEnd"/>
      <w:r w:rsidR="002E0AF8">
        <w:rPr>
          <w:rFonts w:cstheme="minorHAnsi"/>
        </w:rPr>
        <w:t>).</w:t>
      </w:r>
    </w:p>
    <w:p w14:paraId="2F2DD99F" w14:textId="1F239129" w:rsidR="002E0AF8" w:rsidRDefault="002E0AF8" w:rsidP="005D4EDE">
      <w:pPr>
        <w:rPr>
          <w:rFonts w:cstheme="minorHAnsi"/>
        </w:rPr>
      </w:pPr>
      <w:r w:rsidRPr="002E0AF8">
        <w:rPr>
          <w:rFonts w:cstheme="minorHAnsi"/>
          <w:u w:val="single"/>
        </w:rPr>
        <w:t>Clock logico scalare:</w:t>
      </w:r>
      <w:r w:rsidRPr="002E0AF8">
        <w:rPr>
          <w:rFonts w:cstheme="minorHAnsi"/>
          <w:u w:val="single"/>
        </w:rPr>
        <w:br/>
      </w:r>
      <w:r w:rsidR="00BA0441">
        <w:rPr>
          <w:rFonts w:cstheme="minorHAnsi"/>
        </w:rPr>
        <w:t xml:space="preserve">È un contatore software </w:t>
      </w:r>
      <w:proofErr w:type="spellStart"/>
      <w:r w:rsidR="00BA0441">
        <w:rPr>
          <w:rFonts w:cstheme="minorHAnsi"/>
        </w:rPr>
        <w:t>monotonicamente</w:t>
      </w:r>
      <w:proofErr w:type="spellEnd"/>
      <w:r w:rsidR="00BA0441">
        <w:rPr>
          <w:rFonts w:cstheme="minorHAnsi"/>
        </w:rPr>
        <w:t xml:space="preserve"> crescente, il cui valore non ha alcuna relazione col clock fisico.</w:t>
      </w:r>
      <w:r w:rsidR="00BA0441">
        <w:rPr>
          <w:rFonts w:cstheme="minorHAnsi"/>
        </w:rPr>
        <w:br/>
        <w:t>Ogni processo p</w:t>
      </w:r>
      <w:r w:rsidR="00BA0441" w:rsidRPr="00BA0441">
        <w:rPr>
          <w:rFonts w:cstheme="minorHAnsi"/>
          <w:vertAlign w:val="subscript"/>
        </w:rPr>
        <w:t>i</w:t>
      </w:r>
      <w:r w:rsidR="00BA0441">
        <w:rPr>
          <w:rFonts w:cstheme="minorHAnsi"/>
        </w:rPr>
        <w:t xml:space="preserve"> ha il proprio clock logico L</w:t>
      </w:r>
      <w:r w:rsidR="00BA0441" w:rsidRPr="00BA0441">
        <w:rPr>
          <w:rFonts w:cstheme="minorHAnsi"/>
          <w:vertAlign w:val="subscript"/>
        </w:rPr>
        <w:t>i</w:t>
      </w:r>
      <w:r w:rsidR="00BA0441">
        <w:rPr>
          <w:rFonts w:cstheme="minorHAnsi"/>
        </w:rPr>
        <w:t xml:space="preserve"> e lo usa per applicare i </w:t>
      </w:r>
      <w:proofErr w:type="spellStart"/>
      <w:r w:rsidR="00BA0441">
        <w:rPr>
          <w:rFonts w:cstheme="minorHAnsi"/>
        </w:rPr>
        <w:t>timestamp</w:t>
      </w:r>
      <w:proofErr w:type="spellEnd"/>
      <w:r w:rsidR="00BA0441">
        <w:rPr>
          <w:rFonts w:cstheme="minorHAnsi"/>
        </w:rPr>
        <w:t xml:space="preserve"> agli eventi. In particolare, denotiamo con L</w:t>
      </w:r>
      <w:r w:rsidR="00BA0441" w:rsidRPr="00BA0441">
        <w:rPr>
          <w:rFonts w:cstheme="minorHAnsi"/>
          <w:vertAlign w:val="subscript"/>
        </w:rPr>
        <w:t>i</w:t>
      </w:r>
      <w:r w:rsidR="00BA0441">
        <w:rPr>
          <w:rFonts w:cstheme="minorHAnsi"/>
        </w:rPr>
        <w:t xml:space="preserve">(e) il </w:t>
      </w:r>
      <w:proofErr w:type="spellStart"/>
      <w:r w:rsidR="00BA0441">
        <w:rPr>
          <w:rFonts w:cstheme="minorHAnsi"/>
        </w:rPr>
        <w:t>timestamp</w:t>
      </w:r>
      <w:proofErr w:type="spellEnd"/>
      <w:r w:rsidR="00BA0441">
        <w:rPr>
          <w:rFonts w:cstheme="minorHAnsi"/>
        </w:rPr>
        <w:t xml:space="preserve"> basato sul clock logico applicato dal processo p</w:t>
      </w:r>
      <w:r w:rsidR="00BA0441" w:rsidRPr="00BA0441">
        <w:rPr>
          <w:rFonts w:cstheme="minorHAnsi"/>
          <w:vertAlign w:val="subscript"/>
        </w:rPr>
        <w:t>i</w:t>
      </w:r>
      <w:r w:rsidR="00BA0441">
        <w:rPr>
          <w:rFonts w:cstheme="minorHAnsi"/>
        </w:rPr>
        <w:t xml:space="preserve"> all’evento e.</w:t>
      </w:r>
      <w:r w:rsidR="00E12AA5">
        <w:rPr>
          <w:rFonts w:cstheme="minorHAnsi"/>
        </w:rPr>
        <w:br/>
      </w:r>
      <w:r w:rsidR="00E12AA5" w:rsidRPr="00E12AA5">
        <w:rPr>
          <w:rFonts w:cstheme="minorHAnsi"/>
          <w:b/>
          <w:bCs/>
        </w:rPr>
        <w:t>Proprietà</w:t>
      </w:r>
      <w:r w:rsidR="00E12AA5">
        <w:rPr>
          <w:rFonts w:cstheme="minorHAnsi"/>
        </w:rPr>
        <w:t xml:space="preserve">: se e </w:t>
      </w:r>
      <w:r w:rsidR="00E12AA5" w:rsidRPr="00E12AA5">
        <w:rPr>
          <w:rFonts w:cstheme="minorHAnsi"/>
        </w:rPr>
        <w:sym w:font="Wingdings" w:char="F0E0"/>
      </w:r>
      <w:r w:rsidR="00E12AA5">
        <w:rPr>
          <w:rFonts w:cstheme="minorHAnsi"/>
        </w:rPr>
        <w:t xml:space="preserve"> </w:t>
      </w:r>
      <w:proofErr w:type="spellStart"/>
      <w:r w:rsidR="00E12AA5">
        <w:rPr>
          <w:rFonts w:cstheme="minorHAnsi"/>
        </w:rPr>
        <w:t>e’</w:t>
      </w:r>
      <w:proofErr w:type="spellEnd"/>
      <w:r w:rsidR="00E12AA5">
        <w:rPr>
          <w:rFonts w:cstheme="minorHAnsi"/>
        </w:rPr>
        <w:t xml:space="preserve"> allora L(e) &lt; L(</w:t>
      </w:r>
      <w:proofErr w:type="spellStart"/>
      <w:r w:rsidR="00E12AA5">
        <w:rPr>
          <w:rFonts w:cstheme="minorHAnsi"/>
        </w:rPr>
        <w:t>e’</w:t>
      </w:r>
      <w:proofErr w:type="spellEnd"/>
      <w:r w:rsidR="00E12AA5">
        <w:rPr>
          <w:rFonts w:cstheme="minorHAnsi"/>
        </w:rPr>
        <w:t>)</w:t>
      </w:r>
      <w:r w:rsidR="00E12AA5">
        <w:rPr>
          <w:rFonts w:cstheme="minorHAnsi"/>
        </w:rPr>
        <w:br/>
        <w:t>Tuttavia non vale il viceversa.</w:t>
      </w:r>
    </w:p>
    <w:p w14:paraId="3284A418" w14:textId="1B65A8B5" w:rsidR="00E12AA5" w:rsidRDefault="00E12AA5" w:rsidP="005D4EDE">
      <w:pPr>
        <w:rPr>
          <w:rFonts w:cstheme="minorHAnsi"/>
        </w:rPr>
      </w:pPr>
      <w:r>
        <w:rPr>
          <w:rFonts w:cstheme="minorHAnsi"/>
        </w:rPr>
        <w:t xml:space="preserve">Per implementare il clock logico scalare, si segue </w:t>
      </w:r>
      <w:r w:rsidRPr="00E12AA5">
        <w:rPr>
          <w:rFonts w:cstheme="minorHAnsi"/>
        </w:rPr>
        <w:t>l’</w:t>
      </w:r>
      <w:r w:rsidRPr="00E12AA5">
        <w:rPr>
          <w:rFonts w:cstheme="minorHAnsi"/>
          <w:b/>
          <w:bCs/>
        </w:rPr>
        <w:t xml:space="preserve">algoritmo di </w:t>
      </w:r>
      <w:proofErr w:type="spellStart"/>
      <w:r w:rsidRPr="00E12AA5">
        <w:rPr>
          <w:rFonts w:cstheme="minorHAnsi"/>
          <w:b/>
          <w:bCs/>
        </w:rPr>
        <w:t>Lamport</w:t>
      </w:r>
      <w:proofErr w:type="spellEnd"/>
      <w:r>
        <w:rPr>
          <w:rFonts w:cstheme="minorHAnsi"/>
        </w:rPr>
        <w:t>:</w:t>
      </w:r>
      <w:r>
        <w:rPr>
          <w:rFonts w:cstheme="minorHAnsi"/>
        </w:rPr>
        <w:br/>
        <w:t>-</w:t>
      </w:r>
      <w:r w:rsidR="00133820">
        <w:rPr>
          <w:rFonts w:cstheme="minorHAnsi"/>
        </w:rPr>
        <w:t>&gt; Ogni processo p</w:t>
      </w:r>
      <w:r w:rsidR="00133820" w:rsidRPr="00796A61">
        <w:rPr>
          <w:rFonts w:cstheme="minorHAnsi"/>
          <w:vertAlign w:val="subscript"/>
        </w:rPr>
        <w:t>i</w:t>
      </w:r>
      <w:r w:rsidR="00133820">
        <w:rPr>
          <w:rFonts w:cstheme="minorHAnsi"/>
        </w:rPr>
        <w:t xml:space="preserve"> inizializza il proprio clock logico L</w:t>
      </w:r>
      <w:r w:rsidR="00133820" w:rsidRPr="00796A61">
        <w:rPr>
          <w:rFonts w:cstheme="minorHAnsi"/>
          <w:vertAlign w:val="subscript"/>
        </w:rPr>
        <w:t>i</w:t>
      </w:r>
      <w:r w:rsidR="00133820">
        <w:rPr>
          <w:rFonts w:cstheme="minorHAnsi"/>
        </w:rPr>
        <w:t xml:space="preserve"> a zero.</w:t>
      </w:r>
      <w:r w:rsidR="00133820">
        <w:rPr>
          <w:rFonts w:cstheme="minorHAnsi"/>
        </w:rPr>
        <w:br/>
        <w:t>-&gt; Prima di eseguire un evento interno, p</w:t>
      </w:r>
      <w:r w:rsidR="00133820" w:rsidRPr="00133820">
        <w:rPr>
          <w:rFonts w:cstheme="minorHAnsi"/>
          <w:vertAlign w:val="subscript"/>
        </w:rPr>
        <w:t>i</w:t>
      </w:r>
      <w:r w:rsidR="00133820">
        <w:rPr>
          <w:rFonts w:cstheme="minorHAnsi"/>
        </w:rPr>
        <w:t xml:space="preserve"> incrementa L</w:t>
      </w:r>
      <w:r w:rsidR="00133820" w:rsidRPr="00133820">
        <w:rPr>
          <w:rFonts w:cstheme="minorHAnsi"/>
          <w:vertAlign w:val="subscript"/>
        </w:rPr>
        <w:t>i</w:t>
      </w:r>
      <w:r w:rsidR="00133820">
        <w:rPr>
          <w:rFonts w:cstheme="minorHAnsi"/>
        </w:rPr>
        <w:t xml:space="preserve"> di 1.</w:t>
      </w:r>
      <w:r w:rsidR="00133820">
        <w:rPr>
          <w:rFonts w:cstheme="minorHAnsi"/>
        </w:rPr>
        <w:br/>
        <w:t>-&gt; Quando p</w:t>
      </w:r>
      <w:r w:rsidR="00133820" w:rsidRPr="00122131">
        <w:rPr>
          <w:rFonts w:cstheme="minorHAnsi"/>
          <w:vertAlign w:val="subscript"/>
        </w:rPr>
        <w:t>i</w:t>
      </w:r>
      <w:r w:rsidR="00133820">
        <w:rPr>
          <w:rFonts w:cstheme="minorHAnsi"/>
        </w:rPr>
        <w:t xml:space="preserve"> invia un messaggio m a </w:t>
      </w:r>
      <w:proofErr w:type="spellStart"/>
      <w:r w:rsidR="00133820">
        <w:rPr>
          <w:rFonts w:cstheme="minorHAnsi"/>
        </w:rPr>
        <w:t>p</w:t>
      </w:r>
      <w:r w:rsidR="00133820" w:rsidRPr="00133820">
        <w:rPr>
          <w:rFonts w:cstheme="minorHAnsi"/>
          <w:vertAlign w:val="subscript"/>
        </w:rPr>
        <w:t>j</w:t>
      </w:r>
      <w:proofErr w:type="spellEnd"/>
      <w:r w:rsidR="00133820">
        <w:rPr>
          <w:rFonts w:cstheme="minorHAnsi"/>
        </w:rPr>
        <w:t>, incrementa di 1 il valore di L</w:t>
      </w:r>
      <w:r w:rsidR="00133820" w:rsidRPr="00133820">
        <w:rPr>
          <w:rFonts w:cstheme="minorHAnsi"/>
          <w:vertAlign w:val="subscript"/>
        </w:rPr>
        <w:t>i</w:t>
      </w:r>
      <w:r w:rsidR="00133820">
        <w:rPr>
          <w:rFonts w:cstheme="minorHAnsi"/>
        </w:rPr>
        <w:t xml:space="preserve">, allega al messaggio m il </w:t>
      </w:r>
      <w:proofErr w:type="spellStart"/>
      <w:r w:rsidR="00133820">
        <w:rPr>
          <w:rFonts w:cstheme="minorHAnsi"/>
        </w:rPr>
        <w:t>timestamp</w:t>
      </w:r>
      <w:proofErr w:type="spellEnd"/>
      <w:r w:rsidR="00133820">
        <w:rPr>
          <w:rFonts w:cstheme="minorHAnsi"/>
        </w:rPr>
        <w:t xml:space="preserve"> t=L</w:t>
      </w:r>
      <w:r w:rsidR="00133820" w:rsidRPr="00133820">
        <w:rPr>
          <w:rFonts w:cstheme="minorHAnsi"/>
          <w:vertAlign w:val="subscript"/>
        </w:rPr>
        <w:t>i</w:t>
      </w:r>
      <w:r w:rsidR="00133820">
        <w:rPr>
          <w:rFonts w:cstheme="minorHAnsi"/>
        </w:rPr>
        <w:t xml:space="preserve"> ed esegue l’evento </w:t>
      </w:r>
      <w:proofErr w:type="spellStart"/>
      <w:r w:rsidR="00133820">
        <w:rPr>
          <w:rFonts w:cstheme="minorHAnsi"/>
        </w:rPr>
        <w:t>send</w:t>
      </w:r>
      <w:proofErr w:type="spellEnd"/>
      <w:r w:rsidR="00133820">
        <w:rPr>
          <w:rFonts w:cstheme="minorHAnsi"/>
        </w:rPr>
        <w:t>(m).</w:t>
      </w:r>
      <w:r w:rsidR="00133820">
        <w:rPr>
          <w:rFonts w:cstheme="minorHAnsi"/>
        </w:rPr>
        <w:br/>
        <w:t xml:space="preserve">-&gt; Quando </w:t>
      </w:r>
      <w:proofErr w:type="spellStart"/>
      <w:r w:rsidR="00133820">
        <w:rPr>
          <w:rFonts w:cstheme="minorHAnsi"/>
        </w:rPr>
        <w:t>p</w:t>
      </w:r>
      <w:r w:rsidR="00133820" w:rsidRPr="00133820">
        <w:rPr>
          <w:rFonts w:cstheme="minorHAnsi"/>
          <w:vertAlign w:val="subscript"/>
        </w:rPr>
        <w:t>j</w:t>
      </w:r>
      <w:proofErr w:type="spellEnd"/>
      <w:r w:rsidR="00133820">
        <w:rPr>
          <w:rFonts w:cstheme="minorHAnsi"/>
        </w:rPr>
        <w:t xml:space="preserve"> riceve il messaggio m con </w:t>
      </w:r>
      <w:proofErr w:type="spellStart"/>
      <w:r w:rsidR="00133820">
        <w:rPr>
          <w:rFonts w:cstheme="minorHAnsi"/>
        </w:rPr>
        <w:t>timestamp</w:t>
      </w:r>
      <w:proofErr w:type="spellEnd"/>
      <w:r w:rsidR="00133820">
        <w:rPr>
          <w:rFonts w:cstheme="minorHAnsi"/>
        </w:rPr>
        <w:t xml:space="preserve"> t, aggiorna il proprio clock logico </w:t>
      </w:r>
      <w:proofErr w:type="spellStart"/>
      <w:r w:rsidR="00133820">
        <w:rPr>
          <w:rFonts w:cstheme="minorHAnsi"/>
        </w:rPr>
        <w:t>L</w:t>
      </w:r>
      <w:r w:rsidR="00133820" w:rsidRPr="00133820">
        <w:rPr>
          <w:rFonts w:cstheme="minorHAnsi"/>
          <w:vertAlign w:val="subscript"/>
        </w:rPr>
        <w:t>j</w:t>
      </w:r>
      <w:proofErr w:type="spellEnd"/>
      <w:r w:rsidR="00133820">
        <w:rPr>
          <w:rFonts w:cstheme="minorHAnsi"/>
        </w:rPr>
        <w:t xml:space="preserve"> = max(t, </w:t>
      </w:r>
      <w:proofErr w:type="spellStart"/>
      <w:r w:rsidR="00133820">
        <w:rPr>
          <w:rFonts w:cstheme="minorHAnsi"/>
        </w:rPr>
        <w:t>L</w:t>
      </w:r>
      <w:r w:rsidR="00133820" w:rsidRPr="00133820">
        <w:rPr>
          <w:rFonts w:cstheme="minorHAnsi"/>
          <w:vertAlign w:val="subscript"/>
        </w:rPr>
        <w:t>j</w:t>
      </w:r>
      <w:proofErr w:type="spellEnd"/>
      <w:r w:rsidR="00133820">
        <w:rPr>
          <w:rFonts w:cstheme="minorHAnsi"/>
        </w:rPr>
        <w:t xml:space="preserve">), lo incrementa di 1 ed esegue l’evento </w:t>
      </w:r>
      <w:proofErr w:type="spellStart"/>
      <w:r w:rsidR="00133820">
        <w:rPr>
          <w:rFonts w:cstheme="minorHAnsi"/>
        </w:rPr>
        <w:t>receive</w:t>
      </w:r>
      <w:proofErr w:type="spellEnd"/>
      <w:r w:rsidR="00133820">
        <w:rPr>
          <w:rFonts w:cstheme="minorHAnsi"/>
        </w:rPr>
        <w:t>(m).</w:t>
      </w:r>
    </w:p>
    <w:p w14:paraId="2605D576" w14:textId="0E350FC3" w:rsidR="001A5C0D" w:rsidRDefault="001A5C0D" w:rsidP="005D4EDE">
      <w:pPr>
        <w:rPr>
          <w:rFonts w:cstheme="minorHAnsi"/>
        </w:rPr>
      </w:pPr>
      <w:r>
        <w:rPr>
          <w:rFonts w:cstheme="minorHAnsi"/>
        </w:rPr>
        <w:t xml:space="preserve">Usando il clock logico scalare, due o più eventi possono avere lo stesso </w:t>
      </w:r>
      <w:proofErr w:type="spellStart"/>
      <w:r>
        <w:rPr>
          <w:rFonts w:cstheme="minorHAnsi"/>
        </w:rPr>
        <w:t>timestamp</w:t>
      </w:r>
      <w:proofErr w:type="spellEnd"/>
      <w:r>
        <w:rPr>
          <w:rFonts w:cstheme="minorHAnsi"/>
        </w:rPr>
        <w:t>: come si può realizzare un ordinamento totale tra eventi, evitando così che due eventi accadano nello stesso tempo logico?</w:t>
      </w:r>
      <w:r>
        <w:rPr>
          <w:rFonts w:cstheme="minorHAnsi"/>
        </w:rPr>
        <w:br/>
      </w:r>
      <w:r w:rsidRPr="001A5C0D">
        <w:rPr>
          <w:rFonts w:cstheme="minorHAnsi"/>
          <w:b/>
          <w:bCs/>
        </w:rPr>
        <w:t>Soluzione</w:t>
      </w:r>
      <w:r>
        <w:rPr>
          <w:rFonts w:cstheme="minorHAnsi"/>
        </w:rPr>
        <w:t>: usare, oltre al clock logico, il numero del processo in cui è avvenuto l’evento.</w:t>
      </w:r>
      <w:r>
        <w:rPr>
          <w:rFonts w:cstheme="minorHAnsi"/>
        </w:rPr>
        <w:br/>
        <w:t xml:space="preserve">Da qui introduciamo la </w:t>
      </w:r>
      <w:r w:rsidRPr="00A97284">
        <w:rPr>
          <w:rFonts w:cstheme="minorHAnsi"/>
          <w:b/>
          <w:bCs/>
        </w:rPr>
        <w:t>relazione di ordine totale</w:t>
      </w:r>
      <w:r>
        <w:rPr>
          <w:rFonts w:cstheme="minorHAnsi"/>
        </w:rPr>
        <w:t xml:space="preserve"> tra eventi (indicata con e </w:t>
      </w:r>
      <w:r w:rsidR="00AE0C13">
        <w:rPr>
          <w:rFonts w:cstheme="minorHAnsi"/>
        </w:rPr>
        <w:t xml:space="preserve">=&gt; </w:t>
      </w:r>
      <w:proofErr w:type="spellStart"/>
      <w:r w:rsidR="00AE0C13">
        <w:rPr>
          <w:rFonts w:cstheme="minorHAnsi"/>
        </w:rPr>
        <w:t>e’</w:t>
      </w:r>
      <w:proofErr w:type="spellEnd"/>
      <w:r w:rsidR="00AE0C13">
        <w:rPr>
          <w:rFonts w:cstheme="minorHAnsi"/>
        </w:rPr>
        <w:t>). In particolare, se e è un evento nel processo p</w:t>
      </w:r>
      <w:r w:rsidR="00AE0C13" w:rsidRPr="00AE0C13">
        <w:rPr>
          <w:rFonts w:cstheme="minorHAnsi"/>
          <w:vertAlign w:val="subscript"/>
        </w:rPr>
        <w:t>i</w:t>
      </w:r>
      <w:r w:rsidR="00AE0C13">
        <w:rPr>
          <w:rFonts w:cstheme="minorHAnsi"/>
        </w:rPr>
        <w:t xml:space="preserve"> ed </w:t>
      </w:r>
      <w:proofErr w:type="spellStart"/>
      <w:r w:rsidR="00AE0C13">
        <w:rPr>
          <w:rFonts w:cstheme="minorHAnsi"/>
        </w:rPr>
        <w:t>e’</w:t>
      </w:r>
      <w:proofErr w:type="spellEnd"/>
      <w:r w:rsidR="00AE0C13">
        <w:rPr>
          <w:rFonts w:cstheme="minorHAnsi"/>
        </w:rPr>
        <w:t xml:space="preserve"> è un evento nel processo </w:t>
      </w:r>
      <w:proofErr w:type="spellStart"/>
      <w:r w:rsidR="00AE0C13">
        <w:rPr>
          <w:rFonts w:cstheme="minorHAnsi"/>
        </w:rPr>
        <w:t>p</w:t>
      </w:r>
      <w:r w:rsidR="00AE0C13" w:rsidRPr="00AE0C13">
        <w:rPr>
          <w:rFonts w:cstheme="minorHAnsi"/>
          <w:vertAlign w:val="subscript"/>
        </w:rPr>
        <w:t>j</w:t>
      </w:r>
      <w:proofErr w:type="spellEnd"/>
      <w:r w:rsidR="00AE0C13">
        <w:rPr>
          <w:rFonts w:cstheme="minorHAnsi"/>
        </w:rPr>
        <w:t xml:space="preserve">, allora e =&gt; </w:t>
      </w:r>
      <w:proofErr w:type="spellStart"/>
      <w:r w:rsidR="00AE0C13">
        <w:rPr>
          <w:rFonts w:cstheme="minorHAnsi"/>
        </w:rPr>
        <w:t>e’</w:t>
      </w:r>
      <w:proofErr w:type="spellEnd"/>
      <w:r w:rsidR="00AE0C13">
        <w:rPr>
          <w:rFonts w:cstheme="minorHAnsi"/>
        </w:rPr>
        <w:t xml:space="preserve"> se e solo se vale uno dei seguenti due casi:</w:t>
      </w:r>
      <w:r w:rsidR="00AE0C13">
        <w:rPr>
          <w:rFonts w:cstheme="minorHAnsi"/>
        </w:rPr>
        <w:br/>
        <w:t>- L</w:t>
      </w:r>
      <w:r w:rsidR="00AE0C13" w:rsidRPr="00AE0C13">
        <w:rPr>
          <w:rFonts w:cstheme="minorHAnsi"/>
          <w:vertAlign w:val="subscript"/>
        </w:rPr>
        <w:t>i</w:t>
      </w:r>
      <w:r w:rsidR="00AE0C13">
        <w:rPr>
          <w:rFonts w:cstheme="minorHAnsi"/>
        </w:rPr>
        <w:t xml:space="preserve">(e) &lt; </w:t>
      </w:r>
      <w:proofErr w:type="spellStart"/>
      <w:r w:rsidR="00AE0C13">
        <w:rPr>
          <w:rFonts w:cstheme="minorHAnsi"/>
        </w:rPr>
        <w:t>L</w:t>
      </w:r>
      <w:r w:rsidR="00AE0C13" w:rsidRPr="00AE0C13">
        <w:rPr>
          <w:rFonts w:cstheme="minorHAnsi"/>
          <w:vertAlign w:val="subscript"/>
        </w:rPr>
        <w:t>j</w:t>
      </w:r>
      <w:proofErr w:type="spellEnd"/>
      <w:r w:rsidR="00AE0C13">
        <w:rPr>
          <w:rFonts w:cstheme="minorHAnsi"/>
        </w:rPr>
        <w:t>(</w:t>
      </w:r>
      <w:proofErr w:type="spellStart"/>
      <w:r w:rsidR="00AE0C13">
        <w:rPr>
          <w:rFonts w:cstheme="minorHAnsi"/>
        </w:rPr>
        <w:t>e’</w:t>
      </w:r>
      <w:proofErr w:type="spellEnd"/>
      <w:r w:rsidR="00AE0C13">
        <w:rPr>
          <w:rFonts w:cstheme="minorHAnsi"/>
        </w:rPr>
        <w:t>)</w:t>
      </w:r>
      <w:r w:rsidR="00AE0C13">
        <w:rPr>
          <w:rFonts w:cstheme="minorHAnsi"/>
        </w:rPr>
        <w:br/>
        <w:t>- L</w:t>
      </w:r>
      <w:r w:rsidR="00AE0C13" w:rsidRPr="00AE0C13">
        <w:rPr>
          <w:rFonts w:cstheme="minorHAnsi"/>
          <w:vertAlign w:val="subscript"/>
        </w:rPr>
        <w:t>i</w:t>
      </w:r>
      <w:r w:rsidR="00AE0C13">
        <w:rPr>
          <w:rFonts w:cstheme="minorHAnsi"/>
        </w:rPr>
        <w:t xml:space="preserve">(e) = </w:t>
      </w:r>
      <w:proofErr w:type="spellStart"/>
      <w:r w:rsidR="00AE0C13">
        <w:rPr>
          <w:rFonts w:cstheme="minorHAnsi"/>
        </w:rPr>
        <w:t>L</w:t>
      </w:r>
      <w:r w:rsidR="00AE0C13" w:rsidRPr="00AE0C13">
        <w:rPr>
          <w:rFonts w:cstheme="minorHAnsi"/>
          <w:vertAlign w:val="subscript"/>
        </w:rPr>
        <w:t>j</w:t>
      </w:r>
      <w:proofErr w:type="spellEnd"/>
      <w:r w:rsidR="00AE0C13">
        <w:rPr>
          <w:rFonts w:cstheme="minorHAnsi"/>
        </w:rPr>
        <w:t>(</w:t>
      </w:r>
      <w:proofErr w:type="spellStart"/>
      <w:r w:rsidR="00AE0C13">
        <w:rPr>
          <w:rFonts w:cstheme="minorHAnsi"/>
        </w:rPr>
        <w:t>e’</w:t>
      </w:r>
      <w:proofErr w:type="spellEnd"/>
      <w:r w:rsidR="00AE0C13">
        <w:rPr>
          <w:rFonts w:cstheme="minorHAnsi"/>
        </w:rPr>
        <w:t xml:space="preserve">) </w:t>
      </w:r>
      <w:r w:rsidR="00AE0C13">
        <w:rPr>
          <w:rFonts w:ascii="Cambria Math" w:hAnsi="Cambria Math" w:cs="Cambria Math"/>
        </w:rPr>
        <w:t xml:space="preserve">∧ </w:t>
      </w:r>
      <w:r w:rsidR="00AE0C13">
        <w:rPr>
          <w:rFonts w:cstheme="minorHAnsi"/>
        </w:rPr>
        <w:t>p</w:t>
      </w:r>
      <w:r w:rsidR="00AE0C13" w:rsidRPr="00AE0C13">
        <w:rPr>
          <w:rFonts w:cstheme="minorHAnsi"/>
          <w:vertAlign w:val="subscript"/>
        </w:rPr>
        <w:t>i</w:t>
      </w:r>
      <w:r w:rsidR="00AE0C13">
        <w:rPr>
          <w:rFonts w:cstheme="minorHAnsi"/>
        </w:rPr>
        <w:t xml:space="preserve"> &lt; </w:t>
      </w:r>
      <w:proofErr w:type="spellStart"/>
      <w:r w:rsidR="00AE0C13">
        <w:rPr>
          <w:rFonts w:cstheme="minorHAnsi"/>
        </w:rPr>
        <w:t>p</w:t>
      </w:r>
      <w:r w:rsidR="00AE0C13" w:rsidRPr="00AE0C13">
        <w:rPr>
          <w:rFonts w:cstheme="minorHAnsi"/>
          <w:vertAlign w:val="subscript"/>
        </w:rPr>
        <w:t>j</w:t>
      </w:r>
      <w:proofErr w:type="spellEnd"/>
    </w:p>
    <w:p w14:paraId="24AA5713" w14:textId="04DFF91C" w:rsidR="00B95D67" w:rsidRDefault="00B95D67" w:rsidP="005D4EDE">
      <w:pPr>
        <w:rPr>
          <w:rFonts w:cstheme="minorHAnsi"/>
        </w:rPr>
      </w:pPr>
      <w:r>
        <w:rPr>
          <w:rFonts w:cstheme="minorHAnsi"/>
        </w:rPr>
        <w:t>Infine</w:t>
      </w:r>
      <w:r w:rsidR="00B93A1C">
        <w:rPr>
          <w:rFonts w:cstheme="minorHAnsi"/>
        </w:rPr>
        <w:t>,</w:t>
      </w:r>
      <w:r>
        <w:rPr>
          <w:rFonts w:cstheme="minorHAnsi"/>
        </w:rPr>
        <w:t xml:space="preserve"> il clock logico scalare presenta una limitazione: poiché non è possibile assicurare che e </w:t>
      </w:r>
      <w:r w:rsidRPr="00B95D67">
        <w:rPr>
          <w:rFonts w:cstheme="minorHAnsi"/>
        </w:rPr>
        <w:sym w:font="Wingdings" w:char="F0E0"/>
      </w:r>
      <w:r>
        <w:rPr>
          <w:rFonts w:cstheme="minorHAnsi"/>
        </w:rPr>
        <w:t xml:space="preserve"> </w:t>
      </w:r>
      <w:proofErr w:type="spellStart"/>
      <w:r>
        <w:rPr>
          <w:rFonts w:cstheme="minorHAnsi"/>
        </w:rPr>
        <w:t>e’</w:t>
      </w:r>
      <w:proofErr w:type="spellEnd"/>
      <w:r>
        <w:rPr>
          <w:rFonts w:cstheme="minorHAnsi"/>
        </w:rPr>
        <w:t xml:space="preserve"> nel caso in cui L(e) &lt; L(</w:t>
      </w:r>
      <w:proofErr w:type="spellStart"/>
      <w:r>
        <w:rPr>
          <w:rFonts w:cstheme="minorHAnsi"/>
        </w:rPr>
        <w:t>e’</w:t>
      </w:r>
      <w:proofErr w:type="spellEnd"/>
      <w:r>
        <w:rPr>
          <w:rFonts w:cstheme="minorHAnsi"/>
        </w:rPr>
        <w:t>), non si può stabilire, solo guardando i clock logici scalari, se due eventi sono concorrenti o meno. Tale limitazione viene superata introducendo i clock logici vettoriali.</w:t>
      </w:r>
    </w:p>
    <w:p w14:paraId="2975DCB0" w14:textId="3C668844" w:rsidR="00D545AA" w:rsidRDefault="00B95D67" w:rsidP="005D4EDE">
      <w:pPr>
        <w:rPr>
          <w:rFonts w:cstheme="minorHAnsi"/>
        </w:rPr>
      </w:pPr>
      <w:r w:rsidRPr="00B95D67">
        <w:rPr>
          <w:rFonts w:cstheme="minorHAnsi"/>
          <w:u w:val="single"/>
        </w:rPr>
        <w:t>Clock logico vettoriale:</w:t>
      </w:r>
      <w:r w:rsidRPr="00B95D67">
        <w:rPr>
          <w:rFonts w:cstheme="minorHAnsi"/>
          <w:u w:val="single"/>
        </w:rPr>
        <w:br/>
      </w:r>
      <w:r>
        <w:rPr>
          <w:rFonts w:cstheme="minorHAnsi"/>
        </w:rPr>
        <w:t>È un vettore di N interi, dove N è il numero di processi attivi all’interno del sistema.</w:t>
      </w:r>
      <w:r>
        <w:rPr>
          <w:rFonts w:cstheme="minorHAnsi"/>
        </w:rPr>
        <w:br/>
        <w:t>Ogni processo p</w:t>
      </w:r>
      <w:r w:rsidRPr="00BA0441">
        <w:rPr>
          <w:rFonts w:cstheme="minorHAnsi"/>
          <w:vertAlign w:val="subscript"/>
        </w:rPr>
        <w:t>i</w:t>
      </w:r>
      <w:r>
        <w:rPr>
          <w:rFonts w:cstheme="minorHAnsi"/>
        </w:rPr>
        <w:t xml:space="preserve"> ha il proprio clock vettorial</w:t>
      </w:r>
      <w:r w:rsidR="00822DBD">
        <w:rPr>
          <w:rFonts w:cstheme="minorHAnsi"/>
        </w:rPr>
        <w:t>e</w:t>
      </w:r>
      <w:r>
        <w:rPr>
          <w:rFonts w:cstheme="minorHAnsi"/>
        </w:rPr>
        <w:t xml:space="preserve"> V</w:t>
      </w:r>
      <w:r w:rsidRPr="00BA0441">
        <w:rPr>
          <w:rFonts w:cstheme="minorHAnsi"/>
          <w:vertAlign w:val="subscript"/>
        </w:rPr>
        <w:t>i</w:t>
      </w:r>
      <w:r>
        <w:rPr>
          <w:rFonts w:cstheme="minorHAnsi"/>
        </w:rPr>
        <w:t xml:space="preserve"> e lo usa per applicare i </w:t>
      </w:r>
      <w:proofErr w:type="spellStart"/>
      <w:r>
        <w:rPr>
          <w:rFonts w:cstheme="minorHAnsi"/>
        </w:rPr>
        <w:t>timestamp</w:t>
      </w:r>
      <w:proofErr w:type="spellEnd"/>
      <w:r>
        <w:rPr>
          <w:rFonts w:cstheme="minorHAnsi"/>
        </w:rPr>
        <w:t xml:space="preserve"> agli eventi.</w:t>
      </w:r>
    </w:p>
    <w:p w14:paraId="56FB2376" w14:textId="07FE61D2" w:rsidR="00D545AA" w:rsidRDefault="00D545AA" w:rsidP="005D4EDE">
      <w:pPr>
        <w:rPr>
          <w:rFonts w:cstheme="minorHAnsi"/>
        </w:rPr>
      </w:pPr>
      <w:r>
        <w:rPr>
          <w:rFonts w:cstheme="minorHAnsi"/>
        </w:rPr>
        <w:lastRenderedPageBreak/>
        <w:t xml:space="preserve">Con il clock vettoriale si catturano completamente le caratteristiche della relazione </w:t>
      </w:r>
      <w:proofErr w:type="spellStart"/>
      <w:r>
        <w:rPr>
          <w:rFonts w:cstheme="minorHAnsi"/>
        </w:rPr>
        <w:t>happened-before</w:t>
      </w:r>
      <w:proofErr w:type="spellEnd"/>
      <w:r>
        <w:rPr>
          <w:rFonts w:cstheme="minorHAnsi"/>
        </w:rPr>
        <w:t>:</w:t>
      </w:r>
      <w:r>
        <w:rPr>
          <w:rFonts w:cstheme="minorHAnsi"/>
        </w:rPr>
        <w:br/>
      </w:r>
      <w:r>
        <w:rPr>
          <w:rFonts w:cstheme="minorHAnsi"/>
          <w:noProof/>
        </w:rPr>
        <w:drawing>
          <wp:inline distT="0" distB="0" distL="0" distR="0" wp14:anchorId="6646CBB2" wp14:editId="2AB1F485">
            <wp:extent cx="2888673" cy="274821"/>
            <wp:effectExtent l="0" t="0" r="0" b="0"/>
            <wp:docPr id="101" name="Immagin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Immagine 101"/>
                    <pic:cNvPicPr/>
                  </pic:nvPicPr>
                  <pic:blipFill>
                    <a:blip r:embed="rId129">
                      <a:extLst>
                        <a:ext uri="{28A0092B-C50C-407E-A947-70E740481C1C}">
                          <a14:useLocalDpi xmlns:a14="http://schemas.microsoft.com/office/drawing/2010/main" val="0"/>
                        </a:ext>
                      </a:extLst>
                    </a:blip>
                    <a:stretch>
                      <a:fillRect/>
                    </a:stretch>
                  </pic:blipFill>
                  <pic:spPr>
                    <a:xfrm>
                      <a:off x="0" y="0"/>
                      <a:ext cx="2976896" cy="283214"/>
                    </a:xfrm>
                    <a:prstGeom prst="rect">
                      <a:avLst/>
                    </a:prstGeom>
                  </pic:spPr>
                </pic:pic>
              </a:graphicData>
            </a:graphic>
          </wp:inline>
        </w:drawing>
      </w:r>
    </w:p>
    <w:p w14:paraId="44FB5E0D" w14:textId="74A85931" w:rsidR="00D545AA" w:rsidRDefault="00D545AA" w:rsidP="005D4EDE">
      <w:pPr>
        <w:rPr>
          <w:rFonts w:cstheme="minorHAnsi"/>
        </w:rPr>
      </w:pPr>
      <w:r>
        <w:rPr>
          <w:rFonts w:cstheme="minorHAnsi"/>
        </w:rPr>
        <w:t>Dato il clock vettoriale</w:t>
      </w:r>
      <w:r w:rsidRPr="00D545AA">
        <w:rPr>
          <w:rFonts w:cstheme="minorHAnsi"/>
        </w:rPr>
        <w:t xml:space="preserve"> </w:t>
      </w:r>
      <w:r>
        <w:rPr>
          <w:rFonts w:cstheme="minorHAnsi"/>
        </w:rPr>
        <w:t>V</w:t>
      </w:r>
      <w:r w:rsidRPr="00BA0441">
        <w:rPr>
          <w:rFonts w:cstheme="minorHAnsi"/>
          <w:vertAlign w:val="subscript"/>
        </w:rPr>
        <w:t>i</w:t>
      </w:r>
      <w:r>
        <w:rPr>
          <w:rFonts w:cstheme="minorHAnsi"/>
        </w:rPr>
        <w:t>:</w:t>
      </w:r>
      <w:r>
        <w:rPr>
          <w:rFonts w:cstheme="minorHAnsi"/>
        </w:rPr>
        <w:br/>
        <w:t xml:space="preserve">- </w:t>
      </w:r>
      <w:r w:rsidR="00822DBD">
        <w:rPr>
          <w:rFonts w:cstheme="minorHAnsi"/>
        </w:rPr>
        <w:t>V</w:t>
      </w:r>
      <w:r w:rsidR="00822DBD" w:rsidRPr="00822DBD">
        <w:rPr>
          <w:rFonts w:cstheme="minorHAnsi"/>
          <w:vertAlign w:val="subscript"/>
        </w:rPr>
        <w:t>i</w:t>
      </w:r>
      <w:r w:rsidR="00822DBD">
        <w:rPr>
          <w:rFonts w:cstheme="minorHAnsi"/>
        </w:rPr>
        <w:t>[i] è il numero di eventi generati da p</w:t>
      </w:r>
      <w:r w:rsidR="00822DBD" w:rsidRPr="00822DBD">
        <w:rPr>
          <w:rFonts w:cstheme="minorHAnsi"/>
          <w:vertAlign w:val="subscript"/>
        </w:rPr>
        <w:t>i</w:t>
      </w:r>
      <w:r w:rsidR="00822DBD">
        <w:rPr>
          <w:rFonts w:cstheme="minorHAnsi"/>
        </w:rPr>
        <w:t>.</w:t>
      </w:r>
      <w:r w:rsidR="00822DBD">
        <w:rPr>
          <w:rFonts w:cstheme="minorHAnsi"/>
        </w:rPr>
        <w:br/>
        <w:t>- V</w:t>
      </w:r>
      <w:r w:rsidR="00822DBD" w:rsidRPr="00822DBD">
        <w:rPr>
          <w:rFonts w:cstheme="minorHAnsi"/>
          <w:vertAlign w:val="subscript"/>
        </w:rPr>
        <w:t>i</w:t>
      </w:r>
      <w:r w:rsidR="00822DBD">
        <w:rPr>
          <w:rFonts w:cstheme="minorHAnsi"/>
        </w:rPr>
        <w:t xml:space="preserve">[j] (con i != j) è il numero di eventi occorsi a </w:t>
      </w:r>
      <w:proofErr w:type="spellStart"/>
      <w:r w:rsidR="00822DBD">
        <w:rPr>
          <w:rFonts w:cstheme="minorHAnsi"/>
        </w:rPr>
        <w:t>p</w:t>
      </w:r>
      <w:r w:rsidR="00822DBD" w:rsidRPr="00822DBD">
        <w:rPr>
          <w:rFonts w:cstheme="minorHAnsi"/>
          <w:vertAlign w:val="subscript"/>
        </w:rPr>
        <w:t>j</w:t>
      </w:r>
      <w:proofErr w:type="spellEnd"/>
      <w:r w:rsidR="00822DBD">
        <w:rPr>
          <w:rFonts w:cstheme="minorHAnsi"/>
        </w:rPr>
        <w:t xml:space="preserve"> di cui p</w:t>
      </w:r>
      <w:r w:rsidR="00822DBD" w:rsidRPr="00822DBD">
        <w:rPr>
          <w:rFonts w:cstheme="minorHAnsi"/>
          <w:vertAlign w:val="subscript"/>
        </w:rPr>
        <w:t>i</w:t>
      </w:r>
      <w:r w:rsidR="00822DBD">
        <w:rPr>
          <w:rFonts w:cstheme="minorHAnsi"/>
        </w:rPr>
        <w:t xml:space="preserve"> ha conoscenza.</w:t>
      </w:r>
    </w:p>
    <w:p w14:paraId="69ECAE4B" w14:textId="0715E45C" w:rsidR="00822DBD" w:rsidRDefault="00822DBD" w:rsidP="005D4EDE">
      <w:r>
        <w:rPr>
          <w:rFonts w:cstheme="minorHAnsi"/>
        </w:rPr>
        <w:t>Per quanto invece riguarda il confronto tra clock vettoriali:</w:t>
      </w:r>
      <w:r>
        <w:rPr>
          <w:rFonts w:cstheme="minorHAnsi"/>
        </w:rPr>
        <w:br/>
        <w:t xml:space="preserve">- V = V’ se e solo se </w:t>
      </w:r>
      <w:r>
        <w:rPr>
          <w:rFonts w:ascii="Symbol" w:hAnsi="Symbol"/>
        </w:rPr>
        <w:t>"</w:t>
      </w:r>
      <w:r>
        <w:t xml:space="preserve">j: V[ j ] = </w:t>
      </w:r>
      <w:proofErr w:type="spellStart"/>
      <w:r>
        <w:t>Vʼ</w:t>
      </w:r>
      <w:proofErr w:type="spellEnd"/>
      <w:r>
        <w:t>[ j ].</w:t>
      </w:r>
      <w:r>
        <w:br/>
        <w:t xml:space="preserve">- V </w:t>
      </w:r>
      <w:r w:rsidR="002938EC">
        <w:rPr>
          <w:rFonts w:ascii="Symbol" w:hAnsi="Symbol"/>
        </w:rPr>
        <w:t>£</w:t>
      </w:r>
      <w:r w:rsidR="002938EC">
        <w:rPr>
          <w:rFonts w:cstheme="minorHAnsi"/>
        </w:rPr>
        <w:t xml:space="preserve"> V’ se e solo se </w:t>
      </w:r>
      <w:r w:rsidR="002938EC">
        <w:rPr>
          <w:rFonts w:ascii="Symbol" w:hAnsi="Symbol"/>
        </w:rPr>
        <w:t>"</w:t>
      </w:r>
      <w:r w:rsidR="002938EC">
        <w:t xml:space="preserve">j: V[ j ] </w:t>
      </w:r>
      <w:r w:rsidR="002938EC">
        <w:rPr>
          <w:rFonts w:ascii="Symbol" w:hAnsi="Symbol"/>
        </w:rPr>
        <w:t>£</w:t>
      </w:r>
      <w:r w:rsidR="002938EC">
        <w:t xml:space="preserve"> </w:t>
      </w:r>
      <w:proofErr w:type="spellStart"/>
      <w:r w:rsidR="002938EC">
        <w:t>Vʼ</w:t>
      </w:r>
      <w:proofErr w:type="spellEnd"/>
      <w:r w:rsidR="002938EC">
        <w:t>[ j ].</w:t>
      </w:r>
      <w:r w:rsidR="002938EC">
        <w:br/>
        <w:t xml:space="preserve">- V &lt; V’ se e solo se </w:t>
      </w:r>
      <w:r w:rsidR="002938EC">
        <w:rPr>
          <w:rFonts w:ascii="Symbol" w:hAnsi="Symbol"/>
        </w:rPr>
        <w:t>"</w:t>
      </w:r>
      <w:r w:rsidR="002938EC">
        <w:t xml:space="preserve">i: V[ i ] </w:t>
      </w:r>
      <w:r w:rsidR="002938EC">
        <w:rPr>
          <w:rFonts w:ascii="Symbol" w:hAnsi="Symbol"/>
        </w:rPr>
        <w:t>£</w:t>
      </w:r>
      <w:r w:rsidR="002938EC">
        <w:t xml:space="preserve"> V</w:t>
      </w:r>
      <w:r w:rsidR="002938EC">
        <w:rPr>
          <w:rFonts w:ascii="Calibri" w:hAnsi="Calibri" w:cs="Calibri"/>
        </w:rPr>
        <w:t>’</w:t>
      </w:r>
      <w:r w:rsidR="002938EC">
        <w:t xml:space="preserve">[ i ] </w:t>
      </w:r>
      <w:r w:rsidR="002938EC">
        <w:rPr>
          <w:rFonts w:ascii="Cambria Math" w:hAnsi="Cambria Math" w:cs="Cambria Math"/>
        </w:rPr>
        <w:t xml:space="preserve">∧ </w:t>
      </w:r>
      <w:r w:rsidR="002938EC">
        <w:rPr>
          <w:rFonts w:ascii="Symbol" w:hAnsi="Symbol" w:cstheme="minorHAnsi"/>
        </w:rPr>
        <w:t>$</w:t>
      </w:r>
      <w:r w:rsidR="002938EC">
        <w:rPr>
          <w:rFonts w:cstheme="minorHAnsi"/>
        </w:rPr>
        <w:t xml:space="preserve"> j | </w:t>
      </w:r>
      <w:r w:rsidR="002938EC">
        <w:t>V[ j ] &lt; V’[ j ].</w:t>
      </w:r>
      <w:r w:rsidR="002938EC">
        <w:br/>
        <w:t xml:space="preserve">- V || V’ se e solo se </w:t>
      </w:r>
      <w:proofErr w:type="spellStart"/>
      <w:r w:rsidR="002938EC">
        <w:t>not</w:t>
      </w:r>
      <w:proofErr w:type="spellEnd"/>
      <w:r w:rsidR="002938EC">
        <w:t xml:space="preserve">(V &lt; V’) </w:t>
      </w:r>
      <w:r w:rsidR="002938EC">
        <w:rPr>
          <w:rFonts w:ascii="Cambria Math" w:hAnsi="Cambria Math" w:cs="Cambria Math"/>
        </w:rPr>
        <w:t xml:space="preserve">∧ </w:t>
      </w:r>
      <w:proofErr w:type="spellStart"/>
      <w:r w:rsidR="002938EC">
        <w:t>not</w:t>
      </w:r>
      <w:proofErr w:type="spellEnd"/>
      <w:r w:rsidR="002938EC">
        <w:t>(V &gt; V’).</w:t>
      </w:r>
    </w:p>
    <w:p w14:paraId="468811BE" w14:textId="3251B1C6" w:rsidR="00C74F1A" w:rsidRDefault="002938EC" w:rsidP="005D4EDE">
      <w:pPr>
        <w:rPr>
          <w:rFonts w:cstheme="minorHAnsi"/>
        </w:rPr>
      </w:pPr>
      <w:r>
        <w:t>Per implementare il clock logico vettoriale</w:t>
      </w:r>
      <w:r w:rsidR="00796A61">
        <w:t>, si segue l’algoritmo qui proposto:</w:t>
      </w:r>
      <w:r w:rsidR="00796A61">
        <w:br/>
        <w:t>-&gt; O</w:t>
      </w:r>
      <w:r w:rsidR="00122131">
        <w:t>gni processo p</w:t>
      </w:r>
      <w:r w:rsidR="00122131" w:rsidRPr="00CF055C">
        <w:rPr>
          <w:vertAlign w:val="subscript"/>
        </w:rPr>
        <w:t>i</w:t>
      </w:r>
      <w:r w:rsidR="00122131">
        <w:t xml:space="preserve"> inizializza il proprio clock vettoriale V</w:t>
      </w:r>
      <w:r w:rsidR="00122131" w:rsidRPr="00CF055C">
        <w:rPr>
          <w:vertAlign w:val="subscript"/>
        </w:rPr>
        <w:t>i</w:t>
      </w:r>
      <w:r w:rsidR="00122131">
        <w:t xml:space="preserve"> nel seguente modo: V</w:t>
      </w:r>
      <w:r w:rsidR="00122131" w:rsidRPr="00CF055C">
        <w:rPr>
          <w:vertAlign w:val="subscript"/>
        </w:rPr>
        <w:t>i</w:t>
      </w:r>
      <w:r w:rsidR="00122131">
        <w:t xml:space="preserve">[k]=0 </w:t>
      </w:r>
      <w:r w:rsidR="00122131">
        <w:rPr>
          <w:rFonts w:ascii="Symbol" w:hAnsi="Symbol"/>
        </w:rPr>
        <w:t>"</w:t>
      </w:r>
      <w:r w:rsidR="00122131">
        <w:t>k = 1, 2,…, N.</w:t>
      </w:r>
      <w:r w:rsidR="00122131">
        <w:br/>
      </w:r>
      <w:r w:rsidR="00122131">
        <w:rPr>
          <w:rFonts w:cstheme="minorHAnsi"/>
        </w:rPr>
        <w:t>-&gt; Prima di eseguire un evento interno, p</w:t>
      </w:r>
      <w:r w:rsidR="00122131" w:rsidRPr="00133820">
        <w:rPr>
          <w:rFonts w:cstheme="minorHAnsi"/>
          <w:vertAlign w:val="subscript"/>
        </w:rPr>
        <w:t>i</w:t>
      </w:r>
      <w:r w:rsidR="00122131">
        <w:rPr>
          <w:rFonts w:cstheme="minorHAnsi"/>
        </w:rPr>
        <w:t xml:space="preserve"> incrementa di 1 la sua componente V</w:t>
      </w:r>
      <w:r w:rsidR="00122131" w:rsidRPr="00CF055C">
        <w:rPr>
          <w:rFonts w:cstheme="minorHAnsi"/>
          <w:vertAlign w:val="subscript"/>
        </w:rPr>
        <w:t>i</w:t>
      </w:r>
      <w:r w:rsidR="00122131">
        <w:rPr>
          <w:rFonts w:cstheme="minorHAnsi"/>
        </w:rPr>
        <w:t>[i].</w:t>
      </w:r>
      <w:r w:rsidR="00122131">
        <w:rPr>
          <w:rFonts w:cstheme="minorHAnsi"/>
        </w:rPr>
        <w:br/>
        <w:t>-&gt; Quando p</w:t>
      </w:r>
      <w:r w:rsidR="00122131" w:rsidRPr="00122131">
        <w:rPr>
          <w:rFonts w:cstheme="minorHAnsi"/>
          <w:vertAlign w:val="subscript"/>
        </w:rPr>
        <w:t>i</w:t>
      </w:r>
      <w:r w:rsidR="00122131">
        <w:rPr>
          <w:rFonts w:cstheme="minorHAnsi"/>
        </w:rPr>
        <w:t xml:space="preserve"> invia un messaggio m a </w:t>
      </w:r>
      <w:proofErr w:type="spellStart"/>
      <w:r w:rsidR="00122131">
        <w:rPr>
          <w:rFonts w:cstheme="minorHAnsi"/>
        </w:rPr>
        <w:t>p</w:t>
      </w:r>
      <w:r w:rsidR="00122131" w:rsidRPr="00133820">
        <w:rPr>
          <w:rFonts w:cstheme="minorHAnsi"/>
          <w:vertAlign w:val="subscript"/>
        </w:rPr>
        <w:t>j</w:t>
      </w:r>
      <w:proofErr w:type="spellEnd"/>
      <w:r w:rsidR="00122131">
        <w:rPr>
          <w:rFonts w:cstheme="minorHAnsi"/>
        </w:rPr>
        <w:t>, incrementa di 1 il la sua componente V</w:t>
      </w:r>
      <w:r w:rsidR="00122131" w:rsidRPr="00CF055C">
        <w:rPr>
          <w:rFonts w:cstheme="minorHAnsi"/>
          <w:vertAlign w:val="subscript"/>
        </w:rPr>
        <w:t>i</w:t>
      </w:r>
      <w:r w:rsidR="00122131">
        <w:rPr>
          <w:rFonts w:cstheme="minorHAnsi"/>
        </w:rPr>
        <w:t xml:space="preserve">[i], allega al messaggio m il </w:t>
      </w:r>
      <w:proofErr w:type="spellStart"/>
      <w:r w:rsidR="00122131">
        <w:rPr>
          <w:rFonts w:cstheme="minorHAnsi"/>
        </w:rPr>
        <w:t>timestamp</w:t>
      </w:r>
      <w:proofErr w:type="spellEnd"/>
      <w:r w:rsidR="00122131">
        <w:rPr>
          <w:rFonts w:cstheme="minorHAnsi"/>
        </w:rPr>
        <w:t xml:space="preserve"> vettoriale t=V</w:t>
      </w:r>
      <w:r w:rsidR="00122131" w:rsidRPr="00133820">
        <w:rPr>
          <w:rFonts w:cstheme="minorHAnsi"/>
          <w:vertAlign w:val="subscript"/>
        </w:rPr>
        <w:t>i</w:t>
      </w:r>
      <w:r w:rsidR="00122131">
        <w:rPr>
          <w:rFonts w:cstheme="minorHAnsi"/>
        </w:rPr>
        <w:t xml:space="preserve"> ed esegue l’evento </w:t>
      </w:r>
      <w:proofErr w:type="spellStart"/>
      <w:r w:rsidR="00122131">
        <w:rPr>
          <w:rFonts w:cstheme="minorHAnsi"/>
        </w:rPr>
        <w:t>send</w:t>
      </w:r>
      <w:proofErr w:type="spellEnd"/>
      <w:r w:rsidR="00122131">
        <w:rPr>
          <w:rFonts w:cstheme="minorHAnsi"/>
        </w:rPr>
        <w:t>(m).</w:t>
      </w:r>
      <w:r w:rsidR="00122131">
        <w:rPr>
          <w:rFonts w:cstheme="minorHAnsi"/>
        </w:rPr>
        <w:br/>
        <w:t xml:space="preserve">-&gt; Quando </w:t>
      </w:r>
      <w:proofErr w:type="spellStart"/>
      <w:r w:rsidR="00122131">
        <w:rPr>
          <w:rFonts w:cstheme="minorHAnsi"/>
        </w:rPr>
        <w:t>p</w:t>
      </w:r>
      <w:r w:rsidR="00122131" w:rsidRPr="00133820">
        <w:rPr>
          <w:rFonts w:cstheme="minorHAnsi"/>
          <w:vertAlign w:val="subscript"/>
        </w:rPr>
        <w:t>j</w:t>
      </w:r>
      <w:proofErr w:type="spellEnd"/>
      <w:r w:rsidR="00122131">
        <w:rPr>
          <w:rFonts w:cstheme="minorHAnsi"/>
        </w:rPr>
        <w:t xml:space="preserve"> riceve il messaggio m con </w:t>
      </w:r>
      <w:proofErr w:type="spellStart"/>
      <w:r w:rsidR="00122131">
        <w:rPr>
          <w:rFonts w:cstheme="minorHAnsi"/>
        </w:rPr>
        <w:t>timestamp</w:t>
      </w:r>
      <w:proofErr w:type="spellEnd"/>
      <w:r w:rsidR="00122131">
        <w:rPr>
          <w:rFonts w:cstheme="minorHAnsi"/>
        </w:rPr>
        <w:t xml:space="preserve"> t, aggiorna il proprio clock logico V</w:t>
      </w:r>
      <w:r w:rsidR="00122131" w:rsidRPr="00133820">
        <w:rPr>
          <w:rFonts w:cstheme="minorHAnsi"/>
          <w:vertAlign w:val="subscript"/>
        </w:rPr>
        <w:t>j</w:t>
      </w:r>
      <w:r w:rsidR="00122131">
        <w:rPr>
          <w:rFonts w:cstheme="minorHAnsi"/>
        </w:rPr>
        <w:t>[k] = max(t[k], V</w:t>
      </w:r>
      <w:r w:rsidR="00122131" w:rsidRPr="00133820">
        <w:rPr>
          <w:rFonts w:cstheme="minorHAnsi"/>
          <w:vertAlign w:val="subscript"/>
        </w:rPr>
        <w:t>j</w:t>
      </w:r>
      <w:r w:rsidR="00122131">
        <w:rPr>
          <w:rFonts w:cstheme="minorHAnsi"/>
        </w:rPr>
        <w:t>[k])</w:t>
      </w:r>
      <w:r w:rsidR="00CF055C">
        <w:rPr>
          <w:rFonts w:cstheme="minorHAnsi"/>
        </w:rPr>
        <w:t xml:space="preserve"> </w:t>
      </w:r>
      <w:r w:rsidR="00CF055C">
        <w:rPr>
          <w:rFonts w:ascii="Symbol" w:hAnsi="Symbol"/>
        </w:rPr>
        <w:t>"</w:t>
      </w:r>
      <w:r w:rsidR="00CF055C">
        <w:t>k = 1, 2,…, N</w:t>
      </w:r>
      <w:r w:rsidR="00122131">
        <w:rPr>
          <w:rFonts w:cstheme="minorHAnsi"/>
        </w:rPr>
        <w:t>, incrementa di 1</w:t>
      </w:r>
      <w:r w:rsidR="00CF055C">
        <w:rPr>
          <w:rFonts w:cstheme="minorHAnsi"/>
        </w:rPr>
        <w:t xml:space="preserve"> la sua componente V</w:t>
      </w:r>
      <w:r w:rsidR="00CF055C" w:rsidRPr="00CF055C">
        <w:rPr>
          <w:rFonts w:cstheme="minorHAnsi"/>
          <w:vertAlign w:val="subscript"/>
        </w:rPr>
        <w:t>j</w:t>
      </w:r>
      <w:r w:rsidR="00CF055C">
        <w:rPr>
          <w:rFonts w:cstheme="minorHAnsi"/>
        </w:rPr>
        <w:t>[j]</w:t>
      </w:r>
      <w:r w:rsidR="00122131">
        <w:rPr>
          <w:rFonts w:cstheme="minorHAnsi"/>
        </w:rPr>
        <w:t xml:space="preserve"> ed esegue l’evento </w:t>
      </w:r>
      <w:proofErr w:type="spellStart"/>
      <w:r w:rsidR="00122131">
        <w:rPr>
          <w:rFonts w:cstheme="minorHAnsi"/>
        </w:rPr>
        <w:t>receive</w:t>
      </w:r>
      <w:proofErr w:type="spellEnd"/>
      <w:r w:rsidR="00122131">
        <w:rPr>
          <w:rFonts w:cstheme="minorHAnsi"/>
        </w:rPr>
        <w:t>(m).</w:t>
      </w:r>
    </w:p>
    <w:p w14:paraId="031DD22C" w14:textId="358721D7" w:rsidR="00C74F1A" w:rsidRDefault="00C74F1A" w:rsidP="005D4EDE">
      <w:pPr>
        <w:rPr>
          <w:rFonts w:cstheme="minorHAnsi"/>
        </w:rPr>
      </w:pPr>
      <w:r>
        <w:rPr>
          <w:rFonts w:cstheme="minorHAnsi"/>
        </w:rPr>
        <w:br/>
      </w:r>
      <w:r w:rsidRPr="00C74F1A">
        <w:rPr>
          <w:rFonts w:cstheme="minorHAnsi"/>
          <w:b/>
          <w:bCs/>
        </w:rPr>
        <w:t>Esempi di applicazione del clock logico</w:t>
      </w:r>
      <w:r w:rsidRPr="00C74F1A">
        <w:rPr>
          <w:rFonts w:cstheme="minorHAnsi"/>
          <w:b/>
          <w:bCs/>
        </w:rPr>
        <w:br/>
      </w:r>
      <w:r>
        <w:rPr>
          <w:rFonts w:cstheme="minorHAnsi"/>
          <w:u w:val="single"/>
        </w:rPr>
        <w:t>Multicast totalmente ordinato:</w:t>
      </w:r>
      <w:r>
        <w:rPr>
          <w:rFonts w:cstheme="minorHAnsi"/>
          <w:u w:val="single"/>
        </w:rPr>
        <w:br/>
      </w:r>
      <w:r>
        <w:rPr>
          <w:rFonts w:cstheme="minorHAnsi"/>
        </w:rPr>
        <w:t>Come si può garantire che scritture concorrenti su un database replicato siano viste nello stesso ordine da ogni replica? Precisiamo che non è fondamentale che l’ordine sia quello corretto, l’importante è che sia il medesimo per tutte le repliche.</w:t>
      </w:r>
      <w:r>
        <w:rPr>
          <w:rFonts w:cstheme="minorHAnsi"/>
        </w:rPr>
        <w:br/>
        <w:t>La s</w:t>
      </w:r>
      <w:r w:rsidRPr="00C74F1A">
        <w:rPr>
          <w:rFonts w:cstheme="minorHAnsi"/>
        </w:rPr>
        <w:t>oluzione</w:t>
      </w:r>
      <w:r>
        <w:rPr>
          <w:rFonts w:cstheme="minorHAnsi"/>
        </w:rPr>
        <w:t xml:space="preserve"> consiste nell’adottare il </w:t>
      </w:r>
      <w:proofErr w:type="spellStart"/>
      <w:r>
        <w:rPr>
          <w:rFonts w:cstheme="minorHAnsi"/>
        </w:rPr>
        <w:t>multicast</w:t>
      </w:r>
      <w:proofErr w:type="spellEnd"/>
      <w:r>
        <w:rPr>
          <w:rFonts w:cstheme="minorHAnsi"/>
        </w:rPr>
        <w:t xml:space="preserve"> totalmente ordinato, che è un’operazione di </w:t>
      </w:r>
      <w:proofErr w:type="spellStart"/>
      <w:r>
        <w:rPr>
          <w:rFonts w:cstheme="minorHAnsi"/>
        </w:rPr>
        <w:t>multicast</w:t>
      </w:r>
      <w:proofErr w:type="spellEnd"/>
      <w:r>
        <w:rPr>
          <w:rFonts w:cstheme="minorHAnsi"/>
        </w:rPr>
        <w:t xml:space="preserve"> in cui tutti i messaggi sono consegnati nello stesso ordine a ogni destinatario.</w:t>
      </w:r>
      <w:r w:rsidR="004549A5">
        <w:rPr>
          <w:rFonts w:cstheme="minorHAnsi"/>
        </w:rPr>
        <w:t xml:space="preserve"> A tal proposito, vedremo due possibili algoritmi in cui vengono fatte due assunzioni:</w:t>
      </w:r>
      <w:r w:rsidR="004549A5">
        <w:rPr>
          <w:rFonts w:cstheme="minorHAnsi"/>
        </w:rPr>
        <w:br/>
        <w:t>- Comunicazione affidabile (non si ha perdita di messaggi).</w:t>
      </w:r>
      <w:r w:rsidR="004549A5">
        <w:rPr>
          <w:rFonts w:cstheme="minorHAnsi"/>
        </w:rPr>
        <w:br/>
        <w:t xml:space="preserve">- Comunicazione FIFO </w:t>
      </w:r>
      <w:proofErr w:type="spellStart"/>
      <w:r w:rsidR="004549A5">
        <w:rPr>
          <w:rFonts w:cstheme="minorHAnsi"/>
        </w:rPr>
        <w:t>ordered</w:t>
      </w:r>
      <w:proofErr w:type="spellEnd"/>
      <w:r w:rsidR="00E60D3E">
        <w:rPr>
          <w:rFonts w:cstheme="minorHAnsi"/>
        </w:rPr>
        <w:t xml:space="preserve"> (i messaggi inviati da p</w:t>
      </w:r>
      <w:r w:rsidR="00E60D3E" w:rsidRPr="00E60D3E">
        <w:rPr>
          <w:rFonts w:cstheme="minorHAnsi"/>
          <w:vertAlign w:val="subscript"/>
        </w:rPr>
        <w:t>i</w:t>
      </w:r>
      <w:r w:rsidR="00E60D3E">
        <w:rPr>
          <w:rFonts w:cstheme="minorHAnsi"/>
        </w:rPr>
        <w:t xml:space="preserve"> a </w:t>
      </w:r>
      <w:proofErr w:type="spellStart"/>
      <w:r w:rsidR="00E60D3E">
        <w:rPr>
          <w:rFonts w:cstheme="minorHAnsi"/>
        </w:rPr>
        <w:t>p</w:t>
      </w:r>
      <w:r w:rsidR="00E60D3E" w:rsidRPr="00E60D3E">
        <w:rPr>
          <w:rFonts w:cstheme="minorHAnsi"/>
          <w:vertAlign w:val="subscript"/>
        </w:rPr>
        <w:t>j</w:t>
      </w:r>
      <w:proofErr w:type="spellEnd"/>
      <w:r w:rsidR="00E60D3E">
        <w:rPr>
          <w:rFonts w:cstheme="minorHAnsi"/>
        </w:rPr>
        <w:t xml:space="preserve"> vengono ricevuti da </w:t>
      </w:r>
      <w:proofErr w:type="spellStart"/>
      <w:r w:rsidR="00E60D3E">
        <w:rPr>
          <w:rFonts w:cstheme="minorHAnsi"/>
        </w:rPr>
        <w:t>p</w:t>
      </w:r>
      <w:r w:rsidR="00E60D3E" w:rsidRPr="00E60D3E">
        <w:rPr>
          <w:rFonts w:cstheme="minorHAnsi"/>
          <w:vertAlign w:val="subscript"/>
        </w:rPr>
        <w:t>j</w:t>
      </w:r>
      <w:proofErr w:type="spellEnd"/>
      <w:r w:rsidR="00E60D3E">
        <w:rPr>
          <w:rFonts w:cstheme="minorHAnsi"/>
        </w:rPr>
        <w:t xml:space="preserve"> nello stesso ordine in cui p</w:t>
      </w:r>
      <w:r w:rsidR="00E60D3E" w:rsidRPr="00E60D3E">
        <w:rPr>
          <w:rFonts w:cstheme="minorHAnsi"/>
          <w:vertAlign w:val="subscript"/>
        </w:rPr>
        <w:t>i</w:t>
      </w:r>
      <w:r w:rsidR="00E60D3E">
        <w:rPr>
          <w:rFonts w:cstheme="minorHAnsi"/>
        </w:rPr>
        <w:t xml:space="preserve"> li ha inviati).</w:t>
      </w:r>
    </w:p>
    <w:p w14:paraId="1C29F40C" w14:textId="77AFC1E1" w:rsidR="00525838" w:rsidRDefault="00525838" w:rsidP="00525838">
      <w:pPr>
        <w:rPr>
          <w:rFonts w:cstheme="minorHAnsi"/>
        </w:rPr>
      </w:pPr>
      <w:r w:rsidRPr="00525838">
        <w:rPr>
          <w:rFonts w:cstheme="minorHAnsi"/>
        </w:rPr>
        <w:t>1)</w:t>
      </w:r>
      <w:r>
        <w:rPr>
          <w:rFonts w:cstheme="minorHAnsi"/>
        </w:rPr>
        <w:t xml:space="preserve"> </w:t>
      </w:r>
      <w:r w:rsidRPr="00D16052">
        <w:rPr>
          <w:rFonts w:cstheme="minorHAnsi"/>
          <w:b/>
          <w:bCs/>
        </w:rPr>
        <w:t>Algoritmo centralizzato</w:t>
      </w:r>
      <w:r>
        <w:rPr>
          <w:rFonts w:cstheme="minorHAnsi"/>
        </w:rPr>
        <w:t xml:space="preserve">: prevede l’utilizzo di un coordinatore centralizzato (detto </w:t>
      </w:r>
      <w:proofErr w:type="spellStart"/>
      <w:r>
        <w:rPr>
          <w:rFonts w:cstheme="minorHAnsi"/>
        </w:rPr>
        <w:t>sequencer</w:t>
      </w:r>
      <w:proofErr w:type="spellEnd"/>
      <w:r>
        <w:rPr>
          <w:rFonts w:cstheme="minorHAnsi"/>
        </w:rPr>
        <w:t xml:space="preserve">). Ogni processo invia il proprio messaggio di update al </w:t>
      </w:r>
      <w:proofErr w:type="spellStart"/>
      <w:r>
        <w:rPr>
          <w:rFonts w:cstheme="minorHAnsi"/>
        </w:rPr>
        <w:t>sequencer</w:t>
      </w:r>
      <w:proofErr w:type="spellEnd"/>
      <w:r>
        <w:rPr>
          <w:rFonts w:cstheme="minorHAnsi"/>
        </w:rPr>
        <w:t xml:space="preserve"> il quale assegna al messaggio stesso un </w:t>
      </w:r>
      <w:proofErr w:type="spellStart"/>
      <w:r>
        <w:rPr>
          <w:rFonts w:cstheme="minorHAnsi"/>
        </w:rPr>
        <w:t>sequence</w:t>
      </w:r>
      <w:proofErr w:type="spellEnd"/>
      <w:r>
        <w:rPr>
          <w:rFonts w:cstheme="minorHAnsi"/>
        </w:rPr>
        <w:t xml:space="preserve"> </w:t>
      </w:r>
      <w:proofErr w:type="spellStart"/>
      <w:r>
        <w:rPr>
          <w:rFonts w:cstheme="minorHAnsi"/>
        </w:rPr>
        <w:t>number</w:t>
      </w:r>
      <w:proofErr w:type="spellEnd"/>
      <w:r>
        <w:rPr>
          <w:rFonts w:cstheme="minorHAnsi"/>
        </w:rPr>
        <w:t xml:space="preserve"> univoco per poi inviarlo in </w:t>
      </w:r>
      <w:proofErr w:type="spellStart"/>
      <w:r>
        <w:rPr>
          <w:rFonts w:cstheme="minorHAnsi"/>
        </w:rPr>
        <w:t>multicast</w:t>
      </w:r>
      <w:proofErr w:type="spellEnd"/>
      <w:r>
        <w:rPr>
          <w:rFonts w:cstheme="minorHAnsi"/>
        </w:rPr>
        <w:t xml:space="preserve"> a tutti i processi; dopodiché i processi eseguono gli aggiornamenti in ordine in base al </w:t>
      </w:r>
      <w:proofErr w:type="spellStart"/>
      <w:r>
        <w:rPr>
          <w:rFonts w:cstheme="minorHAnsi"/>
        </w:rPr>
        <w:t>sequence</w:t>
      </w:r>
      <w:proofErr w:type="spellEnd"/>
      <w:r>
        <w:rPr>
          <w:rFonts w:cstheme="minorHAnsi"/>
        </w:rPr>
        <w:t xml:space="preserve"> </w:t>
      </w:r>
      <w:proofErr w:type="spellStart"/>
      <w:r>
        <w:rPr>
          <w:rFonts w:cstheme="minorHAnsi"/>
        </w:rPr>
        <w:t>number</w:t>
      </w:r>
      <w:proofErr w:type="spellEnd"/>
      <w:r>
        <w:rPr>
          <w:rFonts w:cstheme="minorHAnsi"/>
        </w:rPr>
        <w:t xml:space="preserve"> dei messaggi ricevuti.</w:t>
      </w:r>
      <w:r w:rsidR="00D16052">
        <w:rPr>
          <w:rFonts w:cstheme="minorHAnsi"/>
        </w:rPr>
        <w:t xml:space="preserve"> Tale soluzione però presenta problemi di scalabilità e di single point of </w:t>
      </w:r>
      <w:proofErr w:type="spellStart"/>
      <w:r w:rsidR="00D16052">
        <w:rPr>
          <w:rFonts w:cstheme="minorHAnsi"/>
        </w:rPr>
        <w:t>failure</w:t>
      </w:r>
      <w:proofErr w:type="spellEnd"/>
      <w:r w:rsidR="00D16052">
        <w:rPr>
          <w:rFonts w:cstheme="minorHAnsi"/>
        </w:rPr>
        <w:t>.</w:t>
      </w:r>
    </w:p>
    <w:p w14:paraId="0282934E" w14:textId="3FB41091" w:rsidR="00D16052" w:rsidRDefault="00D16052" w:rsidP="00525838">
      <w:pPr>
        <w:rPr>
          <w:rFonts w:cstheme="minorHAnsi"/>
        </w:rPr>
      </w:pPr>
      <w:r>
        <w:rPr>
          <w:rFonts w:cstheme="minorHAnsi"/>
        </w:rPr>
        <w:t xml:space="preserve">2) </w:t>
      </w:r>
      <w:r w:rsidRPr="00D16052">
        <w:rPr>
          <w:rFonts w:cstheme="minorHAnsi"/>
          <w:b/>
          <w:bCs/>
        </w:rPr>
        <w:t>Algoritmo distribuito</w:t>
      </w:r>
      <w:r>
        <w:rPr>
          <w:rFonts w:cstheme="minorHAnsi"/>
        </w:rPr>
        <w:t xml:space="preserve">: prevede che ogni messaggio abbia come </w:t>
      </w:r>
      <w:proofErr w:type="spellStart"/>
      <w:r>
        <w:rPr>
          <w:rFonts w:cstheme="minorHAnsi"/>
        </w:rPr>
        <w:t>timestamp</w:t>
      </w:r>
      <w:proofErr w:type="spellEnd"/>
      <w:r>
        <w:rPr>
          <w:rFonts w:cstheme="minorHAnsi"/>
        </w:rPr>
        <w:t xml:space="preserve"> il </w:t>
      </w:r>
      <w:r w:rsidRPr="00DE3E16">
        <w:rPr>
          <w:rFonts w:cstheme="minorHAnsi"/>
          <w:b/>
          <w:bCs/>
        </w:rPr>
        <w:t>clock logico scalare</w:t>
      </w:r>
      <w:r>
        <w:rPr>
          <w:rFonts w:cstheme="minorHAnsi"/>
        </w:rPr>
        <w:t xml:space="preserve"> del processo che lo invia. Di seguito vengono presentati i passi dell’algoritmo:</w:t>
      </w:r>
      <w:r>
        <w:rPr>
          <w:rFonts w:cstheme="minorHAnsi"/>
        </w:rPr>
        <w:br/>
        <w:t>-&gt; p</w:t>
      </w:r>
      <w:r w:rsidRPr="00AA4746">
        <w:rPr>
          <w:rFonts w:cstheme="minorHAnsi"/>
          <w:vertAlign w:val="subscript"/>
        </w:rPr>
        <w:t>i</w:t>
      </w:r>
      <w:r>
        <w:rPr>
          <w:rFonts w:cstheme="minorHAnsi"/>
        </w:rPr>
        <w:t xml:space="preserve"> invia in </w:t>
      </w:r>
      <w:proofErr w:type="spellStart"/>
      <w:r>
        <w:rPr>
          <w:rFonts w:cstheme="minorHAnsi"/>
        </w:rPr>
        <w:t>multicast</w:t>
      </w:r>
      <w:proofErr w:type="spellEnd"/>
      <w:r>
        <w:rPr>
          <w:rFonts w:cstheme="minorHAnsi"/>
        </w:rPr>
        <w:t xml:space="preserve"> (incluso se stesso) il messaggio di update </w:t>
      </w:r>
      <w:proofErr w:type="spellStart"/>
      <w:r>
        <w:rPr>
          <w:rFonts w:cstheme="minorHAnsi"/>
        </w:rPr>
        <w:t>msg</w:t>
      </w:r>
      <w:r w:rsidRPr="00AA4746">
        <w:rPr>
          <w:rFonts w:cstheme="minorHAnsi"/>
          <w:vertAlign w:val="subscript"/>
        </w:rPr>
        <w:t>i</w:t>
      </w:r>
      <w:proofErr w:type="spellEnd"/>
      <w:r>
        <w:rPr>
          <w:rFonts w:cstheme="minorHAnsi"/>
        </w:rPr>
        <w:t>.</w:t>
      </w:r>
      <w:r>
        <w:rPr>
          <w:rFonts w:cstheme="minorHAnsi"/>
        </w:rPr>
        <w:br/>
        <w:t xml:space="preserve">-&gt; </w:t>
      </w:r>
      <w:proofErr w:type="spellStart"/>
      <w:r>
        <w:rPr>
          <w:rFonts w:cstheme="minorHAnsi"/>
        </w:rPr>
        <w:t>msg</w:t>
      </w:r>
      <w:r w:rsidRPr="00AA4746">
        <w:rPr>
          <w:rFonts w:cstheme="minorHAnsi"/>
          <w:vertAlign w:val="subscript"/>
        </w:rPr>
        <w:t>i</w:t>
      </w:r>
      <w:proofErr w:type="spellEnd"/>
      <w:r>
        <w:rPr>
          <w:rFonts w:cstheme="minorHAnsi"/>
        </w:rPr>
        <w:t xml:space="preserve"> viene posto da ogni processo destinatario </w:t>
      </w:r>
      <w:proofErr w:type="spellStart"/>
      <w:r>
        <w:rPr>
          <w:rFonts w:cstheme="minorHAnsi"/>
        </w:rPr>
        <w:t>p</w:t>
      </w:r>
      <w:r w:rsidRPr="00AA4746">
        <w:rPr>
          <w:rFonts w:cstheme="minorHAnsi"/>
          <w:vertAlign w:val="subscript"/>
        </w:rPr>
        <w:t>j</w:t>
      </w:r>
      <w:proofErr w:type="spellEnd"/>
      <w:r>
        <w:rPr>
          <w:rFonts w:cstheme="minorHAnsi"/>
        </w:rPr>
        <w:t xml:space="preserve"> in una coda locale </w:t>
      </w:r>
      <w:proofErr w:type="spellStart"/>
      <w:r>
        <w:rPr>
          <w:rFonts w:cstheme="minorHAnsi"/>
        </w:rPr>
        <w:t>queue</w:t>
      </w:r>
      <w:r w:rsidRPr="00AA4746">
        <w:rPr>
          <w:rFonts w:cstheme="minorHAnsi"/>
          <w:vertAlign w:val="subscript"/>
        </w:rPr>
        <w:t>j</w:t>
      </w:r>
      <w:proofErr w:type="spellEnd"/>
      <w:r>
        <w:rPr>
          <w:rFonts w:cstheme="minorHAnsi"/>
        </w:rPr>
        <w:t xml:space="preserve">, ordinata in base al valore del </w:t>
      </w:r>
      <w:proofErr w:type="spellStart"/>
      <w:r>
        <w:rPr>
          <w:rFonts w:cstheme="minorHAnsi"/>
        </w:rPr>
        <w:t>timestamp</w:t>
      </w:r>
      <w:proofErr w:type="spellEnd"/>
      <w:r>
        <w:rPr>
          <w:rFonts w:cstheme="minorHAnsi"/>
        </w:rPr>
        <w:t>.</w:t>
      </w:r>
      <w:r>
        <w:rPr>
          <w:rFonts w:cstheme="minorHAnsi"/>
        </w:rPr>
        <w:br/>
        <w:t xml:space="preserve">-&gt; </w:t>
      </w:r>
      <w:proofErr w:type="spellStart"/>
      <w:r>
        <w:rPr>
          <w:rFonts w:cstheme="minorHAnsi"/>
        </w:rPr>
        <w:t>p</w:t>
      </w:r>
      <w:r w:rsidRPr="00AA4746">
        <w:rPr>
          <w:rFonts w:cstheme="minorHAnsi"/>
          <w:vertAlign w:val="subscript"/>
        </w:rPr>
        <w:t>j</w:t>
      </w:r>
      <w:proofErr w:type="spellEnd"/>
      <w:r>
        <w:rPr>
          <w:rFonts w:cstheme="minorHAnsi"/>
        </w:rPr>
        <w:t xml:space="preserve"> invia in </w:t>
      </w:r>
      <w:proofErr w:type="spellStart"/>
      <w:r>
        <w:rPr>
          <w:rFonts w:cstheme="minorHAnsi"/>
        </w:rPr>
        <w:t>multicast</w:t>
      </w:r>
      <w:proofErr w:type="spellEnd"/>
      <w:r>
        <w:rPr>
          <w:rFonts w:cstheme="minorHAnsi"/>
        </w:rPr>
        <w:t xml:space="preserve"> un messaggio di </w:t>
      </w:r>
      <w:proofErr w:type="spellStart"/>
      <w:r>
        <w:rPr>
          <w:rFonts w:cstheme="minorHAnsi"/>
        </w:rPr>
        <w:t>ack</w:t>
      </w:r>
      <w:proofErr w:type="spellEnd"/>
      <w:r>
        <w:rPr>
          <w:rFonts w:cstheme="minorHAnsi"/>
        </w:rPr>
        <w:t xml:space="preserve"> della ricezione di </w:t>
      </w:r>
      <w:proofErr w:type="spellStart"/>
      <w:r>
        <w:rPr>
          <w:rFonts w:cstheme="minorHAnsi"/>
        </w:rPr>
        <w:t>msg</w:t>
      </w:r>
      <w:r w:rsidRPr="00AA4746">
        <w:rPr>
          <w:rFonts w:cstheme="minorHAnsi"/>
          <w:vertAlign w:val="subscript"/>
        </w:rPr>
        <w:t>i</w:t>
      </w:r>
      <w:proofErr w:type="spellEnd"/>
      <w:r w:rsidR="00AA4746">
        <w:rPr>
          <w:rFonts w:cstheme="minorHAnsi"/>
        </w:rPr>
        <w:t>.</w:t>
      </w:r>
      <w:r w:rsidR="00AA4746">
        <w:rPr>
          <w:rFonts w:cstheme="minorHAnsi"/>
        </w:rPr>
        <w:br/>
        <w:t xml:space="preserve">-&gt; </w:t>
      </w:r>
      <w:proofErr w:type="spellStart"/>
      <w:r w:rsidR="00AA4746">
        <w:rPr>
          <w:rFonts w:cstheme="minorHAnsi"/>
        </w:rPr>
        <w:t>p</w:t>
      </w:r>
      <w:r w:rsidR="00AA4746" w:rsidRPr="00AA4746">
        <w:rPr>
          <w:rFonts w:cstheme="minorHAnsi"/>
          <w:vertAlign w:val="subscript"/>
        </w:rPr>
        <w:t>j</w:t>
      </w:r>
      <w:proofErr w:type="spellEnd"/>
      <w:r w:rsidR="00AA4746">
        <w:rPr>
          <w:rFonts w:cstheme="minorHAnsi"/>
        </w:rPr>
        <w:t xml:space="preserve"> consegna </w:t>
      </w:r>
      <w:proofErr w:type="spellStart"/>
      <w:r w:rsidR="00AA4746">
        <w:rPr>
          <w:rFonts w:cstheme="minorHAnsi"/>
        </w:rPr>
        <w:t>msg</w:t>
      </w:r>
      <w:r w:rsidR="00AA4746" w:rsidRPr="00AA4746">
        <w:rPr>
          <w:rFonts w:cstheme="minorHAnsi"/>
          <w:vertAlign w:val="subscript"/>
        </w:rPr>
        <w:t>i</w:t>
      </w:r>
      <w:proofErr w:type="spellEnd"/>
      <w:r w:rsidR="00AA4746">
        <w:rPr>
          <w:rFonts w:cstheme="minorHAnsi"/>
        </w:rPr>
        <w:t xml:space="preserve"> all’applicazione se </w:t>
      </w:r>
      <w:proofErr w:type="spellStart"/>
      <w:r w:rsidR="00AA4746">
        <w:rPr>
          <w:rFonts w:cstheme="minorHAnsi"/>
        </w:rPr>
        <w:t>msg</w:t>
      </w:r>
      <w:r w:rsidR="00AA4746" w:rsidRPr="00AA4746">
        <w:rPr>
          <w:rFonts w:cstheme="minorHAnsi"/>
          <w:vertAlign w:val="subscript"/>
        </w:rPr>
        <w:t>i</w:t>
      </w:r>
      <w:proofErr w:type="spellEnd"/>
      <w:r w:rsidR="00AA4746">
        <w:rPr>
          <w:rFonts w:cstheme="minorHAnsi"/>
        </w:rPr>
        <w:t xml:space="preserve"> è in testa a </w:t>
      </w:r>
      <w:proofErr w:type="spellStart"/>
      <w:r w:rsidR="00AA4746">
        <w:rPr>
          <w:rFonts w:cstheme="minorHAnsi"/>
        </w:rPr>
        <w:t>queue</w:t>
      </w:r>
      <w:r w:rsidR="00AA4746" w:rsidRPr="00AA4746">
        <w:rPr>
          <w:rFonts w:cstheme="minorHAnsi"/>
          <w:vertAlign w:val="subscript"/>
        </w:rPr>
        <w:t>j</w:t>
      </w:r>
      <w:proofErr w:type="spellEnd"/>
      <w:r w:rsidR="00AA4746">
        <w:rPr>
          <w:rFonts w:cstheme="minorHAnsi"/>
        </w:rPr>
        <w:t xml:space="preserve">, tutti gli </w:t>
      </w:r>
      <w:proofErr w:type="spellStart"/>
      <w:r w:rsidR="00AA4746">
        <w:rPr>
          <w:rFonts w:cstheme="minorHAnsi"/>
        </w:rPr>
        <w:t>ack</w:t>
      </w:r>
      <w:proofErr w:type="spellEnd"/>
      <w:r w:rsidR="00AA4746">
        <w:rPr>
          <w:rFonts w:cstheme="minorHAnsi"/>
        </w:rPr>
        <w:t xml:space="preserve"> relativi a </w:t>
      </w:r>
      <w:proofErr w:type="spellStart"/>
      <w:r w:rsidR="00AA4746">
        <w:rPr>
          <w:rFonts w:cstheme="minorHAnsi"/>
        </w:rPr>
        <w:t>msg</w:t>
      </w:r>
      <w:r w:rsidR="00AA4746" w:rsidRPr="00AA4746">
        <w:rPr>
          <w:rFonts w:cstheme="minorHAnsi"/>
          <w:vertAlign w:val="subscript"/>
        </w:rPr>
        <w:t>i</w:t>
      </w:r>
      <w:proofErr w:type="spellEnd"/>
      <w:r w:rsidR="00AA4746">
        <w:rPr>
          <w:rFonts w:cstheme="minorHAnsi"/>
        </w:rPr>
        <w:t xml:space="preserve"> sono stati ricevuti da </w:t>
      </w:r>
      <w:proofErr w:type="spellStart"/>
      <w:r w:rsidR="00AA4746">
        <w:rPr>
          <w:rFonts w:cstheme="minorHAnsi"/>
        </w:rPr>
        <w:t>p</w:t>
      </w:r>
      <w:r w:rsidR="00AA4746" w:rsidRPr="00AA4746">
        <w:rPr>
          <w:rFonts w:cstheme="minorHAnsi"/>
          <w:vertAlign w:val="subscript"/>
        </w:rPr>
        <w:t>j</w:t>
      </w:r>
      <w:proofErr w:type="spellEnd"/>
      <w:r w:rsidR="00AA4746">
        <w:rPr>
          <w:rFonts w:cstheme="minorHAnsi"/>
        </w:rPr>
        <w:t xml:space="preserve"> e, per ogni processo </w:t>
      </w:r>
      <w:proofErr w:type="spellStart"/>
      <w:r w:rsidR="00AA4746">
        <w:rPr>
          <w:rFonts w:cstheme="minorHAnsi"/>
        </w:rPr>
        <w:t>p</w:t>
      </w:r>
      <w:r w:rsidR="00AA4746" w:rsidRPr="00AA4746">
        <w:rPr>
          <w:rFonts w:cstheme="minorHAnsi"/>
          <w:vertAlign w:val="subscript"/>
        </w:rPr>
        <w:t>k</w:t>
      </w:r>
      <w:proofErr w:type="spellEnd"/>
      <w:r w:rsidR="00AA4746">
        <w:rPr>
          <w:rFonts w:cstheme="minorHAnsi"/>
        </w:rPr>
        <w:t xml:space="preserve">, c’è un messaggio </w:t>
      </w:r>
      <w:proofErr w:type="spellStart"/>
      <w:r w:rsidR="00AA4746">
        <w:rPr>
          <w:rFonts w:cstheme="minorHAnsi"/>
        </w:rPr>
        <w:t>msg</w:t>
      </w:r>
      <w:r w:rsidR="00AA4746" w:rsidRPr="00AA4746">
        <w:rPr>
          <w:rFonts w:cstheme="minorHAnsi"/>
          <w:vertAlign w:val="subscript"/>
        </w:rPr>
        <w:t>k</w:t>
      </w:r>
      <w:proofErr w:type="spellEnd"/>
      <w:r w:rsidR="00AA4746">
        <w:rPr>
          <w:rFonts w:cstheme="minorHAnsi"/>
        </w:rPr>
        <w:t xml:space="preserve"> in </w:t>
      </w:r>
      <w:proofErr w:type="spellStart"/>
      <w:r w:rsidR="00AA4746">
        <w:rPr>
          <w:rFonts w:cstheme="minorHAnsi"/>
        </w:rPr>
        <w:t>queue</w:t>
      </w:r>
      <w:r w:rsidR="00AA4746" w:rsidRPr="00AA4746">
        <w:rPr>
          <w:rFonts w:cstheme="minorHAnsi"/>
          <w:vertAlign w:val="subscript"/>
        </w:rPr>
        <w:t>j</w:t>
      </w:r>
      <w:proofErr w:type="spellEnd"/>
      <w:r w:rsidR="00AA4746">
        <w:rPr>
          <w:rFonts w:cstheme="minorHAnsi"/>
        </w:rPr>
        <w:t xml:space="preserve"> con </w:t>
      </w:r>
      <w:proofErr w:type="spellStart"/>
      <w:r w:rsidR="00AA4746">
        <w:rPr>
          <w:rFonts w:cstheme="minorHAnsi"/>
        </w:rPr>
        <w:t>timestamp</w:t>
      </w:r>
      <w:proofErr w:type="spellEnd"/>
      <w:r w:rsidR="00AA4746">
        <w:rPr>
          <w:rFonts w:cstheme="minorHAnsi"/>
        </w:rPr>
        <w:t xml:space="preserve"> maggiore di quello di </w:t>
      </w:r>
      <w:proofErr w:type="spellStart"/>
      <w:r w:rsidR="00AA4746">
        <w:rPr>
          <w:rFonts w:cstheme="minorHAnsi"/>
        </w:rPr>
        <w:t>msg</w:t>
      </w:r>
      <w:r w:rsidR="00AA4746" w:rsidRPr="00AA4746">
        <w:rPr>
          <w:rFonts w:cstheme="minorHAnsi"/>
          <w:vertAlign w:val="subscript"/>
        </w:rPr>
        <w:t>i</w:t>
      </w:r>
      <w:proofErr w:type="spellEnd"/>
      <w:r w:rsidR="00AA4746">
        <w:rPr>
          <w:rFonts w:cstheme="minorHAnsi"/>
        </w:rPr>
        <w:t xml:space="preserve"> (quest’ultima condizione sta a indicare che nessun altro processo può inviare in </w:t>
      </w:r>
      <w:proofErr w:type="spellStart"/>
      <w:r w:rsidR="00AA4746">
        <w:rPr>
          <w:rFonts w:cstheme="minorHAnsi"/>
        </w:rPr>
        <w:t>multicast</w:t>
      </w:r>
      <w:proofErr w:type="spellEnd"/>
      <w:r w:rsidR="00AA4746">
        <w:rPr>
          <w:rFonts w:cstheme="minorHAnsi"/>
        </w:rPr>
        <w:t xml:space="preserve"> un messaggio con </w:t>
      </w:r>
      <w:proofErr w:type="spellStart"/>
      <w:r w:rsidR="00AA4746">
        <w:rPr>
          <w:rFonts w:cstheme="minorHAnsi"/>
        </w:rPr>
        <w:t>timestamp</w:t>
      </w:r>
      <w:proofErr w:type="spellEnd"/>
      <w:r w:rsidR="00AA4746">
        <w:rPr>
          <w:rFonts w:cstheme="minorHAnsi"/>
        </w:rPr>
        <w:t xml:space="preserve"> potenzialmente minore o uguale a quello di </w:t>
      </w:r>
      <w:proofErr w:type="spellStart"/>
      <w:r w:rsidR="00AA4746">
        <w:rPr>
          <w:rFonts w:cstheme="minorHAnsi"/>
        </w:rPr>
        <w:t>msg</w:t>
      </w:r>
      <w:r w:rsidR="00AA4746" w:rsidRPr="00AA4746">
        <w:rPr>
          <w:rFonts w:cstheme="minorHAnsi"/>
          <w:vertAlign w:val="subscript"/>
        </w:rPr>
        <w:t>i</w:t>
      </w:r>
      <w:proofErr w:type="spellEnd"/>
      <w:r w:rsidR="00AA4746">
        <w:rPr>
          <w:rFonts w:cstheme="minorHAnsi"/>
        </w:rPr>
        <w:t>).</w:t>
      </w:r>
    </w:p>
    <w:p w14:paraId="79EC5D52" w14:textId="457D91F5" w:rsidR="00947BB6" w:rsidRDefault="00947BB6" w:rsidP="00525838">
      <w:pPr>
        <w:rPr>
          <w:rFonts w:cstheme="minorHAnsi"/>
        </w:rPr>
      </w:pPr>
      <w:r>
        <w:rPr>
          <w:rFonts w:cstheme="minorHAnsi"/>
        </w:rPr>
        <w:lastRenderedPageBreak/>
        <w:t>Osserviamo che, per N processi attivi e per ogni messaggio inviato, vengono inviati in tutti N</w:t>
      </w:r>
      <w:r w:rsidRPr="00947BB6">
        <w:rPr>
          <w:rFonts w:cstheme="minorHAnsi"/>
          <w:vertAlign w:val="superscript"/>
        </w:rPr>
        <w:t>2</w:t>
      </w:r>
      <w:r>
        <w:rPr>
          <w:rFonts w:cstheme="minorHAnsi"/>
        </w:rPr>
        <w:t xml:space="preserve"> </w:t>
      </w:r>
      <w:proofErr w:type="spellStart"/>
      <w:r>
        <w:rPr>
          <w:rFonts w:cstheme="minorHAnsi"/>
        </w:rPr>
        <w:t>ack</w:t>
      </w:r>
      <w:proofErr w:type="spellEnd"/>
      <w:r>
        <w:rPr>
          <w:rFonts w:cstheme="minorHAnsi"/>
        </w:rPr>
        <w:t xml:space="preserve">. Di conseguenza, è una soluzione che presenta problemi di scalabilità in sistemi a larga scala. Malgrado ciò, </w:t>
      </w:r>
      <w:r w:rsidR="00351747">
        <w:rPr>
          <w:rFonts w:cstheme="minorHAnsi"/>
        </w:rPr>
        <w:t xml:space="preserve">è </w:t>
      </w:r>
      <w:r>
        <w:rPr>
          <w:rFonts w:cstheme="minorHAnsi"/>
        </w:rPr>
        <w:t>comunque</w:t>
      </w:r>
      <w:r w:rsidR="00351747">
        <w:rPr>
          <w:rFonts w:cstheme="minorHAnsi"/>
        </w:rPr>
        <w:t xml:space="preserve"> un meccanismo alla base della </w:t>
      </w:r>
      <w:r w:rsidR="00351747" w:rsidRPr="00351747">
        <w:rPr>
          <w:rFonts w:cstheme="minorHAnsi"/>
          <w:b/>
          <w:bCs/>
        </w:rPr>
        <w:t xml:space="preserve">state machine </w:t>
      </w:r>
      <w:proofErr w:type="spellStart"/>
      <w:r w:rsidR="00351747" w:rsidRPr="00351747">
        <w:rPr>
          <w:rFonts w:cstheme="minorHAnsi"/>
          <w:b/>
          <w:bCs/>
        </w:rPr>
        <w:t>replication</w:t>
      </w:r>
      <w:proofErr w:type="spellEnd"/>
      <w:r w:rsidR="00351747">
        <w:rPr>
          <w:rFonts w:cstheme="minorHAnsi"/>
        </w:rPr>
        <w:t>.</w:t>
      </w:r>
      <w:r w:rsidR="00351747">
        <w:rPr>
          <w:rFonts w:cstheme="minorHAnsi"/>
        </w:rPr>
        <w:br/>
        <w:t xml:space="preserve">La state machine </w:t>
      </w:r>
      <w:proofErr w:type="spellStart"/>
      <w:r w:rsidR="00351747">
        <w:rPr>
          <w:rFonts w:cstheme="minorHAnsi"/>
        </w:rPr>
        <w:t>replication</w:t>
      </w:r>
      <w:proofErr w:type="spellEnd"/>
      <w:r w:rsidR="00351747">
        <w:rPr>
          <w:rFonts w:cstheme="minorHAnsi"/>
        </w:rPr>
        <w:t xml:space="preserve"> è una tecnica software che introduce una replicazione di ciascun componente dell’applicazione, e prevede che ciascuna replica cambi stato in base alle richieste che riceve. Affinché le varie repliche si comportino come un unico server, ciascuna di loro deve soddisfare le richieste nello stesso ordine in modo tale da mantenere</w:t>
      </w:r>
      <w:r w:rsidR="00351747" w:rsidRPr="00351747">
        <w:rPr>
          <w:rFonts w:cstheme="minorHAnsi"/>
        </w:rPr>
        <w:t xml:space="preserve"> </w:t>
      </w:r>
      <w:r w:rsidR="00351747">
        <w:rPr>
          <w:rFonts w:cstheme="minorHAnsi"/>
        </w:rPr>
        <w:t>il suo stato consistente rispetto alle altre repliche.</w:t>
      </w:r>
    </w:p>
    <w:p w14:paraId="7D5542A3" w14:textId="1D1A51ED" w:rsidR="00F13CF5" w:rsidRDefault="00F13CF5" w:rsidP="00525838">
      <w:pPr>
        <w:rPr>
          <w:rFonts w:cstheme="minorHAnsi"/>
        </w:rPr>
      </w:pPr>
      <w:r>
        <w:rPr>
          <w:rFonts w:cstheme="minorHAnsi"/>
          <w:u w:val="single"/>
        </w:rPr>
        <w:t>Multicast causalmente ordinato:</w:t>
      </w:r>
      <w:r>
        <w:rPr>
          <w:rFonts w:cstheme="minorHAnsi"/>
          <w:u w:val="single"/>
        </w:rPr>
        <w:br/>
      </w:r>
      <w:r>
        <w:rPr>
          <w:rFonts w:cstheme="minorHAnsi"/>
        </w:rPr>
        <w:t xml:space="preserve">In questo secondo scenario, un messaggio viene consegnato solo se tutti i messaggi che lo precedono causalmente (i.e. secondo la </w:t>
      </w:r>
      <w:r w:rsidRPr="00F13CF5">
        <w:rPr>
          <w:rFonts w:cstheme="minorHAnsi"/>
          <w:b/>
          <w:bCs/>
        </w:rPr>
        <w:t>relazione di causa-effetto</w:t>
      </w:r>
      <w:r>
        <w:rPr>
          <w:rFonts w:cstheme="minorHAnsi"/>
        </w:rPr>
        <w:t xml:space="preserve">) sono stati già consegnati. Si tratta di un indebolimento del </w:t>
      </w:r>
      <w:proofErr w:type="spellStart"/>
      <w:r>
        <w:rPr>
          <w:rFonts w:cstheme="minorHAnsi"/>
        </w:rPr>
        <w:t>multicast</w:t>
      </w:r>
      <w:proofErr w:type="spellEnd"/>
      <w:r>
        <w:rPr>
          <w:rFonts w:cstheme="minorHAnsi"/>
        </w:rPr>
        <w:t xml:space="preserve"> totalmente ordinato.</w:t>
      </w:r>
    </w:p>
    <w:p w14:paraId="15C5B06A" w14:textId="78300C32" w:rsidR="00F13CF5" w:rsidRDefault="00F13CF5" w:rsidP="00525838">
      <w:pPr>
        <w:rPr>
          <w:rFonts w:cstheme="minorHAnsi"/>
        </w:rPr>
      </w:pPr>
      <w:r>
        <w:rPr>
          <w:rFonts w:cstheme="minorHAnsi"/>
        </w:rPr>
        <w:t xml:space="preserve">Mantenendo le assunzioni sulla comunicazione affidabile e FIFO </w:t>
      </w:r>
      <w:proofErr w:type="spellStart"/>
      <w:r>
        <w:rPr>
          <w:rFonts w:cstheme="minorHAnsi"/>
        </w:rPr>
        <w:t>ordered</w:t>
      </w:r>
      <w:proofErr w:type="spellEnd"/>
      <w:r>
        <w:rPr>
          <w:rFonts w:cstheme="minorHAnsi"/>
        </w:rPr>
        <w:t>,</w:t>
      </w:r>
      <w:r w:rsidR="00DE3E16">
        <w:rPr>
          <w:rFonts w:cstheme="minorHAnsi"/>
        </w:rPr>
        <w:t xml:space="preserve"> introduciamo un algoritmo che fa uso del </w:t>
      </w:r>
      <w:r w:rsidR="00DE3E16" w:rsidRPr="00DE3E16">
        <w:rPr>
          <w:rFonts w:cstheme="minorHAnsi"/>
          <w:b/>
          <w:bCs/>
        </w:rPr>
        <w:t>clock logico vettoriale</w:t>
      </w:r>
      <w:r w:rsidR="00DE3E16">
        <w:rPr>
          <w:rFonts w:cstheme="minorHAnsi"/>
        </w:rPr>
        <w:t xml:space="preserve"> per risolvere il problema del </w:t>
      </w:r>
      <w:proofErr w:type="spellStart"/>
      <w:r w:rsidR="00DE3E16">
        <w:rPr>
          <w:rFonts w:cstheme="minorHAnsi"/>
        </w:rPr>
        <w:t>multicast</w:t>
      </w:r>
      <w:proofErr w:type="spellEnd"/>
      <w:r w:rsidR="00DE3E16">
        <w:rPr>
          <w:rFonts w:cstheme="minorHAnsi"/>
        </w:rPr>
        <w:t xml:space="preserve"> causalmente ordinato in modo completamente distribuito:</w:t>
      </w:r>
      <w:r w:rsidR="00DE3E16">
        <w:rPr>
          <w:rFonts w:cstheme="minorHAnsi"/>
        </w:rPr>
        <w:br/>
        <w:t>-&gt; p</w:t>
      </w:r>
      <w:r w:rsidR="00DE3E16" w:rsidRPr="001070B2">
        <w:rPr>
          <w:rFonts w:cstheme="minorHAnsi"/>
          <w:vertAlign w:val="subscript"/>
        </w:rPr>
        <w:t>i</w:t>
      </w:r>
      <w:r w:rsidR="00DE3E16">
        <w:rPr>
          <w:rFonts w:cstheme="minorHAnsi"/>
        </w:rPr>
        <w:t xml:space="preserve"> invia un messaggio m con </w:t>
      </w:r>
      <w:proofErr w:type="spellStart"/>
      <w:r w:rsidR="00DE3E16">
        <w:rPr>
          <w:rFonts w:cstheme="minorHAnsi"/>
        </w:rPr>
        <w:t>timestamp</w:t>
      </w:r>
      <w:proofErr w:type="spellEnd"/>
      <w:r w:rsidR="00DE3E16">
        <w:rPr>
          <w:rFonts w:cstheme="minorHAnsi"/>
        </w:rPr>
        <w:t xml:space="preserve"> t(m) basato sul clock logico vettoriale V</w:t>
      </w:r>
      <w:r w:rsidR="00DE3E16" w:rsidRPr="001070B2">
        <w:rPr>
          <w:rFonts w:cstheme="minorHAnsi"/>
          <w:vertAlign w:val="subscript"/>
        </w:rPr>
        <w:t>i</w:t>
      </w:r>
      <w:r w:rsidR="00DE3E16">
        <w:rPr>
          <w:rFonts w:cstheme="minorHAnsi"/>
        </w:rPr>
        <w:t>, dove stavolta V</w:t>
      </w:r>
      <w:r w:rsidR="00DE3E16" w:rsidRPr="001070B2">
        <w:rPr>
          <w:rFonts w:cstheme="minorHAnsi"/>
          <w:vertAlign w:val="subscript"/>
        </w:rPr>
        <w:t>j</w:t>
      </w:r>
      <w:r w:rsidR="00DE3E16">
        <w:rPr>
          <w:rFonts w:cstheme="minorHAnsi"/>
        </w:rPr>
        <w:t>[i] conta il numero di messaggi che p</w:t>
      </w:r>
      <w:r w:rsidR="00DE3E16" w:rsidRPr="001070B2">
        <w:rPr>
          <w:rFonts w:cstheme="minorHAnsi"/>
          <w:vertAlign w:val="subscript"/>
        </w:rPr>
        <w:t>i</w:t>
      </w:r>
      <w:r w:rsidR="00DE3E16">
        <w:rPr>
          <w:rFonts w:cstheme="minorHAnsi"/>
        </w:rPr>
        <w:t xml:space="preserve"> ha inviato a </w:t>
      </w:r>
      <w:proofErr w:type="spellStart"/>
      <w:r w:rsidR="00DE3E16">
        <w:rPr>
          <w:rFonts w:cstheme="minorHAnsi"/>
        </w:rPr>
        <w:t>p</w:t>
      </w:r>
      <w:r w:rsidR="00DE3E16" w:rsidRPr="001070B2">
        <w:rPr>
          <w:rFonts w:cstheme="minorHAnsi"/>
          <w:vertAlign w:val="subscript"/>
        </w:rPr>
        <w:t>j</w:t>
      </w:r>
      <w:proofErr w:type="spellEnd"/>
      <w:r w:rsidR="00DE3E16">
        <w:rPr>
          <w:rFonts w:cstheme="minorHAnsi"/>
        </w:rPr>
        <w:t xml:space="preserve"> (per cui c’è una differenza con l’utilizzo standard dei clock logici vettoriali).</w:t>
      </w:r>
      <w:r w:rsidR="00DE3E16">
        <w:rPr>
          <w:rFonts w:cstheme="minorHAnsi"/>
        </w:rPr>
        <w:br/>
        <w:t xml:space="preserve">-&gt; </w:t>
      </w:r>
      <w:proofErr w:type="spellStart"/>
      <w:r w:rsidR="00DE3E16">
        <w:rPr>
          <w:rFonts w:cstheme="minorHAnsi"/>
        </w:rPr>
        <w:t>p</w:t>
      </w:r>
      <w:r w:rsidR="00DE3E16" w:rsidRPr="001070B2">
        <w:rPr>
          <w:rFonts w:cstheme="minorHAnsi"/>
          <w:vertAlign w:val="subscript"/>
        </w:rPr>
        <w:t>j</w:t>
      </w:r>
      <w:proofErr w:type="spellEnd"/>
      <w:r w:rsidR="00DE3E16">
        <w:rPr>
          <w:rFonts w:cstheme="minorHAnsi"/>
        </w:rPr>
        <w:t xml:space="preserve"> riceve m da p</w:t>
      </w:r>
      <w:r w:rsidR="00DE3E16" w:rsidRPr="001070B2">
        <w:rPr>
          <w:rFonts w:cstheme="minorHAnsi"/>
          <w:vertAlign w:val="subscript"/>
        </w:rPr>
        <w:t>i</w:t>
      </w:r>
      <w:r w:rsidR="00DE3E16">
        <w:rPr>
          <w:rFonts w:cstheme="minorHAnsi"/>
        </w:rPr>
        <w:t xml:space="preserve"> e ne ritarda la consegna al livello applicativo (ponendo m in una coda d’attesa) finché non si verificano entrambe le seguenti condizioni:</w:t>
      </w:r>
      <w:r w:rsidR="00DE3E16">
        <w:rPr>
          <w:rFonts w:cstheme="minorHAnsi"/>
        </w:rPr>
        <w:br/>
      </w:r>
      <w:r w:rsidR="00DE3E16">
        <w:rPr>
          <w:rFonts w:cstheme="minorHAnsi"/>
        </w:rPr>
        <w:tab/>
        <w:t>1) t(m)[i] = V</w:t>
      </w:r>
      <w:r w:rsidR="00DE3E16" w:rsidRPr="00C35A2E">
        <w:rPr>
          <w:rFonts w:cstheme="minorHAnsi"/>
          <w:vertAlign w:val="subscript"/>
        </w:rPr>
        <w:t>j</w:t>
      </w:r>
      <w:r w:rsidR="00DE3E16">
        <w:rPr>
          <w:rFonts w:cstheme="minorHAnsi"/>
        </w:rPr>
        <w:t xml:space="preserve">[i]+1 (m è il messaggio successivo che </w:t>
      </w:r>
      <w:proofErr w:type="spellStart"/>
      <w:r w:rsidR="00DE3E16">
        <w:rPr>
          <w:rFonts w:cstheme="minorHAnsi"/>
        </w:rPr>
        <w:t>p</w:t>
      </w:r>
      <w:r w:rsidR="00DE3E16" w:rsidRPr="00C35A2E">
        <w:rPr>
          <w:rFonts w:cstheme="minorHAnsi"/>
          <w:vertAlign w:val="subscript"/>
        </w:rPr>
        <w:t>j</w:t>
      </w:r>
      <w:proofErr w:type="spellEnd"/>
      <w:r w:rsidR="00DE3E16">
        <w:rPr>
          <w:rFonts w:cstheme="minorHAnsi"/>
        </w:rPr>
        <w:t xml:space="preserve"> si aspetta da p</w:t>
      </w:r>
      <w:r w:rsidR="00DE3E16" w:rsidRPr="00C35A2E">
        <w:rPr>
          <w:rFonts w:cstheme="minorHAnsi"/>
          <w:vertAlign w:val="subscript"/>
        </w:rPr>
        <w:t>i</w:t>
      </w:r>
      <w:r w:rsidR="00DE3E16">
        <w:rPr>
          <w:rFonts w:cstheme="minorHAnsi"/>
        </w:rPr>
        <w:t>).</w:t>
      </w:r>
      <w:r w:rsidR="00DE3E16">
        <w:rPr>
          <w:rFonts w:cstheme="minorHAnsi"/>
        </w:rPr>
        <w:br/>
      </w:r>
      <w:r w:rsidR="00DE3E16">
        <w:rPr>
          <w:rFonts w:cstheme="minorHAnsi"/>
        </w:rPr>
        <w:tab/>
        <w:t xml:space="preserve">2) t(m)[k] </w:t>
      </w:r>
      <w:r w:rsidR="00C35A2E">
        <w:rPr>
          <w:rFonts w:ascii="Symbol" w:hAnsi="Symbol" w:cstheme="minorHAnsi"/>
        </w:rPr>
        <w:t xml:space="preserve">£ </w:t>
      </w:r>
      <w:r w:rsidR="00C35A2E">
        <w:rPr>
          <w:rFonts w:cstheme="minorHAnsi"/>
        </w:rPr>
        <w:t>V</w:t>
      </w:r>
      <w:r w:rsidR="00C35A2E" w:rsidRPr="00C35A2E">
        <w:rPr>
          <w:rFonts w:cstheme="minorHAnsi"/>
          <w:vertAlign w:val="subscript"/>
        </w:rPr>
        <w:t>j</w:t>
      </w:r>
      <w:r w:rsidR="00C35A2E">
        <w:rPr>
          <w:rFonts w:cstheme="minorHAnsi"/>
        </w:rPr>
        <w:t xml:space="preserve">[k] </w:t>
      </w:r>
      <w:r w:rsidR="00C35A2E">
        <w:rPr>
          <w:rFonts w:ascii="Symbol" w:hAnsi="Symbol" w:cstheme="minorHAnsi"/>
        </w:rPr>
        <w:t>"</w:t>
      </w:r>
      <w:r w:rsidR="00C35A2E">
        <w:rPr>
          <w:rFonts w:cstheme="minorHAnsi"/>
        </w:rPr>
        <w:t xml:space="preserve">k != i (per ogni processo </w:t>
      </w:r>
      <w:proofErr w:type="spellStart"/>
      <w:r w:rsidR="00C35A2E">
        <w:rPr>
          <w:rFonts w:cstheme="minorHAnsi"/>
        </w:rPr>
        <w:t>p</w:t>
      </w:r>
      <w:r w:rsidR="00C35A2E" w:rsidRPr="00C35A2E">
        <w:rPr>
          <w:rFonts w:cstheme="minorHAnsi"/>
          <w:vertAlign w:val="subscript"/>
        </w:rPr>
        <w:t>k</w:t>
      </w:r>
      <w:proofErr w:type="spellEnd"/>
      <w:r w:rsidR="00C35A2E">
        <w:rPr>
          <w:rFonts w:cstheme="minorHAnsi"/>
        </w:rPr>
        <w:t xml:space="preserve">, </w:t>
      </w:r>
      <w:proofErr w:type="spellStart"/>
      <w:r w:rsidR="00C35A2E">
        <w:rPr>
          <w:rFonts w:cstheme="minorHAnsi"/>
        </w:rPr>
        <w:t>p</w:t>
      </w:r>
      <w:r w:rsidR="00C35A2E" w:rsidRPr="00C35A2E">
        <w:rPr>
          <w:rFonts w:cstheme="minorHAnsi"/>
          <w:vertAlign w:val="subscript"/>
        </w:rPr>
        <w:t>j</w:t>
      </w:r>
      <w:proofErr w:type="spellEnd"/>
      <w:r w:rsidR="00C35A2E">
        <w:rPr>
          <w:rFonts w:cstheme="minorHAnsi"/>
        </w:rPr>
        <w:t xml:space="preserve"> ha visto almeno gli stessi messaggi di </w:t>
      </w:r>
      <w:proofErr w:type="spellStart"/>
      <w:r w:rsidR="00C35A2E">
        <w:rPr>
          <w:rFonts w:cstheme="minorHAnsi"/>
        </w:rPr>
        <w:t>p</w:t>
      </w:r>
      <w:r w:rsidR="00C35A2E" w:rsidRPr="00C35A2E">
        <w:rPr>
          <w:rFonts w:cstheme="minorHAnsi"/>
          <w:vertAlign w:val="subscript"/>
        </w:rPr>
        <w:t>k</w:t>
      </w:r>
      <w:proofErr w:type="spellEnd"/>
      <w:r w:rsidR="00C35A2E">
        <w:rPr>
          <w:rFonts w:cstheme="minorHAnsi"/>
        </w:rPr>
        <w:t xml:space="preserve"> visti da p</w:t>
      </w:r>
      <w:r w:rsidR="00C35A2E" w:rsidRPr="00C35A2E">
        <w:rPr>
          <w:rFonts w:cstheme="minorHAnsi"/>
          <w:vertAlign w:val="subscript"/>
        </w:rPr>
        <w:t>i</w:t>
      </w:r>
      <w:r w:rsidR="00C35A2E">
        <w:rPr>
          <w:rFonts w:cstheme="minorHAnsi"/>
        </w:rPr>
        <w:t>).</w:t>
      </w:r>
    </w:p>
    <w:p w14:paraId="6650D3D8" w14:textId="72D81D8F" w:rsidR="00C35A2E" w:rsidRDefault="00C35A2E" w:rsidP="00525838">
      <w:pPr>
        <w:rPr>
          <w:rFonts w:cstheme="minorHAnsi"/>
        </w:rPr>
      </w:pPr>
      <w:r>
        <w:rPr>
          <w:rFonts w:cstheme="minorHAnsi"/>
        </w:rPr>
        <w:t>Analizziamo un esempio: consideriamo tre processi p</w:t>
      </w:r>
      <w:r w:rsidRPr="00F5182A">
        <w:rPr>
          <w:rFonts w:cstheme="minorHAnsi"/>
          <w:vertAlign w:val="subscript"/>
        </w:rPr>
        <w:t>1</w:t>
      </w:r>
      <w:r>
        <w:rPr>
          <w:rFonts w:cstheme="minorHAnsi"/>
        </w:rPr>
        <w:t>, p</w:t>
      </w:r>
      <w:r w:rsidRPr="00F5182A">
        <w:rPr>
          <w:rFonts w:cstheme="minorHAnsi"/>
          <w:vertAlign w:val="subscript"/>
        </w:rPr>
        <w:t>2</w:t>
      </w:r>
      <w:r>
        <w:rPr>
          <w:rFonts w:cstheme="minorHAnsi"/>
        </w:rPr>
        <w:t>, p</w:t>
      </w:r>
      <w:r w:rsidRPr="00F5182A">
        <w:rPr>
          <w:rFonts w:cstheme="minorHAnsi"/>
          <w:vertAlign w:val="subscript"/>
        </w:rPr>
        <w:t>3</w:t>
      </w:r>
      <w:r>
        <w:rPr>
          <w:rFonts w:cstheme="minorHAnsi"/>
        </w:rPr>
        <w:t>, e supponiamo che p</w:t>
      </w:r>
      <w:r w:rsidRPr="00F5182A">
        <w:rPr>
          <w:rFonts w:cstheme="minorHAnsi"/>
          <w:vertAlign w:val="subscript"/>
        </w:rPr>
        <w:t>1</w:t>
      </w:r>
      <w:r>
        <w:rPr>
          <w:rFonts w:cstheme="minorHAnsi"/>
        </w:rPr>
        <w:t xml:space="preserve"> invii un messaggio m a p</w:t>
      </w:r>
      <w:r w:rsidRPr="00F5182A">
        <w:rPr>
          <w:rFonts w:cstheme="minorHAnsi"/>
          <w:vertAlign w:val="subscript"/>
        </w:rPr>
        <w:t>2</w:t>
      </w:r>
      <w:r>
        <w:rPr>
          <w:rFonts w:cstheme="minorHAnsi"/>
        </w:rPr>
        <w:t>, p</w:t>
      </w:r>
      <w:r w:rsidRPr="00F5182A">
        <w:rPr>
          <w:rFonts w:cstheme="minorHAnsi"/>
          <w:vertAlign w:val="subscript"/>
        </w:rPr>
        <w:t>3</w:t>
      </w:r>
      <w:r>
        <w:rPr>
          <w:rFonts w:cstheme="minorHAnsi"/>
        </w:rPr>
        <w:t xml:space="preserve"> e che p</w:t>
      </w:r>
      <w:r w:rsidRPr="00F5182A">
        <w:rPr>
          <w:rFonts w:cstheme="minorHAnsi"/>
          <w:vertAlign w:val="subscript"/>
        </w:rPr>
        <w:t>2</w:t>
      </w:r>
      <w:r>
        <w:rPr>
          <w:rFonts w:cstheme="minorHAnsi"/>
        </w:rPr>
        <w:t>, dopo aver ricevuto m, invii un messaggio m* a p</w:t>
      </w:r>
      <w:r w:rsidRPr="00F5182A">
        <w:rPr>
          <w:rFonts w:cstheme="minorHAnsi"/>
          <w:vertAlign w:val="subscript"/>
        </w:rPr>
        <w:t>1</w:t>
      </w:r>
      <w:r>
        <w:rPr>
          <w:rFonts w:cstheme="minorHAnsi"/>
        </w:rPr>
        <w:t>, p</w:t>
      </w:r>
      <w:r w:rsidRPr="00F5182A">
        <w:rPr>
          <w:rFonts w:cstheme="minorHAnsi"/>
          <w:vertAlign w:val="subscript"/>
        </w:rPr>
        <w:t>3</w:t>
      </w:r>
      <w:r>
        <w:rPr>
          <w:rFonts w:cstheme="minorHAnsi"/>
        </w:rPr>
        <w:t>. Se p</w:t>
      </w:r>
      <w:r w:rsidRPr="00F5182A">
        <w:rPr>
          <w:rFonts w:cstheme="minorHAnsi"/>
          <w:vertAlign w:val="subscript"/>
        </w:rPr>
        <w:t>3</w:t>
      </w:r>
      <w:r>
        <w:rPr>
          <w:rFonts w:cstheme="minorHAnsi"/>
        </w:rPr>
        <w:t xml:space="preserve"> riceve m* prima di m, l’algoritmo evita la violazione della causalità tra m e m* facendo sì che </w:t>
      </w:r>
      <w:r w:rsidR="00F5182A">
        <w:rPr>
          <w:rFonts w:cstheme="minorHAnsi"/>
        </w:rPr>
        <w:t>su p</w:t>
      </w:r>
      <w:r w:rsidR="00F5182A" w:rsidRPr="00F5182A">
        <w:rPr>
          <w:rFonts w:cstheme="minorHAnsi"/>
          <w:vertAlign w:val="subscript"/>
        </w:rPr>
        <w:t>3</w:t>
      </w:r>
      <w:r w:rsidR="00F5182A">
        <w:rPr>
          <w:rFonts w:cstheme="minorHAnsi"/>
        </w:rPr>
        <w:t xml:space="preserve"> m sia consegnato al livello applicativo dopo m.</w:t>
      </w:r>
    </w:p>
    <w:p w14:paraId="67F2E88A" w14:textId="04C34ECF" w:rsidR="00F5182A" w:rsidRDefault="00F5182A" w:rsidP="00525838">
      <w:pPr>
        <w:rPr>
          <w:rFonts w:cstheme="minorHAnsi"/>
          <w:noProof/>
        </w:rPr>
      </w:pPr>
      <w:r>
        <w:rPr>
          <w:rFonts w:cstheme="minorHAnsi"/>
          <w:noProof/>
        </w:rPr>
        <w:drawing>
          <wp:inline distT="0" distB="0" distL="0" distR="0" wp14:anchorId="53027966" wp14:editId="2824AEA9">
            <wp:extent cx="5486400" cy="1833544"/>
            <wp:effectExtent l="0" t="0" r="0" b="0"/>
            <wp:docPr id="104" name="Immagin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Immagine 104"/>
                    <pic:cNvPicPr/>
                  </pic:nvPicPr>
                  <pic:blipFill>
                    <a:blip r:embed="rId130">
                      <a:extLst>
                        <a:ext uri="{28A0092B-C50C-407E-A947-70E740481C1C}">
                          <a14:useLocalDpi xmlns:a14="http://schemas.microsoft.com/office/drawing/2010/main" val="0"/>
                        </a:ext>
                      </a:extLst>
                    </a:blip>
                    <a:stretch>
                      <a:fillRect/>
                    </a:stretch>
                  </pic:blipFill>
                  <pic:spPr>
                    <a:xfrm>
                      <a:off x="0" y="0"/>
                      <a:ext cx="5527424" cy="1847254"/>
                    </a:xfrm>
                    <a:prstGeom prst="rect">
                      <a:avLst/>
                    </a:prstGeom>
                  </pic:spPr>
                </pic:pic>
              </a:graphicData>
            </a:graphic>
          </wp:inline>
        </w:drawing>
      </w:r>
    </w:p>
    <w:p w14:paraId="53B31B56" w14:textId="192C9EAB" w:rsidR="00026526" w:rsidRDefault="00026526" w:rsidP="00026526">
      <w:pPr>
        <w:rPr>
          <w:rFonts w:cstheme="minorHAnsi"/>
          <w:noProof/>
        </w:rPr>
      </w:pPr>
    </w:p>
    <w:p w14:paraId="5FCFB33A" w14:textId="72F64735" w:rsidR="00026526" w:rsidRDefault="00026526" w:rsidP="00026526">
      <w:pPr>
        <w:rPr>
          <w:rFonts w:cstheme="minorHAnsi"/>
        </w:rPr>
      </w:pPr>
      <w:r w:rsidRPr="00026526">
        <w:rPr>
          <w:rFonts w:cstheme="minorHAnsi"/>
          <w:b/>
          <w:bCs/>
        </w:rPr>
        <w:t>Mutua esclusione</w:t>
      </w:r>
      <w:r w:rsidRPr="00026526">
        <w:rPr>
          <w:rFonts w:cstheme="minorHAnsi"/>
          <w:b/>
          <w:bCs/>
        </w:rPr>
        <w:br/>
      </w:r>
      <w:r>
        <w:rPr>
          <w:rFonts w:cstheme="minorHAnsi"/>
        </w:rPr>
        <w:t>La mutua esclusione nasce nei sistemi concorrenti, in cui N processi vogliono accedere a una risorsa condivisa e utilizzarla in modo esclusivo senza interferenze da parte degli altri processi.</w:t>
      </w:r>
      <w:r>
        <w:rPr>
          <w:rFonts w:cstheme="minorHAnsi"/>
        </w:rPr>
        <w:br/>
        <w:t>Ogni algoritmo di mutua esclusione comprende:</w:t>
      </w:r>
      <w:r>
        <w:rPr>
          <w:rFonts w:cstheme="minorHAnsi"/>
        </w:rPr>
        <w:br/>
        <w:t xml:space="preserve">- Una sequenza di istruzioni chiamata </w:t>
      </w:r>
      <w:r w:rsidRPr="001E75D6">
        <w:rPr>
          <w:rFonts w:cstheme="minorHAnsi"/>
          <w:b/>
          <w:bCs/>
        </w:rPr>
        <w:t>sezione critica</w:t>
      </w:r>
      <w:r>
        <w:rPr>
          <w:rFonts w:cstheme="minorHAnsi"/>
        </w:rPr>
        <w:t xml:space="preserve"> (</w:t>
      </w:r>
      <w:r w:rsidRPr="001E75D6">
        <w:rPr>
          <w:rFonts w:cstheme="minorHAnsi"/>
          <w:b/>
          <w:bCs/>
        </w:rPr>
        <w:t>CS</w:t>
      </w:r>
      <w:r>
        <w:rPr>
          <w:rFonts w:cstheme="minorHAnsi"/>
        </w:rPr>
        <w:t>) che consiste nell’accesso alla risorsa condivisa.</w:t>
      </w:r>
      <w:r>
        <w:rPr>
          <w:rFonts w:cstheme="minorHAnsi"/>
        </w:rPr>
        <w:br/>
        <w:t xml:space="preserve">- Una sequenza di istruzioni chiamata </w:t>
      </w:r>
      <w:proofErr w:type="spellStart"/>
      <w:r w:rsidRPr="001E75D6">
        <w:rPr>
          <w:rFonts w:cstheme="minorHAnsi"/>
          <w:b/>
          <w:bCs/>
        </w:rPr>
        <w:t>trying</w:t>
      </w:r>
      <w:proofErr w:type="spellEnd"/>
      <w:r w:rsidRPr="001E75D6">
        <w:rPr>
          <w:rFonts w:cstheme="minorHAnsi"/>
          <w:b/>
          <w:bCs/>
        </w:rPr>
        <w:t xml:space="preserve"> </w:t>
      </w:r>
      <w:proofErr w:type="spellStart"/>
      <w:r w:rsidRPr="001E75D6">
        <w:rPr>
          <w:rFonts w:cstheme="minorHAnsi"/>
          <w:b/>
          <w:bCs/>
        </w:rPr>
        <w:t>protocol</w:t>
      </w:r>
      <w:proofErr w:type="spellEnd"/>
      <w:r>
        <w:rPr>
          <w:rFonts w:cstheme="minorHAnsi"/>
        </w:rPr>
        <w:t xml:space="preserve"> (</w:t>
      </w:r>
      <w:r w:rsidRPr="001E75D6">
        <w:rPr>
          <w:rFonts w:cstheme="minorHAnsi"/>
          <w:b/>
          <w:bCs/>
        </w:rPr>
        <w:t>TP</w:t>
      </w:r>
      <w:r>
        <w:rPr>
          <w:rFonts w:cstheme="minorHAnsi"/>
        </w:rPr>
        <w:t>) che precede la sezione critica.</w:t>
      </w:r>
      <w:r>
        <w:rPr>
          <w:rFonts w:cstheme="minorHAnsi"/>
        </w:rPr>
        <w:br/>
        <w:t xml:space="preserve">- Una sequenza di istruzioni chiamata </w:t>
      </w:r>
      <w:r w:rsidRPr="001E75D6">
        <w:rPr>
          <w:rFonts w:cstheme="minorHAnsi"/>
          <w:b/>
          <w:bCs/>
        </w:rPr>
        <w:t xml:space="preserve">exit </w:t>
      </w:r>
      <w:proofErr w:type="spellStart"/>
      <w:r w:rsidRPr="001E75D6">
        <w:rPr>
          <w:rFonts w:cstheme="minorHAnsi"/>
          <w:b/>
          <w:bCs/>
        </w:rPr>
        <w:t>protocol</w:t>
      </w:r>
      <w:proofErr w:type="spellEnd"/>
      <w:r>
        <w:rPr>
          <w:rFonts w:cstheme="minorHAnsi"/>
        </w:rPr>
        <w:t xml:space="preserve"> (</w:t>
      </w:r>
      <w:r w:rsidRPr="001E75D6">
        <w:rPr>
          <w:rFonts w:cstheme="minorHAnsi"/>
          <w:b/>
          <w:bCs/>
        </w:rPr>
        <w:t>EP</w:t>
      </w:r>
      <w:r>
        <w:rPr>
          <w:rFonts w:cstheme="minorHAnsi"/>
        </w:rPr>
        <w:t>) che segue la sezione critica.</w:t>
      </w:r>
    </w:p>
    <w:p w14:paraId="6D16AF1E" w14:textId="7FB263CE" w:rsidR="001E75D6" w:rsidRDefault="001E75D6" w:rsidP="00026526">
      <w:pPr>
        <w:rPr>
          <w:rFonts w:cstheme="minorHAnsi"/>
        </w:rPr>
      </w:pPr>
      <w:r>
        <w:rPr>
          <w:rFonts w:cstheme="minorHAnsi"/>
        </w:rPr>
        <w:t>Inoltre, un algoritmo di mutua esclusione dovrebbe soddisfare le seguenti proprietà:</w:t>
      </w:r>
      <w:r>
        <w:rPr>
          <w:rFonts w:cstheme="minorHAnsi"/>
        </w:rPr>
        <w:br/>
        <w:t xml:space="preserve">-&gt; </w:t>
      </w:r>
      <w:r w:rsidRPr="00143F7C">
        <w:rPr>
          <w:rFonts w:cstheme="minorHAnsi"/>
          <w:b/>
          <w:bCs/>
        </w:rPr>
        <w:t>Mutua esclusione</w:t>
      </w:r>
      <w:r>
        <w:rPr>
          <w:rFonts w:cstheme="minorHAnsi"/>
        </w:rPr>
        <w:t xml:space="preserve"> (</w:t>
      </w:r>
      <w:r w:rsidRPr="00143F7C">
        <w:rPr>
          <w:rFonts w:cstheme="minorHAnsi"/>
          <w:b/>
          <w:bCs/>
        </w:rPr>
        <w:t>ME</w:t>
      </w:r>
      <w:r>
        <w:rPr>
          <w:rFonts w:cstheme="minorHAnsi"/>
        </w:rPr>
        <w:t>)</w:t>
      </w:r>
      <w:r w:rsidR="00143F7C">
        <w:rPr>
          <w:rFonts w:cstheme="minorHAnsi"/>
        </w:rPr>
        <w:t xml:space="preserve"> o </w:t>
      </w:r>
      <w:proofErr w:type="spellStart"/>
      <w:r w:rsidR="00143F7C" w:rsidRPr="00143F7C">
        <w:rPr>
          <w:rFonts w:cstheme="minorHAnsi"/>
          <w:b/>
          <w:bCs/>
        </w:rPr>
        <w:t>safety</w:t>
      </w:r>
      <w:proofErr w:type="spellEnd"/>
      <w:r w:rsidR="00143F7C">
        <w:rPr>
          <w:rFonts w:cstheme="minorHAnsi"/>
        </w:rPr>
        <w:t>: solo un processo per volta può entrare nella sezione critica.</w:t>
      </w:r>
      <w:r w:rsidR="00143F7C">
        <w:rPr>
          <w:rFonts w:cstheme="minorHAnsi"/>
        </w:rPr>
        <w:br/>
      </w:r>
      <w:r w:rsidR="00143F7C">
        <w:rPr>
          <w:rFonts w:cstheme="minorHAnsi"/>
        </w:rPr>
        <w:lastRenderedPageBreak/>
        <w:t xml:space="preserve">-&gt; </w:t>
      </w:r>
      <w:r w:rsidR="00143F7C" w:rsidRPr="00143F7C">
        <w:rPr>
          <w:rFonts w:cstheme="minorHAnsi"/>
          <w:b/>
          <w:bCs/>
        </w:rPr>
        <w:t>No deadlock</w:t>
      </w:r>
      <w:r w:rsidR="00143F7C">
        <w:rPr>
          <w:rFonts w:cstheme="minorHAnsi"/>
        </w:rPr>
        <w:t xml:space="preserve"> (</w:t>
      </w:r>
      <w:r w:rsidR="00143F7C" w:rsidRPr="00143F7C">
        <w:rPr>
          <w:rFonts w:cstheme="minorHAnsi"/>
          <w:b/>
          <w:bCs/>
        </w:rPr>
        <w:t>ND</w:t>
      </w:r>
      <w:r w:rsidR="00143F7C">
        <w:rPr>
          <w:rFonts w:cstheme="minorHAnsi"/>
        </w:rPr>
        <w:t xml:space="preserve">): se un processo rimane bloccato nella sua </w:t>
      </w:r>
      <w:proofErr w:type="spellStart"/>
      <w:r w:rsidR="00143F7C">
        <w:rPr>
          <w:rFonts w:cstheme="minorHAnsi"/>
        </w:rPr>
        <w:t>trying</w:t>
      </w:r>
      <w:proofErr w:type="spellEnd"/>
      <w:r w:rsidR="00143F7C">
        <w:rPr>
          <w:rFonts w:cstheme="minorHAnsi"/>
        </w:rPr>
        <w:t xml:space="preserve"> </w:t>
      </w:r>
      <w:proofErr w:type="spellStart"/>
      <w:r w:rsidR="00143F7C">
        <w:rPr>
          <w:rFonts w:cstheme="minorHAnsi"/>
        </w:rPr>
        <w:t>section</w:t>
      </w:r>
      <w:proofErr w:type="spellEnd"/>
      <w:r w:rsidR="00143F7C">
        <w:rPr>
          <w:rFonts w:cstheme="minorHAnsi"/>
        </w:rPr>
        <w:t>, esiste comunque almeno un processo in grado di entrare e uscire dalla sezione critica.</w:t>
      </w:r>
      <w:r w:rsidR="00143F7C">
        <w:rPr>
          <w:rFonts w:cstheme="minorHAnsi"/>
        </w:rPr>
        <w:br/>
        <w:t xml:space="preserve">-&gt; </w:t>
      </w:r>
      <w:r w:rsidR="00143F7C" w:rsidRPr="00143F7C">
        <w:rPr>
          <w:rFonts w:cstheme="minorHAnsi"/>
          <w:b/>
          <w:bCs/>
        </w:rPr>
        <w:t xml:space="preserve">No </w:t>
      </w:r>
      <w:proofErr w:type="spellStart"/>
      <w:r w:rsidR="00143F7C" w:rsidRPr="00143F7C">
        <w:rPr>
          <w:rFonts w:cstheme="minorHAnsi"/>
          <w:b/>
          <w:bCs/>
        </w:rPr>
        <w:t>starvation</w:t>
      </w:r>
      <w:proofErr w:type="spellEnd"/>
      <w:r w:rsidR="00143F7C">
        <w:rPr>
          <w:rFonts w:cstheme="minorHAnsi"/>
        </w:rPr>
        <w:t xml:space="preserve"> (</w:t>
      </w:r>
      <w:r w:rsidR="00143F7C" w:rsidRPr="00143F7C">
        <w:rPr>
          <w:rFonts w:cstheme="minorHAnsi"/>
          <w:b/>
          <w:bCs/>
        </w:rPr>
        <w:t>NS</w:t>
      </w:r>
      <w:r w:rsidR="00143F7C">
        <w:rPr>
          <w:rFonts w:cstheme="minorHAnsi"/>
        </w:rPr>
        <w:t xml:space="preserve">): nessun processo può rimanere bloccato per un tempo indefinito nella </w:t>
      </w:r>
      <w:proofErr w:type="spellStart"/>
      <w:r w:rsidR="00143F7C">
        <w:rPr>
          <w:rFonts w:cstheme="minorHAnsi"/>
        </w:rPr>
        <w:t>trying</w:t>
      </w:r>
      <w:proofErr w:type="spellEnd"/>
      <w:r w:rsidR="00143F7C">
        <w:rPr>
          <w:rFonts w:cstheme="minorHAnsi"/>
        </w:rPr>
        <w:t xml:space="preserve"> </w:t>
      </w:r>
      <w:proofErr w:type="spellStart"/>
      <w:r w:rsidR="00143F7C">
        <w:rPr>
          <w:rFonts w:cstheme="minorHAnsi"/>
        </w:rPr>
        <w:t>section</w:t>
      </w:r>
      <w:proofErr w:type="spellEnd"/>
      <w:r w:rsidR="00143F7C">
        <w:rPr>
          <w:rFonts w:cstheme="minorHAnsi"/>
        </w:rPr>
        <w:t>, per cui tutte le richieste di ingresso (e uscita) dalla sezione critica sono prima o poi soddisfatte.</w:t>
      </w:r>
      <w:r w:rsidR="003B701B">
        <w:rPr>
          <w:rFonts w:cstheme="minorHAnsi"/>
        </w:rPr>
        <w:t xml:space="preserve"> Trattasi di una condizione di imparzialità (</w:t>
      </w:r>
      <w:proofErr w:type="spellStart"/>
      <w:r w:rsidR="003B701B" w:rsidRPr="003B701B">
        <w:rPr>
          <w:rFonts w:cstheme="minorHAnsi"/>
          <w:i/>
          <w:iCs/>
        </w:rPr>
        <w:t>fairness</w:t>
      </w:r>
      <w:proofErr w:type="spellEnd"/>
      <w:r w:rsidR="003B701B">
        <w:rPr>
          <w:rFonts w:cstheme="minorHAnsi"/>
        </w:rPr>
        <w:t>) nei confronti dei processi.</w:t>
      </w:r>
      <w:r w:rsidR="00EF6EF3">
        <w:rPr>
          <w:rFonts w:cstheme="minorHAnsi"/>
        </w:rPr>
        <w:t xml:space="preserve"> Notiamo inoltre che NS implica ND.</w:t>
      </w:r>
    </w:p>
    <w:p w14:paraId="718F409D" w14:textId="082C1D0C" w:rsidR="003721F6" w:rsidRDefault="003721F6" w:rsidP="00026526">
      <w:pPr>
        <w:rPr>
          <w:rFonts w:cstheme="minorHAnsi"/>
        </w:rPr>
      </w:pPr>
      <w:r>
        <w:rPr>
          <w:rFonts w:cstheme="minorHAnsi"/>
        </w:rPr>
        <w:t>Due algoritmi storici per la mutua esclusione sono l’</w:t>
      </w:r>
      <w:r w:rsidRPr="003721F6">
        <w:rPr>
          <w:rFonts w:cstheme="minorHAnsi"/>
          <w:b/>
          <w:bCs/>
        </w:rPr>
        <w:t xml:space="preserve">algoritmo di </w:t>
      </w:r>
      <w:proofErr w:type="spellStart"/>
      <w:r w:rsidRPr="003721F6">
        <w:rPr>
          <w:rFonts w:cstheme="minorHAnsi"/>
          <w:b/>
          <w:bCs/>
        </w:rPr>
        <w:t>Dijkstra</w:t>
      </w:r>
      <w:proofErr w:type="spellEnd"/>
      <w:r w:rsidRPr="003721F6">
        <w:rPr>
          <w:rFonts w:cstheme="minorHAnsi"/>
          <w:b/>
          <w:bCs/>
        </w:rPr>
        <w:t xml:space="preserve"> </w:t>
      </w:r>
      <w:r>
        <w:rPr>
          <w:rFonts w:cstheme="minorHAnsi"/>
        </w:rPr>
        <w:t>(ideato per sistemi a singolo processore) e l’</w:t>
      </w:r>
      <w:r w:rsidRPr="003721F6">
        <w:rPr>
          <w:rFonts w:cstheme="minorHAnsi"/>
          <w:b/>
          <w:bCs/>
        </w:rPr>
        <w:t xml:space="preserve">algoritmo del panificio di </w:t>
      </w:r>
      <w:proofErr w:type="spellStart"/>
      <w:r w:rsidRPr="003721F6">
        <w:rPr>
          <w:rFonts w:cstheme="minorHAnsi"/>
          <w:b/>
          <w:bCs/>
        </w:rPr>
        <w:t>Lamport</w:t>
      </w:r>
      <w:proofErr w:type="spellEnd"/>
      <w:r w:rsidRPr="003721F6">
        <w:rPr>
          <w:rFonts w:cstheme="minorHAnsi"/>
          <w:b/>
          <w:bCs/>
        </w:rPr>
        <w:t xml:space="preserve"> </w:t>
      </w:r>
      <w:r>
        <w:rPr>
          <w:rFonts w:cstheme="minorHAnsi"/>
        </w:rPr>
        <w:t>(ideato per sistemi multiprocessore a memoria condivisa). Noi analizzeremo quest’ultimo.</w:t>
      </w:r>
    </w:p>
    <w:p w14:paraId="1F6301A5" w14:textId="5BB16518" w:rsidR="003721F6" w:rsidRDefault="003721F6" w:rsidP="00026526">
      <w:pPr>
        <w:rPr>
          <w:rFonts w:cstheme="minorHAnsi"/>
        </w:rPr>
      </w:pPr>
      <w:r w:rsidRPr="003721F6">
        <w:rPr>
          <w:rFonts w:cstheme="minorHAnsi"/>
          <w:u w:val="single"/>
        </w:rPr>
        <w:t xml:space="preserve">Algoritmo del panificio di </w:t>
      </w:r>
      <w:proofErr w:type="spellStart"/>
      <w:r w:rsidRPr="003721F6">
        <w:rPr>
          <w:rFonts w:cstheme="minorHAnsi"/>
          <w:u w:val="single"/>
        </w:rPr>
        <w:t>Lamport</w:t>
      </w:r>
      <w:proofErr w:type="spellEnd"/>
      <w:r w:rsidRPr="003721F6">
        <w:rPr>
          <w:rFonts w:cstheme="minorHAnsi"/>
          <w:u w:val="single"/>
        </w:rPr>
        <w:t>:</w:t>
      </w:r>
      <w:r w:rsidRPr="003721F6">
        <w:rPr>
          <w:rFonts w:cstheme="minorHAnsi"/>
          <w:u w:val="single"/>
        </w:rPr>
        <w:br/>
      </w:r>
      <w:r w:rsidR="00D27B30">
        <w:rPr>
          <w:rFonts w:cstheme="minorHAnsi"/>
        </w:rPr>
        <w:t>I processi comunicano leggendo e scrivendo variabili condivise, ciascuna delle quali è proprietà di uno specifico processo p; in particolare, solo il processo p può scrivere la sua variabile, mentre tutti possono leggerla. Tali variabili condivise sono:</w:t>
      </w:r>
      <w:r w:rsidR="00D27B30">
        <w:rPr>
          <w:rFonts w:cstheme="minorHAnsi"/>
        </w:rPr>
        <w:br/>
        <w:t xml:space="preserve">- </w:t>
      </w:r>
      <w:proofErr w:type="spellStart"/>
      <w:r w:rsidR="00D27B30">
        <w:rPr>
          <w:rFonts w:cstheme="minorHAnsi"/>
        </w:rPr>
        <w:t>num</w:t>
      </w:r>
      <w:proofErr w:type="spellEnd"/>
      <w:r w:rsidR="00D27B30">
        <w:rPr>
          <w:rFonts w:cstheme="minorHAnsi"/>
        </w:rPr>
        <w:t>[1,…,N]: array di interi inizializzati a 0. Deve essere visto come una lista di numeretti assegnati ai vari processi; se un processo ha il proprio numeretto pari a 0, vuol dire che al momento non è interessato a entrare in sezione critica.</w:t>
      </w:r>
      <w:r w:rsidR="00D27B30">
        <w:rPr>
          <w:rFonts w:cstheme="minorHAnsi"/>
        </w:rPr>
        <w:br/>
        <w:t xml:space="preserve">- </w:t>
      </w:r>
      <w:proofErr w:type="spellStart"/>
      <w:r w:rsidR="00D27B30">
        <w:rPr>
          <w:rFonts w:cstheme="minorHAnsi"/>
        </w:rPr>
        <w:t>choosing</w:t>
      </w:r>
      <w:proofErr w:type="spellEnd"/>
      <w:r w:rsidR="00D27B30">
        <w:rPr>
          <w:rFonts w:cstheme="minorHAnsi"/>
        </w:rPr>
        <w:t>[1,…,N]: array di booleani inizializzati a false. Ciascuna entry indica se il processo corrispondente sta</w:t>
      </w:r>
      <w:r w:rsidR="00EF6EF3">
        <w:rPr>
          <w:rFonts w:cstheme="minorHAnsi"/>
        </w:rPr>
        <w:t xml:space="preserve"> correntemente scegliendo il numeretto o meno.</w:t>
      </w:r>
    </w:p>
    <w:p w14:paraId="3F803025" w14:textId="79F96D4F" w:rsidR="00EF6EF3" w:rsidRDefault="00EF6EF3" w:rsidP="00026526">
      <w:pPr>
        <w:rPr>
          <w:rFonts w:cstheme="minorHAnsi"/>
        </w:rPr>
      </w:pPr>
      <w:r>
        <w:rPr>
          <w:rFonts w:cstheme="minorHAnsi"/>
        </w:rPr>
        <w:t>L’algoritmo è raffigurato qui di seguito:</w:t>
      </w:r>
    </w:p>
    <w:p w14:paraId="70E37B37" w14:textId="14D3F492" w:rsidR="00EF6EF3" w:rsidRDefault="00EF6EF3" w:rsidP="00026526">
      <w:pPr>
        <w:rPr>
          <w:rFonts w:cstheme="minorHAnsi"/>
        </w:rPr>
      </w:pPr>
      <w:r>
        <w:rPr>
          <w:rFonts w:cstheme="minorHAnsi"/>
          <w:noProof/>
        </w:rPr>
        <w:drawing>
          <wp:inline distT="0" distB="0" distL="0" distR="0" wp14:anchorId="1802E562" wp14:editId="3605BA97">
            <wp:extent cx="6120130" cy="3694430"/>
            <wp:effectExtent l="0" t="0" r="0" b="1270"/>
            <wp:docPr id="106" name="Immagine 106"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Immagine 106" descr="Immagine che contiene testo&#10;&#10;Descrizione generata automaticamente"/>
                    <pic:cNvPicPr/>
                  </pic:nvPicPr>
                  <pic:blipFill>
                    <a:blip r:embed="rId131">
                      <a:extLst>
                        <a:ext uri="{28A0092B-C50C-407E-A947-70E740481C1C}">
                          <a14:useLocalDpi xmlns:a14="http://schemas.microsoft.com/office/drawing/2010/main" val="0"/>
                        </a:ext>
                      </a:extLst>
                    </a:blip>
                    <a:stretch>
                      <a:fillRect/>
                    </a:stretch>
                  </pic:blipFill>
                  <pic:spPr>
                    <a:xfrm>
                      <a:off x="0" y="0"/>
                      <a:ext cx="6120130" cy="3694430"/>
                    </a:xfrm>
                    <a:prstGeom prst="rect">
                      <a:avLst/>
                    </a:prstGeom>
                  </pic:spPr>
                </pic:pic>
              </a:graphicData>
            </a:graphic>
          </wp:inline>
        </w:drawing>
      </w:r>
    </w:p>
    <w:p w14:paraId="225A43FB" w14:textId="10A2DC0E" w:rsidR="00EF6EF3" w:rsidRDefault="00925634" w:rsidP="00026526">
      <w:pPr>
        <w:rPr>
          <w:rFonts w:cstheme="minorHAnsi"/>
        </w:rPr>
      </w:pPr>
      <w:r>
        <w:rPr>
          <w:rFonts w:cstheme="minorHAnsi"/>
        </w:rPr>
        <w:t xml:space="preserve">Questo algoritmo gode della proprietà di mutua esclusione, della proprietà di no </w:t>
      </w:r>
      <w:proofErr w:type="spellStart"/>
      <w:r>
        <w:rPr>
          <w:rFonts w:cstheme="minorHAnsi"/>
        </w:rPr>
        <w:t>starvation</w:t>
      </w:r>
      <w:proofErr w:type="spellEnd"/>
      <w:r>
        <w:rPr>
          <w:rFonts w:cstheme="minorHAnsi"/>
        </w:rPr>
        <w:t xml:space="preserve"> ma anche della proprietà FCFS (infatti, se il processo p</w:t>
      </w:r>
      <w:r w:rsidRPr="00925634">
        <w:rPr>
          <w:rFonts w:cstheme="minorHAnsi"/>
          <w:vertAlign w:val="subscript"/>
        </w:rPr>
        <w:t>i</w:t>
      </w:r>
      <w:r>
        <w:rPr>
          <w:rFonts w:cstheme="minorHAnsi"/>
        </w:rPr>
        <w:t xml:space="preserve"> entra </w:t>
      </w:r>
      <w:r w:rsidR="00B04734">
        <w:rPr>
          <w:rFonts w:cstheme="minorHAnsi"/>
        </w:rPr>
        <w:t>nella bakery</w:t>
      </w:r>
      <w:r>
        <w:rPr>
          <w:rFonts w:cstheme="minorHAnsi"/>
        </w:rPr>
        <w:t xml:space="preserve"> prima che </w:t>
      </w:r>
      <w:proofErr w:type="spellStart"/>
      <w:r>
        <w:rPr>
          <w:rFonts w:cstheme="minorHAnsi"/>
        </w:rPr>
        <w:t>p</w:t>
      </w:r>
      <w:r w:rsidRPr="00925634">
        <w:rPr>
          <w:rFonts w:cstheme="minorHAnsi"/>
          <w:vertAlign w:val="subscript"/>
        </w:rPr>
        <w:t>j</w:t>
      </w:r>
      <w:proofErr w:type="spellEnd"/>
      <w:r>
        <w:rPr>
          <w:rFonts w:cstheme="minorHAnsi"/>
        </w:rPr>
        <w:t xml:space="preserve"> entri nella </w:t>
      </w:r>
      <w:proofErr w:type="spellStart"/>
      <w:r>
        <w:rPr>
          <w:rFonts w:cstheme="minorHAnsi"/>
        </w:rPr>
        <w:t>doorway</w:t>
      </w:r>
      <w:proofErr w:type="spellEnd"/>
      <w:r>
        <w:rPr>
          <w:rFonts w:cstheme="minorHAnsi"/>
        </w:rPr>
        <w:t>, allora p</w:t>
      </w:r>
      <w:r w:rsidRPr="00925634">
        <w:rPr>
          <w:rFonts w:cstheme="minorHAnsi"/>
          <w:vertAlign w:val="subscript"/>
        </w:rPr>
        <w:t>i</w:t>
      </w:r>
      <w:r>
        <w:rPr>
          <w:rFonts w:cstheme="minorHAnsi"/>
        </w:rPr>
        <w:t xml:space="preserve"> entrerà certamente in sezione critica prima di </w:t>
      </w:r>
      <w:proofErr w:type="spellStart"/>
      <w:r>
        <w:rPr>
          <w:rFonts w:cstheme="minorHAnsi"/>
        </w:rPr>
        <w:t>p</w:t>
      </w:r>
      <w:r w:rsidRPr="00925634">
        <w:rPr>
          <w:rFonts w:cstheme="minorHAnsi"/>
          <w:vertAlign w:val="subscript"/>
        </w:rPr>
        <w:t>j</w:t>
      </w:r>
      <w:proofErr w:type="spellEnd"/>
      <w:r>
        <w:rPr>
          <w:rFonts w:cstheme="minorHAnsi"/>
        </w:rPr>
        <w:t>).</w:t>
      </w:r>
    </w:p>
    <w:p w14:paraId="06F61E3A" w14:textId="75908951" w:rsidR="00686CDB" w:rsidRDefault="007E3E48" w:rsidP="00026526">
      <w:pPr>
        <w:rPr>
          <w:rFonts w:cstheme="minorHAnsi"/>
        </w:rPr>
      </w:pPr>
      <w:r>
        <w:rPr>
          <w:rFonts w:cstheme="minorHAnsi"/>
        </w:rPr>
        <w:t>L’algoritmo inoltre funziona bene per un singolo sistema multiprocessore, ma è comunque possibile riadattarlo per un sistema distribuito.</w:t>
      </w:r>
      <w:r w:rsidR="00686CDB">
        <w:rPr>
          <w:rFonts w:cstheme="minorHAnsi"/>
        </w:rPr>
        <w:br/>
        <w:t>Consideriamo dunque un sistema distribuito con N processi in cui valgono le seguenti assunzioni:</w:t>
      </w:r>
      <w:r w:rsidR="00686CDB">
        <w:rPr>
          <w:rFonts w:cstheme="minorHAnsi"/>
        </w:rPr>
        <w:br/>
        <w:t>-</w:t>
      </w:r>
      <w:r w:rsidR="00EC06B2">
        <w:rPr>
          <w:rFonts w:cstheme="minorHAnsi"/>
        </w:rPr>
        <w:t>&gt;</w:t>
      </w:r>
      <w:r w:rsidR="00686CDB">
        <w:rPr>
          <w:rFonts w:cstheme="minorHAnsi"/>
        </w:rPr>
        <w:t xml:space="preserve"> Il sistema è asincrono: il ritardo di trasmissione di un messaggio, seppur finito, è impredicibile.</w:t>
      </w:r>
      <w:r w:rsidR="00686CDB">
        <w:rPr>
          <w:rFonts w:cstheme="minorHAnsi"/>
        </w:rPr>
        <w:br/>
      </w:r>
      <w:r w:rsidR="00686CDB">
        <w:rPr>
          <w:rFonts w:cstheme="minorHAnsi"/>
        </w:rPr>
        <w:lastRenderedPageBreak/>
        <w:t>-</w:t>
      </w:r>
      <w:r w:rsidR="00EC06B2">
        <w:rPr>
          <w:rFonts w:cstheme="minorHAnsi"/>
        </w:rPr>
        <w:t>&gt;</w:t>
      </w:r>
      <w:r w:rsidR="00686CDB">
        <w:rPr>
          <w:rFonts w:cstheme="minorHAnsi"/>
        </w:rPr>
        <w:t xml:space="preserve"> I processi non sono soggetti a fallimenti.</w:t>
      </w:r>
      <w:r w:rsidR="00686CDB">
        <w:rPr>
          <w:rFonts w:cstheme="minorHAnsi"/>
        </w:rPr>
        <w:br/>
        <w:t>-</w:t>
      </w:r>
      <w:r w:rsidR="00EC06B2">
        <w:rPr>
          <w:rFonts w:cstheme="minorHAnsi"/>
        </w:rPr>
        <w:t>&gt;</w:t>
      </w:r>
      <w:r w:rsidR="00686CDB">
        <w:rPr>
          <w:rFonts w:cstheme="minorHAnsi"/>
        </w:rPr>
        <w:t xml:space="preserve"> La comunicazione è affidabile e FIFO </w:t>
      </w:r>
      <w:proofErr w:type="spellStart"/>
      <w:r w:rsidR="00686CDB">
        <w:rPr>
          <w:rFonts w:cstheme="minorHAnsi"/>
        </w:rPr>
        <w:t>ordered</w:t>
      </w:r>
      <w:proofErr w:type="spellEnd"/>
      <w:r w:rsidR="00686CDB">
        <w:rPr>
          <w:rFonts w:cstheme="minorHAnsi"/>
        </w:rPr>
        <w:t>.</w:t>
      </w:r>
      <w:r w:rsidR="00686CDB">
        <w:rPr>
          <w:rFonts w:cstheme="minorHAnsi"/>
        </w:rPr>
        <w:br/>
        <w:t>-</w:t>
      </w:r>
      <w:r w:rsidR="00EC06B2">
        <w:rPr>
          <w:rFonts w:cstheme="minorHAnsi"/>
        </w:rPr>
        <w:t>&gt;</w:t>
      </w:r>
      <w:r w:rsidR="00686CDB">
        <w:rPr>
          <w:rFonts w:cstheme="minorHAnsi"/>
        </w:rPr>
        <w:t xml:space="preserve"> I processi trascorrono un tempo finito nella sezione critica.</w:t>
      </w:r>
    </w:p>
    <w:p w14:paraId="1D63CCD3" w14:textId="123A9C4E" w:rsidR="007E3E48" w:rsidRDefault="00686CDB" w:rsidP="00026526">
      <w:pPr>
        <w:rPr>
          <w:rFonts w:cstheme="minorHAnsi"/>
        </w:rPr>
      </w:pPr>
      <w:r>
        <w:rPr>
          <w:rFonts w:cstheme="minorHAnsi"/>
        </w:rPr>
        <w:t xml:space="preserve">A questo punto, </w:t>
      </w:r>
      <w:r w:rsidR="007E3E48">
        <w:rPr>
          <w:rFonts w:cstheme="minorHAnsi"/>
        </w:rPr>
        <w:t>comunicazione tra i processi non avviene più mediante l’utilizzo di memoria condivisa, bensì tramite scambio di messaggi</w:t>
      </w:r>
      <w:r>
        <w:rPr>
          <w:rFonts w:cstheme="minorHAnsi"/>
        </w:rPr>
        <w:t>. In particolare, ogni processo p</w:t>
      </w:r>
      <w:r w:rsidRPr="00EC06B2">
        <w:rPr>
          <w:rFonts w:cstheme="minorHAnsi"/>
          <w:vertAlign w:val="subscript"/>
        </w:rPr>
        <w:t>i</w:t>
      </w:r>
      <w:r>
        <w:rPr>
          <w:rFonts w:cstheme="minorHAnsi"/>
        </w:rPr>
        <w:t xml:space="preserve"> si comporta da server rispetto alle proprie variabili </w:t>
      </w:r>
      <w:proofErr w:type="spellStart"/>
      <w:r>
        <w:rPr>
          <w:rFonts w:cstheme="minorHAnsi"/>
        </w:rPr>
        <w:t>num</w:t>
      </w:r>
      <w:proofErr w:type="spellEnd"/>
      <w:r>
        <w:rPr>
          <w:rFonts w:cstheme="minorHAnsi"/>
        </w:rPr>
        <w:t xml:space="preserve">[i] e </w:t>
      </w:r>
      <w:proofErr w:type="spellStart"/>
      <w:r>
        <w:rPr>
          <w:rFonts w:cstheme="minorHAnsi"/>
        </w:rPr>
        <w:t>choosing</w:t>
      </w:r>
      <w:proofErr w:type="spellEnd"/>
      <w:r>
        <w:rPr>
          <w:rFonts w:cstheme="minorHAnsi"/>
        </w:rPr>
        <w:t xml:space="preserve">[i] (per cui, se un processo </w:t>
      </w:r>
      <w:proofErr w:type="spellStart"/>
      <w:r>
        <w:rPr>
          <w:rFonts w:cstheme="minorHAnsi"/>
        </w:rPr>
        <w:t>p</w:t>
      </w:r>
      <w:r w:rsidRPr="00EC06B2">
        <w:rPr>
          <w:rFonts w:cstheme="minorHAnsi"/>
          <w:vertAlign w:val="subscript"/>
        </w:rPr>
        <w:t>j</w:t>
      </w:r>
      <w:proofErr w:type="spellEnd"/>
      <w:r>
        <w:rPr>
          <w:rFonts w:cstheme="minorHAnsi"/>
        </w:rPr>
        <w:t xml:space="preserve"> ha bisogno di accedervi in lettura, invia un messaggio di richiesta a p</w:t>
      </w:r>
      <w:r w:rsidRPr="00EC06B2">
        <w:rPr>
          <w:rFonts w:cstheme="minorHAnsi"/>
          <w:vertAlign w:val="subscript"/>
        </w:rPr>
        <w:t>i</w:t>
      </w:r>
      <w:r>
        <w:rPr>
          <w:rFonts w:cstheme="minorHAnsi"/>
        </w:rPr>
        <w:t xml:space="preserve"> e attende la risposta).</w:t>
      </w:r>
      <w:r w:rsidR="00EC06B2">
        <w:rPr>
          <w:rFonts w:cstheme="minorHAnsi"/>
        </w:rPr>
        <w:br/>
        <w:t>Si tratta di una soluzione che funziona ma ha un costo totale pari a 6N messaggi. Infatti:</w:t>
      </w:r>
      <w:r w:rsidR="00EC06B2">
        <w:rPr>
          <w:rFonts w:cstheme="minorHAnsi"/>
        </w:rPr>
        <w:br/>
        <w:t xml:space="preserve">- Per accedere alla sezione critica servono tre scambi di messaggi, di cui uno per la </w:t>
      </w:r>
      <w:proofErr w:type="spellStart"/>
      <w:r w:rsidR="00EC06B2">
        <w:rPr>
          <w:rFonts w:cstheme="minorHAnsi"/>
        </w:rPr>
        <w:t>doorway</w:t>
      </w:r>
      <w:proofErr w:type="spellEnd"/>
      <w:r w:rsidR="00EC06B2">
        <w:rPr>
          <w:rFonts w:cstheme="minorHAnsi"/>
        </w:rPr>
        <w:t xml:space="preserve"> e due per </w:t>
      </w:r>
      <w:r w:rsidR="00B04734">
        <w:rPr>
          <w:rFonts w:cstheme="minorHAnsi"/>
        </w:rPr>
        <w:t>la bakery</w:t>
      </w:r>
      <w:r w:rsidR="00EC06B2">
        <w:rPr>
          <w:rFonts w:cstheme="minorHAnsi"/>
        </w:rPr>
        <w:t>.</w:t>
      </w:r>
      <w:r w:rsidR="00EC06B2">
        <w:rPr>
          <w:rFonts w:cstheme="minorHAnsi"/>
        </w:rPr>
        <w:br/>
        <w:t>- Per ogni lettura vengono scambiati 2N messaggi.</w:t>
      </w:r>
    </w:p>
    <w:p w14:paraId="1BF307BF" w14:textId="6D8B2683" w:rsidR="00EC06B2" w:rsidRDefault="00EC06B2" w:rsidP="00026526">
      <w:pPr>
        <w:rPr>
          <w:rFonts w:cstheme="minorHAnsi"/>
        </w:rPr>
      </w:pPr>
      <w:r>
        <w:rPr>
          <w:rFonts w:cstheme="minorHAnsi"/>
        </w:rPr>
        <w:t>Notiamo che ogni lettura comporta una latenza pari al tempo impiegato dalla combinazione (canale di comunicazione, processo) più lenta, per cui l’algoritmo è caratterizzato da una scarsa efficienza e scalabilità</w:t>
      </w:r>
      <w:r w:rsidR="00F6464C">
        <w:rPr>
          <w:rFonts w:cstheme="minorHAnsi"/>
        </w:rPr>
        <w:t>. Questi problemi derivano dalla mancanza di cooperazione tra processi</w:t>
      </w:r>
      <w:r w:rsidR="00A47467">
        <w:rPr>
          <w:rFonts w:cstheme="minorHAnsi"/>
        </w:rPr>
        <w:t>, che viene intr</w:t>
      </w:r>
      <w:r w:rsidR="00B04734">
        <w:rPr>
          <w:rFonts w:cstheme="minorHAnsi"/>
        </w:rPr>
        <w:t>o</w:t>
      </w:r>
      <w:r w:rsidR="00A47467">
        <w:rPr>
          <w:rFonts w:cstheme="minorHAnsi"/>
        </w:rPr>
        <w:t>dotta negli algoritmi che vedremo di seguito.</w:t>
      </w:r>
    </w:p>
    <w:p w14:paraId="221F3AC2" w14:textId="1D31EB7B" w:rsidR="00A47467" w:rsidRDefault="00A47467" w:rsidP="00026526">
      <w:pPr>
        <w:rPr>
          <w:rFonts w:cstheme="minorHAnsi"/>
        </w:rPr>
      </w:pPr>
      <w:r>
        <w:rPr>
          <w:rFonts w:cstheme="minorHAnsi"/>
        </w:rPr>
        <w:br/>
      </w:r>
      <w:r w:rsidRPr="00A47467">
        <w:rPr>
          <w:rFonts w:cstheme="minorHAnsi"/>
          <w:b/>
          <w:bCs/>
        </w:rPr>
        <w:t>Algoritmi per la mutua esclusione distribuita</w:t>
      </w:r>
      <w:r w:rsidRPr="00A47467">
        <w:rPr>
          <w:rFonts w:cstheme="minorHAnsi"/>
          <w:b/>
          <w:bCs/>
        </w:rPr>
        <w:br/>
      </w:r>
      <w:r>
        <w:rPr>
          <w:rFonts w:cstheme="minorHAnsi"/>
        </w:rPr>
        <w:t>Si suddividono in:</w:t>
      </w:r>
      <w:r>
        <w:rPr>
          <w:rFonts w:cstheme="minorHAnsi"/>
        </w:rPr>
        <w:br/>
        <w:t xml:space="preserve">-&gt; Algoritmi basati sulle </w:t>
      </w:r>
      <w:r w:rsidRPr="00B376BA">
        <w:rPr>
          <w:rFonts w:cstheme="minorHAnsi"/>
          <w:b/>
          <w:bCs/>
        </w:rPr>
        <w:t>autorizzazioni</w:t>
      </w:r>
      <w:r>
        <w:rPr>
          <w:rFonts w:cstheme="minorHAnsi"/>
        </w:rPr>
        <w:t xml:space="preserve">: un processo che vuole accedere a una risorsa condivisa chiede l’autorizzazione. Il meccanismo può essere gestito in modo centralizzato oppure in modo completamente distribuito (algoritmo di </w:t>
      </w:r>
      <w:proofErr w:type="spellStart"/>
      <w:r>
        <w:rPr>
          <w:rFonts w:cstheme="minorHAnsi"/>
        </w:rPr>
        <w:t>Lamport</w:t>
      </w:r>
      <w:proofErr w:type="spellEnd"/>
      <w:r>
        <w:rPr>
          <w:rFonts w:cstheme="minorHAnsi"/>
        </w:rPr>
        <w:t xml:space="preserve"> distribuito + algoritmo di </w:t>
      </w:r>
      <w:proofErr w:type="spellStart"/>
      <w:r>
        <w:rPr>
          <w:rFonts w:cstheme="minorHAnsi"/>
        </w:rPr>
        <w:t>Ricart</w:t>
      </w:r>
      <w:proofErr w:type="spellEnd"/>
      <w:r>
        <w:rPr>
          <w:rFonts w:cstheme="minorHAnsi"/>
        </w:rPr>
        <w:t xml:space="preserve"> e </w:t>
      </w:r>
      <w:proofErr w:type="spellStart"/>
      <w:r>
        <w:rPr>
          <w:rFonts w:cstheme="minorHAnsi"/>
        </w:rPr>
        <w:t>Agrawala</w:t>
      </w:r>
      <w:proofErr w:type="spellEnd"/>
      <w:r>
        <w:rPr>
          <w:rFonts w:cstheme="minorHAnsi"/>
        </w:rPr>
        <w:t>).</w:t>
      </w:r>
      <w:r>
        <w:rPr>
          <w:rFonts w:cstheme="minorHAnsi"/>
        </w:rPr>
        <w:br/>
        <w:t xml:space="preserve">-&gt; </w:t>
      </w:r>
      <w:proofErr w:type="spellStart"/>
      <w:r>
        <w:rPr>
          <w:rFonts w:cstheme="minorHAnsi"/>
        </w:rPr>
        <w:t>Algortimi</w:t>
      </w:r>
      <w:proofErr w:type="spellEnd"/>
      <w:r>
        <w:rPr>
          <w:rFonts w:cstheme="minorHAnsi"/>
        </w:rPr>
        <w:t xml:space="preserve"> basati su </w:t>
      </w:r>
      <w:r w:rsidRPr="00B376BA">
        <w:rPr>
          <w:rFonts w:cstheme="minorHAnsi"/>
          <w:b/>
          <w:bCs/>
        </w:rPr>
        <w:t>token</w:t>
      </w:r>
      <w:r>
        <w:rPr>
          <w:rFonts w:cstheme="minorHAnsi"/>
        </w:rPr>
        <w:t>: tra i processi circola un token, che è un messaggio speciale e unico in ogni istante di tempo; solo chi detiene il token può accedere alla risorsa condivisa.</w:t>
      </w:r>
      <w:r w:rsidR="00B376BA">
        <w:rPr>
          <w:rFonts w:cstheme="minorHAnsi"/>
        </w:rPr>
        <w:t xml:space="preserve"> Anche qui il</w:t>
      </w:r>
      <w:r w:rsidR="00B376BA" w:rsidRPr="00B376BA">
        <w:rPr>
          <w:rFonts w:cstheme="minorHAnsi"/>
        </w:rPr>
        <w:t xml:space="preserve"> </w:t>
      </w:r>
      <w:r w:rsidR="00B376BA">
        <w:rPr>
          <w:rFonts w:cstheme="minorHAnsi"/>
        </w:rPr>
        <w:t>meccanismo può essere gestito in modo centralizzato oppure in modo decentralizzato.</w:t>
      </w:r>
      <w:r>
        <w:rPr>
          <w:rFonts w:cstheme="minorHAnsi"/>
        </w:rPr>
        <w:br/>
        <w:t xml:space="preserve">-&gt; Algoritmi basati su </w:t>
      </w:r>
      <w:r w:rsidRPr="00B376BA">
        <w:rPr>
          <w:rFonts w:cstheme="minorHAnsi"/>
          <w:b/>
          <w:bCs/>
        </w:rPr>
        <w:t>quorum</w:t>
      </w:r>
      <w:r>
        <w:rPr>
          <w:rFonts w:cstheme="minorHAnsi"/>
        </w:rPr>
        <w:t>:</w:t>
      </w:r>
      <w:r w:rsidR="00B376BA" w:rsidRPr="00B376BA">
        <w:rPr>
          <w:rFonts w:cstheme="minorHAnsi"/>
        </w:rPr>
        <w:t xml:space="preserve"> </w:t>
      </w:r>
      <w:r w:rsidR="00B376BA">
        <w:rPr>
          <w:rFonts w:cstheme="minorHAnsi"/>
        </w:rPr>
        <w:t xml:space="preserve">un processo che vuole accedere a una risorsa condivisa chiede il permesso solo a un sottoinsieme di processi (algoritmo di </w:t>
      </w:r>
      <w:proofErr w:type="spellStart"/>
      <w:r w:rsidR="00B376BA">
        <w:rPr>
          <w:rFonts w:cstheme="minorHAnsi"/>
        </w:rPr>
        <w:t>Maekawa</w:t>
      </w:r>
      <w:proofErr w:type="spellEnd"/>
      <w:r w:rsidR="00B376BA">
        <w:rPr>
          <w:rFonts w:cstheme="minorHAnsi"/>
        </w:rPr>
        <w:t>).</w:t>
      </w:r>
    </w:p>
    <w:p w14:paraId="1F2397B7" w14:textId="63CE2A8D" w:rsidR="00B376BA" w:rsidRDefault="00B376BA" w:rsidP="00026526">
      <w:pPr>
        <w:rPr>
          <w:rFonts w:cstheme="minorHAnsi"/>
        </w:rPr>
      </w:pPr>
      <w:r>
        <w:rPr>
          <w:rFonts w:cstheme="minorHAnsi"/>
        </w:rPr>
        <w:t>Esistono due criteri principali che vengono usati per valutare gli algoritmi di mutua esclusione distribuita:</w:t>
      </w:r>
      <w:r>
        <w:rPr>
          <w:rFonts w:cstheme="minorHAnsi"/>
        </w:rPr>
        <w:br/>
        <w:t>- Numero di messaggi scambiati per l’ingresso e l’uscita dalla sezione critica: è una misura indiretta della banda di rete consumata.</w:t>
      </w:r>
      <w:r>
        <w:rPr>
          <w:rFonts w:cstheme="minorHAnsi"/>
        </w:rPr>
        <w:br/>
        <w:t>- Numero di messaggi scambiati per il solo ingresso in sezione critica: è una misura indiretta del tempo di attesa.</w:t>
      </w:r>
    </w:p>
    <w:p w14:paraId="1B877547" w14:textId="19565637" w:rsidR="00BF445D" w:rsidRDefault="00E84B75" w:rsidP="00026526">
      <w:pPr>
        <w:rPr>
          <w:rFonts w:cstheme="minorHAnsi"/>
        </w:rPr>
      </w:pPr>
      <w:r w:rsidRPr="00E84B75">
        <w:rPr>
          <w:rFonts w:cstheme="minorHAnsi"/>
          <w:u w:val="single"/>
        </w:rPr>
        <w:t>Algoritmo basato sulle autorizzazioni centralizzato:</w:t>
      </w:r>
      <w:r w:rsidRPr="00E84B75">
        <w:rPr>
          <w:rFonts w:cstheme="minorHAnsi"/>
          <w:u w:val="single"/>
        </w:rPr>
        <w:br/>
      </w:r>
      <w:r>
        <w:rPr>
          <w:rFonts w:cstheme="minorHAnsi"/>
        </w:rPr>
        <w:t>Consideriamo un processo p che vuole utilizzare una risorsa in mutua esclusione.</w:t>
      </w:r>
      <w:r w:rsidR="00E60963">
        <w:rPr>
          <w:rFonts w:cstheme="minorHAnsi"/>
        </w:rPr>
        <w:t xml:space="preserve"> Esso invia una richiesta di accesso (ENTER) al coordinatore centrale. Se la risorsa è libera, il coordinatore informa il mittente che l’accesso è consentito (GRANTED); altrimenti, accoda la richiesta con politica FIFO e informa il mittente che l’accesso non è consentito (DENIED) o, nel caso di sistema distribuito sincrono, non risponde proprio. Quando un pro</w:t>
      </w:r>
      <w:r w:rsidR="00CA4025">
        <w:rPr>
          <w:rFonts w:cstheme="minorHAnsi"/>
        </w:rPr>
        <w:t>c</w:t>
      </w:r>
      <w:r w:rsidR="00E60963">
        <w:rPr>
          <w:rFonts w:cstheme="minorHAnsi"/>
        </w:rPr>
        <w:t xml:space="preserve">esso rilascia la risorsa, informa il coordinatore tramite un messaggio RELEASED; dopodiché il coordinatore preleva dalla coda la prima richiesta in attesa e invia il messaggio GRANTED al </w:t>
      </w:r>
      <w:r w:rsidR="005D65E8">
        <w:rPr>
          <w:rFonts w:cstheme="minorHAnsi"/>
        </w:rPr>
        <w:t>rispettivo mittente.</w:t>
      </w:r>
    </w:p>
    <w:p w14:paraId="041C330C" w14:textId="018EB00C" w:rsidR="00BF445D" w:rsidRDefault="005D65E8" w:rsidP="00026526">
      <w:pPr>
        <w:rPr>
          <w:rFonts w:cstheme="minorHAnsi"/>
        </w:rPr>
      </w:pPr>
      <w:r>
        <w:rPr>
          <w:rFonts w:cstheme="minorHAnsi"/>
        </w:rPr>
        <w:t>Tale algoritmo presenta i seguenti vantaggi:</w:t>
      </w:r>
      <w:r>
        <w:rPr>
          <w:rFonts w:cstheme="minorHAnsi"/>
        </w:rPr>
        <w:br/>
        <w:t xml:space="preserve">- Garantisce mutua esclusione, assenza di </w:t>
      </w:r>
      <w:proofErr w:type="spellStart"/>
      <w:r>
        <w:rPr>
          <w:rFonts w:cstheme="minorHAnsi"/>
        </w:rPr>
        <w:t>starvation</w:t>
      </w:r>
      <w:proofErr w:type="spellEnd"/>
      <w:r>
        <w:rPr>
          <w:rFonts w:cstheme="minorHAnsi"/>
        </w:rPr>
        <w:t xml:space="preserve"> e </w:t>
      </w:r>
      <w:proofErr w:type="spellStart"/>
      <w:r>
        <w:rPr>
          <w:rFonts w:cstheme="minorHAnsi"/>
        </w:rPr>
        <w:t>fairness</w:t>
      </w:r>
      <w:proofErr w:type="spellEnd"/>
      <w:r>
        <w:rPr>
          <w:rFonts w:cstheme="minorHAnsi"/>
        </w:rPr>
        <w:t xml:space="preserve"> (grazie alla coda gestita con disciplina FIFO).</w:t>
      </w:r>
      <w:r>
        <w:rPr>
          <w:rFonts w:cstheme="minorHAnsi"/>
        </w:rPr>
        <w:br/>
        <w:t>- È facile da implementare e richiede uno scambio di tre soli messaggi (richiesta, risposta e rilascio) per l’ingresso e l’uscita dalla sezione critica.</w:t>
      </w:r>
    </w:p>
    <w:p w14:paraId="1813597E" w14:textId="75D346F7" w:rsidR="00BF445D" w:rsidRDefault="00BF445D" w:rsidP="00026526">
      <w:pPr>
        <w:rPr>
          <w:rFonts w:cstheme="minorHAnsi"/>
        </w:rPr>
      </w:pPr>
      <w:r>
        <w:rPr>
          <w:rFonts w:cstheme="minorHAnsi"/>
        </w:rPr>
        <w:t>D’altra parte, però, è caratterizzato dai seguenti svantaggi:</w:t>
      </w:r>
      <w:r>
        <w:rPr>
          <w:rFonts w:cstheme="minorHAnsi"/>
        </w:rPr>
        <w:br/>
        <w:t xml:space="preserve">- Il coordinatore può fungere da </w:t>
      </w:r>
      <w:proofErr w:type="spellStart"/>
      <w:r>
        <w:rPr>
          <w:rFonts w:cstheme="minorHAnsi"/>
        </w:rPr>
        <w:t>bottleneck</w:t>
      </w:r>
      <w:proofErr w:type="spellEnd"/>
      <w:r>
        <w:rPr>
          <w:rFonts w:cstheme="minorHAnsi"/>
        </w:rPr>
        <w:t xml:space="preserve"> e single point of </w:t>
      </w:r>
      <w:proofErr w:type="spellStart"/>
      <w:r>
        <w:rPr>
          <w:rFonts w:cstheme="minorHAnsi"/>
        </w:rPr>
        <w:t>failure</w:t>
      </w:r>
      <w:proofErr w:type="spellEnd"/>
      <w:r>
        <w:rPr>
          <w:rFonts w:cstheme="minorHAnsi"/>
        </w:rPr>
        <w:t>.</w:t>
      </w:r>
      <w:r>
        <w:rPr>
          <w:rFonts w:cstheme="minorHAnsi"/>
        </w:rPr>
        <w:br/>
      </w:r>
      <w:r>
        <w:rPr>
          <w:rFonts w:cstheme="minorHAnsi"/>
        </w:rPr>
        <w:lastRenderedPageBreak/>
        <w:t>- Se fallisce un processo mentre è in sezione critica, si perde il messaggio di rilascio</w:t>
      </w:r>
      <w:r w:rsidR="00C96DC4">
        <w:rPr>
          <w:rFonts w:cstheme="minorHAnsi"/>
        </w:rPr>
        <w:t xml:space="preserve">; per mitigare il problema, è possibile introdurre un </w:t>
      </w:r>
      <w:proofErr w:type="spellStart"/>
      <w:r w:rsidR="00C96DC4">
        <w:rPr>
          <w:rFonts w:cstheme="minorHAnsi"/>
        </w:rPr>
        <w:t>timeout</w:t>
      </w:r>
      <w:proofErr w:type="spellEnd"/>
      <w:r w:rsidR="00C96DC4">
        <w:rPr>
          <w:rFonts w:cstheme="minorHAnsi"/>
        </w:rPr>
        <w:t>.</w:t>
      </w:r>
    </w:p>
    <w:p w14:paraId="04223D11" w14:textId="77A165CF" w:rsidR="00BF445D" w:rsidRDefault="00BF445D" w:rsidP="00026526">
      <w:pPr>
        <w:rPr>
          <w:rFonts w:cstheme="minorHAnsi"/>
        </w:rPr>
      </w:pPr>
      <w:r w:rsidRPr="00C96DC4">
        <w:rPr>
          <w:rFonts w:cstheme="minorHAnsi"/>
          <w:u w:val="single"/>
        </w:rPr>
        <w:t xml:space="preserve">Algoritmo di </w:t>
      </w:r>
      <w:proofErr w:type="spellStart"/>
      <w:r w:rsidRPr="00C96DC4">
        <w:rPr>
          <w:rFonts w:cstheme="minorHAnsi"/>
          <w:u w:val="single"/>
        </w:rPr>
        <w:t>Lamport</w:t>
      </w:r>
      <w:proofErr w:type="spellEnd"/>
      <w:r w:rsidRPr="00C96DC4">
        <w:rPr>
          <w:rFonts w:cstheme="minorHAnsi"/>
          <w:u w:val="single"/>
        </w:rPr>
        <w:t xml:space="preserve"> distribuito:</w:t>
      </w:r>
      <w:r w:rsidR="00C96DC4" w:rsidRPr="00C96DC4">
        <w:rPr>
          <w:rFonts w:cstheme="minorHAnsi"/>
          <w:u w:val="single"/>
        </w:rPr>
        <w:br/>
      </w:r>
      <w:r w:rsidR="00C96DC4">
        <w:rPr>
          <w:rFonts w:cstheme="minorHAnsi"/>
        </w:rPr>
        <w:t>Ogni processo mantiene un clock logico scalare</w:t>
      </w:r>
      <w:r w:rsidR="00AC73F4">
        <w:rPr>
          <w:rFonts w:cstheme="minorHAnsi"/>
        </w:rPr>
        <w:t xml:space="preserve"> (che serve da supporto per applicare la relazione di ordine totale =&gt;)</w:t>
      </w:r>
      <w:r w:rsidR="00C96DC4">
        <w:rPr>
          <w:rFonts w:cstheme="minorHAnsi"/>
        </w:rPr>
        <w:t xml:space="preserve"> e una coda locale</w:t>
      </w:r>
      <w:r w:rsidR="00AC73F4">
        <w:rPr>
          <w:rFonts w:cstheme="minorHAnsi"/>
        </w:rPr>
        <w:t xml:space="preserve"> per memorizzare le richieste di accesso alla sezione critica. Di seguito vengono presentati i passi dell’algoritmo:</w:t>
      </w:r>
      <w:r w:rsidR="00AC73F4">
        <w:rPr>
          <w:rFonts w:cstheme="minorHAnsi"/>
        </w:rPr>
        <w:br/>
        <w:t>-&gt; p</w:t>
      </w:r>
      <w:r w:rsidR="00AC73F4" w:rsidRPr="00174181">
        <w:rPr>
          <w:rFonts w:cstheme="minorHAnsi"/>
          <w:vertAlign w:val="subscript"/>
        </w:rPr>
        <w:t>i</w:t>
      </w:r>
      <w:r w:rsidR="00F23326">
        <w:rPr>
          <w:rFonts w:cstheme="minorHAnsi"/>
        </w:rPr>
        <w:t xml:space="preserve">, per richiedere l’accesso alla sezione critica, invia a tutti gli altri processi un messaggio di richiesta </w:t>
      </w:r>
      <w:proofErr w:type="spellStart"/>
      <w:r w:rsidR="00F23326">
        <w:rPr>
          <w:rFonts w:cstheme="minorHAnsi"/>
        </w:rPr>
        <w:t>msg</w:t>
      </w:r>
      <w:r w:rsidR="00F23326" w:rsidRPr="00174181">
        <w:rPr>
          <w:rFonts w:cstheme="minorHAnsi"/>
          <w:vertAlign w:val="subscript"/>
        </w:rPr>
        <w:t>i</w:t>
      </w:r>
      <w:proofErr w:type="spellEnd"/>
      <w:r w:rsidR="00F23326">
        <w:rPr>
          <w:rFonts w:cstheme="minorHAnsi"/>
        </w:rPr>
        <w:t xml:space="preserve"> e pone il suo messaggio </w:t>
      </w:r>
      <w:proofErr w:type="spellStart"/>
      <w:r w:rsidR="00F23326">
        <w:rPr>
          <w:rFonts w:cstheme="minorHAnsi"/>
        </w:rPr>
        <w:t>msg</w:t>
      </w:r>
      <w:r w:rsidR="00F23326" w:rsidRPr="00174181">
        <w:rPr>
          <w:rFonts w:cstheme="minorHAnsi"/>
          <w:vertAlign w:val="subscript"/>
        </w:rPr>
        <w:t>i</w:t>
      </w:r>
      <w:proofErr w:type="spellEnd"/>
      <w:r w:rsidR="00F23326">
        <w:rPr>
          <w:rFonts w:cstheme="minorHAnsi"/>
        </w:rPr>
        <w:t xml:space="preserve"> all’interno della sua coda.</w:t>
      </w:r>
      <w:r w:rsidR="00F23326">
        <w:rPr>
          <w:rFonts w:cstheme="minorHAnsi"/>
        </w:rPr>
        <w:br/>
        <w:t xml:space="preserve">-&gt; Ciascun processo </w:t>
      </w:r>
      <w:proofErr w:type="spellStart"/>
      <w:r w:rsidR="00F23326">
        <w:rPr>
          <w:rFonts w:cstheme="minorHAnsi"/>
        </w:rPr>
        <w:t>p</w:t>
      </w:r>
      <w:r w:rsidR="00F23326" w:rsidRPr="00174181">
        <w:rPr>
          <w:rFonts w:cstheme="minorHAnsi"/>
          <w:vertAlign w:val="subscript"/>
        </w:rPr>
        <w:t>j</w:t>
      </w:r>
      <w:proofErr w:type="spellEnd"/>
      <w:r w:rsidR="00F23326">
        <w:rPr>
          <w:rFonts w:cstheme="minorHAnsi"/>
        </w:rPr>
        <w:t xml:space="preserve"> riceve la richiesta di p</w:t>
      </w:r>
      <w:r w:rsidR="00F23326" w:rsidRPr="00174181">
        <w:rPr>
          <w:rFonts w:cstheme="minorHAnsi"/>
          <w:vertAlign w:val="subscript"/>
        </w:rPr>
        <w:t>i</w:t>
      </w:r>
      <w:r w:rsidR="00F23326">
        <w:rPr>
          <w:rFonts w:cstheme="minorHAnsi"/>
        </w:rPr>
        <w:t>, la memorizza nella propria coda e invia a p</w:t>
      </w:r>
      <w:r w:rsidR="00F23326" w:rsidRPr="00174181">
        <w:rPr>
          <w:rFonts w:cstheme="minorHAnsi"/>
          <w:vertAlign w:val="subscript"/>
        </w:rPr>
        <w:t>i</w:t>
      </w:r>
      <w:r w:rsidR="00F23326">
        <w:rPr>
          <w:rFonts w:cstheme="minorHAnsi"/>
        </w:rPr>
        <w:t xml:space="preserve"> un messaggio di </w:t>
      </w:r>
      <w:proofErr w:type="spellStart"/>
      <w:r w:rsidR="00F23326">
        <w:rPr>
          <w:rFonts w:cstheme="minorHAnsi"/>
        </w:rPr>
        <w:t>ack</w:t>
      </w:r>
      <w:proofErr w:type="spellEnd"/>
      <w:r w:rsidR="00F23326">
        <w:rPr>
          <w:rFonts w:cstheme="minorHAnsi"/>
        </w:rPr>
        <w:t>.</w:t>
      </w:r>
      <w:r w:rsidR="00B41C6E">
        <w:rPr>
          <w:rFonts w:cstheme="minorHAnsi"/>
        </w:rPr>
        <w:br/>
        <w:t>-&gt; p</w:t>
      </w:r>
      <w:r w:rsidR="00B41C6E" w:rsidRPr="00174181">
        <w:rPr>
          <w:rFonts w:cstheme="minorHAnsi"/>
          <w:vertAlign w:val="subscript"/>
        </w:rPr>
        <w:t>i</w:t>
      </w:r>
      <w:r w:rsidR="00B41C6E">
        <w:rPr>
          <w:rFonts w:cstheme="minorHAnsi"/>
        </w:rPr>
        <w:t xml:space="preserve"> accede alla sezione critica se e solo se </w:t>
      </w:r>
      <w:proofErr w:type="spellStart"/>
      <w:r w:rsidR="00B41C6E">
        <w:rPr>
          <w:rFonts w:cstheme="minorHAnsi"/>
        </w:rPr>
        <w:t>msg</w:t>
      </w:r>
      <w:r w:rsidR="00B41C6E" w:rsidRPr="00174181">
        <w:rPr>
          <w:rFonts w:cstheme="minorHAnsi"/>
          <w:vertAlign w:val="subscript"/>
        </w:rPr>
        <w:t>i</w:t>
      </w:r>
      <w:proofErr w:type="spellEnd"/>
      <w:r w:rsidR="00B41C6E">
        <w:rPr>
          <w:rFonts w:cstheme="minorHAnsi"/>
        </w:rPr>
        <w:t xml:space="preserve"> precede tutti gli altri messaggi di richiesta in coda (ossia il suo </w:t>
      </w:r>
      <w:proofErr w:type="spellStart"/>
      <w:r w:rsidR="00B41C6E">
        <w:rPr>
          <w:rFonts w:cstheme="minorHAnsi"/>
        </w:rPr>
        <w:t>timestamp</w:t>
      </w:r>
      <w:proofErr w:type="spellEnd"/>
      <w:r w:rsidR="00B41C6E">
        <w:rPr>
          <w:rFonts w:cstheme="minorHAnsi"/>
        </w:rPr>
        <w:t xml:space="preserve"> t è il minimo applicando =&gt;) e p</w:t>
      </w:r>
      <w:r w:rsidR="00B41C6E" w:rsidRPr="00174181">
        <w:rPr>
          <w:rFonts w:cstheme="minorHAnsi"/>
          <w:vertAlign w:val="subscript"/>
        </w:rPr>
        <w:t>i</w:t>
      </w:r>
      <w:r w:rsidR="00B41C6E">
        <w:rPr>
          <w:rFonts w:cstheme="minorHAnsi"/>
        </w:rPr>
        <w:t xml:space="preserve"> ha ricevuto da ogni altro processo un messaggio (di </w:t>
      </w:r>
      <w:proofErr w:type="spellStart"/>
      <w:r w:rsidR="00B41C6E">
        <w:rPr>
          <w:rFonts w:cstheme="minorHAnsi"/>
        </w:rPr>
        <w:t>ack</w:t>
      </w:r>
      <w:proofErr w:type="spellEnd"/>
      <w:r w:rsidR="00B41C6E">
        <w:rPr>
          <w:rFonts w:cstheme="minorHAnsi"/>
        </w:rPr>
        <w:t xml:space="preserve"> o nuova richiesta) con </w:t>
      </w:r>
      <w:proofErr w:type="spellStart"/>
      <w:r w:rsidR="00B41C6E">
        <w:rPr>
          <w:rFonts w:cstheme="minorHAnsi"/>
        </w:rPr>
        <w:t>timestamp</w:t>
      </w:r>
      <w:proofErr w:type="spellEnd"/>
      <w:r w:rsidR="00B41C6E">
        <w:rPr>
          <w:rFonts w:cstheme="minorHAnsi"/>
        </w:rPr>
        <w:t xml:space="preserve"> maggiore di t (sempre applicando =&gt;).</w:t>
      </w:r>
      <w:r w:rsidR="00B41C6E">
        <w:rPr>
          <w:rFonts w:cstheme="minorHAnsi"/>
        </w:rPr>
        <w:br/>
        <w:t>-&gt; Quando p</w:t>
      </w:r>
      <w:r w:rsidR="00B41C6E" w:rsidRPr="00174181">
        <w:rPr>
          <w:rFonts w:cstheme="minorHAnsi"/>
          <w:vertAlign w:val="subscript"/>
        </w:rPr>
        <w:t>i</w:t>
      </w:r>
      <w:r w:rsidR="00B41C6E">
        <w:rPr>
          <w:rFonts w:cstheme="minorHAnsi"/>
        </w:rPr>
        <w:t xml:space="preserve"> rilascia la sezione critica, elimina </w:t>
      </w:r>
      <w:proofErr w:type="spellStart"/>
      <w:r w:rsidR="00B41C6E">
        <w:rPr>
          <w:rFonts w:cstheme="minorHAnsi"/>
        </w:rPr>
        <w:t>msg</w:t>
      </w:r>
      <w:r w:rsidR="00B41C6E" w:rsidRPr="00174181">
        <w:rPr>
          <w:rFonts w:cstheme="minorHAnsi"/>
          <w:vertAlign w:val="subscript"/>
        </w:rPr>
        <w:t>i</w:t>
      </w:r>
      <w:proofErr w:type="spellEnd"/>
      <w:r w:rsidR="00B41C6E">
        <w:rPr>
          <w:rFonts w:cstheme="minorHAnsi"/>
        </w:rPr>
        <w:t xml:space="preserve"> dalla sua coda e invia un messaggio di release a tutti gli altri processi.</w:t>
      </w:r>
      <w:r w:rsidR="00B41C6E">
        <w:rPr>
          <w:rFonts w:cstheme="minorHAnsi"/>
        </w:rPr>
        <w:br/>
        <w:t xml:space="preserve">-&gt; Ciascun processo </w:t>
      </w:r>
      <w:proofErr w:type="spellStart"/>
      <w:r w:rsidR="00B41C6E">
        <w:rPr>
          <w:rFonts w:cstheme="minorHAnsi"/>
        </w:rPr>
        <w:t>p</w:t>
      </w:r>
      <w:r w:rsidR="00B41C6E" w:rsidRPr="00174181">
        <w:rPr>
          <w:rFonts w:cstheme="minorHAnsi"/>
          <w:vertAlign w:val="subscript"/>
        </w:rPr>
        <w:t>j</w:t>
      </w:r>
      <w:proofErr w:type="spellEnd"/>
      <w:r w:rsidR="00B41C6E">
        <w:rPr>
          <w:rFonts w:cstheme="minorHAnsi"/>
        </w:rPr>
        <w:t xml:space="preserve"> riceve il messaggio di release, per cui elimina la richiesta corrispondente dalla sua coda.</w:t>
      </w:r>
    </w:p>
    <w:p w14:paraId="05CBAED6" w14:textId="17591757" w:rsidR="002F3128" w:rsidRDefault="002F3128" w:rsidP="00026526">
      <w:pPr>
        <w:rPr>
          <w:rFonts w:cstheme="minorHAnsi"/>
        </w:rPr>
      </w:pPr>
      <w:r>
        <w:rPr>
          <w:rFonts w:cstheme="minorHAnsi"/>
        </w:rPr>
        <w:t xml:space="preserve">Un vantaggio di tale algoritmo è dato dal soddisfacimento delle proprietà di mutua esclusione e no </w:t>
      </w:r>
      <w:proofErr w:type="spellStart"/>
      <w:r>
        <w:rPr>
          <w:rFonts w:cstheme="minorHAnsi"/>
        </w:rPr>
        <w:t>starvation</w:t>
      </w:r>
      <w:proofErr w:type="spellEnd"/>
      <w:r w:rsidR="0038169B">
        <w:rPr>
          <w:rFonts w:cstheme="minorHAnsi"/>
        </w:rPr>
        <w:t>.</w:t>
      </w:r>
      <w:r w:rsidR="0038169B">
        <w:rPr>
          <w:rFonts w:cstheme="minorHAnsi"/>
        </w:rPr>
        <w:br/>
        <w:t>Gli svantaggi, invece, sono i seguenti:</w:t>
      </w:r>
      <w:r w:rsidR="0038169B">
        <w:rPr>
          <w:rFonts w:cstheme="minorHAnsi"/>
        </w:rPr>
        <w:br/>
        <w:t xml:space="preserve">- Se un processo fallisce, nessun altro potrà entrare nella sezione critica: occorre aggiungere un meccanismo di </w:t>
      </w:r>
      <w:proofErr w:type="spellStart"/>
      <w:r w:rsidR="0038169B">
        <w:rPr>
          <w:rFonts w:cstheme="minorHAnsi"/>
        </w:rPr>
        <w:t>failure</w:t>
      </w:r>
      <w:proofErr w:type="spellEnd"/>
      <w:r w:rsidR="0038169B">
        <w:rPr>
          <w:rFonts w:cstheme="minorHAnsi"/>
        </w:rPr>
        <w:t xml:space="preserve"> </w:t>
      </w:r>
      <w:proofErr w:type="spellStart"/>
      <w:r w:rsidR="0038169B">
        <w:rPr>
          <w:rFonts w:cstheme="minorHAnsi"/>
        </w:rPr>
        <w:t>detection</w:t>
      </w:r>
      <w:proofErr w:type="spellEnd"/>
      <w:r w:rsidR="0038169B">
        <w:rPr>
          <w:rFonts w:cstheme="minorHAnsi"/>
        </w:rPr>
        <w:t>.</w:t>
      </w:r>
      <w:r w:rsidR="0038169B">
        <w:rPr>
          <w:rFonts w:cstheme="minorHAnsi"/>
        </w:rPr>
        <w:br/>
        <w:t>- Tutti i processi possono essere collo di bottiglia.</w:t>
      </w:r>
    </w:p>
    <w:p w14:paraId="4FE13228" w14:textId="36A6A584" w:rsidR="0038169B" w:rsidRDefault="0038169B" w:rsidP="00026526">
      <w:pPr>
        <w:rPr>
          <w:rFonts w:cstheme="minorHAnsi"/>
        </w:rPr>
      </w:pPr>
      <w:r>
        <w:rPr>
          <w:rFonts w:cstheme="minorHAnsi"/>
        </w:rPr>
        <w:t xml:space="preserve">Comunque sia, l’algoritmo richiede 3(N-1) messaggi per accedere alla sezione critica, di cui N-1 messaggi di richiesta, N-1 messaggi di </w:t>
      </w:r>
      <w:proofErr w:type="spellStart"/>
      <w:r>
        <w:rPr>
          <w:rFonts w:cstheme="minorHAnsi"/>
        </w:rPr>
        <w:t>ack</w:t>
      </w:r>
      <w:proofErr w:type="spellEnd"/>
      <w:r>
        <w:rPr>
          <w:rFonts w:cstheme="minorHAnsi"/>
        </w:rPr>
        <w:t xml:space="preserve"> e N-1 messaggi di release.</w:t>
      </w:r>
    </w:p>
    <w:p w14:paraId="322885C1" w14:textId="4BE77E42" w:rsidR="0038169B" w:rsidRDefault="0038169B" w:rsidP="00026526">
      <w:pPr>
        <w:rPr>
          <w:rFonts w:cstheme="minorHAnsi"/>
        </w:rPr>
      </w:pPr>
      <w:r w:rsidRPr="0038169B">
        <w:rPr>
          <w:rFonts w:cstheme="minorHAnsi"/>
          <w:u w:val="single"/>
        </w:rPr>
        <w:t xml:space="preserve">Algoritmo di </w:t>
      </w:r>
      <w:proofErr w:type="spellStart"/>
      <w:r w:rsidRPr="0038169B">
        <w:rPr>
          <w:rFonts w:cstheme="minorHAnsi"/>
          <w:u w:val="single"/>
        </w:rPr>
        <w:t>Ricart</w:t>
      </w:r>
      <w:proofErr w:type="spellEnd"/>
      <w:r w:rsidRPr="0038169B">
        <w:rPr>
          <w:rFonts w:cstheme="minorHAnsi"/>
          <w:u w:val="single"/>
        </w:rPr>
        <w:t xml:space="preserve"> e </w:t>
      </w:r>
      <w:proofErr w:type="spellStart"/>
      <w:r w:rsidRPr="0038169B">
        <w:rPr>
          <w:rFonts w:cstheme="minorHAnsi"/>
          <w:u w:val="single"/>
        </w:rPr>
        <w:t>Agrawala</w:t>
      </w:r>
      <w:proofErr w:type="spellEnd"/>
      <w:r w:rsidRPr="0038169B">
        <w:rPr>
          <w:rFonts w:cstheme="minorHAnsi"/>
          <w:u w:val="single"/>
        </w:rPr>
        <w:t>:</w:t>
      </w:r>
      <w:r w:rsidRPr="0038169B">
        <w:rPr>
          <w:rFonts w:cstheme="minorHAnsi"/>
          <w:u w:val="single"/>
        </w:rPr>
        <w:br/>
      </w:r>
      <w:r w:rsidR="005A6EA5">
        <w:rPr>
          <w:rFonts w:cstheme="minorHAnsi"/>
        </w:rPr>
        <w:t xml:space="preserve">È un’estensione e un’ottimizzazione dell’algoritmo di </w:t>
      </w:r>
      <w:proofErr w:type="spellStart"/>
      <w:r w:rsidR="005A6EA5">
        <w:rPr>
          <w:rFonts w:cstheme="minorHAnsi"/>
        </w:rPr>
        <w:t>Lamport</w:t>
      </w:r>
      <w:proofErr w:type="spellEnd"/>
      <w:r w:rsidR="005A6EA5">
        <w:rPr>
          <w:rFonts w:cstheme="minorHAnsi"/>
        </w:rPr>
        <w:t xml:space="preserve"> distribuito. Infatti, anch’esso è basato sul clock logico scalare e sulla relazione d’ordine totale.</w:t>
      </w:r>
    </w:p>
    <w:p w14:paraId="0AE38B3D" w14:textId="191BEA53" w:rsidR="005A6EA5" w:rsidRDefault="005A6EA5" w:rsidP="00026526">
      <w:pPr>
        <w:rPr>
          <w:rFonts w:cstheme="minorHAnsi"/>
        </w:rPr>
      </w:pPr>
      <w:r>
        <w:rPr>
          <w:rFonts w:cstheme="minorHAnsi"/>
          <w:noProof/>
        </w:rPr>
        <w:drawing>
          <wp:inline distT="0" distB="0" distL="0" distR="0" wp14:anchorId="03601AC3" wp14:editId="4B9B1FB3">
            <wp:extent cx="6120130" cy="3365500"/>
            <wp:effectExtent l="0" t="0" r="0" b="6350"/>
            <wp:docPr id="107" name="Immagine 107"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Immagine 107" descr="Immagine che contiene testo&#10;&#10;Descrizione generata automaticamente"/>
                    <pic:cNvPicPr/>
                  </pic:nvPicPr>
                  <pic:blipFill>
                    <a:blip r:embed="rId132">
                      <a:extLst>
                        <a:ext uri="{28A0092B-C50C-407E-A947-70E740481C1C}">
                          <a14:useLocalDpi xmlns:a14="http://schemas.microsoft.com/office/drawing/2010/main" val="0"/>
                        </a:ext>
                      </a:extLst>
                    </a:blip>
                    <a:stretch>
                      <a:fillRect/>
                    </a:stretch>
                  </pic:blipFill>
                  <pic:spPr>
                    <a:xfrm>
                      <a:off x="0" y="0"/>
                      <a:ext cx="6120130" cy="3365500"/>
                    </a:xfrm>
                    <a:prstGeom prst="rect">
                      <a:avLst/>
                    </a:prstGeom>
                  </pic:spPr>
                </pic:pic>
              </a:graphicData>
            </a:graphic>
          </wp:inline>
        </w:drawing>
      </w:r>
    </w:p>
    <w:p w14:paraId="5EF932E4" w14:textId="780536BF" w:rsidR="005A6EA5" w:rsidRDefault="005A6EA5" w:rsidP="00026526">
      <w:pPr>
        <w:rPr>
          <w:rFonts w:cstheme="minorHAnsi"/>
        </w:rPr>
      </w:pPr>
      <w:r>
        <w:rPr>
          <w:rFonts w:cstheme="minorHAnsi"/>
        </w:rPr>
        <w:lastRenderedPageBreak/>
        <w:t>Di seguito sono riportate le variabili locali di ciascun processo:</w:t>
      </w:r>
      <w:r>
        <w:rPr>
          <w:rFonts w:cstheme="minorHAnsi"/>
        </w:rPr>
        <w:br/>
        <w:t>- #replies = numero di risposte (REPLY) ricevute (inizializzata a 0).</w:t>
      </w:r>
      <w:r>
        <w:rPr>
          <w:rFonts w:cstheme="minorHAnsi"/>
        </w:rPr>
        <w:br/>
        <w:t xml:space="preserve">- State </w:t>
      </w:r>
      <w:r w:rsidR="00B416A1" w:rsidRPr="00B416A1">
        <w:rPr>
          <w:rFonts w:ascii="Cambria Math" w:hAnsi="Cambria Math" w:cs="Cambria Math"/>
        </w:rPr>
        <w:t>∈</w:t>
      </w:r>
      <w:r w:rsidR="00B416A1">
        <w:rPr>
          <w:rFonts w:cstheme="minorHAnsi"/>
        </w:rPr>
        <w:t xml:space="preserve"> {</w:t>
      </w:r>
      <w:proofErr w:type="spellStart"/>
      <w:r w:rsidR="00B416A1">
        <w:rPr>
          <w:rFonts w:cstheme="minorHAnsi"/>
        </w:rPr>
        <w:t>Requesting</w:t>
      </w:r>
      <w:proofErr w:type="spellEnd"/>
      <w:r w:rsidR="00B416A1">
        <w:rPr>
          <w:rFonts w:cstheme="minorHAnsi"/>
        </w:rPr>
        <w:t xml:space="preserve">, CS, NCS} (inizializzata a NCS – no </w:t>
      </w:r>
      <w:proofErr w:type="spellStart"/>
      <w:r w:rsidR="00B416A1">
        <w:rPr>
          <w:rFonts w:cstheme="minorHAnsi"/>
        </w:rPr>
        <w:t>critical</w:t>
      </w:r>
      <w:proofErr w:type="spellEnd"/>
      <w:r w:rsidR="00B416A1">
        <w:rPr>
          <w:rFonts w:cstheme="minorHAnsi"/>
        </w:rPr>
        <w:t xml:space="preserve"> </w:t>
      </w:r>
      <w:proofErr w:type="spellStart"/>
      <w:r w:rsidR="00B416A1">
        <w:rPr>
          <w:rFonts w:cstheme="minorHAnsi"/>
        </w:rPr>
        <w:t>section</w:t>
      </w:r>
      <w:proofErr w:type="spellEnd"/>
      <w:r w:rsidR="00B416A1">
        <w:rPr>
          <w:rFonts w:cstheme="minorHAnsi"/>
        </w:rPr>
        <w:t>).</w:t>
      </w:r>
      <w:r w:rsidR="00B416A1">
        <w:rPr>
          <w:rFonts w:cstheme="minorHAnsi"/>
        </w:rPr>
        <w:br/>
        <w:t>- Q = coda di richieste pendenti (inizialmente vuota).</w:t>
      </w:r>
      <w:r w:rsidR="00B416A1">
        <w:rPr>
          <w:rFonts w:cstheme="minorHAnsi"/>
        </w:rPr>
        <w:br/>
        <w:t xml:space="preserve">- </w:t>
      </w:r>
      <w:proofErr w:type="spellStart"/>
      <w:r w:rsidR="00B416A1">
        <w:rPr>
          <w:rFonts w:cstheme="minorHAnsi"/>
        </w:rPr>
        <w:t>Last_Req</w:t>
      </w:r>
      <w:proofErr w:type="spellEnd"/>
      <w:r w:rsidR="00B416A1">
        <w:rPr>
          <w:rFonts w:cstheme="minorHAnsi"/>
        </w:rPr>
        <w:t xml:space="preserve"> = </w:t>
      </w:r>
      <w:proofErr w:type="spellStart"/>
      <w:r w:rsidR="00B416A1">
        <w:rPr>
          <w:rFonts w:cstheme="minorHAnsi"/>
        </w:rPr>
        <w:t>timestamp</w:t>
      </w:r>
      <w:proofErr w:type="spellEnd"/>
      <w:r w:rsidR="00B416A1">
        <w:rPr>
          <w:rFonts w:cstheme="minorHAnsi"/>
        </w:rPr>
        <w:t xml:space="preserve"> del messaggio di richiesta (inizializzato a 0).</w:t>
      </w:r>
      <w:r w:rsidR="00B416A1">
        <w:rPr>
          <w:rFonts w:cstheme="minorHAnsi"/>
        </w:rPr>
        <w:br/>
        <w:t xml:space="preserve">- </w:t>
      </w:r>
      <w:proofErr w:type="spellStart"/>
      <w:r w:rsidR="00B416A1">
        <w:rPr>
          <w:rFonts w:cstheme="minorHAnsi"/>
        </w:rPr>
        <w:t>Num</w:t>
      </w:r>
      <w:proofErr w:type="spellEnd"/>
      <w:r w:rsidR="00B416A1">
        <w:rPr>
          <w:rFonts w:cstheme="minorHAnsi"/>
        </w:rPr>
        <w:t xml:space="preserve"> = clock logico scalare (inizializzato a 0).</w:t>
      </w:r>
    </w:p>
    <w:p w14:paraId="709591B0" w14:textId="76A7533F" w:rsidR="00B416A1" w:rsidRDefault="00B416A1" w:rsidP="00026526">
      <w:pPr>
        <w:rPr>
          <w:rFonts w:cstheme="minorHAnsi"/>
        </w:rPr>
      </w:pPr>
      <w:r>
        <w:rPr>
          <w:rFonts w:cstheme="minorHAnsi"/>
        </w:rPr>
        <w:t>Ogni processo p</w:t>
      </w:r>
      <w:r w:rsidRPr="00B416A1">
        <w:rPr>
          <w:rFonts w:cstheme="minorHAnsi"/>
          <w:vertAlign w:val="subscript"/>
        </w:rPr>
        <w:t>i</w:t>
      </w:r>
      <w:r>
        <w:rPr>
          <w:rFonts w:cstheme="minorHAnsi"/>
        </w:rPr>
        <w:t>, per l’esattezza, esegue il seguente algoritmo:</w:t>
      </w:r>
    </w:p>
    <w:p w14:paraId="0C318E47" w14:textId="297625E5" w:rsidR="00B416A1" w:rsidRDefault="00B416A1" w:rsidP="00026526">
      <w:pPr>
        <w:rPr>
          <w:rFonts w:cstheme="minorHAnsi"/>
        </w:rPr>
      </w:pPr>
      <w:r>
        <w:rPr>
          <w:rFonts w:cstheme="minorHAnsi"/>
          <w:noProof/>
        </w:rPr>
        <w:drawing>
          <wp:inline distT="0" distB="0" distL="0" distR="0" wp14:anchorId="10DF217D" wp14:editId="23043B60">
            <wp:extent cx="6120130" cy="2117090"/>
            <wp:effectExtent l="0" t="0" r="0" b="0"/>
            <wp:docPr id="108" name="Immagine 108"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Immagine 108" descr="Immagine che contiene testo&#10;&#10;Descrizione generata automaticamente"/>
                    <pic:cNvPicPr/>
                  </pic:nvPicPr>
                  <pic:blipFill>
                    <a:blip r:embed="rId133">
                      <a:extLst>
                        <a:ext uri="{28A0092B-C50C-407E-A947-70E740481C1C}">
                          <a14:useLocalDpi xmlns:a14="http://schemas.microsoft.com/office/drawing/2010/main" val="0"/>
                        </a:ext>
                      </a:extLst>
                    </a:blip>
                    <a:stretch>
                      <a:fillRect/>
                    </a:stretch>
                  </pic:blipFill>
                  <pic:spPr>
                    <a:xfrm>
                      <a:off x="0" y="0"/>
                      <a:ext cx="6120130" cy="2117090"/>
                    </a:xfrm>
                    <a:prstGeom prst="rect">
                      <a:avLst/>
                    </a:prstGeom>
                  </pic:spPr>
                </pic:pic>
              </a:graphicData>
            </a:graphic>
          </wp:inline>
        </w:drawing>
      </w:r>
    </w:p>
    <w:p w14:paraId="2E650ADB" w14:textId="77777777" w:rsidR="004A3D64" w:rsidRDefault="000A0F64" w:rsidP="00026526">
      <w:pPr>
        <w:rPr>
          <w:rFonts w:cstheme="minorHAnsi"/>
        </w:rPr>
      </w:pPr>
      <w:r>
        <w:rPr>
          <w:rFonts w:cstheme="minorHAnsi"/>
        </w:rPr>
        <w:t xml:space="preserve">Una nota positiva dell’algoritmo è che, rispetto a </w:t>
      </w:r>
      <w:proofErr w:type="spellStart"/>
      <w:r>
        <w:rPr>
          <w:rFonts w:cstheme="minorHAnsi"/>
        </w:rPr>
        <w:t>Lamport</w:t>
      </w:r>
      <w:proofErr w:type="spellEnd"/>
      <w:r>
        <w:rPr>
          <w:rFonts w:cstheme="minorHAnsi"/>
        </w:rPr>
        <w:t xml:space="preserve"> distribuito, porta a un risparmio di messaggi: infatti, non prevede alcun messaggio di release, per cui richiede solo 2(N-1) messaggi per accedere alla sezione critica, di cui N-1 messaggi di richiesta e N-1 messaggi REPLY. Addirittura, in letteratura esistono ottimizzazioni (non esaminate) che riducono a N il numero di messaggi.</w:t>
      </w:r>
      <w:r w:rsidR="004A3D64">
        <w:rPr>
          <w:rFonts w:cstheme="minorHAnsi"/>
        </w:rPr>
        <w:br/>
        <w:t xml:space="preserve">Per quanto riguarda gli svantaggi, sono perfettamente uguali al caso dell’algoritmo di </w:t>
      </w:r>
      <w:proofErr w:type="spellStart"/>
      <w:r w:rsidR="004A3D64">
        <w:rPr>
          <w:rFonts w:cstheme="minorHAnsi"/>
        </w:rPr>
        <w:t>Lamport</w:t>
      </w:r>
      <w:proofErr w:type="spellEnd"/>
      <w:r w:rsidR="004A3D64">
        <w:rPr>
          <w:rFonts w:cstheme="minorHAnsi"/>
        </w:rPr>
        <w:t>.</w:t>
      </w:r>
    </w:p>
    <w:p w14:paraId="1DC9601F" w14:textId="36C6BD7A" w:rsidR="00B2616C" w:rsidRDefault="004A3D64" w:rsidP="00026526">
      <w:pPr>
        <w:rPr>
          <w:rFonts w:cstheme="minorHAnsi"/>
        </w:rPr>
      </w:pPr>
      <w:r w:rsidRPr="004A3D64">
        <w:rPr>
          <w:rFonts w:cstheme="minorHAnsi"/>
          <w:u w:val="single"/>
        </w:rPr>
        <w:t>Algoritmo basato su token centralizzato:</w:t>
      </w:r>
      <w:r w:rsidRPr="004A3D64">
        <w:rPr>
          <w:rFonts w:cstheme="minorHAnsi"/>
          <w:u w:val="single"/>
        </w:rPr>
        <w:br/>
      </w:r>
      <w:r w:rsidR="00A03118">
        <w:rPr>
          <w:rFonts w:cstheme="minorHAnsi"/>
        </w:rPr>
        <w:t>Uno dei processi svolge il ruolo di coordinatore e gestisce il token. Le sue strutture dati sono</w:t>
      </w:r>
      <w:r w:rsidR="00DB30E7">
        <w:rPr>
          <w:rFonts w:cstheme="minorHAnsi"/>
        </w:rPr>
        <w:t>:</w:t>
      </w:r>
      <w:r w:rsidR="00DB30E7">
        <w:rPr>
          <w:rFonts w:cstheme="minorHAnsi"/>
        </w:rPr>
        <w:br/>
        <w:t xml:space="preserve">- </w:t>
      </w:r>
      <w:proofErr w:type="spellStart"/>
      <w:r w:rsidR="00DB30E7">
        <w:rPr>
          <w:rFonts w:cstheme="minorHAnsi"/>
        </w:rPr>
        <w:t>Reqlist</w:t>
      </w:r>
      <w:proofErr w:type="spellEnd"/>
      <w:r w:rsidR="00B2616C">
        <w:rPr>
          <w:rFonts w:cstheme="minorHAnsi"/>
        </w:rPr>
        <w:t xml:space="preserve"> = lista di richieste pendenti, ricevute dal coordinatore ma non ancora servite.</w:t>
      </w:r>
      <w:r w:rsidR="00B2616C">
        <w:rPr>
          <w:rFonts w:cstheme="minorHAnsi"/>
        </w:rPr>
        <w:br/>
        <w:t>- V = array di di</w:t>
      </w:r>
      <w:r w:rsidR="00CA4025">
        <w:rPr>
          <w:rFonts w:cstheme="minorHAnsi"/>
        </w:rPr>
        <w:t>me</w:t>
      </w:r>
      <w:r w:rsidR="00B2616C">
        <w:rPr>
          <w:rFonts w:cstheme="minorHAnsi"/>
        </w:rPr>
        <w:t>nsione pari al numero di processi, in cui V[i] è il numero di richieste di p</w:t>
      </w:r>
      <w:r w:rsidR="00B2616C" w:rsidRPr="00B2616C">
        <w:rPr>
          <w:rFonts w:cstheme="minorHAnsi"/>
          <w:vertAlign w:val="subscript"/>
        </w:rPr>
        <w:t>i</w:t>
      </w:r>
      <w:r w:rsidR="00B2616C">
        <w:rPr>
          <w:rFonts w:cstheme="minorHAnsi"/>
        </w:rPr>
        <w:t xml:space="preserve"> già servite.</w:t>
      </w:r>
      <w:r w:rsidR="00B2616C">
        <w:rPr>
          <w:rFonts w:cstheme="minorHAnsi"/>
        </w:rPr>
        <w:br/>
        <w:t>D’altra parte, ciascun processo p</w:t>
      </w:r>
      <w:r w:rsidR="00B2616C" w:rsidRPr="00B2616C">
        <w:rPr>
          <w:rFonts w:cstheme="minorHAnsi"/>
          <w:vertAlign w:val="subscript"/>
        </w:rPr>
        <w:t>i</w:t>
      </w:r>
      <w:r w:rsidR="00B2616C">
        <w:rPr>
          <w:rFonts w:cstheme="minorHAnsi"/>
        </w:rPr>
        <w:t xml:space="preserve"> mantiene un suo clock vettoriale</w:t>
      </w:r>
      <w:r w:rsidR="00C60A70">
        <w:rPr>
          <w:rFonts w:cstheme="minorHAnsi"/>
        </w:rPr>
        <w:t xml:space="preserve"> </w:t>
      </w:r>
      <w:proofErr w:type="spellStart"/>
      <w:r w:rsidR="00C60A70">
        <w:rPr>
          <w:rFonts w:cstheme="minorHAnsi"/>
        </w:rPr>
        <w:t>VC</w:t>
      </w:r>
      <w:r w:rsidR="00C60A70" w:rsidRPr="00B2616C">
        <w:rPr>
          <w:rFonts w:cstheme="minorHAnsi"/>
          <w:vertAlign w:val="subscript"/>
        </w:rPr>
        <w:t>i</w:t>
      </w:r>
      <w:proofErr w:type="spellEnd"/>
      <w:r w:rsidR="00B2616C">
        <w:rPr>
          <w:rFonts w:cstheme="minorHAnsi"/>
        </w:rPr>
        <w:t xml:space="preserve"> per il </w:t>
      </w:r>
      <w:proofErr w:type="spellStart"/>
      <w:r w:rsidR="00B2616C">
        <w:rPr>
          <w:rFonts w:cstheme="minorHAnsi"/>
        </w:rPr>
        <w:t>timestamp</w:t>
      </w:r>
      <w:proofErr w:type="spellEnd"/>
      <w:r w:rsidR="00B2616C">
        <w:rPr>
          <w:rFonts w:cstheme="minorHAnsi"/>
        </w:rPr>
        <w:t xml:space="preserve"> dei messaggi.</w:t>
      </w:r>
    </w:p>
    <w:p w14:paraId="48C6CB18" w14:textId="4F4BED36" w:rsidR="00C60A70" w:rsidRDefault="00C60A70" w:rsidP="00026526">
      <w:pPr>
        <w:rPr>
          <w:rFonts w:cstheme="minorHAnsi"/>
        </w:rPr>
      </w:pPr>
      <w:r>
        <w:rPr>
          <w:rFonts w:cstheme="minorHAnsi"/>
        </w:rPr>
        <w:t>Di seguito vengono elencati i passi dell’algoritmo:</w:t>
      </w:r>
      <w:r>
        <w:rPr>
          <w:rFonts w:cstheme="minorHAnsi"/>
        </w:rPr>
        <w:br/>
        <w:t>-&gt; p</w:t>
      </w:r>
      <w:r w:rsidRPr="00174181">
        <w:rPr>
          <w:rFonts w:cstheme="minorHAnsi"/>
          <w:vertAlign w:val="subscript"/>
        </w:rPr>
        <w:t>i</w:t>
      </w:r>
      <w:r>
        <w:rPr>
          <w:rFonts w:cstheme="minorHAnsi"/>
        </w:rPr>
        <w:t xml:space="preserve">, per richiedere l’accesso alla sezione critica, incrementa </w:t>
      </w:r>
      <w:proofErr w:type="spellStart"/>
      <w:r>
        <w:rPr>
          <w:rFonts w:cstheme="minorHAnsi"/>
        </w:rPr>
        <w:t>VC</w:t>
      </w:r>
      <w:r w:rsidRPr="00B2616C">
        <w:rPr>
          <w:rFonts w:cstheme="minorHAnsi"/>
          <w:vertAlign w:val="subscript"/>
        </w:rPr>
        <w:t>i</w:t>
      </w:r>
      <w:proofErr w:type="spellEnd"/>
      <w:r>
        <w:rPr>
          <w:rFonts w:cstheme="minorHAnsi"/>
        </w:rPr>
        <w:t>[i] di 1</w:t>
      </w:r>
      <w:r w:rsidR="009C7A7D">
        <w:rPr>
          <w:rFonts w:cstheme="minorHAnsi"/>
        </w:rPr>
        <w:t>,</w:t>
      </w:r>
      <w:r>
        <w:rPr>
          <w:rFonts w:cstheme="minorHAnsi"/>
        </w:rPr>
        <w:t xml:space="preserve"> invia un messaggio di richiesta al coordinatore avente come </w:t>
      </w:r>
      <w:proofErr w:type="spellStart"/>
      <w:r>
        <w:rPr>
          <w:rFonts w:cstheme="minorHAnsi"/>
        </w:rPr>
        <w:t>timestamp</w:t>
      </w:r>
      <w:proofErr w:type="spellEnd"/>
      <w:r w:rsidR="008641FF">
        <w:rPr>
          <w:rFonts w:cstheme="minorHAnsi"/>
        </w:rPr>
        <w:t xml:space="preserve"> </w:t>
      </w:r>
      <w:proofErr w:type="spellStart"/>
      <w:r w:rsidR="008641FF">
        <w:rPr>
          <w:rFonts w:cstheme="minorHAnsi"/>
        </w:rPr>
        <w:t>T</w:t>
      </w:r>
      <w:r w:rsidR="008641FF" w:rsidRPr="008641FF">
        <w:rPr>
          <w:rFonts w:cstheme="minorHAnsi"/>
          <w:vertAlign w:val="subscript"/>
        </w:rPr>
        <w:t>pi</w:t>
      </w:r>
      <w:proofErr w:type="spellEnd"/>
      <w:r>
        <w:rPr>
          <w:rFonts w:cstheme="minorHAnsi"/>
        </w:rPr>
        <w:t xml:space="preserve"> il proprio clock vettoriale</w:t>
      </w:r>
      <w:r w:rsidR="009C7A7D">
        <w:rPr>
          <w:rFonts w:cstheme="minorHAnsi"/>
        </w:rPr>
        <w:t xml:space="preserve"> e invia un </w:t>
      </w:r>
      <w:r w:rsidR="009C7A7D" w:rsidRPr="00946DE6">
        <w:rPr>
          <w:rFonts w:cstheme="minorHAnsi"/>
          <w:b/>
          <w:bCs/>
        </w:rPr>
        <w:t>messaggio di programma</w:t>
      </w:r>
      <w:r w:rsidR="009C7A7D">
        <w:rPr>
          <w:rFonts w:cstheme="minorHAnsi"/>
        </w:rPr>
        <w:t xml:space="preserve"> a tutti gli altri processi sempre col proprio clock vettoriale incluso.</w:t>
      </w:r>
      <w:r w:rsidR="009C7A7D">
        <w:rPr>
          <w:rFonts w:cstheme="minorHAnsi"/>
        </w:rPr>
        <w:br/>
        <w:t>-&gt; I</w:t>
      </w:r>
      <w:r>
        <w:rPr>
          <w:rFonts w:cstheme="minorHAnsi"/>
        </w:rPr>
        <w:t>l coordinatore</w:t>
      </w:r>
      <w:r w:rsidR="009C7A7D">
        <w:rPr>
          <w:rFonts w:cstheme="minorHAnsi"/>
        </w:rPr>
        <w:t>, quando riceve il messaggio di richiesta da parte di p</w:t>
      </w:r>
      <w:r w:rsidR="009C7A7D" w:rsidRPr="009C7A7D">
        <w:rPr>
          <w:rFonts w:cstheme="minorHAnsi"/>
          <w:vertAlign w:val="subscript"/>
        </w:rPr>
        <w:t>i</w:t>
      </w:r>
      <w:r w:rsidR="009C7A7D">
        <w:rPr>
          <w:rFonts w:cstheme="minorHAnsi"/>
        </w:rPr>
        <w:t>, lo</w:t>
      </w:r>
      <w:r>
        <w:rPr>
          <w:rFonts w:cstheme="minorHAnsi"/>
        </w:rPr>
        <w:t xml:space="preserve"> inserisce</w:t>
      </w:r>
      <w:r w:rsidR="009C7A7D">
        <w:rPr>
          <w:rFonts w:cstheme="minorHAnsi"/>
        </w:rPr>
        <w:t xml:space="preserve"> </w:t>
      </w:r>
      <w:r>
        <w:rPr>
          <w:rFonts w:cstheme="minorHAnsi"/>
        </w:rPr>
        <w:t>nella lista delle richieste pendenti.</w:t>
      </w:r>
      <w:r w:rsidR="009C7A7D">
        <w:rPr>
          <w:rFonts w:cstheme="minorHAnsi"/>
        </w:rPr>
        <w:br/>
        <w:t xml:space="preserve">-&gt; Ciascun processo </w:t>
      </w:r>
      <w:proofErr w:type="spellStart"/>
      <w:r w:rsidR="009C7A7D">
        <w:rPr>
          <w:rFonts w:cstheme="minorHAnsi"/>
        </w:rPr>
        <w:t>p</w:t>
      </w:r>
      <w:r w:rsidR="009C7A7D" w:rsidRPr="00946DE6">
        <w:rPr>
          <w:rFonts w:cstheme="minorHAnsi"/>
          <w:vertAlign w:val="subscript"/>
        </w:rPr>
        <w:t>j</w:t>
      </w:r>
      <w:proofErr w:type="spellEnd"/>
      <w:r w:rsidR="009C7A7D">
        <w:rPr>
          <w:rFonts w:cstheme="minorHAnsi"/>
        </w:rPr>
        <w:t>, quando riceve il messaggio di programma da parte di p</w:t>
      </w:r>
      <w:r w:rsidR="009C7A7D" w:rsidRPr="009C7A7D">
        <w:rPr>
          <w:rFonts w:cstheme="minorHAnsi"/>
          <w:vertAlign w:val="subscript"/>
        </w:rPr>
        <w:t>i</w:t>
      </w:r>
      <w:r w:rsidR="009C7A7D">
        <w:rPr>
          <w:rFonts w:cstheme="minorHAnsi"/>
        </w:rPr>
        <w:t xml:space="preserve">, aggiorna il proprio clock logico vettoriale in modo tale che </w:t>
      </w:r>
      <w:proofErr w:type="spellStart"/>
      <w:r w:rsidR="009C7A7D">
        <w:rPr>
          <w:rFonts w:cstheme="minorHAnsi"/>
        </w:rPr>
        <w:t>VC</w:t>
      </w:r>
      <w:r w:rsidR="009C7A7D">
        <w:rPr>
          <w:rFonts w:cstheme="minorHAnsi"/>
          <w:vertAlign w:val="subscript"/>
        </w:rPr>
        <w:t>j</w:t>
      </w:r>
      <w:proofErr w:type="spellEnd"/>
      <w:r w:rsidR="009C7A7D">
        <w:rPr>
          <w:rFonts w:cstheme="minorHAnsi"/>
        </w:rPr>
        <w:t>[k] = max(</w:t>
      </w:r>
      <w:proofErr w:type="spellStart"/>
      <w:r w:rsidR="009C7A7D">
        <w:rPr>
          <w:rFonts w:cstheme="minorHAnsi"/>
        </w:rPr>
        <w:t>VC</w:t>
      </w:r>
      <w:r w:rsidR="009C7A7D">
        <w:rPr>
          <w:rFonts w:cstheme="minorHAnsi"/>
          <w:vertAlign w:val="subscript"/>
        </w:rPr>
        <w:t>j</w:t>
      </w:r>
      <w:proofErr w:type="spellEnd"/>
      <w:r w:rsidR="009C7A7D">
        <w:rPr>
          <w:rFonts w:cstheme="minorHAnsi"/>
        </w:rPr>
        <w:t xml:space="preserve">[k], </w:t>
      </w:r>
      <w:proofErr w:type="spellStart"/>
      <w:r w:rsidR="009C7A7D">
        <w:rPr>
          <w:rFonts w:cstheme="minorHAnsi"/>
        </w:rPr>
        <w:t>VC</w:t>
      </w:r>
      <w:r w:rsidR="009C7A7D">
        <w:rPr>
          <w:rFonts w:cstheme="minorHAnsi"/>
          <w:vertAlign w:val="subscript"/>
        </w:rPr>
        <w:t>i</w:t>
      </w:r>
      <w:proofErr w:type="spellEnd"/>
      <w:r w:rsidR="009C7A7D">
        <w:rPr>
          <w:rFonts w:cstheme="minorHAnsi"/>
        </w:rPr>
        <w:t xml:space="preserve">[k]) </w:t>
      </w:r>
      <w:r w:rsidR="009C7A7D">
        <w:rPr>
          <w:rFonts w:ascii="Symbol" w:hAnsi="Symbol" w:cstheme="minorHAnsi"/>
        </w:rPr>
        <w:t>"</w:t>
      </w:r>
      <w:r w:rsidR="009C7A7D">
        <w:rPr>
          <w:rFonts w:cstheme="minorHAnsi"/>
        </w:rPr>
        <w:t>k.</w:t>
      </w:r>
      <w:r>
        <w:rPr>
          <w:rFonts w:cstheme="minorHAnsi"/>
        </w:rPr>
        <w:br/>
        <w:t>-&gt; Si dice che la richiesta di p</w:t>
      </w:r>
      <w:r w:rsidRPr="00C60A70">
        <w:rPr>
          <w:rFonts w:cstheme="minorHAnsi"/>
          <w:vertAlign w:val="subscript"/>
        </w:rPr>
        <w:t>i</w:t>
      </w:r>
      <w:r>
        <w:rPr>
          <w:rFonts w:cstheme="minorHAnsi"/>
        </w:rPr>
        <w:t xml:space="preserve"> diven</w:t>
      </w:r>
      <w:r w:rsidR="008641FF">
        <w:rPr>
          <w:rFonts w:cstheme="minorHAnsi"/>
        </w:rPr>
        <w:t>ga</w:t>
      </w:r>
      <w:r>
        <w:rPr>
          <w:rFonts w:cstheme="minorHAnsi"/>
        </w:rPr>
        <w:t xml:space="preserve"> </w:t>
      </w:r>
      <w:r w:rsidRPr="00C60A70">
        <w:rPr>
          <w:rFonts w:cstheme="minorHAnsi"/>
          <w:b/>
          <w:bCs/>
        </w:rPr>
        <w:t>eleggibile</w:t>
      </w:r>
      <w:r>
        <w:rPr>
          <w:rFonts w:cstheme="minorHAnsi"/>
        </w:rPr>
        <w:t xml:space="preserve"> nel momento in cui</w:t>
      </w:r>
      <w:r w:rsidR="008641FF">
        <w:rPr>
          <w:rFonts w:cstheme="minorHAnsi"/>
        </w:rPr>
        <w:t xml:space="preserve"> </w:t>
      </w:r>
      <w:proofErr w:type="spellStart"/>
      <w:r w:rsidR="008641FF">
        <w:rPr>
          <w:rFonts w:cstheme="minorHAnsi"/>
        </w:rPr>
        <w:t>T</w:t>
      </w:r>
      <w:r w:rsidR="008641FF" w:rsidRPr="008641FF">
        <w:rPr>
          <w:rFonts w:cstheme="minorHAnsi"/>
          <w:vertAlign w:val="subscript"/>
        </w:rPr>
        <w:t>pi</w:t>
      </w:r>
      <w:proofErr w:type="spellEnd"/>
      <w:r w:rsidR="009C7A7D">
        <w:rPr>
          <w:rFonts w:cstheme="minorHAnsi"/>
        </w:rPr>
        <w:t>[k] &lt;</w:t>
      </w:r>
      <w:r w:rsidR="00BE41CB">
        <w:rPr>
          <w:rFonts w:cstheme="minorHAnsi"/>
        </w:rPr>
        <w:t>=</w:t>
      </w:r>
      <w:r w:rsidR="009C7A7D">
        <w:rPr>
          <w:rFonts w:cstheme="minorHAnsi"/>
        </w:rPr>
        <w:t xml:space="preserve"> V[k] </w:t>
      </w:r>
      <w:r w:rsidR="009C7A7D">
        <w:rPr>
          <w:rFonts w:ascii="Symbol" w:hAnsi="Symbol" w:cstheme="minorHAnsi"/>
        </w:rPr>
        <w:t>"</w:t>
      </w:r>
      <w:r w:rsidR="009C7A7D">
        <w:rPr>
          <w:rFonts w:cstheme="minorHAnsi"/>
        </w:rPr>
        <w:t>k != i</w:t>
      </w:r>
      <w:r w:rsidR="008641FF">
        <w:rPr>
          <w:rFonts w:cstheme="minorHAnsi"/>
        </w:rPr>
        <w:t xml:space="preserve">. Quando ciò avviene e il coordinatore ha a disposizione il token, il coordinatore </w:t>
      </w:r>
      <w:r w:rsidR="00385EEE">
        <w:rPr>
          <w:rFonts w:cstheme="minorHAnsi"/>
        </w:rPr>
        <w:t>pone V uguale a</w:t>
      </w:r>
      <w:r w:rsidR="00385EEE" w:rsidRPr="00385EEE">
        <w:rPr>
          <w:rFonts w:cstheme="minorHAnsi"/>
        </w:rPr>
        <w:t xml:space="preserve"> </w:t>
      </w:r>
      <w:proofErr w:type="spellStart"/>
      <w:r w:rsidR="00385EEE">
        <w:rPr>
          <w:rFonts w:cstheme="minorHAnsi"/>
        </w:rPr>
        <w:t>T</w:t>
      </w:r>
      <w:r w:rsidR="00385EEE" w:rsidRPr="008641FF">
        <w:rPr>
          <w:rFonts w:cstheme="minorHAnsi"/>
          <w:vertAlign w:val="subscript"/>
        </w:rPr>
        <w:t>pi</w:t>
      </w:r>
      <w:proofErr w:type="spellEnd"/>
      <w:r w:rsidR="00385EEE">
        <w:rPr>
          <w:rFonts w:cstheme="minorHAnsi"/>
        </w:rPr>
        <w:t xml:space="preserve"> e </w:t>
      </w:r>
      <w:r w:rsidR="008641FF">
        <w:rPr>
          <w:rFonts w:cstheme="minorHAnsi"/>
        </w:rPr>
        <w:t>invia il token a p</w:t>
      </w:r>
      <w:r w:rsidR="008641FF" w:rsidRPr="008641FF">
        <w:rPr>
          <w:rFonts w:cstheme="minorHAnsi"/>
          <w:vertAlign w:val="subscript"/>
        </w:rPr>
        <w:t>i</w:t>
      </w:r>
      <w:r w:rsidR="008641FF">
        <w:rPr>
          <w:rFonts w:cstheme="minorHAnsi"/>
        </w:rPr>
        <w:t>, il quale entra in sezione critica.</w:t>
      </w:r>
      <w:r w:rsidR="009C7A7D">
        <w:rPr>
          <w:rFonts w:cstheme="minorHAnsi"/>
        </w:rPr>
        <w:br/>
        <w:t>-&gt; Quando p</w:t>
      </w:r>
      <w:r w:rsidR="009C7A7D" w:rsidRPr="00174181">
        <w:rPr>
          <w:rFonts w:cstheme="minorHAnsi"/>
          <w:vertAlign w:val="subscript"/>
        </w:rPr>
        <w:t>i</w:t>
      </w:r>
      <w:r w:rsidR="009C7A7D">
        <w:rPr>
          <w:rFonts w:cstheme="minorHAnsi"/>
        </w:rPr>
        <w:t xml:space="preserve"> rilascia la sezione critica, restituisce il token al coordinatore.</w:t>
      </w:r>
    </w:p>
    <w:p w14:paraId="29873B81" w14:textId="3794D13C" w:rsidR="00946DE6" w:rsidRDefault="00946DE6" w:rsidP="00026526">
      <w:pPr>
        <w:rPr>
          <w:rFonts w:cstheme="minorHAnsi"/>
        </w:rPr>
      </w:pPr>
      <w:r>
        <w:rPr>
          <w:rFonts w:cstheme="minorHAnsi"/>
        </w:rPr>
        <w:t>Tale algoritmo presenta i seguenti vantaggi:</w:t>
      </w:r>
      <w:r>
        <w:rPr>
          <w:rFonts w:cstheme="minorHAnsi"/>
        </w:rPr>
        <w:br/>
        <w:t>-</w:t>
      </w:r>
      <w:r w:rsidR="005E74C5">
        <w:rPr>
          <w:rFonts w:cstheme="minorHAnsi"/>
        </w:rPr>
        <w:t xml:space="preserve"> È più efficiente dell’algoritmo di </w:t>
      </w:r>
      <w:proofErr w:type="spellStart"/>
      <w:r w:rsidR="005E74C5">
        <w:rPr>
          <w:rFonts w:cstheme="minorHAnsi"/>
        </w:rPr>
        <w:t>Ricart</w:t>
      </w:r>
      <w:proofErr w:type="spellEnd"/>
      <w:r w:rsidR="005E74C5">
        <w:rPr>
          <w:rFonts w:cstheme="minorHAnsi"/>
        </w:rPr>
        <w:t xml:space="preserve"> e </w:t>
      </w:r>
      <w:proofErr w:type="spellStart"/>
      <w:r w:rsidR="005E74C5">
        <w:rPr>
          <w:rFonts w:cstheme="minorHAnsi"/>
        </w:rPr>
        <w:t>Agrawala</w:t>
      </w:r>
      <w:proofErr w:type="spellEnd"/>
      <w:r w:rsidR="005E74C5">
        <w:rPr>
          <w:rFonts w:cstheme="minorHAnsi"/>
        </w:rPr>
        <w:t xml:space="preserve"> in termini di numero di messaggi scambiati, che sono 3+N-1 = N+2 messaggi per ogni richiesta di accesso alla sezione critica.</w:t>
      </w:r>
      <w:r w:rsidR="005E74C5">
        <w:rPr>
          <w:rFonts w:cstheme="minorHAnsi"/>
        </w:rPr>
        <w:br/>
        <w:t xml:space="preserve">- Vengono garantite anche le proprietà di </w:t>
      </w:r>
      <w:proofErr w:type="spellStart"/>
      <w:r w:rsidR="005E74C5">
        <w:rPr>
          <w:rFonts w:cstheme="minorHAnsi"/>
        </w:rPr>
        <w:t>fairness</w:t>
      </w:r>
      <w:proofErr w:type="spellEnd"/>
      <w:r w:rsidR="005E74C5">
        <w:rPr>
          <w:rFonts w:cstheme="minorHAnsi"/>
        </w:rPr>
        <w:t xml:space="preserve"> e </w:t>
      </w:r>
      <w:proofErr w:type="spellStart"/>
      <w:r w:rsidR="005E74C5">
        <w:rPr>
          <w:rFonts w:cstheme="minorHAnsi"/>
        </w:rPr>
        <w:t>ordering</w:t>
      </w:r>
      <w:proofErr w:type="spellEnd"/>
      <w:r w:rsidR="005E74C5">
        <w:rPr>
          <w:rFonts w:cstheme="minorHAnsi"/>
        </w:rPr>
        <w:t>.</w:t>
      </w:r>
    </w:p>
    <w:p w14:paraId="632BB473" w14:textId="1739D286" w:rsidR="005E74C5" w:rsidRDefault="005E74C5" w:rsidP="00026526">
      <w:pPr>
        <w:rPr>
          <w:rFonts w:cstheme="minorHAnsi"/>
        </w:rPr>
      </w:pPr>
      <w:r>
        <w:rPr>
          <w:rFonts w:cstheme="minorHAnsi"/>
        </w:rPr>
        <w:lastRenderedPageBreak/>
        <w:t>Tuttavia, si hanno i seguenti svantaggi:</w:t>
      </w:r>
      <w:r>
        <w:rPr>
          <w:rFonts w:cstheme="minorHAnsi"/>
        </w:rPr>
        <w:br/>
        <w:t xml:space="preserve">- Il coordinatore </w:t>
      </w:r>
      <w:r w:rsidR="00A06864">
        <w:rPr>
          <w:rFonts w:cstheme="minorHAnsi"/>
        </w:rPr>
        <w:t xml:space="preserve">è un collo di bottiglia e single point of </w:t>
      </w:r>
      <w:proofErr w:type="spellStart"/>
      <w:r w:rsidR="00A06864">
        <w:rPr>
          <w:rFonts w:cstheme="minorHAnsi"/>
        </w:rPr>
        <w:t>failure</w:t>
      </w:r>
      <w:proofErr w:type="spellEnd"/>
      <w:r w:rsidR="00A06864">
        <w:rPr>
          <w:rFonts w:cstheme="minorHAnsi"/>
        </w:rPr>
        <w:t>.</w:t>
      </w:r>
      <w:r w:rsidR="00A06864">
        <w:rPr>
          <w:rFonts w:cstheme="minorHAnsi"/>
        </w:rPr>
        <w:br/>
        <w:t>- In caso di crash del coordinatore, occorre eleggere un nuovo coordinatore.</w:t>
      </w:r>
    </w:p>
    <w:p w14:paraId="204E1096" w14:textId="708DC926" w:rsidR="006C26A2" w:rsidRDefault="006C26A2" w:rsidP="00026526">
      <w:pPr>
        <w:rPr>
          <w:rFonts w:cstheme="minorHAnsi"/>
        </w:rPr>
      </w:pPr>
      <w:r w:rsidRPr="004A3D64">
        <w:rPr>
          <w:rFonts w:cstheme="minorHAnsi"/>
          <w:u w:val="single"/>
        </w:rPr>
        <w:t xml:space="preserve">Algoritmo basato su token </w:t>
      </w:r>
      <w:r>
        <w:rPr>
          <w:rFonts w:cstheme="minorHAnsi"/>
          <w:u w:val="single"/>
        </w:rPr>
        <w:t>de</w:t>
      </w:r>
      <w:r w:rsidRPr="004A3D64">
        <w:rPr>
          <w:rFonts w:cstheme="minorHAnsi"/>
          <w:u w:val="single"/>
        </w:rPr>
        <w:t>centralizzato:</w:t>
      </w:r>
      <w:r>
        <w:rPr>
          <w:rFonts w:cstheme="minorHAnsi"/>
          <w:u w:val="single"/>
        </w:rPr>
        <w:br/>
      </w:r>
      <w:r>
        <w:rPr>
          <w:rFonts w:cstheme="minorHAnsi"/>
        </w:rPr>
        <w:t xml:space="preserve">I processi sono organizzati logicamente in un anello unidirezionale (non c’è alcuna relazione tra la topologia dell’anello e l’interconnessione fisica tra i nodi). Il token viaggia da un processo all’altro in modo tale che, a ogni iterazione, venga passato dal processo </w:t>
      </w:r>
      <w:proofErr w:type="spellStart"/>
      <w:r>
        <w:rPr>
          <w:rFonts w:cstheme="minorHAnsi"/>
        </w:rPr>
        <w:t>p</w:t>
      </w:r>
      <w:r w:rsidRPr="006C26A2">
        <w:rPr>
          <w:rFonts w:cstheme="minorHAnsi"/>
          <w:vertAlign w:val="subscript"/>
        </w:rPr>
        <w:t>k</w:t>
      </w:r>
      <w:proofErr w:type="spellEnd"/>
      <w:r>
        <w:rPr>
          <w:rFonts w:cstheme="minorHAnsi"/>
        </w:rPr>
        <w:t xml:space="preserve"> al processo p</w:t>
      </w:r>
      <w:r w:rsidRPr="006C26A2">
        <w:rPr>
          <w:rFonts w:cstheme="minorHAnsi"/>
          <w:vertAlign w:val="subscript"/>
        </w:rPr>
        <w:t>(k+1)</w:t>
      </w:r>
      <w:r w:rsidR="00E077FA">
        <w:rPr>
          <w:rFonts w:cstheme="minorHAnsi"/>
          <w:vertAlign w:val="subscript"/>
        </w:rPr>
        <w:t xml:space="preserve"> </w:t>
      </w:r>
      <w:r w:rsidRPr="006C26A2">
        <w:rPr>
          <w:rFonts w:cstheme="minorHAnsi"/>
          <w:vertAlign w:val="subscript"/>
        </w:rPr>
        <w:t>mod N</w:t>
      </w:r>
      <w:r w:rsidR="008D5F22">
        <w:rPr>
          <w:rFonts w:cstheme="minorHAnsi"/>
        </w:rPr>
        <w:t>. Solo il processo in possesso del token può entrare in sezione critica; comunque sia, se un processo riceve il token ma non è interessato a entrare in sezione critica, passa direttamente il token al processo successivo.</w:t>
      </w:r>
    </w:p>
    <w:p w14:paraId="0399FEFD" w14:textId="612001F5" w:rsidR="008D5F22" w:rsidRDefault="008D5F22" w:rsidP="00026526">
      <w:pPr>
        <w:rPr>
          <w:rFonts w:cstheme="minorHAnsi"/>
        </w:rPr>
      </w:pPr>
      <w:r>
        <w:rPr>
          <w:rFonts w:cstheme="minorHAnsi"/>
        </w:rPr>
        <w:t>I vantaggi dati da questo algoritmo sono i seguenti:</w:t>
      </w:r>
      <w:r>
        <w:rPr>
          <w:rFonts w:cstheme="minorHAnsi"/>
        </w:rPr>
        <w:br/>
        <w:t xml:space="preserve">- Con l’anello unidirezionale viene garantita anche la </w:t>
      </w:r>
      <w:proofErr w:type="spellStart"/>
      <w:r>
        <w:rPr>
          <w:rFonts w:cstheme="minorHAnsi"/>
        </w:rPr>
        <w:t>fairness</w:t>
      </w:r>
      <w:proofErr w:type="spellEnd"/>
      <w:r>
        <w:rPr>
          <w:rFonts w:cstheme="minorHAnsi"/>
        </w:rPr>
        <w:t>.</w:t>
      </w:r>
      <w:r>
        <w:rPr>
          <w:rFonts w:cstheme="minorHAnsi"/>
        </w:rPr>
        <w:br/>
        <w:t>- Rispetto all’algoritmo centralizzato, presenta un bilanciamento del carico migliore.</w:t>
      </w:r>
    </w:p>
    <w:p w14:paraId="23F808E5" w14:textId="062976A1" w:rsidR="006100C7" w:rsidRDefault="006100C7" w:rsidP="00026526">
      <w:pPr>
        <w:rPr>
          <w:rFonts w:cstheme="minorHAnsi"/>
        </w:rPr>
      </w:pPr>
      <w:r>
        <w:rPr>
          <w:rFonts w:cstheme="minorHAnsi"/>
        </w:rPr>
        <w:t>D’altra parte, si hanno i seguenti svantaggi:</w:t>
      </w:r>
      <w:r>
        <w:rPr>
          <w:rFonts w:cstheme="minorHAnsi"/>
        </w:rPr>
        <w:br/>
        <w:t>- Viene consumata la ban</w:t>
      </w:r>
      <w:r w:rsidR="00D90620">
        <w:rPr>
          <w:rFonts w:cstheme="minorHAnsi"/>
        </w:rPr>
        <w:t>da di rete per trasmettere il token anche quando nessuno chiede l’accesso alla sezione critica.</w:t>
      </w:r>
      <w:r w:rsidR="00D90620">
        <w:rPr>
          <w:rFonts w:cstheme="minorHAnsi"/>
        </w:rPr>
        <w:br/>
        <w:t>- In caso di perdita del token, occorre rigenerarlo; in questo modo, però, è necessario anche un meccan</w:t>
      </w:r>
      <w:r w:rsidR="00CA4025">
        <w:rPr>
          <w:rFonts w:cstheme="minorHAnsi"/>
        </w:rPr>
        <w:t>is</w:t>
      </w:r>
      <w:r w:rsidR="00D90620">
        <w:rPr>
          <w:rFonts w:cstheme="minorHAnsi"/>
        </w:rPr>
        <w:t>mo per identificare se i token diventano più di uno.</w:t>
      </w:r>
      <w:r w:rsidR="00D90620">
        <w:rPr>
          <w:rFonts w:cstheme="minorHAnsi"/>
        </w:rPr>
        <w:br/>
        <w:t>- Se un processo fallisce, occorre riconfigurare l’anello.</w:t>
      </w:r>
    </w:p>
    <w:p w14:paraId="0680D1EA" w14:textId="28A9D7F4" w:rsidR="00FD5ADD" w:rsidRDefault="00FD5ADD" w:rsidP="00026526">
      <w:pPr>
        <w:rPr>
          <w:rFonts w:cstheme="minorHAnsi"/>
        </w:rPr>
      </w:pPr>
      <w:r w:rsidRPr="00FD5ADD">
        <w:rPr>
          <w:rFonts w:cstheme="minorHAnsi"/>
          <w:u w:val="single"/>
        </w:rPr>
        <w:t xml:space="preserve">Algoritmo di </w:t>
      </w:r>
      <w:proofErr w:type="spellStart"/>
      <w:r w:rsidRPr="00FD5ADD">
        <w:rPr>
          <w:rFonts w:cstheme="minorHAnsi"/>
          <w:u w:val="single"/>
        </w:rPr>
        <w:t>Maekawa</w:t>
      </w:r>
      <w:proofErr w:type="spellEnd"/>
      <w:r w:rsidRPr="00FD5ADD">
        <w:rPr>
          <w:rFonts w:cstheme="minorHAnsi"/>
          <w:u w:val="single"/>
        </w:rPr>
        <w:t>:</w:t>
      </w:r>
      <w:r w:rsidRPr="00FD5ADD">
        <w:rPr>
          <w:rFonts w:cstheme="minorHAnsi"/>
          <w:u w:val="single"/>
        </w:rPr>
        <w:br/>
      </w:r>
      <w:r>
        <w:rPr>
          <w:rFonts w:cstheme="minorHAnsi"/>
        </w:rPr>
        <w:t>Stavolta, per entrare in sezione critica, il processo p</w:t>
      </w:r>
      <w:r w:rsidRPr="00C60A70">
        <w:rPr>
          <w:rFonts w:cstheme="minorHAnsi"/>
          <w:vertAlign w:val="subscript"/>
        </w:rPr>
        <w:t>i</w:t>
      </w:r>
      <w:r>
        <w:rPr>
          <w:rFonts w:cstheme="minorHAnsi"/>
        </w:rPr>
        <w:t xml:space="preserve"> deve raccogliere i voti solo da un sottoinsieme di processi (quorum), che è detto </w:t>
      </w:r>
      <w:r w:rsidRPr="00FD5ADD">
        <w:rPr>
          <w:rFonts w:cstheme="minorHAnsi"/>
          <w:b/>
          <w:bCs/>
        </w:rPr>
        <w:t>insieme di votazione</w:t>
      </w:r>
      <w:r>
        <w:rPr>
          <w:rFonts w:cstheme="minorHAnsi"/>
        </w:rPr>
        <w:t xml:space="preserve"> V</w:t>
      </w:r>
      <w:r w:rsidRPr="00C60A70">
        <w:rPr>
          <w:rFonts w:cstheme="minorHAnsi"/>
          <w:vertAlign w:val="subscript"/>
        </w:rPr>
        <w:t>i</w:t>
      </w:r>
      <w:r>
        <w:rPr>
          <w:rFonts w:cstheme="minorHAnsi"/>
        </w:rPr>
        <w:t>.</w:t>
      </w:r>
      <w:r w:rsidR="00871876">
        <w:rPr>
          <w:rFonts w:cstheme="minorHAnsi"/>
        </w:rPr>
        <w:t xml:space="preserve"> I processi appartenenti a V</w:t>
      </w:r>
      <w:r w:rsidR="00871876" w:rsidRPr="00C60A70">
        <w:rPr>
          <w:rFonts w:cstheme="minorHAnsi"/>
          <w:vertAlign w:val="subscript"/>
        </w:rPr>
        <w:t>i</w:t>
      </w:r>
      <w:r w:rsidR="00871876">
        <w:rPr>
          <w:rFonts w:cstheme="minorHAnsi"/>
        </w:rPr>
        <w:t xml:space="preserve"> votano per stabilire chi è autorizzato a entrare in sezione critica, e ciascuno di loro può votare solo per un processo.</w:t>
      </w:r>
    </w:p>
    <w:p w14:paraId="16CE705A" w14:textId="42F6DBCE" w:rsidR="00871876" w:rsidRDefault="00871876" w:rsidP="00026526">
      <w:pPr>
        <w:rPr>
          <w:rFonts w:cstheme="minorHAnsi"/>
        </w:rPr>
      </w:pPr>
      <w:r>
        <w:rPr>
          <w:rFonts w:cstheme="minorHAnsi"/>
          <w:noProof/>
        </w:rPr>
        <w:drawing>
          <wp:inline distT="0" distB="0" distL="0" distR="0" wp14:anchorId="7E56870E" wp14:editId="391DD9DE">
            <wp:extent cx="6120130" cy="2223654"/>
            <wp:effectExtent l="0" t="0" r="0" b="5715"/>
            <wp:docPr id="109" name="Immagine 109"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Immagine 109" descr="Immagine che contiene testo&#10;&#10;Descrizione generata automaticamente"/>
                    <pic:cNvPicPr/>
                  </pic:nvPicPr>
                  <pic:blipFill>
                    <a:blip r:embed="rId134">
                      <a:extLst>
                        <a:ext uri="{28A0092B-C50C-407E-A947-70E740481C1C}">
                          <a14:useLocalDpi xmlns:a14="http://schemas.microsoft.com/office/drawing/2010/main" val="0"/>
                        </a:ext>
                      </a:extLst>
                    </a:blip>
                    <a:stretch>
                      <a:fillRect/>
                    </a:stretch>
                  </pic:blipFill>
                  <pic:spPr>
                    <a:xfrm>
                      <a:off x="0" y="0"/>
                      <a:ext cx="6139651" cy="2230747"/>
                    </a:xfrm>
                    <a:prstGeom prst="rect">
                      <a:avLst/>
                    </a:prstGeom>
                  </pic:spPr>
                </pic:pic>
              </a:graphicData>
            </a:graphic>
          </wp:inline>
        </w:drawing>
      </w:r>
    </w:p>
    <w:p w14:paraId="135B4CEC" w14:textId="18E81764" w:rsidR="00871876" w:rsidRDefault="00871876" w:rsidP="00026526">
      <w:pPr>
        <w:rPr>
          <w:rFonts w:cstheme="minorHAnsi"/>
        </w:rPr>
      </w:pPr>
      <w:r>
        <w:rPr>
          <w:rFonts w:cstheme="minorHAnsi"/>
        </w:rPr>
        <w:br/>
        <w:t>Più nel dettaglio, ogni processo p</w:t>
      </w:r>
      <w:r w:rsidRPr="00174181">
        <w:rPr>
          <w:rFonts w:cstheme="minorHAnsi"/>
          <w:vertAlign w:val="subscript"/>
        </w:rPr>
        <w:t>i</w:t>
      </w:r>
      <w:r>
        <w:rPr>
          <w:rFonts w:cstheme="minorHAnsi"/>
        </w:rPr>
        <w:t xml:space="preserve"> esegue l’algoritmo riportato nella pagina seguente.</w:t>
      </w:r>
    </w:p>
    <w:p w14:paraId="1AD616DF" w14:textId="61221113" w:rsidR="00871876" w:rsidRDefault="00871876" w:rsidP="00026526">
      <w:pPr>
        <w:rPr>
          <w:rFonts w:cstheme="minorHAnsi"/>
        </w:rPr>
      </w:pPr>
      <w:r>
        <w:rPr>
          <w:rFonts w:cstheme="minorHAnsi"/>
          <w:noProof/>
        </w:rPr>
        <w:lastRenderedPageBreak/>
        <w:drawing>
          <wp:inline distT="0" distB="0" distL="0" distR="0" wp14:anchorId="63537549" wp14:editId="5E4A3D64">
            <wp:extent cx="6120130" cy="4239895"/>
            <wp:effectExtent l="0" t="0" r="0" b="8255"/>
            <wp:docPr id="111" name="Immagine 111"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Immagine 111" descr="Immagine che contiene testo&#10;&#10;Descrizione generata automaticamente"/>
                    <pic:cNvPicPr/>
                  </pic:nvPicPr>
                  <pic:blipFill>
                    <a:blip r:embed="rId135">
                      <a:extLst>
                        <a:ext uri="{28A0092B-C50C-407E-A947-70E740481C1C}">
                          <a14:useLocalDpi xmlns:a14="http://schemas.microsoft.com/office/drawing/2010/main" val="0"/>
                        </a:ext>
                      </a:extLst>
                    </a:blip>
                    <a:stretch>
                      <a:fillRect/>
                    </a:stretch>
                  </pic:blipFill>
                  <pic:spPr>
                    <a:xfrm>
                      <a:off x="0" y="0"/>
                      <a:ext cx="6120130" cy="4239895"/>
                    </a:xfrm>
                    <a:prstGeom prst="rect">
                      <a:avLst/>
                    </a:prstGeom>
                  </pic:spPr>
                </pic:pic>
              </a:graphicData>
            </a:graphic>
          </wp:inline>
        </w:drawing>
      </w:r>
    </w:p>
    <w:p w14:paraId="72F5E762" w14:textId="20014472" w:rsidR="00871876" w:rsidRDefault="009A5D65" w:rsidP="00026526">
      <w:pPr>
        <w:rPr>
          <w:rFonts w:cstheme="minorHAnsi"/>
        </w:rPr>
      </w:pPr>
      <w:r>
        <w:rPr>
          <w:rFonts w:cstheme="minorHAnsi"/>
          <w:noProof/>
        </w:rPr>
        <w:drawing>
          <wp:inline distT="0" distB="0" distL="0" distR="0" wp14:anchorId="5042DCF1" wp14:editId="43B55EC3">
            <wp:extent cx="5090601" cy="4397121"/>
            <wp:effectExtent l="0" t="0" r="0" b="3810"/>
            <wp:docPr id="112" name="Immagine 112"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Immagine 112" descr="Immagine che contiene testo&#10;&#10;Descrizione generata automaticamente"/>
                    <pic:cNvPicPr/>
                  </pic:nvPicPr>
                  <pic:blipFill>
                    <a:blip r:embed="rId136">
                      <a:extLst>
                        <a:ext uri="{28A0092B-C50C-407E-A947-70E740481C1C}">
                          <a14:useLocalDpi xmlns:a14="http://schemas.microsoft.com/office/drawing/2010/main" val="0"/>
                        </a:ext>
                      </a:extLst>
                    </a:blip>
                    <a:stretch>
                      <a:fillRect/>
                    </a:stretch>
                  </pic:blipFill>
                  <pic:spPr>
                    <a:xfrm>
                      <a:off x="0" y="0"/>
                      <a:ext cx="5090601" cy="4397121"/>
                    </a:xfrm>
                    <a:prstGeom prst="rect">
                      <a:avLst/>
                    </a:prstGeom>
                  </pic:spPr>
                </pic:pic>
              </a:graphicData>
            </a:graphic>
          </wp:inline>
        </w:drawing>
      </w:r>
    </w:p>
    <w:p w14:paraId="4FB276FB" w14:textId="0C8B6B6E" w:rsidR="009A5D65" w:rsidRDefault="009A5D65" w:rsidP="00026526">
      <w:pPr>
        <w:rPr>
          <w:rFonts w:cstheme="minorHAnsi"/>
        </w:rPr>
      </w:pPr>
    </w:p>
    <w:p w14:paraId="5BA5122F" w14:textId="04FBC7F0" w:rsidR="009A5D65" w:rsidRDefault="00DD04E9" w:rsidP="00026526">
      <w:pPr>
        <w:rPr>
          <w:rFonts w:cstheme="minorHAnsi"/>
        </w:rPr>
      </w:pPr>
      <w:r>
        <w:rPr>
          <w:rFonts w:cstheme="minorHAnsi"/>
        </w:rPr>
        <w:lastRenderedPageBreak/>
        <w:t>Gli insiemi di votazione godono delle seguenti proprietà:</w:t>
      </w:r>
      <w:r>
        <w:rPr>
          <w:rFonts w:cstheme="minorHAnsi"/>
        </w:rPr>
        <w:br/>
        <w:t>-&gt; V</w:t>
      </w:r>
      <w:r w:rsidRPr="00471A3A">
        <w:rPr>
          <w:rFonts w:cstheme="minorHAnsi"/>
          <w:vertAlign w:val="subscript"/>
        </w:rPr>
        <w:t>i</w:t>
      </w:r>
      <w:r>
        <w:rPr>
          <w:rFonts w:cstheme="minorHAnsi"/>
        </w:rPr>
        <w:t xml:space="preserve"> </w:t>
      </w:r>
      <w:r>
        <w:rPr>
          <w:rFonts w:ascii="MT Extra" w:hAnsi="MT Extra" w:cstheme="minorHAnsi"/>
        </w:rPr>
        <w:t xml:space="preserve">I </w:t>
      </w:r>
      <w:r>
        <w:rPr>
          <w:rFonts w:cstheme="minorHAnsi"/>
        </w:rPr>
        <w:t>V</w:t>
      </w:r>
      <w:r w:rsidRPr="00DD04E9">
        <w:rPr>
          <w:rFonts w:cstheme="minorHAnsi"/>
          <w:vertAlign w:val="subscript"/>
        </w:rPr>
        <w:t>j</w:t>
      </w:r>
      <w:r>
        <w:rPr>
          <w:rFonts w:cstheme="minorHAnsi"/>
        </w:rPr>
        <w:t xml:space="preserve"> !=</w:t>
      </w:r>
      <w:r w:rsidRPr="00471A3A">
        <w:rPr>
          <w:rFonts w:cstheme="minorHAnsi"/>
        </w:rPr>
        <w:t xml:space="preserve"> </w:t>
      </w:r>
      <w:r w:rsidR="00471A3A" w:rsidRPr="00471A3A">
        <w:rPr>
          <w:rFonts w:ascii="Cambria Math" w:hAnsi="Cambria Math" w:cs="Cambria Math"/>
        </w:rPr>
        <w:t>∅</w:t>
      </w:r>
      <w:r w:rsidR="00471A3A">
        <w:rPr>
          <w:rFonts w:ascii="Cambria Math" w:hAnsi="Cambria Math" w:cs="Cambria Math"/>
        </w:rPr>
        <w:t xml:space="preserve"> </w:t>
      </w:r>
      <w:r w:rsidR="00471A3A">
        <w:rPr>
          <w:rFonts w:ascii="Symbol" w:hAnsi="Symbol" w:cstheme="minorHAnsi"/>
        </w:rPr>
        <w:t>"</w:t>
      </w:r>
      <w:proofErr w:type="spellStart"/>
      <w:r w:rsidR="00471A3A">
        <w:rPr>
          <w:rFonts w:cstheme="minorHAnsi"/>
        </w:rPr>
        <w:t>i,j</w:t>
      </w:r>
      <w:proofErr w:type="spellEnd"/>
      <w:r w:rsidR="00471A3A">
        <w:rPr>
          <w:rFonts w:cstheme="minorHAnsi"/>
        </w:rPr>
        <w:t xml:space="preserve"> (in modo tale da garantire la mutua esclusione</w:t>
      </w:r>
      <w:r w:rsidR="0070405E">
        <w:rPr>
          <w:rFonts w:cstheme="minorHAnsi"/>
        </w:rPr>
        <w:t>; infatti, se un quorum accorda l’accesso in sezione critica a un dato processo, nessun altro quorum potrà accordare lo stesso permesso</w:t>
      </w:r>
      <w:r w:rsidR="00471A3A">
        <w:rPr>
          <w:rFonts w:cstheme="minorHAnsi"/>
        </w:rPr>
        <w:t>).</w:t>
      </w:r>
      <w:r w:rsidR="00471A3A">
        <w:rPr>
          <w:rFonts w:cstheme="minorHAnsi"/>
        </w:rPr>
        <w:br/>
        <w:t>-&gt; |V</w:t>
      </w:r>
      <w:r w:rsidR="00471A3A" w:rsidRPr="00471A3A">
        <w:rPr>
          <w:rFonts w:cstheme="minorHAnsi"/>
          <w:vertAlign w:val="subscript"/>
        </w:rPr>
        <w:t>i</w:t>
      </w:r>
      <w:r w:rsidR="00471A3A">
        <w:rPr>
          <w:rFonts w:cstheme="minorHAnsi"/>
        </w:rPr>
        <w:t xml:space="preserve">| = K </w:t>
      </w:r>
      <w:r w:rsidR="00471A3A">
        <w:rPr>
          <w:rFonts w:ascii="Symbol" w:hAnsi="Symbol" w:cstheme="minorHAnsi"/>
        </w:rPr>
        <w:t>"</w:t>
      </w:r>
      <w:r w:rsidR="00471A3A">
        <w:rPr>
          <w:rFonts w:cstheme="minorHAnsi"/>
        </w:rPr>
        <w:t>i (in modo tale tutti i processi debbano ottenere lo stesso numero di voti per entrare in sezione critica).</w:t>
      </w:r>
      <w:r w:rsidR="00471A3A">
        <w:rPr>
          <w:rFonts w:cstheme="minorHAnsi"/>
        </w:rPr>
        <w:br/>
        <w:t xml:space="preserve">-&gt; </w:t>
      </w:r>
      <w:r w:rsidR="008F60A1">
        <w:rPr>
          <w:rFonts w:cstheme="minorHAnsi"/>
        </w:rPr>
        <w:t>Ogni processo p</w:t>
      </w:r>
      <w:r w:rsidR="008F60A1" w:rsidRPr="008F60A1">
        <w:rPr>
          <w:rFonts w:cstheme="minorHAnsi"/>
          <w:vertAlign w:val="subscript"/>
        </w:rPr>
        <w:t>i</w:t>
      </w:r>
      <w:r w:rsidR="008F60A1">
        <w:rPr>
          <w:rFonts w:cstheme="minorHAnsi"/>
        </w:rPr>
        <w:t xml:space="preserve"> è contenuto in esattamente K insiemi di votazione (in modo tale che tutti i processi abbiano lo stesso grado di responsabilità).</w:t>
      </w:r>
      <w:r w:rsidR="008F60A1">
        <w:rPr>
          <w:rFonts w:cstheme="minorHAnsi"/>
        </w:rPr>
        <w:br/>
        <w:t>-&gt; p</w:t>
      </w:r>
      <w:r w:rsidR="008F60A1" w:rsidRPr="00471A3A">
        <w:rPr>
          <w:rFonts w:cstheme="minorHAnsi"/>
          <w:vertAlign w:val="subscript"/>
        </w:rPr>
        <w:t>i</w:t>
      </w:r>
      <w:r w:rsidR="008F60A1">
        <w:rPr>
          <w:rFonts w:cstheme="minorHAnsi"/>
        </w:rPr>
        <w:t xml:space="preserve"> </w:t>
      </w:r>
      <w:r w:rsidR="008F60A1" w:rsidRPr="00B416A1">
        <w:rPr>
          <w:rFonts w:ascii="Cambria Math" w:hAnsi="Cambria Math" w:cs="Cambria Math"/>
        </w:rPr>
        <w:t>∈</w:t>
      </w:r>
      <w:r w:rsidR="008F60A1" w:rsidRPr="008F60A1">
        <w:rPr>
          <w:rFonts w:cstheme="minorHAnsi"/>
        </w:rPr>
        <w:t xml:space="preserve"> </w:t>
      </w:r>
      <w:r w:rsidR="008F60A1">
        <w:rPr>
          <w:rFonts w:cstheme="minorHAnsi"/>
        </w:rPr>
        <w:t>V</w:t>
      </w:r>
      <w:r w:rsidR="008F60A1" w:rsidRPr="00471A3A">
        <w:rPr>
          <w:rFonts w:cstheme="minorHAnsi"/>
          <w:vertAlign w:val="subscript"/>
        </w:rPr>
        <w:t>i</w:t>
      </w:r>
      <w:r w:rsidR="008F60A1">
        <w:rPr>
          <w:rFonts w:cstheme="minorHAnsi"/>
        </w:rPr>
        <w:t xml:space="preserve"> (in modo tale da ridurre il numero di messaggi trasmessi).</w:t>
      </w:r>
      <w:r w:rsidR="008F60A1">
        <w:rPr>
          <w:rFonts w:cstheme="minorHAnsi"/>
        </w:rPr>
        <w:br/>
        <w:t xml:space="preserve">-&gt; Si dimostra che la soluzione ottima che minimizza K è K </w:t>
      </w:r>
      <w:r w:rsidR="008F60A1">
        <w:rPr>
          <w:rFonts w:ascii="Symbol" w:hAnsi="Symbol" w:cstheme="minorHAnsi"/>
        </w:rPr>
        <w:t xml:space="preserve">@ </w:t>
      </w:r>
      <w:r w:rsidR="008F60A1" w:rsidRPr="008F60A1">
        <w:rPr>
          <w:rFonts w:ascii="Arial" w:hAnsi="Arial" w:cs="Arial"/>
          <w:b/>
          <w:bCs/>
        </w:rPr>
        <w:t>√</w:t>
      </w:r>
      <w:r w:rsidR="008F60A1">
        <w:rPr>
          <w:rFonts w:cstheme="minorHAnsi"/>
        </w:rPr>
        <w:t>N</w:t>
      </w:r>
      <w:r w:rsidR="0070405E">
        <w:rPr>
          <w:rFonts w:cstheme="minorHAnsi"/>
        </w:rPr>
        <w:t>.</w:t>
      </w:r>
    </w:p>
    <w:p w14:paraId="4A31E3AE" w14:textId="2B3D019B" w:rsidR="00487F24" w:rsidRPr="00487F24" w:rsidRDefault="00487F24" w:rsidP="00026526">
      <w:pPr>
        <w:rPr>
          <w:rFonts w:cstheme="minorHAnsi"/>
        </w:rPr>
      </w:pPr>
      <w:r>
        <w:rPr>
          <w:rFonts w:cstheme="minorHAnsi"/>
          <w:noProof/>
        </w:rPr>
        <mc:AlternateContent>
          <mc:Choice Requires="wpi">
            <w:drawing>
              <wp:anchor distT="0" distB="0" distL="114300" distR="114300" simplePos="0" relativeHeight="251699200" behindDoc="0" locked="0" layoutInCell="1" allowOverlap="1" wp14:anchorId="64006849" wp14:editId="74725F23">
                <wp:simplePos x="0" y="0"/>
                <wp:positionH relativeFrom="column">
                  <wp:posOffset>174625</wp:posOffset>
                </wp:positionH>
                <wp:positionV relativeFrom="paragraph">
                  <wp:posOffset>802005</wp:posOffset>
                </wp:positionV>
                <wp:extent cx="122760" cy="36555"/>
                <wp:effectExtent l="38100" t="38100" r="48895" b="40005"/>
                <wp:wrapNone/>
                <wp:docPr id="118" name="Input penna 118"/>
                <wp:cNvGraphicFramePr/>
                <a:graphic xmlns:a="http://schemas.openxmlformats.org/drawingml/2006/main">
                  <a:graphicData uri="http://schemas.microsoft.com/office/word/2010/wordprocessingInk">
                    <w14:contentPart bwMode="auto" r:id="rId137">
                      <w14:nvContentPartPr>
                        <w14:cNvContentPartPr/>
                      </w14:nvContentPartPr>
                      <w14:xfrm>
                        <a:off x="0" y="0"/>
                        <a:ext cx="122760" cy="36555"/>
                      </w14:xfrm>
                    </w14:contentPart>
                  </a:graphicData>
                </a:graphic>
              </wp:anchor>
            </w:drawing>
          </mc:Choice>
          <mc:Fallback>
            <w:pict>
              <v:shapetype w14:anchorId="06E0B117"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put penna 118" o:spid="_x0000_s1026" type="#_x0000_t75" style="position:absolute;margin-left:13.05pt;margin-top:62.45pt;width:11.05pt;height:4.3pt;z-index:2516992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">
                <v:imagedata r:id="rId138" o:title=""/>
              </v:shape>
            </w:pict>
          </mc:Fallback>
        </mc:AlternateContent>
      </w:r>
      <w:r>
        <w:rPr>
          <w:rFonts w:cstheme="minorHAnsi"/>
          <w:noProof/>
        </w:rPr>
        <w:drawing>
          <wp:inline distT="0" distB="0" distL="0" distR="0" wp14:anchorId="106E3BCD" wp14:editId="11C78454">
            <wp:extent cx="2888230" cy="2392887"/>
            <wp:effectExtent l="0" t="0" r="7620" b="7620"/>
            <wp:docPr id="113" name="Immagine 113" descr="Immagine che contiene testo, lavagnabianc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Immagine 113" descr="Immagine che contiene testo, lavagnabianca&#10;&#10;Descrizione generata automaticamente"/>
                    <pic:cNvPicPr/>
                  </pic:nvPicPr>
                  <pic:blipFill>
                    <a:blip r:embed="rId139">
                      <a:extLst>
                        <a:ext uri="{28A0092B-C50C-407E-A947-70E740481C1C}">
                          <a14:useLocalDpi xmlns:a14="http://schemas.microsoft.com/office/drawing/2010/main" val="0"/>
                        </a:ext>
                      </a:extLst>
                    </a:blip>
                    <a:stretch>
                      <a:fillRect/>
                    </a:stretch>
                  </pic:blipFill>
                  <pic:spPr>
                    <a:xfrm>
                      <a:off x="0" y="0"/>
                      <a:ext cx="2888230" cy="2392887"/>
                    </a:xfrm>
                    <a:prstGeom prst="rect">
                      <a:avLst/>
                    </a:prstGeom>
                  </pic:spPr>
                </pic:pic>
              </a:graphicData>
            </a:graphic>
          </wp:inline>
        </w:drawing>
      </w:r>
    </w:p>
    <w:p w14:paraId="2C392DE6" w14:textId="093CB035" w:rsidR="0070405E" w:rsidRDefault="0070405E" w:rsidP="00026526">
      <w:pPr>
        <w:rPr>
          <w:rFonts w:cstheme="minorHAnsi"/>
        </w:rPr>
      </w:pPr>
      <w:r>
        <w:rPr>
          <w:rFonts w:cstheme="minorHAnsi"/>
        </w:rPr>
        <w:t xml:space="preserve">Un punto di forza dell’algoritmo di </w:t>
      </w:r>
      <w:proofErr w:type="spellStart"/>
      <w:r>
        <w:rPr>
          <w:rFonts w:cstheme="minorHAnsi"/>
        </w:rPr>
        <w:t>Maekawa</w:t>
      </w:r>
      <w:proofErr w:type="spellEnd"/>
      <w:r>
        <w:rPr>
          <w:rFonts w:cstheme="minorHAnsi"/>
        </w:rPr>
        <w:t xml:space="preserve"> risiede nelle prestazioni: per accedere alla sezione critica basta un numero di messaggi pari a 3</w:t>
      </w:r>
      <w:r w:rsidRPr="008F60A1">
        <w:rPr>
          <w:rFonts w:ascii="Arial" w:hAnsi="Arial" w:cs="Arial"/>
          <w:b/>
          <w:bCs/>
        </w:rPr>
        <w:t>√</w:t>
      </w:r>
      <w:r>
        <w:rPr>
          <w:rFonts w:cstheme="minorHAnsi"/>
        </w:rPr>
        <w:t>N, di cui 2</w:t>
      </w:r>
      <w:r w:rsidRPr="008F60A1">
        <w:rPr>
          <w:rFonts w:ascii="Arial" w:hAnsi="Arial" w:cs="Arial"/>
          <w:b/>
          <w:bCs/>
        </w:rPr>
        <w:t>√</w:t>
      </w:r>
      <w:r>
        <w:rPr>
          <w:rFonts w:cstheme="minorHAnsi"/>
        </w:rPr>
        <w:t xml:space="preserve">N per l’ingresso in sezione critica e </w:t>
      </w:r>
      <w:r w:rsidRPr="008F60A1">
        <w:rPr>
          <w:rFonts w:ascii="Arial" w:hAnsi="Arial" w:cs="Arial"/>
          <w:b/>
          <w:bCs/>
        </w:rPr>
        <w:t>√</w:t>
      </w:r>
      <w:r>
        <w:rPr>
          <w:rFonts w:cstheme="minorHAnsi"/>
        </w:rPr>
        <w:t>N per l’uscita.</w:t>
      </w:r>
      <w:r>
        <w:rPr>
          <w:rFonts w:cstheme="minorHAnsi"/>
        </w:rPr>
        <w:br/>
        <w:t xml:space="preserve">Uno svantaggio, invece, consiste nel fatto che possono verificarsi dei </w:t>
      </w:r>
      <w:r w:rsidRPr="00487F24">
        <w:rPr>
          <w:rFonts w:cstheme="minorHAnsi"/>
          <w:b/>
          <w:bCs/>
        </w:rPr>
        <w:t>deadlock</w:t>
      </w:r>
      <w:r>
        <w:rPr>
          <w:rFonts w:cstheme="minorHAnsi"/>
        </w:rPr>
        <w:t xml:space="preserve"> (il che si può risolvere introducendo dei messaggi aggiuntivi nell’algoritmo).</w:t>
      </w:r>
      <w:r w:rsidR="00487F24">
        <w:rPr>
          <w:rFonts w:cstheme="minorHAnsi"/>
        </w:rPr>
        <w:t xml:space="preserve"> Ad esempio, consideriamo un insieme di votazione composto dai processi p</w:t>
      </w:r>
      <w:r w:rsidR="00487F24" w:rsidRPr="00487F24">
        <w:rPr>
          <w:rFonts w:cstheme="minorHAnsi"/>
          <w:vertAlign w:val="subscript"/>
        </w:rPr>
        <w:t>1</w:t>
      </w:r>
      <w:r w:rsidR="00487F24">
        <w:rPr>
          <w:rFonts w:cstheme="minorHAnsi"/>
        </w:rPr>
        <w:t>, p</w:t>
      </w:r>
      <w:r w:rsidR="00487F24" w:rsidRPr="00487F24">
        <w:rPr>
          <w:rFonts w:cstheme="minorHAnsi"/>
          <w:vertAlign w:val="subscript"/>
        </w:rPr>
        <w:t>2</w:t>
      </w:r>
      <w:r w:rsidR="00487F24">
        <w:rPr>
          <w:rFonts w:cstheme="minorHAnsi"/>
        </w:rPr>
        <w:t>, p</w:t>
      </w:r>
      <w:r w:rsidR="00487F24" w:rsidRPr="00487F24">
        <w:rPr>
          <w:rFonts w:cstheme="minorHAnsi"/>
          <w:vertAlign w:val="subscript"/>
        </w:rPr>
        <w:t>3</w:t>
      </w:r>
      <w:r w:rsidR="00487F24">
        <w:rPr>
          <w:rFonts w:cstheme="minorHAnsi"/>
        </w:rPr>
        <w:t>: se tutti e tre richiedono contemporaneamente l’accesso in sezione critica, è verosimile che votino tutti per se stessi, creando di fatto una situazione di deadlock.</w:t>
      </w:r>
    </w:p>
    <w:p w14:paraId="7840A2D0" w14:textId="3858DD63" w:rsidR="00612D11" w:rsidRDefault="00612D11" w:rsidP="00026526">
      <w:pPr>
        <w:rPr>
          <w:rFonts w:cstheme="minorHAnsi"/>
        </w:rPr>
      </w:pPr>
      <w:r>
        <w:rPr>
          <w:rFonts w:cstheme="minorHAnsi"/>
        </w:rPr>
        <w:br/>
      </w:r>
      <w:r w:rsidRPr="00612D11">
        <w:rPr>
          <w:rFonts w:cstheme="minorHAnsi"/>
          <w:b/>
          <w:bCs/>
        </w:rPr>
        <w:t>Algoritmi di elezione distribuita</w:t>
      </w:r>
      <w:r w:rsidRPr="00612D11">
        <w:rPr>
          <w:rFonts w:cstheme="minorHAnsi"/>
          <w:b/>
          <w:bCs/>
        </w:rPr>
        <w:br/>
      </w:r>
      <w:r>
        <w:rPr>
          <w:rFonts w:cstheme="minorHAnsi"/>
        </w:rPr>
        <w:t xml:space="preserve">Come abbiamo visto, molti algoritmi distribuiti richiedono che un processo agisca da coordinatore o leader. Per questo motivo, è necessario introdurre degli algoritmi di elezione distribuita che abbiano lo scopo di soddisfare le proprietà di </w:t>
      </w:r>
      <w:proofErr w:type="spellStart"/>
      <w:r w:rsidRPr="00612D11">
        <w:rPr>
          <w:rFonts w:cstheme="minorHAnsi"/>
          <w:b/>
          <w:bCs/>
        </w:rPr>
        <w:t>safety</w:t>
      </w:r>
      <w:proofErr w:type="spellEnd"/>
      <w:r>
        <w:rPr>
          <w:rFonts w:cstheme="minorHAnsi"/>
        </w:rPr>
        <w:t xml:space="preserve"> (secondo cui viene eletto uno e un solo coordinatore) e di </w:t>
      </w:r>
      <w:proofErr w:type="spellStart"/>
      <w:r w:rsidRPr="00612D11">
        <w:rPr>
          <w:rFonts w:cstheme="minorHAnsi"/>
          <w:b/>
          <w:bCs/>
        </w:rPr>
        <w:t>liveness</w:t>
      </w:r>
      <w:proofErr w:type="spellEnd"/>
      <w:r>
        <w:rPr>
          <w:rFonts w:cstheme="minorHAnsi"/>
        </w:rPr>
        <w:t xml:space="preserve"> (secondo cui l’elezione termina con l’accordo di tutti i partecipanti e, in ogni istante di tempo, esiste sempre un nodo coordinatore).</w:t>
      </w:r>
      <w:r w:rsidR="002A759D">
        <w:rPr>
          <w:rFonts w:cstheme="minorHAnsi"/>
        </w:rPr>
        <w:br/>
        <w:t>Nella trattazione degli algoritmi di elezione effettueremo le seguenti assunzioni:</w:t>
      </w:r>
      <w:r w:rsidR="002A759D">
        <w:rPr>
          <w:rFonts w:cstheme="minorHAnsi"/>
        </w:rPr>
        <w:br/>
        <w:t>- I processi possono essere soggetti a fallimenti di tipo crash (non considereremo i guasti bizantini, in cui un processo continua a funzionare ma assume un comportamento malevolo o comunque arbitrario).</w:t>
      </w:r>
      <w:r w:rsidR="002A759D">
        <w:rPr>
          <w:rFonts w:cstheme="minorHAnsi"/>
        </w:rPr>
        <w:br/>
        <w:t>- La comunicazione è affidabile.</w:t>
      </w:r>
      <w:r w:rsidR="002A759D">
        <w:rPr>
          <w:rFonts w:cstheme="minorHAnsi"/>
        </w:rPr>
        <w:br/>
        <w:t>- Un processo non indìce più di un’elezione per volta.</w:t>
      </w:r>
      <w:r w:rsidR="002A759D">
        <w:rPr>
          <w:rFonts w:cstheme="minorHAnsi"/>
        </w:rPr>
        <w:br/>
        <w:t>- Ogni processo ha un id univoco e viene eletto il processo non guasto con l’id più elevato.</w:t>
      </w:r>
    </w:p>
    <w:p w14:paraId="4431F38F" w14:textId="1612F5C6" w:rsidR="001E063E" w:rsidRDefault="001E063E" w:rsidP="00026526">
      <w:pPr>
        <w:rPr>
          <w:rFonts w:cstheme="minorHAnsi"/>
        </w:rPr>
      </w:pPr>
      <w:r>
        <w:rPr>
          <w:rFonts w:cstheme="minorHAnsi"/>
        </w:rPr>
        <w:t>Noi tratteremo due algoritmi di elezione distribuita: l’</w:t>
      </w:r>
      <w:r w:rsidRPr="00011986">
        <w:rPr>
          <w:rFonts w:cstheme="minorHAnsi"/>
          <w:b/>
          <w:bCs/>
        </w:rPr>
        <w:t xml:space="preserve">algoritmo </w:t>
      </w:r>
      <w:proofErr w:type="spellStart"/>
      <w:r w:rsidRPr="00011986">
        <w:rPr>
          <w:rFonts w:cstheme="minorHAnsi"/>
          <w:b/>
          <w:bCs/>
        </w:rPr>
        <w:t>bully</w:t>
      </w:r>
      <w:proofErr w:type="spellEnd"/>
      <w:r w:rsidRPr="00011986">
        <w:rPr>
          <w:rFonts w:cstheme="minorHAnsi"/>
          <w:b/>
          <w:bCs/>
        </w:rPr>
        <w:t xml:space="preserve"> </w:t>
      </w:r>
      <w:r>
        <w:rPr>
          <w:rFonts w:cstheme="minorHAnsi"/>
        </w:rPr>
        <w:t>(del prepotente) e l’</w:t>
      </w:r>
      <w:r w:rsidRPr="00011986">
        <w:rPr>
          <w:rFonts w:cstheme="minorHAnsi"/>
          <w:b/>
          <w:bCs/>
        </w:rPr>
        <w:t xml:space="preserve">algoritmo ad anello di </w:t>
      </w:r>
      <w:proofErr w:type="spellStart"/>
      <w:r w:rsidR="00011986" w:rsidRPr="00011986">
        <w:rPr>
          <w:rFonts w:cstheme="minorHAnsi"/>
          <w:b/>
          <w:bCs/>
        </w:rPr>
        <w:t>Fredrickson</w:t>
      </w:r>
      <w:proofErr w:type="spellEnd"/>
      <w:r w:rsidR="00011986" w:rsidRPr="00011986">
        <w:rPr>
          <w:rFonts w:cstheme="minorHAnsi"/>
          <w:b/>
          <w:bCs/>
        </w:rPr>
        <w:t xml:space="preserve"> e Lynch</w:t>
      </w:r>
      <w:r w:rsidR="00011986">
        <w:rPr>
          <w:rFonts w:cstheme="minorHAnsi"/>
        </w:rPr>
        <w:t>.</w:t>
      </w:r>
    </w:p>
    <w:p w14:paraId="15E1E4CB" w14:textId="4ABB5FF2" w:rsidR="00011986" w:rsidRDefault="00011986" w:rsidP="00026526">
      <w:pPr>
        <w:rPr>
          <w:rFonts w:cstheme="minorHAnsi"/>
        </w:rPr>
      </w:pPr>
      <w:r w:rsidRPr="00011986">
        <w:rPr>
          <w:rFonts w:cstheme="minorHAnsi"/>
          <w:u w:val="single"/>
        </w:rPr>
        <w:t xml:space="preserve">Algoritmo </w:t>
      </w:r>
      <w:proofErr w:type="spellStart"/>
      <w:r w:rsidRPr="00011986">
        <w:rPr>
          <w:rFonts w:cstheme="minorHAnsi"/>
          <w:u w:val="single"/>
        </w:rPr>
        <w:t>bully</w:t>
      </w:r>
      <w:proofErr w:type="spellEnd"/>
      <w:r w:rsidRPr="00011986">
        <w:rPr>
          <w:rFonts w:cstheme="minorHAnsi"/>
          <w:u w:val="single"/>
        </w:rPr>
        <w:t>:</w:t>
      </w:r>
      <w:r w:rsidRPr="00011986">
        <w:rPr>
          <w:rFonts w:cstheme="minorHAnsi"/>
          <w:u w:val="single"/>
        </w:rPr>
        <w:br/>
      </w:r>
      <w:r>
        <w:rPr>
          <w:rFonts w:cstheme="minorHAnsi"/>
        </w:rPr>
        <w:t>Se il processo p</w:t>
      </w:r>
      <w:r w:rsidRPr="00011986">
        <w:rPr>
          <w:rFonts w:cstheme="minorHAnsi"/>
          <w:vertAlign w:val="subscript"/>
        </w:rPr>
        <w:t>i</w:t>
      </w:r>
      <w:r>
        <w:rPr>
          <w:rFonts w:cstheme="minorHAnsi"/>
        </w:rPr>
        <w:t xml:space="preserve"> rileva l’assenza del coordinatore, promuove una nuova elezione. A questo punto vengono seguiti questi passaggi:</w:t>
      </w:r>
      <w:r>
        <w:rPr>
          <w:rFonts w:cstheme="minorHAnsi"/>
        </w:rPr>
        <w:br/>
      </w:r>
      <w:r>
        <w:rPr>
          <w:rFonts w:cstheme="minorHAnsi"/>
        </w:rPr>
        <w:lastRenderedPageBreak/>
        <w:t>-&gt; p</w:t>
      </w:r>
      <w:r w:rsidRPr="00011986">
        <w:rPr>
          <w:rFonts w:cstheme="minorHAnsi"/>
          <w:vertAlign w:val="subscript"/>
        </w:rPr>
        <w:t>i</w:t>
      </w:r>
      <w:r>
        <w:rPr>
          <w:rFonts w:cstheme="minorHAnsi"/>
        </w:rPr>
        <w:t xml:space="preserve"> invia un messaggio ELEZIONE a tutti i processi con id maggiore del suo.</w:t>
      </w:r>
      <w:r>
        <w:rPr>
          <w:rFonts w:cstheme="minorHAnsi"/>
        </w:rPr>
        <w:br/>
        <w:t>-&gt; Se nessuno risponde, p</w:t>
      </w:r>
      <w:r w:rsidRPr="00011986">
        <w:rPr>
          <w:rFonts w:cstheme="minorHAnsi"/>
          <w:vertAlign w:val="subscript"/>
        </w:rPr>
        <w:t>i</w:t>
      </w:r>
      <w:r>
        <w:rPr>
          <w:rFonts w:cstheme="minorHAnsi"/>
        </w:rPr>
        <w:t xml:space="preserve"> si autoproclama vincitore, invia un messaggio di proclamazione a tutti i processi con id minore del suo e diventa il nuovo coordinatore.</w:t>
      </w:r>
      <w:r>
        <w:rPr>
          <w:rFonts w:cstheme="minorHAnsi"/>
        </w:rPr>
        <w:br/>
        <w:t xml:space="preserve">-&gt; Se </w:t>
      </w:r>
      <w:proofErr w:type="spellStart"/>
      <w:r>
        <w:rPr>
          <w:rFonts w:cstheme="minorHAnsi"/>
        </w:rPr>
        <w:t>p</w:t>
      </w:r>
      <w:r>
        <w:rPr>
          <w:rFonts w:cstheme="minorHAnsi"/>
          <w:vertAlign w:val="subscript"/>
        </w:rPr>
        <w:t>k</w:t>
      </w:r>
      <w:proofErr w:type="spellEnd"/>
      <w:r>
        <w:rPr>
          <w:rFonts w:cstheme="minorHAnsi"/>
        </w:rPr>
        <w:t xml:space="preserve"> (con k&gt;i) riceve il messaggio ELEZIONE da p</w:t>
      </w:r>
      <w:r w:rsidRPr="00011986">
        <w:rPr>
          <w:rFonts w:cstheme="minorHAnsi"/>
          <w:vertAlign w:val="subscript"/>
        </w:rPr>
        <w:t>i</w:t>
      </w:r>
      <w:r>
        <w:rPr>
          <w:rFonts w:cstheme="minorHAnsi"/>
        </w:rPr>
        <w:t>, risponde con un messaggio OK e indìce una nuova elezione.</w:t>
      </w:r>
      <w:r w:rsidR="00C43932">
        <w:rPr>
          <w:rFonts w:cstheme="minorHAnsi"/>
        </w:rPr>
        <w:t xml:space="preserve"> Conseguentemente, p</w:t>
      </w:r>
      <w:r w:rsidR="00C43932" w:rsidRPr="00011986">
        <w:rPr>
          <w:rFonts w:cstheme="minorHAnsi"/>
          <w:vertAlign w:val="subscript"/>
        </w:rPr>
        <w:t>i</w:t>
      </w:r>
      <w:r w:rsidR="00C43932">
        <w:rPr>
          <w:rFonts w:cstheme="minorHAnsi"/>
        </w:rPr>
        <w:t xml:space="preserve"> riceverà il messaggio OK e abbandonerà il suo proposito di diventare il nuovo coordinatore.</w:t>
      </w:r>
    </w:p>
    <w:p w14:paraId="115C95F7" w14:textId="568A9B88" w:rsidR="00C43932" w:rsidRDefault="00C43932" w:rsidP="00026526">
      <w:pPr>
        <w:rPr>
          <w:rFonts w:cstheme="minorHAnsi"/>
        </w:rPr>
      </w:pPr>
      <w:r>
        <w:rPr>
          <w:rFonts w:cstheme="minorHAnsi"/>
        </w:rPr>
        <w:t>Notiamo che, per appurare che nessuno abbia inviato il messaggio OK, p</w:t>
      </w:r>
      <w:r w:rsidRPr="00011986">
        <w:rPr>
          <w:rFonts w:cstheme="minorHAnsi"/>
          <w:vertAlign w:val="subscript"/>
        </w:rPr>
        <w:t>i</w:t>
      </w:r>
      <w:r>
        <w:rPr>
          <w:rFonts w:cstheme="minorHAnsi"/>
        </w:rPr>
        <w:t xml:space="preserve"> deve attendere un </w:t>
      </w:r>
      <w:proofErr w:type="spellStart"/>
      <w:r>
        <w:rPr>
          <w:rFonts w:cstheme="minorHAnsi"/>
        </w:rPr>
        <w:t>timeout</w:t>
      </w:r>
      <w:proofErr w:type="spellEnd"/>
      <w:r>
        <w:rPr>
          <w:rFonts w:cstheme="minorHAnsi"/>
        </w:rPr>
        <w:t xml:space="preserve">, ovvero deve conoscere il tempo massimo di trasmissione di un messaggio. Di conseguenza, nella descrizione dell’algoritmo </w:t>
      </w:r>
      <w:proofErr w:type="spellStart"/>
      <w:r>
        <w:rPr>
          <w:rFonts w:cstheme="minorHAnsi"/>
        </w:rPr>
        <w:t>bully</w:t>
      </w:r>
      <w:proofErr w:type="spellEnd"/>
      <w:r>
        <w:rPr>
          <w:rFonts w:cstheme="minorHAnsi"/>
        </w:rPr>
        <w:t xml:space="preserve"> è stata fatta l’assunzione secondo cui il sistema distribuito sia sincrono.</w:t>
      </w:r>
    </w:p>
    <w:p w14:paraId="25707558" w14:textId="5E11EC0D" w:rsidR="00E57BC7" w:rsidRDefault="00E57BC7" w:rsidP="00026526">
      <w:pPr>
        <w:rPr>
          <w:rFonts w:cstheme="minorHAnsi"/>
        </w:rPr>
      </w:pPr>
      <w:r>
        <w:rPr>
          <w:rFonts w:cstheme="minorHAnsi"/>
        </w:rPr>
        <w:t>Ma qual è il costo dell’algoritmo in termini di numero di messaggi scambiati?</w:t>
      </w:r>
      <w:r>
        <w:rPr>
          <w:rFonts w:cstheme="minorHAnsi"/>
        </w:rPr>
        <w:br/>
        <w:t xml:space="preserve">- </w:t>
      </w:r>
      <w:r w:rsidRPr="001D75FB">
        <w:rPr>
          <w:rFonts w:cstheme="minorHAnsi"/>
          <w:b/>
          <w:bCs/>
        </w:rPr>
        <w:t>Caso ottimo</w:t>
      </w:r>
      <w:r>
        <w:rPr>
          <w:rFonts w:cstheme="minorHAnsi"/>
        </w:rPr>
        <w:t xml:space="preserve">: il processo non guasto con id più alto è colui che si accorge per primo della </w:t>
      </w:r>
      <w:proofErr w:type="spellStart"/>
      <w:r>
        <w:rPr>
          <w:rFonts w:cstheme="minorHAnsi"/>
        </w:rPr>
        <w:t>failure</w:t>
      </w:r>
      <w:proofErr w:type="spellEnd"/>
      <w:r>
        <w:rPr>
          <w:rFonts w:cstheme="minorHAnsi"/>
        </w:rPr>
        <w:t xml:space="preserve"> del coordinatore; esso può eleggersi subito come coordinatore e inviare N-2 messaggi di proclamazione (chiaramente se stesso e il precedente coordinatore che si è guastato non rientrano tra i destinatari). In breve, si hanno O(N) messaggi.</w:t>
      </w:r>
      <w:r>
        <w:rPr>
          <w:rFonts w:cstheme="minorHAnsi"/>
        </w:rPr>
        <w:br/>
        <w:t xml:space="preserve">- </w:t>
      </w:r>
      <w:r w:rsidRPr="001D75FB">
        <w:rPr>
          <w:rFonts w:cstheme="minorHAnsi"/>
          <w:b/>
          <w:bCs/>
        </w:rPr>
        <w:t>Caso pessimo</w:t>
      </w:r>
      <w:r>
        <w:rPr>
          <w:rFonts w:cstheme="minorHAnsi"/>
        </w:rPr>
        <w:t xml:space="preserve">: il processo con id più basso è colui che si accorge per primo della </w:t>
      </w:r>
      <w:proofErr w:type="spellStart"/>
      <w:r>
        <w:rPr>
          <w:rFonts w:cstheme="minorHAnsi"/>
        </w:rPr>
        <w:t>failure</w:t>
      </w:r>
      <w:proofErr w:type="spellEnd"/>
      <w:r>
        <w:rPr>
          <w:rFonts w:cstheme="minorHAnsi"/>
        </w:rPr>
        <w:t xml:space="preserve"> del coordinatore; esso invia N-2 (o N-1) messaggi agli altri processi, ciascuno dei quali a sua volta indìce una nuova elezione. Alla fine della fiera s</w:t>
      </w:r>
      <w:r w:rsidR="00E30A04">
        <w:rPr>
          <w:rFonts w:cstheme="minorHAnsi"/>
        </w:rPr>
        <w:t>i</w:t>
      </w:r>
      <w:r>
        <w:rPr>
          <w:rFonts w:cstheme="minorHAnsi"/>
        </w:rPr>
        <w:t xml:space="preserve"> hanno O(N</w:t>
      </w:r>
      <w:r w:rsidRPr="00E57BC7">
        <w:rPr>
          <w:rFonts w:cstheme="minorHAnsi"/>
          <w:vertAlign w:val="superscript"/>
        </w:rPr>
        <w:t>2</w:t>
      </w:r>
      <w:r>
        <w:rPr>
          <w:rFonts w:cstheme="minorHAnsi"/>
        </w:rPr>
        <w:t>) messaggi.</w:t>
      </w:r>
    </w:p>
    <w:p w14:paraId="40175867" w14:textId="0CEDA5BD" w:rsidR="00E30A04" w:rsidRDefault="00E30A04" w:rsidP="00026526">
      <w:pPr>
        <w:rPr>
          <w:rFonts w:cstheme="minorHAnsi"/>
        </w:rPr>
      </w:pPr>
      <w:r w:rsidRPr="00E30A04">
        <w:rPr>
          <w:rFonts w:cstheme="minorHAnsi"/>
          <w:u w:val="single"/>
        </w:rPr>
        <w:t xml:space="preserve">Algoritmo ad anello di </w:t>
      </w:r>
      <w:proofErr w:type="spellStart"/>
      <w:r w:rsidRPr="00E30A04">
        <w:rPr>
          <w:rFonts w:cstheme="minorHAnsi"/>
          <w:u w:val="single"/>
        </w:rPr>
        <w:t>Fredrickson</w:t>
      </w:r>
      <w:proofErr w:type="spellEnd"/>
      <w:r w:rsidRPr="00E30A04">
        <w:rPr>
          <w:rFonts w:cstheme="minorHAnsi"/>
          <w:u w:val="single"/>
        </w:rPr>
        <w:t xml:space="preserve"> e Lynch:</w:t>
      </w:r>
      <w:r>
        <w:rPr>
          <w:rFonts w:cstheme="minorHAnsi"/>
          <w:u w:val="single"/>
        </w:rPr>
        <w:br/>
      </w:r>
      <w:r>
        <w:rPr>
          <w:rFonts w:cstheme="minorHAnsi"/>
        </w:rPr>
        <w:t>I processi sono organizzati logicamente in un anello unidirezionale, e ciascuno di loro conosce almeno il suo successore (ma più nodi conosce, più l’algoritmo risulta essere tollerante ai guasti di tipo crash).</w:t>
      </w:r>
      <w:r>
        <w:rPr>
          <w:rFonts w:cstheme="minorHAnsi"/>
        </w:rPr>
        <w:br/>
        <w:t>Se il processo p</w:t>
      </w:r>
      <w:r w:rsidRPr="00011986">
        <w:rPr>
          <w:rFonts w:cstheme="minorHAnsi"/>
          <w:vertAlign w:val="subscript"/>
        </w:rPr>
        <w:t>i</w:t>
      </w:r>
      <w:r>
        <w:rPr>
          <w:rFonts w:cstheme="minorHAnsi"/>
        </w:rPr>
        <w:t xml:space="preserve"> rileva l’assenza del coordinatore, promuove una nuova elezione. A questo punto vengono seguiti questi passaggi:</w:t>
      </w:r>
      <w:r>
        <w:rPr>
          <w:rFonts w:cstheme="minorHAnsi"/>
        </w:rPr>
        <w:br/>
        <w:t>-&gt; p</w:t>
      </w:r>
      <w:r w:rsidRPr="00011986">
        <w:rPr>
          <w:rFonts w:cstheme="minorHAnsi"/>
          <w:vertAlign w:val="subscript"/>
        </w:rPr>
        <w:t>i</w:t>
      </w:r>
      <w:r>
        <w:rPr>
          <w:rFonts w:cstheme="minorHAnsi"/>
        </w:rPr>
        <w:t xml:space="preserve"> invia un messaggio ELEZIONE a p</w:t>
      </w:r>
      <w:r w:rsidR="00E077FA">
        <w:rPr>
          <w:rFonts w:cstheme="minorHAnsi"/>
          <w:vertAlign w:val="subscript"/>
        </w:rPr>
        <w:t>(i+1) mod N</w:t>
      </w:r>
      <w:r w:rsidR="00E077FA">
        <w:rPr>
          <w:rFonts w:cstheme="minorHAnsi"/>
        </w:rPr>
        <w:t>.</w:t>
      </w:r>
      <w:r w:rsidR="00E077FA">
        <w:rPr>
          <w:rFonts w:cstheme="minorHAnsi"/>
        </w:rPr>
        <w:br/>
        <w:t>-&gt; Se p</w:t>
      </w:r>
      <w:r w:rsidR="00E077FA">
        <w:rPr>
          <w:rFonts w:cstheme="minorHAnsi"/>
          <w:vertAlign w:val="subscript"/>
        </w:rPr>
        <w:t>(i+1) mod N</w:t>
      </w:r>
      <w:r w:rsidR="00E077FA">
        <w:rPr>
          <w:rFonts w:cstheme="minorHAnsi"/>
        </w:rPr>
        <w:t xml:space="preserve"> è </w:t>
      </w:r>
      <w:proofErr w:type="spellStart"/>
      <w:r w:rsidR="00E077FA">
        <w:rPr>
          <w:rFonts w:cstheme="minorHAnsi"/>
        </w:rPr>
        <w:t>faulty</w:t>
      </w:r>
      <w:proofErr w:type="spellEnd"/>
      <w:r w:rsidR="00E077FA">
        <w:rPr>
          <w:rFonts w:cstheme="minorHAnsi"/>
        </w:rPr>
        <w:t>, p</w:t>
      </w:r>
      <w:r w:rsidR="00E077FA" w:rsidRPr="00011986">
        <w:rPr>
          <w:rFonts w:cstheme="minorHAnsi"/>
          <w:vertAlign w:val="subscript"/>
        </w:rPr>
        <w:t>i</w:t>
      </w:r>
      <w:r w:rsidR="00E077FA">
        <w:rPr>
          <w:rFonts w:cstheme="minorHAnsi"/>
        </w:rPr>
        <w:t xml:space="preserve"> idealmente lo salta e passa al processo successivo lungo l’anello, finché non ne trova uno non guasto.</w:t>
      </w:r>
      <w:r w:rsidR="00E077FA">
        <w:rPr>
          <w:rFonts w:cstheme="minorHAnsi"/>
        </w:rPr>
        <w:br/>
        <w:t>-&gt; Ad ogni passo, il processo che riceve il messaggio di ELEZIONE vi aggiunge il suo id e lo inoltra al successore.</w:t>
      </w:r>
      <w:r w:rsidR="00E077FA">
        <w:rPr>
          <w:rFonts w:cstheme="minorHAnsi"/>
        </w:rPr>
        <w:br/>
        <w:t>-&gt; Al termine del giro dell’anello, il messaggio di ELEZIONE torna a p</w:t>
      </w:r>
      <w:r w:rsidR="00E077FA" w:rsidRPr="00011986">
        <w:rPr>
          <w:rFonts w:cstheme="minorHAnsi"/>
          <w:vertAlign w:val="subscript"/>
        </w:rPr>
        <w:t>i</w:t>
      </w:r>
      <w:r w:rsidR="00E077FA">
        <w:rPr>
          <w:rFonts w:cstheme="minorHAnsi"/>
        </w:rPr>
        <w:t>, il quale identifica nel messaggio il processo con id più alto e invia sull’anello un messaggio di COORDINATORE per informare tutti su chi sia il nuovo coordinatore.</w:t>
      </w:r>
    </w:p>
    <w:p w14:paraId="13FC0274" w14:textId="2E19627C" w:rsidR="00F13B37" w:rsidRDefault="00F13B37" w:rsidP="00026526">
      <w:pPr>
        <w:rPr>
          <w:rFonts w:cstheme="minorHAnsi"/>
        </w:rPr>
      </w:pPr>
      <w:r>
        <w:rPr>
          <w:rFonts w:cstheme="minorHAnsi"/>
        </w:rPr>
        <w:t xml:space="preserve">È facile convincersi che l’algoritmo funziona </w:t>
      </w:r>
      <w:r w:rsidR="002F6DC3">
        <w:rPr>
          <w:rFonts w:cstheme="minorHAnsi"/>
        </w:rPr>
        <w:t>sia con la comunicazione sincrona che con la comunicazione asincrona; inoltra funziona per qualunque N (dove N è il numero di processi all’interno dell’anello) e non richiede ai processi di conoscere il valore di N.</w:t>
      </w:r>
    </w:p>
    <w:p w14:paraId="1F06B0E2" w14:textId="639D5A85" w:rsidR="00E077FA" w:rsidRDefault="00E077FA" w:rsidP="00026526">
      <w:pPr>
        <w:rPr>
          <w:rFonts w:cstheme="minorHAnsi"/>
        </w:rPr>
      </w:pPr>
      <w:r>
        <w:rPr>
          <w:rFonts w:cstheme="minorHAnsi"/>
        </w:rPr>
        <w:t xml:space="preserve">Questo algoritmo ha sempre un costo di O(2N) messaggi scambiati (circa N </w:t>
      </w:r>
      <w:r w:rsidR="00F13B37">
        <w:rPr>
          <w:rFonts w:cstheme="minorHAnsi"/>
        </w:rPr>
        <w:t xml:space="preserve">per lo scambio del messaggio di ELEZIONE e circa N per lo scambio del messaggio di COORDINATORE). Ciononostante, i messaggi hanno dimensioni maggiori rispetto al caso dell’algoritmo di </w:t>
      </w:r>
      <w:proofErr w:type="spellStart"/>
      <w:r w:rsidR="00F13B37">
        <w:rPr>
          <w:rFonts w:cstheme="minorHAnsi"/>
        </w:rPr>
        <w:t>Bully</w:t>
      </w:r>
      <w:proofErr w:type="spellEnd"/>
      <w:r w:rsidR="00F13B37">
        <w:rPr>
          <w:rFonts w:cstheme="minorHAnsi"/>
        </w:rPr>
        <w:t>, dato che devono contenere gli identificatori di uno o più processi.</w:t>
      </w:r>
    </w:p>
    <w:p w14:paraId="26A67A75" w14:textId="694A5C76" w:rsidR="00B56DC1" w:rsidRDefault="00F13B37" w:rsidP="00026526">
      <w:pPr>
        <w:rPr>
          <w:rFonts w:cstheme="minorHAnsi"/>
        </w:rPr>
      </w:pPr>
      <w:r w:rsidRPr="00F13B37">
        <w:rPr>
          <w:rFonts w:cstheme="minorHAnsi"/>
          <w:u w:val="single"/>
        </w:rPr>
        <w:t>Proprietà degli algoritmi di elezione:</w:t>
      </w:r>
      <w:r w:rsidRPr="00F13B37">
        <w:rPr>
          <w:rFonts w:cstheme="minorHAnsi"/>
          <w:u w:val="single"/>
        </w:rPr>
        <w:br/>
      </w:r>
      <w:r>
        <w:rPr>
          <w:rFonts w:cstheme="minorHAnsi"/>
        </w:rPr>
        <w:t xml:space="preserve">-&gt; </w:t>
      </w:r>
      <w:r w:rsidR="00C8531D">
        <w:rPr>
          <w:rFonts w:cstheme="minorHAnsi"/>
        </w:rPr>
        <w:t>Se un processo subisce un crash durante l’elezione, prima o poi qualcun altro dovrà accorgersi del guasto e tenterà di aprire un nuovo processo di elezione. Nel caso della struttura ad anello, potrebbe anche essere necessario implementare dei meccanismi addizionali atti a riconfigurare l’anello stesso.</w:t>
      </w:r>
      <w:r w:rsidR="00C8531D">
        <w:rPr>
          <w:rFonts w:cstheme="minorHAnsi"/>
        </w:rPr>
        <w:br/>
        <w:t>-&gt; Se va in crash un nodo</w:t>
      </w:r>
      <w:r w:rsidR="00371464">
        <w:rPr>
          <w:rFonts w:cstheme="minorHAnsi"/>
        </w:rPr>
        <w:t xml:space="preserve"> (o un router) che univa due porzioni del sistema, si va incontro al problema del </w:t>
      </w:r>
      <w:r w:rsidR="00371464" w:rsidRPr="00371464">
        <w:rPr>
          <w:rFonts w:cstheme="minorHAnsi"/>
          <w:b/>
          <w:bCs/>
        </w:rPr>
        <w:t xml:space="preserve">network </w:t>
      </w:r>
      <w:proofErr w:type="spellStart"/>
      <w:r w:rsidR="00371464" w:rsidRPr="00371464">
        <w:rPr>
          <w:rFonts w:cstheme="minorHAnsi"/>
          <w:b/>
          <w:bCs/>
        </w:rPr>
        <w:t>partition</w:t>
      </w:r>
      <w:r w:rsidR="00371464">
        <w:rPr>
          <w:rFonts w:cstheme="minorHAnsi"/>
          <w:b/>
          <w:bCs/>
        </w:rPr>
        <w:t>ing</w:t>
      </w:r>
      <w:proofErr w:type="spellEnd"/>
      <w:r w:rsidR="00371464">
        <w:rPr>
          <w:rFonts w:cstheme="minorHAnsi"/>
        </w:rPr>
        <w:t xml:space="preserve">: si ottengono cioè due partizioni del sistema funzionanti ma perfettamente isolate tra loro, per cui è facile andare incontro a una situazione con due coordinatori eletti. Di fatto, gli algoritmi che abbiamo analizzato non sono tolleranti al network </w:t>
      </w:r>
      <w:proofErr w:type="spellStart"/>
      <w:r w:rsidR="00371464">
        <w:rPr>
          <w:rFonts w:cstheme="minorHAnsi"/>
        </w:rPr>
        <w:t>partitioning</w:t>
      </w:r>
      <w:proofErr w:type="spellEnd"/>
      <w:r w:rsidR="00371464">
        <w:rPr>
          <w:rFonts w:cstheme="minorHAnsi"/>
        </w:rPr>
        <w:t>.</w:t>
      </w:r>
    </w:p>
    <w:p w14:paraId="79F6E2CC" w14:textId="3764DFC7" w:rsidR="00B56DC1" w:rsidRDefault="00B56DC1" w:rsidP="00B56DC1">
      <w:pPr>
        <w:rPr>
          <w:b/>
          <w:bCs/>
          <w:sz w:val="28"/>
          <w:szCs w:val="28"/>
        </w:rPr>
      </w:pPr>
      <w:r>
        <w:rPr>
          <w:b/>
          <w:bCs/>
          <w:sz w:val="28"/>
          <w:szCs w:val="28"/>
        </w:rPr>
        <w:lastRenderedPageBreak/>
        <w:t>CONSISTENZA NEI SISTEMI DISTRIBUITI</w:t>
      </w:r>
    </w:p>
    <w:p w14:paraId="65944800" w14:textId="77777777" w:rsidR="00A9001C" w:rsidRDefault="00B56DC1" w:rsidP="00B56DC1">
      <w:r>
        <w:rPr>
          <w:b/>
          <w:bCs/>
        </w:rPr>
        <w:t>Replicazione</w:t>
      </w:r>
      <w:r>
        <w:rPr>
          <w:b/>
          <w:bCs/>
        </w:rPr>
        <w:br/>
      </w:r>
      <w:r w:rsidR="00DA0C8E">
        <w:t>Replicare i dati è un’operazione importante nei sistemi distribuiti poiché ne migliora la disponibilità, la tolleranza ai guasti e</w:t>
      </w:r>
      <w:r w:rsidR="000E172B">
        <w:t xml:space="preserve"> la scalabilità. Tuttavia, </w:t>
      </w:r>
      <w:r w:rsidR="00141745">
        <w:t>richiede che le varie repliche siano mantenute consistenti</w:t>
      </w:r>
      <w:r w:rsidR="00A9001C">
        <w:t>.</w:t>
      </w:r>
    </w:p>
    <w:p w14:paraId="4B3FCA8D" w14:textId="334DFED1" w:rsidR="00F13B37" w:rsidRDefault="00A9001C" w:rsidP="00B56DC1">
      <w:r w:rsidRPr="00A9001C">
        <w:rPr>
          <w:u w:val="single"/>
        </w:rPr>
        <w:t>Problema:</w:t>
      </w:r>
      <w:r>
        <w:t xml:space="preserve"> come si possono mantenere aggiornate (e quindi consistenti) le repliche evitando una riduzione </w:t>
      </w:r>
      <w:r w:rsidR="00163F86">
        <w:t>significativa</w:t>
      </w:r>
      <w:r>
        <w:t xml:space="preserve"> delle performance specialmente nei sistemi distribuiti su larga scala? Non dimentichiamo che la latenza di comunicazione è non trascurabile: tra data center differenti va dai 10 </w:t>
      </w:r>
      <w:proofErr w:type="spellStart"/>
      <w:r>
        <w:t>ms</w:t>
      </w:r>
      <w:proofErr w:type="spellEnd"/>
      <w:r>
        <w:t xml:space="preserve"> ai 250 </w:t>
      </w:r>
      <w:proofErr w:type="spellStart"/>
      <w:r>
        <w:t>ms</w:t>
      </w:r>
      <w:proofErr w:type="spellEnd"/>
      <w:r>
        <w:t>, mentre all’interno di uno stesso data center è comunque circa pari a 1 ms.</w:t>
      </w:r>
    </w:p>
    <w:p w14:paraId="4F5984F3" w14:textId="5235779C" w:rsidR="00A9001C" w:rsidRDefault="006928E3" w:rsidP="00B56DC1">
      <w:r>
        <w:t xml:space="preserve">L’idea di base è che, per mantenere le repliche consistenti, sarebbe necessario assicurarsi che le operazioni conflittuali (siano esse </w:t>
      </w:r>
      <w:proofErr w:type="spellStart"/>
      <w:r>
        <w:t>read-write</w:t>
      </w:r>
      <w:proofErr w:type="spellEnd"/>
      <w:r>
        <w:t xml:space="preserve"> o </w:t>
      </w:r>
      <w:proofErr w:type="spellStart"/>
      <w:r>
        <w:t>write-write</w:t>
      </w:r>
      <w:proofErr w:type="spellEnd"/>
      <w:r>
        <w:t>) su uno stesso dato vengano eseguite nel medesimo ordine ovunque.</w:t>
      </w:r>
      <w:r w:rsidR="001F073E">
        <w:t xml:space="preserve"> Tuttavia</w:t>
      </w:r>
      <w:r w:rsidR="00163F86">
        <w:t>,</w:t>
      </w:r>
      <w:r w:rsidR="001F073E">
        <w:t xml:space="preserve"> non si vuole un ordinamento totale sulle operazioni conflittuali onde evitare un crollo delle prestazioni: piuttosto, si preferiscono dei requisiti di consistenza più deboli che sperabilmente aiutino a ottenere un sistema con un certo grado di consistenza e, al contempo, efficiente.</w:t>
      </w:r>
    </w:p>
    <w:p w14:paraId="01C5289D" w14:textId="2A8EE8F8" w:rsidR="00690531" w:rsidRDefault="001F073E" w:rsidP="00B56DC1">
      <w:pPr>
        <w:rPr>
          <w:rFonts w:cstheme="minorHAnsi"/>
        </w:rPr>
      </w:pPr>
      <w:r>
        <w:br/>
      </w:r>
      <w:r w:rsidRPr="001F073E">
        <w:rPr>
          <w:b/>
          <w:bCs/>
        </w:rPr>
        <w:t>Modell</w:t>
      </w:r>
      <w:r>
        <w:rPr>
          <w:b/>
          <w:bCs/>
        </w:rPr>
        <w:t>o</w:t>
      </w:r>
      <w:r w:rsidRPr="001F073E">
        <w:rPr>
          <w:b/>
          <w:bCs/>
        </w:rPr>
        <w:t xml:space="preserve"> di consistenza</w:t>
      </w:r>
      <w:r w:rsidRPr="001F073E">
        <w:rPr>
          <w:b/>
          <w:bCs/>
        </w:rPr>
        <w:br/>
      </w:r>
      <w:r>
        <w:rPr>
          <w:rFonts w:cstheme="minorHAnsi"/>
        </w:rPr>
        <w:t xml:space="preserve">È un contratto tra un data store distribuito e i processi, in cui il data store specifica precisamente quali </w:t>
      </w:r>
      <w:r w:rsidR="00690531">
        <w:rPr>
          <w:rFonts w:cstheme="minorHAnsi"/>
        </w:rPr>
        <w:t>sono i risultati delle operazioni di lettura e scrittura in presenza di concorrenza.</w:t>
      </w:r>
      <w:r w:rsidR="00690531">
        <w:rPr>
          <w:rFonts w:cstheme="minorHAnsi"/>
        </w:rPr>
        <w:br/>
        <w:t>Tutti i modelli di consistenza puntano a restituire l’ultima operazione di scrittura come risultato di un’operazione di lettura; differiscono semplicemente da come l’ultima operazione di scrittura viene determinata / definita.</w:t>
      </w:r>
      <w:r w:rsidR="00690531">
        <w:rPr>
          <w:rFonts w:cstheme="minorHAnsi"/>
        </w:rPr>
        <w:br/>
        <w:t>Esistono due macro-categorie di modelli di consistenza:</w:t>
      </w:r>
      <w:r w:rsidR="00690531">
        <w:rPr>
          <w:rFonts w:cstheme="minorHAnsi"/>
        </w:rPr>
        <w:br/>
        <w:t>-</w:t>
      </w:r>
      <w:r w:rsidR="00BD6F04">
        <w:rPr>
          <w:rFonts w:cstheme="minorHAnsi"/>
        </w:rPr>
        <w:t xml:space="preserve"> </w:t>
      </w:r>
      <w:r w:rsidR="00BD6F04" w:rsidRPr="00C97913">
        <w:rPr>
          <w:rFonts w:cstheme="minorHAnsi"/>
          <w:b/>
          <w:bCs/>
        </w:rPr>
        <w:t>Modello di consistenza data-centrico</w:t>
      </w:r>
      <w:r w:rsidR="00BD6F04">
        <w:rPr>
          <w:rFonts w:cstheme="minorHAnsi"/>
        </w:rPr>
        <w:t>: fornisce una vista rispetto all’intero sistema (ovvero a tutti i client) di un data store consistente.</w:t>
      </w:r>
      <w:r w:rsidR="00BD6F04">
        <w:rPr>
          <w:rFonts w:cstheme="minorHAnsi"/>
        </w:rPr>
        <w:br/>
        <w:t xml:space="preserve">- </w:t>
      </w:r>
      <w:r w:rsidR="00BD6F04" w:rsidRPr="005A6210">
        <w:rPr>
          <w:rFonts w:cstheme="minorHAnsi"/>
          <w:b/>
          <w:bCs/>
        </w:rPr>
        <w:t>Modello di consistenza client-centrico</w:t>
      </w:r>
      <w:r w:rsidR="00BD6F04">
        <w:rPr>
          <w:rFonts w:cstheme="minorHAnsi"/>
        </w:rPr>
        <w:t xml:space="preserve">: </w:t>
      </w:r>
      <w:r w:rsidR="00A76BD8">
        <w:rPr>
          <w:rFonts w:cstheme="minorHAnsi"/>
        </w:rPr>
        <w:t>fornisce una vista rispetto a un singolo client di un data store consistente</w:t>
      </w:r>
      <w:r w:rsidR="005A6210">
        <w:rPr>
          <w:rFonts w:cstheme="minorHAnsi"/>
        </w:rPr>
        <w:t>; rispetto al modello data-centrico è più veloce ma prevede una politica di gestione della consistenza meno accurata.</w:t>
      </w:r>
    </w:p>
    <w:p w14:paraId="478C3DEC" w14:textId="2C581C39" w:rsidR="00C97913" w:rsidRPr="00C97913" w:rsidRDefault="00C97913" w:rsidP="00B56DC1">
      <w:pPr>
        <w:rPr>
          <w:rFonts w:cstheme="minorHAnsi"/>
        </w:rPr>
      </w:pPr>
      <w:r w:rsidRPr="00C97913">
        <w:rPr>
          <w:rFonts w:cstheme="minorHAnsi"/>
          <w:u w:val="single"/>
        </w:rPr>
        <w:t>Notazione:</w:t>
      </w:r>
      <w:r w:rsidRPr="00C97913">
        <w:rPr>
          <w:rFonts w:cstheme="minorHAnsi"/>
          <w:u w:val="single"/>
        </w:rPr>
        <w:br/>
      </w:r>
      <w:r>
        <w:rPr>
          <w:rFonts w:cstheme="minorHAnsi"/>
        </w:rPr>
        <w:t>-&gt; W</w:t>
      </w:r>
      <w:r w:rsidRPr="00C97913">
        <w:rPr>
          <w:rFonts w:cstheme="minorHAnsi"/>
          <w:vertAlign w:val="subscript"/>
        </w:rPr>
        <w:t>i</w:t>
      </w:r>
      <w:r>
        <w:rPr>
          <w:rFonts w:cstheme="minorHAnsi"/>
        </w:rPr>
        <w:t>(x)a = operazione di scrittura da parte del processo Pi sul dato x con valore scritto a.</w:t>
      </w:r>
      <w:r>
        <w:rPr>
          <w:rFonts w:cstheme="minorHAnsi"/>
        </w:rPr>
        <w:br/>
        <w:t xml:space="preserve">-&gt; </w:t>
      </w:r>
      <w:proofErr w:type="spellStart"/>
      <w:r>
        <w:rPr>
          <w:rFonts w:cstheme="minorHAnsi"/>
        </w:rPr>
        <w:t>R</w:t>
      </w:r>
      <w:r w:rsidRPr="00C97913">
        <w:rPr>
          <w:rFonts w:cstheme="minorHAnsi"/>
          <w:vertAlign w:val="subscript"/>
        </w:rPr>
        <w:t>i</w:t>
      </w:r>
      <w:proofErr w:type="spellEnd"/>
      <w:r>
        <w:rPr>
          <w:rFonts w:cstheme="minorHAnsi"/>
        </w:rPr>
        <w:t>(x)b = operazione di lettura da parte del processo Pi sul dato x con valore letto b.</w:t>
      </w:r>
    </w:p>
    <w:p w14:paraId="6ECE3F3D" w14:textId="0150760A" w:rsidR="005A6210" w:rsidRPr="00BB771F" w:rsidRDefault="005A6210" w:rsidP="00B56DC1">
      <w:pPr>
        <w:rPr>
          <w:rFonts w:cstheme="minorHAnsi"/>
        </w:rPr>
      </w:pPr>
      <w:r>
        <w:rPr>
          <w:rFonts w:cstheme="minorHAnsi"/>
        </w:rPr>
        <w:br/>
      </w:r>
      <w:r w:rsidRPr="005A6210">
        <w:rPr>
          <w:rFonts w:cstheme="minorHAnsi"/>
          <w:b/>
          <w:bCs/>
        </w:rPr>
        <w:t>Modelli di consistenza data-centrici</w:t>
      </w:r>
      <w:r w:rsidRPr="005A6210">
        <w:rPr>
          <w:rFonts w:cstheme="minorHAnsi"/>
          <w:b/>
          <w:bCs/>
        </w:rPr>
        <w:br/>
      </w:r>
      <w:r w:rsidR="00C97913">
        <w:rPr>
          <w:rFonts w:cstheme="minorHAnsi"/>
          <w:noProof/>
        </w:rPr>
        <w:drawing>
          <wp:inline distT="0" distB="0" distL="0" distR="0" wp14:anchorId="46159931" wp14:editId="56250929">
            <wp:extent cx="5913099" cy="1856509"/>
            <wp:effectExtent l="0" t="0" r="0" b="0"/>
            <wp:docPr id="110" name="Immagin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magine 110"/>
                    <pic:cNvPicPr/>
                  </pic:nvPicPr>
                  <pic:blipFill>
                    <a:blip r:embed="rId140">
                      <a:extLst>
                        <a:ext uri="{28A0092B-C50C-407E-A947-70E740481C1C}">
                          <a14:useLocalDpi xmlns:a14="http://schemas.microsoft.com/office/drawing/2010/main" val="0"/>
                        </a:ext>
                      </a:extLst>
                    </a:blip>
                    <a:stretch>
                      <a:fillRect/>
                    </a:stretch>
                  </pic:blipFill>
                  <pic:spPr>
                    <a:xfrm>
                      <a:off x="0" y="0"/>
                      <a:ext cx="5956489" cy="1870132"/>
                    </a:xfrm>
                    <a:prstGeom prst="rect">
                      <a:avLst/>
                    </a:prstGeom>
                  </pic:spPr>
                </pic:pic>
              </a:graphicData>
            </a:graphic>
          </wp:inline>
        </w:drawing>
      </w:r>
      <w:r w:rsidR="00BB771F">
        <w:rPr>
          <w:rFonts w:cstheme="minorHAnsi"/>
          <w:b/>
          <w:bCs/>
        </w:rPr>
        <w:br/>
      </w:r>
      <w:r w:rsidR="00BB771F" w:rsidRPr="00BB771F">
        <w:rPr>
          <w:rFonts w:cstheme="minorHAnsi"/>
          <w:sz w:val="18"/>
          <w:szCs w:val="18"/>
          <w:u w:val="single"/>
        </w:rPr>
        <w:t>Nota 1:</w:t>
      </w:r>
      <w:r w:rsidR="00BB771F" w:rsidRPr="00BB771F">
        <w:rPr>
          <w:rFonts w:cstheme="minorHAnsi"/>
          <w:sz w:val="18"/>
          <w:szCs w:val="18"/>
        </w:rPr>
        <w:t xml:space="preserve"> </w:t>
      </w:r>
      <w:proofErr w:type="spellStart"/>
      <w:r w:rsidR="00BB771F" w:rsidRPr="00BB771F">
        <w:rPr>
          <w:rFonts w:cstheme="minorHAnsi"/>
          <w:sz w:val="18"/>
          <w:szCs w:val="18"/>
        </w:rPr>
        <w:t>eventual</w:t>
      </w:r>
      <w:proofErr w:type="spellEnd"/>
      <w:r w:rsidR="00BB771F" w:rsidRPr="00BB771F">
        <w:rPr>
          <w:rFonts w:cstheme="minorHAnsi"/>
          <w:sz w:val="18"/>
          <w:szCs w:val="18"/>
        </w:rPr>
        <w:t xml:space="preserve"> = finale.</w:t>
      </w:r>
      <w:r w:rsidR="00BB771F" w:rsidRPr="00BB771F">
        <w:rPr>
          <w:rFonts w:cstheme="minorHAnsi"/>
          <w:sz w:val="18"/>
          <w:szCs w:val="18"/>
        </w:rPr>
        <w:br/>
      </w:r>
      <w:r w:rsidR="00BB771F" w:rsidRPr="00BB771F">
        <w:rPr>
          <w:rFonts w:cstheme="minorHAnsi"/>
          <w:sz w:val="18"/>
          <w:szCs w:val="18"/>
          <w:u w:val="single"/>
        </w:rPr>
        <w:t>Nota 2:</w:t>
      </w:r>
      <w:r w:rsidR="00BB771F" w:rsidRPr="00BB771F">
        <w:rPr>
          <w:rFonts w:cstheme="minorHAnsi"/>
          <w:sz w:val="18"/>
          <w:szCs w:val="18"/>
        </w:rPr>
        <w:t xml:space="preserve"> i modelli di consistenza stretta, </w:t>
      </w:r>
      <w:proofErr w:type="spellStart"/>
      <w:r w:rsidR="00BB771F" w:rsidRPr="00BB771F">
        <w:rPr>
          <w:rFonts w:cstheme="minorHAnsi"/>
          <w:sz w:val="18"/>
          <w:szCs w:val="18"/>
        </w:rPr>
        <w:t>linearizzabile</w:t>
      </w:r>
      <w:proofErr w:type="spellEnd"/>
      <w:r w:rsidR="00BB771F" w:rsidRPr="00BB771F">
        <w:rPr>
          <w:rFonts w:cstheme="minorHAnsi"/>
          <w:sz w:val="18"/>
          <w:szCs w:val="18"/>
        </w:rPr>
        <w:t xml:space="preserve"> e sequenziale sono gli unici tre a dare a tutti i client l’illusione che il sistema sia composto da un’unica replica.</w:t>
      </w:r>
    </w:p>
    <w:p w14:paraId="580736D5" w14:textId="2F2E0AE4" w:rsidR="000D0F8F" w:rsidRDefault="000D0F8F" w:rsidP="00B56DC1">
      <w:pPr>
        <w:rPr>
          <w:rFonts w:cstheme="minorHAnsi"/>
        </w:rPr>
      </w:pPr>
      <w:r w:rsidRPr="000D0F8F">
        <w:rPr>
          <w:rFonts w:cstheme="minorHAnsi"/>
          <w:u w:val="single"/>
        </w:rPr>
        <w:lastRenderedPageBreak/>
        <w:t>Consistenza stretta:</w:t>
      </w:r>
      <w:r w:rsidRPr="000D0F8F">
        <w:rPr>
          <w:rFonts w:cstheme="minorHAnsi"/>
          <w:u w:val="single"/>
        </w:rPr>
        <w:br/>
      </w:r>
      <w:r>
        <w:rPr>
          <w:rFonts w:cstheme="minorHAnsi"/>
        </w:rPr>
        <w:t xml:space="preserve">Qualsiasi </w:t>
      </w:r>
      <w:proofErr w:type="spellStart"/>
      <w:r>
        <w:rPr>
          <w:rFonts w:cstheme="minorHAnsi"/>
        </w:rPr>
        <w:t>read</w:t>
      </w:r>
      <w:proofErr w:type="spellEnd"/>
      <w:r>
        <w:rPr>
          <w:rFonts w:cstheme="minorHAnsi"/>
        </w:rPr>
        <w:t xml:space="preserve"> su un dato x restituisce il valore della </w:t>
      </w:r>
      <w:proofErr w:type="spellStart"/>
      <w:r>
        <w:rPr>
          <w:rFonts w:cstheme="minorHAnsi"/>
        </w:rPr>
        <w:t>write</w:t>
      </w:r>
      <w:proofErr w:type="spellEnd"/>
      <w:r>
        <w:rPr>
          <w:rFonts w:cstheme="minorHAnsi"/>
        </w:rPr>
        <w:t xml:space="preserve"> più recente su x. La </w:t>
      </w:r>
      <w:proofErr w:type="spellStart"/>
      <w:r>
        <w:rPr>
          <w:rFonts w:cstheme="minorHAnsi"/>
        </w:rPr>
        <w:t>write</w:t>
      </w:r>
      <w:proofErr w:type="spellEnd"/>
      <w:r>
        <w:rPr>
          <w:rFonts w:cstheme="minorHAnsi"/>
        </w:rPr>
        <w:t>, quindi, deve essere eseguita su tutte le repliche come singola operazione atomica, e deve essere vista istantaneamente da tutti i processi</w:t>
      </w:r>
      <w:r w:rsidR="00BB771F">
        <w:rPr>
          <w:rFonts w:cstheme="minorHAnsi"/>
        </w:rPr>
        <w:t>.</w:t>
      </w:r>
      <w:r w:rsidR="0082724D">
        <w:rPr>
          <w:rFonts w:cstheme="minorHAnsi"/>
        </w:rPr>
        <w:br/>
        <w:t>In altre parole, la consistenza stretta impone un ordinamento temporale assoluto di tutti gli accessi all’archivio di dati e richiede un clock fisico globale.</w:t>
      </w:r>
      <w:r w:rsidR="006F7774">
        <w:rPr>
          <w:rFonts w:cstheme="minorHAnsi"/>
        </w:rPr>
        <w:t xml:space="preserve"> In un sistema distribuito, ciò si traduce con la necessità di avere una sincronizzazione particolarmente stretta tra i clock fisici. Tuttavia, in generale, la latenza di comunicazione è molto maggiore del tempo che intercorre tra due istruzioni sull’archivio di dati</w:t>
      </w:r>
      <w:r w:rsidR="00253E77">
        <w:rPr>
          <w:rFonts w:cstheme="minorHAnsi"/>
        </w:rPr>
        <w:t>. Perciò, implementare la consistenza stretta in modo efficiente è eccessivamente difficile.</w:t>
      </w:r>
    </w:p>
    <w:p w14:paraId="14649F07" w14:textId="564B0848" w:rsidR="00253E77" w:rsidRDefault="00253E77" w:rsidP="00B56DC1">
      <w:pPr>
        <w:rPr>
          <w:rFonts w:cstheme="minorHAnsi"/>
        </w:rPr>
      </w:pPr>
      <w:r w:rsidRPr="00253E77">
        <w:rPr>
          <w:rFonts w:cstheme="minorHAnsi"/>
          <w:u w:val="single"/>
        </w:rPr>
        <w:t xml:space="preserve">Consistenza </w:t>
      </w:r>
      <w:proofErr w:type="spellStart"/>
      <w:r w:rsidRPr="00253E77">
        <w:rPr>
          <w:rFonts w:cstheme="minorHAnsi"/>
          <w:u w:val="single"/>
        </w:rPr>
        <w:t>linearizzabile</w:t>
      </w:r>
      <w:proofErr w:type="spellEnd"/>
      <w:r w:rsidRPr="00253E77">
        <w:rPr>
          <w:rFonts w:cstheme="minorHAnsi"/>
          <w:u w:val="single"/>
        </w:rPr>
        <w:t>:</w:t>
      </w:r>
      <w:r w:rsidRPr="00253E77">
        <w:rPr>
          <w:rFonts w:cstheme="minorHAnsi"/>
          <w:u w:val="single"/>
        </w:rPr>
        <w:br/>
      </w:r>
      <w:r w:rsidR="00635DC9">
        <w:rPr>
          <w:rFonts w:cstheme="minorHAnsi"/>
        </w:rPr>
        <w:t xml:space="preserve">Ogni operazione deve apparire come istantanea in un momento tra il suo inizio e il suo completamento: nella pratica, deve avere un </w:t>
      </w:r>
      <w:proofErr w:type="spellStart"/>
      <w:r w:rsidR="00635DC9">
        <w:rPr>
          <w:rFonts w:cstheme="minorHAnsi"/>
        </w:rPr>
        <w:t>timestamp</w:t>
      </w:r>
      <w:proofErr w:type="spellEnd"/>
      <w:r w:rsidR="00635DC9">
        <w:rPr>
          <w:rFonts w:cstheme="minorHAnsi"/>
        </w:rPr>
        <w:t xml:space="preserve"> globale dato da un clock sincronizzato (e.g. mediante il protocollo NTP).</w:t>
      </w:r>
      <w:r w:rsidR="00893245">
        <w:rPr>
          <w:rFonts w:cstheme="minorHAnsi"/>
        </w:rPr>
        <w:t xml:space="preserve"> Perciò, deve esistere un unico </w:t>
      </w:r>
      <w:proofErr w:type="spellStart"/>
      <w:r w:rsidR="00893245" w:rsidRPr="00893245">
        <w:rPr>
          <w:rFonts w:cstheme="minorHAnsi"/>
          <w:b/>
          <w:bCs/>
        </w:rPr>
        <w:t>interleaving</w:t>
      </w:r>
      <w:proofErr w:type="spellEnd"/>
      <w:r w:rsidR="00893245">
        <w:rPr>
          <w:rFonts w:cstheme="minorHAnsi"/>
        </w:rPr>
        <w:t xml:space="preserve"> (ovvero l</w:t>
      </w:r>
      <w:r w:rsidR="00635DC9">
        <w:rPr>
          <w:rFonts w:cstheme="minorHAnsi"/>
        </w:rPr>
        <w:t>e operazioni devono</w:t>
      </w:r>
      <w:r w:rsidR="00893245">
        <w:rPr>
          <w:rFonts w:cstheme="minorHAnsi"/>
        </w:rPr>
        <w:t xml:space="preserve"> apparire nello stesso ordine per tutti i </w:t>
      </w:r>
      <w:r w:rsidR="00AF232E">
        <w:rPr>
          <w:rFonts w:cstheme="minorHAnsi"/>
        </w:rPr>
        <w:t>processi</w:t>
      </w:r>
      <w:r w:rsidR="00893245">
        <w:rPr>
          <w:rFonts w:cstheme="minorHAnsi"/>
        </w:rPr>
        <w:t>) e le operazioni devono</w:t>
      </w:r>
      <w:r w:rsidR="00635DC9">
        <w:rPr>
          <w:rFonts w:cstheme="minorHAnsi"/>
        </w:rPr>
        <w:t xml:space="preserve"> essere ordinate </w:t>
      </w:r>
      <w:r w:rsidR="00893245">
        <w:rPr>
          <w:rFonts w:cstheme="minorHAnsi"/>
        </w:rPr>
        <w:t xml:space="preserve">in base ai loro </w:t>
      </w:r>
      <w:proofErr w:type="spellStart"/>
      <w:r w:rsidR="00893245">
        <w:rPr>
          <w:rFonts w:cstheme="minorHAnsi"/>
        </w:rPr>
        <w:t>timestamp</w:t>
      </w:r>
      <w:proofErr w:type="spellEnd"/>
      <w:r w:rsidR="00893245">
        <w:rPr>
          <w:rFonts w:cstheme="minorHAnsi"/>
        </w:rPr>
        <w:t>: se ts</w:t>
      </w:r>
      <w:r w:rsidR="00893245" w:rsidRPr="00AD3A13">
        <w:rPr>
          <w:rFonts w:cstheme="minorHAnsi"/>
          <w:vertAlign w:val="subscript"/>
        </w:rPr>
        <w:t>OP1</w:t>
      </w:r>
      <w:r w:rsidR="00893245">
        <w:rPr>
          <w:rFonts w:cstheme="minorHAnsi"/>
        </w:rPr>
        <w:t>(x) &lt; ts</w:t>
      </w:r>
      <w:r w:rsidR="00893245" w:rsidRPr="00AD3A13">
        <w:rPr>
          <w:rFonts w:cstheme="minorHAnsi"/>
          <w:vertAlign w:val="subscript"/>
        </w:rPr>
        <w:t>OP2</w:t>
      </w:r>
      <w:r w:rsidR="00893245">
        <w:rPr>
          <w:rFonts w:cstheme="minorHAnsi"/>
        </w:rPr>
        <w:t>(y)</w:t>
      </w:r>
      <w:r w:rsidR="00AD3A13">
        <w:rPr>
          <w:rFonts w:cstheme="minorHAnsi"/>
        </w:rPr>
        <w:t>,</w:t>
      </w:r>
      <w:r w:rsidR="00893245">
        <w:rPr>
          <w:rFonts w:cstheme="minorHAnsi"/>
        </w:rPr>
        <w:t xml:space="preserve"> allora OP1(x) deve apparire prima di OP2(y)</w:t>
      </w:r>
      <w:r w:rsidR="00AD3A13">
        <w:rPr>
          <w:rFonts w:cstheme="minorHAnsi"/>
        </w:rPr>
        <w:t xml:space="preserve"> nell’</w:t>
      </w:r>
      <w:proofErr w:type="spellStart"/>
      <w:r w:rsidR="00AD3A13">
        <w:rPr>
          <w:rFonts w:cstheme="minorHAnsi"/>
        </w:rPr>
        <w:t>interleaving</w:t>
      </w:r>
      <w:proofErr w:type="spellEnd"/>
      <w:r w:rsidR="00AD3A13">
        <w:rPr>
          <w:rFonts w:cstheme="minorHAnsi"/>
        </w:rPr>
        <w:t>.</w:t>
      </w:r>
      <w:r w:rsidR="00AD3A13">
        <w:rPr>
          <w:rFonts w:cstheme="minorHAnsi"/>
        </w:rPr>
        <w:br/>
        <w:t>Una differenza rispetto alla consistenza stretta sta nel</w:t>
      </w:r>
      <w:r w:rsidR="00450E27">
        <w:rPr>
          <w:rFonts w:cstheme="minorHAnsi"/>
        </w:rPr>
        <w:t xml:space="preserve">la possibilità di avere delle operazioni sovrapposte (i.e. con lo stesso </w:t>
      </w:r>
      <w:proofErr w:type="spellStart"/>
      <w:r w:rsidR="00450E27">
        <w:rPr>
          <w:rFonts w:cstheme="minorHAnsi"/>
        </w:rPr>
        <w:t>timestamp</w:t>
      </w:r>
      <w:proofErr w:type="spellEnd"/>
      <w:r w:rsidR="00450E27">
        <w:rPr>
          <w:rFonts w:cstheme="minorHAnsi"/>
        </w:rPr>
        <w:t>)</w:t>
      </w:r>
      <w:r w:rsidR="00AF232E">
        <w:rPr>
          <w:rFonts w:cstheme="minorHAnsi"/>
        </w:rPr>
        <w:t>; il modello non impone un ordinamento particolare per queste operazioni: l’importante è che tutti i processi le vedano nello stesso ordine, a prescindere da quale sia quella avvenuta realmente prima nel tempo.</w:t>
      </w:r>
    </w:p>
    <w:p w14:paraId="17898A0D" w14:textId="01D92EA9" w:rsidR="007E3B83" w:rsidRDefault="007E3B83" w:rsidP="00B56DC1">
      <w:pPr>
        <w:rPr>
          <w:rFonts w:cstheme="minorHAnsi"/>
        </w:rPr>
      </w:pPr>
      <w:r>
        <w:rPr>
          <w:rFonts w:cstheme="minorHAnsi"/>
        </w:rPr>
        <w:t xml:space="preserve">Per implementare la consistenza </w:t>
      </w:r>
      <w:proofErr w:type="spellStart"/>
      <w:r>
        <w:rPr>
          <w:rFonts w:cstheme="minorHAnsi"/>
        </w:rPr>
        <w:t>linearizzabile</w:t>
      </w:r>
      <w:proofErr w:type="spellEnd"/>
      <w:r>
        <w:rPr>
          <w:rFonts w:cstheme="minorHAnsi"/>
        </w:rPr>
        <w:t xml:space="preserve">, </w:t>
      </w:r>
      <w:r w:rsidR="00C86302">
        <w:rPr>
          <w:rFonts w:cstheme="minorHAnsi"/>
        </w:rPr>
        <w:t>è possibile</w:t>
      </w:r>
      <w:r w:rsidR="00BF2038">
        <w:rPr>
          <w:rFonts w:cstheme="minorHAnsi"/>
        </w:rPr>
        <w:t xml:space="preserve"> far sì che tutte le scritture e letture vengano effettuate sul medesimo data center</w:t>
      </w:r>
      <w:r w:rsidR="00D1239B">
        <w:rPr>
          <w:rFonts w:cstheme="minorHAnsi"/>
        </w:rPr>
        <w:t xml:space="preserve"> (i.e. il principale)</w:t>
      </w:r>
      <w:r w:rsidR="00BF2038">
        <w:rPr>
          <w:rFonts w:cstheme="minorHAnsi"/>
        </w:rPr>
        <w:t>. In particolare, per quanto riguarda le scritture</w:t>
      </w:r>
      <w:r w:rsidR="00D1239B">
        <w:rPr>
          <w:rFonts w:cstheme="minorHAnsi"/>
        </w:rPr>
        <w:t xml:space="preserve">, il data center principale propaga l’aggiornamento sugli altri data center e non lo mette a disposizione per le letture fin tanto che tutte le repliche non si sono aggiornate correttamente. Chiaramente questo può portare a un abbassamento delle performance, per cui la consistenza </w:t>
      </w:r>
      <w:proofErr w:type="spellStart"/>
      <w:r w:rsidR="00D1239B">
        <w:rPr>
          <w:rFonts w:cstheme="minorHAnsi"/>
        </w:rPr>
        <w:t>linearizzabile</w:t>
      </w:r>
      <w:proofErr w:type="spellEnd"/>
      <w:r w:rsidR="00D1239B">
        <w:rPr>
          <w:rFonts w:cstheme="minorHAnsi"/>
        </w:rPr>
        <w:t xml:space="preserve"> ha senso solo in un contesto distribuito in un numero molto limitato di repliche (tipicamente due o tre).</w:t>
      </w:r>
    </w:p>
    <w:p w14:paraId="114C3B6D" w14:textId="77777777" w:rsidR="00C27F23" w:rsidRDefault="00D1239B" w:rsidP="00B56DC1">
      <w:pPr>
        <w:rPr>
          <w:rFonts w:cstheme="minorHAnsi"/>
        </w:rPr>
      </w:pPr>
      <w:r w:rsidRPr="00D1239B">
        <w:rPr>
          <w:rFonts w:cstheme="minorHAnsi"/>
          <w:u w:val="single"/>
        </w:rPr>
        <w:t>Consistenza sequenziale:</w:t>
      </w:r>
      <w:r w:rsidRPr="00D1239B">
        <w:rPr>
          <w:rFonts w:cstheme="minorHAnsi"/>
          <w:u w:val="single"/>
        </w:rPr>
        <w:br/>
      </w:r>
      <w:r w:rsidR="00C27F23">
        <w:rPr>
          <w:rFonts w:cstheme="minorHAnsi"/>
        </w:rPr>
        <w:t xml:space="preserve">Il risultato di una qualunque esecuzione è uguale è quello ottenuto dall’esecuzione delle operazioni (di </w:t>
      </w:r>
      <w:proofErr w:type="spellStart"/>
      <w:r w:rsidR="00C27F23">
        <w:rPr>
          <w:rFonts w:cstheme="minorHAnsi"/>
        </w:rPr>
        <w:t>read</w:t>
      </w:r>
      <w:proofErr w:type="spellEnd"/>
      <w:r w:rsidR="00C27F23">
        <w:rPr>
          <w:rFonts w:cstheme="minorHAnsi"/>
        </w:rPr>
        <w:t xml:space="preserve"> e </w:t>
      </w:r>
      <w:proofErr w:type="spellStart"/>
      <w:r w:rsidR="00C27F23">
        <w:rPr>
          <w:rFonts w:cstheme="minorHAnsi"/>
        </w:rPr>
        <w:t>write</w:t>
      </w:r>
      <w:proofErr w:type="spellEnd"/>
      <w:r w:rsidR="00C27F23">
        <w:rPr>
          <w:rFonts w:cstheme="minorHAnsi"/>
        </w:rPr>
        <w:t>) in un qualunque ordine sequenziale che conservi l’</w:t>
      </w:r>
      <w:r w:rsidR="00C27F23" w:rsidRPr="00C27F23">
        <w:rPr>
          <w:rFonts w:cstheme="minorHAnsi"/>
          <w:b/>
          <w:bCs/>
        </w:rPr>
        <w:t xml:space="preserve">ordine di programma </w:t>
      </w:r>
      <w:r w:rsidR="00C27F23">
        <w:rPr>
          <w:rFonts w:cstheme="minorHAnsi"/>
        </w:rPr>
        <w:t>di ciascun processo (dove l’ordine di programma è dato dall’ordine in cui un particolare processo osserva le operazioni).</w:t>
      </w:r>
    </w:p>
    <w:p w14:paraId="6A8325B0" w14:textId="1580749B" w:rsidR="0032023C" w:rsidRDefault="00C27F23" w:rsidP="0032023C">
      <w:pPr>
        <w:rPr>
          <w:rFonts w:cstheme="minorHAnsi"/>
        </w:rPr>
      </w:pPr>
      <w:r>
        <w:rPr>
          <w:rFonts w:cstheme="minorHAnsi"/>
        </w:rPr>
        <w:t>Per una maggiore chiarezza, vediamo due esempi</w:t>
      </w:r>
      <w:r w:rsidR="00AE42F6">
        <w:rPr>
          <w:rFonts w:cstheme="minorHAnsi"/>
        </w:rPr>
        <w:t>.</w:t>
      </w:r>
      <w:r>
        <w:rPr>
          <w:rFonts w:cstheme="minorHAnsi"/>
        </w:rPr>
        <w:br/>
        <w:t>-&gt; Esempio di data store sequenzialmente consistente:</w:t>
      </w:r>
      <w:r>
        <w:rPr>
          <w:rFonts w:cstheme="minorHAnsi"/>
        </w:rPr>
        <w:br/>
      </w:r>
      <w:r w:rsidR="0032023C">
        <w:rPr>
          <w:rFonts w:cstheme="minorHAnsi"/>
          <w:noProof/>
        </w:rPr>
        <w:drawing>
          <wp:inline distT="0" distB="0" distL="0" distR="0" wp14:anchorId="7E9328A8" wp14:editId="7E75AA68">
            <wp:extent cx="3284505" cy="1127858"/>
            <wp:effectExtent l="0" t="0" r="0" b="0"/>
            <wp:docPr id="114" name="Immagine 114" descr="Immagine che contiene tavol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Immagine 114" descr="Immagine che contiene tavolo&#10;&#10;Descrizione generata automaticamente"/>
                    <pic:cNvPicPr/>
                  </pic:nvPicPr>
                  <pic:blipFill>
                    <a:blip r:embed="rId141">
                      <a:extLst>
                        <a:ext uri="{28A0092B-C50C-407E-A947-70E740481C1C}">
                          <a14:useLocalDpi xmlns:a14="http://schemas.microsoft.com/office/drawing/2010/main" val="0"/>
                        </a:ext>
                      </a:extLst>
                    </a:blip>
                    <a:stretch>
                      <a:fillRect/>
                    </a:stretch>
                  </pic:blipFill>
                  <pic:spPr>
                    <a:xfrm>
                      <a:off x="0" y="0"/>
                      <a:ext cx="3284505" cy="1127858"/>
                    </a:xfrm>
                    <a:prstGeom prst="rect">
                      <a:avLst/>
                    </a:prstGeom>
                  </pic:spPr>
                </pic:pic>
              </a:graphicData>
            </a:graphic>
          </wp:inline>
        </w:drawing>
      </w:r>
      <w:r w:rsidR="0032023C">
        <w:rPr>
          <w:rFonts w:cstheme="minorHAnsi"/>
        </w:rPr>
        <w:br/>
        <w:t xml:space="preserve">Tale data store ammette più </w:t>
      </w:r>
      <w:proofErr w:type="spellStart"/>
      <w:r w:rsidR="0032023C">
        <w:rPr>
          <w:rFonts w:cstheme="minorHAnsi"/>
        </w:rPr>
        <w:t>interleaving</w:t>
      </w:r>
      <w:proofErr w:type="spellEnd"/>
      <w:r w:rsidR="0032023C">
        <w:rPr>
          <w:rFonts w:cstheme="minorHAnsi"/>
        </w:rPr>
        <w:t xml:space="preserve"> differenti che soddisfano l’ordine di programma di ciascun processo:</w:t>
      </w:r>
      <w:r w:rsidR="0032023C">
        <w:rPr>
          <w:rFonts w:cstheme="minorHAnsi"/>
        </w:rPr>
        <w:br/>
      </w:r>
      <w:r w:rsidR="0032023C">
        <w:rPr>
          <w:rFonts w:cstheme="minorHAnsi"/>
          <w:noProof/>
        </w:rPr>
        <w:drawing>
          <wp:inline distT="0" distB="0" distL="0" distR="0" wp14:anchorId="7A10EED4" wp14:editId="66BDF6B7">
            <wp:extent cx="3862339" cy="1336964"/>
            <wp:effectExtent l="0" t="0" r="5080" b="0"/>
            <wp:docPr id="115" name="Immagine 115"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Immagine 115" descr="Immagine che contiene testo&#10;&#10;Descrizione generata automaticamente"/>
                    <pic:cNvPicPr/>
                  </pic:nvPicPr>
                  <pic:blipFill>
                    <a:blip r:embed="rId142">
                      <a:extLst>
                        <a:ext uri="{28A0092B-C50C-407E-A947-70E740481C1C}">
                          <a14:useLocalDpi xmlns:a14="http://schemas.microsoft.com/office/drawing/2010/main" val="0"/>
                        </a:ext>
                      </a:extLst>
                    </a:blip>
                    <a:stretch>
                      <a:fillRect/>
                    </a:stretch>
                  </pic:blipFill>
                  <pic:spPr>
                    <a:xfrm>
                      <a:off x="0" y="0"/>
                      <a:ext cx="3867494" cy="1338748"/>
                    </a:xfrm>
                    <a:prstGeom prst="rect">
                      <a:avLst/>
                    </a:prstGeom>
                  </pic:spPr>
                </pic:pic>
              </a:graphicData>
            </a:graphic>
          </wp:inline>
        </w:drawing>
      </w:r>
    </w:p>
    <w:p w14:paraId="795764B7" w14:textId="7BC9673C" w:rsidR="0032023C" w:rsidRDefault="0032023C" w:rsidP="0032023C">
      <w:pPr>
        <w:rPr>
          <w:rFonts w:cstheme="minorHAnsi"/>
        </w:rPr>
      </w:pPr>
      <w:r w:rsidRPr="0032023C">
        <w:rPr>
          <w:rFonts w:cstheme="minorHAnsi"/>
        </w:rPr>
        <w:lastRenderedPageBreak/>
        <w:t>-</w:t>
      </w:r>
      <w:r>
        <w:rPr>
          <w:rFonts w:cstheme="minorHAnsi"/>
        </w:rPr>
        <w:t>&gt; Esempio di data store non sequenzialmente consistente:</w:t>
      </w:r>
      <w:r>
        <w:rPr>
          <w:rFonts w:cstheme="minorHAnsi"/>
        </w:rPr>
        <w:br/>
      </w:r>
      <w:r>
        <w:rPr>
          <w:rFonts w:cstheme="minorHAnsi"/>
          <w:noProof/>
        </w:rPr>
        <w:drawing>
          <wp:inline distT="0" distB="0" distL="0" distR="0" wp14:anchorId="50EEDF02" wp14:editId="4B63626F">
            <wp:extent cx="4606637" cy="1798660"/>
            <wp:effectExtent l="0" t="0" r="3810" b="0"/>
            <wp:docPr id="116" name="Immagine 116" descr="Immagine che contiene testo, tavol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Immagine 116" descr="Immagine che contiene testo, tavolo&#10;&#10;Descrizione generata automaticamente"/>
                    <pic:cNvPicPr/>
                  </pic:nvPicPr>
                  <pic:blipFill>
                    <a:blip r:embed="rId143">
                      <a:extLst>
                        <a:ext uri="{28A0092B-C50C-407E-A947-70E740481C1C}">
                          <a14:useLocalDpi xmlns:a14="http://schemas.microsoft.com/office/drawing/2010/main" val="0"/>
                        </a:ext>
                      </a:extLst>
                    </a:blip>
                    <a:stretch>
                      <a:fillRect/>
                    </a:stretch>
                  </pic:blipFill>
                  <pic:spPr>
                    <a:xfrm>
                      <a:off x="0" y="0"/>
                      <a:ext cx="4606637" cy="1798660"/>
                    </a:xfrm>
                    <a:prstGeom prst="rect">
                      <a:avLst/>
                    </a:prstGeom>
                  </pic:spPr>
                </pic:pic>
              </a:graphicData>
            </a:graphic>
          </wp:inline>
        </w:drawing>
      </w:r>
      <w:r>
        <w:rPr>
          <w:rFonts w:cstheme="minorHAnsi"/>
        </w:rPr>
        <w:br/>
        <w:t xml:space="preserve">Di fatto, qui non si ha alcun </w:t>
      </w:r>
      <w:proofErr w:type="spellStart"/>
      <w:r>
        <w:rPr>
          <w:rFonts w:cstheme="minorHAnsi"/>
        </w:rPr>
        <w:t>interleaving</w:t>
      </w:r>
      <w:proofErr w:type="spellEnd"/>
      <w:r>
        <w:rPr>
          <w:rFonts w:cstheme="minorHAnsi"/>
        </w:rPr>
        <w:t xml:space="preserve"> ammissibile.</w:t>
      </w:r>
    </w:p>
    <w:p w14:paraId="788A6D31" w14:textId="23813598" w:rsidR="00885D31" w:rsidRDefault="00885D31" w:rsidP="0032023C">
      <w:pPr>
        <w:rPr>
          <w:rFonts w:cstheme="minorHAnsi"/>
        </w:rPr>
      </w:pPr>
      <w:r>
        <w:rPr>
          <w:rFonts w:cstheme="minorHAnsi"/>
        </w:rPr>
        <w:t>Il modello di consistenza sequenziale</w:t>
      </w:r>
      <w:r w:rsidR="006052AB">
        <w:rPr>
          <w:rFonts w:cstheme="minorHAnsi"/>
        </w:rPr>
        <w:t xml:space="preserve"> è un indebolimento della consis</w:t>
      </w:r>
      <w:r w:rsidR="00477105">
        <w:rPr>
          <w:rFonts w:cstheme="minorHAnsi"/>
        </w:rPr>
        <w:t>t</w:t>
      </w:r>
      <w:r w:rsidR="006052AB">
        <w:rPr>
          <w:rFonts w:cstheme="minorHAnsi"/>
        </w:rPr>
        <w:t xml:space="preserve">enza stretta e </w:t>
      </w:r>
      <w:proofErr w:type="spellStart"/>
      <w:r w:rsidR="006052AB">
        <w:rPr>
          <w:rFonts w:cstheme="minorHAnsi"/>
        </w:rPr>
        <w:t>linearizzabile</w:t>
      </w:r>
      <w:proofErr w:type="spellEnd"/>
      <w:r w:rsidR="006052AB">
        <w:rPr>
          <w:rFonts w:cstheme="minorHAnsi"/>
        </w:rPr>
        <w:t xml:space="preserve">, tant’è vero che non richiede neanche l’utilizzo del clock fisico. È </w:t>
      </w:r>
      <w:proofErr w:type="spellStart"/>
      <w:r w:rsidR="006052AB" w:rsidRPr="006052AB">
        <w:rPr>
          <w:rFonts w:cstheme="minorHAnsi"/>
          <w:i/>
          <w:iCs/>
        </w:rPr>
        <w:t>programmer</w:t>
      </w:r>
      <w:proofErr w:type="spellEnd"/>
      <w:r w:rsidR="006052AB" w:rsidRPr="006052AB">
        <w:rPr>
          <w:rFonts w:cstheme="minorHAnsi"/>
          <w:i/>
          <w:iCs/>
        </w:rPr>
        <w:t>-friendly</w:t>
      </w:r>
      <w:r w:rsidR="006052AB">
        <w:rPr>
          <w:rFonts w:cstheme="minorHAnsi"/>
        </w:rPr>
        <w:t xml:space="preserve">, anche se è difficile da implementare in maniera efficiente. Le opzioni per l’implementazione sono l’uso di un </w:t>
      </w:r>
      <w:proofErr w:type="spellStart"/>
      <w:r w:rsidR="006052AB">
        <w:rPr>
          <w:rFonts w:cstheme="minorHAnsi"/>
        </w:rPr>
        <w:t>sequencer</w:t>
      </w:r>
      <w:proofErr w:type="spellEnd"/>
      <w:r w:rsidR="006052AB">
        <w:rPr>
          <w:rFonts w:cstheme="minorHAnsi"/>
        </w:rPr>
        <w:t xml:space="preserve"> globale (soluzione centralizzata) e il protocollo </w:t>
      </w:r>
      <w:proofErr w:type="spellStart"/>
      <w:r w:rsidR="006052AB">
        <w:rPr>
          <w:rFonts w:cstheme="minorHAnsi"/>
        </w:rPr>
        <w:t>multicast</w:t>
      </w:r>
      <w:proofErr w:type="spellEnd"/>
      <w:r w:rsidR="006052AB">
        <w:rPr>
          <w:rFonts w:cstheme="minorHAnsi"/>
        </w:rPr>
        <w:t xml:space="preserve"> totalmente ordinato (soluzione decentralizzata).</w:t>
      </w:r>
    </w:p>
    <w:p w14:paraId="19649AF8" w14:textId="05C3ADA4" w:rsidR="006052AB" w:rsidRDefault="006052AB" w:rsidP="0032023C">
      <w:pPr>
        <w:rPr>
          <w:rFonts w:cstheme="minorHAnsi"/>
        </w:rPr>
      </w:pPr>
      <w:r w:rsidRPr="006052AB">
        <w:rPr>
          <w:rFonts w:cstheme="minorHAnsi"/>
          <w:u w:val="single"/>
        </w:rPr>
        <w:t>Consistenza causale:</w:t>
      </w:r>
      <w:r w:rsidRPr="006052AB">
        <w:rPr>
          <w:rFonts w:cstheme="minorHAnsi"/>
          <w:u w:val="single"/>
        </w:rPr>
        <w:br/>
      </w:r>
      <w:r w:rsidR="00165808">
        <w:rPr>
          <w:rFonts w:cstheme="minorHAnsi"/>
        </w:rPr>
        <w:t xml:space="preserve">Le operazioni di </w:t>
      </w:r>
      <w:proofErr w:type="spellStart"/>
      <w:r w:rsidR="00165808">
        <w:rPr>
          <w:rFonts w:cstheme="minorHAnsi"/>
        </w:rPr>
        <w:t>write</w:t>
      </w:r>
      <w:proofErr w:type="spellEnd"/>
      <w:r w:rsidR="00165808">
        <w:rPr>
          <w:rFonts w:cstheme="minorHAnsi"/>
        </w:rPr>
        <w:t xml:space="preserve"> che sono potenzialmente in relazione di causa / effetto devono essere viste da tutti i processi nello stesso ordine. Le operazioni di </w:t>
      </w:r>
      <w:proofErr w:type="spellStart"/>
      <w:r w:rsidR="00165808">
        <w:rPr>
          <w:rFonts w:cstheme="minorHAnsi"/>
        </w:rPr>
        <w:t>write</w:t>
      </w:r>
      <w:proofErr w:type="spellEnd"/>
      <w:r w:rsidR="007A52BE">
        <w:rPr>
          <w:rFonts w:cstheme="minorHAnsi"/>
        </w:rPr>
        <w:t xml:space="preserve"> concorrenti, invece, possono essere </w:t>
      </w:r>
      <w:r w:rsidR="00BD4A5A">
        <w:rPr>
          <w:rFonts w:cstheme="minorHAnsi"/>
        </w:rPr>
        <w:t>viste in ordine differente da processi differenti.</w:t>
      </w:r>
      <w:r w:rsidR="00BD4A5A">
        <w:rPr>
          <w:rFonts w:cstheme="minorHAnsi"/>
        </w:rPr>
        <w:br/>
        <w:t>Per stabilire quali sono le operazioni in relazioni di causa / effetto si applicano le seguenti regole:</w:t>
      </w:r>
      <w:r w:rsidR="00BD4A5A">
        <w:rPr>
          <w:rFonts w:cstheme="minorHAnsi"/>
        </w:rPr>
        <w:br/>
        <w:t xml:space="preserve">- Read seguita da una </w:t>
      </w:r>
      <w:proofErr w:type="spellStart"/>
      <w:r w:rsidR="00BD4A5A">
        <w:rPr>
          <w:rFonts w:cstheme="minorHAnsi"/>
        </w:rPr>
        <w:t>write</w:t>
      </w:r>
      <w:proofErr w:type="spellEnd"/>
      <w:r w:rsidR="00BD4A5A">
        <w:rPr>
          <w:rFonts w:cstheme="minorHAnsi"/>
        </w:rPr>
        <w:t xml:space="preserve"> sullo stesso processo: la </w:t>
      </w:r>
      <w:proofErr w:type="spellStart"/>
      <w:r w:rsidR="00BD4A5A">
        <w:rPr>
          <w:rFonts w:cstheme="minorHAnsi"/>
        </w:rPr>
        <w:t>write</w:t>
      </w:r>
      <w:proofErr w:type="spellEnd"/>
      <w:r w:rsidR="00BD4A5A">
        <w:rPr>
          <w:rFonts w:cstheme="minorHAnsi"/>
        </w:rPr>
        <w:t xml:space="preserve"> è (potenzialmente) causalmente correlata</w:t>
      </w:r>
      <w:r w:rsidR="00AE42F6">
        <w:rPr>
          <w:rFonts w:cstheme="minorHAnsi"/>
        </w:rPr>
        <w:t xml:space="preserve"> con la </w:t>
      </w:r>
      <w:proofErr w:type="spellStart"/>
      <w:r w:rsidR="00AE42F6">
        <w:rPr>
          <w:rFonts w:cstheme="minorHAnsi"/>
        </w:rPr>
        <w:t>read</w:t>
      </w:r>
      <w:proofErr w:type="spellEnd"/>
      <w:r w:rsidR="00AE42F6">
        <w:rPr>
          <w:rFonts w:cstheme="minorHAnsi"/>
        </w:rPr>
        <w:t>.</w:t>
      </w:r>
      <w:r w:rsidR="00AE42F6">
        <w:rPr>
          <w:rFonts w:cstheme="minorHAnsi"/>
        </w:rPr>
        <w:br/>
        <w:t xml:space="preserve">- Write di un dato seguita da una </w:t>
      </w:r>
      <w:proofErr w:type="spellStart"/>
      <w:r w:rsidR="00AE42F6">
        <w:rPr>
          <w:rFonts w:cstheme="minorHAnsi"/>
        </w:rPr>
        <w:t>read</w:t>
      </w:r>
      <w:proofErr w:type="spellEnd"/>
      <w:r w:rsidR="00AE42F6">
        <w:rPr>
          <w:rFonts w:cstheme="minorHAnsi"/>
        </w:rPr>
        <w:t xml:space="preserve"> dello stesso dato su processi diversi: la </w:t>
      </w:r>
      <w:proofErr w:type="spellStart"/>
      <w:r w:rsidR="00AE42F6">
        <w:rPr>
          <w:rFonts w:cstheme="minorHAnsi"/>
        </w:rPr>
        <w:t>read</w:t>
      </w:r>
      <w:proofErr w:type="spellEnd"/>
      <w:r w:rsidR="00AE42F6">
        <w:rPr>
          <w:rFonts w:cstheme="minorHAnsi"/>
        </w:rPr>
        <w:t xml:space="preserve"> è (potenzialmente) causalmente correlata con la </w:t>
      </w:r>
      <w:proofErr w:type="spellStart"/>
      <w:r w:rsidR="00AE42F6">
        <w:rPr>
          <w:rFonts w:cstheme="minorHAnsi"/>
        </w:rPr>
        <w:t>write</w:t>
      </w:r>
      <w:proofErr w:type="spellEnd"/>
      <w:r w:rsidR="00AE42F6">
        <w:rPr>
          <w:rFonts w:cstheme="minorHAnsi"/>
        </w:rPr>
        <w:t>.</w:t>
      </w:r>
      <w:r w:rsidR="00AE42F6">
        <w:rPr>
          <w:rFonts w:cstheme="minorHAnsi"/>
        </w:rPr>
        <w:br/>
        <w:t>- Si applica la proprietà transitiva: se OP1 è causalmente ordinata con OP2 e OP2 è causalmente ordinata con OP3, allora OP1 è causalmente ordinata con OP3.</w:t>
      </w:r>
      <w:r w:rsidR="00AE42F6">
        <w:rPr>
          <w:rFonts w:cstheme="minorHAnsi"/>
        </w:rPr>
        <w:br/>
        <w:t xml:space="preserve">- Se due processi scrivono simultaneamente, le due </w:t>
      </w:r>
      <w:proofErr w:type="spellStart"/>
      <w:r w:rsidR="00AE42F6">
        <w:rPr>
          <w:rFonts w:cstheme="minorHAnsi"/>
        </w:rPr>
        <w:t>write</w:t>
      </w:r>
      <w:proofErr w:type="spellEnd"/>
      <w:r w:rsidR="00AE42F6">
        <w:rPr>
          <w:rFonts w:cstheme="minorHAnsi"/>
        </w:rPr>
        <w:t xml:space="preserve"> non sono causalmente correlate (e si dicono </w:t>
      </w:r>
      <w:proofErr w:type="spellStart"/>
      <w:r w:rsidR="00AE42F6" w:rsidRPr="00AE42F6">
        <w:rPr>
          <w:rFonts w:cstheme="minorHAnsi"/>
          <w:b/>
          <w:bCs/>
        </w:rPr>
        <w:t>write</w:t>
      </w:r>
      <w:proofErr w:type="spellEnd"/>
      <w:r w:rsidR="00AE42F6" w:rsidRPr="00AE42F6">
        <w:rPr>
          <w:rFonts w:cstheme="minorHAnsi"/>
          <w:b/>
          <w:bCs/>
        </w:rPr>
        <w:t xml:space="preserve"> concorrenti</w:t>
      </w:r>
      <w:r w:rsidR="00AE42F6">
        <w:rPr>
          <w:rFonts w:cstheme="minorHAnsi"/>
        </w:rPr>
        <w:t>).</w:t>
      </w:r>
    </w:p>
    <w:p w14:paraId="25001432" w14:textId="7F0AEF19" w:rsidR="00C50829" w:rsidRDefault="00C50829" w:rsidP="0032023C">
      <w:pPr>
        <w:rPr>
          <w:rFonts w:cstheme="minorHAnsi"/>
        </w:rPr>
      </w:pPr>
      <w:r>
        <w:rPr>
          <w:rFonts w:cstheme="minorHAnsi"/>
          <w:noProof/>
        </w:rPr>
        <mc:AlternateContent>
          <mc:Choice Requires="wpi">
            <w:drawing>
              <wp:anchor distT="0" distB="0" distL="114300" distR="114300" simplePos="0" relativeHeight="251703296" behindDoc="0" locked="0" layoutInCell="1" allowOverlap="1" wp14:anchorId="6438A70B" wp14:editId="03AD90A4">
                <wp:simplePos x="0" y="0"/>
                <wp:positionH relativeFrom="column">
                  <wp:posOffset>976972</wp:posOffset>
                </wp:positionH>
                <wp:positionV relativeFrom="paragraph">
                  <wp:posOffset>371363</wp:posOffset>
                </wp:positionV>
                <wp:extent cx="19080" cy="360"/>
                <wp:effectExtent l="57150" t="38100" r="57150" b="57150"/>
                <wp:wrapNone/>
                <wp:docPr id="124" name="Input penna 124"/>
                <wp:cNvGraphicFramePr/>
                <a:graphic xmlns:a="http://schemas.openxmlformats.org/drawingml/2006/main">
                  <a:graphicData uri="http://schemas.microsoft.com/office/word/2010/wordprocessingInk">
                    <w14:contentPart bwMode="auto" r:id="rId144">
                      <w14:nvContentPartPr>
                        <w14:cNvContentPartPr/>
                      </w14:nvContentPartPr>
                      <w14:xfrm>
                        <a:off x="0" y="0"/>
                        <a:ext cx="19080" cy="360"/>
                      </w14:xfrm>
                    </w14:contentPart>
                  </a:graphicData>
                </a:graphic>
              </wp:anchor>
            </w:drawing>
          </mc:Choice>
          <mc:Fallback>
            <w:pict>
              <v:shapetype w14:anchorId="58A429A9"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put penna 124" o:spid="_x0000_s1026" type="#_x0000_t75" style="position:absolute;margin-left:76.25pt;margin-top:28.55pt;width:2.9pt;height:1.45pt;z-index:2517032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">
                <v:imagedata r:id="rId145" o:title=""/>
              </v:shape>
            </w:pict>
          </mc:Fallback>
        </mc:AlternateContent>
      </w:r>
      <w:r>
        <w:rPr>
          <w:rFonts w:cstheme="minorHAnsi"/>
          <w:noProof/>
        </w:rPr>
        <mc:AlternateContent>
          <mc:Choice Requires="wpi">
            <w:drawing>
              <wp:anchor distT="0" distB="0" distL="114300" distR="114300" simplePos="0" relativeHeight="251702272" behindDoc="0" locked="0" layoutInCell="1" allowOverlap="1" wp14:anchorId="4AC8D395" wp14:editId="484067AB">
                <wp:simplePos x="0" y="0"/>
                <wp:positionH relativeFrom="column">
                  <wp:posOffset>965452</wp:posOffset>
                </wp:positionH>
                <wp:positionV relativeFrom="paragraph">
                  <wp:posOffset>350483</wp:posOffset>
                </wp:positionV>
                <wp:extent cx="43920" cy="360"/>
                <wp:effectExtent l="57150" t="38100" r="51435" b="57150"/>
                <wp:wrapNone/>
                <wp:docPr id="121" name="Input penna 121"/>
                <wp:cNvGraphicFramePr/>
                <a:graphic xmlns:a="http://schemas.openxmlformats.org/drawingml/2006/main">
                  <a:graphicData uri="http://schemas.microsoft.com/office/word/2010/wordprocessingInk">
                    <w14:contentPart bwMode="auto" r:id="rId146">
                      <w14:nvContentPartPr>
                        <w14:cNvContentPartPr/>
                      </w14:nvContentPartPr>
                      <w14:xfrm>
                        <a:off x="0" y="0"/>
                        <a:ext cx="43920" cy="360"/>
                      </w14:xfrm>
                    </w14:contentPart>
                  </a:graphicData>
                </a:graphic>
              </wp:anchor>
            </w:drawing>
          </mc:Choice>
          <mc:Fallback>
            <w:pict>
              <v:shape w14:anchorId="69F9F32E" id="Input penna 121" o:spid="_x0000_s1026" type="#_x0000_t75" style="position:absolute;margin-left:75.3pt;margin-top:26.9pt;width:4.85pt;height:1.45pt;z-index:2517022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">
                <v:imagedata r:id="rId147" o:title=""/>
              </v:shape>
            </w:pict>
          </mc:Fallback>
        </mc:AlternateContent>
      </w:r>
      <w:r>
        <w:rPr>
          <w:rFonts w:cstheme="minorHAnsi"/>
          <w:noProof/>
        </w:rPr>
        <mc:AlternateContent>
          <mc:Choice Requires="wpi">
            <w:drawing>
              <wp:anchor distT="0" distB="0" distL="114300" distR="114300" simplePos="0" relativeHeight="251701248" behindDoc="0" locked="0" layoutInCell="1" allowOverlap="1" wp14:anchorId="5ECE6595" wp14:editId="30926115">
                <wp:simplePos x="0" y="0"/>
                <wp:positionH relativeFrom="column">
                  <wp:posOffset>547492</wp:posOffset>
                </wp:positionH>
                <wp:positionV relativeFrom="paragraph">
                  <wp:posOffset>371363</wp:posOffset>
                </wp:positionV>
                <wp:extent cx="25920" cy="360"/>
                <wp:effectExtent l="38100" t="38100" r="50800" b="57150"/>
                <wp:wrapNone/>
                <wp:docPr id="120" name="Input penna 120"/>
                <wp:cNvGraphicFramePr/>
                <a:graphic xmlns:a="http://schemas.openxmlformats.org/drawingml/2006/main">
                  <a:graphicData uri="http://schemas.microsoft.com/office/word/2010/wordprocessingInk">
                    <w14:contentPart bwMode="auto" r:id="rId148">
                      <w14:nvContentPartPr>
                        <w14:cNvContentPartPr/>
                      </w14:nvContentPartPr>
                      <w14:xfrm>
                        <a:off x="0" y="0"/>
                        <a:ext cx="25920" cy="360"/>
                      </w14:xfrm>
                    </w14:contentPart>
                  </a:graphicData>
                </a:graphic>
              </wp:anchor>
            </w:drawing>
          </mc:Choice>
          <mc:Fallback>
            <w:pict>
              <v:shape w14:anchorId="12598FB4" id="Input penna 120" o:spid="_x0000_s1026" type="#_x0000_t75" style="position:absolute;margin-left:42.4pt;margin-top:28.55pt;width:3.5pt;height:1.45pt;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">
                <v:imagedata r:id="rId149" o:title=""/>
              </v:shape>
            </w:pict>
          </mc:Fallback>
        </mc:AlternateContent>
      </w:r>
      <w:r>
        <w:rPr>
          <w:rFonts w:cstheme="minorHAnsi"/>
          <w:noProof/>
        </w:rPr>
        <mc:AlternateContent>
          <mc:Choice Requires="wpi">
            <w:drawing>
              <wp:anchor distT="0" distB="0" distL="114300" distR="114300" simplePos="0" relativeHeight="251700224" behindDoc="0" locked="0" layoutInCell="1" allowOverlap="1" wp14:anchorId="78B7845B" wp14:editId="6F35CE1C">
                <wp:simplePos x="0" y="0"/>
                <wp:positionH relativeFrom="column">
                  <wp:posOffset>519772</wp:posOffset>
                </wp:positionH>
                <wp:positionV relativeFrom="paragraph">
                  <wp:posOffset>343643</wp:posOffset>
                </wp:positionV>
                <wp:extent cx="360" cy="360"/>
                <wp:effectExtent l="38100" t="38100" r="57150" b="57150"/>
                <wp:wrapNone/>
                <wp:docPr id="119" name="Input penna 119"/>
                <wp:cNvGraphicFramePr/>
                <a:graphic xmlns:a="http://schemas.openxmlformats.org/drawingml/2006/main">
                  <a:graphicData uri="http://schemas.microsoft.com/office/word/2010/wordprocessingInk">
                    <w14:contentPart bwMode="auto" r:id="rId150">
                      <w14:nvContentPartPr>
                        <w14:cNvContentPartPr/>
                      </w14:nvContentPartPr>
                      <w14:xfrm>
                        <a:off x="0" y="0"/>
                        <a:ext cx="360" cy="360"/>
                      </w14:xfrm>
                    </w14:contentPart>
                  </a:graphicData>
                </a:graphic>
              </wp:anchor>
            </w:drawing>
          </mc:Choice>
          <mc:Fallback>
            <w:pict>
              <v:shape w14:anchorId="3B36EF4A" id="Input penna 119" o:spid="_x0000_s1026" type="#_x0000_t75" style="position:absolute;margin-left:40.25pt;margin-top:26.35pt;width:1.45pt;height:1.45pt;z-index:2517002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">
                <v:imagedata r:id="rId151" o:title=""/>
              </v:shape>
            </w:pict>
          </mc:Fallback>
        </mc:AlternateContent>
      </w:r>
      <w:r w:rsidR="00AE42F6">
        <w:rPr>
          <w:rFonts w:cstheme="minorHAnsi"/>
        </w:rPr>
        <w:t>Vediamo anche qui due esempi.</w:t>
      </w:r>
      <w:r w:rsidR="00AE42F6">
        <w:rPr>
          <w:rFonts w:cstheme="minorHAnsi"/>
        </w:rPr>
        <w:br/>
        <w:t>-&gt; Esempio di data store</w:t>
      </w:r>
      <w:r>
        <w:rPr>
          <w:rFonts w:cstheme="minorHAnsi"/>
        </w:rPr>
        <w:t xml:space="preserve"> non</w:t>
      </w:r>
      <w:r w:rsidR="00AE42F6">
        <w:rPr>
          <w:rFonts w:cstheme="minorHAnsi"/>
        </w:rPr>
        <w:t xml:space="preserve"> causalmente consistente:</w:t>
      </w:r>
      <w:r>
        <w:rPr>
          <w:rFonts w:cstheme="minorHAnsi"/>
        </w:rPr>
        <w:br/>
      </w:r>
      <w:r>
        <w:rPr>
          <w:rFonts w:cstheme="minorHAnsi"/>
          <w:noProof/>
        </w:rPr>
        <w:drawing>
          <wp:inline distT="0" distB="0" distL="0" distR="0" wp14:anchorId="51704244" wp14:editId="6162F60D">
            <wp:extent cx="3223539" cy="1005927"/>
            <wp:effectExtent l="0" t="0" r="0" b="3810"/>
            <wp:docPr id="117" name="Immagin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Immagine 117"/>
                    <pic:cNvPicPr/>
                  </pic:nvPicPr>
                  <pic:blipFill>
                    <a:blip r:embed="rId152">
                      <a:extLst>
                        <a:ext uri="{28A0092B-C50C-407E-A947-70E740481C1C}">
                          <a14:useLocalDpi xmlns:a14="http://schemas.microsoft.com/office/drawing/2010/main" val="0"/>
                        </a:ext>
                      </a:extLst>
                    </a:blip>
                    <a:stretch>
                      <a:fillRect/>
                    </a:stretch>
                  </pic:blipFill>
                  <pic:spPr>
                    <a:xfrm>
                      <a:off x="0" y="0"/>
                      <a:ext cx="3223539" cy="1005927"/>
                    </a:xfrm>
                    <a:prstGeom prst="rect">
                      <a:avLst/>
                    </a:prstGeom>
                  </pic:spPr>
                </pic:pic>
              </a:graphicData>
            </a:graphic>
          </wp:inline>
        </w:drawing>
      </w:r>
      <w:r>
        <w:rPr>
          <w:rFonts w:cstheme="minorHAnsi"/>
        </w:rPr>
        <w:br/>
        <w:t>Notiamo che qui W</w:t>
      </w:r>
      <w:r w:rsidRPr="00C50829">
        <w:rPr>
          <w:rFonts w:cstheme="minorHAnsi"/>
          <w:vertAlign w:val="subscript"/>
        </w:rPr>
        <w:t>1</w:t>
      </w:r>
      <w:r>
        <w:rPr>
          <w:rFonts w:cstheme="minorHAnsi"/>
        </w:rPr>
        <w:t>(x)a e W</w:t>
      </w:r>
      <w:r w:rsidRPr="00C50829">
        <w:rPr>
          <w:rFonts w:cstheme="minorHAnsi"/>
          <w:vertAlign w:val="subscript"/>
        </w:rPr>
        <w:t>2</w:t>
      </w:r>
      <w:r>
        <w:rPr>
          <w:rFonts w:cstheme="minorHAnsi"/>
        </w:rPr>
        <w:t xml:space="preserve">(x)b sono scritture causalmente ordinate per la proprietà transitiva, per cui i processi P3, P4 avrebbero dovuto osservare le due </w:t>
      </w:r>
      <w:proofErr w:type="spellStart"/>
      <w:r>
        <w:rPr>
          <w:rFonts w:cstheme="minorHAnsi"/>
        </w:rPr>
        <w:t>write</w:t>
      </w:r>
      <w:proofErr w:type="spellEnd"/>
      <w:r>
        <w:rPr>
          <w:rFonts w:cstheme="minorHAnsi"/>
        </w:rPr>
        <w:t xml:space="preserve"> nel medesimo ordine.</w:t>
      </w:r>
    </w:p>
    <w:p w14:paraId="2B215444" w14:textId="3EC424A0" w:rsidR="00C50829" w:rsidRDefault="00C50829" w:rsidP="00C50829">
      <w:pPr>
        <w:rPr>
          <w:rFonts w:cstheme="minorHAnsi"/>
        </w:rPr>
      </w:pPr>
      <w:r w:rsidRPr="00C50829">
        <w:rPr>
          <w:rFonts w:cstheme="minorHAnsi"/>
        </w:rPr>
        <w:t>-</w:t>
      </w:r>
      <w:r>
        <w:rPr>
          <w:rFonts w:cstheme="minorHAnsi"/>
        </w:rPr>
        <w:t>&gt; Esempio di data store causalmente consistente:</w:t>
      </w:r>
      <w:r>
        <w:rPr>
          <w:rFonts w:cstheme="minorHAnsi"/>
        </w:rPr>
        <w:br/>
      </w:r>
      <w:r>
        <w:rPr>
          <w:rFonts w:cstheme="minorHAnsi"/>
          <w:noProof/>
        </w:rPr>
        <w:drawing>
          <wp:inline distT="0" distB="0" distL="0" distR="0" wp14:anchorId="4B7A1E01" wp14:editId="2A62043A">
            <wp:extent cx="3185436" cy="1013548"/>
            <wp:effectExtent l="0" t="0" r="0" b="0"/>
            <wp:docPr id="125" name="Immagin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Immagine 125"/>
                    <pic:cNvPicPr/>
                  </pic:nvPicPr>
                  <pic:blipFill>
                    <a:blip r:embed="rId153">
                      <a:extLst>
                        <a:ext uri="{28A0092B-C50C-407E-A947-70E740481C1C}">
                          <a14:useLocalDpi xmlns:a14="http://schemas.microsoft.com/office/drawing/2010/main" val="0"/>
                        </a:ext>
                      </a:extLst>
                    </a:blip>
                    <a:stretch>
                      <a:fillRect/>
                    </a:stretch>
                  </pic:blipFill>
                  <pic:spPr>
                    <a:xfrm>
                      <a:off x="0" y="0"/>
                      <a:ext cx="3185436" cy="1013548"/>
                    </a:xfrm>
                    <a:prstGeom prst="rect">
                      <a:avLst/>
                    </a:prstGeom>
                  </pic:spPr>
                </pic:pic>
              </a:graphicData>
            </a:graphic>
          </wp:inline>
        </w:drawing>
      </w:r>
      <w:r>
        <w:rPr>
          <w:rFonts w:cstheme="minorHAnsi"/>
        </w:rPr>
        <w:br/>
        <w:t>Qui invece le due scritture sono concorrenti, per cui</w:t>
      </w:r>
      <w:r w:rsidR="00AF0F2C">
        <w:rPr>
          <w:rFonts w:cstheme="minorHAnsi"/>
        </w:rPr>
        <w:t xml:space="preserve"> è tollerato che i processi P3 e P4 non vedano le due </w:t>
      </w:r>
      <w:proofErr w:type="spellStart"/>
      <w:r w:rsidR="00AF0F2C">
        <w:rPr>
          <w:rFonts w:cstheme="minorHAnsi"/>
        </w:rPr>
        <w:t>write</w:t>
      </w:r>
      <w:proofErr w:type="spellEnd"/>
      <w:r w:rsidR="00AF0F2C">
        <w:rPr>
          <w:rFonts w:cstheme="minorHAnsi"/>
        </w:rPr>
        <w:t xml:space="preserve"> nel medesimo ordine.</w:t>
      </w:r>
    </w:p>
    <w:p w14:paraId="05BDE1F9" w14:textId="581858BD" w:rsidR="00AF0F2C" w:rsidRDefault="00477105" w:rsidP="00C50829">
      <w:pPr>
        <w:rPr>
          <w:rFonts w:cstheme="minorHAnsi"/>
        </w:rPr>
      </w:pPr>
      <w:r>
        <w:rPr>
          <w:rFonts w:cstheme="minorHAnsi"/>
        </w:rPr>
        <w:lastRenderedPageBreak/>
        <w:t xml:space="preserve">Il modello di consistenza causale è un rilassamento della consistenza sequenziale e abbatte l’illusione che ci sia una singola replica all’interno del sistema. Comunque sia, la latenza di comunicazione è meno problematica rispetto ai casi precedenti; però l’implementazione risulta non banale poiché </w:t>
      </w:r>
      <w:r w:rsidR="006774D4">
        <w:rPr>
          <w:rFonts w:cstheme="minorHAnsi"/>
        </w:rPr>
        <w:t>richiede un meccanismo per tenere traccia di quali operazioni sono in relazione causa / effetto (i.e. quali processi hanno visto quali scritture). A tal proposito, esistono due diverse soluzioni:</w:t>
      </w:r>
      <w:r w:rsidR="006774D4">
        <w:rPr>
          <w:rFonts w:cstheme="minorHAnsi"/>
        </w:rPr>
        <w:br/>
        <w:t>- Costruire un grafo delle dipendenze che mostri quali operazioni dipendono da quali altre operazioni.</w:t>
      </w:r>
      <w:r w:rsidR="006774D4">
        <w:rPr>
          <w:rFonts w:cstheme="minorHAnsi"/>
        </w:rPr>
        <w:br/>
        <w:t>- Utilizzare i clock logici vettoriali.</w:t>
      </w:r>
    </w:p>
    <w:p w14:paraId="108A9FC1" w14:textId="26FBA9C4" w:rsidR="00A44770" w:rsidRDefault="00A44770" w:rsidP="00C50829">
      <w:pPr>
        <w:rPr>
          <w:rFonts w:cstheme="minorHAnsi"/>
        </w:rPr>
      </w:pPr>
      <w:r w:rsidRPr="00A44770">
        <w:rPr>
          <w:rFonts w:cstheme="minorHAnsi"/>
          <w:u w:val="single"/>
        </w:rPr>
        <w:t>Consistenza finale:</w:t>
      </w:r>
      <w:r w:rsidRPr="00A44770">
        <w:rPr>
          <w:rFonts w:cstheme="minorHAnsi"/>
          <w:u w:val="single"/>
        </w:rPr>
        <w:br/>
      </w:r>
      <w:r w:rsidR="00DA0C08">
        <w:rPr>
          <w:rFonts w:cstheme="minorHAnsi"/>
        </w:rPr>
        <w:t>A seguito di un aggiornamento</w:t>
      </w:r>
      <w:r w:rsidR="00FB1D74">
        <w:rPr>
          <w:rFonts w:cstheme="minorHAnsi"/>
        </w:rPr>
        <w:t xml:space="preserve">, tutte le repliche diventano gradualmente consistenti entro una finestra temporale detta </w:t>
      </w:r>
      <w:proofErr w:type="spellStart"/>
      <w:r w:rsidR="00FB1D74" w:rsidRPr="007178B0">
        <w:rPr>
          <w:rFonts w:cstheme="minorHAnsi"/>
          <w:b/>
          <w:bCs/>
        </w:rPr>
        <w:t>inconsistency</w:t>
      </w:r>
      <w:proofErr w:type="spellEnd"/>
      <w:r w:rsidR="00FB1D74" w:rsidRPr="007178B0">
        <w:rPr>
          <w:rFonts w:cstheme="minorHAnsi"/>
          <w:b/>
          <w:bCs/>
        </w:rPr>
        <w:t xml:space="preserve"> window</w:t>
      </w:r>
      <w:r w:rsidR="007178B0">
        <w:rPr>
          <w:rFonts w:cstheme="minorHAnsi"/>
        </w:rPr>
        <w:t>: durante tale finestra di tempo sono ammesse inconsistenze.</w:t>
      </w:r>
      <w:r w:rsidR="00F4360A">
        <w:rPr>
          <w:rFonts w:cstheme="minorHAnsi"/>
        </w:rPr>
        <w:br/>
        <w:t>In assenza di fallimenti</w:t>
      </w:r>
      <w:r w:rsidR="00597337">
        <w:rPr>
          <w:rFonts w:cstheme="minorHAnsi"/>
        </w:rPr>
        <w:t>, l’ampiezza dell’</w:t>
      </w:r>
      <w:proofErr w:type="spellStart"/>
      <w:r w:rsidR="00597337">
        <w:rPr>
          <w:rFonts w:cstheme="minorHAnsi"/>
        </w:rPr>
        <w:t>inconsistency</w:t>
      </w:r>
      <w:proofErr w:type="spellEnd"/>
      <w:r w:rsidR="00597337">
        <w:rPr>
          <w:rFonts w:cstheme="minorHAnsi"/>
        </w:rPr>
        <w:t xml:space="preserve"> window dipende dalla latenza di comunicazione, dal numero di repliche e dal carico del sistema.</w:t>
      </w:r>
      <w:r w:rsidR="006B0770">
        <w:rPr>
          <w:rFonts w:cstheme="minorHAnsi"/>
        </w:rPr>
        <w:br/>
        <w:t>Dal punto di vista pratico, co</w:t>
      </w:r>
      <w:r w:rsidR="00AA7EA2">
        <w:rPr>
          <w:rFonts w:cstheme="minorHAnsi"/>
        </w:rPr>
        <w:t>l modello di consistenza finale</w:t>
      </w:r>
      <w:r w:rsidR="00B8279C">
        <w:rPr>
          <w:rFonts w:cstheme="minorHAnsi"/>
        </w:rPr>
        <w:t>, le repliche vengono sempre resi disponibili per le letture ma, appunto, potrebbero risultare non consistenti con l’ultima scrittura</w:t>
      </w:r>
      <w:r w:rsidR="00416C13">
        <w:rPr>
          <w:rFonts w:cstheme="minorHAnsi"/>
        </w:rPr>
        <w:t xml:space="preserve">: a differenza dei modelli di consistenza stretta e </w:t>
      </w:r>
      <w:proofErr w:type="spellStart"/>
      <w:r w:rsidR="00416C13">
        <w:rPr>
          <w:rFonts w:cstheme="minorHAnsi"/>
        </w:rPr>
        <w:t>linearizzabile</w:t>
      </w:r>
      <w:proofErr w:type="spellEnd"/>
      <w:r w:rsidR="00416C13">
        <w:rPr>
          <w:rFonts w:cstheme="minorHAnsi"/>
        </w:rPr>
        <w:t>, qui si privilegia la disponibilit</w:t>
      </w:r>
      <w:r w:rsidR="00974735">
        <w:rPr>
          <w:rFonts w:cstheme="minorHAnsi"/>
        </w:rPr>
        <w:t>à a discapito della consistenza perfetta.</w:t>
      </w:r>
    </w:p>
    <w:p w14:paraId="37ABC90C" w14:textId="5D67F382" w:rsidR="00974735" w:rsidRDefault="00974735" w:rsidP="00C50829">
      <w:pPr>
        <w:rPr>
          <w:rFonts w:cstheme="minorHAnsi"/>
        </w:rPr>
      </w:pPr>
      <w:r>
        <w:rPr>
          <w:rFonts w:cstheme="minorHAnsi"/>
        </w:rPr>
        <w:t>Tale modell</w:t>
      </w:r>
      <w:r w:rsidR="008D1448">
        <w:rPr>
          <w:rFonts w:cstheme="minorHAnsi"/>
        </w:rPr>
        <w:t>o di consistenza presenta i seguenti vantaggi:</w:t>
      </w:r>
      <w:r w:rsidR="008D1448">
        <w:rPr>
          <w:rFonts w:cstheme="minorHAnsi"/>
        </w:rPr>
        <w:br/>
        <w:t xml:space="preserve">- </w:t>
      </w:r>
      <w:r w:rsidR="00D139C7">
        <w:rPr>
          <w:rFonts w:cstheme="minorHAnsi"/>
        </w:rPr>
        <w:t>È</w:t>
      </w:r>
      <w:r w:rsidR="008C0235">
        <w:rPr>
          <w:rFonts w:cstheme="minorHAnsi"/>
        </w:rPr>
        <w:t xml:space="preserve"> semplice e poco costoso da</w:t>
      </w:r>
      <w:r w:rsidR="00D139C7">
        <w:rPr>
          <w:rFonts w:cstheme="minorHAnsi"/>
        </w:rPr>
        <w:t xml:space="preserve"> implementare.</w:t>
      </w:r>
      <w:r w:rsidR="00D139C7">
        <w:rPr>
          <w:rFonts w:cstheme="minorHAnsi"/>
        </w:rPr>
        <w:br/>
        <w:t xml:space="preserve">- </w:t>
      </w:r>
      <w:r w:rsidR="009C6BA8">
        <w:rPr>
          <w:rFonts w:cstheme="minorHAnsi"/>
        </w:rPr>
        <w:t>Consente</w:t>
      </w:r>
      <w:r w:rsidR="00D139C7">
        <w:rPr>
          <w:rFonts w:cstheme="minorHAnsi"/>
        </w:rPr>
        <w:t xml:space="preserve"> letture e scritture</w:t>
      </w:r>
      <w:r w:rsidR="009C6BA8">
        <w:rPr>
          <w:rFonts w:cstheme="minorHAnsi"/>
        </w:rPr>
        <w:t xml:space="preserve"> veloci</w:t>
      </w:r>
      <w:r w:rsidR="00D139C7">
        <w:rPr>
          <w:rFonts w:cstheme="minorHAnsi"/>
        </w:rPr>
        <w:t xml:space="preserve"> sulla replica locale.</w:t>
      </w:r>
      <w:r w:rsidR="009C6BA8">
        <w:rPr>
          <w:rFonts w:cstheme="minorHAnsi"/>
        </w:rPr>
        <w:br/>
        <w:t xml:space="preserve">- </w:t>
      </w:r>
      <w:r w:rsidR="005A65D5">
        <w:rPr>
          <w:rFonts w:cstheme="minorHAnsi"/>
        </w:rPr>
        <w:t xml:space="preserve">Ha trovato impiego in svariati </w:t>
      </w:r>
      <w:r w:rsidR="00697F35">
        <w:rPr>
          <w:rFonts w:cstheme="minorHAnsi"/>
        </w:rPr>
        <w:t xml:space="preserve">contesti reali: </w:t>
      </w:r>
      <w:r w:rsidR="00E57CF5">
        <w:rPr>
          <w:rFonts w:cstheme="minorHAnsi"/>
        </w:rPr>
        <w:t>un esempio</w:t>
      </w:r>
      <w:r w:rsidR="00697F35">
        <w:rPr>
          <w:rFonts w:cstheme="minorHAnsi"/>
        </w:rPr>
        <w:t xml:space="preserve"> importante è DNS, in cui </w:t>
      </w:r>
      <w:r w:rsidR="00E57CF5">
        <w:rPr>
          <w:rFonts w:cstheme="minorHAnsi"/>
        </w:rPr>
        <w:t xml:space="preserve">i server non autoritativi </w:t>
      </w:r>
      <w:r w:rsidR="00886560">
        <w:rPr>
          <w:rFonts w:cstheme="minorHAnsi"/>
        </w:rPr>
        <w:t xml:space="preserve">mantengono le informazioni </w:t>
      </w:r>
      <w:r w:rsidR="003B4759">
        <w:rPr>
          <w:rFonts w:cstheme="minorHAnsi"/>
        </w:rPr>
        <w:t>memorizzate in cash con un TTL (time to live)</w:t>
      </w:r>
      <w:r w:rsidR="00B46B88">
        <w:rPr>
          <w:rFonts w:cstheme="minorHAnsi"/>
        </w:rPr>
        <w:t xml:space="preserve">, in modo tale che, se dovessero diventare inconsistenti, </w:t>
      </w:r>
      <w:r w:rsidR="008A57CB">
        <w:rPr>
          <w:rFonts w:cstheme="minorHAnsi"/>
        </w:rPr>
        <w:t>lo sarebbero solo</w:t>
      </w:r>
      <w:r w:rsidR="00B46B88">
        <w:rPr>
          <w:rFonts w:cstheme="minorHAnsi"/>
        </w:rPr>
        <w:t xml:space="preserve"> per una finestra temporale limitata.</w:t>
      </w:r>
      <w:r w:rsidR="00BC0AAF">
        <w:rPr>
          <w:rFonts w:cstheme="minorHAnsi"/>
        </w:rPr>
        <w:t xml:space="preserve"> Altri esempi sono dati da Amazon Dynamo, AWS S3, </w:t>
      </w:r>
      <w:proofErr w:type="spellStart"/>
      <w:r w:rsidR="00BC0AAF">
        <w:rPr>
          <w:rFonts w:cstheme="minorHAnsi"/>
        </w:rPr>
        <w:t>CouchDB</w:t>
      </w:r>
      <w:proofErr w:type="spellEnd"/>
      <w:r w:rsidR="00BC0AAF">
        <w:rPr>
          <w:rFonts w:cstheme="minorHAnsi"/>
        </w:rPr>
        <w:t xml:space="preserve">, Dropbox, </w:t>
      </w:r>
      <w:proofErr w:type="spellStart"/>
      <w:r w:rsidR="00BC0AAF">
        <w:rPr>
          <w:rFonts w:cstheme="minorHAnsi"/>
        </w:rPr>
        <w:t>Git</w:t>
      </w:r>
      <w:proofErr w:type="spellEnd"/>
      <w:r w:rsidR="00BC0AAF">
        <w:rPr>
          <w:rFonts w:cstheme="minorHAnsi"/>
        </w:rPr>
        <w:t xml:space="preserve"> e iPhone </w:t>
      </w:r>
      <w:proofErr w:type="spellStart"/>
      <w:r w:rsidR="00BC0AAF">
        <w:rPr>
          <w:rFonts w:cstheme="minorHAnsi"/>
        </w:rPr>
        <w:t>sync</w:t>
      </w:r>
      <w:proofErr w:type="spellEnd"/>
      <w:r w:rsidR="00BC0AAF">
        <w:rPr>
          <w:rFonts w:cstheme="minorHAnsi"/>
        </w:rPr>
        <w:t>.</w:t>
      </w:r>
    </w:p>
    <w:p w14:paraId="598F2F8F" w14:textId="5F582790" w:rsidR="006A3C9F" w:rsidRDefault="006A3C9F" w:rsidP="00C50829">
      <w:pPr>
        <w:rPr>
          <w:rFonts w:cstheme="minorHAnsi"/>
        </w:rPr>
      </w:pPr>
      <w:r>
        <w:rPr>
          <w:rFonts w:cstheme="minorHAnsi"/>
        </w:rPr>
        <w:t>Dall’altro lato, la consistenza finale è caratterizzata dai seguenti svantaggi:</w:t>
      </w:r>
      <w:r>
        <w:rPr>
          <w:rFonts w:cstheme="minorHAnsi"/>
        </w:rPr>
        <w:br/>
        <w:t xml:space="preserve">- </w:t>
      </w:r>
      <w:r w:rsidR="00E80355">
        <w:rPr>
          <w:rFonts w:cstheme="minorHAnsi"/>
        </w:rPr>
        <w:t>Non offre ai processi l’illusione di avere una singola copia.</w:t>
      </w:r>
      <w:r w:rsidR="00E80355">
        <w:rPr>
          <w:rFonts w:cstheme="minorHAnsi"/>
        </w:rPr>
        <w:br/>
        <w:t xml:space="preserve">- </w:t>
      </w:r>
      <w:r w:rsidR="00A146EA">
        <w:rPr>
          <w:rFonts w:cstheme="minorHAnsi"/>
        </w:rPr>
        <w:t xml:space="preserve">A causa della possibile inconsistenza </w:t>
      </w:r>
      <w:r w:rsidR="002A1E05">
        <w:rPr>
          <w:rFonts w:cstheme="minorHAnsi"/>
        </w:rPr>
        <w:t>dei dati dovuta a scritture conflittuali, richiede di risolvere i conflitti</w:t>
      </w:r>
      <w:r w:rsidR="00CB0060">
        <w:rPr>
          <w:rFonts w:cstheme="minorHAnsi"/>
        </w:rPr>
        <w:t xml:space="preserve"> tramite un </w:t>
      </w:r>
      <w:r w:rsidR="00CB0060" w:rsidRPr="00CB0060">
        <w:rPr>
          <w:rFonts w:cstheme="minorHAnsi"/>
          <w:b/>
          <w:bCs/>
        </w:rPr>
        <w:t>algoritmo di riconciliazione</w:t>
      </w:r>
      <w:r w:rsidR="00CB0060">
        <w:rPr>
          <w:rFonts w:cstheme="minorHAnsi"/>
        </w:rPr>
        <w:t>.</w:t>
      </w:r>
    </w:p>
    <w:p w14:paraId="1E93ABB4" w14:textId="129A6D0D" w:rsidR="00CB0060" w:rsidRDefault="001340B1" w:rsidP="00C50829">
      <w:pPr>
        <w:rPr>
          <w:rFonts w:cstheme="minorHAnsi"/>
        </w:rPr>
      </w:pPr>
      <w:r>
        <w:rPr>
          <w:rFonts w:cstheme="minorHAnsi"/>
        </w:rPr>
        <w:t>Per quanto concerne la riconciliazione</w:t>
      </w:r>
      <w:r w:rsidR="005D4D99">
        <w:rPr>
          <w:rFonts w:cstheme="minorHAnsi"/>
        </w:rPr>
        <w:t>, può avvenire secondo due strategie diverse:</w:t>
      </w:r>
      <w:r w:rsidR="005D4D99">
        <w:rPr>
          <w:rFonts w:cstheme="minorHAnsi"/>
        </w:rPr>
        <w:br/>
        <w:t xml:space="preserve">-&gt; </w:t>
      </w:r>
      <w:r w:rsidR="00517AD4" w:rsidRPr="00F92DE8">
        <w:rPr>
          <w:rFonts w:cstheme="minorHAnsi"/>
          <w:b/>
          <w:bCs/>
        </w:rPr>
        <w:t xml:space="preserve">Last </w:t>
      </w:r>
      <w:proofErr w:type="spellStart"/>
      <w:r w:rsidR="00517AD4" w:rsidRPr="00F92DE8">
        <w:rPr>
          <w:rFonts w:cstheme="minorHAnsi"/>
          <w:b/>
          <w:bCs/>
        </w:rPr>
        <w:t>write</w:t>
      </w:r>
      <w:proofErr w:type="spellEnd"/>
      <w:r w:rsidR="00517AD4" w:rsidRPr="00F92DE8">
        <w:rPr>
          <w:rFonts w:cstheme="minorHAnsi"/>
          <w:b/>
          <w:bCs/>
        </w:rPr>
        <w:t xml:space="preserve"> </w:t>
      </w:r>
      <w:proofErr w:type="spellStart"/>
      <w:r w:rsidR="00517AD4" w:rsidRPr="00F92DE8">
        <w:rPr>
          <w:rFonts w:cstheme="minorHAnsi"/>
          <w:b/>
          <w:bCs/>
        </w:rPr>
        <w:t>wins</w:t>
      </w:r>
      <w:proofErr w:type="spellEnd"/>
      <w:r w:rsidR="00517AD4">
        <w:rPr>
          <w:rFonts w:cstheme="minorHAnsi"/>
        </w:rPr>
        <w:t>:</w:t>
      </w:r>
      <w:r w:rsidR="00607D79">
        <w:rPr>
          <w:rFonts w:cstheme="minorHAnsi"/>
        </w:rPr>
        <w:t xml:space="preserve"> i dati vengono contrassegnati con </w:t>
      </w:r>
      <w:r w:rsidR="000F2509">
        <w:rPr>
          <w:rFonts w:cstheme="minorHAnsi"/>
        </w:rPr>
        <w:t xml:space="preserve">un </w:t>
      </w:r>
      <w:proofErr w:type="spellStart"/>
      <w:r w:rsidR="000F2509">
        <w:rPr>
          <w:rFonts w:cstheme="minorHAnsi"/>
        </w:rPr>
        <w:t>timestamp</w:t>
      </w:r>
      <w:proofErr w:type="spellEnd"/>
      <w:r w:rsidR="000F2509">
        <w:rPr>
          <w:rFonts w:cstheme="minorHAnsi"/>
        </w:rPr>
        <w:t xml:space="preserve"> dato da un clock vettoriale </w:t>
      </w:r>
      <w:r w:rsidR="004457E4">
        <w:rPr>
          <w:rFonts w:cstheme="minorHAnsi"/>
        </w:rPr>
        <w:t>con lo scopo di catturare le relazioni di causalità tra versioni differenti di dati</w:t>
      </w:r>
      <w:r w:rsidR="00E174B4">
        <w:rPr>
          <w:rFonts w:cstheme="minorHAnsi"/>
        </w:rPr>
        <w:t>.</w:t>
      </w:r>
      <w:r w:rsidR="00E174B4">
        <w:rPr>
          <w:rFonts w:cstheme="minorHAnsi"/>
        </w:rPr>
        <w:br/>
        <w:t xml:space="preserve">-&gt; </w:t>
      </w:r>
      <w:r w:rsidR="00BE1F18">
        <w:rPr>
          <w:rFonts w:cstheme="minorHAnsi"/>
        </w:rPr>
        <w:t>L</w:t>
      </w:r>
      <w:r w:rsidR="00BF31BF">
        <w:rPr>
          <w:rFonts w:cstheme="minorHAnsi"/>
        </w:rPr>
        <w:t>asciare la r</w:t>
      </w:r>
      <w:r w:rsidR="00F92DE8">
        <w:rPr>
          <w:rFonts w:cstheme="minorHAnsi"/>
        </w:rPr>
        <w:t>isoluzione del conflitto allo sviluppatore.</w:t>
      </w:r>
    </w:p>
    <w:p w14:paraId="5B34589A" w14:textId="48F2434F" w:rsidR="009230EA" w:rsidRDefault="009230EA" w:rsidP="00C50829">
      <w:pPr>
        <w:rPr>
          <w:rFonts w:cstheme="minorHAnsi"/>
        </w:rPr>
      </w:pPr>
      <w:r>
        <w:rPr>
          <w:rFonts w:cstheme="minorHAnsi"/>
        </w:rPr>
        <w:t xml:space="preserve">Anche </w:t>
      </w:r>
      <w:r w:rsidR="00AD016E">
        <w:rPr>
          <w:rFonts w:cstheme="minorHAnsi"/>
        </w:rPr>
        <w:t xml:space="preserve">sul quando effettuare la riconciliazione </w:t>
      </w:r>
      <w:r w:rsidR="00895FE3">
        <w:rPr>
          <w:rFonts w:cstheme="minorHAnsi"/>
        </w:rPr>
        <w:t>esistono due possibilità:</w:t>
      </w:r>
      <w:r w:rsidR="00895FE3">
        <w:rPr>
          <w:rFonts w:cstheme="minorHAnsi"/>
        </w:rPr>
        <w:br/>
        <w:t xml:space="preserve">- </w:t>
      </w:r>
      <w:r w:rsidR="00406D4D">
        <w:rPr>
          <w:rFonts w:cstheme="minorHAnsi"/>
        </w:rPr>
        <w:t xml:space="preserve">In occasione delle letture: in questo modo sul sistema le </w:t>
      </w:r>
      <w:proofErr w:type="spellStart"/>
      <w:r w:rsidR="00406D4D">
        <w:rPr>
          <w:rFonts w:cstheme="minorHAnsi"/>
        </w:rPr>
        <w:t>write</w:t>
      </w:r>
      <w:proofErr w:type="spellEnd"/>
      <w:r w:rsidR="00406D4D">
        <w:rPr>
          <w:rFonts w:cstheme="minorHAnsi"/>
        </w:rPr>
        <w:t xml:space="preserve"> possono essere sempre effettuate</w:t>
      </w:r>
      <w:r w:rsidR="00001CD0">
        <w:rPr>
          <w:rFonts w:cstheme="minorHAnsi"/>
        </w:rPr>
        <w:t>; tuttavia, le letture risulteranno lente.</w:t>
      </w:r>
      <w:r w:rsidR="00001CD0">
        <w:rPr>
          <w:rFonts w:cstheme="minorHAnsi"/>
        </w:rPr>
        <w:br/>
        <w:t xml:space="preserve">- In occasione delle scritture: </w:t>
      </w:r>
      <w:r w:rsidR="00C57546">
        <w:rPr>
          <w:rFonts w:cstheme="minorHAnsi"/>
        </w:rPr>
        <w:t>la riconciliazione può essere effettuata in modo asincrono rispetto all</w:t>
      </w:r>
      <w:r w:rsidR="003D5013">
        <w:rPr>
          <w:rFonts w:cstheme="minorHAnsi"/>
        </w:rPr>
        <w:t>e</w:t>
      </w:r>
      <w:r w:rsidR="00C57546">
        <w:rPr>
          <w:rFonts w:cstheme="minorHAnsi"/>
        </w:rPr>
        <w:t xml:space="preserve"> </w:t>
      </w:r>
      <w:proofErr w:type="spellStart"/>
      <w:r w:rsidR="00C57546">
        <w:rPr>
          <w:rFonts w:cstheme="minorHAnsi"/>
        </w:rPr>
        <w:t>write</w:t>
      </w:r>
      <w:proofErr w:type="spellEnd"/>
      <w:r w:rsidR="00C57546">
        <w:rPr>
          <w:rFonts w:cstheme="minorHAnsi"/>
        </w:rPr>
        <w:t xml:space="preserve"> stess</w:t>
      </w:r>
      <w:r w:rsidR="003D5013">
        <w:rPr>
          <w:rFonts w:cstheme="minorHAnsi"/>
        </w:rPr>
        <w:t>e</w:t>
      </w:r>
      <w:r w:rsidR="00C57546">
        <w:rPr>
          <w:rFonts w:cstheme="minorHAnsi"/>
        </w:rPr>
        <w:t>.</w:t>
      </w:r>
    </w:p>
    <w:p w14:paraId="1F64443C" w14:textId="3A3740AD" w:rsidR="00AD75A3" w:rsidRDefault="009D5A1E" w:rsidP="00C50829">
      <w:pPr>
        <w:rPr>
          <w:rFonts w:cstheme="minorHAnsi"/>
        </w:rPr>
      </w:pPr>
      <w:r>
        <w:rPr>
          <w:rFonts w:cstheme="minorHAnsi"/>
        </w:rPr>
        <w:t xml:space="preserve">Il modello di consistenza finale, tra l’altro, </w:t>
      </w:r>
      <w:r w:rsidR="00EB33D6">
        <w:rPr>
          <w:rFonts w:cstheme="minorHAnsi"/>
        </w:rPr>
        <w:t>ha riscosso successo a seguito del problema delle partizioni di rete</w:t>
      </w:r>
      <w:r w:rsidR="00684CB6">
        <w:rPr>
          <w:rFonts w:cstheme="minorHAnsi"/>
        </w:rPr>
        <w:t xml:space="preserve"> e, in particolare</w:t>
      </w:r>
      <w:r w:rsidR="00422128">
        <w:rPr>
          <w:rFonts w:cstheme="minorHAnsi"/>
        </w:rPr>
        <w:t xml:space="preserve">, a seguito dell’introduzione del </w:t>
      </w:r>
      <w:r w:rsidR="00422128" w:rsidRPr="00422128">
        <w:rPr>
          <w:rFonts w:cstheme="minorHAnsi"/>
          <w:b/>
          <w:bCs/>
        </w:rPr>
        <w:t>teorema CAP</w:t>
      </w:r>
      <w:r w:rsidR="00422128">
        <w:rPr>
          <w:rFonts w:cstheme="minorHAnsi"/>
        </w:rPr>
        <w:t>.</w:t>
      </w:r>
    </w:p>
    <w:p w14:paraId="795F1E50" w14:textId="5E0565A6" w:rsidR="00422128" w:rsidRDefault="00422128" w:rsidP="00C50829">
      <w:pPr>
        <w:rPr>
          <w:rFonts w:cstheme="minorHAnsi"/>
        </w:rPr>
      </w:pPr>
      <w:r>
        <w:rPr>
          <w:rFonts w:cstheme="minorHAnsi"/>
        </w:rPr>
        <w:br/>
      </w:r>
      <w:r w:rsidRPr="00422128">
        <w:rPr>
          <w:rFonts w:cstheme="minorHAnsi"/>
          <w:b/>
          <w:bCs/>
        </w:rPr>
        <w:t>Teorema CAP</w:t>
      </w:r>
      <w:r w:rsidRPr="00422128">
        <w:rPr>
          <w:rFonts w:cstheme="minorHAnsi"/>
          <w:b/>
          <w:bCs/>
        </w:rPr>
        <w:br/>
      </w:r>
      <w:r w:rsidR="00F54D0F">
        <w:rPr>
          <w:rFonts w:cstheme="minorHAnsi"/>
        </w:rPr>
        <w:t>In ogni istante di tempo, u</w:t>
      </w:r>
      <w:r w:rsidR="003F7F1E">
        <w:rPr>
          <w:rFonts w:cstheme="minorHAnsi"/>
        </w:rPr>
        <w:t xml:space="preserve">n qualunque </w:t>
      </w:r>
      <w:r w:rsidR="00F54D0F">
        <w:rPr>
          <w:rFonts w:cstheme="minorHAnsi"/>
        </w:rPr>
        <w:t>data store condiviso può soddisfare al più due delle seguenti tre proprietà:</w:t>
      </w:r>
      <w:r w:rsidR="000D7900">
        <w:rPr>
          <w:rFonts w:cstheme="minorHAnsi"/>
        </w:rPr>
        <w:br/>
        <w:t xml:space="preserve">-&gt; </w:t>
      </w:r>
      <w:proofErr w:type="spellStart"/>
      <w:r w:rsidR="000D7900" w:rsidRPr="00964A21">
        <w:rPr>
          <w:rFonts w:cstheme="minorHAnsi"/>
          <w:b/>
          <w:bCs/>
        </w:rPr>
        <w:t>Consistency</w:t>
      </w:r>
      <w:proofErr w:type="spellEnd"/>
      <w:r w:rsidR="000D7900">
        <w:rPr>
          <w:rFonts w:cstheme="minorHAnsi"/>
        </w:rPr>
        <w:t xml:space="preserve"> (</w:t>
      </w:r>
      <w:r w:rsidR="000D7900" w:rsidRPr="00964A21">
        <w:rPr>
          <w:rFonts w:cstheme="minorHAnsi"/>
          <w:b/>
          <w:bCs/>
        </w:rPr>
        <w:t>C</w:t>
      </w:r>
      <w:r w:rsidR="000D7900">
        <w:rPr>
          <w:rFonts w:cstheme="minorHAnsi"/>
        </w:rPr>
        <w:t>): tutti i client vedono la stessa vista del data store, anche in presenza di aggiornamenti.</w:t>
      </w:r>
      <w:r w:rsidR="000D7900">
        <w:rPr>
          <w:rFonts w:cstheme="minorHAnsi"/>
        </w:rPr>
        <w:br/>
        <w:t xml:space="preserve">-&gt; </w:t>
      </w:r>
      <w:proofErr w:type="spellStart"/>
      <w:r w:rsidR="000D7900" w:rsidRPr="00964A21">
        <w:rPr>
          <w:rFonts w:cstheme="minorHAnsi"/>
          <w:b/>
          <w:bCs/>
        </w:rPr>
        <w:t>Availability</w:t>
      </w:r>
      <w:proofErr w:type="spellEnd"/>
      <w:r w:rsidR="000D7900">
        <w:rPr>
          <w:rFonts w:cstheme="minorHAnsi"/>
        </w:rPr>
        <w:t xml:space="preserve"> (</w:t>
      </w:r>
      <w:r w:rsidR="000D7900" w:rsidRPr="00964A21">
        <w:rPr>
          <w:rFonts w:cstheme="minorHAnsi"/>
          <w:b/>
          <w:bCs/>
        </w:rPr>
        <w:t>A</w:t>
      </w:r>
      <w:r w:rsidR="000D7900">
        <w:rPr>
          <w:rFonts w:cstheme="minorHAnsi"/>
        </w:rPr>
        <w:t xml:space="preserve">): </w:t>
      </w:r>
      <w:r w:rsidR="007C4AD3">
        <w:rPr>
          <w:rFonts w:cstheme="minorHAnsi"/>
        </w:rPr>
        <w:t>tutti i client possono trovare una qualche replica di dati, anche in presenza di fallimenti.</w:t>
      </w:r>
      <w:r w:rsidR="007C4AD3">
        <w:rPr>
          <w:rFonts w:cstheme="minorHAnsi"/>
        </w:rPr>
        <w:br/>
        <w:t xml:space="preserve">-&gt; </w:t>
      </w:r>
      <w:proofErr w:type="spellStart"/>
      <w:r w:rsidR="007C4AD3" w:rsidRPr="00964A21">
        <w:rPr>
          <w:rFonts w:cstheme="minorHAnsi"/>
          <w:b/>
          <w:bCs/>
        </w:rPr>
        <w:t>Tolerance</w:t>
      </w:r>
      <w:proofErr w:type="spellEnd"/>
      <w:r w:rsidR="007C4AD3" w:rsidRPr="00964A21">
        <w:rPr>
          <w:rFonts w:cstheme="minorHAnsi"/>
          <w:b/>
          <w:bCs/>
        </w:rPr>
        <w:t xml:space="preserve"> to network </w:t>
      </w:r>
      <w:proofErr w:type="spellStart"/>
      <w:r w:rsidR="007C4AD3" w:rsidRPr="00964A21">
        <w:rPr>
          <w:rFonts w:cstheme="minorHAnsi"/>
          <w:b/>
          <w:bCs/>
        </w:rPr>
        <w:t>partitions</w:t>
      </w:r>
      <w:proofErr w:type="spellEnd"/>
      <w:r w:rsidR="007C4AD3">
        <w:rPr>
          <w:rFonts w:cstheme="minorHAnsi"/>
        </w:rPr>
        <w:t xml:space="preserve"> (</w:t>
      </w:r>
      <w:r w:rsidR="007C4AD3" w:rsidRPr="00964A21">
        <w:rPr>
          <w:rFonts w:cstheme="minorHAnsi"/>
          <w:b/>
          <w:bCs/>
        </w:rPr>
        <w:t>P</w:t>
      </w:r>
      <w:r w:rsidR="007C4AD3">
        <w:rPr>
          <w:rFonts w:cstheme="minorHAnsi"/>
        </w:rPr>
        <w:t xml:space="preserve">): </w:t>
      </w:r>
      <w:r w:rsidR="004C4527">
        <w:rPr>
          <w:rFonts w:cstheme="minorHAnsi"/>
        </w:rPr>
        <w:t>le proprietà del sistema valgono anche</w:t>
      </w:r>
      <w:r w:rsidR="00964A21">
        <w:rPr>
          <w:rFonts w:cstheme="minorHAnsi"/>
        </w:rPr>
        <w:t xml:space="preserve"> se il sistema viene partizionato.</w:t>
      </w:r>
    </w:p>
    <w:p w14:paraId="195D9B15" w14:textId="61519865" w:rsidR="001F7226" w:rsidRDefault="002E4B40" w:rsidP="00C50829">
      <w:pPr>
        <w:rPr>
          <w:rFonts w:cstheme="minorHAnsi"/>
        </w:rPr>
      </w:pPr>
      <w:r>
        <w:rPr>
          <w:rFonts w:cstheme="minorHAnsi"/>
        </w:rPr>
        <w:lastRenderedPageBreak/>
        <w:t>Poiché è desiderabile</w:t>
      </w:r>
      <w:r w:rsidR="009967FF">
        <w:rPr>
          <w:rFonts w:cstheme="minorHAnsi"/>
        </w:rPr>
        <w:t xml:space="preserve"> avere un sistema distribuito che continui a funzionare normalmente anche </w:t>
      </w:r>
      <w:r w:rsidR="00C21A39">
        <w:rPr>
          <w:rFonts w:cstheme="minorHAnsi"/>
        </w:rPr>
        <w:t>a seguito di una partizione di rete, fissiamo P. A questo punto, consistenza e disponibilità non possono essere conseguite nello stesso momento quando si verifica una partizione di rete.</w:t>
      </w:r>
      <w:r w:rsidR="00152343">
        <w:rPr>
          <w:rFonts w:cstheme="minorHAnsi"/>
        </w:rPr>
        <w:t xml:space="preserve"> Quale delle due preferire? È una scelta di design che dipende dall’applicazione </w:t>
      </w:r>
      <w:r w:rsidR="00CD1DC2">
        <w:rPr>
          <w:rFonts w:cstheme="minorHAnsi"/>
        </w:rPr>
        <w:t>che si sta sviluppando.</w:t>
      </w:r>
      <w:r w:rsidR="00166FEC">
        <w:rPr>
          <w:rFonts w:cstheme="minorHAnsi"/>
        </w:rPr>
        <w:br/>
        <w:t xml:space="preserve">- </w:t>
      </w:r>
      <w:r w:rsidR="00166FEC" w:rsidRPr="004D270E">
        <w:rPr>
          <w:rFonts w:cstheme="minorHAnsi"/>
          <w:b/>
          <w:bCs/>
        </w:rPr>
        <w:t>Sistema CP</w:t>
      </w:r>
      <w:r w:rsidR="00166FEC">
        <w:rPr>
          <w:rFonts w:cstheme="minorHAnsi"/>
        </w:rPr>
        <w:t xml:space="preserve"> = sistema in cui la consistenza ha maggiore priorità; i</w:t>
      </w:r>
      <w:r w:rsidR="00F1022A">
        <w:rPr>
          <w:rFonts w:cstheme="minorHAnsi"/>
        </w:rPr>
        <w:t>n caso di partizioni di rete, non è disponibile per accettare nuovi aggiornamenti.</w:t>
      </w:r>
      <w:r w:rsidR="00F1022A">
        <w:rPr>
          <w:rFonts w:cstheme="minorHAnsi"/>
        </w:rPr>
        <w:br/>
        <w:t xml:space="preserve">- </w:t>
      </w:r>
      <w:r w:rsidR="00F1022A" w:rsidRPr="004D270E">
        <w:rPr>
          <w:rFonts w:cstheme="minorHAnsi"/>
          <w:b/>
          <w:bCs/>
        </w:rPr>
        <w:t>Sistema AP</w:t>
      </w:r>
      <w:r w:rsidR="00F1022A">
        <w:rPr>
          <w:rFonts w:cstheme="minorHAnsi"/>
        </w:rPr>
        <w:t xml:space="preserve"> = sistema in cui la disponibilità ha maggiore priorità; </w:t>
      </w:r>
      <w:r w:rsidR="004D4B93">
        <w:rPr>
          <w:rFonts w:cstheme="minorHAnsi"/>
        </w:rPr>
        <w:t xml:space="preserve">in caso di partizioni di rete, continua ad accettare operazioni di </w:t>
      </w:r>
      <w:proofErr w:type="spellStart"/>
      <w:r w:rsidR="004D4B93">
        <w:rPr>
          <w:rFonts w:cstheme="minorHAnsi"/>
        </w:rPr>
        <w:t>write</w:t>
      </w:r>
      <w:proofErr w:type="spellEnd"/>
      <w:r w:rsidR="004D4B93">
        <w:rPr>
          <w:rFonts w:cstheme="minorHAnsi"/>
        </w:rPr>
        <w:t xml:space="preserve"> ma</w:t>
      </w:r>
      <w:r w:rsidR="004F23D0">
        <w:rPr>
          <w:rFonts w:cstheme="minorHAnsi"/>
        </w:rPr>
        <w:t xml:space="preserve">, a seguito di una </w:t>
      </w:r>
      <w:proofErr w:type="spellStart"/>
      <w:r w:rsidR="004F23D0">
        <w:rPr>
          <w:rFonts w:cstheme="minorHAnsi"/>
        </w:rPr>
        <w:t>read</w:t>
      </w:r>
      <w:proofErr w:type="spellEnd"/>
      <w:r w:rsidR="004F23D0">
        <w:rPr>
          <w:rFonts w:cstheme="minorHAnsi"/>
        </w:rPr>
        <w:t>, può restituire un risultato che non tiene conto dell’ultima scrittura completata.</w:t>
      </w:r>
      <w:r w:rsidR="00193841">
        <w:rPr>
          <w:rFonts w:cstheme="minorHAnsi"/>
        </w:rPr>
        <w:t xml:space="preserve"> È anche in questo contesto che possiamo parlare di modello di consistenza finale.</w:t>
      </w:r>
    </w:p>
    <w:p w14:paraId="016A3AA1" w14:textId="109DE8DF" w:rsidR="00AA5008" w:rsidRDefault="00AA5008" w:rsidP="00C50829">
      <w:pPr>
        <w:rPr>
          <w:rFonts w:cstheme="minorHAnsi"/>
        </w:rPr>
      </w:pPr>
      <w:r>
        <w:rPr>
          <w:rFonts w:cstheme="minorHAnsi"/>
        </w:rPr>
        <w:br/>
      </w:r>
      <w:r w:rsidRPr="00AA5008">
        <w:rPr>
          <w:rFonts w:cstheme="minorHAnsi"/>
          <w:b/>
          <w:bCs/>
        </w:rPr>
        <w:t>ACID vs BASE</w:t>
      </w:r>
      <w:r w:rsidRPr="00AA5008">
        <w:rPr>
          <w:rFonts w:cstheme="minorHAnsi"/>
          <w:b/>
          <w:bCs/>
        </w:rPr>
        <w:br/>
      </w:r>
      <w:r w:rsidR="00F96CFB">
        <w:rPr>
          <w:rFonts w:cstheme="minorHAnsi"/>
        </w:rPr>
        <w:t>Sono due approcci che mirano a garantire consistenza e affidabilità dei dati.</w:t>
      </w:r>
      <w:r w:rsidR="00F96CFB">
        <w:rPr>
          <w:rFonts w:cstheme="minorHAnsi"/>
        </w:rPr>
        <w:br/>
        <w:t xml:space="preserve">-&gt; </w:t>
      </w:r>
      <w:r w:rsidR="00F96CFB" w:rsidRPr="009D6917">
        <w:rPr>
          <w:rFonts w:cstheme="minorHAnsi"/>
          <w:u w:val="single"/>
        </w:rPr>
        <w:t>ACID</w:t>
      </w:r>
      <w:r w:rsidR="00505498">
        <w:rPr>
          <w:rFonts w:cstheme="minorHAnsi"/>
        </w:rPr>
        <w:t xml:space="preserve"> (</w:t>
      </w:r>
      <w:proofErr w:type="spellStart"/>
      <w:r w:rsidR="00505498">
        <w:rPr>
          <w:rFonts w:cstheme="minorHAnsi"/>
        </w:rPr>
        <w:t>Atomicity</w:t>
      </w:r>
      <w:proofErr w:type="spellEnd"/>
      <w:r w:rsidR="00505498">
        <w:rPr>
          <w:rFonts w:cstheme="minorHAnsi"/>
        </w:rPr>
        <w:t xml:space="preserve">, </w:t>
      </w:r>
      <w:proofErr w:type="spellStart"/>
      <w:r w:rsidR="00505498">
        <w:rPr>
          <w:rFonts w:cstheme="minorHAnsi"/>
        </w:rPr>
        <w:t>Consistency</w:t>
      </w:r>
      <w:proofErr w:type="spellEnd"/>
      <w:r w:rsidR="00505498">
        <w:rPr>
          <w:rFonts w:cstheme="minorHAnsi"/>
        </w:rPr>
        <w:t xml:space="preserve">, </w:t>
      </w:r>
      <w:proofErr w:type="spellStart"/>
      <w:r w:rsidR="00505498">
        <w:rPr>
          <w:rFonts w:cstheme="minorHAnsi"/>
        </w:rPr>
        <w:t>Isolation</w:t>
      </w:r>
      <w:proofErr w:type="spellEnd"/>
      <w:r w:rsidR="00505498">
        <w:rPr>
          <w:rFonts w:cstheme="minorHAnsi"/>
        </w:rPr>
        <w:t xml:space="preserve">, </w:t>
      </w:r>
      <w:proofErr w:type="spellStart"/>
      <w:r w:rsidR="00505498">
        <w:rPr>
          <w:rFonts w:cstheme="minorHAnsi"/>
        </w:rPr>
        <w:t>Durability</w:t>
      </w:r>
      <w:proofErr w:type="spellEnd"/>
      <w:r w:rsidR="00505498">
        <w:rPr>
          <w:rFonts w:cstheme="minorHAnsi"/>
        </w:rPr>
        <w:t>): è un approccio pessimistico</w:t>
      </w:r>
      <w:r w:rsidR="00C550C0">
        <w:rPr>
          <w:rFonts w:cstheme="minorHAnsi"/>
        </w:rPr>
        <w:t>, che cerca di prevenire i conflitti</w:t>
      </w:r>
      <w:r w:rsidR="009428D1">
        <w:rPr>
          <w:rFonts w:cstheme="minorHAnsi"/>
        </w:rPr>
        <w:t>. Tuttavia, utilizza un modello di consistenza forte, per cui è difficile da scalare.</w:t>
      </w:r>
      <w:r w:rsidR="009428D1">
        <w:rPr>
          <w:rFonts w:cstheme="minorHAnsi"/>
        </w:rPr>
        <w:br/>
        <w:t xml:space="preserve">-&gt; </w:t>
      </w:r>
      <w:r w:rsidR="009428D1" w:rsidRPr="009D6917">
        <w:rPr>
          <w:rFonts w:cstheme="minorHAnsi"/>
          <w:u w:val="single"/>
        </w:rPr>
        <w:t>BASE</w:t>
      </w:r>
      <w:r w:rsidR="009428D1">
        <w:rPr>
          <w:rFonts w:cstheme="minorHAnsi"/>
        </w:rPr>
        <w:t xml:space="preserve"> (</w:t>
      </w:r>
      <w:proofErr w:type="spellStart"/>
      <w:r w:rsidR="009428D1">
        <w:rPr>
          <w:rFonts w:cstheme="minorHAnsi"/>
        </w:rPr>
        <w:t>Basically</w:t>
      </w:r>
      <w:proofErr w:type="spellEnd"/>
      <w:r w:rsidR="009428D1">
        <w:rPr>
          <w:rFonts w:cstheme="minorHAnsi"/>
        </w:rPr>
        <w:t xml:space="preserve"> </w:t>
      </w:r>
      <w:proofErr w:type="spellStart"/>
      <w:r w:rsidR="009428D1">
        <w:rPr>
          <w:rFonts w:cstheme="minorHAnsi"/>
        </w:rPr>
        <w:t>Available</w:t>
      </w:r>
      <w:proofErr w:type="spellEnd"/>
      <w:r w:rsidR="009428D1">
        <w:rPr>
          <w:rFonts w:cstheme="minorHAnsi"/>
        </w:rPr>
        <w:t xml:space="preserve">, Soft state, </w:t>
      </w:r>
      <w:proofErr w:type="spellStart"/>
      <w:r w:rsidR="009428D1">
        <w:rPr>
          <w:rFonts w:cstheme="minorHAnsi"/>
        </w:rPr>
        <w:t>Eventual</w:t>
      </w:r>
      <w:proofErr w:type="spellEnd"/>
      <w:r w:rsidR="009428D1">
        <w:rPr>
          <w:rFonts w:cstheme="minorHAnsi"/>
        </w:rPr>
        <w:t xml:space="preserve"> </w:t>
      </w:r>
      <w:proofErr w:type="spellStart"/>
      <w:r w:rsidR="009428D1">
        <w:rPr>
          <w:rFonts w:cstheme="minorHAnsi"/>
        </w:rPr>
        <w:t>consistency</w:t>
      </w:r>
      <w:proofErr w:type="spellEnd"/>
      <w:r w:rsidR="009428D1">
        <w:rPr>
          <w:rFonts w:cstheme="minorHAnsi"/>
        </w:rPr>
        <w:t>): è un approccio ottimistico</w:t>
      </w:r>
      <w:r w:rsidR="00B13F28">
        <w:rPr>
          <w:rFonts w:cstheme="minorHAnsi"/>
        </w:rPr>
        <w:t xml:space="preserve">, in cui si lascia che i conflitti avvengano e poi si cerca di risolverli con la </w:t>
      </w:r>
      <w:r w:rsidR="00375244">
        <w:rPr>
          <w:rFonts w:cstheme="minorHAnsi"/>
        </w:rPr>
        <w:t>ri</w:t>
      </w:r>
      <w:r w:rsidR="00B13F28">
        <w:rPr>
          <w:rFonts w:cstheme="minorHAnsi"/>
        </w:rPr>
        <w:t>conciliazione</w:t>
      </w:r>
      <w:r w:rsidR="00375244">
        <w:rPr>
          <w:rFonts w:cstheme="minorHAnsi"/>
        </w:rPr>
        <w:t xml:space="preserve">. Il sistema è disponibile </w:t>
      </w:r>
      <w:r w:rsidR="00EB7D35">
        <w:rPr>
          <w:rFonts w:cstheme="minorHAnsi"/>
        </w:rPr>
        <w:t>l</w:t>
      </w:r>
      <w:r w:rsidR="00375244">
        <w:rPr>
          <w:rFonts w:cstheme="minorHAnsi"/>
        </w:rPr>
        <w:t xml:space="preserve">a </w:t>
      </w:r>
      <w:r w:rsidR="00EB7D35">
        <w:rPr>
          <w:rFonts w:cstheme="minorHAnsi"/>
        </w:rPr>
        <w:t>maggior parte del tempo ma potrebbe esistere un sottosistema momentaneamente non disponibile (</w:t>
      </w:r>
      <w:proofErr w:type="spellStart"/>
      <w:r w:rsidR="00EB7D35">
        <w:rPr>
          <w:rFonts w:cstheme="minorHAnsi"/>
        </w:rPr>
        <w:t>Basically</w:t>
      </w:r>
      <w:proofErr w:type="spellEnd"/>
      <w:r w:rsidR="00EB7D35">
        <w:rPr>
          <w:rFonts w:cstheme="minorHAnsi"/>
        </w:rPr>
        <w:t xml:space="preserve"> </w:t>
      </w:r>
      <w:proofErr w:type="spellStart"/>
      <w:r w:rsidR="00EB7D35">
        <w:rPr>
          <w:rFonts w:cstheme="minorHAnsi"/>
        </w:rPr>
        <w:t>Avaliable</w:t>
      </w:r>
      <w:proofErr w:type="spellEnd"/>
      <w:r w:rsidR="00EB7D35">
        <w:rPr>
          <w:rFonts w:cstheme="minorHAnsi"/>
        </w:rPr>
        <w:t>).</w:t>
      </w:r>
      <w:r w:rsidR="008311EA">
        <w:rPr>
          <w:rFonts w:cstheme="minorHAnsi"/>
        </w:rPr>
        <w:t xml:space="preserve"> I dati non necessariamente sopravvivono a seguito di </w:t>
      </w:r>
      <w:proofErr w:type="spellStart"/>
      <w:r w:rsidR="008311EA">
        <w:rPr>
          <w:rFonts w:cstheme="minorHAnsi"/>
        </w:rPr>
        <w:t>failure</w:t>
      </w:r>
      <w:proofErr w:type="spellEnd"/>
      <w:r w:rsidR="00647618">
        <w:rPr>
          <w:rFonts w:cstheme="minorHAnsi"/>
        </w:rPr>
        <w:t>, ma è lo sviluppatore che deve occuparsi della loro persistenza</w:t>
      </w:r>
      <w:r w:rsidR="009D6917">
        <w:rPr>
          <w:rFonts w:cstheme="minorHAnsi"/>
        </w:rPr>
        <w:t xml:space="preserve"> (Soft state)</w:t>
      </w:r>
      <w:r w:rsidR="00647618">
        <w:rPr>
          <w:rFonts w:cstheme="minorHAnsi"/>
        </w:rPr>
        <w:t>. Inoltre</w:t>
      </w:r>
      <w:r w:rsidR="00F04287">
        <w:rPr>
          <w:rFonts w:cstheme="minorHAnsi"/>
        </w:rPr>
        <w:t>,</w:t>
      </w:r>
      <w:r w:rsidR="009D6917">
        <w:rPr>
          <w:rFonts w:cstheme="minorHAnsi"/>
        </w:rPr>
        <w:t xml:space="preserve"> a seguito di un aggiornamento,</w:t>
      </w:r>
      <w:r w:rsidR="00F04287">
        <w:rPr>
          <w:rFonts w:cstheme="minorHAnsi"/>
        </w:rPr>
        <w:t xml:space="preserve"> il sistema può convergere a uno stato consistente dopo una finestra temporale</w:t>
      </w:r>
      <w:r w:rsidR="009D6917">
        <w:rPr>
          <w:rFonts w:cstheme="minorHAnsi"/>
        </w:rPr>
        <w:t xml:space="preserve"> (</w:t>
      </w:r>
      <w:proofErr w:type="spellStart"/>
      <w:r w:rsidR="009D6917">
        <w:rPr>
          <w:rFonts w:cstheme="minorHAnsi"/>
        </w:rPr>
        <w:t>Eventually</w:t>
      </w:r>
      <w:proofErr w:type="spellEnd"/>
      <w:r w:rsidR="009D6917">
        <w:rPr>
          <w:rFonts w:cstheme="minorHAnsi"/>
        </w:rPr>
        <w:t xml:space="preserve"> </w:t>
      </w:r>
      <w:proofErr w:type="spellStart"/>
      <w:r w:rsidR="009D6917">
        <w:rPr>
          <w:rFonts w:cstheme="minorHAnsi"/>
        </w:rPr>
        <w:t>consistent</w:t>
      </w:r>
      <w:proofErr w:type="spellEnd"/>
      <w:r w:rsidR="009D6917">
        <w:rPr>
          <w:rFonts w:cstheme="minorHAnsi"/>
        </w:rPr>
        <w:t>).</w:t>
      </w:r>
    </w:p>
    <w:p w14:paraId="0E394F34" w14:textId="7CAB221E" w:rsidR="00054DB1" w:rsidRDefault="00054DB1" w:rsidP="00C50829">
      <w:pPr>
        <w:rPr>
          <w:rFonts w:cstheme="minorHAnsi"/>
        </w:rPr>
      </w:pPr>
      <w:r>
        <w:rPr>
          <w:rFonts w:cstheme="minorHAnsi"/>
        </w:rPr>
        <w:br/>
      </w:r>
      <w:r w:rsidRPr="00054DB1">
        <w:rPr>
          <w:rFonts w:cstheme="minorHAnsi"/>
          <w:b/>
          <w:bCs/>
        </w:rPr>
        <w:t>Protocolli di consistenza data-centric</w:t>
      </w:r>
      <w:r w:rsidR="00176659">
        <w:rPr>
          <w:rFonts w:cstheme="minorHAnsi"/>
          <w:b/>
          <w:bCs/>
        </w:rPr>
        <w:t>a</w:t>
      </w:r>
      <w:r w:rsidRPr="00054DB1">
        <w:rPr>
          <w:rFonts w:cstheme="minorHAnsi"/>
          <w:b/>
          <w:bCs/>
        </w:rPr>
        <w:br/>
      </w:r>
      <w:r w:rsidR="00194CB7" w:rsidRPr="00194CB7">
        <w:rPr>
          <w:rFonts w:cstheme="minorHAnsi"/>
          <w:u w:val="single"/>
        </w:rPr>
        <w:t xml:space="preserve">Protocolli </w:t>
      </w:r>
      <w:proofErr w:type="spellStart"/>
      <w:r w:rsidR="00194CB7" w:rsidRPr="00194CB7">
        <w:rPr>
          <w:rFonts w:cstheme="minorHAnsi"/>
          <w:u w:val="single"/>
        </w:rPr>
        <w:t>primary-based</w:t>
      </w:r>
      <w:proofErr w:type="spellEnd"/>
      <w:r w:rsidR="00194CB7" w:rsidRPr="00194CB7">
        <w:rPr>
          <w:rFonts w:cstheme="minorHAnsi"/>
          <w:u w:val="single"/>
        </w:rPr>
        <w:t>:</w:t>
      </w:r>
      <w:r w:rsidR="00194CB7">
        <w:rPr>
          <w:rFonts w:cstheme="minorHAnsi"/>
        </w:rPr>
        <w:br/>
      </w:r>
      <w:r w:rsidR="007745F0">
        <w:rPr>
          <w:rFonts w:cstheme="minorHAnsi"/>
        </w:rPr>
        <w:t xml:space="preserve">Sono anche detti protocolli </w:t>
      </w:r>
      <w:proofErr w:type="spellStart"/>
      <w:r w:rsidR="007745F0">
        <w:rPr>
          <w:rFonts w:cstheme="minorHAnsi"/>
        </w:rPr>
        <w:t>primary</w:t>
      </w:r>
      <w:proofErr w:type="spellEnd"/>
      <w:r w:rsidR="007745F0">
        <w:rPr>
          <w:rFonts w:cstheme="minorHAnsi"/>
        </w:rPr>
        <w:t>-backup</w:t>
      </w:r>
      <w:r w:rsidR="002B2E70">
        <w:rPr>
          <w:rFonts w:cstheme="minorHAnsi"/>
        </w:rPr>
        <w:t>, di replicazione passiva o leader-</w:t>
      </w:r>
      <w:proofErr w:type="spellStart"/>
      <w:r w:rsidR="002B2E70">
        <w:rPr>
          <w:rFonts w:cstheme="minorHAnsi"/>
        </w:rPr>
        <w:t>based</w:t>
      </w:r>
      <w:proofErr w:type="spellEnd"/>
      <w:r w:rsidR="002B2E70">
        <w:rPr>
          <w:rFonts w:cstheme="minorHAnsi"/>
        </w:rPr>
        <w:t xml:space="preserve"> </w:t>
      </w:r>
      <w:proofErr w:type="spellStart"/>
      <w:r w:rsidR="002B2E70">
        <w:rPr>
          <w:rFonts w:cstheme="minorHAnsi"/>
        </w:rPr>
        <w:t>replication</w:t>
      </w:r>
      <w:proofErr w:type="spellEnd"/>
      <w:r w:rsidR="002B2E70">
        <w:rPr>
          <w:rFonts w:cstheme="minorHAnsi"/>
        </w:rPr>
        <w:t>.</w:t>
      </w:r>
      <w:r w:rsidR="007576C0">
        <w:rPr>
          <w:rFonts w:cstheme="minorHAnsi"/>
        </w:rPr>
        <w:br/>
        <w:t>A ogni dato x è associata una replica primaria (leader)</w:t>
      </w:r>
      <w:r w:rsidR="00685083">
        <w:rPr>
          <w:rFonts w:cstheme="minorHAnsi"/>
        </w:rPr>
        <w:t xml:space="preserve"> che ha il compito di coordinare le operazioni di scrittura su x sulle repliche secondarie (follower).</w:t>
      </w:r>
      <w:r w:rsidR="00B01934">
        <w:rPr>
          <w:rFonts w:cstheme="minorHAnsi"/>
        </w:rPr>
        <w:t xml:space="preserve"> Per quanto invece riguarda le letture di x, possono essere eseguite su qualsiasi replica (e.g. sulla replica locale al client).</w:t>
      </w:r>
      <w:r w:rsidR="0057414B">
        <w:rPr>
          <w:rFonts w:cstheme="minorHAnsi"/>
        </w:rPr>
        <w:br/>
        <w:t xml:space="preserve">I protocolli </w:t>
      </w:r>
      <w:proofErr w:type="spellStart"/>
      <w:r w:rsidR="0057414B">
        <w:rPr>
          <w:rFonts w:cstheme="minorHAnsi"/>
        </w:rPr>
        <w:t>primary</w:t>
      </w:r>
      <w:r w:rsidR="00607C0B">
        <w:rPr>
          <w:rFonts w:cstheme="minorHAnsi"/>
        </w:rPr>
        <w:t>-</w:t>
      </w:r>
      <w:r w:rsidR="0057414B">
        <w:rPr>
          <w:rFonts w:cstheme="minorHAnsi"/>
        </w:rPr>
        <w:t>based</w:t>
      </w:r>
      <w:proofErr w:type="spellEnd"/>
      <w:r w:rsidR="0057414B">
        <w:rPr>
          <w:rFonts w:cstheme="minorHAnsi"/>
        </w:rPr>
        <w:t xml:space="preserve"> si suddividono a loro volta in due categorie.</w:t>
      </w:r>
    </w:p>
    <w:p w14:paraId="6F32F9E1" w14:textId="16B8D703" w:rsidR="00607C0B" w:rsidRDefault="00607C0B" w:rsidP="00607C0B">
      <w:pPr>
        <w:rPr>
          <w:rFonts w:cstheme="minorHAnsi"/>
        </w:rPr>
      </w:pPr>
      <w:r w:rsidRPr="00607C0B">
        <w:rPr>
          <w:rFonts w:cstheme="minorHAnsi"/>
        </w:rPr>
        <w:t>-</w:t>
      </w:r>
      <w:r>
        <w:rPr>
          <w:rFonts w:cstheme="minorHAnsi"/>
        </w:rPr>
        <w:t xml:space="preserve">&gt; </w:t>
      </w:r>
      <w:r w:rsidRPr="003F49C3">
        <w:rPr>
          <w:rFonts w:cstheme="minorHAnsi"/>
          <w:b/>
          <w:bCs/>
        </w:rPr>
        <w:t xml:space="preserve">Protocolli </w:t>
      </w:r>
      <w:proofErr w:type="spellStart"/>
      <w:r w:rsidRPr="003F49C3">
        <w:rPr>
          <w:rFonts w:cstheme="minorHAnsi"/>
          <w:b/>
          <w:bCs/>
        </w:rPr>
        <w:t>primary-based</w:t>
      </w:r>
      <w:proofErr w:type="spellEnd"/>
      <w:r w:rsidRPr="003F49C3">
        <w:rPr>
          <w:rFonts w:cstheme="minorHAnsi"/>
          <w:b/>
          <w:bCs/>
        </w:rPr>
        <w:t xml:space="preserve"> di tipo remote-</w:t>
      </w:r>
      <w:proofErr w:type="spellStart"/>
      <w:r w:rsidRPr="003F49C3">
        <w:rPr>
          <w:rFonts w:cstheme="minorHAnsi"/>
          <w:b/>
          <w:bCs/>
        </w:rPr>
        <w:t>write</w:t>
      </w:r>
      <w:proofErr w:type="spellEnd"/>
      <w:r w:rsidR="00DF67B4">
        <w:rPr>
          <w:rFonts w:cstheme="minorHAnsi"/>
        </w:rPr>
        <w:t xml:space="preserve">: </w:t>
      </w:r>
      <w:r w:rsidR="00452775">
        <w:rPr>
          <w:rFonts w:cstheme="minorHAnsi"/>
        </w:rPr>
        <w:t xml:space="preserve">ogni </w:t>
      </w:r>
      <w:r w:rsidR="00DF67B4">
        <w:rPr>
          <w:rFonts w:cstheme="minorHAnsi"/>
        </w:rPr>
        <w:t>operazione</w:t>
      </w:r>
      <w:r w:rsidR="00AE2FD2">
        <w:rPr>
          <w:rFonts w:cstheme="minorHAnsi"/>
        </w:rPr>
        <w:t xml:space="preserve"> di scrittura di x </w:t>
      </w:r>
      <w:r w:rsidR="00452775">
        <w:rPr>
          <w:rFonts w:cstheme="minorHAnsi"/>
        </w:rPr>
        <w:t>viene inviata alla replica primaria (eventualmente remota), che poi la inoltra</w:t>
      </w:r>
      <w:r w:rsidR="00290894">
        <w:rPr>
          <w:rFonts w:cstheme="minorHAnsi"/>
        </w:rPr>
        <w:t xml:space="preserve"> alle repliche secondarie</w:t>
      </w:r>
      <w:r w:rsidR="00EC056F">
        <w:rPr>
          <w:rFonts w:cstheme="minorHAnsi"/>
        </w:rPr>
        <w:t>.</w:t>
      </w:r>
      <w:r w:rsidR="00316990">
        <w:rPr>
          <w:rFonts w:cstheme="minorHAnsi"/>
        </w:rPr>
        <w:br/>
      </w:r>
      <w:r w:rsidR="00EC056F">
        <w:rPr>
          <w:rFonts w:cstheme="minorHAnsi"/>
        </w:rPr>
        <w:t xml:space="preserve">Tali protocolli sono usati tipicamente nei </w:t>
      </w:r>
      <w:r w:rsidR="00384B7B">
        <w:rPr>
          <w:rFonts w:cstheme="minorHAnsi"/>
        </w:rPr>
        <w:t xml:space="preserve">database distribuiti (e.g. MySQL), in alcuni data store </w:t>
      </w:r>
      <w:proofErr w:type="spellStart"/>
      <w:r w:rsidR="00384B7B">
        <w:rPr>
          <w:rFonts w:cstheme="minorHAnsi"/>
        </w:rPr>
        <w:t>NoSQL</w:t>
      </w:r>
      <w:proofErr w:type="spellEnd"/>
      <w:r w:rsidR="00384B7B">
        <w:rPr>
          <w:rFonts w:cstheme="minorHAnsi"/>
        </w:rPr>
        <w:t xml:space="preserve"> (e.g. </w:t>
      </w:r>
      <w:proofErr w:type="spellStart"/>
      <w:r w:rsidR="00384B7B">
        <w:rPr>
          <w:rFonts w:cstheme="minorHAnsi"/>
        </w:rPr>
        <w:t>MongoDB</w:t>
      </w:r>
      <w:proofErr w:type="spellEnd"/>
      <w:r w:rsidR="00384B7B">
        <w:rPr>
          <w:rFonts w:cstheme="minorHAnsi"/>
        </w:rPr>
        <w:t>), nei MQS (e.g. Kafka) e nei file s</w:t>
      </w:r>
      <w:r w:rsidR="009425F6">
        <w:rPr>
          <w:rFonts w:cstheme="minorHAnsi"/>
        </w:rPr>
        <w:t>ystem distribuiti, dove si richiede un grado elevato di tolleranza ai guasti.</w:t>
      </w:r>
      <w:r w:rsidR="00DC3ED9">
        <w:rPr>
          <w:rFonts w:cstheme="minorHAnsi"/>
        </w:rPr>
        <w:br/>
      </w:r>
      <w:r w:rsidR="002E2F1D">
        <w:rPr>
          <w:rFonts w:cstheme="minorHAnsi"/>
          <w:noProof/>
        </w:rPr>
        <w:drawing>
          <wp:inline distT="0" distB="0" distL="0" distR="0" wp14:anchorId="5CB17413" wp14:editId="198910FA">
            <wp:extent cx="5143946" cy="2209992"/>
            <wp:effectExtent l="0" t="0" r="0" b="0"/>
            <wp:docPr id="122" name="Immagin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Immagine 122"/>
                    <pic:cNvPicPr/>
                  </pic:nvPicPr>
                  <pic:blipFill>
                    <a:blip r:embed="rId154">
                      <a:extLst>
                        <a:ext uri="{28A0092B-C50C-407E-A947-70E740481C1C}">
                          <a14:useLocalDpi xmlns:a14="http://schemas.microsoft.com/office/drawing/2010/main" val="0"/>
                        </a:ext>
                      </a:extLst>
                    </a:blip>
                    <a:stretch>
                      <a:fillRect/>
                    </a:stretch>
                  </pic:blipFill>
                  <pic:spPr>
                    <a:xfrm>
                      <a:off x="0" y="0"/>
                      <a:ext cx="5143946" cy="2209992"/>
                    </a:xfrm>
                    <a:prstGeom prst="rect">
                      <a:avLst/>
                    </a:prstGeom>
                  </pic:spPr>
                </pic:pic>
              </a:graphicData>
            </a:graphic>
          </wp:inline>
        </w:drawing>
      </w:r>
      <w:r w:rsidR="002E2F1D">
        <w:rPr>
          <w:rFonts w:cstheme="minorHAnsi"/>
        </w:rPr>
        <w:br/>
      </w:r>
      <w:r w:rsidR="002F2E85">
        <w:rPr>
          <w:rFonts w:cstheme="minorHAnsi"/>
        </w:rPr>
        <w:t xml:space="preserve">Nei protocolli </w:t>
      </w:r>
      <w:proofErr w:type="spellStart"/>
      <w:r w:rsidR="0082022F">
        <w:rPr>
          <w:rFonts w:cstheme="minorHAnsi"/>
        </w:rPr>
        <w:t>primary-based</w:t>
      </w:r>
      <w:proofErr w:type="spellEnd"/>
      <w:r w:rsidR="0082022F">
        <w:rPr>
          <w:rFonts w:cstheme="minorHAnsi"/>
        </w:rPr>
        <w:t xml:space="preserve"> di tipo remote-</w:t>
      </w:r>
      <w:proofErr w:type="spellStart"/>
      <w:r w:rsidR="0082022F">
        <w:rPr>
          <w:rFonts w:cstheme="minorHAnsi"/>
        </w:rPr>
        <w:t>write</w:t>
      </w:r>
      <w:proofErr w:type="spellEnd"/>
      <w:r w:rsidR="0082022F">
        <w:rPr>
          <w:rFonts w:cstheme="minorHAnsi"/>
        </w:rPr>
        <w:t xml:space="preserve">, l’aggiornamento delle repliche può essere effettuato in </w:t>
      </w:r>
      <w:r w:rsidR="0082022F">
        <w:rPr>
          <w:rFonts w:cstheme="minorHAnsi"/>
        </w:rPr>
        <w:lastRenderedPageBreak/>
        <w:t xml:space="preserve">modo </w:t>
      </w:r>
      <w:r w:rsidR="0082022F" w:rsidRPr="0082022F">
        <w:rPr>
          <w:rFonts w:cstheme="minorHAnsi"/>
          <w:b/>
          <w:bCs/>
        </w:rPr>
        <w:t>bloccante</w:t>
      </w:r>
      <w:r w:rsidR="0082022F">
        <w:rPr>
          <w:rFonts w:cstheme="minorHAnsi"/>
        </w:rPr>
        <w:t xml:space="preserve"> o in modo </w:t>
      </w:r>
      <w:r w:rsidR="0082022F" w:rsidRPr="0082022F">
        <w:rPr>
          <w:rFonts w:cstheme="minorHAnsi"/>
          <w:b/>
          <w:bCs/>
        </w:rPr>
        <w:t>non bloccante</w:t>
      </w:r>
      <w:r w:rsidR="0082022F">
        <w:rPr>
          <w:rFonts w:cstheme="minorHAnsi"/>
        </w:rPr>
        <w:t xml:space="preserve"> per il client.</w:t>
      </w:r>
      <w:r w:rsidR="0082022F">
        <w:rPr>
          <w:rFonts w:cstheme="minorHAnsi"/>
        </w:rPr>
        <w:br/>
        <w:t>Nel primo caso</w:t>
      </w:r>
      <w:r w:rsidR="00FA0A4A">
        <w:rPr>
          <w:rFonts w:cstheme="minorHAnsi"/>
        </w:rPr>
        <w:t xml:space="preserve">, la replica primaria invia un </w:t>
      </w:r>
      <w:proofErr w:type="spellStart"/>
      <w:r w:rsidR="00FA0A4A">
        <w:rPr>
          <w:rFonts w:cstheme="minorHAnsi"/>
        </w:rPr>
        <w:t>ack</w:t>
      </w:r>
      <w:proofErr w:type="spellEnd"/>
      <w:r w:rsidR="00FA0A4A">
        <w:rPr>
          <w:rFonts w:cstheme="minorHAnsi"/>
        </w:rPr>
        <w:t xml:space="preserve"> al client sono quando la scrittura è stata completata su tutte le repliche</w:t>
      </w:r>
      <w:r w:rsidR="004A7AAC">
        <w:rPr>
          <w:rFonts w:cstheme="minorHAnsi"/>
        </w:rPr>
        <w:t xml:space="preserve">; di conseguenza, si tratta di un approccio adatto al modello di consistenza </w:t>
      </w:r>
      <w:proofErr w:type="spellStart"/>
      <w:r w:rsidR="004A7AAC">
        <w:rPr>
          <w:rFonts w:cstheme="minorHAnsi"/>
        </w:rPr>
        <w:t>linearizzabile</w:t>
      </w:r>
      <w:proofErr w:type="spellEnd"/>
      <w:r w:rsidR="004A7AAC">
        <w:rPr>
          <w:rFonts w:cstheme="minorHAnsi"/>
        </w:rPr>
        <w:t xml:space="preserve">, </w:t>
      </w:r>
      <w:r w:rsidR="002169AC">
        <w:rPr>
          <w:rFonts w:cstheme="minorHAnsi"/>
        </w:rPr>
        <w:t>presenta una maggiore tolleranza ai guasti (incluso il crash della replica primaria) ed è caratterizzato da una maggiore lentezza.</w:t>
      </w:r>
      <w:r w:rsidR="002169AC">
        <w:rPr>
          <w:rFonts w:cstheme="minorHAnsi"/>
        </w:rPr>
        <w:br/>
        <w:t xml:space="preserve">Nel secondo caso, invece, </w:t>
      </w:r>
      <w:r w:rsidR="00301EA1">
        <w:rPr>
          <w:rFonts w:cstheme="minorHAnsi"/>
        </w:rPr>
        <w:t xml:space="preserve">la replica primaria invia un </w:t>
      </w:r>
      <w:proofErr w:type="spellStart"/>
      <w:r w:rsidR="00301EA1">
        <w:rPr>
          <w:rFonts w:cstheme="minorHAnsi"/>
        </w:rPr>
        <w:t>ack</w:t>
      </w:r>
      <w:proofErr w:type="spellEnd"/>
      <w:r w:rsidR="00301EA1">
        <w:rPr>
          <w:rFonts w:cstheme="minorHAnsi"/>
        </w:rPr>
        <w:t xml:space="preserve"> al client già quando la scrittura è stata completata su di essa</w:t>
      </w:r>
      <w:r w:rsidR="004C15D4">
        <w:rPr>
          <w:rFonts w:cstheme="minorHAnsi"/>
        </w:rPr>
        <w:t>; di conseguenza, si tratta di un approc</w:t>
      </w:r>
      <w:r w:rsidR="000851E2">
        <w:rPr>
          <w:rFonts w:cstheme="minorHAnsi"/>
        </w:rPr>
        <w:t>c</w:t>
      </w:r>
      <w:r w:rsidR="004C15D4">
        <w:rPr>
          <w:rFonts w:cstheme="minorHAnsi"/>
        </w:rPr>
        <w:t xml:space="preserve">io adatto al modello di consistenza sequenziale, presenta una minore tolleranza ai guasti </w:t>
      </w:r>
      <w:r w:rsidR="000851E2">
        <w:rPr>
          <w:rFonts w:cstheme="minorHAnsi"/>
        </w:rPr>
        <w:t>e comporta una minore attesa per il client (per cui è più adatto quando si hanno molte repliche distribuite geograficamente)</w:t>
      </w:r>
      <w:r w:rsidR="0078591F">
        <w:rPr>
          <w:rFonts w:cstheme="minorHAnsi"/>
        </w:rPr>
        <w:t>.</w:t>
      </w:r>
    </w:p>
    <w:p w14:paraId="36C9B7B2" w14:textId="35CE76BC" w:rsidR="00F162BC" w:rsidRDefault="00F162BC" w:rsidP="00607C0B">
      <w:pPr>
        <w:rPr>
          <w:rFonts w:cstheme="minorHAnsi"/>
        </w:rPr>
      </w:pPr>
      <w:r>
        <w:rPr>
          <w:rFonts w:cstheme="minorHAnsi"/>
        </w:rPr>
        <w:t xml:space="preserve">-&gt; </w:t>
      </w:r>
      <w:r w:rsidRPr="003F49C3">
        <w:rPr>
          <w:rFonts w:cstheme="minorHAnsi"/>
          <w:b/>
          <w:bCs/>
        </w:rPr>
        <w:t xml:space="preserve">Protocolli </w:t>
      </w:r>
      <w:proofErr w:type="spellStart"/>
      <w:r w:rsidRPr="003F49C3">
        <w:rPr>
          <w:rFonts w:cstheme="minorHAnsi"/>
          <w:b/>
          <w:bCs/>
        </w:rPr>
        <w:t>primary-based</w:t>
      </w:r>
      <w:proofErr w:type="spellEnd"/>
      <w:r w:rsidRPr="003F49C3">
        <w:rPr>
          <w:rFonts w:cstheme="minorHAnsi"/>
          <w:b/>
          <w:bCs/>
        </w:rPr>
        <w:t xml:space="preserve"> di tipo </w:t>
      </w:r>
      <w:proofErr w:type="spellStart"/>
      <w:r w:rsidR="00171AEB">
        <w:rPr>
          <w:rFonts w:cstheme="minorHAnsi"/>
          <w:b/>
          <w:bCs/>
        </w:rPr>
        <w:t>local</w:t>
      </w:r>
      <w:r w:rsidRPr="003F49C3">
        <w:rPr>
          <w:rFonts w:cstheme="minorHAnsi"/>
          <w:b/>
          <w:bCs/>
        </w:rPr>
        <w:t>-write</w:t>
      </w:r>
      <w:proofErr w:type="spellEnd"/>
      <w:r>
        <w:rPr>
          <w:rFonts w:cstheme="minorHAnsi"/>
        </w:rPr>
        <w:t xml:space="preserve">: </w:t>
      </w:r>
      <w:r w:rsidR="00CB23CF">
        <w:rPr>
          <w:rFonts w:cstheme="minorHAnsi"/>
        </w:rPr>
        <w:t xml:space="preserve">per ogni operazione di scrittura, la copia primaria del dato x </w:t>
      </w:r>
      <w:r w:rsidR="00BB1173">
        <w:rPr>
          <w:rFonts w:cstheme="minorHAnsi"/>
        </w:rPr>
        <w:t xml:space="preserve">migra verso la replica locale rispetto al client; dopodiché la replica locale inoltra la </w:t>
      </w:r>
      <w:proofErr w:type="spellStart"/>
      <w:r w:rsidR="00BB1173">
        <w:rPr>
          <w:rFonts w:cstheme="minorHAnsi"/>
        </w:rPr>
        <w:t>write</w:t>
      </w:r>
      <w:proofErr w:type="spellEnd"/>
      <w:r w:rsidR="00BB1173">
        <w:rPr>
          <w:rFonts w:cstheme="minorHAnsi"/>
        </w:rPr>
        <w:t xml:space="preserve"> alle altre repliche.</w:t>
      </w:r>
      <w:r w:rsidR="00316990">
        <w:rPr>
          <w:rFonts w:cstheme="minorHAnsi"/>
        </w:rPr>
        <w:br/>
        <w:t>Tali protocolli</w:t>
      </w:r>
      <w:r w:rsidR="00543202">
        <w:rPr>
          <w:rFonts w:cstheme="minorHAnsi"/>
        </w:rPr>
        <w:t xml:space="preserve"> sono molto utilizzati ad esempio in ambito mobile computing.</w:t>
      </w:r>
      <w:r w:rsidR="00543202">
        <w:rPr>
          <w:rFonts w:cstheme="minorHAnsi"/>
        </w:rPr>
        <w:br/>
      </w:r>
      <w:r w:rsidR="00C15B77">
        <w:rPr>
          <w:rFonts w:cstheme="minorHAnsi"/>
        </w:rPr>
        <w:t>Stavolta l’aggiornamento delle repliche può essere effettuato esclusivamente in modo non bloccante rispetto al client.</w:t>
      </w:r>
      <w:r w:rsidR="00C15B77">
        <w:rPr>
          <w:rFonts w:cstheme="minorHAnsi"/>
        </w:rPr>
        <w:br/>
      </w:r>
      <w:r w:rsidR="00CE6301">
        <w:rPr>
          <w:rFonts w:cstheme="minorHAnsi"/>
          <w:noProof/>
        </w:rPr>
        <w:drawing>
          <wp:inline distT="0" distB="0" distL="0" distR="0" wp14:anchorId="1638E7E7" wp14:editId="50354CAC">
            <wp:extent cx="4092295" cy="2408129"/>
            <wp:effectExtent l="0" t="0" r="3810" b="0"/>
            <wp:docPr id="123" name="Immagin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Immagine 123"/>
                    <pic:cNvPicPr/>
                  </pic:nvPicPr>
                  <pic:blipFill>
                    <a:blip r:embed="rId155">
                      <a:extLst>
                        <a:ext uri="{28A0092B-C50C-407E-A947-70E740481C1C}">
                          <a14:useLocalDpi xmlns:a14="http://schemas.microsoft.com/office/drawing/2010/main" val="0"/>
                        </a:ext>
                      </a:extLst>
                    </a:blip>
                    <a:stretch>
                      <a:fillRect/>
                    </a:stretch>
                  </pic:blipFill>
                  <pic:spPr>
                    <a:xfrm>
                      <a:off x="0" y="0"/>
                      <a:ext cx="4092295" cy="2408129"/>
                    </a:xfrm>
                    <a:prstGeom prst="rect">
                      <a:avLst/>
                    </a:prstGeom>
                  </pic:spPr>
                </pic:pic>
              </a:graphicData>
            </a:graphic>
          </wp:inline>
        </w:drawing>
      </w:r>
    </w:p>
    <w:p w14:paraId="28DBBE64" w14:textId="041955E4" w:rsidR="00882B82" w:rsidRDefault="00882B82" w:rsidP="00607C0B">
      <w:pPr>
        <w:rPr>
          <w:rFonts w:cstheme="minorHAnsi"/>
        </w:rPr>
      </w:pPr>
      <w:r>
        <w:rPr>
          <w:rFonts w:cstheme="minorHAnsi"/>
        </w:rPr>
        <w:br/>
      </w:r>
      <w:r w:rsidRPr="00882B82">
        <w:rPr>
          <w:rFonts w:cstheme="minorHAnsi"/>
          <w:u w:val="single"/>
        </w:rPr>
        <w:t xml:space="preserve">Protocolli </w:t>
      </w:r>
      <w:proofErr w:type="spellStart"/>
      <w:r w:rsidRPr="00882B82">
        <w:rPr>
          <w:rFonts w:cstheme="minorHAnsi"/>
          <w:u w:val="single"/>
        </w:rPr>
        <w:t>replicated-write</w:t>
      </w:r>
      <w:proofErr w:type="spellEnd"/>
      <w:r w:rsidRPr="00882B82">
        <w:rPr>
          <w:rFonts w:cstheme="minorHAnsi"/>
          <w:u w:val="single"/>
        </w:rPr>
        <w:t>:</w:t>
      </w:r>
      <w:r w:rsidRPr="00882B82">
        <w:rPr>
          <w:rFonts w:cstheme="minorHAnsi"/>
          <w:u w:val="single"/>
        </w:rPr>
        <w:br/>
      </w:r>
      <w:r w:rsidR="008D704F">
        <w:rPr>
          <w:rFonts w:cstheme="minorHAnsi"/>
        </w:rPr>
        <w:t>Non prevedono un controllo centralizzato delle scritture da parte della replica primaria, bensì</w:t>
      </w:r>
      <w:r w:rsidR="00746186">
        <w:rPr>
          <w:rFonts w:cstheme="minorHAnsi"/>
        </w:rPr>
        <w:t xml:space="preserve"> considerano </w:t>
      </w:r>
      <w:r w:rsidR="00601ECA">
        <w:rPr>
          <w:rFonts w:cstheme="minorHAnsi"/>
        </w:rPr>
        <w:t xml:space="preserve">scritture eseguite su molteplici </w:t>
      </w:r>
      <w:r w:rsidR="00596C33">
        <w:rPr>
          <w:rFonts w:cstheme="minorHAnsi"/>
        </w:rPr>
        <w:t>repliche.</w:t>
      </w:r>
      <w:r w:rsidR="00596C33">
        <w:rPr>
          <w:rFonts w:cstheme="minorHAnsi"/>
        </w:rPr>
        <w:br/>
        <w:t xml:space="preserve">Anche i protocolli </w:t>
      </w:r>
      <w:proofErr w:type="spellStart"/>
      <w:r w:rsidR="00596C33">
        <w:rPr>
          <w:rFonts w:cstheme="minorHAnsi"/>
        </w:rPr>
        <w:t>replicated-write</w:t>
      </w:r>
      <w:proofErr w:type="spellEnd"/>
      <w:r w:rsidR="00596C33">
        <w:rPr>
          <w:rFonts w:cstheme="minorHAnsi"/>
        </w:rPr>
        <w:t xml:space="preserve"> si suddividono a loro volta in </w:t>
      </w:r>
      <w:r w:rsidR="00DA6332">
        <w:rPr>
          <w:rFonts w:cstheme="minorHAnsi"/>
        </w:rPr>
        <w:t>base a due possibili approcci.</w:t>
      </w:r>
    </w:p>
    <w:p w14:paraId="459871F1" w14:textId="13839FD5" w:rsidR="00DA6332" w:rsidRDefault="00DA6332" w:rsidP="00DA6332">
      <w:pPr>
        <w:rPr>
          <w:rFonts w:cstheme="minorHAnsi"/>
        </w:rPr>
      </w:pPr>
      <w:r w:rsidRPr="00DA6332">
        <w:rPr>
          <w:rFonts w:cstheme="minorHAnsi"/>
        </w:rPr>
        <w:t>-</w:t>
      </w:r>
      <w:r>
        <w:rPr>
          <w:rFonts w:cstheme="minorHAnsi"/>
        </w:rPr>
        <w:t xml:space="preserve">&gt; </w:t>
      </w:r>
      <w:r w:rsidRPr="00A86381">
        <w:rPr>
          <w:rFonts w:cstheme="minorHAnsi"/>
          <w:b/>
          <w:bCs/>
        </w:rPr>
        <w:t>Replicazione attiva</w:t>
      </w:r>
      <w:r>
        <w:rPr>
          <w:rFonts w:cstheme="minorHAnsi"/>
        </w:rPr>
        <w:t xml:space="preserve"> (o </w:t>
      </w:r>
      <w:r w:rsidRPr="00A86381">
        <w:rPr>
          <w:rFonts w:cstheme="minorHAnsi"/>
          <w:b/>
          <w:bCs/>
        </w:rPr>
        <w:t xml:space="preserve">multi-leader </w:t>
      </w:r>
      <w:proofErr w:type="spellStart"/>
      <w:r w:rsidRPr="00A86381">
        <w:rPr>
          <w:rFonts w:cstheme="minorHAnsi"/>
          <w:b/>
          <w:bCs/>
        </w:rPr>
        <w:t>replication</w:t>
      </w:r>
      <w:proofErr w:type="spellEnd"/>
      <w:r>
        <w:rPr>
          <w:rFonts w:cstheme="minorHAnsi"/>
        </w:rPr>
        <w:t>):</w:t>
      </w:r>
      <w:r w:rsidR="00597CE6">
        <w:rPr>
          <w:rFonts w:cstheme="minorHAnsi"/>
        </w:rPr>
        <w:t xml:space="preserve"> le letture avvengono </w:t>
      </w:r>
      <w:r w:rsidR="00DD37FE">
        <w:rPr>
          <w:rFonts w:cstheme="minorHAnsi"/>
        </w:rPr>
        <w:t>sulla replica locale, mentre le scritture avvengono su ogni replica</w:t>
      </w:r>
      <w:r w:rsidR="005168D1">
        <w:rPr>
          <w:rFonts w:cstheme="minorHAnsi"/>
        </w:rPr>
        <w:t xml:space="preserve">. Onde evitare di ritrovarsi </w:t>
      </w:r>
      <w:proofErr w:type="spellStart"/>
      <w:r w:rsidR="005168D1">
        <w:rPr>
          <w:rFonts w:cstheme="minorHAnsi"/>
        </w:rPr>
        <w:t>write</w:t>
      </w:r>
      <w:proofErr w:type="spellEnd"/>
      <w:r w:rsidR="005168D1">
        <w:rPr>
          <w:rFonts w:cstheme="minorHAnsi"/>
        </w:rPr>
        <w:t xml:space="preserve"> in ordine </w:t>
      </w:r>
      <w:r w:rsidR="00612B42">
        <w:rPr>
          <w:rFonts w:cstheme="minorHAnsi"/>
        </w:rPr>
        <w:t>differente</w:t>
      </w:r>
      <w:r w:rsidR="005168D1">
        <w:rPr>
          <w:rFonts w:cstheme="minorHAnsi"/>
        </w:rPr>
        <w:t xml:space="preserve"> sulle</w:t>
      </w:r>
      <w:r w:rsidR="00612B42">
        <w:rPr>
          <w:rFonts w:cstheme="minorHAnsi"/>
        </w:rPr>
        <w:t xml:space="preserve"> diverse repliche, </w:t>
      </w:r>
      <w:r w:rsidR="00872600">
        <w:rPr>
          <w:rFonts w:cstheme="minorHAnsi"/>
        </w:rPr>
        <w:t xml:space="preserve">si implementa il meccanismo del </w:t>
      </w:r>
      <w:proofErr w:type="spellStart"/>
      <w:r w:rsidR="00872600" w:rsidRPr="000111BE">
        <w:rPr>
          <w:rFonts w:cstheme="minorHAnsi"/>
          <w:b/>
          <w:bCs/>
        </w:rPr>
        <w:t>multicast</w:t>
      </w:r>
      <w:proofErr w:type="spellEnd"/>
      <w:r w:rsidR="00872600" w:rsidRPr="000111BE">
        <w:rPr>
          <w:rFonts w:cstheme="minorHAnsi"/>
          <w:b/>
          <w:bCs/>
        </w:rPr>
        <w:t xml:space="preserve"> totalmente ordinato</w:t>
      </w:r>
      <w:r w:rsidR="00872600">
        <w:rPr>
          <w:rFonts w:cstheme="minorHAnsi"/>
        </w:rPr>
        <w:t xml:space="preserve"> (sia esso decentralizzato</w:t>
      </w:r>
      <w:r w:rsidR="000111BE">
        <w:rPr>
          <w:rFonts w:cstheme="minorHAnsi"/>
        </w:rPr>
        <w:t xml:space="preserve"> col clock logico scalare oppure centralizzato col </w:t>
      </w:r>
      <w:proofErr w:type="spellStart"/>
      <w:r w:rsidR="000111BE">
        <w:rPr>
          <w:rFonts w:cstheme="minorHAnsi"/>
        </w:rPr>
        <w:t>sequencer</w:t>
      </w:r>
      <w:proofErr w:type="spellEnd"/>
      <w:r w:rsidR="000111BE">
        <w:rPr>
          <w:rFonts w:cstheme="minorHAnsi"/>
        </w:rPr>
        <w:t>).</w:t>
      </w:r>
      <w:r w:rsidR="00A86381">
        <w:rPr>
          <w:rFonts w:cstheme="minorHAnsi"/>
        </w:rPr>
        <w:br/>
        <w:t>La replicazione attiva supporta il modello di consistenza sequenziale: infatti, prevede</w:t>
      </w:r>
      <w:r w:rsidR="008E3638">
        <w:rPr>
          <w:rFonts w:cstheme="minorHAnsi"/>
        </w:rPr>
        <w:t xml:space="preserve"> che le scritture vengano osservate nello stesso ordine su tutte le repliche, ma tale ordine può anche essere diverso da quello temporale.</w:t>
      </w:r>
    </w:p>
    <w:p w14:paraId="5D203B7A" w14:textId="2074AD55" w:rsidR="008306DE" w:rsidRDefault="008306DE" w:rsidP="00DA6332">
      <w:pPr>
        <w:rPr>
          <w:rFonts w:cstheme="minorHAnsi"/>
        </w:rPr>
      </w:pPr>
      <w:r>
        <w:rPr>
          <w:rFonts w:cstheme="minorHAnsi"/>
        </w:rPr>
        <w:t xml:space="preserve">-&gt; </w:t>
      </w:r>
      <w:r w:rsidR="00BD6BAE" w:rsidRPr="00BD6BAE">
        <w:rPr>
          <w:rFonts w:cstheme="minorHAnsi"/>
          <w:b/>
          <w:bCs/>
        </w:rPr>
        <w:t>Protocolli quorum-</w:t>
      </w:r>
      <w:proofErr w:type="spellStart"/>
      <w:r w:rsidR="00BD6BAE" w:rsidRPr="00BD6BAE">
        <w:rPr>
          <w:rFonts w:cstheme="minorHAnsi"/>
          <w:b/>
          <w:bCs/>
        </w:rPr>
        <w:t>based</w:t>
      </w:r>
      <w:proofErr w:type="spellEnd"/>
      <w:r w:rsidR="00BD6BAE">
        <w:rPr>
          <w:rFonts w:cstheme="minorHAnsi"/>
        </w:rPr>
        <w:t xml:space="preserve">: </w:t>
      </w:r>
      <w:r w:rsidR="00132982">
        <w:rPr>
          <w:rFonts w:cstheme="minorHAnsi"/>
        </w:rPr>
        <w:t xml:space="preserve">le scritture e le letture, per poter essere effettuate, </w:t>
      </w:r>
      <w:r w:rsidR="003F7620">
        <w:rPr>
          <w:rFonts w:cstheme="minorHAnsi"/>
        </w:rPr>
        <w:t>richiedono un particolare quorum di votazioni da parte delle repliche</w:t>
      </w:r>
      <w:r w:rsidR="00AB1641">
        <w:rPr>
          <w:rFonts w:cstheme="minorHAnsi"/>
        </w:rPr>
        <w:t>. In particolare, consideriamo N repliche di un dato x (quindi un totale di N voti). Allora</w:t>
      </w:r>
      <w:r w:rsidR="0051228C">
        <w:rPr>
          <w:rFonts w:cstheme="minorHAnsi"/>
        </w:rPr>
        <w:t xml:space="preserve">, la </w:t>
      </w:r>
      <w:proofErr w:type="spellStart"/>
      <w:r w:rsidR="0051228C">
        <w:rPr>
          <w:rFonts w:cstheme="minorHAnsi"/>
        </w:rPr>
        <w:t>read</w:t>
      </w:r>
      <w:proofErr w:type="spellEnd"/>
      <w:r w:rsidR="0051228C">
        <w:rPr>
          <w:rFonts w:cstheme="minorHAnsi"/>
        </w:rPr>
        <w:t xml:space="preserve"> di x richiede un </w:t>
      </w:r>
      <w:r w:rsidR="0051228C" w:rsidRPr="00044C5C">
        <w:rPr>
          <w:rFonts w:cstheme="minorHAnsi"/>
          <w:b/>
          <w:bCs/>
        </w:rPr>
        <w:t>quorum per la lettura</w:t>
      </w:r>
      <w:r w:rsidR="0051228C">
        <w:rPr>
          <w:rFonts w:cstheme="minorHAnsi"/>
        </w:rPr>
        <w:t xml:space="preserve"> N</w:t>
      </w:r>
      <w:r w:rsidR="0051228C" w:rsidRPr="00044C5C">
        <w:rPr>
          <w:rFonts w:cstheme="minorHAnsi"/>
          <w:vertAlign w:val="subscript"/>
        </w:rPr>
        <w:t>R</w:t>
      </w:r>
      <w:r w:rsidR="0051228C">
        <w:rPr>
          <w:rFonts w:cstheme="minorHAnsi"/>
        </w:rPr>
        <w:t xml:space="preserve"> per</w:t>
      </w:r>
      <w:r w:rsidR="0002121A">
        <w:rPr>
          <w:rFonts w:cstheme="minorHAnsi"/>
        </w:rPr>
        <w:t xml:space="preserve"> garantire che venga letta l’ultima versione di x, mentre la </w:t>
      </w:r>
      <w:proofErr w:type="spellStart"/>
      <w:r w:rsidR="0002121A">
        <w:rPr>
          <w:rFonts w:cstheme="minorHAnsi"/>
        </w:rPr>
        <w:t>write</w:t>
      </w:r>
      <w:proofErr w:type="spellEnd"/>
      <w:r w:rsidR="0002121A">
        <w:rPr>
          <w:rFonts w:cstheme="minorHAnsi"/>
        </w:rPr>
        <w:t xml:space="preserve"> su x richiede un </w:t>
      </w:r>
      <w:r w:rsidR="0002121A" w:rsidRPr="00044C5C">
        <w:rPr>
          <w:rFonts w:cstheme="minorHAnsi"/>
          <w:b/>
          <w:bCs/>
        </w:rPr>
        <w:t>quorum per la scrittura</w:t>
      </w:r>
      <w:r w:rsidR="0002121A">
        <w:rPr>
          <w:rFonts w:cstheme="minorHAnsi"/>
        </w:rPr>
        <w:t xml:space="preserve"> N</w:t>
      </w:r>
      <w:r w:rsidR="0002121A" w:rsidRPr="00044C5C">
        <w:rPr>
          <w:rFonts w:cstheme="minorHAnsi"/>
          <w:vertAlign w:val="subscript"/>
        </w:rPr>
        <w:t>W</w:t>
      </w:r>
      <w:r w:rsidR="0002121A">
        <w:rPr>
          <w:rFonts w:cstheme="minorHAnsi"/>
        </w:rPr>
        <w:t xml:space="preserve"> per </w:t>
      </w:r>
      <w:r w:rsidR="00044C5C">
        <w:rPr>
          <w:rFonts w:cstheme="minorHAnsi"/>
        </w:rPr>
        <w:t>completare l’aggiornamento.</w:t>
      </w:r>
      <w:r w:rsidR="003A4D33">
        <w:rPr>
          <w:rFonts w:cstheme="minorHAnsi"/>
        </w:rPr>
        <w:br/>
        <w:t>a) Se si vogliono impedire conflitti di tipo lettura-scrittura, deve valere N</w:t>
      </w:r>
      <w:r w:rsidR="003A4D33" w:rsidRPr="00584071">
        <w:rPr>
          <w:rFonts w:cstheme="minorHAnsi"/>
          <w:vertAlign w:val="subscript"/>
        </w:rPr>
        <w:t>R</w:t>
      </w:r>
      <w:r w:rsidR="003A4D33">
        <w:rPr>
          <w:rFonts w:cstheme="minorHAnsi"/>
        </w:rPr>
        <w:t xml:space="preserve"> + N</w:t>
      </w:r>
      <w:r w:rsidR="003A4D33" w:rsidRPr="00584071">
        <w:rPr>
          <w:rFonts w:cstheme="minorHAnsi"/>
          <w:vertAlign w:val="subscript"/>
        </w:rPr>
        <w:t>W</w:t>
      </w:r>
      <w:r w:rsidR="003A4D33">
        <w:rPr>
          <w:rFonts w:cstheme="minorHAnsi"/>
        </w:rPr>
        <w:t xml:space="preserve"> &gt; N.</w:t>
      </w:r>
      <w:r w:rsidR="003A4D33">
        <w:rPr>
          <w:rFonts w:cstheme="minorHAnsi"/>
        </w:rPr>
        <w:br/>
        <w:t xml:space="preserve">b) Se si vogliono impedire conflitti di tipo scrittura-scrittura, deve valere </w:t>
      </w:r>
      <w:r w:rsidR="00584071">
        <w:rPr>
          <w:rFonts w:cstheme="minorHAnsi"/>
        </w:rPr>
        <w:t>N</w:t>
      </w:r>
      <w:r w:rsidR="00584071" w:rsidRPr="00584071">
        <w:rPr>
          <w:rFonts w:cstheme="minorHAnsi"/>
          <w:vertAlign w:val="subscript"/>
        </w:rPr>
        <w:t>W</w:t>
      </w:r>
      <w:r w:rsidR="00584071">
        <w:rPr>
          <w:rFonts w:cstheme="minorHAnsi"/>
        </w:rPr>
        <w:t xml:space="preserve"> &gt; N/2.</w:t>
      </w:r>
      <w:r w:rsidR="00584071">
        <w:rPr>
          <w:rFonts w:cstheme="minorHAnsi"/>
        </w:rPr>
        <w:br/>
        <w:t>Se entrambe queste due condizioni sono soddisfatte, allora si garantisce la consistenza sequenziale.</w:t>
      </w:r>
      <w:r w:rsidR="008C0C79">
        <w:rPr>
          <w:rFonts w:cstheme="minorHAnsi"/>
        </w:rPr>
        <w:br/>
      </w:r>
      <w:r w:rsidR="008C0C79">
        <w:rPr>
          <w:rFonts w:cstheme="minorHAnsi"/>
        </w:rPr>
        <w:lastRenderedPageBreak/>
        <w:t>Consideriamo ora alcune configurazioni specifiche per N</w:t>
      </w:r>
      <w:r w:rsidR="008C0C79" w:rsidRPr="00584071">
        <w:rPr>
          <w:rFonts w:cstheme="minorHAnsi"/>
          <w:vertAlign w:val="subscript"/>
        </w:rPr>
        <w:t>R</w:t>
      </w:r>
      <w:r w:rsidR="008C0C79">
        <w:rPr>
          <w:rFonts w:cstheme="minorHAnsi"/>
        </w:rPr>
        <w:t xml:space="preserve"> e N</w:t>
      </w:r>
      <w:r w:rsidR="008C0C79" w:rsidRPr="00584071">
        <w:rPr>
          <w:rFonts w:cstheme="minorHAnsi"/>
          <w:vertAlign w:val="subscript"/>
        </w:rPr>
        <w:t>W</w:t>
      </w:r>
      <w:r w:rsidR="008C0C79">
        <w:rPr>
          <w:rFonts w:cstheme="minorHAnsi"/>
        </w:rPr>
        <w:t>:</w:t>
      </w:r>
      <w:r w:rsidR="008C0C79">
        <w:rPr>
          <w:rFonts w:cstheme="minorHAnsi"/>
        </w:rPr>
        <w:br/>
        <w:t>1) N</w:t>
      </w:r>
      <w:r w:rsidR="008C0C79" w:rsidRPr="00584071">
        <w:rPr>
          <w:rFonts w:cstheme="minorHAnsi"/>
          <w:vertAlign w:val="subscript"/>
        </w:rPr>
        <w:t>R</w:t>
      </w:r>
      <w:r w:rsidR="008C0C79">
        <w:rPr>
          <w:rFonts w:cstheme="minorHAnsi"/>
        </w:rPr>
        <w:t xml:space="preserve"> = 1 e N</w:t>
      </w:r>
      <w:r w:rsidR="008C0C79">
        <w:rPr>
          <w:rFonts w:cstheme="minorHAnsi"/>
          <w:vertAlign w:val="subscript"/>
        </w:rPr>
        <w:t>W</w:t>
      </w:r>
      <w:r w:rsidR="008C0C79">
        <w:rPr>
          <w:rFonts w:cstheme="minorHAnsi"/>
        </w:rPr>
        <w:t xml:space="preserve"> = N</w:t>
      </w:r>
      <w:r w:rsidR="00EB78B9">
        <w:rPr>
          <w:rFonts w:cstheme="minorHAnsi"/>
        </w:rPr>
        <w:t xml:space="preserve"> (</w:t>
      </w:r>
      <w:r w:rsidR="00EB78B9" w:rsidRPr="00175802">
        <w:rPr>
          <w:rFonts w:cstheme="minorHAnsi"/>
          <w:b/>
          <w:bCs/>
        </w:rPr>
        <w:t>ROWA</w:t>
      </w:r>
      <w:r w:rsidR="00EB78B9">
        <w:rPr>
          <w:rFonts w:cstheme="minorHAnsi"/>
        </w:rPr>
        <w:t xml:space="preserve"> – </w:t>
      </w:r>
      <w:r w:rsidR="00EB78B9" w:rsidRPr="00175802">
        <w:rPr>
          <w:rFonts w:cstheme="minorHAnsi"/>
          <w:b/>
          <w:bCs/>
        </w:rPr>
        <w:t>Read On</w:t>
      </w:r>
      <w:r w:rsidR="003E479F" w:rsidRPr="00175802">
        <w:rPr>
          <w:rFonts w:cstheme="minorHAnsi"/>
          <w:b/>
          <w:bCs/>
        </w:rPr>
        <w:t>c</w:t>
      </w:r>
      <w:r w:rsidR="00EB78B9" w:rsidRPr="00175802">
        <w:rPr>
          <w:rFonts w:cstheme="minorHAnsi"/>
          <w:b/>
          <w:bCs/>
        </w:rPr>
        <w:t xml:space="preserve">e Write </w:t>
      </w:r>
      <w:proofErr w:type="spellStart"/>
      <w:r w:rsidR="00EB78B9" w:rsidRPr="00175802">
        <w:rPr>
          <w:rFonts w:cstheme="minorHAnsi"/>
          <w:b/>
          <w:bCs/>
        </w:rPr>
        <w:t>All</w:t>
      </w:r>
      <w:proofErr w:type="spellEnd"/>
      <w:r w:rsidR="00EB78B9">
        <w:rPr>
          <w:rFonts w:cstheme="minorHAnsi"/>
        </w:rPr>
        <w:t>): comporta letture veloci e scritture lente.</w:t>
      </w:r>
      <w:r w:rsidR="00EB78B9">
        <w:rPr>
          <w:rFonts w:cstheme="minorHAnsi"/>
        </w:rPr>
        <w:br/>
      </w:r>
      <w:r w:rsidR="00EB78B9" w:rsidRPr="003E479F">
        <w:rPr>
          <w:rFonts w:cstheme="minorHAnsi"/>
        </w:rPr>
        <w:t>2) N</w:t>
      </w:r>
      <w:r w:rsidR="00EB78B9" w:rsidRPr="003E479F">
        <w:rPr>
          <w:rFonts w:cstheme="minorHAnsi"/>
          <w:vertAlign w:val="subscript"/>
        </w:rPr>
        <w:t>W</w:t>
      </w:r>
      <w:r w:rsidR="00EB78B9" w:rsidRPr="003E479F">
        <w:rPr>
          <w:rFonts w:cstheme="minorHAnsi"/>
        </w:rPr>
        <w:t xml:space="preserve"> = 1 e N</w:t>
      </w:r>
      <w:r w:rsidR="00EB78B9" w:rsidRPr="003E479F">
        <w:rPr>
          <w:rFonts w:cstheme="minorHAnsi"/>
          <w:vertAlign w:val="subscript"/>
        </w:rPr>
        <w:t>R</w:t>
      </w:r>
      <w:r w:rsidR="00EB78B9" w:rsidRPr="003E479F">
        <w:rPr>
          <w:rFonts w:cstheme="minorHAnsi"/>
        </w:rPr>
        <w:t xml:space="preserve"> = N (</w:t>
      </w:r>
      <w:r w:rsidR="003E479F" w:rsidRPr="00175802">
        <w:rPr>
          <w:rFonts w:cstheme="minorHAnsi"/>
          <w:b/>
          <w:bCs/>
        </w:rPr>
        <w:t>RAWO</w:t>
      </w:r>
      <w:r w:rsidR="003E479F" w:rsidRPr="003E479F">
        <w:rPr>
          <w:rFonts w:cstheme="minorHAnsi"/>
        </w:rPr>
        <w:t xml:space="preserve"> – </w:t>
      </w:r>
      <w:r w:rsidR="003E479F" w:rsidRPr="00175802">
        <w:rPr>
          <w:rFonts w:cstheme="minorHAnsi"/>
          <w:b/>
          <w:bCs/>
        </w:rPr>
        <w:t xml:space="preserve">Read </w:t>
      </w:r>
      <w:proofErr w:type="spellStart"/>
      <w:r w:rsidR="003E479F" w:rsidRPr="00175802">
        <w:rPr>
          <w:rFonts w:cstheme="minorHAnsi"/>
          <w:b/>
          <w:bCs/>
        </w:rPr>
        <w:t>All</w:t>
      </w:r>
      <w:proofErr w:type="spellEnd"/>
      <w:r w:rsidR="003E479F" w:rsidRPr="00175802">
        <w:rPr>
          <w:rFonts w:cstheme="minorHAnsi"/>
          <w:b/>
          <w:bCs/>
        </w:rPr>
        <w:t xml:space="preserve"> Write Once</w:t>
      </w:r>
      <w:r w:rsidR="003E479F" w:rsidRPr="003E479F">
        <w:rPr>
          <w:rFonts w:cstheme="minorHAnsi"/>
        </w:rPr>
        <w:t xml:space="preserve">): comporta letture </w:t>
      </w:r>
      <w:r w:rsidR="00175802">
        <w:rPr>
          <w:rFonts w:cstheme="minorHAnsi"/>
        </w:rPr>
        <w:t>lente</w:t>
      </w:r>
      <w:r w:rsidR="003E479F" w:rsidRPr="003E479F">
        <w:rPr>
          <w:rFonts w:cstheme="minorHAnsi"/>
        </w:rPr>
        <w:t>, scrittur</w:t>
      </w:r>
      <w:r w:rsidR="003E479F">
        <w:rPr>
          <w:rFonts w:cstheme="minorHAnsi"/>
        </w:rPr>
        <w:t xml:space="preserve">e </w:t>
      </w:r>
      <w:r w:rsidR="00175802">
        <w:rPr>
          <w:rFonts w:cstheme="minorHAnsi"/>
        </w:rPr>
        <w:t>veloci</w:t>
      </w:r>
      <w:r w:rsidR="003E479F">
        <w:rPr>
          <w:rFonts w:cstheme="minorHAnsi"/>
        </w:rPr>
        <w:t xml:space="preserve"> e la possibilità di</w:t>
      </w:r>
      <w:r w:rsidR="00D642A3">
        <w:rPr>
          <w:rFonts w:cstheme="minorHAnsi"/>
        </w:rPr>
        <w:t xml:space="preserve"> avere dei conflitti di tipo scrittura-scrittura.</w:t>
      </w:r>
      <w:r w:rsidR="00D642A3">
        <w:rPr>
          <w:rFonts w:cstheme="minorHAnsi"/>
        </w:rPr>
        <w:br/>
        <w:t xml:space="preserve">3) </w:t>
      </w:r>
      <w:r w:rsidR="00D642A3" w:rsidRPr="003E479F">
        <w:rPr>
          <w:rFonts w:cstheme="minorHAnsi"/>
        </w:rPr>
        <w:t>N</w:t>
      </w:r>
      <w:r w:rsidR="00D642A3" w:rsidRPr="003E479F">
        <w:rPr>
          <w:rFonts w:cstheme="minorHAnsi"/>
          <w:vertAlign w:val="subscript"/>
        </w:rPr>
        <w:t>W</w:t>
      </w:r>
      <w:r w:rsidR="00D642A3">
        <w:rPr>
          <w:rFonts w:cstheme="minorHAnsi"/>
        </w:rPr>
        <w:t xml:space="preserve"> = </w:t>
      </w:r>
      <w:r w:rsidR="00D642A3" w:rsidRPr="003E479F">
        <w:rPr>
          <w:rFonts w:cstheme="minorHAnsi"/>
        </w:rPr>
        <w:t>N</w:t>
      </w:r>
      <w:r w:rsidR="00D642A3">
        <w:rPr>
          <w:rFonts w:cstheme="minorHAnsi"/>
          <w:vertAlign w:val="subscript"/>
        </w:rPr>
        <w:t>R</w:t>
      </w:r>
      <w:r w:rsidR="00D642A3">
        <w:rPr>
          <w:rFonts w:cstheme="minorHAnsi"/>
        </w:rPr>
        <w:t xml:space="preserve"> = (N/2) +1</w:t>
      </w:r>
      <w:r w:rsidR="00175802">
        <w:rPr>
          <w:rFonts w:cstheme="minorHAnsi"/>
        </w:rPr>
        <w:t xml:space="preserve"> (</w:t>
      </w:r>
      <w:proofErr w:type="spellStart"/>
      <w:r w:rsidR="00175802" w:rsidRPr="00175802">
        <w:rPr>
          <w:rFonts w:cstheme="minorHAnsi"/>
          <w:b/>
          <w:bCs/>
        </w:rPr>
        <w:t>Majority</w:t>
      </w:r>
      <w:proofErr w:type="spellEnd"/>
      <w:r w:rsidR="00175802">
        <w:rPr>
          <w:rFonts w:cstheme="minorHAnsi"/>
        </w:rPr>
        <w:t>): comporta letture e scritture relativamente lente, ma anche un’alta disponibilità.</w:t>
      </w:r>
    </w:p>
    <w:p w14:paraId="500F6968" w14:textId="23220EB7" w:rsidR="00683AC3" w:rsidRDefault="00683AC3" w:rsidP="00DA6332">
      <w:pPr>
        <w:rPr>
          <w:rFonts w:cstheme="minorHAnsi"/>
        </w:rPr>
      </w:pPr>
      <w:r>
        <w:rPr>
          <w:rFonts w:cstheme="minorHAnsi"/>
        </w:rPr>
        <w:t xml:space="preserve">Quello che </w:t>
      </w:r>
      <w:r w:rsidR="00CE3539">
        <w:rPr>
          <w:rFonts w:cstheme="minorHAnsi"/>
        </w:rPr>
        <w:t xml:space="preserve">spesso </w:t>
      </w:r>
      <w:r>
        <w:rPr>
          <w:rFonts w:cstheme="minorHAnsi"/>
        </w:rPr>
        <w:t xml:space="preserve">si fa nella pratica </w:t>
      </w:r>
      <w:r w:rsidR="006B0ABD">
        <w:rPr>
          <w:rFonts w:cstheme="minorHAnsi"/>
        </w:rPr>
        <w:t xml:space="preserve">è configurare in maniera arbitraria i quorum per la lettura e per la scrittura in modo tale </w:t>
      </w:r>
      <w:r w:rsidR="005F22B8">
        <w:rPr>
          <w:rFonts w:cstheme="minorHAnsi"/>
        </w:rPr>
        <w:t xml:space="preserve">da poter scegliere se avere una consistenza forte </w:t>
      </w:r>
      <w:r w:rsidR="006B6533">
        <w:rPr>
          <w:rFonts w:cstheme="minorHAnsi"/>
        </w:rPr>
        <w:t xml:space="preserve">(con una maggiore latenza di comunicazione) </w:t>
      </w:r>
      <w:r w:rsidR="005F22B8">
        <w:rPr>
          <w:rFonts w:cstheme="minorHAnsi"/>
        </w:rPr>
        <w:t>oppure un modello di consistenza finale</w:t>
      </w:r>
      <w:r w:rsidR="006B6533">
        <w:rPr>
          <w:rFonts w:cstheme="minorHAnsi"/>
        </w:rPr>
        <w:t xml:space="preserve"> (con una maggiore efficienza).</w:t>
      </w:r>
      <w:r w:rsidR="00CE3539">
        <w:rPr>
          <w:rFonts w:cstheme="minorHAnsi"/>
        </w:rPr>
        <w:t xml:space="preserve"> Ad esempio, C</w:t>
      </w:r>
      <w:r w:rsidR="00D92EE3">
        <w:rPr>
          <w:rFonts w:cstheme="minorHAnsi"/>
        </w:rPr>
        <w:t>assandra consente la configurazione dei valori di N</w:t>
      </w:r>
      <w:r w:rsidR="00D92EE3" w:rsidRPr="00D92EE3">
        <w:rPr>
          <w:rFonts w:cstheme="minorHAnsi"/>
          <w:vertAlign w:val="subscript"/>
        </w:rPr>
        <w:t>R</w:t>
      </w:r>
      <w:r w:rsidR="00D92EE3">
        <w:rPr>
          <w:rFonts w:cstheme="minorHAnsi"/>
        </w:rPr>
        <w:t>, N</w:t>
      </w:r>
      <w:r w:rsidR="00D92EE3" w:rsidRPr="00D92EE3">
        <w:rPr>
          <w:rFonts w:cstheme="minorHAnsi"/>
          <w:vertAlign w:val="subscript"/>
        </w:rPr>
        <w:t>W</w:t>
      </w:r>
      <w:r w:rsidR="00FC1B21">
        <w:rPr>
          <w:rFonts w:cstheme="minorHAnsi"/>
        </w:rPr>
        <w:t xml:space="preserve"> (</w:t>
      </w:r>
      <w:r w:rsidR="00FC1B21" w:rsidRPr="00FC1B21">
        <w:rPr>
          <w:rFonts w:cstheme="minorHAnsi"/>
        </w:rPr>
        <w:sym w:font="Wingdings" w:char="F0E0"/>
      </w:r>
      <w:r w:rsidR="00FC1B21">
        <w:rPr>
          <w:rFonts w:cstheme="minorHAnsi"/>
        </w:rPr>
        <w:t xml:space="preserve"> </w:t>
      </w:r>
      <w:proofErr w:type="spellStart"/>
      <w:r w:rsidR="00FC1B21" w:rsidRPr="00FC1B21">
        <w:rPr>
          <w:rFonts w:cstheme="minorHAnsi"/>
          <w:b/>
          <w:bCs/>
        </w:rPr>
        <w:t>tunable</w:t>
      </w:r>
      <w:proofErr w:type="spellEnd"/>
      <w:r w:rsidR="00FC1B21" w:rsidRPr="00FC1B21">
        <w:rPr>
          <w:rFonts w:cstheme="minorHAnsi"/>
          <w:b/>
          <w:bCs/>
        </w:rPr>
        <w:t xml:space="preserve"> </w:t>
      </w:r>
      <w:proofErr w:type="spellStart"/>
      <w:r w:rsidR="00FC1B21" w:rsidRPr="00FC1B21">
        <w:rPr>
          <w:rFonts w:cstheme="minorHAnsi"/>
          <w:b/>
          <w:bCs/>
        </w:rPr>
        <w:t>consistency</w:t>
      </w:r>
      <w:proofErr w:type="spellEnd"/>
      <w:r w:rsidR="00FC1B21">
        <w:rPr>
          <w:rFonts w:cstheme="minorHAnsi"/>
        </w:rPr>
        <w:t>).</w:t>
      </w:r>
    </w:p>
    <w:p w14:paraId="686EE716" w14:textId="1FCD5F84" w:rsidR="00143E98" w:rsidRDefault="00143E98" w:rsidP="00DA6332">
      <w:pPr>
        <w:rPr>
          <w:rFonts w:cstheme="minorHAnsi"/>
        </w:rPr>
      </w:pPr>
      <w:r>
        <w:rPr>
          <w:rFonts w:cstheme="minorHAnsi"/>
        </w:rPr>
        <w:br/>
      </w:r>
      <w:r w:rsidRPr="00F66F1C">
        <w:rPr>
          <w:rFonts w:cstheme="minorHAnsi"/>
          <w:b/>
          <w:bCs/>
        </w:rPr>
        <w:t>Modelli</w:t>
      </w:r>
      <w:r w:rsidR="00F66F1C" w:rsidRPr="00F66F1C">
        <w:rPr>
          <w:rFonts w:cstheme="minorHAnsi"/>
          <w:b/>
          <w:bCs/>
        </w:rPr>
        <w:t xml:space="preserve"> di consistenza client-centrici</w:t>
      </w:r>
      <w:r w:rsidR="00F66F1C" w:rsidRPr="00F66F1C">
        <w:rPr>
          <w:rFonts w:cstheme="minorHAnsi"/>
          <w:b/>
          <w:bCs/>
        </w:rPr>
        <w:br/>
      </w:r>
      <w:r w:rsidR="00927408">
        <w:rPr>
          <w:rFonts w:cstheme="minorHAnsi"/>
        </w:rPr>
        <w:t>L’obiettivo della consistenza client-centrica</w:t>
      </w:r>
      <w:r w:rsidR="0013079C">
        <w:rPr>
          <w:rFonts w:cstheme="minorHAnsi"/>
        </w:rPr>
        <w:t xml:space="preserve"> è fornire garanzie a un singolo client relative alla consistenza degli accessi da parte di quel client a un archivio di dati distribuito</w:t>
      </w:r>
      <w:r w:rsidR="009A006A">
        <w:rPr>
          <w:rFonts w:cstheme="minorHAnsi"/>
        </w:rPr>
        <w:t>.</w:t>
      </w:r>
      <w:r w:rsidR="009469AB">
        <w:rPr>
          <w:rFonts w:cstheme="minorHAnsi"/>
        </w:rPr>
        <w:br/>
        <w:t>Ad esempio, consideriamo un archivio di dati distribuito a cui un utente accede tramite un dispositivo mobile</w:t>
      </w:r>
      <w:r w:rsidR="00104E20">
        <w:rPr>
          <w:rFonts w:cstheme="minorHAnsi"/>
        </w:rPr>
        <w:t>, e supponiamo che nella posizione A l’utente acceda alla replica locale dell’archivio, eseguendo letture e scritture. Dopo essersi spostato nella posizione B (dove la replica locale è diversa rispetto alla posizione A</w:t>
      </w:r>
      <w:r w:rsidR="002943F6">
        <w:rPr>
          <w:rFonts w:cstheme="minorHAnsi"/>
        </w:rPr>
        <w:t>), l’utente desidera che i dati scritti e/o letti precedentemente in A</w:t>
      </w:r>
      <w:r w:rsidR="001270D5">
        <w:rPr>
          <w:rFonts w:cstheme="minorHAnsi"/>
        </w:rPr>
        <w:t xml:space="preserve"> risultino allo stesso modo anche in B: in tal caso, l’archivio di dati apparirebbe effettivamente consistente al singolo utente.</w:t>
      </w:r>
    </w:p>
    <w:p w14:paraId="038BD122" w14:textId="059B0FD7" w:rsidR="000D2230" w:rsidRDefault="00472416" w:rsidP="00DA6332">
      <w:pPr>
        <w:rPr>
          <w:rFonts w:cstheme="minorHAnsi"/>
        </w:rPr>
      </w:pPr>
      <w:r>
        <w:rPr>
          <w:rFonts w:cstheme="minorHAnsi"/>
        </w:rPr>
        <w:t>Esistono 4 modelli di consistenza client-centrici differenti:</w:t>
      </w:r>
      <w:r>
        <w:rPr>
          <w:rFonts w:cstheme="minorHAnsi"/>
        </w:rPr>
        <w:br/>
        <w:t xml:space="preserve">-&gt; </w:t>
      </w:r>
      <w:proofErr w:type="spellStart"/>
      <w:r w:rsidRPr="00DC0A3A">
        <w:rPr>
          <w:rFonts w:cstheme="minorHAnsi"/>
          <w:b/>
          <w:bCs/>
        </w:rPr>
        <w:t>Monotonic-read</w:t>
      </w:r>
      <w:proofErr w:type="spellEnd"/>
      <w:r>
        <w:rPr>
          <w:rFonts w:cstheme="minorHAnsi"/>
        </w:rPr>
        <w:t xml:space="preserve"> (o </w:t>
      </w:r>
      <w:proofErr w:type="spellStart"/>
      <w:r w:rsidRPr="00DC0A3A">
        <w:rPr>
          <w:rFonts w:cstheme="minorHAnsi"/>
          <w:b/>
          <w:bCs/>
        </w:rPr>
        <w:t>read</w:t>
      </w:r>
      <w:proofErr w:type="spellEnd"/>
      <w:r w:rsidRPr="00DC0A3A">
        <w:rPr>
          <w:rFonts w:cstheme="minorHAnsi"/>
          <w:b/>
          <w:bCs/>
        </w:rPr>
        <w:t>-after</w:t>
      </w:r>
      <w:r w:rsidR="00D96537" w:rsidRPr="00DC0A3A">
        <w:rPr>
          <w:rFonts w:cstheme="minorHAnsi"/>
          <w:b/>
          <w:bCs/>
        </w:rPr>
        <w:t>-</w:t>
      </w:r>
      <w:proofErr w:type="spellStart"/>
      <w:r w:rsidR="00D96537" w:rsidRPr="00DC0A3A">
        <w:rPr>
          <w:rFonts w:cstheme="minorHAnsi"/>
          <w:b/>
          <w:bCs/>
        </w:rPr>
        <w:t>read</w:t>
      </w:r>
      <w:proofErr w:type="spellEnd"/>
      <w:r w:rsidR="00D96537">
        <w:rPr>
          <w:rFonts w:cstheme="minorHAnsi"/>
        </w:rPr>
        <w:t>): se il client effettua due letture sul dato x, la seconda lettura non può restituire una versione precedente di x rispetto a quella</w:t>
      </w:r>
      <w:r w:rsidR="005655F7">
        <w:rPr>
          <w:rFonts w:cstheme="minorHAnsi"/>
        </w:rPr>
        <w:t xml:space="preserve"> restituita dalla prima lettura</w:t>
      </w:r>
      <w:r w:rsidR="00A0735E">
        <w:rPr>
          <w:rFonts w:cstheme="minorHAnsi"/>
        </w:rPr>
        <w:t xml:space="preserve"> (in altre parole, le letture di quel client non possono tornare indietro).</w:t>
      </w:r>
      <w:r w:rsidR="005655F7">
        <w:rPr>
          <w:rFonts w:cstheme="minorHAnsi"/>
        </w:rPr>
        <w:br/>
        <w:t xml:space="preserve">-&gt; </w:t>
      </w:r>
      <w:proofErr w:type="spellStart"/>
      <w:r w:rsidR="005655F7" w:rsidRPr="00DC0A3A">
        <w:rPr>
          <w:rFonts w:cstheme="minorHAnsi"/>
          <w:b/>
          <w:bCs/>
        </w:rPr>
        <w:t>Monotonic-write</w:t>
      </w:r>
      <w:proofErr w:type="spellEnd"/>
      <w:r w:rsidR="005655F7">
        <w:rPr>
          <w:rFonts w:cstheme="minorHAnsi"/>
        </w:rPr>
        <w:t xml:space="preserve"> (o </w:t>
      </w:r>
      <w:proofErr w:type="spellStart"/>
      <w:r w:rsidR="005655F7" w:rsidRPr="00DC0A3A">
        <w:rPr>
          <w:rFonts w:cstheme="minorHAnsi"/>
          <w:b/>
          <w:bCs/>
        </w:rPr>
        <w:t>write</w:t>
      </w:r>
      <w:proofErr w:type="spellEnd"/>
      <w:r w:rsidR="005655F7" w:rsidRPr="00DC0A3A">
        <w:rPr>
          <w:rFonts w:cstheme="minorHAnsi"/>
          <w:b/>
          <w:bCs/>
        </w:rPr>
        <w:t>-after-</w:t>
      </w:r>
      <w:proofErr w:type="spellStart"/>
      <w:r w:rsidR="005655F7" w:rsidRPr="00DC0A3A">
        <w:rPr>
          <w:rFonts w:cstheme="minorHAnsi"/>
          <w:b/>
          <w:bCs/>
        </w:rPr>
        <w:t>write</w:t>
      </w:r>
      <w:proofErr w:type="spellEnd"/>
      <w:r w:rsidR="005655F7">
        <w:rPr>
          <w:rFonts w:cstheme="minorHAnsi"/>
        </w:rPr>
        <w:t xml:space="preserve">): </w:t>
      </w:r>
      <w:r w:rsidR="00A0735E">
        <w:rPr>
          <w:rFonts w:cstheme="minorHAnsi"/>
        </w:rPr>
        <w:t>le scritture di uno stesso client non possono tornare indietro.</w:t>
      </w:r>
      <w:r w:rsidR="00A0735E">
        <w:rPr>
          <w:rFonts w:cstheme="minorHAnsi"/>
        </w:rPr>
        <w:br/>
        <w:t xml:space="preserve">-&gt; </w:t>
      </w:r>
      <w:r w:rsidR="00A0735E" w:rsidRPr="00DC0A3A">
        <w:rPr>
          <w:rFonts w:cstheme="minorHAnsi"/>
          <w:b/>
          <w:bCs/>
        </w:rPr>
        <w:t>Read-</w:t>
      </w:r>
      <w:proofErr w:type="spellStart"/>
      <w:r w:rsidR="00A0735E" w:rsidRPr="00DC0A3A">
        <w:rPr>
          <w:rFonts w:cstheme="minorHAnsi"/>
          <w:b/>
          <w:bCs/>
        </w:rPr>
        <w:t>your</w:t>
      </w:r>
      <w:proofErr w:type="spellEnd"/>
      <w:r w:rsidR="00A0735E" w:rsidRPr="00DC0A3A">
        <w:rPr>
          <w:rFonts w:cstheme="minorHAnsi"/>
          <w:b/>
          <w:bCs/>
        </w:rPr>
        <w:t>-</w:t>
      </w:r>
      <w:proofErr w:type="spellStart"/>
      <w:r w:rsidR="00A0735E" w:rsidRPr="00DC0A3A">
        <w:rPr>
          <w:rFonts w:cstheme="minorHAnsi"/>
          <w:b/>
          <w:bCs/>
        </w:rPr>
        <w:t>writes</w:t>
      </w:r>
      <w:proofErr w:type="spellEnd"/>
      <w:r w:rsidR="00A0735E">
        <w:rPr>
          <w:rFonts w:cstheme="minorHAnsi"/>
        </w:rPr>
        <w:t xml:space="preserve"> (o </w:t>
      </w:r>
      <w:proofErr w:type="spellStart"/>
      <w:r w:rsidR="00A0735E" w:rsidRPr="00DC0A3A">
        <w:rPr>
          <w:rFonts w:cstheme="minorHAnsi"/>
          <w:b/>
          <w:bCs/>
        </w:rPr>
        <w:t>read</w:t>
      </w:r>
      <w:proofErr w:type="spellEnd"/>
      <w:r w:rsidR="00A0735E" w:rsidRPr="00DC0A3A">
        <w:rPr>
          <w:rFonts w:cstheme="minorHAnsi"/>
          <w:b/>
          <w:bCs/>
        </w:rPr>
        <w:t>-after-</w:t>
      </w:r>
      <w:proofErr w:type="spellStart"/>
      <w:r w:rsidR="00A0735E" w:rsidRPr="00DC0A3A">
        <w:rPr>
          <w:rFonts w:cstheme="minorHAnsi"/>
          <w:b/>
          <w:bCs/>
        </w:rPr>
        <w:t>write</w:t>
      </w:r>
      <w:proofErr w:type="spellEnd"/>
      <w:r w:rsidR="00A0735E">
        <w:rPr>
          <w:rFonts w:cstheme="minorHAnsi"/>
        </w:rPr>
        <w:t>)</w:t>
      </w:r>
      <w:r w:rsidR="00035984">
        <w:rPr>
          <w:rFonts w:cstheme="minorHAnsi"/>
        </w:rPr>
        <w:t xml:space="preserve">: se il client effettua una scrittura sul dato x e successivamente una lettura su x, deve essere in grado di leggere il valore che </w:t>
      </w:r>
      <w:r w:rsidR="00DC0A3A">
        <w:rPr>
          <w:rFonts w:cstheme="minorHAnsi"/>
        </w:rPr>
        <w:t>egli stesso ha inserito e non il valore di una versione precedente.</w:t>
      </w:r>
      <w:r w:rsidR="00DC0A3A">
        <w:rPr>
          <w:rFonts w:cstheme="minorHAnsi"/>
        </w:rPr>
        <w:br/>
        <w:t xml:space="preserve">-&gt; </w:t>
      </w:r>
      <w:proofErr w:type="spellStart"/>
      <w:r w:rsidR="00DC0A3A" w:rsidRPr="00DC0A3A">
        <w:rPr>
          <w:rFonts w:cstheme="minorHAnsi"/>
          <w:b/>
          <w:bCs/>
        </w:rPr>
        <w:t>Writes</w:t>
      </w:r>
      <w:proofErr w:type="spellEnd"/>
      <w:r w:rsidR="00DC0A3A" w:rsidRPr="00DC0A3A">
        <w:rPr>
          <w:rFonts w:cstheme="minorHAnsi"/>
          <w:b/>
          <w:bCs/>
        </w:rPr>
        <w:t>-follow-</w:t>
      </w:r>
      <w:proofErr w:type="spellStart"/>
      <w:r w:rsidR="00DC0A3A" w:rsidRPr="00DC0A3A">
        <w:rPr>
          <w:rFonts w:cstheme="minorHAnsi"/>
          <w:b/>
          <w:bCs/>
        </w:rPr>
        <w:t>reads</w:t>
      </w:r>
      <w:proofErr w:type="spellEnd"/>
      <w:r w:rsidR="00DC0A3A">
        <w:rPr>
          <w:rFonts w:cstheme="minorHAnsi"/>
        </w:rPr>
        <w:t xml:space="preserve"> (o </w:t>
      </w:r>
      <w:proofErr w:type="spellStart"/>
      <w:r w:rsidR="00DC0A3A" w:rsidRPr="00DC0A3A">
        <w:rPr>
          <w:rFonts w:cstheme="minorHAnsi"/>
          <w:b/>
          <w:bCs/>
        </w:rPr>
        <w:t>write</w:t>
      </w:r>
      <w:proofErr w:type="spellEnd"/>
      <w:r w:rsidR="00DC0A3A" w:rsidRPr="00DC0A3A">
        <w:rPr>
          <w:rFonts w:cstheme="minorHAnsi"/>
          <w:b/>
          <w:bCs/>
        </w:rPr>
        <w:t>-after-</w:t>
      </w:r>
      <w:proofErr w:type="spellStart"/>
      <w:r w:rsidR="00DC0A3A" w:rsidRPr="00DC0A3A">
        <w:rPr>
          <w:rFonts w:cstheme="minorHAnsi"/>
          <w:b/>
          <w:bCs/>
        </w:rPr>
        <w:t>read</w:t>
      </w:r>
      <w:proofErr w:type="spellEnd"/>
      <w:r w:rsidR="00DC0A3A">
        <w:rPr>
          <w:rFonts w:cstheme="minorHAnsi"/>
        </w:rPr>
        <w:t>).</w:t>
      </w:r>
    </w:p>
    <w:p w14:paraId="28BB60AE" w14:textId="77777777" w:rsidR="000D2230" w:rsidRDefault="000D2230">
      <w:pPr>
        <w:rPr>
          <w:rFonts w:cstheme="minorHAnsi"/>
        </w:rPr>
      </w:pPr>
      <w:r>
        <w:rPr>
          <w:rFonts w:cstheme="minorHAnsi"/>
        </w:rPr>
        <w:br w:type="page"/>
      </w:r>
    </w:p>
    <w:p w14:paraId="3778C82E" w14:textId="06FAE0DC" w:rsidR="000D2230" w:rsidRDefault="00B42C07" w:rsidP="000D2230">
      <w:pPr>
        <w:rPr>
          <w:b/>
          <w:bCs/>
          <w:sz w:val="28"/>
          <w:szCs w:val="28"/>
        </w:rPr>
      </w:pPr>
      <w:r>
        <w:rPr>
          <w:b/>
          <w:bCs/>
          <w:sz w:val="28"/>
          <w:szCs w:val="28"/>
        </w:rPr>
        <w:lastRenderedPageBreak/>
        <w:t>TOLLERANZA AI GUASTI</w:t>
      </w:r>
      <w:r w:rsidR="000D2230">
        <w:rPr>
          <w:b/>
          <w:bCs/>
          <w:sz w:val="28"/>
          <w:szCs w:val="28"/>
        </w:rPr>
        <w:t xml:space="preserve"> NEI SISTEMI DISTRIBUITI</w:t>
      </w:r>
    </w:p>
    <w:p w14:paraId="6BF3DE10" w14:textId="694DA10D" w:rsidR="00472416" w:rsidRDefault="00B42C07" w:rsidP="000D2230">
      <w:proofErr w:type="spellStart"/>
      <w:r>
        <w:rPr>
          <w:b/>
          <w:bCs/>
        </w:rPr>
        <w:t>Dependability</w:t>
      </w:r>
      <w:proofErr w:type="spellEnd"/>
      <w:r w:rsidR="000D2230">
        <w:rPr>
          <w:b/>
          <w:bCs/>
        </w:rPr>
        <w:br/>
      </w:r>
      <w:r w:rsidR="001D7E77">
        <w:t>È</w:t>
      </w:r>
      <w:r>
        <w:t xml:space="preserve"> </w:t>
      </w:r>
      <w:r w:rsidR="001D7E77">
        <w:t>la capacità</w:t>
      </w:r>
      <w:r w:rsidR="00CD017D">
        <w:t xml:space="preserve"> di un sistema </w:t>
      </w:r>
      <w:r w:rsidR="00A93869">
        <w:t>di fornire un servizio che può essere considerato fidato in maniera giustificata.</w:t>
      </w:r>
      <w:r w:rsidR="00A93869">
        <w:br/>
        <w:t xml:space="preserve">In </w:t>
      </w:r>
      <w:r w:rsidR="00A8289F">
        <w:t>pratica,</w:t>
      </w:r>
      <w:r w:rsidR="009E2654">
        <w:t xml:space="preserve"> permette di evitare interruzioni di servizio più frequenti</w:t>
      </w:r>
      <w:r w:rsidR="00700F59">
        <w:t xml:space="preserve"> e importanti di quanto si possa tollerare.</w:t>
      </w:r>
      <w:r w:rsidR="00246C84">
        <w:br/>
        <w:t xml:space="preserve">Vediamo alcune proprietà di un sistema </w:t>
      </w:r>
      <w:proofErr w:type="spellStart"/>
      <w:r w:rsidR="00246C84" w:rsidRPr="00246C84">
        <w:rPr>
          <w:i/>
          <w:iCs/>
        </w:rPr>
        <w:t>dependable</w:t>
      </w:r>
      <w:proofErr w:type="spellEnd"/>
      <w:r w:rsidR="00246C84">
        <w:t>.</w:t>
      </w:r>
    </w:p>
    <w:p w14:paraId="44382A52" w14:textId="0E2BBA79" w:rsidR="00246C84" w:rsidRPr="00D24D05" w:rsidRDefault="00D24D05" w:rsidP="00D24D05">
      <w:pPr>
        <w:rPr>
          <w:rFonts w:cstheme="minorHAnsi"/>
        </w:rPr>
      </w:pPr>
      <w:r w:rsidRPr="00D24D05">
        <w:t xml:space="preserve">-&gt; </w:t>
      </w:r>
      <w:r w:rsidR="00B31838" w:rsidRPr="006E7E8C">
        <w:rPr>
          <w:b/>
          <w:bCs/>
        </w:rPr>
        <w:t>Disponibilità</w:t>
      </w:r>
      <w:r w:rsidR="00B31838" w:rsidRPr="00D24D05">
        <w:t>:</w:t>
      </w:r>
      <w:r w:rsidRPr="00D24D05">
        <w:t xml:space="preserve"> </w:t>
      </w:r>
      <w:r>
        <w:rPr>
          <w:rFonts w:cstheme="minorHAnsi"/>
        </w:rPr>
        <w:t>è</w:t>
      </w:r>
      <w:r w:rsidR="008612DF" w:rsidRPr="00D24D05">
        <w:rPr>
          <w:rFonts w:cstheme="minorHAnsi"/>
        </w:rPr>
        <w:t xml:space="preserve"> la probabilità che il sistema sia correttamente operativo nel</w:t>
      </w:r>
      <w:r w:rsidR="00A35D17" w:rsidRPr="00D24D05">
        <w:rPr>
          <w:rFonts w:cstheme="minorHAnsi"/>
        </w:rPr>
        <w:t>l’istante di tempo t.</w:t>
      </w:r>
      <w:r w:rsidR="00A35D17" w:rsidRPr="00D24D05">
        <w:rPr>
          <w:rFonts w:cstheme="minorHAnsi"/>
        </w:rPr>
        <w:br/>
        <w:t>È una proprietà</w:t>
      </w:r>
      <w:r w:rsidR="008C4339" w:rsidRPr="00D24D05">
        <w:rPr>
          <w:rFonts w:cstheme="minorHAnsi"/>
        </w:rPr>
        <w:t xml:space="preserve"> che usualmente si misura con la scala dei 9 ed è</w:t>
      </w:r>
      <w:r w:rsidR="00A35D17" w:rsidRPr="00D24D05">
        <w:rPr>
          <w:rFonts w:cstheme="minorHAnsi"/>
        </w:rPr>
        <w:t xml:space="preserve"> definita nel seguente modo:</w:t>
      </w:r>
      <w:r w:rsidR="000309F6" w:rsidRPr="00D24D05">
        <w:rPr>
          <w:rFonts w:cstheme="minorHAnsi"/>
        </w:rPr>
        <w:br/>
        <w:t>A = MTTF / (MTTF + MTTR), dove:</w:t>
      </w:r>
      <w:r w:rsidR="000309F6" w:rsidRPr="00D24D05">
        <w:rPr>
          <w:rFonts w:cstheme="minorHAnsi"/>
        </w:rPr>
        <w:br/>
        <w:t xml:space="preserve">- </w:t>
      </w:r>
      <w:r w:rsidR="00D5172F" w:rsidRPr="00D24D05">
        <w:rPr>
          <w:rFonts w:cstheme="minorHAnsi"/>
        </w:rPr>
        <w:t xml:space="preserve">MTTF = </w:t>
      </w:r>
      <w:proofErr w:type="spellStart"/>
      <w:r w:rsidR="00D5172F" w:rsidRPr="00D24D05">
        <w:rPr>
          <w:rFonts w:cstheme="minorHAnsi"/>
        </w:rPr>
        <w:t>Mean</w:t>
      </w:r>
      <w:proofErr w:type="spellEnd"/>
      <w:r w:rsidR="00D5172F" w:rsidRPr="00D24D05">
        <w:rPr>
          <w:rFonts w:cstheme="minorHAnsi"/>
        </w:rPr>
        <w:t xml:space="preserve"> Time To </w:t>
      </w:r>
      <w:proofErr w:type="spellStart"/>
      <w:r w:rsidR="00D5172F" w:rsidRPr="00D24D05">
        <w:rPr>
          <w:rFonts w:cstheme="minorHAnsi"/>
        </w:rPr>
        <w:t>Failure</w:t>
      </w:r>
      <w:proofErr w:type="spellEnd"/>
      <w:r w:rsidR="00361C2C" w:rsidRPr="00D24D05">
        <w:rPr>
          <w:rFonts w:cstheme="minorHAnsi"/>
        </w:rPr>
        <w:t xml:space="preserve"> = tempo medio in cui il sistema riesce a rimanere operativo prima di un fallimento.</w:t>
      </w:r>
      <w:r w:rsidR="00361C2C" w:rsidRPr="00D24D05">
        <w:rPr>
          <w:rFonts w:cstheme="minorHAnsi"/>
        </w:rPr>
        <w:br/>
        <w:t xml:space="preserve">- MTTR = </w:t>
      </w:r>
      <w:proofErr w:type="spellStart"/>
      <w:r w:rsidR="00361C2C" w:rsidRPr="00D24D05">
        <w:rPr>
          <w:rFonts w:cstheme="minorHAnsi"/>
        </w:rPr>
        <w:t>Mean</w:t>
      </w:r>
      <w:proofErr w:type="spellEnd"/>
      <w:r w:rsidR="00361C2C" w:rsidRPr="00D24D05">
        <w:rPr>
          <w:rFonts w:cstheme="minorHAnsi"/>
        </w:rPr>
        <w:t xml:space="preserve"> Time To </w:t>
      </w:r>
      <w:proofErr w:type="spellStart"/>
      <w:r w:rsidR="00361C2C" w:rsidRPr="00D24D05">
        <w:rPr>
          <w:rFonts w:cstheme="minorHAnsi"/>
        </w:rPr>
        <w:t>Repair</w:t>
      </w:r>
      <w:proofErr w:type="spellEnd"/>
      <w:r w:rsidR="00361C2C" w:rsidRPr="00D24D05">
        <w:rPr>
          <w:rFonts w:cstheme="minorHAnsi"/>
        </w:rPr>
        <w:t xml:space="preserve"> = </w:t>
      </w:r>
      <w:r w:rsidR="00F87D21" w:rsidRPr="00D24D05">
        <w:rPr>
          <w:rFonts w:cstheme="minorHAnsi"/>
        </w:rPr>
        <w:t>tempo medio necessario per riparare il sistema.</w:t>
      </w:r>
      <w:r w:rsidR="00224582" w:rsidRPr="00D24D05">
        <w:rPr>
          <w:rFonts w:cstheme="minorHAnsi"/>
        </w:rPr>
        <w:br/>
        <w:t xml:space="preserve">- </w:t>
      </w:r>
      <w:r w:rsidR="00646501" w:rsidRPr="00D24D05">
        <w:rPr>
          <w:rFonts w:cstheme="minorHAnsi"/>
        </w:rPr>
        <w:t xml:space="preserve">MTTF + MTTR = MTBF = </w:t>
      </w:r>
      <w:proofErr w:type="spellStart"/>
      <w:r w:rsidR="00646501" w:rsidRPr="00D24D05">
        <w:rPr>
          <w:rFonts w:cstheme="minorHAnsi"/>
        </w:rPr>
        <w:t>Mean</w:t>
      </w:r>
      <w:proofErr w:type="spellEnd"/>
      <w:r w:rsidR="00646501" w:rsidRPr="00D24D05">
        <w:rPr>
          <w:rFonts w:cstheme="minorHAnsi"/>
        </w:rPr>
        <w:t xml:space="preserve"> Time </w:t>
      </w:r>
      <w:proofErr w:type="spellStart"/>
      <w:r w:rsidR="00646501" w:rsidRPr="00D24D05">
        <w:rPr>
          <w:rFonts w:cstheme="minorHAnsi"/>
        </w:rPr>
        <w:t>Between</w:t>
      </w:r>
      <w:proofErr w:type="spellEnd"/>
      <w:r w:rsidR="00646501" w:rsidRPr="00D24D05">
        <w:rPr>
          <w:rFonts w:cstheme="minorHAnsi"/>
        </w:rPr>
        <w:t xml:space="preserve"> </w:t>
      </w:r>
      <w:proofErr w:type="spellStart"/>
      <w:r w:rsidR="00646501" w:rsidRPr="00D24D05">
        <w:rPr>
          <w:rFonts w:cstheme="minorHAnsi"/>
        </w:rPr>
        <w:t>Failure</w:t>
      </w:r>
      <w:proofErr w:type="spellEnd"/>
      <w:r w:rsidR="00646501" w:rsidRPr="00D24D05">
        <w:rPr>
          <w:rFonts w:cstheme="minorHAnsi"/>
        </w:rPr>
        <w:t xml:space="preserve"> = tempo medio che intercorre tra due </w:t>
      </w:r>
      <w:proofErr w:type="spellStart"/>
      <w:r w:rsidR="00646501" w:rsidRPr="00D24D05">
        <w:rPr>
          <w:rFonts w:cstheme="minorHAnsi"/>
        </w:rPr>
        <w:t>failure</w:t>
      </w:r>
      <w:proofErr w:type="spellEnd"/>
      <w:r w:rsidR="00646501" w:rsidRPr="00D24D05">
        <w:rPr>
          <w:rFonts w:cstheme="minorHAnsi"/>
        </w:rPr>
        <w:t>.</w:t>
      </w:r>
    </w:p>
    <w:p w14:paraId="3E158244" w14:textId="0B72A8A5" w:rsidR="00A53D94" w:rsidRDefault="00D24D05" w:rsidP="000D2230">
      <w:pPr>
        <w:rPr>
          <w:rFonts w:cstheme="minorHAnsi"/>
        </w:rPr>
      </w:pPr>
      <w:r w:rsidRPr="00D24D05">
        <w:rPr>
          <w:rFonts w:cstheme="minorHAnsi"/>
        </w:rPr>
        <w:t xml:space="preserve">-&gt; </w:t>
      </w:r>
      <w:r w:rsidR="00A53D94" w:rsidRPr="00D24D05">
        <w:rPr>
          <w:rFonts w:cstheme="minorHAnsi"/>
          <w:b/>
          <w:bCs/>
        </w:rPr>
        <w:t>Affidabilità</w:t>
      </w:r>
      <w:r w:rsidR="00A53D94" w:rsidRPr="00D24D05">
        <w:rPr>
          <w:rFonts w:cstheme="minorHAnsi"/>
        </w:rPr>
        <w:t>:</w:t>
      </w:r>
      <w:r w:rsidRPr="00D24D05">
        <w:rPr>
          <w:rFonts w:cstheme="minorHAnsi"/>
        </w:rPr>
        <w:t xml:space="preserve"> è</w:t>
      </w:r>
      <w:r w:rsidR="00D402A7">
        <w:rPr>
          <w:rFonts w:cstheme="minorHAnsi"/>
        </w:rPr>
        <w:t xml:space="preserve"> la probabilità condizionale che il sistema sia correttamente funzionante in [0, t)</w:t>
      </w:r>
      <w:r w:rsidR="001E7A0F">
        <w:rPr>
          <w:rFonts w:cstheme="minorHAnsi"/>
        </w:rPr>
        <w:t xml:space="preserve"> </w:t>
      </w:r>
      <w:proofErr w:type="spellStart"/>
      <w:r w:rsidR="0054390A" w:rsidRPr="0054390A">
        <w:rPr>
          <w:rFonts w:cstheme="minorHAnsi"/>
          <w:i/>
          <w:iCs/>
        </w:rPr>
        <w:t>given</w:t>
      </w:r>
      <w:proofErr w:type="spellEnd"/>
      <w:r w:rsidR="0054390A" w:rsidRPr="0054390A">
        <w:rPr>
          <w:rFonts w:cstheme="minorHAnsi"/>
          <w:i/>
          <w:iCs/>
        </w:rPr>
        <w:t xml:space="preserve"> </w:t>
      </w:r>
      <w:proofErr w:type="spellStart"/>
      <w:r w:rsidR="0054390A" w:rsidRPr="0054390A">
        <w:rPr>
          <w:rFonts w:cstheme="minorHAnsi"/>
          <w:i/>
          <w:iCs/>
        </w:rPr>
        <w:t>that</w:t>
      </w:r>
      <w:proofErr w:type="spellEnd"/>
      <w:r w:rsidR="001E7A0F">
        <w:rPr>
          <w:rFonts w:cstheme="minorHAnsi"/>
        </w:rPr>
        <w:t xml:space="preserve"> il sistema stesso era funzionante all’istante 0</w:t>
      </w:r>
      <w:r w:rsidR="002C299D">
        <w:rPr>
          <w:rFonts w:cstheme="minorHAnsi"/>
        </w:rPr>
        <w:t>.</w:t>
      </w:r>
      <w:r w:rsidR="00E53241">
        <w:rPr>
          <w:rFonts w:cstheme="minorHAnsi"/>
        </w:rPr>
        <w:br/>
        <w:t>La metrica dell’affidabilità è MTTF.</w:t>
      </w:r>
      <w:r w:rsidR="00647E27">
        <w:rPr>
          <w:rFonts w:cstheme="minorHAnsi"/>
        </w:rPr>
        <w:br/>
        <w:t>Per convincersi che si t</w:t>
      </w:r>
      <w:r w:rsidR="000A077B">
        <w:rPr>
          <w:rFonts w:cstheme="minorHAnsi"/>
        </w:rPr>
        <w:t xml:space="preserve">ratta di una proprietà diversa dall’affidabilità, basti pensare </w:t>
      </w:r>
      <w:r w:rsidR="00432FC0">
        <w:rPr>
          <w:rFonts w:cstheme="minorHAnsi"/>
        </w:rPr>
        <w:t>ai due esempi seguenti:</w:t>
      </w:r>
      <w:r w:rsidR="00432FC0">
        <w:rPr>
          <w:rFonts w:cstheme="minorHAnsi"/>
        </w:rPr>
        <w:br/>
      </w:r>
      <w:r>
        <w:rPr>
          <w:rFonts w:cstheme="minorHAnsi"/>
        </w:rPr>
        <w:t>1)</w:t>
      </w:r>
      <w:r w:rsidR="00432FC0">
        <w:rPr>
          <w:rFonts w:cstheme="minorHAnsi"/>
        </w:rPr>
        <w:t xml:space="preserve"> Sistema non funzionante</w:t>
      </w:r>
      <w:r w:rsidR="009404F6">
        <w:rPr>
          <w:rFonts w:cstheme="minorHAnsi"/>
        </w:rPr>
        <w:t xml:space="preserve"> per 1 </w:t>
      </w:r>
      <w:proofErr w:type="spellStart"/>
      <w:r w:rsidR="009404F6">
        <w:rPr>
          <w:rFonts w:cstheme="minorHAnsi"/>
        </w:rPr>
        <w:t>ms</w:t>
      </w:r>
      <w:proofErr w:type="spellEnd"/>
      <w:r w:rsidR="009404F6">
        <w:rPr>
          <w:rFonts w:cstheme="minorHAnsi"/>
        </w:rPr>
        <w:t xml:space="preserve"> ogni ora: ha una disponibilità elevata (a 6 zeri) ma ha affidabilità bassa, essendo MT</w:t>
      </w:r>
      <w:r w:rsidR="00624CF7">
        <w:rPr>
          <w:rFonts w:cstheme="minorHAnsi"/>
        </w:rPr>
        <w:t>T</w:t>
      </w:r>
      <w:r w:rsidR="009404F6">
        <w:rPr>
          <w:rFonts w:cstheme="minorHAnsi"/>
        </w:rPr>
        <w:t>F = 1 ora.</w:t>
      </w:r>
      <w:r w:rsidR="00624CF7">
        <w:rPr>
          <w:rFonts w:cstheme="minorHAnsi"/>
        </w:rPr>
        <w:br/>
      </w:r>
      <w:r>
        <w:rPr>
          <w:rFonts w:cstheme="minorHAnsi"/>
        </w:rPr>
        <w:t>2)</w:t>
      </w:r>
      <w:r w:rsidR="00624CF7">
        <w:rPr>
          <w:rFonts w:cstheme="minorHAnsi"/>
        </w:rPr>
        <w:t xml:space="preserve"> Sistema che non smette mai di funzionare ma spento per due settimane l’anno: ha una disponibilità bassa (pari al 96%) ma è altamente affidabile.</w:t>
      </w:r>
    </w:p>
    <w:p w14:paraId="6682868A" w14:textId="7F508E4B" w:rsidR="00CB31C2" w:rsidRDefault="00D24D05" w:rsidP="000D2230">
      <w:pPr>
        <w:rPr>
          <w:rFonts w:cstheme="minorHAnsi"/>
        </w:rPr>
      </w:pPr>
      <w:r w:rsidRPr="00D24D05">
        <w:rPr>
          <w:rFonts w:cstheme="minorHAnsi"/>
        </w:rPr>
        <w:t xml:space="preserve">-&gt; </w:t>
      </w:r>
      <w:proofErr w:type="spellStart"/>
      <w:r w:rsidR="00CB31C2" w:rsidRPr="00D24D05">
        <w:rPr>
          <w:rFonts w:cstheme="minorHAnsi"/>
          <w:b/>
          <w:bCs/>
        </w:rPr>
        <w:t>Safety</w:t>
      </w:r>
      <w:proofErr w:type="spellEnd"/>
      <w:r w:rsidR="00CB31C2" w:rsidRPr="00D24D05">
        <w:rPr>
          <w:rFonts w:cstheme="minorHAnsi"/>
        </w:rPr>
        <w:t>:</w:t>
      </w:r>
      <w:r w:rsidRPr="00D24D05">
        <w:rPr>
          <w:rFonts w:cstheme="minorHAnsi"/>
        </w:rPr>
        <w:t xml:space="preserve"> </w:t>
      </w:r>
      <w:r>
        <w:rPr>
          <w:rFonts w:cstheme="minorHAnsi"/>
        </w:rPr>
        <w:t>è</w:t>
      </w:r>
      <w:r w:rsidR="00D841FA">
        <w:rPr>
          <w:rFonts w:cstheme="minorHAnsi"/>
        </w:rPr>
        <w:t xml:space="preserve"> un parametro che indica</w:t>
      </w:r>
      <w:r w:rsidR="002C1A51">
        <w:rPr>
          <w:rFonts w:cstheme="minorHAnsi"/>
        </w:rPr>
        <w:t xml:space="preserve"> quanto un eventuale malfunzionamento del sistema comprometta la sicurezza di persone o impianti relazionati al sistema stesso.</w:t>
      </w:r>
    </w:p>
    <w:p w14:paraId="668F1C39" w14:textId="6A8EB149" w:rsidR="00F413DC" w:rsidRDefault="00D24D05" w:rsidP="000D2230">
      <w:pPr>
        <w:rPr>
          <w:rFonts w:cstheme="minorHAnsi"/>
        </w:rPr>
      </w:pPr>
      <w:r w:rsidRPr="00D24D05">
        <w:rPr>
          <w:rFonts w:cstheme="minorHAnsi"/>
        </w:rPr>
        <w:t xml:space="preserve">-&gt; </w:t>
      </w:r>
      <w:r w:rsidR="00F413DC" w:rsidRPr="00D24D05">
        <w:rPr>
          <w:rFonts w:cstheme="minorHAnsi"/>
          <w:b/>
          <w:bCs/>
        </w:rPr>
        <w:t>Manutenibilità</w:t>
      </w:r>
      <w:r w:rsidR="00F413DC" w:rsidRPr="00D24D05">
        <w:rPr>
          <w:rFonts w:cstheme="minorHAnsi"/>
        </w:rPr>
        <w:t>:</w:t>
      </w:r>
      <w:r w:rsidRPr="00D24D05">
        <w:rPr>
          <w:rFonts w:cstheme="minorHAnsi"/>
        </w:rPr>
        <w:t xml:space="preserve"> è</w:t>
      </w:r>
      <w:r w:rsidR="00F413DC">
        <w:rPr>
          <w:rFonts w:cstheme="minorHAnsi"/>
        </w:rPr>
        <w:t xml:space="preserve"> un parametro che misura la facilità con cui il</w:t>
      </w:r>
      <w:r w:rsidR="00666FE4">
        <w:rPr>
          <w:rFonts w:cstheme="minorHAnsi"/>
        </w:rPr>
        <w:t xml:space="preserve"> sistema può essere riparato dopo un guasto.</w:t>
      </w:r>
      <w:r w:rsidR="00666FE4">
        <w:rPr>
          <w:rFonts w:cstheme="minorHAnsi"/>
        </w:rPr>
        <w:br/>
        <w:t>La metrica della manuteni</w:t>
      </w:r>
      <w:r w:rsidR="004A2EAD">
        <w:rPr>
          <w:rFonts w:cstheme="minorHAnsi"/>
        </w:rPr>
        <w:t>bilità è MTTR.</w:t>
      </w:r>
    </w:p>
    <w:p w14:paraId="68A32950" w14:textId="4E43C234" w:rsidR="004A2EAD" w:rsidRDefault="00D24D05" w:rsidP="000D2230">
      <w:pPr>
        <w:rPr>
          <w:rFonts w:cstheme="minorHAnsi"/>
        </w:rPr>
      </w:pPr>
      <w:r w:rsidRPr="00D24D05">
        <w:rPr>
          <w:rFonts w:cstheme="minorHAnsi"/>
        </w:rPr>
        <w:t xml:space="preserve">-&gt; </w:t>
      </w:r>
      <w:r w:rsidR="004A2EAD" w:rsidRPr="00D24D05">
        <w:rPr>
          <w:rFonts w:cstheme="minorHAnsi"/>
          <w:b/>
          <w:bCs/>
        </w:rPr>
        <w:t>Integrità</w:t>
      </w:r>
      <w:r w:rsidR="004A2EAD" w:rsidRPr="00D24D05">
        <w:rPr>
          <w:rFonts w:cstheme="minorHAnsi"/>
        </w:rPr>
        <w:t>:</w:t>
      </w:r>
      <w:r>
        <w:rPr>
          <w:rFonts w:cstheme="minorHAnsi"/>
        </w:rPr>
        <w:t xml:space="preserve"> è</w:t>
      </w:r>
      <w:r w:rsidR="00CA1539">
        <w:rPr>
          <w:rFonts w:cstheme="minorHAnsi"/>
        </w:rPr>
        <w:t xml:space="preserve"> un parametro che indica l’assenza di alterazioni improprie del sistema.</w:t>
      </w:r>
    </w:p>
    <w:p w14:paraId="2BA7F6EC" w14:textId="65735973" w:rsidR="006D2E04" w:rsidRDefault="00D96E6A" w:rsidP="000D2230">
      <w:pPr>
        <w:rPr>
          <w:rFonts w:cstheme="minorHAnsi"/>
        </w:rPr>
      </w:pPr>
      <w:proofErr w:type="spellStart"/>
      <w:r w:rsidRPr="00AF494F">
        <w:rPr>
          <w:rFonts w:cstheme="minorHAnsi"/>
          <w:u w:val="single"/>
        </w:rPr>
        <w:t>Failure</w:t>
      </w:r>
      <w:proofErr w:type="spellEnd"/>
      <w:r w:rsidRPr="00AF494F">
        <w:rPr>
          <w:rFonts w:cstheme="minorHAnsi"/>
          <w:u w:val="single"/>
        </w:rPr>
        <w:t xml:space="preserve"> vs </w:t>
      </w:r>
      <w:proofErr w:type="spellStart"/>
      <w:r w:rsidRPr="00AF494F">
        <w:rPr>
          <w:rFonts w:cstheme="minorHAnsi"/>
          <w:u w:val="single"/>
        </w:rPr>
        <w:t>error</w:t>
      </w:r>
      <w:proofErr w:type="spellEnd"/>
      <w:r w:rsidRPr="00AF494F">
        <w:rPr>
          <w:rFonts w:cstheme="minorHAnsi"/>
          <w:u w:val="single"/>
        </w:rPr>
        <w:t xml:space="preserve"> vs fault:</w:t>
      </w:r>
      <w:r w:rsidRPr="00AF494F">
        <w:rPr>
          <w:rFonts w:cstheme="minorHAnsi"/>
          <w:u w:val="single"/>
        </w:rPr>
        <w:br/>
      </w:r>
      <w:r w:rsidRPr="00AF494F">
        <w:rPr>
          <w:rFonts w:cstheme="minorHAnsi"/>
        </w:rPr>
        <w:t xml:space="preserve">- </w:t>
      </w:r>
      <w:proofErr w:type="spellStart"/>
      <w:r w:rsidRPr="00AF494F">
        <w:rPr>
          <w:rFonts w:cstheme="minorHAnsi"/>
        </w:rPr>
        <w:t>Failure</w:t>
      </w:r>
      <w:proofErr w:type="spellEnd"/>
      <w:r w:rsidRPr="00AF494F">
        <w:rPr>
          <w:rFonts w:cstheme="minorHAnsi"/>
        </w:rPr>
        <w:t xml:space="preserve"> </w:t>
      </w:r>
      <w:r w:rsidR="00AF494F" w:rsidRPr="00AF494F">
        <w:rPr>
          <w:rFonts w:cstheme="minorHAnsi"/>
        </w:rPr>
        <w:t>(fallimento) = comportamento del</w:t>
      </w:r>
      <w:r w:rsidR="00AF494F">
        <w:rPr>
          <w:rFonts w:cstheme="minorHAnsi"/>
        </w:rPr>
        <w:t xml:space="preserve"> sistema non conforme alle specifiche (e.g. crash del programma).</w:t>
      </w:r>
      <w:r w:rsidR="00AF494F">
        <w:rPr>
          <w:rFonts w:cstheme="minorHAnsi"/>
        </w:rPr>
        <w:br/>
        <w:t xml:space="preserve">- </w:t>
      </w:r>
      <w:proofErr w:type="spellStart"/>
      <w:r w:rsidR="00AF494F">
        <w:rPr>
          <w:rFonts w:cstheme="minorHAnsi"/>
        </w:rPr>
        <w:t>Error</w:t>
      </w:r>
      <w:proofErr w:type="spellEnd"/>
      <w:r w:rsidR="00AF494F">
        <w:rPr>
          <w:rFonts w:cstheme="minorHAnsi"/>
        </w:rPr>
        <w:t xml:space="preserve"> (errore) = stato interno non corretto di un componente che può determinare </w:t>
      </w:r>
      <w:r w:rsidR="00341BF3">
        <w:rPr>
          <w:rFonts w:cstheme="minorHAnsi"/>
        </w:rPr>
        <w:t xml:space="preserve">una </w:t>
      </w:r>
      <w:proofErr w:type="spellStart"/>
      <w:r w:rsidR="00341BF3">
        <w:rPr>
          <w:rFonts w:cstheme="minorHAnsi"/>
        </w:rPr>
        <w:t>failure</w:t>
      </w:r>
      <w:proofErr w:type="spellEnd"/>
      <w:r w:rsidR="00341BF3">
        <w:rPr>
          <w:rFonts w:cstheme="minorHAnsi"/>
        </w:rPr>
        <w:t xml:space="preserve"> (e.g. bug di programmazione).</w:t>
      </w:r>
      <w:r w:rsidR="00341BF3">
        <w:rPr>
          <w:rFonts w:cstheme="minorHAnsi"/>
        </w:rPr>
        <w:br/>
        <w:t>- Fault (guasto) = causa di un errore (</w:t>
      </w:r>
      <w:r w:rsidR="0046713B">
        <w:rPr>
          <w:rFonts w:cstheme="minorHAnsi"/>
        </w:rPr>
        <w:t>e.g. dovuto a un programmatore distratto).</w:t>
      </w:r>
      <w:r w:rsidR="0046713B">
        <w:rPr>
          <w:rFonts w:cstheme="minorHAnsi"/>
        </w:rPr>
        <w:br/>
      </w:r>
      <w:r w:rsidR="00680DCF">
        <w:rPr>
          <w:rFonts w:cstheme="minorHAnsi"/>
          <w:noProof/>
        </w:rPr>
        <w:drawing>
          <wp:inline distT="0" distB="0" distL="0" distR="0" wp14:anchorId="153B79FB" wp14:editId="073A54AC">
            <wp:extent cx="2500746" cy="329834"/>
            <wp:effectExtent l="0" t="0" r="0" b="0"/>
            <wp:docPr id="126" name="Immagin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Immagine 126"/>
                    <pic:cNvPicPr/>
                  </pic:nvPicPr>
                  <pic:blipFill>
                    <a:blip r:embed="rId156">
                      <a:extLst>
                        <a:ext uri="{28A0092B-C50C-407E-A947-70E740481C1C}">
                          <a14:useLocalDpi xmlns:a14="http://schemas.microsoft.com/office/drawing/2010/main" val="0"/>
                        </a:ext>
                      </a:extLst>
                    </a:blip>
                    <a:stretch>
                      <a:fillRect/>
                    </a:stretch>
                  </pic:blipFill>
                  <pic:spPr>
                    <a:xfrm>
                      <a:off x="0" y="0"/>
                      <a:ext cx="2555251" cy="337023"/>
                    </a:xfrm>
                    <a:prstGeom prst="rect">
                      <a:avLst/>
                    </a:prstGeom>
                  </pic:spPr>
                </pic:pic>
              </a:graphicData>
            </a:graphic>
          </wp:inline>
        </w:drawing>
      </w:r>
    </w:p>
    <w:p w14:paraId="152E4C59" w14:textId="4E7CF59C" w:rsidR="0053428F" w:rsidRDefault="005F11EB" w:rsidP="000D2230">
      <w:pPr>
        <w:rPr>
          <w:rFonts w:cstheme="minorHAnsi"/>
        </w:rPr>
      </w:pPr>
      <w:r w:rsidRPr="005F11EB">
        <w:rPr>
          <w:rFonts w:cstheme="minorHAnsi"/>
          <w:u w:val="single"/>
        </w:rPr>
        <w:t xml:space="preserve">Strumenti per la </w:t>
      </w:r>
      <w:proofErr w:type="spellStart"/>
      <w:r w:rsidRPr="005F11EB">
        <w:rPr>
          <w:rFonts w:cstheme="minorHAnsi"/>
          <w:u w:val="single"/>
        </w:rPr>
        <w:t>dependability</w:t>
      </w:r>
      <w:proofErr w:type="spellEnd"/>
      <w:r w:rsidRPr="005F11EB">
        <w:rPr>
          <w:rFonts w:cstheme="minorHAnsi"/>
          <w:u w:val="single"/>
        </w:rPr>
        <w:t>:</w:t>
      </w:r>
      <w:r w:rsidRPr="005F11EB">
        <w:rPr>
          <w:rFonts w:cstheme="minorHAnsi"/>
          <w:u w:val="single"/>
        </w:rPr>
        <w:br/>
      </w:r>
      <w:r>
        <w:rPr>
          <w:rFonts w:cstheme="minorHAnsi"/>
        </w:rPr>
        <w:t xml:space="preserve">-&gt; </w:t>
      </w:r>
      <w:r w:rsidR="009046C0" w:rsidRPr="00302E91">
        <w:rPr>
          <w:rFonts w:cstheme="minorHAnsi"/>
          <w:b/>
          <w:bCs/>
        </w:rPr>
        <w:t>Prevenzione di guasti</w:t>
      </w:r>
      <w:r w:rsidR="009046C0">
        <w:rPr>
          <w:rFonts w:cstheme="minorHAnsi"/>
        </w:rPr>
        <w:t>: la si può conseguire ad esempio migliorando la progettazione del sistema.</w:t>
      </w:r>
      <w:r w:rsidR="009046C0">
        <w:rPr>
          <w:rFonts w:cstheme="minorHAnsi"/>
        </w:rPr>
        <w:br/>
        <w:t xml:space="preserve">-&gt; </w:t>
      </w:r>
      <w:r w:rsidR="00834206" w:rsidRPr="00302E91">
        <w:rPr>
          <w:rFonts w:cstheme="minorHAnsi"/>
          <w:b/>
          <w:bCs/>
        </w:rPr>
        <w:t>Tolleranza ai guasti</w:t>
      </w:r>
      <w:r w:rsidR="00834206">
        <w:rPr>
          <w:rFonts w:cstheme="minorHAnsi"/>
        </w:rPr>
        <w:t xml:space="preserve">: </w:t>
      </w:r>
      <w:r w:rsidR="00575EC7">
        <w:rPr>
          <w:rFonts w:cstheme="minorHAnsi"/>
        </w:rPr>
        <w:t>il sistema continua a funzionare in modo conforme alle s</w:t>
      </w:r>
      <w:r w:rsidR="00904188">
        <w:rPr>
          <w:rFonts w:cstheme="minorHAnsi"/>
        </w:rPr>
        <w:t>ue specifiche anche in presenza di guasti in qualche componente</w:t>
      </w:r>
      <w:r w:rsidR="00682B0B">
        <w:rPr>
          <w:rFonts w:cstheme="minorHAnsi"/>
        </w:rPr>
        <w:t xml:space="preserve"> (i quali vengono mascherati).</w:t>
      </w:r>
      <w:r w:rsidR="00682B0B">
        <w:rPr>
          <w:rFonts w:cstheme="minorHAnsi"/>
        </w:rPr>
        <w:br/>
        <w:t xml:space="preserve">-&gt; </w:t>
      </w:r>
      <w:r w:rsidR="00682B0B" w:rsidRPr="00302E91">
        <w:rPr>
          <w:rFonts w:cstheme="minorHAnsi"/>
          <w:b/>
          <w:bCs/>
        </w:rPr>
        <w:t>Rimozione di guasti</w:t>
      </w:r>
      <w:r w:rsidR="00682B0B">
        <w:rPr>
          <w:rFonts w:cstheme="minorHAnsi"/>
        </w:rPr>
        <w:t>: la si può conseguire riducendo il numero e la serietà dei guasti.</w:t>
      </w:r>
      <w:r w:rsidR="00682B0B">
        <w:rPr>
          <w:rFonts w:cstheme="minorHAnsi"/>
        </w:rPr>
        <w:br/>
        <w:t xml:space="preserve">-&gt; </w:t>
      </w:r>
      <w:r w:rsidR="00682B0B" w:rsidRPr="00302E91">
        <w:rPr>
          <w:rFonts w:cstheme="minorHAnsi"/>
          <w:b/>
          <w:bCs/>
        </w:rPr>
        <w:t>Predizione di guasti</w:t>
      </w:r>
      <w:r w:rsidR="00682B0B">
        <w:rPr>
          <w:rFonts w:cstheme="minorHAnsi"/>
        </w:rPr>
        <w:t xml:space="preserve">: </w:t>
      </w:r>
      <w:r w:rsidR="003175E1">
        <w:rPr>
          <w:rFonts w:cstheme="minorHAnsi"/>
        </w:rPr>
        <w:t>la si può conseguire stimando l’incidenza futura e le conseguenze dei guasti, ad esempio mediante algoritmi di machine learning.</w:t>
      </w:r>
    </w:p>
    <w:p w14:paraId="78B8FB0B" w14:textId="461D8EBE" w:rsidR="00F133B9" w:rsidRDefault="008A0BF4" w:rsidP="000D2230">
      <w:pPr>
        <w:rPr>
          <w:rFonts w:cstheme="minorHAnsi"/>
        </w:rPr>
      </w:pPr>
      <w:r w:rsidRPr="008A0BF4">
        <w:rPr>
          <w:rFonts w:cstheme="minorHAnsi"/>
          <w:u w:val="single"/>
        </w:rPr>
        <w:t xml:space="preserve">Tipi di </w:t>
      </w:r>
      <w:proofErr w:type="spellStart"/>
      <w:r w:rsidRPr="008A0BF4">
        <w:rPr>
          <w:rFonts w:cstheme="minorHAnsi"/>
          <w:u w:val="single"/>
        </w:rPr>
        <w:t>failure</w:t>
      </w:r>
      <w:proofErr w:type="spellEnd"/>
      <w:r w:rsidR="00AD46B3">
        <w:rPr>
          <w:rFonts w:cstheme="minorHAnsi"/>
          <w:u w:val="single"/>
        </w:rPr>
        <w:t xml:space="preserve"> dei componenti di un sistema</w:t>
      </w:r>
      <w:r w:rsidRPr="008A0BF4">
        <w:rPr>
          <w:rFonts w:cstheme="minorHAnsi"/>
          <w:u w:val="single"/>
        </w:rPr>
        <w:t>:</w:t>
      </w:r>
      <w:r>
        <w:rPr>
          <w:rFonts w:cstheme="minorHAnsi"/>
        </w:rPr>
        <w:br/>
        <w:t xml:space="preserve">- </w:t>
      </w:r>
      <w:r w:rsidRPr="005169FB">
        <w:rPr>
          <w:rFonts w:cstheme="minorHAnsi"/>
          <w:b/>
          <w:bCs/>
        </w:rPr>
        <w:t>Crash</w:t>
      </w:r>
      <w:r>
        <w:rPr>
          <w:rFonts w:cstheme="minorHAnsi"/>
        </w:rPr>
        <w:t xml:space="preserve">: </w:t>
      </w:r>
      <w:r w:rsidR="00AD46B3">
        <w:rPr>
          <w:rFonts w:cstheme="minorHAnsi"/>
        </w:rPr>
        <w:t>il componente si arresta dopo aver funzionato correttamente fino a quel momento</w:t>
      </w:r>
      <w:r w:rsidR="00677089">
        <w:rPr>
          <w:rFonts w:cstheme="minorHAnsi"/>
        </w:rPr>
        <w:t>; è il tipo di guasto più innocuo.</w:t>
      </w:r>
      <w:r w:rsidR="00AD46B3">
        <w:rPr>
          <w:rFonts w:cstheme="minorHAnsi"/>
        </w:rPr>
        <w:br/>
      </w:r>
      <w:r w:rsidR="00AD46B3">
        <w:rPr>
          <w:rFonts w:cstheme="minorHAnsi"/>
        </w:rPr>
        <w:lastRenderedPageBreak/>
        <w:t xml:space="preserve">- </w:t>
      </w:r>
      <w:r w:rsidR="00AD46B3" w:rsidRPr="005169FB">
        <w:rPr>
          <w:rFonts w:cstheme="minorHAnsi"/>
          <w:b/>
          <w:bCs/>
        </w:rPr>
        <w:t>Omissione</w:t>
      </w:r>
      <w:r w:rsidR="005E3DF7">
        <w:rPr>
          <w:rFonts w:cstheme="minorHAnsi"/>
        </w:rPr>
        <w:t>: il componente non risponde a una richiesta (</w:t>
      </w:r>
      <w:r w:rsidR="004F5D9A">
        <w:rPr>
          <w:rFonts w:cstheme="minorHAnsi"/>
        </w:rPr>
        <w:t>ad esempio perché è sovraccarico).</w:t>
      </w:r>
      <w:r w:rsidR="004F5D9A">
        <w:rPr>
          <w:rFonts w:cstheme="minorHAnsi"/>
        </w:rPr>
        <w:br/>
        <w:t xml:space="preserve">- </w:t>
      </w:r>
      <w:r w:rsidR="004F5D9A" w:rsidRPr="005169FB">
        <w:rPr>
          <w:rFonts w:cstheme="minorHAnsi"/>
          <w:b/>
          <w:bCs/>
        </w:rPr>
        <w:t>Fallimento nella temporizzazione</w:t>
      </w:r>
      <w:r w:rsidR="004F5D9A">
        <w:rPr>
          <w:rFonts w:cstheme="minorHAnsi"/>
        </w:rPr>
        <w:t xml:space="preserve">: il componente risponde ma il tempo di risposta </w:t>
      </w:r>
      <w:r w:rsidR="00D43AF4">
        <w:rPr>
          <w:rFonts w:cstheme="minorHAnsi"/>
        </w:rPr>
        <w:t>supera un valore massimo stabilito.</w:t>
      </w:r>
      <w:r w:rsidR="00D43AF4">
        <w:rPr>
          <w:rFonts w:cstheme="minorHAnsi"/>
        </w:rPr>
        <w:br/>
        <w:t xml:space="preserve">- </w:t>
      </w:r>
      <w:r w:rsidR="00D43AF4" w:rsidRPr="005169FB">
        <w:rPr>
          <w:rFonts w:cstheme="minorHAnsi"/>
          <w:b/>
          <w:bCs/>
        </w:rPr>
        <w:t>Fallimento nella risposta</w:t>
      </w:r>
      <w:r w:rsidR="00D43AF4">
        <w:rPr>
          <w:rFonts w:cstheme="minorHAnsi"/>
        </w:rPr>
        <w:t>: la risposta del componente non è corretta.</w:t>
      </w:r>
      <w:r w:rsidR="00D43AF4">
        <w:rPr>
          <w:rFonts w:cstheme="minorHAnsi"/>
        </w:rPr>
        <w:br/>
        <w:t xml:space="preserve">- </w:t>
      </w:r>
      <w:r w:rsidR="00D43AF4" w:rsidRPr="005169FB">
        <w:rPr>
          <w:rFonts w:cstheme="minorHAnsi"/>
          <w:b/>
          <w:bCs/>
        </w:rPr>
        <w:t>Fallimento arbitrario</w:t>
      </w:r>
      <w:r w:rsidR="00D43AF4">
        <w:rPr>
          <w:rFonts w:cstheme="minorHAnsi"/>
        </w:rPr>
        <w:t xml:space="preserve"> (o </w:t>
      </w:r>
      <w:r w:rsidR="00D43AF4" w:rsidRPr="005169FB">
        <w:rPr>
          <w:rFonts w:cstheme="minorHAnsi"/>
          <w:b/>
          <w:bCs/>
        </w:rPr>
        <w:t>bizantino</w:t>
      </w:r>
      <w:r w:rsidR="00D43AF4">
        <w:rPr>
          <w:rFonts w:cstheme="minorHAnsi"/>
        </w:rPr>
        <w:t xml:space="preserve">): </w:t>
      </w:r>
      <w:r w:rsidR="00A32C38">
        <w:rPr>
          <w:rFonts w:cstheme="minorHAnsi"/>
        </w:rPr>
        <w:t>il componente può produrre una risposta arbitraria</w:t>
      </w:r>
      <w:r w:rsidR="00F133B9">
        <w:rPr>
          <w:rFonts w:cstheme="minorHAnsi"/>
        </w:rPr>
        <w:t xml:space="preserve">; tale tipo di guasto può presentare sintomi diversi a osservatori differenti, per </w:t>
      </w:r>
      <w:r w:rsidR="00677089">
        <w:rPr>
          <w:rFonts w:cstheme="minorHAnsi"/>
        </w:rPr>
        <w:t>cui viene considerato il più grave.</w:t>
      </w:r>
    </w:p>
    <w:p w14:paraId="03FA8198" w14:textId="5357E131" w:rsidR="00361557" w:rsidRDefault="00361557" w:rsidP="000D2230">
      <w:pPr>
        <w:rPr>
          <w:rFonts w:cstheme="minorHAnsi"/>
        </w:rPr>
      </w:pPr>
      <w:r w:rsidRPr="00361557">
        <w:rPr>
          <w:rFonts w:cstheme="minorHAnsi"/>
          <w:u w:val="single"/>
        </w:rPr>
        <w:t xml:space="preserve">Modelli di </w:t>
      </w:r>
      <w:proofErr w:type="spellStart"/>
      <w:r w:rsidRPr="00361557">
        <w:rPr>
          <w:rFonts w:cstheme="minorHAnsi"/>
          <w:u w:val="single"/>
        </w:rPr>
        <w:t>failure</w:t>
      </w:r>
      <w:proofErr w:type="spellEnd"/>
      <w:r w:rsidRPr="00361557">
        <w:rPr>
          <w:rFonts w:cstheme="minorHAnsi"/>
          <w:u w:val="single"/>
        </w:rPr>
        <w:t>:</w:t>
      </w:r>
      <w:r w:rsidR="00A86617">
        <w:rPr>
          <w:rFonts w:cstheme="minorHAnsi"/>
          <w:u w:val="single"/>
        </w:rPr>
        <w:br/>
      </w:r>
      <w:r w:rsidR="00A86617">
        <w:rPr>
          <w:rFonts w:cstheme="minorHAnsi"/>
        </w:rPr>
        <w:t xml:space="preserve">Supponiamo che </w:t>
      </w:r>
      <w:r w:rsidR="00E978E9">
        <w:rPr>
          <w:rFonts w:cstheme="minorHAnsi"/>
        </w:rPr>
        <w:t>il processo P, nella comunicazione col processo Q, stia attendendo da Q una risposta</w:t>
      </w:r>
      <w:r w:rsidR="00840DAC">
        <w:rPr>
          <w:rFonts w:cstheme="minorHAnsi"/>
        </w:rPr>
        <w:t xml:space="preserve">. In questo scenario, si possono avere i seguenti modelli di </w:t>
      </w:r>
      <w:proofErr w:type="spellStart"/>
      <w:r w:rsidR="00840DAC">
        <w:rPr>
          <w:rFonts w:cstheme="minorHAnsi"/>
        </w:rPr>
        <w:t>failure</w:t>
      </w:r>
      <w:proofErr w:type="spellEnd"/>
      <w:r w:rsidR="00840DAC">
        <w:rPr>
          <w:rFonts w:cstheme="minorHAnsi"/>
        </w:rPr>
        <w:t>:</w:t>
      </w:r>
      <w:r>
        <w:rPr>
          <w:rFonts w:cstheme="minorHAnsi"/>
        </w:rPr>
        <w:br/>
        <w:t xml:space="preserve">-&gt; </w:t>
      </w:r>
      <w:r w:rsidR="003745FE">
        <w:rPr>
          <w:rFonts w:cstheme="minorHAnsi"/>
        </w:rPr>
        <w:t xml:space="preserve">Fallimento </w:t>
      </w:r>
      <w:proofErr w:type="spellStart"/>
      <w:r w:rsidR="003745FE" w:rsidRPr="00520D41">
        <w:rPr>
          <w:rFonts w:cstheme="minorHAnsi"/>
          <w:b/>
          <w:bCs/>
        </w:rPr>
        <w:t>fail</w:t>
      </w:r>
      <w:proofErr w:type="spellEnd"/>
      <w:r w:rsidR="003745FE" w:rsidRPr="00520D41">
        <w:rPr>
          <w:rFonts w:cstheme="minorHAnsi"/>
          <w:b/>
          <w:bCs/>
        </w:rPr>
        <w:t>-stop</w:t>
      </w:r>
      <w:r w:rsidR="003745FE">
        <w:rPr>
          <w:rFonts w:cstheme="minorHAnsi"/>
        </w:rPr>
        <w:t xml:space="preserve">: </w:t>
      </w:r>
      <w:r w:rsidR="00A86617">
        <w:rPr>
          <w:rFonts w:cstheme="minorHAnsi"/>
        </w:rPr>
        <w:t xml:space="preserve">Q ha </w:t>
      </w:r>
      <w:r w:rsidR="00840DAC">
        <w:rPr>
          <w:rFonts w:cstheme="minorHAnsi"/>
        </w:rPr>
        <w:t>subito un crash e P può scoprire il fallimento</w:t>
      </w:r>
      <w:r w:rsidR="005F1634">
        <w:rPr>
          <w:rFonts w:cstheme="minorHAnsi"/>
        </w:rPr>
        <w:t xml:space="preserve"> (tramite </w:t>
      </w:r>
      <w:proofErr w:type="spellStart"/>
      <w:r w:rsidR="005F1634">
        <w:rPr>
          <w:rFonts w:cstheme="minorHAnsi"/>
        </w:rPr>
        <w:t>timeout</w:t>
      </w:r>
      <w:proofErr w:type="spellEnd"/>
      <w:r w:rsidR="005F1634">
        <w:rPr>
          <w:rFonts w:cstheme="minorHAnsi"/>
        </w:rPr>
        <w:t xml:space="preserve"> o preannuncio da parte di Q).</w:t>
      </w:r>
      <w:r w:rsidR="005F1634">
        <w:rPr>
          <w:rFonts w:cstheme="minorHAnsi"/>
        </w:rPr>
        <w:br/>
        <w:t xml:space="preserve">-&gt; Fallimento </w:t>
      </w:r>
      <w:proofErr w:type="spellStart"/>
      <w:r w:rsidR="005F1634" w:rsidRPr="00520D41">
        <w:rPr>
          <w:rFonts w:cstheme="minorHAnsi"/>
          <w:b/>
          <w:bCs/>
        </w:rPr>
        <w:t>fail-silent</w:t>
      </w:r>
      <w:proofErr w:type="spellEnd"/>
      <w:r w:rsidR="005F1634">
        <w:rPr>
          <w:rFonts w:cstheme="minorHAnsi"/>
        </w:rPr>
        <w:t>: Q ha subito un crash o un’omissione</w:t>
      </w:r>
      <w:r w:rsidR="002C5B5E">
        <w:rPr>
          <w:rFonts w:cstheme="minorHAnsi"/>
        </w:rPr>
        <w:t xml:space="preserve"> ma P non può distinguere i due casi.</w:t>
      </w:r>
      <w:r w:rsidR="002C5B5E">
        <w:rPr>
          <w:rFonts w:cstheme="minorHAnsi"/>
        </w:rPr>
        <w:br/>
        <w:t xml:space="preserve">-&gt; Fallimento </w:t>
      </w:r>
      <w:proofErr w:type="spellStart"/>
      <w:r w:rsidR="002C5B5E" w:rsidRPr="00520D41">
        <w:rPr>
          <w:rFonts w:cstheme="minorHAnsi"/>
          <w:b/>
          <w:bCs/>
        </w:rPr>
        <w:t>fail</w:t>
      </w:r>
      <w:proofErr w:type="spellEnd"/>
      <w:r w:rsidR="002C5B5E" w:rsidRPr="00520D41">
        <w:rPr>
          <w:rFonts w:cstheme="minorHAnsi"/>
          <w:b/>
          <w:bCs/>
        </w:rPr>
        <w:t>-safe</w:t>
      </w:r>
      <w:r w:rsidR="002C5B5E">
        <w:rPr>
          <w:rFonts w:cstheme="minorHAnsi"/>
        </w:rPr>
        <w:t>: Q ha subito un fallimento arbitrario ma senza conseguenze.</w:t>
      </w:r>
      <w:r w:rsidR="002C5B5E">
        <w:rPr>
          <w:rFonts w:cstheme="minorHAnsi"/>
        </w:rPr>
        <w:br/>
        <w:t xml:space="preserve">-&gt; Fallimento </w:t>
      </w:r>
      <w:proofErr w:type="spellStart"/>
      <w:r w:rsidR="002C5B5E" w:rsidRPr="00520D41">
        <w:rPr>
          <w:rFonts w:cstheme="minorHAnsi"/>
          <w:b/>
          <w:bCs/>
        </w:rPr>
        <w:t>fail-arbitrary</w:t>
      </w:r>
      <w:proofErr w:type="spellEnd"/>
      <w:r w:rsidR="002C5B5E">
        <w:rPr>
          <w:rFonts w:cstheme="minorHAnsi"/>
        </w:rPr>
        <w:t>: Q ha subito un fallimento arbitrario non osservabile.</w:t>
      </w:r>
    </w:p>
    <w:p w14:paraId="77205E6A" w14:textId="5EC4629B" w:rsidR="00A745D8" w:rsidRDefault="00A745D8" w:rsidP="000D2230">
      <w:pPr>
        <w:rPr>
          <w:rFonts w:cstheme="minorHAnsi"/>
        </w:rPr>
      </w:pPr>
      <w:proofErr w:type="spellStart"/>
      <w:r w:rsidRPr="00AF7CE6">
        <w:rPr>
          <w:rFonts w:cstheme="minorHAnsi"/>
          <w:u w:val="single"/>
        </w:rPr>
        <w:t>Failure</w:t>
      </w:r>
      <w:proofErr w:type="spellEnd"/>
      <w:r w:rsidRPr="00AF7CE6">
        <w:rPr>
          <w:rFonts w:cstheme="minorHAnsi"/>
          <w:u w:val="single"/>
        </w:rPr>
        <w:t xml:space="preserve"> </w:t>
      </w:r>
      <w:proofErr w:type="spellStart"/>
      <w:r w:rsidRPr="00AF7CE6">
        <w:rPr>
          <w:rFonts w:cstheme="minorHAnsi"/>
          <w:u w:val="single"/>
        </w:rPr>
        <w:t>detection</w:t>
      </w:r>
      <w:proofErr w:type="spellEnd"/>
      <w:r w:rsidRPr="00AF7CE6">
        <w:rPr>
          <w:rFonts w:cstheme="minorHAnsi"/>
          <w:u w:val="single"/>
        </w:rPr>
        <w:t>:</w:t>
      </w:r>
      <w:r w:rsidRPr="00AF7CE6">
        <w:rPr>
          <w:rFonts w:cstheme="minorHAnsi"/>
          <w:u w:val="single"/>
        </w:rPr>
        <w:br/>
      </w:r>
      <w:r w:rsidR="008D69DD">
        <w:rPr>
          <w:rFonts w:cstheme="minorHAnsi"/>
        </w:rPr>
        <w:t>Per rilevare un fallimento, si possono seguire tre diverse strategie:</w:t>
      </w:r>
      <w:r w:rsidR="008D69DD">
        <w:rPr>
          <w:rFonts w:cstheme="minorHAnsi"/>
        </w:rPr>
        <w:br/>
        <w:t xml:space="preserve">- </w:t>
      </w:r>
      <w:proofErr w:type="spellStart"/>
      <w:r w:rsidR="008D69DD">
        <w:rPr>
          <w:rFonts w:cstheme="minorHAnsi"/>
        </w:rPr>
        <w:t>Failure</w:t>
      </w:r>
      <w:proofErr w:type="spellEnd"/>
      <w:r w:rsidR="008D69DD">
        <w:rPr>
          <w:rFonts w:cstheme="minorHAnsi"/>
        </w:rPr>
        <w:t xml:space="preserve"> </w:t>
      </w:r>
      <w:proofErr w:type="spellStart"/>
      <w:r w:rsidR="008D69DD">
        <w:rPr>
          <w:rFonts w:cstheme="minorHAnsi"/>
        </w:rPr>
        <w:t>detection</w:t>
      </w:r>
      <w:proofErr w:type="spellEnd"/>
      <w:r w:rsidR="008D69DD">
        <w:rPr>
          <w:rFonts w:cstheme="minorHAnsi"/>
        </w:rPr>
        <w:t xml:space="preserve"> </w:t>
      </w:r>
      <w:r w:rsidR="008D69DD" w:rsidRPr="00046E81">
        <w:rPr>
          <w:rFonts w:cstheme="minorHAnsi"/>
          <w:b/>
          <w:bCs/>
        </w:rPr>
        <w:t>attiva</w:t>
      </w:r>
      <w:r w:rsidR="008D69DD">
        <w:rPr>
          <w:rFonts w:cstheme="minorHAnsi"/>
        </w:rPr>
        <w:t xml:space="preserve">: avviene mediante </w:t>
      </w:r>
      <w:r w:rsidR="00320C13">
        <w:rPr>
          <w:rFonts w:cstheme="minorHAnsi"/>
        </w:rPr>
        <w:t xml:space="preserve">l’invio di un messaggio al quale viene associato un </w:t>
      </w:r>
      <w:proofErr w:type="spellStart"/>
      <w:r w:rsidR="00320C13">
        <w:rPr>
          <w:rFonts w:cstheme="minorHAnsi"/>
        </w:rPr>
        <w:t>timeout</w:t>
      </w:r>
      <w:proofErr w:type="spellEnd"/>
      <w:r w:rsidR="00320C13">
        <w:rPr>
          <w:rFonts w:cstheme="minorHAnsi"/>
        </w:rPr>
        <w:t xml:space="preserve"> per rilevare se un processo </w:t>
      </w:r>
      <w:r w:rsidR="001F5613">
        <w:rPr>
          <w:rFonts w:cstheme="minorHAnsi"/>
        </w:rPr>
        <w:t xml:space="preserve">è fallito; è la soluzione più usata ed è adatta per il fallimento </w:t>
      </w:r>
      <w:proofErr w:type="spellStart"/>
      <w:r w:rsidR="001F5613">
        <w:rPr>
          <w:rFonts w:cstheme="minorHAnsi"/>
        </w:rPr>
        <w:t>fail</w:t>
      </w:r>
      <w:proofErr w:type="spellEnd"/>
      <w:r w:rsidR="001F5613">
        <w:rPr>
          <w:rFonts w:cstheme="minorHAnsi"/>
        </w:rPr>
        <w:t>-stop.</w:t>
      </w:r>
      <w:r w:rsidR="003F3BE8">
        <w:rPr>
          <w:rFonts w:cstheme="minorHAnsi"/>
        </w:rPr>
        <w:br/>
        <w:t xml:space="preserve">- </w:t>
      </w:r>
      <w:proofErr w:type="spellStart"/>
      <w:r w:rsidR="003F3BE8">
        <w:rPr>
          <w:rFonts w:cstheme="minorHAnsi"/>
        </w:rPr>
        <w:t>Failure</w:t>
      </w:r>
      <w:proofErr w:type="spellEnd"/>
      <w:r w:rsidR="003F3BE8">
        <w:rPr>
          <w:rFonts w:cstheme="minorHAnsi"/>
        </w:rPr>
        <w:t xml:space="preserve"> </w:t>
      </w:r>
      <w:proofErr w:type="spellStart"/>
      <w:r w:rsidR="003F3BE8">
        <w:rPr>
          <w:rFonts w:cstheme="minorHAnsi"/>
        </w:rPr>
        <w:t>detection</w:t>
      </w:r>
      <w:proofErr w:type="spellEnd"/>
      <w:r w:rsidR="003F3BE8">
        <w:rPr>
          <w:rFonts w:cstheme="minorHAnsi"/>
        </w:rPr>
        <w:t xml:space="preserve"> </w:t>
      </w:r>
      <w:r w:rsidR="003F3BE8" w:rsidRPr="00046E81">
        <w:rPr>
          <w:rFonts w:cstheme="minorHAnsi"/>
          <w:b/>
          <w:bCs/>
        </w:rPr>
        <w:t>passiva</w:t>
      </w:r>
      <w:r w:rsidR="003F3BE8">
        <w:rPr>
          <w:rFonts w:cstheme="minorHAnsi"/>
        </w:rPr>
        <w:t>: avviene mediante l’attesa di messaggi periodici</w:t>
      </w:r>
      <w:r w:rsidR="002931AB">
        <w:rPr>
          <w:rFonts w:cstheme="minorHAnsi"/>
        </w:rPr>
        <w:t xml:space="preserve"> da parte di un processo: se tali messaggi non arrivano, si può assume che il mittente abbia avuto un fallimento.</w:t>
      </w:r>
      <w:r w:rsidR="00046E81">
        <w:rPr>
          <w:rFonts w:cstheme="minorHAnsi"/>
        </w:rPr>
        <w:br/>
        <w:t xml:space="preserve">- </w:t>
      </w:r>
      <w:proofErr w:type="spellStart"/>
      <w:r w:rsidR="00046E81">
        <w:rPr>
          <w:rFonts w:cstheme="minorHAnsi"/>
        </w:rPr>
        <w:t>Failure</w:t>
      </w:r>
      <w:proofErr w:type="spellEnd"/>
      <w:r w:rsidR="00046E81">
        <w:rPr>
          <w:rFonts w:cstheme="minorHAnsi"/>
        </w:rPr>
        <w:t xml:space="preserve"> </w:t>
      </w:r>
      <w:proofErr w:type="spellStart"/>
      <w:r w:rsidR="00046E81">
        <w:rPr>
          <w:rFonts w:cstheme="minorHAnsi"/>
        </w:rPr>
        <w:t>detection</w:t>
      </w:r>
      <w:proofErr w:type="spellEnd"/>
      <w:r w:rsidR="00046E81">
        <w:rPr>
          <w:rFonts w:cstheme="minorHAnsi"/>
        </w:rPr>
        <w:t xml:space="preserve"> </w:t>
      </w:r>
      <w:r w:rsidR="00046E81" w:rsidRPr="00046E81">
        <w:rPr>
          <w:rFonts w:cstheme="minorHAnsi"/>
          <w:b/>
          <w:bCs/>
        </w:rPr>
        <w:t>proattiva</w:t>
      </w:r>
      <w:r w:rsidR="00046E81">
        <w:rPr>
          <w:rFonts w:cstheme="minorHAnsi"/>
        </w:rPr>
        <w:t xml:space="preserve">: avviene mediante scambio di informazioni tra vicini (e.g. disseminazione delle informazioni basata su </w:t>
      </w:r>
      <w:proofErr w:type="spellStart"/>
      <w:r w:rsidR="00046E81">
        <w:rPr>
          <w:rFonts w:cstheme="minorHAnsi"/>
        </w:rPr>
        <w:t>gossiping</w:t>
      </w:r>
      <w:proofErr w:type="spellEnd"/>
      <w:r w:rsidR="00046E81">
        <w:rPr>
          <w:rFonts w:cstheme="minorHAnsi"/>
        </w:rPr>
        <w:t>).</w:t>
      </w:r>
    </w:p>
    <w:p w14:paraId="03ADBE91" w14:textId="63B66F89" w:rsidR="001F7B2B" w:rsidRDefault="001F7B2B" w:rsidP="000D2230">
      <w:pPr>
        <w:rPr>
          <w:rFonts w:cstheme="minorHAnsi"/>
        </w:rPr>
      </w:pPr>
      <w:r>
        <w:rPr>
          <w:rFonts w:cstheme="minorHAnsi"/>
        </w:rPr>
        <w:t xml:space="preserve">Per quanto concerne il </w:t>
      </w:r>
      <w:proofErr w:type="spellStart"/>
      <w:r>
        <w:rPr>
          <w:rFonts w:cstheme="minorHAnsi"/>
        </w:rPr>
        <w:t>timeout</w:t>
      </w:r>
      <w:proofErr w:type="spellEnd"/>
      <w:r>
        <w:rPr>
          <w:rFonts w:cstheme="minorHAnsi"/>
        </w:rPr>
        <w:t xml:space="preserve"> nello specifico</w:t>
      </w:r>
      <w:r w:rsidR="00570B1C">
        <w:rPr>
          <w:rFonts w:cstheme="minorHAnsi"/>
        </w:rPr>
        <w:t xml:space="preserve">, possono esserci difficoltà nell’impostarlo, in particolar modo in un sistema distribuito asincrono (in cui non c’è un </w:t>
      </w:r>
      <w:proofErr w:type="spellStart"/>
      <w:r w:rsidR="00570B1C">
        <w:rPr>
          <w:rFonts w:cstheme="minorHAnsi"/>
        </w:rPr>
        <w:t>upper</w:t>
      </w:r>
      <w:proofErr w:type="spellEnd"/>
      <w:r w:rsidR="00570B1C">
        <w:rPr>
          <w:rFonts w:cstheme="minorHAnsi"/>
        </w:rPr>
        <w:t xml:space="preserve"> </w:t>
      </w:r>
      <w:proofErr w:type="spellStart"/>
      <w:r w:rsidR="00570B1C">
        <w:rPr>
          <w:rFonts w:cstheme="minorHAnsi"/>
        </w:rPr>
        <w:t>bound</w:t>
      </w:r>
      <w:proofErr w:type="spellEnd"/>
      <w:r w:rsidR="00570B1C">
        <w:rPr>
          <w:rFonts w:cstheme="minorHAnsi"/>
        </w:rPr>
        <w:t xml:space="preserve"> per il tempo di trasmissione dei messaggi)</w:t>
      </w:r>
      <w:r w:rsidR="00D133AB">
        <w:rPr>
          <w:rFonts w:cstheme="minorHAnsi"/>
        </w:rPr>
        <w:t>. Inoltre, p</w:t>
      </w:r>
      <w:r w:rsidR="00EA49D0">
        <w:rPr>
          <w:rFonts w:cstheme="minorHAnsi"/>
        </w:rPr>
        <w:t xml:space="preserve">uò risultare difficile distinguere un </w:t>
      </w:r>
      <w:r w:rsidR="008361E4">
        <w:rPr>
          <w:rFonts w:cstheme="minorHAnsi"/>
        </w:rPr>
        <w:t>fallimento</w:t>
      </w:r>
      <w:r w:rsidR="00EA49D0">
        <w:rPr>
          <w:rFonts w:cstheme="minorHAnsi"/>
        </w:rPr>
        <w:t xml:space="preserve"> di un processo da un fallimento all’interno della rete</w:t>
      </w:r>
      <w:r w:rsidR="008361E4">
        <w:rPr>
          <w:rFonts w:cstheme="minorHAnsi"/>
        </w:rPr>
        <w:t>, così come distinguere un crash da un’omissione.</w:t>
      </w:r>
      <w:r w:rsidR="008361E4">
        <w:rPr>
          <w:rFonts w:cstheme="minorHAnsi"/>
        </w:rPr>
        <w:br/>
        <w:t xml:space="preserve">Dunque, come possiamo nella pratica </w:t>
      </w:r>
      <w:r w:rsidR="00466352">
        <w:rPr>
          <w:rFonts w:cstheme="minorHAnsi"/>
        </w:rPr>
        <w:t>rilevare in modo affidabile che un processo</w:t>
      </w:r>
      <w:r w:rsidR="000C2538">
        <w:rPr>
          <w:rFonts w:cstheme="minorHAnsi"/>
        </w:rPr>
        <w:t xml:space="preserve"> (Q)</w:t>
      </w:r>
      <w:r w:rsidR="00466352">
        <w:rPr>
          <w:rFonts w:cstheme="minorHAnsi"/>
        </w:rPr>
        <w:t xml:space="preserve"> sia effettivamente andato in crash?</w:t>
      </w:r>
      <w:r w:rsidR="001057BF">
        <w:rPr>
          <w:rFonts w:cstheme="minorHAnsi"/>
        </w:rPr>
        <w:br/>
        <w:t xml:space="preserve">-&gt; </w:t>
      </w:r>
      <w:r w:rsidR="000C2538">
        <w:rPr>
          <w:rFonts w:cstheme="minorHAnsi"/>
        </w:rPr>
        <w:t>Un processo P interroga un altro processo Q</w:t>
      </w:r>
      <w:r w:rsidR="006D4F78">
        <w:rPr>
          <w:rFonts w:cstheme="minorHAnsi"/>
        </w:rPr>
        <w:t>.</w:t>
      </w:r>
      <w:r w:rsidR="006D4F78">
        <w:rPr>
          <w:rFonts w:cstheme="minorHAnsi"/>
        </w:rPr>
        <w:br/>
        <w:t xml:space="preserve">-&gt; Se Q risponde, viene considerato </w:t>
      </w:r>
      <w:proofErr w:type="spellStart"/>
      <w:r w:rsidR="006D4F78" w:rsidRPr="006D4F78">
        <w:rPr>
          <w:rFonts w:cstheme="minorHAnsi"/>
          <w:i/>
          <w:iCs/>
        </w:rPr>
        <w:t>alive</w:t>
      </w:r>
      <w:proofErr w:type="spellEnd"/>
      <w:r w:rsidR="006D4F78">
        <w:rPr>
          <w:rFonts w:cstheme="minorHAnsi"/>
        </w:rPr>
        <w:t xml:space="preserve"> da P; altrimenti, </w:t>
      </w:r>
      <w:r w:rsidR="00746D01">
        <w:rPr>
          <w:rFonts w:cstheme="minorHAnsi"/>
        </w:rPr>
        <w:t>se non risponde entro t unità di tempo, diventa sospetto per essere andato in crash (nel caso d</w:t>
      </w:r>
      <w:r w:rsidR="00D83A19">
        <w:rPr>
          <w:rFonts w:cstheme="minorHAnsi"/>
        </w:rPr>
        <w:t>i un sistema distribuito sincrono il sospetto diviene certezza).</w:t>
      </w:r>
      <w:r w:rsidR="00D83A19">
        <w:rPr>
          <w:rFonts w:cstheme="minorHAnsi"/>
        </w:rPr>
        <w:br/>
        <w:t xml:space="preserve">-&gt; Se, nel momento in cui Q è sospetto, </w:t>
      </w:r>
      <w:r w:rsidR="00560F5E">
        <w:rPr>
          <w:rFonts w:cstheme="minorHAnsi"/>
        </w:rPr>
        <w:t>Q invia a P un messaggio</w:t>
      </w:r>
      <w:r w:rsidR="00A94BF4">
        <w:rPr>
          <w:rFonts w:cstheme="minorHAnsi"/>
        </w:rPr>
        <w:t xml:space="preserve">, allora P smette di sospettare di un crash di Q e incrementa il valore t del </w:t>
      </w:r>
      <w:proofErr w:type="spellStart"/>
      <w:r w:rsidR="00A94BF4">
        <w:rPr>
          <w:rFonts w:cstheme="minorHAnsi"/>
        </w:rPr>
        <w:t>timeout</w:t>
      </w:r>
      <w:proofErr w:type="spellEnd"/>
      <w:r w:rsidR="00A94BF4">
        <w:rPr>
          <w:rFonts w:cstheme="minorHAnsi"/>
        </w:rPr>
        <w:t>.</w:t>
      </w:r>
    </w:p>
    <w:p w14:paraId="577F12FC" w14:textId="76D9F065" w:rsidR="0050753D" w:rsidRDefault="0050753D" w:rsidP="000D2230">
      <w:pPr>
        <w:rPr>
          <w:rFonts w:cstheme="minorHAnsi"/>
        </w:rPr>
      </w:pPr>
      <w:r w:rsidRPr="0050753D">
        <w:rPr>
          <w:rFonts w:cstheme="minorHAnsi"/>
          <w:u w:val="single"/>
        </w:rPr>
        <w:t>Ridondanza:</w:t>
      </w:r>
      <w:r w:rsidRPr="0050753D">
        <w:rPr>
          <w:rFonts w:cstheme="minorHAnsi"/>
          <w:u w:val="single"/>
        </w:rPr>
        <w:br/>
      </w:r>
      <w:r w:rsidR="00E84CB9">
        <w:rPr>
          <w:rFonts w:cstheme="minorHAnsi"/>
        </w:rPr>
        <w:t>È</w:t>
      </w:r>
      <w:r>
        <w:rPr>
          <w:rFonts w:cstheme="minorHAnsi"/>
        </w:rPr>
        <w:t xml:space="preserve"> </w:t>
      </w:r>
      <w:r w:rsidR="00E84CB9">
        <w:rPr>
          <w:rFonts w:cstheme="minorHAnsi"/>
        </w:rPr>
        <w:t>la tecnica principale per mascherare i guasti</w:t>
      </w:r>
      <w:r w:rsidR="00D81CEA">
        <w:rPr>
          <w:rFonts w:cstheme="minorHAnsi"/>
        </w:rPr>
        <w:t>, e ne esistono diverse tipologie:</w:t>
      </w:r>
      <w:r w:rsidR="00D81CEA">
        <w:rPr>
          <w:rFonts w:cstheme="minorHAnsi"/>
        </w:rPr>
        <w:br/>
        <w:t xml:space="preserve">- </w:t>
      </w:r>
      <w:r w:rsidR="00D81CEA" w:rsidRPr="00322992">
        <w:rPr>
          <w:rFonts w:cstheme="minorHAnsi"/>
          <w:b/>
          <w:bCs/>
        </w:rPr>
        <w:t>Ridondanza delle informazioni</w:t>
      </w:r>
      <w:r w:rsidR="00D81CEA">
        <w:rPr>
          <w:rFonts w:cstheme="minorHAnsi"/>
        </w:rPr>
        <w:t xml:space="preserve"> (e.g.</w:t>
      </w:r>
      <w:r w:rsidR="002B0CC6">
        <w:rPr>
          <w:rFonts w:cstheme="minorHAnsi"/>
        </w:rPr>
        <w:t xml:space="preserve"> bit di parità).</w:t>
      </w:r>
      <w:r w:rsidR="002B0CC6">
        <w:rPr>
          <w:rFonts w:cstheme="minorHAnsi"/>
        </w:rPr>
        <w:br/>
        <w:t xml:space="preserve">- </w:t>
      </w:r>
      <w:r w:rsidR="002B0CC6" w:rsidRPr="00322992">
        <w:rPr>
          <w:rFonts w:cstheme="minorHAnsi"/>
          <w:b/>
          <w:bCs/>
        </w:rPr>
        <w:t>Ridondanza nel tempo</w:t>
      </w:r>
      <w:r w:rsidR="002B0CC6">
        <w:rPr>
          <w:rFonts w:cstheme="minorHAnsi"/>
        </w:rPr>
        <w:t xml:space="preserve"> (un’azione viene eseguita più volte</w:t>
      </w:r>
      <w:r w:rsidR="0030587C">
        <w:rPr>
          <w:rFonts w:cstheme="minorHAnsi"/>
        </w:rPr>
        <w:t>): è una tecnica utile nel caso in cui si abbiano guasti transienti o intermittenti.</w:t>
      </w:r>
      <w:r w:rsidR="00387A53">
        <w:rPr>
          <w:rFonts w:cstheme="minorHAnsi"/>
        </w:rPr>
        <w:br/>
        <w:t xml:space="preserve">- </w:t>
      </w:r>
      <w:r w:rsidR="00387A53" w:rsidRPr="00322992">
        <w:rPr>
          <w:rFonts w:cstheme="minorHAnsi"/>
          <w:b/>
          <w:bCs/>
        </w:rPr>
        <w:t>Ridondanza fisica</w:t>
      </w:r>
      <w:r w:rsidR="00106602">
        <w:rPr>
          <w:rFonts w:cstheme="minorHAnsi"/>
        </w:rPr>
        <w:t xml:space="preserve"> (aggiunta di attrezzature o processi extra)</w:t>
      </w:r>
      <w:r w:rsidR="00322992">
        <w:rPr>
          <w:rFonts w:cstheme="minorHAnsi"/>
        </w:rPr>
        <w:t>.</w:t>
      </w:r>
    </w:p>
    <w:p w14:paraId="6892EF01" w14:textId="0FF7F7C7" w:rsidR="00322992" w:rsidRDefault="007549D1" w:rsidP="000D2230">
      <w:pPr>
        <w:rPr>
          <w:rFonts w:cstheme="minorHAnsi"/>
        </w:rPr>
      </w:pPr>
      <w:r>
        <w:rPr>
          <w:rFonts w:cstheme="minorHAnsi"/>
        </w:rPr>
        <w:t xml:space="preserve">Un esempio di ridondanza fisica è dato dal </w:t>
      </w:r>
      <w:r w:rsidRPr="007549D1">
        <w:rPr>
          <w:rFonts w:cstheme="minorHAnsi"/>
          <w:b/>
          <w:bCs/>
        </w:rPr>
        <w:t xml:space="preserve">Triple Modular </w:t>
      </w:r>
      <w:proofErr w:type="spellStart"/>
      <w:r w:rsidRPr="007549D1">
        <w:rPr>
          <w:rFonts w:cstheme="minorHAnsi"/>
          <w:b/>
          <w:bCs/>
        </w:rPr>
        <w:t>Redundancy</w:t>
      </w:r>
      <w:proofErr w:type="spellEnd"/>
      <w:r>
        <w:rPr>
          <w:rFonts w:cstheme="minorHAnsi"/>
        </w:rPr>
        <w:t xml:space="preserve"> (TMR – ridondanza a 3 moduli)</w:t>
      </w:r>
      <w:r w:rsidR="00E26785">
        <w:rPr>
          <w:rFonts w:cstheme="minorHAnsi"/>
        </w:rPr>
        <w:t>. In questo scenario si hanno tre componenti replicati che eseguono un’operazione; il risultato di tale operazione viene sottoposto a una votazione per produrre un unico output</w:t>
      </w:r>
      <w:r w:rsidR="002174E9">
        <w:rPr>
          <w:rFonts w:cstheme="minorHAnsi"/>
        </w:rPr>
        <w:t xml:space="preserve">, dove la votazione viene effettuata da parte di tre </w:t>
      </w:r>
      <w:proofErr w:type="spellStart"/>
      <w:r w:rsidR="002174E9" w:rsidRPr="00711FC0">
        <w:rPr>
          <w:rFonts w:cstheme="minorHAnsi"/>
          <w:i/>
          <w:iCs/>
        </w:rPr>
        <w:t>voter</w:t>
      </w:r>
      <w:proofErr w:type="spellEnd"/>
      <w:r w:rsidR="002174E9">
        <w:rPr>
          <w:rFonts w:cstheme="minorHAnsi"/>
        </w:rPr>
        <w:t xml:space="preserve"> replicati (chiaramente anch’essi possono essere soggetti a guasti)</w:t>
      </w:r>
      <w:r w:rsidR="00711FC0">
        <w:rPr>
          <w:rFonts w:cstheme="minorHAnsi"/>
        </w:rPr>
        <w:t>. Se uno dei tre componenti replicati</w:t>
      </w:r>
      <w:r w:rsidR="00D87CE9">
        <w:rPr>
          <w:rFonts w:cstheme="minorHAnsi"/>
        </w:rPr>
        <w:t xml:space="preserve"> fallisce, gli altri due possono mascherare e correggere il guasto.</w:t>
      </w:r>
    </w:p>
    <w:p w14:paraId="132144DF" w14:textId="276CC2A2" w:rsidR="00321B9D" w:rsidRDefault="00321B9D" w:rsidP="000D2230">
      <w:pPr>
        <w:rPr>
          <w:rFonts w:cstheme="minorHAnsi"/>
        </w:rPr>
      </w:pPr>
    </w:p>
    <w:p w14:paraId="760E2079" w14:textId="04EE476E" w:rsidR="00321B9D" w:rsidRDefault="00321B9D" w:rsidP="000D2230">
      <w:pPr>
        <w:rPr>
          <w:rFonts w:cstheme="minorHAnsi"/>
        </w:rPr>
      </w:pPr>
      <w:r w:rsidRPr="00321B9D">
        <w:rPr>
          <w:rFonts w:cstheme="minorHAnsi"/>
          <w:b/>
          <w:bCs/>
        </w:rPr>
        <w:lastRenderedPageBreak/>
        <w:t>Resilienza dei processi</w:t>
      </w:r>
      <w:r w:rsidRPr="00321B9D">
        <w:rPr>
          <w:rFonts w:cstheme="minorHAnsi"/>
          <w:b/>
          <w:bCs/>
        </w:rPr>
        <w:br/>
      </w:r>
      <w:r w:rsidR="007A78C0">
        <w:rPr>
          <w:rFonts w:cstheme="minorHAnsi"/>
        </w:rPr>
        <w:t>È la c</w:t>
      </w:r>
      <w:r w:rsidR="00A950BD">
        <w:rPr>
          <w:rFonts w:cstheme="minorHAnsi"/>
        </w:rPr>
        <w:t>apacità di un sistema distribuito</w:t>
      </w:r>
      <w:r w:rsidR="003C5748">
        <w:rPr>
          <w:rFonts w:cstheme="minorHAnsi"/>
        </w:rPr>
        <w:t xml:space="preserve"> di mantenere un livello di servizio accettabile anche in presenza di guasti e di minacce alla normale attività.</w:t>
      </w:r>
    </w:p>
    <w:p w14:paraId="6B4A04FE" w14:textId="6D4ACAA3" w:rsidR="007648AC" w:rsidRDefault="00B11E0F" w:rsidP="007648AC">
      <w:pPr>
        <w:rPr>
          <w:rFonts w:cstheme="minorHAnsi"/>
        </w:rPr>
      </w:pPr>
      <w:r>
        <w:rPr>
          <w:rFonts w:cstheme="minorHAnsi"/>
        </w:rPr>
        <w:t xml:space="preserve">Per </w:t>
      </w:r>
      <w:r w:rsidR="00DD3DB4">
        <w:rPr>
          <w:rFonts w:cstheme="minorHAnsi"/>
        </w:rPr>
        <w:t>ottenere la resilienza, è necessario mascherare i guasti dei singoli processi; per far</w:t>
      </w:r>
      <w:r w:rsidR="008D5CE6">
        <w:rPr>
          <w:rFonts w:cstheme="minorHAnsi"/>
        </w:rPr>
        <w:t>lo, si replica e distribuisce la computazione di un gruppo di processi identici.</w:t>
      </w:r>
      <w:r w:rsidR="009D2688">
        <w:rPr>
          <w:rFonts w:cstheme="minorHAnsi"/>
        </w:rPr>
        <w:t xml:space="preserve"> La replicazione può essere a sua volta passiva o attiva</w:t>
      </w:r>
      <w:r w:rsidR="00FC77C0">
        <w:rPr>
          <w:rFonts w:cstheme="minorHAnsi"/>
        </w:rPr>
        <w:t>:</w:t>
      </w:r>
      <w:r w:rsidR="00FC77C0">
        <w:rPr>
          <w:rFonts w:cstheme="minorHAnsi"/>
        </w:rPr>
        <w:br/>
      </w:r>
      <w:r w:rsidR="007648AC" w:rsidRPr="007648AC">
        <w:rPr>
          <w:rFonts w:cstheme="minorHAnsi"/>
        </w:rPr>
        <w:t>-</w:t>
      </w:r>
      <w:r w:rsidR="007648AC">
        <w:rPr>
          <w:rFonts w:cstheme="minorHAnsi"/>
        </w:rPr>
        <w:t xml:space="preserve">&gt; </w:t>
      </w:r>
      <w:r w:rsidR="007648AC" w:rsidRPr="007648AC">
        <w:rPr>
          <w:rFonts w:cstheme="minorHAnsi"/>
          <w:b/>
          <w:bCs/>
        </w:rPr>
        <w:t>Replicazione passiva</w:t>
      </w:r>
      <w:r w:rsidR="007648AC">
        <w:rPr>
          <w:rFonts w:cstheme="minorHAnsi"/>
        </w:rPr>
        <w:t xml:space="preserve">: </w:t>
      </w:r>
      <w:r w:rsidR="00446B6B">
        <w:rPr>
          <w:rFonts w:cstheme="minorHAnsi"/>
        </w:rPr>
        <w:t>il gruppo di processi è organizzato in modo gerarchico: una sola replica primaria esegue le azioni sui dati, mentre le altre repliche (passive) fungono esclusivamente da back-up</w:t>
      </w:r>
      <w:r w:rsidR="00DB0C0E">
        <w:rPr>
          <w:rFonts w:cstheme="minorHAnsi"/>
        </w:rPr>
        <w:t xml:space="preserve">. La ridondanza può essere </w:t>
      </w:r>
      <w:r w:rsidR="00E85A75" w:rsidRPr="00FC77C0">
        <w:rPr>
          <w:rFonts w:cstheme="minorHAnsi"/>
          <w:b/>
          <w:bCs/>
        </w:rPr>
        <w:t>calda</w:t>
      </w:r>
      <w:r w:rsidR="00E85A75">
        <w:rPr>
          <w:rFonts w:cstheme="minorHAnsi"/>
        </w:rPr>
        <w:t xml:space="preserve"> (se tutte le repliche sono sempre consistenti e allineate con il master</w:t>
      </w:r>
      <w:r w:rsidR="000510FA">
        <w:rPr>
          <w:rFonts w:cstheme="minorHAnsi"/>
        </w:rPr>
        <w:t xml:space="preserve">) oppure </w:t>
      </w:r>
      <w:r w:rsidR="000510FA" w:rsidRPr="00FC77C0">
        <w:rPr>
          <w:rFonts w:cstheme="minorHAnsi"/>
          <w:b/>
          <w:bCs/>
        </w:rPr>
        <w:t>fredda</w:t>
      </w:r>
      <w:r w:rsidR="000510FA">
        <w:rPr>
          <w:rFonts w:cstheme="minorHAnsi"/>
        </w:rPr>
        <w:t xml:space="preserve"> (se le repliche</w:t>
      </w:r>
      <w:r w:rsidR="00C02C28">
        <w:rPr>
          <w:rFonts w:cstheme="minorHAnsi"/>
        </w:rPr>
        <w:t xml:space="preserve"> secondarie</w:t>
      </w:r>
      <w:r w:rsidR="000510FA">
        <w:rPr>
          <w:rFonts w:cstheme="minorHAnsi"/>
        </w:rPr>
        <w:t xml:space="preserve"> non sono perfettamente aggiornate, per cui si sfrutta una tecnica di </w:t>
      </w:r>
      <w:proofErr w:type="spellStart"/>
      <w:r w:rsidR="000510FA">
        <w:rPr>
          <w:rFonts w:cstheme="minorHAnsi"/>
        </w:rPr>
        <w:t>checkpointing</w:t>
      </w:r>
      <w:proofErr w:type="spellEnd"/>
      <w:r w:rsidR="000510FA">
        <w:rPr>
          <w:rFonts w:cstheme="minorHAnsi"/>
        </w:rPr>
        <w:t xml:space="preserve"> </w:t>
      </w:r>
      <w:r w:rsidR="00C02C28">
        <w:rPr>
          <w:rFonts w:cstheme="minorHAnsi"/>
        </w:rPr>
        <w:t>per salvare via via lo stato delle repliche stesse</w:t>
      </w:r>
      <w:r w:rsidR="00FC77C0">
        <w:rPr>
          <w:rFonts w:cstheme="minorHAnsi"/>
        </w:rPr>
        <w:t>).</w:t>
      </w:r>
      <w:r w:rsidR="00E961AA">
        <w:rPr>
          <w:rFonts w:cstheme="minorHAnsi"/>
        </w:rPr>
        <w:t xml:space="preserve"> Se la replica primaria subisce un crash, le altre repliche eseguono un algoritmo di elezione per individuare il nuovo coordinatore. Un esempio di replicazione </w:t>
      </w:r>
      <w:r w:rsidR="00CB3B37">
        <w:rPr>
          <w:rFonts w:cstheme="minorHAnsi"/>
        </w:rPr>
        <w:t>passiva</w:t>
      </w:r>
      <w:r w:rsidR="00E961AA">
        <w:rPr>
          <w:rFonts w:cstheme="minorHAnsi"/>
        </w:rPr>
        <w:t xml:space="preserve"> è dato dai protocolli </w:t>
      </w:r>
      <w:proofErr w:type="spellStart"/>
      <w:r w:rsidR="00E961AA">
        <w:rPr>
          <w:rFonts w:cstheme="minorHAnsi"/>
        </w:rPr>
        <w:t>primary-based</w:t>
      </w:r>
      <w:proofErr w:type="spellEnd"/>
      <w:r w:rsidR="00E961AA">
        <w:rPr>
          <w:rFonts w:cstheme="minorHAnsi"/>
        </w:rPr>
        <w:t xml:space="preserve"> per la consistenza.</w:t>
      </w:r>
      <w:r w:rsidR="00F65235">
        <w:rPr>
          <w:rFonts w:cstheme="minorHAnsi"/>
        </w:rPr>
        <w:br/>
        <w:t xml:space="preserve">-&gt; </w:t>
      </w:r>
      <w:r w:rsidR="00F65235" w:rsidRPr="00F65235">
        <w:rPr>
          <w:rFonts w:cstheme="minorHAnsi"/>
          <w:b/>
          <w:bCs/>
        </w:rPr>
        <w:t>Replicazione attiva</w:t>
      </w:r>
      <w:r w:rsidR="00F65235">
        <w:rPr>
          <w:rFonts w:cstheme="minorHAnsi"/>
        </w:rPr>
        <w:t xml:space="preserve">: </w:t>
      </w:r>
      <w:r w:rsidR="00454714">
        <w:rPr>
          <w:rFonts w:cstheme="minorHAnsi"/>
        </w:rPr>
        <w:t xml:space="preserve">il gruppo di processi è organizzato in modo </w:t>
      </w:r>
      <w:proofErr w:type="spellStart"/>
      <w:r w:rsidR="00454714">
        <w:rPr>
          <w:rFonts w:cstheme="minorHAnsi"/>
        </w:rPr>
        <w:t>flat</w:t>
      </w:r>
      <w:proofErr w:type="spellEnd"/>
      <w:r w:rsidR="008A0B96">
        <w:rPr>
          <w:rFonts w:cstheme="minorHAnsi"/>
        </w:rPr>
        <w:t>: si hanno tante repliche attive che si coordinano tra loro</w:t>
      </w:r>
      <w:r w:rsidR="00CB3B37">
        <w:rPr>
          <w:rFonts w:cstheme="minorHAnsi"/>
        </w:rPr>
        <w:t xml:space="preserve">. Un esempio di replicazione passiva è dato dai protocolli </w:t>
      </w:r>
      <w:proofErr w:type="spellStart"/>
      <w:r w:rsidR="00CB3B37">
        <w:rPr>
          <w:rFonts w:cstheme="minorHAnsi"/>
        </w:rPr>
        <w:t>replicated-write</w:t>
      </w:r>
      <w:proofErr w:type="spellEnd"/>
      <w:r w:rsidR="00CB3B37">
        <w:rPr>
          <w:rFonts w:cstheme="minorHAnsi"/>
        </w:rPr>
        <w:t xml:space="preserve"> per la consistenza.</w:t>
      </w:r>
    </w:p>
    <w:p w14:paraId="5F95EDA9" w14:textId="2ED1D56A" w:rsidR="00220BB2" w:rsidRDefault="00220BB2" w:rsidP="007648AC">
      <w:pPr>
        <w:rPr>
          <w:rFonts w:cstheme="minorHAnsi"/>
        </w:rPr>
      </w:pPr>
      <w:r w:rsidRPr="00220BB2">
        <w:rPr>
          <w:rFonts w:cstheme="minorHAnsi"/>
          <w:u w:val="single"/>
        </w:rPr>
        <w:t>Mascheramento di guasti all’interno dei gruppi:</w:t>
      </w:r>
      <w:r w:rsidRPr="00220BB2">
        <w:rPr>
          <w:rFonts w:cstheme="minorHAnsi"/>
          <w:u w:val="single"/>
        </w:rPr>
        <w:br/>
      </w:r>
      <w:r w:rsidR="000F1B92">
        <w:rPr>
          <w:rFonts w:cstheme="minorHAnsi"/>
        </w:rPr>
        <w:t xml:space="preserve">Consideriamo un gruppo </w:t>
      </w:r>
      <w:proofErr w:type="spellStart"/>
      <w:r w:rsidR="000F1B92">
        <w:rPr>
          <w:rFonts w:cstheme="minorHAnsi"/>
        </w:rPr>
        <w:t>flat</w:t>
      </w:r>
      <w:proofErr w:type="spellEnd"/>
      <w:r w:rsidR="000F1B92">
        <w:rPr>
          <w:rFonts w:cstheme="minorHAnsi"/>
        </w:rPr>
        <w:t xml:space="preserve"> </w:t>
      </w:r>
      <w:r w:rsidR="00BA229A">
        <w:rPr>
          <w:rFonts w:cstheme="minorHAnsi"/>
        </w:rPr>
        <w:t>composto da N processi</w:t>
      </w:r>
      <w:r w:rsidR="00254020">
        <w:rPr>
          <w:rFonts w:cstheme="minorHAnsi"/>
        </w:rPr>
        <w:t xml:space="preserve"> </w:t>
      </w:r>
      <w:r w:rsidR="000F1B92">
        <w:rPr>
          <w:rFonts w:cstheme="minorHAnsi"/>
        </w:rPr>
        <w:t xml:space="preserve">tutti identici </w:t>
      </w:r>
      <w:r w:rsidR="00254020">
        <w:rPr>
          <w:rFonts w:cstheme="minorHAnsi"/>
        </w:rPr>
        <w:t xml:space="preserve">che </w:t>
      </w:r>
      <w:r w:rsidR="000F1B92">
        <w:rPr>
          <w:rFonts w:cstheme="minorHAnsi"/>
        </w:rPr>
        <w:t>eseguono i comandi nello stesso ordine</w:t>
      </w:r>
      <w:r w:rsidR="009D5563">
        <w:rPr>
          <w:rFonts w:cstheme="minorHAnsi"/>
        </w:rPr>
        <w:t xml:space="preserve"> (in modo da essere certi che i processi facciano esattamente la stessa cosa).</w:t>
      </w:r>
      <w:r w:rsidR="00483BBD">
        <w:rPr>
          <w:rFonts w:cstheme="minorHAnsi"/>
        </w:rPr>
        <w:t xml:space="preserve"> Il gruppo è detto </w:t>
      </w:r>
      <w:r w:rsidR="00483BBD" w:rsidRPr="00C248CA">
        <w:rPr>
          <w:rFonts w:cstheme="minorHAnsi"/>
          <w:b/>
          <w:bCs/>
        </w:rPr>
        <w:t xml:space="preserve">k-fault </w:t>
      </w:r>
      <w:proofErr w:type="spellStart"/>
      <w:r w:rsidR="00862E98" w:rsidRPr="00C248CA">
        <w:rPr>
          <w:rFonts w:cstheme="minorHAnsi"/>
          <w:b/>
          <w:bCs/>
        </w:rPr>
        <w:t>tolerant</w:t>
      </w:r>
      <w:proofErr w:type="spellEnd"/>
      <w:r w:rsidR="00862E98">
        <w:rPr>
          <w:rFonts w:cstheme="minorHAnsi"/>
        </w:rPr>
        <w:t xml:space="preserve"> se può mascherare k guasti concorrenti</w:t>
      </w:r>
      <w:r w:rsidR="00C248CA">
        <w:rPr>
          <w:rFonts w:cstheme="minorHAnsi"/>
        </w:rPr>
        <w:t>, dove k è il grado di tolleranza ai guasti.</w:t>
      </w:r>
      <w:r w:rsidR="00687897">
        <w:rPr>
          <w:rFonts w:cstheme="minorHAnsi"/>
        </w:rPr>
        <w:br/>
        <w:t xml:space="preserve">Ma quanto deve essere grande un gruppo k-fault </w:t>
      </w:r>
      <w:proofErr w:type="spellStart"/>
      <w:r w:rsidR="00687897">
        <w:rPr>
          <w:rFonts w:cstheme="minorHAnsi"/>
        </w:rPr>
        <w:t>tolerant</w:t>
      </w:r>
      <w:proofErr w:type="spellEnd"/>
      <w:r w:rsidR="00687897">
        <w:rPr>
          <w:rFonts w:cstheme="minorHAnsi"/>
        </w:rPr>
        <w:t>?</w:t>
      </w:r>
      <w:r w:rsidR="00687897">
        <w:rPr>
          <w:rFonts w:cstheme="minorHAnsi"/>
        </w:rPr>
        <w:br/>
        <w:t>-</w:t>
      </w:r>
      <w:r w:rsidR="00E803B1">
        <w:rPr>
          <w:rFonts w:cstheme="minorHAnsi"/>
        </w:rPr>
        <w:t xml:space="preserve"> Se il fallimento è </w:t>
      </w:r>
      <w:proofErr w:type="spellStart"/>
      <w:r w:rsidR="00E803B1">
        <w:rPr>
          <w:rFonts w:cstheme="minorHAnsi"/>
        </w:rPr>
        <w:t>fail</w:t>
      </w:r>
      <w:proofErr w:type="spellEnd"/>
      <w:r w:rsidR="00E803B1">
        <w:rPr>
          <w:rFonts w:cstheme="minorHAnsi"/>
        </w:rPr>
        <w:t xml:space="preserve">-stop o </w:t>
      </w:r>
      <w:proofErr w:type="spellStart"/>
      <w:r w:rsidR="00E803B1">
        <w:rPr>
          <w:rFonts w:cstheme="minorHAnsi"/>
        </w:rPr>
        <w:t>fail-silent</w:t>
      </w:r>
      <w:proofErr w:type="spellEnd"/>
      <w:r w:rsidR="00C60D09">
        <w:rPr>
          <w:rFonts w:cstheme="minorHAnsi"/>
        </w:rPr>
        <w:t xml:space="preserve"> </w:t>
      </w:r>
      <w:r w:rsidR="00C60D09" w:rsidRPr="00C60D09">
        <w:rPr>
          <w:rFonts w:cstheme="minorHAnsi"/>
        </w:rPr>
        <w:sym w:font="Wingdings" w:char="F0E0"/>
      </w:r>
      <w:r w:rsidR="00C60D09">
        <w:rPr>
          <w:rFonts w:cstheme="minorHAnsi"/>
        </w:rPr>
        <w:t xml:space="preserve"> N &gt;= k+1: infatti, nessun processo del gruppo produrr</w:t>
      </w:r>
      <w:r w:rsidR="00E23AF9">
        <w:rPr>
          <w:rFonts w:cstheme="minorHAnsi"/>
        </w:rPr>
        <w:t>à un risultato errato, per cui il risultato di un solo processo non guasto è sufficiente.</w:t>
      </w:r>
      <w:r w:rsidR="00E23AF9">
        <w:rPr>
          <w:rFonts w:cstheme="minorHAnsi"/>
        </w:rPr>
        <w:br/>
        <w:t xml:space="preserve">- Se il fallimento è arbitrario e il risultato del gruppo è definito tramite un meccanismo di voto </w:t>
      </w:r>
      <w:r w:rsidR="00E23AF9" w:rsidRPr="00E23AF9">
        <w:rPr>
          <w:rFonts w:cstheme="minorHAnsi"/>
        </w:rPr>
        <w:sym w:font="Wingdings" w:char="F0E0"/>
      </w:r>
      <w:r w:rsidR="00E23AF9">
        <w:rPr>
          <w:rFonts w:cstheme="minorHAnsi"/>
        </w:rPr>
        <w:t xml:space="preserve"> N &gt;= 2k+1:</w:t>
      </w:r>
      <w:r w:rsidR="00ED4D25">
        <w:rPr>
          <w:rFonts w:cstheme="minorHAnsi"/>
        </w:rPr>
        <w:t xml:space="preserve"> infatti, c’è bisogno di almeno k+1 processi non guasti </w:t>
      </w:r>
      <w:r w:rsidR="00125A3B">
        <w:rPr>
          <w:rFonts w:cstheme="minorHAnsi"/>
        </w:rPr>
        <w:t>affinché il risultato corretto possa essere ottenuto con un voto a maggioranza.</w:t>
      </w:r>
    </w:p>
    <w:p w14:paraId="736F81D3" w14:textId="478AA6CD" w:rsidR="00DA4DDD" w:rsidRDefault="00DA4DDD" w:rsidP="007648AC">
      <w:pPr>
        <w:rPr>
          <w:rFonts w:cstheme="minorHAnsi"/>
        </w:rPr>
      </w:pPr>
      <w:r>
        <w:rPr>
          <w:rFonts w:cstheme="minorHAnsi"/>
        </w:rPr>
        <w:br/>
      </w:r>
      <w:r w:rsidRPr="00DA4DDD">
        <w:rPr>
          <w:rFonts w:cstheme="minorHAnsi"/>
          <w:b/>
          <w:bCs/>
        </w:rPr>
        <w:t>Consenso</w:t>
      </w:r>
      <w:r w:rsidRPr="00DA4DDD">
        <w:rPr>
          <w:rFonts w:cstheme="minorHAnsi"/>
          <w:b/>
          <w:bCs/>
        </w:rPr>
        <w:br/>
      </w:r>
      <w:r w:rsidR="00230AEA">
        <w:rPr>
          <w:rFonts w:cstheme="minorHAnsi"/>
        </w:rPr>
        <w:t>Consideriamo un gruppo composto da processi non identici</w:t>
      </w:r>
      <w:r w:rsidR="009052D0">
        <w:rPr>
          <w:rFonts w:cstheme="minorHAnsi"/>
        </w:rPr>
        <w:t>, ovvero un gruppo dove c’è una computazione distribuita.</w:t>
      </w:r>
      <w:r w:rsidR="002D69F4">
        <w:rPr>
          <w:rFonts w:cstheme="minorHAnsi"/>
        </w:rPr>
        <w:t xml:space="preserve"> Il nostro obiettivo ora è </w:t>
      </w:r>
      <w:r w:rsidR="001240AA">
        <w:rPr>
          <w:rFonts w:cstheme="minorHAnsi"/>
        </w:rPr>
        <w:t>fare in modo che i processi non guasti del gruppo raggiungano un consenso unanime su uno stesso valore (e.g. il prossimo comando da eseguire) in un numero finito di passi, nonostante l’eventuale presenza di processi guasti</w:t>
      </w:r>
      <w:r w:rsidR="002F4010">
        <w:rPr>
          <w:rFonts w:cstheme="minorHAnsi"/>
        </w:rPr>
        <w:t>; i guasti possono essere sia non bizantini (e.g. crash, omissioni) che bizantini.</w:t>
      </w:r>
    </w:p>
    <w:p w14:paraId="0B35EE30" w14:textId="0CAE57E9" w:rsidR="000D5888" w:rsidRDefault="000D5888" w:rsidP="007648AC">
      <w:pPr>
        <w:rPr>
          <w:rFonts w:cstheme="minorHAnsi"/>
        </w:rPr>
      </w:pPr>
      <w:r>
        <w:rPr>
          <w:rFonts w:cstheme="minorHAnsi"/>
        </w:rPr>
        <w:t>Il gruppo</w:t>
      </w:r>
      <w:r w:rsidR="00675C77">
        <w:rPr>
          <w:rFonts w:cstheme="minorHAnsi"/>
        </w:rPr>
        <w:t xml:space="preserve"> e la relativa comunicazione possono avere caratteristiche diverse</w:t>
      </w:r>
      <w:r w:rsidR="00F77CAE">
        <w:rPr>
          <w:rFonts w:cstheme="minorHAnsi"/>
        </w:rPr>
        <w:t>:</w:t>
      </w:r>
      <w:r w:rsidR="00F77CAE">
        <w:rPr>
          <w:rFonts w:cstheme="minorHAnsi"/>
        </w:rPr>
        <w:br/>
        <w:t xml:space="preserve">-&gt; </w:t>
      </w:r>
      <w:r w:rsidR="00F77CAE" w:rsidRPr="005A7329">
        <w:rPr>
          <w:rFonts w:cstheme="minorHAnsi"/>
          <w:b/>
          <w:bCs/>
        </w:rPr>
        <w:t>Processi</w:t>
      </w:r>
      <w:r w:rsidR="00F77CAE">
        <w:rPr>
          <w:rFonts w:cstheme="minorHAnsi"/>
        </w:rPr>
        <w:t xml:space="preserve">: possono essere sincroni o asincroni. Se sono sincroni, operano in modalità lock-step, ovvero esiste un c &gt;= 1 tale per cui, se un processo ha eseguito c+1 passi, </w:t>
      </w:r>
      <w:r w:rsidR="00960AE7">
        <w:rPr>
          <w:rFonts w:cstheme="minorHAnsi"/>
        </w:rPr>
        <w:t>tutti gli altri processi hanno eseguito almeno un passo.</w:t>
      </w:r>
      <w:r w:rsidR="00960AE7">
        <w:rPr>
          <w:rFonts w:cstheme="minorHAnsi"/>
        </w:rPr>
        <w:br/>
        <w:t xml:space="preserve">-&gt; </w:t>
      </w:r>
      <w:r w:rsidR="00960AE7" w:rsidRPr="005A7329">
        <w:rPr>
          <w:rFonts w:cstheme="minorHAnsi"/>
          <w:b/>
          <w:bCs/>
        </w:rPr>
        <w:t>Ritardo nella comunicazione</w:t>
      </w:r>
      <w:r w:rsidR="00960AE7">
        <w:rPr>
          <w:rFonts w:cstheme="minorHAnsi"/>
        </w:rPr>
        <w:t>: può essere limitato o illimitato.</w:t>
      </w:r>
      <w:r w:rsidR="00960AE7">
        <w:rPr>
          <w:rFonts w:cstheme="minorHAnsi"/>
        </w:rPr>
        <w:br/>
        <w:t xml:space="preserve">-&gt; </w:t>
      </w:r>
      <w:r w:rsidR="00960AE7" w:rsidRPr="005A7329">
        <w:rPr>
          <w:rFonts w:cstheme="minorHAnsi"/>
          <w:b/>
          <w:bCs/>
        </w:rPr>
        <w:t>Ordinamento dei messaggi</w:t>
      </w:r>
      <w:r w:rsidR="00960AE7">
        <w:rPr>
          <w:rFonts w:cstheme="minorHAnsi"/>
        </w:rPr>
        <w:t xml:space="preserve">: </w:t>
      </w:r>
      <w:r w:rsidR="00CF1D3E">
        <w:rPr>
          <w:rFonts w:cstheme="minorHAnsi"/>
        </w:rPr>
        <w:t xml:space="preserve">i messaggi possono essere consegnati nello stesso ordine in cui sono stati inviati oppure </w:t>
      </w:r>
      <w:r w:rsidR="005A7329">
        <w:rPr>
          <w:rFonts w:cstheme="minorHAnsi"/>
        </w:rPr>
        <w:t>senza un ordine preciso.</w:t>
      </w:r>
      <w:r w:rsidR="005A7329">
        <w:rPr>
          <w:rFonts w:cstheme="minorHAnsi"/>
        </w:rPr>
        <w:br/>
        <w:t xml:space="preserve">-&gt; </w:t>
      </w:r>
      <w:r w:rsidR="005A7329" w:rsidRPr="005A7329">
        <w:rPr>
          <w:rFonts w:cstheme="minorHAnsi"/>
          <w:b/>
          <w:bCs/>
        </w:rPr>
        <w:t>Trasmissione dei messaggi</w:t>
      </w:r>
      <w:r w:rsidR="005A7329">
        <w:rPr>
          <w:rFonts w:cstheme="minorHAnsi"/>
        </w:rPr>
        <w:t xml:space="preserve">: può essere </w:t>
      </w:r>
      <w:proofErr w:type="spellStart"/>
      <w:r w:rsidR="005A7329">
        <w:rPr>
          <w:rFonts w:cstheme="minorHAnsi"/>
        </w:rPr>
        <w:t>unicast</w:t>
      </w:r>
      <w:proofErr w:type="spellEnd"/>
      <w:r w:rsidR="005A7329">
        <w:rPr>
          <w:rFonts w:cstheme="minorHAnsi"/>
        </w:rPr>
        <w:t xml:space="preserve"> o </w:t>
      </w:r>
      <w:proofErr w:type="spellStart"/>
      <w:r w:rsidR="005A7329">
        <w:rPr>
          <w:rFonts w:cstheme="minorHAnsi"/>
        </w:rPr>
        <w:t>multicast</w:t>
      </w:r>
      <w:proofErr w:type="spellEnd"/>
      <w:r w:rsidR="005A7329">
        <w:rPr>
          <w:rFonts w:cstheme="minorHAnsi"/>
        </w:rPr>
        <w:t>.</w:t>
      </w:r>
    </w:p>
    <w:p w14:paraId="1DD5993D" w14:textId="622A989A" w:rsidR="00D3189D" w:rsidRDefault="00D3189D" w:rsidP="007648AC">
      <w:pPr>
        <w:rPr>
          <w:rFonts w:cstheme="minorHAnsi"/>
        </w:rPr>
      </w:pPr>
      <w:r>
        <w:rPr>
          <w:rFonts w:cstheme="minorHAnsi"/>
        </w:rPr>
        <w:t>Lo schema raffigurato nella pagina successiva mostra quali sono le condizioni necessarie per poter raggiungere il consenso in un sistema distribuito soggetto a guasti.</w:t>
      </w:r>
    </w:p>
    <w:p w14:paraId="3D8799BB" w14:textId="4C277698" w:rsidR="00D3189D" w:rsidRDefault="00C54900" w:rsidP="007648AC">
      <w:pPr>
        <w:rPr>
          <w:rFonts w:cstheme="minorHAnsi"/>
        </w:rPr>
      </w:pPr>
      <w:r>
        <w:rPr>
          <w:rFonts w:cstheme="minorHAnsi"/>
          <w:noProof/>
        </w:rPr>
        <w:lastRenderedPageBreak/>
        <w:drawing>
          <wp:inline distT="0" distB="0" distL="0" distR="0" wp14:anchorId="20FD9384" wp14:editId="15CA3723">
            <wp:extent cx="5126182" cy="2028028"/>
            <wp:effectExtent l="0" t="0" r="0" b="0"/>
            <wp:docPr id="127" name="Immagine 127" descr="Immagine che contiene tavol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Immagine 127" descr="Immagine che contiene tavolo&#10;&#10;Descrizione generata automaticamente"/>
                    <pic:cNvPicPr/>
                  </pic:nvPicPr>
                  <pic:blipFill>
                    <a:blip r:embed="rId157">
                      <a:extLst>
                        <a:ext uri="{28A0092B-C50C-407E-A947-70E740481C1C}">
                          <a14:useLocalDpi xmlns:a14="http://schemas.microsoft.com/office/drawing/2010/main" val="0"/>
                        </a:ext>
                      </a:extLst>
                    </a:blip>
                    <a:stretch>
                      <a:fillRect/>
                    </a:stretch>
                  </pic:blipFill>
                  <pic:spPr>
                    <a:xfrm>
                      <a:off x="0" y="0"/>
                      <a:ext cx="5143935" cy="2035052"/>
                    </a:xfrm>
                    <a:prstGeom prst="rect">
                      <a:avLst/>
                    </a:prstGeom>
                  </pic:spPr>
                </pic:pic>
              </a:graphicData>
            </a:graphic>
          </wp:inline>
        </w:drawing>
      </w:r>
    </w:p>
    <w:p w14:paraId="0ADF573A" w14:textId="02F2B63A" w:rsidR="00C54900" w:rsidRDefault="00945639" w:rsidP="007648AC">
      <w:pPr>
        <w:rPr>
          <w:rFonts w:cstheme="minorHAnsi"/>
        </w:rPr>
      </w:pPr>
      <w:r w:rsidRPr="00945639">
        <w:rPr>
          <w:rFonts w:cstheme="minorHAnsi"/>
          <w:u w:val="single"/>
        </w:rPr>
        <w:t>Teorema FLP (Fischer, Lynch, Patterson):</w:t>
      </w:r>
      <w:r w:rsidRPr="00945639">
        <w:rPr>
          <w:rFonts w:cstheme="minorHAnsi"/>
          <w:u w:val="single"/>
        </w:rPr>
        <w:br/>
      </w:r>
      <w:r w:rsidR="005B4063">
        <w:rPr>
          <w:rFonts w:cstheme="minorHAnsi"/>
        </w:rPr>
        <w:t>In un modello asincrono con un ritardo dei messaggi non limitato ma finito</w:t>
      </w:r>
      <w:r w:rsidR="004E322D">
        <w:rPr>
          <w:rFonts w:cstheme="minorHAnsi"/>
        </w:rPr>
        <w:t xml:space="preserve">, dove un solo processore potrebbe andare in crash, </w:t>
      </w:r>
      <w:r w:rsidR="00B5288D">
        <w:rPr>
          <w:rFonts w:cstheme="minorHAnsi"/>
        </w:rPr>
        <w:t>non c’è alcun algoritmo distribuito che risolva il problema del consenso in tempo finito.</w:t>
      </w:r>
    </w:p>
    <w:p w14:paraId="4EB844F8" w14:textId="4FF83703" w:rsidR="000D62FE" w:rsidRDefault="000D62FE" w:rsidP="007648AC">
      <w:pPr>
        <w:rPr>
          <w:rFonts w:cstheme="minorHAnsi"/>
        </w:rPr>
      </w:pPr>
      <w:r>
        <w:rPr>
          <w:rFonts w:cstheme="minorHAnsi"/>
        </w:rPr>
        <w:t>La buona notizia è che gli algoritm</w:t>
      </w:r>
      <w:r w:rsidR="00270ECD">
        <w:rPr>
          <w:rFonts w:cstheme="minorHAnsi"/>
        </w:rPr>
        <w:t>i</w:t>
      </w:r>
      <w:r>
        <w:rPr>
          <w:rFonts w:cstheme="minorHAnsi"/>
        </w:rPr>
        <w:t xml:space="preserve"> di consenso</w:t>
      </w:r>
      <w:r w:rsidR="00270ECD">
        <w:rPr>
          <w:rFonts w:cstheme="minorHAnsi"/>
        </w:rPr>
        <w:t xml:space="preserve"> nel caso descritto dal teorema terminano comunque in un tempo finito nella stragrande maggioranza dei casi</w:t>
      </w:r>
      <w:r w:rsidR="001D36D1">
        <w:rPr>
          <w:rFonts w:cstheme="minorHAnsi"/>
        </w:rPr>
        <w:t>, rendendo la probabilità che l’esecuzione non termini mai praticamente trascurabile.</w:t>
      </w:r>
    </w:p>
    <w:p w14:paraId="7DAB9310" w14:textId="45A2CA53" w:rsidR="0095150A" w:rsidRDefault="00BA4360" w:rsidP="007648AC">
      <w:pPr>
        <w:rPr>
          <w:rFonts w:cstheme="minorHAnsi"/>
        </w:rPr>
      </w:pPr>
      <w:r>
        <w:rPr>
          <w:rFonts w:cstheme="minorHAnsi"/>
        </w:rPr>
        <w:t>Di fatto, in un ambiente asincrono</w:t>
      </w:r>
      <w:r w:rsidR="0043268C">
        <w:rPr>
          <w:rFonts w:cstheme="minorHAnsi"/>
        </w:rPr>
        <w:t>, il consenso risulta difficoltoso a causa delle seguenti criticità:</w:t>
      </w:r>
      <w:r w:rsidR="0033027D">
        <w:rPr>
          <w:rFonts w:cstheme="minorHAnsi"/>
        </w:rPr>
        <w:br/>
        <w:t xml:space="preserve">- È impossibile rilevare in modo affidabile le </w:t>
      </w:r>
      <w:proofErr w:type="spellStart"/>
      <w:r w:rsidR="0033027D">
        <w:rPr>
          <w:rFonts w:cstheme="minorHAnsi"/>
        </w:rPr>
        <w:t>failure</w:t>
      </w:r>
      <w:proofErr w:type="spellEnd"/>
      <w:r w:rsidR="0033027D">
        <w:rPr>
          <w:rFonts w:cstheme="minorHAnsi"/>
        </w:rPr>
        <w:t xml:space="preserve"> poiché le velocità dei processi e i ritardi</w:t>
      </w:r>
      <w:r w:rsidR="00B5316D">
        <w:rPr>
          <w:rFonts w:cstheme="minorHAnsi"/>
        </w:rPr>
        <w:t xml:space="preserve"> del canale non hanno un </w:t>
      </w:r>
      <w:proofErr w:type="spellStart"/>
      <w:r w:rsidR="00B5316D">
        <w:rPr>
          <w:rFonts w:cstheme="minorHAnsi"/>
        </w:rPr>
        <w:t>upper</w:t>
      </w:r>
      <w:proofErr w:type="spellEnd"/>
      <w:r w:rsidR="00B5316D">
        <w:rPr>
          <w:rFonts w:cstheme="minorHAnsi"/>
        </w:rPr>
        <w:t xml:space="preserve"> </w:t>
      </w:r>
      <w:proofErr w:type="spellStart"/>
      <w:r w:rsidR="00B5316D">
        <w:rPr>
          <w:rFonts w:cstheme="minorHAnsi"/>
        </w:rPr>
        <w:t>bound</w:t>
      </w:r>
      <w:proofErr w:type="spellEnd"/>
      <w:r w:rsidR="00B5316D">
        <w:rPr>
          <w:rFonts w:cstheme="minorHAnsi"/>
        </w:rPr>
        <w:t>.</w:t>
      </w:r>
      <w:r w:rsidR="00B5316D">
        <w:rPr>
          <w:rFonts w:cstheme="minorHAnsi"/>
        </w:rPr>
        <w:br/>
        <w:t xml:space="preserve">- Un processo </w:t>
      </w:r>
      <w:proofErr w:type="spellStart"/>
      <w:r w:rsidR="004132DA" w:rsidRPr="004132DA">
        <w:rPr>
          <w:rFonts w:cstheme="minorHAnsi"/>
          <w:i/>
          <w:iCs/>
        </w:rPr>
        <w:t>faulty</w:t>
      </w:r>
      <w:proofErr w:type="spellEnd"/>
      <w:r w:rsidR="004132DA">
        <w:rPr>
          <w:rFonts w:cstheme="minorHAnsi"/>
        </w:rPr>
        <w:t xml:space="preserve"> smette di inviare messaggi ma </w:t>
      </w:r>
      <w:r w:rsidR="0068085E">
        <w:rPr>
          <w:rFonts w:cstheme="minorHAnsi"/>
        </w:rPr>
        <w:t>possono</w:t>
      </w:r>
      <w:r w:rsidR="004132DA">
        <w:rPr>
          <w:rFonts w:cstheme="minorHAnsi"/>
        </w:rPr>
        <w:t xml:space="preserve"> comunque arrivare al mittente dei messaggi “lenti” </w:t>
      </w:r>
      <w:r w:rsidR="00A8669A">
        <w:rPr>
          <w:rFonts w:cstheme="minorHAnsi"/>
        </w:rPr>
        <w:t xml:space="preserve">che potrebbero confondere il destinatario sullo stato del processo </w:t>
      </w:r>
      <w:proofErr w:type="spellStart"/>
      <w:r w:rsidR="00A8669A" w:rsidRPr="00A8669A">
        <w:rPr>
          <w:rFonts w:cstheme="minorHAnsi"/>
          <w:i/>
          <w:iCs/>
        </w:rPr>
        <w:t>faulty</w:t>
      </w:r>
      <w:proofErr w:type="spellEnd"/>
      <w:r w:rsidR="00A8669A">
        <w:rPr>
          <w:rFonts w:cstheme="minorHAnsi"/>
        </w:rPr>
        <w:t>.</w:t>
      </w:r>
    </w:p>
    <w:p w14:paraId="51DD2D5B" w14:textId="34C07271" w:rsidR="002E5548" w:rsidRDefault="002E5548" w:rsidP="007648AC">
      <w:pPr>
        <w:rPr>
          <w:rFonts w:cstheme="minorHAnsi"/>
        </w:rPr>
      </w:pPr>
      <w:r>
        <w:rPr>
          <w:rFonts w:cstheme="minorHAnsi"/>
        </w:rPr>
        <w:t xml:space="preserve">Nella pratica, i sistemi sono </w:t>
      </w:r>
      <w:r w:rsidRPr="00155234">
        <w:rPr>
          <w:rFonts w:cstheme="minorHAnsi"/>
          <w:b/>
          <w:bCs/>
        </w:rPr>
        <w:t>parzialmente sincroni</w:t>
      </w:r>
      <w:r w:rsidR="006E1285">
        <w:rPr>
          <w:rFonts w:cstheme="minorHAnsi"/>
        </w:rPr>
        <w:t>: nella maggior parte del tempo possono essere considerati sincroni</w:t>
      </w:r>
      <w:r w:rsidR="00822E3A">
        <w:rPr>
          <w:rFonts w:cstheme="minorHAnsi"/>
        </w:rPr>
        <w:t xml:space="preserve"> (nel senso che prevedono l’uso del tempo e dei clock)</w:t>
      </w:r>
      <w:r w:rsidR="006E1285">
        <w:rPr>
          <w:rFonts w:cstheme="minorHAnsi"/>
        </w:rPr>
        <w:t>, ma bisogna tener conto che</w:t>
      </w:r>
      <w:r w:rsidR="0041698F">
        <w:rPr>
          <w:rFonts w:cstheme="minorHAnsi"/>
        </w:rPr>
        <w:t>, ad esempio,</w:t>
      </w:r>
      <w:r w:rsidR="006E1285">
        <w:rPr>
          <w:rFonts w:cstheme="minorHAnsi"/>
        </w:rPr>
        <w:t xml:space="preserve"> </w:t>
      </w:r>
      <w:r w:rsidR="002B19D7">
        <w:rPr>
          <w:rFonts w:cstheme="minorHAnsi"/>
        </w:rPr>
        <w:t xml:space="preserve">non si hanno dei </w:t>
      </w:r>
      <w:proofErr w:type="spellStart"/>
      <w:r w:rsidR="002B19D7">
        <w:rPr>
          <w:rFonts w:cstheme="minorHAnsi"/>
        </w:rPr>
        <w:t>bound</w:t>
      </w:r>
      <w:proofErr w:type="spellEnd"/>
      <w:r w:rsidR="002B19D7">
        <w:rPr>
          <w:rFonts w:cstheme="minorHAnsi"/>
        </w:rPr>
        <w:t xml:space="preserve"> temporali sul tempo di trasmissione dei messaggi</w:t>
      </w:r>
      <w:r w:rsidR="00CF6E1E">
        <w:rPr>
          <w:rFonts w:cstheme="minorHAnsi"/>
        </w:rPr>
        <w:t>.</w:t>
      </w:r>
      <w:r w:rsidR="00CF6E1E">
        <w:rPr>
          <w:rFonts w:cstheme="minorHAnsi"/>
        </w:rPr>
        <w:br/>
        <w:t xml:space="preserve">Comunque sia, è possibile effettuare la </w:t>
      </w:r>
      <w:proofErr w:type="spellStart"/>
      <w:r w:rsidR="00CF6E1E">
        <w:rPr>
          <w:rFonts w:cstheme="minorHAnsi"/>
        </w:rPr>
        <w:t>detection</w:t>
      </w:r>
      <w:proofErr w:type="spellEnd"/>
      <w:r w:rsidR="00CF6E1E">
        <w:rPr>
          <w:rFonts w:cstheme="minorHAnsi"/>
        </w:rPr>
        <w:t xml:space="preserve"> dei fallimenti di tipo crash attraverso il meccanismo basato sul </w:t>
      </w:r>
      <w:r w:rsidR="00155234">
        <w:rPr>
          <w:rFonts w:cstheme="minorHAnsi"/>
        </w:rPr>
        <w:t>“</w:t>
      </w:r>
      <w:r w:rsidR="00CF6E1E">
        <w:rPr>
          <w:rFonts w:cstheme="minorHAnsi"/>
        </w:rPr>
        <w:t>sospetto</w:t>
      </w:r>
      <w:r w:rsidR="00155234">
        <w:rPr>
          <w:rFonts w:cstheme="minorHAnsi"/>
        </w:rPr>
        <w:t>”</w:t>
      </w:r>
      <w:r w:rsidR="00CF6E1E">
        <w:rPr>
          <w:rFonts w:cstheme="minorHAnsi"/>
        </w:rPr>
        <w:t xml:space="preserve"> analizzato precedentemente.</w:t>
      </w:r>
    </w:p>
    <w:p w14:paraId="714D0B36" w14:textId="38B8F312" w:rsidR="009E6096" w:rsidRDefault="009E6096" w:rsidP="007648AC">
      <w:pPr>
        <w:rPr>
          <w:rFonts w:cstheme="minorHAnsi"/>
        </w:rPr>
      </w:pPr>
      <w:r>
        <w:rPr>
          <w:rFonts w:cstheme="minorHAnsi"/>
        </w:rPr>
        <w:t xml:space="preserve">Per concludere, esamineremo tre algoritmi di consenso: </w:t>
      </w:r>
      <w:proofErr w:type="spellStart"/>
      <w:r w:rsidRPr="009E6096">
        <w:rPr>
          <w:rFonts w:cstheme="minorHAnsi"/>
          <w:b/>
          <w:bCs/>
        </w:rPr>
        <w:t>Paxos</w:t>
      </w:r>
      <w:proofErr w:type="spellEnd"/>
      <w:r>
        <w:rPr>
          <w:rFonts w:cstheme="minorHAnsi"/>
        </w:rPr>
        <w:t xml:space="preserve">, </w:t>
      </w:r>
      <w:r w:rsidRPr="009E6096">
        <w:rPr>
          <w:rFonts w:cstheme="minorHAnsi"/>
          <w:b/>
          <w:bCs/>
        </w:rPr>
        <w:t>Raft</w:t>
      </w:r>
      <w:r>
        <w:rPr>
          <w:rFonts w:cstheme="minorHAnsi"/>
        </w:rPr>
        <w:t xml:space="preserve"> e </w:t>
      </w:r>
      <w:proofErr w:type="spellStart"/>
      <w:r w:rsidRPr="009E6096">
        <w:rPr>
          <w:rFonts w:cstheme="minorHAnsi"/>
          <w:b/>
          <w:bCs/>
        </w:rPr>
        <w:t>Byzantine</w:t>
      </w:r>
      <w:proofErr w:type="spellEnd"/>
      <w:r w:rsidRPr="009E6096">
        <w:rPr>
          <w:rFonts w:cstheme="minorHAnsi"/>
          <w:b/>
          <w:bCs/>
        </w:rPr>
        <w:t xml:space="preserve"> </w:t>
      </w:r>
      <w:proofErr w:type="spellStart"/>
      <w:r w:rsidRPr="009E6096">
        <w:rPr>
          <w:rFonts w:cstheme="minorHAnsi"/>
          <w:b/>
          <w:bCs/>
        </w:rPr>
        <w:t>generals</w:t>
      </w:r>
      <w:proofErr w:type="spellEnd"/>
      <w:r>
        <w:rPr>
          <w:rFonts w:cstheme="minorHAnsi"/>
        </w:rPr>
        <w:t>.</w:t>
      </w:r>
    </w:p>
    <w:p w14:paraId="194C355B" w14:textId="4FFDF7AB" w:rsidR="003862AD" w:rsidRDefault="003862AD" w:rsidP="007648AC">
      <w:pPr>
        <w:rPr>
          <w:rFonts w:cstheme="minorHAnsi"/>
        </w:rPr>
      </w:pPr>
      <w:r>
        <w:rPr>
          <w:rFonts w:cstheme="minorHAnsi"/>
        </w:rPr>
        <w:br/>
      </w:r>
      <w:proofErr w:type="spellStart"/>
      <w:r w:rsidRPr="003862AD">
        <w:rPr>
          <w:rFonts w:cstheme="minorHAnsi"/>
          <w:b/>
          <w:bCs/>
        </w:rPr>
        <w:t>Paxos</w:t>
      </w:r>
      <w:proofErr w:type="spellEnd"/>
      <w:r w:rsidRPr="003862AD">
        <w:rPr>
          <w:rFonts w:cstheme="minorHAnsi"/>
          <w:b/>
          <w:bCs/>
        </w:rPr>
        <w:br/>
      </w:r>
      <w:r w:rsidR="001A47AF" w:rsidRPr="001A47AF">
        <w:rPr>
          <w:rFonts w:cstheme="minorHAnsi"/>
          <w:u w:val="single"/>
        </w:rPr>
        <w:t>Assunzioni:</w:t>
      </w:r>
      <w:r w:rsidR="001A47AF">
        <w:rPr>
          <w:rFonts w:cstheme="minorHAnsi"/>
        </w:rPr>
        <w:br/>
        <w:t xml:space="preserve">-&gt; </w:t>
      </w:r>
      <w:r w:rsidR="00A07942">
        <w:rPr>
          <w:rFonts w:cstheme="minorHAnsi"/>
        </w:rPr>
        <w:t>Il sistema distribuito è parzialmente sincrono (ma può essere anche asincrono)</w:t>
      </w:r>
      <w:r w:rsidR="00EA685B">
        <w:rPr>
          <w:rFonts w:cstheme="minorHAnsi"/>
        </w:rPr>
        <w:t>.</w:t>
      </w:r>
      <w:r w:rsidR="00EA685B">
        <w:rPr>
          <w:rFonts w:cstheme="minorHAnsi"/>
        </w:rPr>
        <w:br/>
        <w:t xml:space="preserve">-&gt; Sono in esecuzione N processi e il sistema può tollerare fino a k </w:t>
      </w:r>
      <w:r w:rsidR="008475DC">
        <w:rPr>
          <w:rFonts w:cstheme="minorHAnsi"/>
        </w:rPr>
        <w:t>guasti non bizantini</w:t>
      </w:r>
      <w:r w:rsidR="00EA685B">
        <w:rPr>
          <w:rFonts w:cstheme="minorHAnsi"/>
        </w:rPr>
        <w:t xml:space="preserve"> (per cui N &gt;= 2k+1).</w:t>
      </w:r>
      <w:r w:rsidR="008475DC">
        <w:rPr>
          <w:rFonts w:cstheme="minorHAnsi"/>
        </w:rPr>
        <w:br/>
        <w:t>-&gt; I processi comunicano tra loro mediante scambio di messaggi.</w:t>
      </w:r>
      <w:r w:rsidR="008475DC">
        <w:rPr>
          <w:rFonts w:cstheme="minorHAnsi"/>
        </w:rPr>
        <w:br/>
        <w:t xml:space="preserve">-&gt; </w:t>
      </w:r>
      <w:r w:rsidR="009C3CA8">
        <w:rPr>
          <w:rFonts w:cstheme="minorHAnsi"/>
        </w:rPr>
        <w:t>La comunicazione tra i processi può essere non affidabile</w:t>
      </w:r>
      <w:r w:rsidR="009F1F0C">
        <w:rPr>
          <w:rFonts w:cstheme="minorHAnsi"/>
        </w:rPr>
        <w:t xml:space="preserve"> (e.g. i messaggi possono essere duplicati o andare persi).</w:t>
      </w:r>
      <w:r w:rsidR="009F1F0C">
        <w:rPr>
          <w:rFonts w:cstheme="minorHAnsi"/>
        </w:rPr>
        <w:br/>
        <w:t xml:space="preserve">-&gt; </w:t>
      </w:r>
      <w:r w:rsidR="00573736">
        <w:rPr>
          <w:rFonts w:cstheme="minorHAnsi"/>
        </w:rPr>
        <w:t>I processi operano a velocità arbitrarie</w:t>
      </w:r>
      <w:r w:rsidR="00AC75A9">
        <w:rPr>
          <w:rFonts w:cstheme="minorHAnsi"/>
        </w:rPr>
        <w:t>,</w:t>
      </w:r>
      <w:r w:rsidR="00573736">
        <w:rPr>
          <w:rFonts w:cstheme="minorHAnsi"/>
        </w:rPr>
        <w:t xml:space="preserve"> possono essere riavviati in caso di </w:t>
      </w:r>
      <w:proofErr w:type="spellStart"/>
      <w:r w:rsidR="00573736">
        <w:rPr>
          <w:rFonts w:cstheme="minorHAnsi"/>
        </w:rPr>
        <w:t>failure</w:t>
      </w:r>
      <w:proofErr w:type="spellEnd"/>
      <w:r w:rsidR="00AC75A9">
        <w:rPr>
          <w:rFonts w:cstheme="minorHAnsi"/>
        </w:rPr>
        <w:t xml:space="preserve"> e, al momento del riavvio, possono </w:t>
      </w:r>
      <w:r w:rsidR="00473A04">
        <w:rPr>
          <w:rFonts w:cstheme="minorHAnsi"/>
        </w:rPr>
        <w:t>“</w:t>
      </w:r>
      <w:r w:rsidR="00AC75A9">
        <w:rPr>
          <w:rFonts w:cstheme="minorHAnsi"/>
        </w:rPr>
        <w:t>ricordare</w:t>
      </w:r>
      <w:r w:rsidR="00473A04">
        <w:rPr>
          <w:rFonts w:cstheme="minorHAnsi"/>
        </w:rPr>
        <w:t>”</w:t>
      </w:r>
      <w:r w:rsidR="00AC75A9">
        <w:rPr>
          <w:rFonts w:cstheme="minorHAnsi"/>
        </w:rPr>
        <w:t xml:space="preserve"> delle informazioni</w:t>
      </w:r>
      <w:r w:rsidR="00E96051">
        <w:rPr>
          <w:rFonts w:cstheme="minorHAnsi"/>
        </w:rPr>
        <w:t xml:space="preserve"> accedendo a uno storage persistente che sopravvive ai guasti.</w:t>
      </w:r>
    </w:p>
    <w:p w14:paraId="2FBCDE66" w14:textId="65703F90" w:rsidR="00837DF5" w:rsidRDefault="00837DF5" w:rsidP="007648AC">
      <w:pPr>
        <w:rPr>
          <w:rFonts w:cstheme="minorHAnsi"/>
        </w:rPr>
      </w:pPr>
      <w:r w:rsidRPr="009C60FD">
        <w:rPr>
          <w:rFonts w:cstheme="minorHAnsi"/>
          <w:u w:val="single"/>
        </w:rPr>
        <w:t>Idea:</w:t>
      </w:r>
      <w:r>
        <w:rPr>
          <w:rFonts w:cstheme="minorHAnsi"/>
        </w:rPr>
        <w:br/>
      </w:r>
      <w:r w:rsidR="009C60FD">
        <w:rPr>
          <w:rFonts w:cstheme="minorHAnsi"/>
        </w:rPr>
        <w:t>Lo scopo è far raggiungere a un insieme di processi il consenso su un solo valore tra quelli proposti.</w:t>
      </w:r>
      <w:r w:rsidR="001955F4">
        <w:rPr>
          <w:rFonts w:cstheme="minorHAnsi"/>
        </w:rPr>
        <w:br/>
        <w:t>L’idea è implementare u</w:t>
      </w:r>
      <w:r w:rsidR="00295538">
        <w:rPr>
          <w:rFonts w:cstheme="minorHAnsi"/>
        </w:rPr>
        <w:t>n meccanismo quorum-</w:t>
      </w:r>
      <w:proofErr w:type="spellStart"/>
      <w:r w:rsidR="00295538">
        <w:rPr>
          <w:rFonts w:cstheme="minorHAnsi"/>
        </w:rPr>
        <w:t>based</w:t>
      </w:r>
      <w:proofErr w:type="spellEnd"/>
      <w:r w:rsidR="00295538">
        <w:rPr>
          <w:rFonts w:cstheme="minorHAnsi"/>
        </w:rPr>
        <w:t xml:space="preserve">, in cui si ha un sottoinsieme di processi votanti che </w:t>
      </w:r>
      <w:r w:rsidR="00EA5566">
        <w:rPr>
          <w:rFonts w:cstheme="minorHAnsi"/>
        </w:rPr>
        <w:t>votano una qualche proposta</w:t>
      </w:r>
      <w:r w:rsidR="00CA6C86">
        <w:rPr>
          <w:rFonts w:cstheme="minorHAnsi"/>
        </w:rPr>
        <w:t xml:space="preserve">; una proposta è approvata nel momento in cui viene accettata </w:t>
      </w:r>
      <w:r w:rsidR="006D3898">
        <w:rPr>
          <w:rFonts w:cstheme="minorHAnsi"/>
        </w:rPr>
        <w:t xml:space="preserve">da una </w:t>
      </w:r>
      <w:r w:rsidR="006D3898">
        <w:rPr>
          <w:rFonts w:cstheme="minorHAnsi"/>
        </w:rPr>
        <w:lastRenderedPageBreak/>
        <w:t>maggioranza (i.e. un quorum)</w:t>
      </w:r>
      <w:r w:rsidR="00C0380B">
        <w:rPr>
          <w:rFonts w:cstheme="minorHAnsi"/>
        </w:rPr>
        <w:t xml:space="preserve">. Un processo che deve considerare </w:t>
      </w:r>
      <w:r w:rsidR="006D674A">
        <w:rPr>
          <w:rFonts w:cstheme="minorHAnsi"/>
        </w:rPr>
        <w:t xml:space="preserve">più proposte approverà quella col numero di versione </w:t>
      </w:r>
      <w:r w:rsidR="00585DB8">
        <w:rPr>
          <w:rFonts w:cstheme="minorHAnsi"/>
        </w:rPr>
        <w:t xml:space="preserve">(o </w:t>
      </w:r>
      <w:proofErr w:type="spellStart"/>
      <w:r w:rsidR="00E03F64" w:rsidRPr="00E03F64">
        <w:rPr>
          <w:rFonts w:cstheme="minorHAnsi"/>
          <w:b/>
          <w:bCs/>
        </w:rPr>
        <w:t>proposal</w:t>
      </w:r>
      <w:proofErr w:type="spellEnd"/>
      <w:r w:rsidR="00E03F64" w:rsidRPr="00E03F64">
        <w:rPr>
          <w:rFonts w:cstheme="minorHAnsi"/>
          <w:b/>
          <w:bCs/>
        </w:rPr>
        <w:t xml:space="preserve"> </w:t>
      </w:r>
      <w:proofErr w:type="spellStart"/>
      <w:r w:rsidR="00E03F64" w:rsidRPr="00E03F64">
        <w:rPr>
          <w:rFonts w:cstheme="minorHAnsi"/>
          <w:b/>
          <w:bCs/>
        </w:rPr>
        <w:t>number</w:t>
      </w:r>
      <w:proofErr w:type="spellEnd"/>
      <w:r w:rsidR="00585DB8">
        <w:rPr>
          <w:rFonts w:cstheme="minorHAnsi"/>
        </w:rPr>
        <w:t>)</w:t>
      </w:r>
      <w:r w:rsidR="00E34B5F">
        <w:rPr>
          <w:rFonts w:cstheme="minorHAnsi"/>
        </w:rPr>
        <w:t xml:space="preserve"> più alto.</w:t>
      </w:r>
    </w:p>
    <w:p w14:paraId="5C34F3DB" w14:textId="18E9CFCC" w:rsidR="0038355F" w:rsidRDefault="0038355F" w:rsidP="007648AC">
      <w:pPr>
        <w:rPr>
          <w:rFonts w:cstheme="minorHAnsi"/>
        </w:rPr>
      </w:pPr>
      <w:r w:rsidRPr="0038355F">
        <w:rPr>
          <w:rFonts w:cstheme="minorHAnsi"/>
          <w:u w:val="single"/>
        </w:rPr>
        <w:t>Requisiti:</w:t>
      </w:r>
      <w:r w:rsidRPr="0038355F">
        <w:rPr>
          <w:rFonts w:cstheme="minorHAnsi"/>
          <w:u w:val="single"/>
        </w:rPr>
        <w:br/>
      </w:r>
      <w:proofErr w:type="spellStart"/>
      <w:r w:rsidR="00B824AC">
        <w:rPr>
          <w:rFonts w:cstheme="minorHAnsi"/>
        </w:rPr>
        <w:t>Paxos</w:t>
      </w:r>
      <w:proofErr w:type="spellEnd"/>
      <w:r w:rsidR="00BA2DD1">
        <w:rPr>
          <w:rFonts w:cstheme="minorHAnsi"/>
        </w:rPr>
        <w:t xml:space="preserve"> ha tre requisiti di </w:t>
      </w:r>
      <w:proofErr w:type="spellStart"/>
      <w:r w:rsidR="00BA2DD1">
        <w:rPr>
          <w:rFonts w:cstheme="minorHAnsi"/>
        </w:rPr>
        <w:t>safety</w:t>
      </w:r>
      <w:proofErr w:type="spellEnd"/>
      <w:r w:rsidR="00BA2DD1">
        <w:rPr>
          <w:rFonts w:cstheme="minorHAnsi"/>
        </w:rPr>
        <w:t>:</w:t>
      </w:r>
      <w:r w:rsidR="00BA2DD1">
        <w:rPr>
          <w:rFonts w:cstheme="minorHAnsi"/>
        </w:rPr>
        <w:br/>
        <w:t>- Può essere scelto esclusivamente un valore tra quelli proposti.</w:t>
      </w:r>
      <w:r w:rsidR="00BA2DD1">
        <w:rPr>
          <w:rFonts w:cstheme="minorHAnsi"/>
        </w:rPr>
        <w:br/>
        <w:t>- Può essere scelto un unico valore.</w:t>
      </w:r>
      <w:r w:rsidR="00BA2DD1">
        <w:rPr>
          <w:rFonts w:cstheme="minorHAnsi"/>
        </w:rPr>
        <w:br/>
      </w:r>
      <w:r w:rsidR="006163A4">
        <w:rPr>
          <w:rFonts w:cstheme="minorHAnsi"/>
        </w:rPr>
        <w:t>- Un processo non può imparare che un valore sia stato scelto finché non è stato veramente scelto.</w:t>
      </w:r>
    </w:p>
    <w:p w14:paraId="6C45F502" w14:textId="045800D1" w:rsidR="00590CC5" w:rsidRDefault="00590CC5" w:rsidP="007648AC">
      <w:pPr>
        <w:rPr>
          <w:rFonts w:cstheme="minorHAnsi"/>
        </w:rPr>
      </w:pPr>
      <w:r>
        <w:rPr>
          <w:rFonts w:cstheme="minorHAnsi"/>
        </w:rPr>
        <w:t xml:space="preserve">D’altra parte, ha due requisiti di </w:t>
      </w:r>
      <w:proofErr w:type="spellStart"/>
      <w:r>
        <w:rPr>
          <w:rFonts w:cstheme="minorHAnsi"/>
        </w:rPr>
        <w:t>liveness</w:t>
      </w:r>
      <w:proofErr w:type="spellEnd"/>
      <w:r>
        <w:rPr>
          <w:rFonts w:cstheme="minorHAnsi"/>
        </w:rPr>
        <w:t>:</w:t>
      </w:r>
      <w:r>
        <w:rPr>
          <w:rFonts w:cstheme="minorHAnsi"/>
        </w:rPr>
        <w:br/>
        <w:t xml:space="preserve">- </w:t>
      </w:r>
      <w:r w:rsidR="00C87311">
        <w:rPr>
          <w:rFonts w:cstheme="minorHAnsi"/>
        </w:rPr>
        <w:t>Prima o poi dev’essere scelto un valore proposto.</w:t>
      </w:r>
      <w:r w:rsidR="00C87311">
        <w:rPr>
          <w:rFonts w:cstheme="minorHAnsi"/>
        </w:rPr>
        <w:br/>
        <w:t>- Quando un valore viene scelto, un processo può impa</w:t>
      </w:r>
      <w:r w:rsidR="00E56CF9">
        <w:rPr>
          <w:rFonts w:cstheme="minorHAnsi"/>
        </w:rPr>
        <w:t>rare tale scelta.</w:t>
      </w:r>
    </w:p>
    <w:p w14:paraId="551D4EA8" w14:textId="4DCECF99" w:rsidR="00DD588F" w:rsidRDefault="00DD588F" w:rsidP="007648AC">
      <w:pPr>
        <w:rPr>
          <w:rFonts w:cstheme="minorHAnsi"/>
        </w:rPr>
      </w:pPr>
      <w:r>
        <w:rPr>
          <w:rFonts w:cstheme="minorHAnsi"/>
        </w:rPr>
        <w:t xml:space="preserve">Tuttavia, ricordando il teorema FLP, </w:t>
      </w:r>
      <w:r w:rsidR="00201C67">
        <w:rPr>
          <w:rFonts w:cstheme="minorHAnsi"/>
        </w:rPr>
        <w:t xml:space="preserve">è impossibile garantire sia </w:t>
      </w:r>
      <w:r w:rsidR="00BF70C1">
        <w:rPr>
          <w:rFonts w:cstheme="minorHAnsi"/>
        </w:rPr>
        <w:t xml:space="preserve">la </w:t>
      </w:r>
      <w:proofErr w:type="spellStart"/>
      <w:r w:rsidR="00BF70C1">
        <w:rPr>
          <w:rFonts w:cstheme="minorHAnsi"/>
        </w:rPr>
        <w:t>safety</w:t>
      </w:r>
      <w:proofErr w:type="spellEnd"/>
      <w:r w:rsidR="00BF70C1">
        <w:rPr>
          <w:rFonts w:cstheme="minorHAnsi"/>
        </w:rPr>
        <w:t xml:space="preserve"> che la </w:t>
      </w:r>
      <w:proofErr w:type="spellStart"/>
      <w:r w:rsidR="00BF70C1">
        <w:rPr>
          <w:rFonts w:cstheme="minorHAnsi"/>
        </w:rPr>
        <w:t>liveness</w:t>
      </w:r>
      <w:proofErr w:type="spellEnd"/>
      <w:r w:rsidR="00BF70C1">
        <w:rPr>
          <w:rFonts w:cstheme="minorHAnsi"/>
        </w:rPr>
        <w:t xml:space="preserve"> in un algoritmo di consenso asincrono</w:t>
      </w:r>
      <w:r w:rsidR="007C3250">
        <w:rPr>
          <w:rFonts w:cstheme="minorHAnsi"/>
        </w:rPr>
        <w:t>. In particolare, i</w:t>
      </w:r>
      <w:r w:rsidR="002C1917">
        <w:rPr>
          <w:rFonts w:cstheme="minorHAnsi"/>
        </w:rPr>
        <w:t xml:space="preserve">n </w:t>
      </w:r>
      <w:proofErr w:type="spellStart"/>
      <w:r w:rsidR="002C1917">
        <w:rPr>
          <w:rFonts w:cstheme="minorHAnsi"/>
        </w:rPr>
        <w:t>Paxos</w:t>
      </w:r>
      <w:proofErr w:type="spellEnd"/>
      <w:r w:rsidR="002C1917">
        <w:rPr>
          <w:rFonts w:cstheme="minorHAnsi"/>
        </w:rPr>
        <w:t xml:space="preserve"> si preferisce conservare la </w:t>
      </w:r>
      <w:proofErr w:type="spellStart"/>
      <w:r w:rsidR="002C1917">
        <w:rPr>
          <w:rFonts w:cstheme="minorHAnsi"/>
        </w:rPr>
        <w:t>safety</w:t>
      </w:r>
      <w:proofErr w:type="spellEnd"/>
      <w:r w:rsidR="002C1917">
        <w:rPr>
          <w:rFonts w:cstheme="minorHAnsi"/>
        </w:rPr>
        <w:t xml:space="preserve"> e </w:t>
      </w:r>
      <w:r w:rsidR="007C3250">
        <w:rPr>
          <w:rFonts w:cstheme="minorHAnsi"/>
        </w:rPr>
        <w:t xml:space="preserve">non dare garanzie certe sulla </w:t>
      </w:r>
      <w:proofErr w:type="spellStart"/>
      <w:r w:rsidR="007C3250">
        <w:rPr>
          <w:rFonts w:cstheme="minorHAnsi"/>
        </w:rPr>
        <w:t>liveness</w:t>
      </w:r>
      <w:proofErr w:type="spellEnd"/>
      <w:r w:rsidR="007C3250">
        <w:rPr>
          <w:rFonts w:cstheme="minorHAnsi"/>
        </w:rPr>
        <w:t xml:space="preserve">: ciò vuol dire che l’algoritmo di </w:t>
      </w:r>
      <w:proofErr w:type="spellStart"/>
      <w:r w:rsidR="007C3250">
        <w:rPr>
          <w:rFonts w:cstheme="minorHAnsi"/>
        </w:rPr>
        <w:t>Paxos</w:t>
      </w:r>
      <w:proofErr w:type="spellEnd"/>
      <w:r w:rsidR="00E31618">
        <w:rPr>
          <w:rFonts w:cstheme="minorHAnsi"/>
        </w:rPr>
        <w:t xml:space="preserve"> potrebbe non terminare mai ma, fortunatamente, si tratta comunque di una situazione molto rara.</w:t>
      </w:r>
    </w:p>
    <w:p w14:paraId="38102096" w14:textId="181F185D" w:rsidR="00F67CA4" w:rsidRDefault="00F67CA4" w:rsidP="007648AC">
      <w:pPr>
        <w:rPr>
          <w:rFonts w:cstheme="minorHAnsi"/>
        </w:rPr>
      </w:pPr>
      <w:r w:rsidRPr="00F67CA4">
        <w:rPr>
          <w:rFonts w:cstheme="minorHAnsi"/>
          <w:u w:val="single"/>
        </w:rPr>
        <w:t>Ruoli dei processi:</w:t>
      </w:r>
      <w:r w:rsidRPr="00F67CA4">
        <w:rPr>
          <w:rFonts w:cstheme="minorHAnsi"/>
          <w:u w:val="single"/>
        </w:rPr>
        <w:br/>
      </w:r>
      <w:r>
        <w:rPr>
          <w:rFonts w:cstheme="minorHAnsi"/>
        </w:rPr>
        <w:t>Ciascun processo può ricoprire uno, due o tutti i seguenti ruoli:</w:t>
      </w:r>
      <w:r w:rsidR="00C2474A">
        <w:rPr>
          <w:rFonts w:cstheme="minorHAnsi"/>
        </w:rPr>
        <w:br/>
        <w:t xml:space="preserve">-&gt; </w:t>
      </w:r>
      <w:proofErr w:type="spellStart"/>
      <w:r w:rsidR="00C2474A" w:rsidRPr="005957A5">
        <w:rPr>
          <w:rFonts w:cstheme="minorHAnsi"/>
          <w:b/>
          <w:bCs/>
        </w:rPr>
        <w:t>Proposer</w:t>
      </w:r>
      <w:proofErr w:type="spellEnd"/>
      <w:r w:rsidR="00C2474A">
        <w:rPr>
          <w:rFonts w:cstheme="minorHAnsi"/>
        </w:rPr>
        <w:t>: propone un valore da scegliere per conto di un client.</w:t>
      </w:r>
      <w:r w:rsidR="00C2474A">
        <w:rPr>
          <w:rFonts w:cstheme="minorHAnsi"/>
        </w:rPr>
        <w:br/>
        <w:t xml:space="preserve">-&gt; </w:t>
      </w:r>
      <w:proofErr w:type="spellStart"/>
      <w:r w:rsidR="00C2474A" w:rsidRPr="005957A5">
        <w:rPr>
          <w:rFonts w:cstheme="minorHAnsi"/>
          <w:b/>
          <w:bCs/>
        </w:rPr>
        <w:t>Acceptor</w:t>
      </w:r>
      <w:proofErr w:type="spellEnd"/>
      <w:r w:rsidR="000C52AC">
        <w:rPr>
          <w:rFonts w:cstheme="minorHAnsi"/>
        </w:rPr>
        <w:t>: è il votante che decide quale valore scegliere.</w:t>
      </w:r>
      <w:r w:rsidR="000C52AC">
        <w:rPr>
          <w:rFonts w:cstheme="minorHAnsi"/>
        </w:rPr>
        <w:br/>
        <w:t xml:space="preserve">-&gt; </w:t>
      </w:r>
      <w:proofErr w:type="spellStart"/>
      <w:r w:rsidR="000C52AC" w:rsidRPr="005957A5">
        <w:rPr>
          <w:rFonts w:cstheme="minorHAnsi"/>
          <w:b/>
          <w:bCs/>
        </w:rPr>
        <w:t>Learner</w:t>
      </w:r>
      <w:proofErr w:type="spellEnd"/>
      <w:r w:rsidR="000C52AC">
        <w:rPr>
          <w:rFonts w:cstheme="minorHAnsi"/>
        </w:rPr>
        <w:t xml:space="preserve">: impara quale valore </w:t>
      </w:r>
      <w:r w:rsidR="005957A5">
        <w:rPr>
          <w:rFonts w:cstheme="minorHAnsi"/>
        </w:rPr>
        <w:t xml:space="preserve">è stato scelto dalla maggioranza degli </w:t>
      </w:r>
      <w:proofErr w:type="spellStart"/>
      <w:r w:rsidR="005957A5">
        <w:rPr>
          <w:rFonts w:cstheme="minorHAnsi"/>
        </w:rPr>
        <w:t>acceptor</w:t>
      </w:r>
      <w:proofErr w:type="spellEnd"/>
      <w:r w:rsidR="005957A5">
        <w:rPr>
          <w:rFonts w:cstheme="minorHAnsi"/>
        </w:rPr>
        <w:t xml:space="preserve"> e riporta tale decisione al client.</w:t>
      </w:r>
    </w:p>
    <w:p w14:paraId="6C960EE1" w14:textId="741F9514" w:rsidR="00DD619F" w:rsidRDefault="00DD619F" w:rsidP="007648AC">
      <w:pPr>
        <w:rPr>
          <w:rFonts w:cstheme="minorHAnsi"/>
        </w:rPr>
      </w:pPr>
      <w:r>
        <w:rPr>
          <w:rFonts w:cstheme="minorHAnsi"/>
        </w:rPr>
        <w:t xml:space="preserve">Chiaramente, se esistono m </w:t>
      </w:r>
      <w:proofErr w:type="spellStart"/>
      <w:r>
        <w:rPr>
          <w:rFonts w:cstheme="minorHAnsi"/>
        </w:rPr>
        <w:t>acceptor</w:t>
      </w:r>
      <w:proofErr w:type="spellEnd"/>
      <w:r>
        <w:rPr>
          <w:rFonts w:cstheme="minorHAnsi"/>
        </w:rPr>
        <w:t xml:space="preserve">, il quorum da raggiungere </w:t>
      </w:r>
      <w:r w:rsidR="00EB2DAA">
        <w:rPr>
          <w:rFonts w:cstheme="minorHAnsi"/>
        </w:rPr>
        <w:t xml:space="preserve">per la scelta del </w:t>
      </w:r>
      <w:r w:rsidR="00EE4043">
        <w:rPr>
          <w:rFonts w:cstheme="minorHAnsi"/>
        </w:rPr>
        <w:t>valore deve essere strettamente maggiore di m/2.</w:t>
      </w:r>
    </w:p>
    <w:p w14:paraId="57F81A19" w14:textId="334CBE70" w:rsidR="007323C7" w:rsidRDefault="007323C7" w:rsidP="007648AC">
      <w:pPr>
        <w:rPr>
          <w:rFonts w:cstheme="minorHAnsi"/>
        </w:rPr>
      </w:pPr>
      <w:r w:rsidRPr="007323C7">
        <w:rPr>
          <w:rFonts w:cstheme="minorHAnsi"/>
          <w:u w:val="single"/>
        </w:rPr>
        <w:t>Funzionamento:</w:t>
      </w:r>
      <w:r w:rsidR="00BA44F9">
        <w:rPr>
          <w:rFonts w:cstheme="minorHAnsi"/>
          <w:u w:val="single"/>
        </w:rPr>
        <w:br/>
      </w:r>
      <w:proofErr w:type="spellStart"/>
      <w:r w:rsidR="00BA44F9">
        <w:rPr>
          <w:rFonts w:cstheme="minorHAnsi"/>
        </w:rPr>
        <w:t>Paxos</w:t>
      </w:r>
      <w:proofErr w:type="spellEnd"/>
      <w:r w:rsidR="00BA44F9">
        <w:rPr>
          <w:rFonts w:cstheme="minorHAnsi"/>
        </w:rPr>
        <w:t xml:space="preserve"> si articola in più round, ciascuno dei quali è articolato in due fasi:</w:t>
      </w:r>
      <w:r w:rsidR="00EA380B">
        <w:rPr>
          <w:rFonts w:cstheme="minorHAnsi"/>
        </w:rPr>
        <w:t xml:space="preserve"> </w:t>
      </w:r>
      <w:proofErr w:type="spellStart"/>
      <w:r w:rsidR="00EA380B" w:rsidRPr="00EA380B">
        <w:rPr>
          <w:rFonts w:cstheme="minorHAnsi"/>
          <w:b/>
          <w:bCs/>
        </w:rPr>
        <w:t>prepare</w:t>
      </w:r>
      <w:proofErr w:type="spellEnd"/>
      <w:r w:rsidR="00EA380B">
        <w:rPr>
          <w:rFonts w:cstheme="minorHAnsi"/>
        </w:rPr>
        <w:t xml:space="preserve"> e </w:t>
      </w:r>
      <w:proofErr w:type="spellStart"/>
      <w:r w:rsidR="00EA380B" w:rsidRPr="00EA380B">
        <w:rPr>
          <w:rFonts w:cstheme="minorHAnsi"/>
          <w:b/>
          <w:bCs/>
        </w:rPr>
        <w:t>accept</w:t>
      </w:r>
      <w:proofErr w:type="spellEnd"/>
      <w:r w:rsidR="00EA380B">
        <w:rPr>
          <w:rFonts w:cstheme="minorHAnsi"/>
        </w:rPr>
        <w:t>. Comunque sia, p</w:t>
      </w:r>
      <w:r w:rsidR="00753E83">
        <w:rPr>
          <w:rFonts w:cstheme="minorHAnsi"/>
        </w:rPr>
        <w:t xml:space="preserve">er comprendere al meglio il funzionamento di </w:t>
      </w:r>
      <w:proofErr w:type="spellStart"/>
      <w:r w:rsidR="00753E83">
        <w:rPr>
          <w:rFonts w:cstheme="minorHAnsi"/>
        </w:rPr>
        <w:t>Paxos</w:t>
      </w:r>
      <w:proofErr w:type="spellEnd"/>
      <w:r w:rsidR="00A822DF">
        <w:rPr>
          <w:rFonts w:cstheme="minorHAnsi"/>
        </w:rPr>
        <w:t>, analizziamolo con un esempio.</w:t>
      </w:r>
      <w:r w:rsidR="00A822DF">
        <w:rPr>
          <w:rFonts w:cstheme="minorHAnsi"/>
        </w:rPr>
        <w:br/>
        <w:t xml:space="preserve">Supponiamo di avere due processi </w:t>
      </w:r>
      <w:proofErr w:type="spellStart"/>
      <w:r w:rsidR="00A822DF">
        <w:rPr>
          <w:rFonts w:cstheme="minorHAnsi"/>
        </w:rPr>
        <w:t>proposer</w:t>
      </w:r>
      <w:proofErr w:type="spellEnd"/>
      <w:r w:rsidR="00A822DF">
        <w:rPr>
          <w:rFonts w:cstheme="minorHAnsi"/>
        </w:rPr>
        <w:t xml:space="preserve"> p</w:t>
      </w:r>
      <w:r w:rsidR="00A822DF" w:rsidRPr="00A822DF">
        <w:rPr>
          <w:rFonts w:cstheme="minorHAnsi"/>
          <w:vertAlign w:val="subscript"/>
        </w:rPr>
        <w:t>1</w:t>
      </w:r>
      <w:r w:rsidR="00A822DF">
        <w:rPr>
          <w:rFonts w:cstheme="minorHAnsi"/>
        </w:rPr>
        <w:t>, p</w:t>
      </w:r>
      <w:r w:rsidR="00A822DF" w:rsidRPr="00A822DF">
        <w:rPr>
          <w:rFonts w:cstheme="minorHAnsi"/>
          <w:vertAlign w:val="subscript"/>
        </w:rPr>
        <w:t>2</w:t>
      </w:r>
      <w:r w:rsidR="00A822DF">
        <w:rPr>
          <w:rFonts w:cstheme="minorHAnsi"/>
        </w:rPr>
        <w:t xml:space="preserve"> e tre processi </w:t>
      </w:r>
      <w:proofErr w:type="spellStart"/>
      <w:r w:rsidR="00A822DF">
        <w:rPr>
          <w:rFonts w:cstheme="minorHAnsi"/>
        </w:rPr>
        <w:t>acceptor</w:t>
      </w:r>
      <w:proofErr w:type="spellEnd"/>
      <w:r w:rsidR="00A822DF">
        <w:rPr>
          <w:rFonts w:cstheme="minorHAnsi"/>
        </w:rPr>
        <w:t xml:space="preserve"> a</w:t>
      </w:r>
      <w:r w:rsidR="00A822DF" w:rsidRPr="00A822DF">
        <w:rPr>
          <w:rFonts w:cstheme="minorHAnsi"/>
          <w:vertAlign w:val="subscript"/>
        </w:rPr>
        <w:t>1</w:t>
      </w:r>
      <w:r w:rsidR="00A822DF">
        <w:rPr>
          <w:rFonts w:cstheme="minorHAnsi"/>
        </w:rPr>
        <w:t>, a</w:t>
      </w:r>
      <w:r w:rsidR="00A822DF" w:rsidRPr="00A822DF">
        <w:rPr>
          <w:rFonts w:cstheme="minorHAnsi"/>
          <w:vertAlign w:val="subscript"/>
        </w:rPr>
        <w:t>2</w:t>
      </w:r>
      <w:r w:rsidR="00A822DF">
        <w:rPr>
          <w:rFonts w:cstheme="minorHAnsi"/>
        </w:rPr>
        <w:t>, a</w:t>
      </w:r>
      <w:r w:rsidR="00A822DF" w:rsidRPr="00A822DF">
        <w:rPr>
          <w:rFonts w:cstheme="minorHAnsi"/>
          <w:vertAlign w:val="subscript"/>
        </w:rPr>
        <w:t>3</w:t>
      </w:r>
      <w:r w:rsidR="00A822DF">
        <w:rPr>
          <w:rFonts w:cstheme="minorHAnsi"/>
        </w:rPr>
        <w:t>.</w:t>
      </w:r>
    </w:p>
    <w:p w14:paraId="6F96EF31" w14:textId="6D575399" w:rsidR="007C0220" w:rsidRDefault="00E50682" w:rsidP="00E50682">
      <w:pPr>
        <w:rPr>
          <w:rFonts w:cstheme="minorHAnsi"/>
        </w:rPr>
      </w:pPr>
      <w:r w:rsidRPr="00E50682">
        <w:rPr>
          <w:rFonts w:cstheme="minorHAnsi"/>
        </w:rPr>
        <w:t>-</w:t>
      </w:r>
      <w:r>
        <w:rPr>
          <w:rFonts w:cstheme="minorHAnsi"/>
        </w:rPr>
        <w:t xml:space="preserve">&gt; </w:t>
      </w:r>
      <w:r w:rsidRPr="00AC0E63">
        <w:rPr>
          <w:rFonts w:cstheme="minorHAnsi"/>
          <w:b/>
          <w:bCs/>
        </w:rPr>
        <w:t xml:space="preserve">1° round, fase di </w:t>
      </w:r>
      <w:proofErr w:type="spellStart"/>
      <w:r w:rsidRPr="00AC0E63">
        <w:rPr>
          <w:rFonts w:cstheme="minorHAnsi"/>
          <w:b/>
          <w:bCs/>
        </w:rPr>
        <w:t>prepare</w:t>
      </w:r>
      <w:proofErr w:type="spellEnd"/>
      <w:r>
        <w:rPr>
          <w:rFonts w:cstheme="minorHAnsi"/>
        </w:rPr>
        <w:t>:</w:t>
      </w:r>
      <w:r w:rsidR="000E6B50">
        <w:rPr>
          <w:rFonts w:cstheme="minorHAnsi"/>
        </w:rPr>
        <w:t xml:space="preserve"> p</w:t>
      </w:r>
      <w:r w:rsidR="000E6B50" w:rsidRPr="00A822DF">
        <w:rPr>
          <w:rFonts w:cstheme="minorHAnsi"/>
          <w:vertAlign w:val="subscript"/>
        </w:rPr>
        <w:t>1</w:t>
      </w:r>
      <w:r w:rsidR="000E6B50">
        <w:rPr>
          <w:rFonts w:cstheme="minorHAnsi"/>
        </w:rPr>
        <w:t xml:space="preserve"> invia una </w:t>
      </w:r>
      <w:proofErr w:type="spellStart"/>
      <w:r w:rsidR="000E6B50" w:rsidRPr="00AC0E63">
        <w:rPr>
          <w:rFonts w:cstheme="minorHAnsi"/>
          <w:b/>
          <w:bCs/>
        </w:rPr>
        <w:t>prepare</w:t>
      </w:r>
      <w:proofErr w:type="spellEnd"/>
      <w:r w:rsidR="000E6B50" w:rsidRPr="00AC0E63">
        <w:rPr>
          <w:rFonts w:cstheme="minorHAnsi"/>
          <w:b/>
          <w:bCs/>
        </w:rPr>
        <w:t xml:space="preserve"> </w:t>
      </w:r>
      <w:proofErr w:type="spellStart"/>
      <w:r w:rsidR="000E6B50" w:rsidRPr="00AC0E63">
        <w:rPr>
          <w:rFonts w:cstheme="minorHAnsi"/>
          <w:b/>
          <w:bCs/>
        </w:rPr>
        <w:t>request</w:t>
      </w:r>
      <w:proofErr w:type="spellEnd"/>
      <w:r w:rsidR="00995018">
        <w:rPr>
          <w:rFonts w:cstheme="minorHAnsi"/>
        </w:rPr>
        <w:t xml:space="preserve"> (i.e. un messaggio composto esclusivamente dal </w:t>
      </w:r>
      <w:proofErr w:type="spellStart"/>
      <w:r w:rsidR="00995018">
        <w:rPr>
          <w:rFonts w:cstheme="minorHAnsi"/>
        </w:rPr>
        <w:t>proposal</w:t>
      </w:r>
      <w:proofErr w:type="spellEnd"/>
      <w:r w:rsidR="00995018">
        <w:rPr>
          <w:rFonts w:cstheme="minorHAnsi"/>
        </w:rPr>
        <w:t xml:space="preserve"> </w:t>
      </w:r>
      <w:proofErr w:type="spellStart"/>
      <w:r w:rsidR="00995018">
        <w:rPr>
          <w:rFonts w:cstheme="minorHAnsi"/>
        </w:rPr>
        <w:t>number</w:t>
      </w:r>
      <w:proofErr w:type="spellEnd"/>
      <w:r w:rsidR="00E03F64">
        <w:rPr>
          <w:rFonts w:cstheme="minorHAnsi"/>
        </w:rPr>
        <w:t xml:space="preserve"> </w:t>
      </w:r>
      <w:r w:rsidR="00995018">
        <w:rPr>
          <w:rFonts w:cstheme="minorHAnsi"/>
        </w:rPr>
        <w:t>e non dal valor</w:t>
      </w:r>
      <w:r w:rsidR="00226C23">
        <w:rPr>
          <w:rFonts w:cstheme="minorHAnsi"/>
        </w:rPr>
        <w:t>e</w:t>
      </w:r>
      <w:r w:rsidR="00995018">
        <w:rPr>
          <w:rFonts w:cstheme="minorHAnsi"/>
        </w:rPr>
        <w:t xml:space="preserve"> proposto</w:t>
      </w:r>
      <w:r w:rsidR="00226C23">
        <w:rPr>
          <w:rFonts w:cstheme="minorHAnsi"/>
        </w:rPr>
        <w:t>, che può ad esempio essere il tipo di pizza da ordinare)</w:t>
      </w:r>
      <w:r w:rsidR="00AC0E63">
        <w:rPr>
          <w:rFonts w:cstheme="minorHAnsi"/>
        </w:rPr>
        <w:t xml:space="preserve"> </w:t>
      </w:r>
      <w:r w:rsidR="00374303">
        <w:rPr>
          <w:rFonts w:cstheme="minorHAnsi"/>
        </w:rPr>
        <w:t xml:space="preserve">con </w:t>
      </w:r>
      <w:proofErr w:type="spellStart"/>
      <w:r w:rsidR="00374303">
        <w:rPr>
          <w:rFonts w:cstheme="minorHAnsi"/>
        </w:rPr>
        <w:t>proposal</w:t>
      </w:r>
      <w:proofErr w:type="spellEnd"/>
      <w:r w:rsidR="00374303">
        <w:rPr>
          <w:rFonts w:cstheme="minorHAnsi"/>
        </w:rPr>
        <w:t xml:space="preserve"> </w:t>
      </w:r>
      <w:proofErr w:type="spellStart"/>
      <w:r w:rsidR="00374303">
        <w:rPr>
          <w:rFonts w:cstheme="minorHAnsi"/>
        </w:rPr>
        <w:t>number</w:t>
      </w:r>
      <w:proofErr w:type="spellEnd"/>
      <w:r w:rsidR="00374303">
        <w:rPr>
          <w:rFonts w:cstheme="minorHAnsi"/>
        </w:rPr>
        <w:t xml:space="preserve"> pari a 1 </w:t>
      </w:r>
      <w:r w:rsidR="00AC0E63">
        <w:rPr>
          <w:rFonts w:cstheme="minorHAnsi"/>
        </w:rPr>
        <w:t>ai processi a</w:t>
      </w:r>
      <w:r w:rsidR="00AC0E63" w:rsidRPr="00A822DF">
        <w:rPr>
          <w:rFonts w:cstheme="minorHAnsi"/>
          <w:vertAlign w:val="subscript"/>
        </w:rPr>
        <w:t>1</w:t>
      </w:r>
      <w:r w:rsidR="00AC0E63">
        <w:rPr>
          <w:rFonts w:cstheme="minorHAnsi"/>
        </w:rPr>
        <w:t>, a</w:t>
      </w:r>
      <w:r w:rsidR="00AC0E63">
        <w:rPr>
          <w:rFonts w:cstheme="minorHAnsi"/>
          <w:vertAlign w:val="subscript"/>
        </w:rPr>
        <w:t>2</w:t>
      </w:r>
      <w:r w:rsidR="00630B9A">
        <w:rPr>
          <w:rFonts w:cstheme="minorHAnsi"/>
        </w:rPr>
        <w:t>. D</w:t>
      </w:r>
      <w:r w:rsidR="00302D03">
        <w:rPr>
          <w:rFonts w:cstheme="minorHAnsi"/>
        </w:rPr>
        <w:t xml:space="preserve">opodiché, i due </w:t>
      </w:r>
      <w:proofErr w:type="spellStart"/>
      <w:r w:rsidR="00302D03">
        <w:rPr>
          <w:rFonts w:cstheme="minorHAnsi"/>
        </w:rPr>
        <w:t>acceptor</w:t>
      </w:r>
      <w:proofErr w:type="spellEnd"/>
      <w:r w:rsidR="00302D03">
        <w:rPr>
          <w:rFonts w:cstheme="minorHAnsi"/>
        </w:rPr>
        <w:t xml:space="preserve"> </w:t>
      </w:r>
      <w:r w:rsidR="00395E07">
        <w:rPr>
          <w:rFonts w:cstheme="minorHAnsi"/>
        </w:rPr>
        <w:t>rispondono a p</w:t>
      </w:r>
      <w:r w:rsidR="00395E07" w:rsidRPr="00A822DF">
        <w:rPr>
          <w:rFonts w:cstheme="minorHAnsi"/>
          <w:vertAlign w:val="subscript"/>
        </w:rPr>
        <w:t>1</w:t>
      </w:r>
      <w:r w:rsidR="00395E07">
        <w:rPr>
          <w:rFonts w:cstheme="minorHAnsi"/>
        </w:rPr>
        <w:t xml:space="preserve">, promettendogli di non accettare in futuro </w:t>
      </w:r>
      <w:r w:rsidR="00630B9A">
        <w:rPr>
          <w:rFonts w:cstheme="minorHAnsi"/>
        </w:rPr>
        <w:t xml:space="preserve">richieste con </w:t>
      </w:r>
      <w:proofErr w:type="spellStart"/>
      <w:r w:rsidR="00630B9A">
        <w:rPr>
          <w:rFonts w:cstheme="minorHAnsi"/>
        </w:rPr>
        <w:t>proposal</w:t>
      </w:r>
      <w:proofErr w:type="spellEnd"/>
      <w:r w:rsidR="00630B9A">
        <w:rPr>
          <w:rFonts w:cstheme="minorHAnsi"/>
        </w:rPr>
        <w:t xml:space="preserve"> </w:t>
      </w:r>
      <w:proofErr w:type="spellStart"/>
      <w:r w:rsidR="00630B9A">
        <w:rPr>
          <w:rFonts w:cstheme="minorHAnsi"/>
        </w:rPr>
        <w:t>number</w:t>
      </w:r>
      <w:proofErr w:type="spellEnd"/>
      <w:r w:rsidR="00630B9A">
        <w:rPr>
          <w:rFonts w:cstheme="minorHAnsi"/>
        </w:rPr>
        <w:t xml:space="preserve"> minori di 1; </w:t>
      </w:r>
      <w:r w:rsidR="00BD4442">
        <w:rPr>
          <w:rFonts w:cstheme="minorHAnsi"/>
        </w:rPr>
        <w:t xml:space="preserve">in realtà, </w:t>
      </w:r>
      <w:r w:rsidR="005817BE">
        <w:rPr>
          <w:rFonts w:cstheme="minorHAnsi"/>
        </w:rPr>
        <w:t xml:space="preserve">nel messaggio di risposta dovrebbe esserci anche l’eventuale valore </w:t>
      </w:r>
      <w:r w:rsidR="009171CB">
        <w:rPr>
          <w:rFonts w:cstheme="minorHAnsi"/>
        </w:rPr>
        <w:t xml:space="preserve">precedentemente accettato relativo al </w:t>
      </w:r>
      <w:proofErr w:type="spellStart"/>
      <w:r w:rsidR="009171CB">
        <w:rPr>
          <w:rFonts w:cstheme="minorHAnsi"/>
        </w:rPr>
        <w:t>proposal</w:t>
      </w:r>
      <w:proofErr w:type="spellEnd"/>
      <w:r w:rsidR="009171CB">
        <w:rPr>
          <w:rFonts w:cstheme="minorHAnsi"/>
        </w:rPr>
        <w:t xml:space="preserve"> </w:t>
      </w:r>
      <w:proofErr w:type="spellStart"/>
      <w:r w:rsidR="009171CB">
        <w:rPr>
          <w:rFonts w:cstheme="minorHAnsi"/>
        </w:rPr>
        <w:t>number</w:t>
      </w:r>
      <w:proofErr w:type="spellEnd"/>
      <w:r w:rsidR="009171CB">
        <w:rPr>
          <w:rFonts w:cstheme="minorHAnsi"/>
        </w:rPr>
        <w:t xml:space="preserve"> più </w:t>
      </w:r>
      <w:r w:rsidR="00365B16">
        <w:rPr>
          <w:rFonts w:cstheme="minorHAnsi"/>
        </w:rPr>
        <w:t>alto</w:t>
      </w:r>
      <w:r w:rsidR="009171CB">
        <w:rPr>
          <w:rFonts w:cstheme="minorHAnsi"/>
        </w:rPr>
        <w:t xml:space="preserve"> ma, </w:t>
      </w:r>
      <w:r w:rsidR="00AD4F40">
        <w:rPr>
          <w:rFonts w:cstheme="minorHAnsi"/>
        </w:rPr>
        <w:t xml:space="preserve">poiché </w:t>
      </w:r>
      <w:r w:rsidR="00D33A2D">
        <w:rPr>
          <w:rFonts w:cstheme="minorHAnsi"/>
        </w:rPr>
        <w:t xml:space="preserve">siamo ancora al primo round, </w:t>
      </w:r>
      <w:r w:rsidR="00365B16">
        <w:rPr>
          <w:rFonts w:cstheme="minorHAnsi"/>
        </w:rPr>
        <w:t xml:space="preserve">tale valore ancora non esiste e </w:t>
      </w:r>
      <w:r w:rsidR="00F74BA8">
        <w:rPr>
          <w:rFonts w:cstheme="minorHAnsi"/>
        </w:rPr>
        <w:t>p</w:t>
      </w:r>
      <w:r w:rsidR="00F74BA8" w:rsidRPr="00A822DF">
        <w:rPr>
          <w:rFonts w:cstheme="minorHAnsi"/>
          <w:vertAlign w:val="subscript"/>
        </w:rPr>
        <w:t>1</w:t>
      </w:r>
      <w:r w:rsidR="00F74BA8">
        <w:rPr>
          <w:rFonts w:cstheme="minorHAnsi"/>
        </w:rPr>
        <w:t xml:space="preserve"> </w:t>
      </w:r>
      <w:r w:rsidR="00DE5D39">
        <w:rPr>
          <w:rFonts w:cstheme="minorHAnsi"/>
        </w:rPr>
        <w:t>avrà</w:t>
      </w:r>
      <w:r w:rsidR="00F74BA8">
        <w:rPr>
          <w:rFonts w:cstheme="minorHAnsi"/>
        </w:rPr>
        <w:t xml:space="preserve"> la </w:t>
      </w:r>
      <w:r w:rsidR="00DE5D39">
        <w:rPr>
          <w:rFonts w:cstheme="minorHAnsi"/>
        </w:rPr>
        <w:t>possibilità</w:t>
      </w:r>
      <w:r w:rsidR="00F74BA8">
        <w:rPr>
          <w:rFonts w:cstheme="minorHAnsi"/>
        </w:rPr>
        <w:t xml:space="preserve"> di </w:t>
      </w:r>
      <w:r w:rsidR="007A6975">
        <w:rPr>
          <w:rFonts w:cstheme="minorHAnsi"/>
        </w:rPr>
        <w:t>decidere</w:t>
      </w:r>
      <w:r w:rsidR="00F74BA8">
        <w:rPr>
          <w:rFonts w:cstheme="minorHAnsi"/>
        </w:rPr>
        <w:t xml:space="preserve"> il valore da proporre</w:t>
      </w:r>
      <w:r w:rsidR="00DE5D39">
        <w:rPr>
          <w:rFonts w:cstheme="minorHAnsi"/>
        </w:rPr>
        <w:t>.</w:t>
      </w:r>
      <w:r w:rsidR="00C6246B">
        <w:rPr>
          <w:rFonts w:cstheme="minorHAnsi"/>
        </w:rPr>
        <w:br/>
      </w:r>
      <w:r w:rsidR="007F7912">
        <w:rPr>
          <w:rFonts w:cstheme="minorHAnsi"/>
        </w:rPr>
        <w:t>Poi</w:t>
      </w:r>
      <w:r w:rsidR="00C6246B">
        <w:rPr>
          <w:rFonts w:cstheme="minorHAnsi"/>
        </w:rPr>
        <w:t xml:space="preserve"> p</w:t>
      </w:r>
      <w:r w:rsidR="00C6246B">
        <w:rPr>
          <w:rFonts w:cstheme="minorHAnsi"/>
          <w:vertAlign w:val="subscript"/>
        </w:rPr>
        <w:t>2</w:t>
      </w:r>
      <w:r w:rsidR="00C6246B">
        <w:rPr>
          <w:rFonts w:cstheme="minorHAnsi"/>
        </w:rPr>
        <w:t xml:space="preserve"> invia una </w:t>
      </w:r>
      <w:proofErr w:type="spellStart"/>
      <w:r w:rsidR="00C6246B">
        <w:rPr>
          <w:rFonts w:cstheme="minorHAnsi"/>
        </w:rPr>
        <w:t>prepare</w:t>
      </w:r>
      <w:proofErr w:type="spellEnd"/>
      <w:r w:rsidR="00C6246B">
        <w:rPr>
          <w:rFonts w:cstheme="minorHAnsi"/>
        </w:rPr>
        <w:t xml:space="preserve"> </w:t>
      </w:r>
      <w:proofErr w:type="spellStart"/>
      <w:r w:rsidR="00C6246B">
        <w:rPr>
          <w:rFonts w:cstheme="minorHAnsi"/>
        </w:rPr>
        <w:t>request</w:t>
      </w:r>
      <w:proofErr w:type="spellEnd"/>
      <w:r w:rsidR="00C6246B">
        <w:rPr>
          <w:rFonts w:cstheme="minorHAnsi"/>
        </w:rPr>
        <w:t xml:space="preserve"> </w:t>
      </w:r>
      <w:r w:rsidR="008465FE">
        <w:rPr>
          <w:rFonts w:cstheme="minorHAnsi"/>
        </w:rPr>
        <w:t xml:space="preserve">con </w:t>
      </w:r>
      <w:proofErr w:type="spellStart"/>
      <w:r w:rsidR="008465FE">
        <w:rPr>
          <w:rFonts w:cstheme="minorHAnsi"/>
        </w:rPr>
        <w:t>proposal</w:t>
      </w:r>
      <w:proofErr w:type="spellEnd"/>
      <w:r w:rsidR="008465FE">
        <w:rPr>
          <w:rFonts w:cstheme="minorHAnsi"/>
        </w:rPr>
        <w:t xml:space="preserve"> </w:t>
      </w:r>
      <w:proofErr w:type="spellStart"/>
      <w:r w:rsidR="008465FE">
        <w:rPr>
          <w:rFonts w:cstheme="minorHAnsi"/>
        </w:rPr>
        <w:t>number</w:t>
      </w:r>
      <w:proofErr w:type="spellEnd"/>
      <w:r w:rsidR="008465FE">
        <w:rPr>
          <w:rFonts w:cstheme="minorHAnsi"/>
        </w:rPr>
        <w:t xml:space="preserve"> pari a 2 ai processi a</w:t>
      </w:r>
      <w:r w:rsidR="008465FE">
        <w:rPr>
          <w:rFonts w:cstheme="minorHAnsi"/>
          <w:vertAlign w:val="subscript"/>
        </w:rPr>
        <w:t>2</w:t>
      </w:r>
      <w:r w:rsidR="008465FE">
        <w:rPr>
          <w:rFonts w:cstheme="minorHAnsi"/>
        </w:rPr>
        <w:t>, a</w:t>
      </w:r>
      <w:r w:rsidR="008465FE">
        <w:rPr>
          <w:rFonts w:cstheme="minorHAnsi"/>
          <w:vertAlign w:val="subscript"/>
        </w:rPr>
        <w:t>3</w:t>
      </w:r>
      <w:r w:rsidR="008465FE">
        <w:rPr>
          <w:rFonts w:cstheme="minorHAnsi"/>
        </w:rPr>
        <w:t>.</w:t>
      </w:r>
      <w:r w:rsidR="00AD4AEF">
        <w:rPr>
          <w:rFonts w:cstheme="minorHAnsi"/>
        </w:rPr>
        <w:t xml:space="preserve"> In modo analogo a prima, </w:t>
      </w:r>
      <w:r w:rsidR="00936FF9">
        <w:rPr>
          <w:rFonts w:cstheme="minorHAnsi"/>
        </w:rPr>
        <w:t xml:space="preserve">i due </w:t>
      </w:r>
      <w:proofErr w:type="spellStart"/>
      <w:r w:rsidR="00936FF9">
        <w:rPr>
          <w:rFonts w:cstheme="minorHAnsi"/>
        </w:rPr>
        <w:t>acceptor</w:t>
      </w:r>
      <w:proofErr w:type="spellEnd"/>
      <w:r w:rsidR="00936FF9">
        <w:rPr>
          <w:rFonts w:cstheme="minorHAnsi"/>
        </w:rPr>
        <w:t xml:space="preserve"> rispondono a p</w:t>
      </w:r>
      <w:r w:rsidR="00936FF9">
        <w:rPr>
          <w:rFonts w:cstheme="minorHAnsi"/>
          <w:vertAlign w:val="subscript"/>
        </w:rPr>
        <w:t>2</w:t>
      </w:r>
      <w:r w:rsidR="00936FF9">
        <w:rPr>
          <w:rFonts w:cstheme="minorHAnsi"/>
        </w:rPr>
        <w:t xml:space="preserve">, promettendogli di non accettare in futuro richieste con </w:t>
      </w:r>
      <w:proofErr w:type="spellStart"/>
      <w:r w:rsidR="00936FF9">
        <w:rPr>
          <w:rFonts w:cstheme="minorHAnsi"/>
        </w:rPr>
        <w:t>proposal</w:t>
      </w:r>
      <w:proofErr w:type="spellEnd"/>
      <w:r w:rsidR="00936FF9">
        <w:rPr>
          <w:rFonts w:cstheme="minorHAnsi"/>
        </w:rPr>
        <w:t xml:space="preserve"> </w:t>
      </w:r>
      <w:proofErr w:type="spellStart"/>
      <w:r w:rsidR="00936FF9">
        <w:rPr>
          <w:rFonts w:cstheme="minorHAnsi"/>
        </w:rPr>
        <w:t>number</w:t>
      </w:r>
      <w:proofErr w:type="spellEnd"/>
      <w:r w:rsidR="00936FF9">
        <w:rPr>
          <w:rFonts w:cstheme="minorHAnsi"/>
        </w:rPr>
        <w:t xml:space="preserve"> minori di 2</w:t>
      </w:r>
      <w:r w:rsidR="007C0220">
        <w:rPr>
          <w:rFonts w:cstheme="minorHAnsi"/>
        </w:rPr>
        <w:t>.</w:t>
      </w:r>
    </w:p>
    <w:p w14:paraId="2192D5D8" w14:textId="6AF6EC57" w:rsidR="00E50682" w:rsidRDefault="007C0220" w:rsidP="00E50682">
      <w:pPr>
        <w:rPr>
          <w:rFonts w:cstheme="minorHAnsi"/>
        </w:rPr>
      </w:pPr>
      <w:r>
        <w:rPr>
          <w:rFonts w:cstheme="minorHAnsi"/>
          <w:noProof/>
        </w:rPr>
        <w:lastRenderedPageBreak/>
        <w:drawing>
          <wp:inline distT="0" distB="0" distL="0" distR="0" wp14:anchorId="12DCC901" wp14:editId="61B11DFB">
            <wp:extent cx="6120130" cy="2372360"/>
            <wp:effectExtent l="0" t="0" r="0" b="8890"/>
            <wp:docPr id="128" name="Immagin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Immagine 128"/>
                    <pic:cNvPicPr/>
                  </pic:nvPicPr>
                  <pic:blipFill>
                    <a:blip r:embed="rId158">
                      <a:extLst>
                        <a:ext uri="{28A0092B-C50C-407E-A947-70E740481C1C}">
                          <a14:useLocalDpi xmlns:a14="http://schemas.microsoft.com/office/drawing/2010/main" val="0"/>
                        </a:ext>
                      </a:extLst>
                    </a:blip>
                    <a:stretch>
                      <a:fillRect/>
                    </a:stretch>
                  </pic:blipFill>
                  <pic:spPr>
                    <a:xfrm>
                      <a:off x="0" y="0"/>
                      <a:ext cx="6120130" cy="2372360"/>
                    </a:xfrm>
                    <a:prstGeom prst="rect">
                      <a:avLst/>
                    </a:prstGeom>
                  </pic:spPr>
                </pic:pic>
              </a:graphicData>
            </a:graphic>
          </wp:inline>
        </w:drawing>
      </w:r>
      <w:r w:rsidR="00471DC3">
        <w:rPr>
          <w:rFonts w:cstheme="minorHAnsi"/>
        </w:rPr>
        <w:br/>
        <w:t xml:space="preserve">Notiamo che </w:t>
      </w:r>
      <w:r w:rsidR="00E21E70">
        <w:rPr>
          <w:rFonts w:cstheme="minorHAnsi"/>
        </w:rPr>
        <w:t>l’</w:t>
      </w:r>
      <w:proofErr w:type="spellStart"/>
      <w:r w:rsidR="00E21E70">
        <w:rPr>
          <w:rFonts w:cstheme="minorHAnsi"/>
        </w:rPr>
        <w:t>acceptor</w:t>
      </w:r>
      <w:proofErr w:type="spellEnd"/>
      <w:r w:rsidR="00E21E70">
        <w:rPr>
          <w:rFonts w:cstheme="minorHAnsi"/>
        </w:rPr>
        <w:t xml:space="preserve"> a</w:t>
      </w:r>
      <w:r w:rsidR="00E21E70">
        <w:rPr>
          <w:rFonts w:cstheme="minorHAnsi"/>
          <w:vertAlign w:val="subscript"/>
        </w:rPr>
        <w:t>2</w:t>
      </w:r>
      <w:r w:rsidR="00503956">
        <w:rPr>
          <w:rFonts w:cstheme="minorHAnsi"/>
        </w:rPr>
        <w:t xml:space="preserve">, dopo aver ricevuto il </w:t>
      </w:r>
      <w:r w:rsidR="00E96BB8">
        <w:rPr>
          <w:rFonts w:cstheme="minorHAnsi"/>
        </w:rPr>
        <w:t>secondo</w:t>
      </w:r>
      <w:r w:rsidR="00503956">
        <w:rPr>
          <w:rFonts w:cstheme="minorHAnsi"/>
        </w:rPr>
        <w:t xml:space="preserve"> </w:t>
      </w:r>
      <w:proofErr w:type="spellStart"/>
      <w:r w:rsidR="00503956">
        <w:rPr>
          <w:rFonts w:cstheme="minorHAnsi"/>
        </w:rPr>
        <w:t>prepare</w:t>
      </w:r>
      <w:proofErr w:type="spellEnd"/>
      <w:r w:rsidR="00503956">
        <w:rPr>
          <w:rFonts w:cstheme="minorHAnsi"/>
        </w:rPr>
        <w:t xml:space="preserve"> </w:t>
      </w:r>
      <w:proofErr w:type="spellStart"/>
      <w:r w:rsidR="00503956">
        <w:rPr>
          <w:rFonts w:cstheme="minorHAnsi"/>
        </w:rPr>
        <w:t>proposal</w:t>
      </w:r>
      <w:proofErr w:type="spellEnd"/>
      <w:r w:rsidR="00503956">
        <w:rPr>
          <w:rFonts w:cstheme="minorHAnsi"/>
        </w:rPr>
        <w:t xml:space="preserve">, non </w:t>
      </w:r>
      <w:r w:rsidR="00A71DE6">
        <w:rPr>
          <w:rFonts w:cstheme="minorHAnsi"/>
        </w:rPr>
        <w:t>potrà</w:t>
      </w:r>
      <w:r w:rsidR="00503956">
        <w:rPr>
          <w:rFonts w:cstheme="minorHAnsi"/>
        </w:rPr>
        <w:t xml:space="preserve"> più accettare </w:t>
      </w:r>
      <w:r w:rsidR="00A71DE6">
        <w:rPr>
          <w:rFonts w:cstheme="minorHAnsi"/>
        </w:rPr>
        <w:t>la proposta da parte di p</w:t>
      </w:r>
      <w:r w:rsidR="00A71DE6">
        <w:rPr>
          <w:rFonts w:cstheme="minorHAnsi"/>
          <w:vertAlign w:val="subscript"/>
        </w:rPr>
        <w:t>1</w:t>
      </w:r>
      <w:r w:rsidR="00A71DE6">
        <w:rPr>
          <w:rFonts w:cstheme="minorHAnsi"/>
        </w:rPr>
        <w:t>.</w:t>
      </w:r>
    </w:p>
    <w:p w14:paraId="495476B0" w14:textId="1A0A9088" w:rsidR="000B72D7" w:rsidRDefault="000B72D7" w:rsidP="00E50682">
      <w:pPr>
        <w:rPr>
          <w:rFonts w:cstheme="minorHAnsi"/>
        </w:rPr>
      </w:pPr>
      <w:r w:rsidRPr="00E50682">
        <w:rPr>
          <w:rFonts w:cstheme="minorHAnsi"/>
        </w:rPr>
        <w:t>-</w:t>
      </w:r>
      <w:r>
        <w:rPr>
          <w:rFonts w:cstheme="minorHAnsi"/>
        </w:rPr>
        <w:t xml:space="preserve">&gt; </w:t>
      </w:r>
      <w:r w:rsidRPr="00AC0E63">
        <w:rPr>
          <w:rFonts w:cstheme="minorHAnsi"/>
          <w:b/>
          <w:bCs/>
        </w:rPr>
        <w:t xml:space="preserve">1° round, fase di </w:t>
      </w:r>
      <w:proofErr w:type="spellStart"/>
      <w:r>
        <w:rPr>
          <w:rFonts w:cstheme="minorHAnsi"/>
          <w:b/>
          <w:bCs/>
        </w:rPr>
        <w:t>accept</w:t>
      </w:r>
      <w:proofErr w:type="spellEnd"/>
      <w:r>
        <w:rPr>
          <w:rFonts w:cstheme="minorHAnsi"/>
        </w:rPr>
        <w:t>: p</w:t>
      </w:r>
      <w:r w:rsidRPr="00A822DF">
        <w:rPr>
          <w:rFonts w:cstheme="minorHAnsi"/>
          <w:vertAlign w:val="subscript"/>
        </w:rPr>
        <w:t>1</w:t>
      </w:r>
      <w:r w:rsidR="000B4EAF">
        <w:rPr>
          <w:rFonts w:cstheme="minorHAnsi"/>
        </w:rPr>
        <w:t xml:space="preserve"> invia un’</w:t>
      </w:r>
      <w:proofErr w:type="spellStart"/>
      <w:r w:rsidR="000B4EAF" w:rsidRPr="000B4EAF">
        <w:rPr>
          <w:rFonts w:cstheme="minorHAnsi"/>
          <w:b/>
          <w:bCs/>
        </w:rPr>
        <w:t>accept</w:t>
      </w:r>
      <w:proofErr w:type="spellEnd"/>
      <w:r w:rsidR="000B4EAF" w:rsidRPr="000B4EAF">
        <w:rPr>
          <w:rFonts w:cstheme="minorHAnsi"/>
          <w:b/>
          <w:bCs/>
        </w:rPr>
        <w:t xml:space="preserve"> </w:t>
      </w:r>
      <w:proofErr w:type="spellStart"/>
      <w:r w:rsidR="000B4EAF" w:rsidRPr="000B4EAF">
        <w:rPr>
          <w:rFonts w:cstheme="minorHAnsi"/>
          <w:b/>
          <w:bCs/>
        </w:rPr>
        <w:t>request</w:t>
      </w:r>
      <w:proofErr w:type="spellEnd"/>
      <w:r w:rsidR="000B4EAF" w:rsidRPr="000B4EAF">
        <w:rPr>
          <w:rFonts w:cstheme="minorHAnsi"/>
          <w:b/>
          <w:bCs/>
        </w:rPr>
        <w:t xml:space="preserve"> </w:t>
      </w:r>
      <w:r w:rsidR="000B4EAF">
        <w:rPr>
          <w:rFonts w:cstheme="minorHAnsi"/>
        </w:rPr>
        <w:t xml:space="preserve">(i.e. </w:t>
      </w:r>
      <w:r w:rsidR="00215163">
        <w:rPr>
          <w:rFonts w:cstheme="minorHAnsi"/>
        </w:rPr>
        <w:t xml:space="preserve">un messaggio composto dal </w:t>
      </w:r>
      <w:proofErr w:type="spellStart"/>
      <w:r w:rsidR="00215163">
        <w:rPr>
          <w:rFonts w:cstheme="minorHAnsi"/>
        </w:rPr>
        <w:t>proposal</w:t>
      </w:r>
      <w:proofErr w:type="spellEnd"/>
      <w:r w:rsidR="00215163">
        <w:rPr>
          <w:rFonts w:cstheme="minorHAnsi"/>
        </w:rPr>
        <w:t xml:space="preserve"> </w:t>
      </w:r>
      <w:proofErr w:type="spellStart"/>
      <w:r w:rsidR="00215163">
        <w:rPr>
          <w:rFonts w:cstheme="minorHAnsi"/>
        </w:rPr>
        <w:t>number</w:t>
      </w:r>
      <w:proofErr w:type="spellEnd"/>
      <w:r w:rsidR="00215163">
        <w:rPr>
          <w:rFonts w:cstheme="minorHAnsi"/>
        </w:rPr>
        <w:t xml:space="preserve"> e dal valore proposto)</w:t>
      </w:r>
      <w:r w:rsidR="00322310">
        <w:rPr>
          <w:rFonts w:cstheme="minorHAnsi"/>
        </w:rPr>
        <w:t xml:space="preserve"> con </w:t>
      </w:r>
      <w:proofErr w:type="spellStart"/>
      <w:r w:rsidR="00322310">
        <w:rPr>
          <w:rFonts w:cstheme="minorHAnsi"/>
        </w:rPr>
        <w:t>proposal</w:t>
      </w:r>
      <w:proofErr w:type="spellEnd"/>
      <w:r w:rsidR="00322310">
        <w:rPr>
          <w:rFonts w:cstheme="minorHAnsi"/>
        </w:rPr>
        <w:t xml:space="preserve"> </w:t>
      </w:r>
      <w:proofErr w:type="spellStart"/>
      <w:r w:rsidR="00322310">
        <w:rPr>
          <w:rFonts w:cstheme="minorHAnsi"/>
        </w:rPr>
        <w:t>number</w:t>
      </w:r>
      <w:proofErr w:type="spellEnd"/>
      <w:r w:rsidR="00322310">
        <w:rPr>
          <w:rFonts w:cstheme="minorHAnsi"/>
        </w:rPr>
        <w:t xml:space="preserve"> pari a 1 e valore “salame” agli stessi </w:t>
      </w:r>
      <w:proofErr w:type="spellStart"/>
      <w:r w:rsidR="00322310">
        <w:rPr>
          <w:rFonts w:cstheme="minorHAnsi"/>
        </w:rPr>
        <w:t>acceptor</w:t>
      </w:r>
      <w:proofErr w:type="spellEnd"/>
      <w:r w:rsidR="00322310">
        <w:rPr>
          <w:rFonts w:cstheme="minorHAnsi"/>
        </w:rPr>
        <w:t xml:space="preserve"> di prima, ovvero </w:t>
      </w:r>
      <w:r w:rsidR="00496965">
        <w:rPr>
          <w:rFonts w:cstheme="minorHAnsi"/>
        </w:rPr>
        <w:t>a</w:t>
      </w:r>
      <w:r w:rsidR="00496965">
        <w:rPr>
          <w:rFonts w:cstheme="minorHAnsi"/>
          <w:vertAlign w:val="subscript"/>
        </w:rPr>
        <w:t>1</w:t>
      </w:r>
      <w:r w:rsidR="00322310">
        <w:rPr>
          <w:rFonts w:cstheme="minorHAnsi"/>
        </w:rPr>
        <w:t>,</w:t>
      </w:r>
      <w:r w:rsidR="00322310" w:rsidRPr="00322310">
        <w:rPr>
          <w:rFonts w:cstheme="minorHAnsi"/>
        </w:rPr>
        <w:t xml:space="preserve"> </w:t>
      </w:r>
      <w:r w:rsidR="00496965">
        <w:rPr>
          <w:rFonts w:cstheme="minorHAnsi"/>
        </w:rPr>
        <w:t>a</w:t>
      </w:r>
      <w:r w:rsidR="00496965">
        <w:rPr>
          <w:rFonts w:cstheme="minorHAnsi"/>
          <w:vertAlign w:val="subscript"/>
        </w:rPr>
        <w:t>2</w:t>
      </w:r>
      <w:r w:rsidR="00496965">
        <w:rPr>
          <w:rFonts w:cstheme="minorHAnsi"/>
        </w:rPr>
        <w:t>. Dopodiché, a</w:t>
      </w:r>
      <w:r w:rsidR="00496965">
        <w:rPr>
          <w:rFonts w:cstheme="minorHAnsi"/>
          <w:vertAlign w:val="subscript"/>
        </w:rPr>
        <w:t>1</w:t>
      </w:r>
      <w:r w:rsidR="00496965">
        <w:rPr>
          <w:rFonts w:cstheme="minorHAnsi"/>
        </w:rPr>
        <w:t xml:space="preserve"> accetta </w:t>
      </w:r>
      <w:r w:rsidR="007F7912">
        <w:rPr>
          <w:rFonts w:cstheme="minorHAnsi"/>
        </w:rPr>
        <w:t>la richiesta, mentre a</w:t>
      </w:r>
      <w:r w:rsidR="007F7912">
        <w:rPr>
          <w:rFonts w:cstheme="minorHAnsi"/>
          <w:vertAlign w:val="subscript"/>
        </w:rPr>
        <w:t>2</w:t>
      </w:r>
      <w:r w:rsidR="007F7912">
        <w:rPr>
          <w:rFonts w:cstheme="minorHAnsi"/>
        </w:rPr>
        <w:t xml:space="preserve"> no.</w:t>
      </w:r>
      <w:r w:rsidR="007F7912">
        <w:rPr>
          <w:rFonts w:cstheme="minorHAnsi"/>
        </w:rPr>
        <w:br/>
        <w:t>Poi p</w:t>
      </w:r>
      <w:r w:rsidR="007F7912">
        <w:rPr>
          <w:rFonts w:cstheme="minorHAnsi"/>
          <w:vertAlign w:val="subscript"/>
        </w:rPr>
        <w:t>2</w:t>
      </w:r>
      <w:r w:rsidR="007F7912">
        <w:rPr>
          <w:rFonts w:cstheme="minorHAnsi"/>
        </w:rPr>
        <w:t xml:space="preserve"> invia un’</w:t>
      </w:r>
      <w:proofErr w:type="spellStart"/>
      <w:r w:rsidR="007F7912">
        <w:rPr>
          <w:rFonts w:cstheme="minorHAnsi"/>
        </w:rPr>
        <w:t>accept</w:t>
      </w:r>
      <w:proofErr w:type="spellEnd"/>
      <w:r w:rsidR="007F7912">
        <w:rPr>
          <w:rFonts w:cstheme="minorHAnsi"/>
        </w:rPr>
        <w:t xml:space="preserve"> </w:t>
      </w:r>
      <w:proofErr w:type="spellStart"/>
      <w:r w:rsidR="007F7912">
        <w:rPr>
          <w:rFonts w:cstheme="minorHAnsi"/>
        </w:rPr>
        <w:t>request</w:t>
      </w:r>
      <w:proofErr w:type="spellEnd"/>
      <w:r w:rsidR="007F7912">
        <w:rPr>
          <w:rFonts w:cstheme="minorHAnsi"/>
        </w:rPr>
        <w:t xml:space="preserve"> </w:t>
      </w:r>
      <w:r w:rsidR="002B65AD">
        <w:rPr>
          <w:rFonts w:cstheme="minorHAnsi"/>
        </w:rPr>
        <w:t xml:space="preserve">con </w:t>
      </w:r>
      <w:proofErr w:type="spellStart"/>
      <w:r w:rsidR="002B65AD">
        <w:rPr>
          <w:rFonts w:cstheme="minorHAnsi"/>
        </w:rPr>
        <w:t>proposal</w:t>
      </w:r>
      <w:proofErr w:type="spellEnd"/>
      <w:r w:rsidR="002B65AD">
        <w:rPr>
          <w:rFonts w:cstheme="minorHAnsi"/>
        </w:rPr>
        <w:t xml:space="preserve"> </w:t>
      </w:r>
      <w:proofErr w:type="spellStart"/>
      <w:r w:rsidR="002B65AD">
        <w:rPr>
          <w:rFonts w:cstheme="minorHAnsi"/>
        </w:rPr>
        <w:t>number</w:t>
      </w:r>
      <w:proofErr w:type="spellEnd"/>
      <w:r w:rsidR="002B65AD">
        <w:rPr>
          <w:rFonts w:cstheme="minorHAnsi"/>
        </w:rPr>
        <w:t xml:space="preserve"> pari a 2 e valore “funghi” a</w:t>
      </w:r>
      <w:r w:rsidR="00A81540">
        <w:rPr>
          <w:rFonts w:cstheme="minorHAnsi"/>
        </w:rPr>
        <w:t xml:space="preserve">gli stessi </w:t>
      </w:r>
      <w:proofErr w:type="spellStart"/>
      <w:r w:rsidR="00A81540">
        <w:rPr>
          <w:rFonts w:cstheme="minorHAnsi"/>
        </w:rPr>
        <w:t>acceptor</w:t>
      </w:r>
      <w:proofErr w:type="spellEnd"/>
      <w:r w:rsidR="00A81540">
        <w:rPr>
          <w:rFonts w:cstheme="minorHAnsi"/>
        </w:rPr>
        <w:t xml:space="preserve"> di prima, ovvero a</w:t>
      </w:r>
      <w:r w:rsidR="00A81540">
        <w:rPr>
          <w:rFonts w:cstheme="minorHAnsi"/>
          <w:vertAlign w:val="subscript"/>
        </w:rPr>
        <w:t>2</w:t>
      </w:r>
      <w:r w:rsidR="00A81540">
        <w:rPr>
          <w:rFonts w:cstheme="minorHAnsi"/>
        </w:rPr>
        <w:t>,</w:t>
      </w:r>
      <w:r w:rsidR="00A81540" w:rsidRPr="00A81540">
        <w:rPr>
          <w:rFonts w:cstheme="minorHAnsi"/>
        </w:rPr>
        <w:t xml:space="preserve"> </w:t>
      </w:r>
      <w:r w:rsidR="00A81540">
        <w:rPr>
          <w:rFonts w:cstheme="minorHAnsi"/>
        </w:rPr>
        <w:t>a</w:t>
      </w:r>
      <w:r w:rsidR="00A81540">
        <w:rPr>
          <w:rFonts w:cstheme="minorHAnsi"/>
          <w:vertAlign w:val="subscript"/>
        </w:rPr>
        <w:t>3</w:t>
      </w:r>
      <w:r w:rsidR="00A81540">
        <w:rPr>
          <w:rFonts w:cstheme="minorHAnsi"/>
        </w:rPr>
        <w:t xml:space="preserve">. Così, entrambi gli </w:t>
      </w:r>
      <w:proofErr w:type="spellStart"/>
      <w:r w:rsidR="00A81540">
        <w:rPr>
          <w:rFonts w:cstheme="minorHAnsi"/>
        </w:rPr>
        <w:t>acceptor</w:t>
      </w:r>
      <w:proofErr w:type="spellEnd"/>
      <w:r w:rsidR="00A81540">
        <w:rPr>
          <w:rFonts w:cstheme="minorHAnsi"/>
        </w:rPr>
        <w:t xml:space="preserve"> accettano la proposta</w:t>
      </w:r>
      <w:r w:rsidR="005818DA">
        <w:rPr>
          <w:rFonts w:cstheme="minorHAnsi"/>
        </w:rPr>
        <w:t>. Poiché {a</w:t>
      </w:r>
      <w:r w:rsidR="005818DA">
        <w:rPr>
          <w:rFonts w:cstheme="minorHAnsi"/>
          <w:vertAlign w:val="subscript"/>
        </w:rPr>
        <w:t>2</w:t>
      </w:r>
      <w:r w:rsidR="005818DA">
        <w:rPr>
          <w:rFonts w:cstheme="minorHAnsi"/>
        </w:rPr>
        <w:t>,</w:t>
      </w:r>
      <w:r w:rsidR="005818DA" w:rsidRPr="00A81540">
        <w:rPr>
          <w:rFonts w:cstheme="minorHAnsi"/>
        </w:rPr>
        <w:t xml:space="preserve"> </w:t>
      </w:r>
      <w:r w:rsidR="005818DA">
        <w:rPr>
          <w:rFonts w:cstheme="minorHAnsi"/>
        </w:rPr>
        <w:t>a</w:t>
      </w:r>
      <w:r w:rsidR="005818DA">
        <w:rPr>
          <w:rFonts w:cstheme="minorHAnsi"/>
          <w:vertAlign w:val="subscript"/>
        </w:rPr>
        <w:t>3</w:t>
      </w:r>
      <w:r w:rsidR="005818DA">
        <w:rPr>
          <w:rFonts w:cstheme="minorHAnsi"/>
        </w:rPr>
        <w:t xml:space="preserve">} costituisce una maggioranza di </w:t>
      </w:r>
      <w:proofErr w:type="spellStart"/>
      <w:r w:rsidR="005818DA">
        <w:rPr>
          <w:rFonts w:cstheme="minorHAnsi"/>
        </w:rPr>
        <w:t>acceptor</w:t>
      </w:r>
      <w:proofErr w:type="spellEnd"/>
      <w:r w:rsidR="005818DA">
        <w:rPr>
          <w:rFonts w:cstheme="minorHAnsi"/>
        </w:rPr>
        <w:t>, la proposta</w:t>
      </w:r>
      <w:r w:rsidR="00357C2A">
        <w:rPr>
          <w:rFonts w:cstheme="minorHAnsi"/>
        </w:rPr>
        <w:t xml:space="preserve"> di p</w:t>
      </w:r>
      <w:r w:rsidR="00357C2A">
        <w:rPr>
          <w:rFonts w:cstheme="minorHAnsi"/>
          <w:vertAlign w:val="subscript"/>
        </w:rPr>
        <w:t>2</w:t>
      </w:r>
      <w:r w:rsidR="00357C2A">
        <w:rPr>
          <w:rFonts w:cstheme="minorHAnsi"/>
        </w:rPr>
        <w:t xml:space="preserve"> è quella che viene scelta</w:t>
      </w:r>
      <w:r w:rsidR="002A2316">
        <w:rPr>
          <w:rFonts w:cstheme="minorHAnsi"/>
        </w:rPr>
        <w:t>: in pratica, è stata votata la pizza coi funghi.</w:t>
      </w:r>
      <w:r w:rsidR="00FC4CF5">
        <w:rPr>
          <w:rFonts w:cstheme="minorHAnsi"/>
          <w:noProof/>
        </w:rPr>
        <w:drawing>
          <wp:inline distT="0" distB="0" distL="0" distR="0" wp14:anchorId="14763CA6" wp14:editId="63889457">
            <wp:extent cx="4175609" cy="2403763"/>
            <wp:effectExtent l="0" t="0" r="0" b="0"/>
            <wp:docPr id="130" name="Immagin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Immagine 130"/>
                    <pic:cNvPicPr/>
                  </pic:nvPicPr>
                  <pic:blipFill>
                    <a:blip r:embed="rId159">
                      <a:extLst>
                        <a:ext uri="{28A0092B-C50C-407E-A947-70E740481C1C}">
                          <a14:useLocalDpi xmlns:a14="http://schemas.microsoft.com/office/drawing/2010/main" val="0"/>
                        </a:ext>
                      </a:extLst>
                    </a:blip>
                    <a:stretch>
                      <a:fillRect/>
                    </a:stretch>
                  </pic:blipFill>
                  <pic:spPr>
                    <a:xfrm>
                      <a:off x="0" y="0"/>
                      <a:ext cx="4190710" cy="2412456"/>
                    </a:xfrm>
                    <a:prstGeom prst="rect">
                      <a:avLst/>
                    </a:prstGeom>
                  </pic:spPr>
                </pic:pic>
              </a:graphicData>
            </a:graphic>
          </wp:inline>
        </w:drawing>
      </w:r>
      <w:r w:rsidR="00FC4CF5">
        <w:rPr>
          <w:rFonts w:cstheme="minorHAnsi"/>
        </w:rPr>
        <w:br/>
      </w:r>
      <w:r w:rsidR="006825E6">
        <w:rPr>
          <w:rFonts w:cstheme="minorHAnsi"/>
          <w:noProof/>
        </w:rPr>
        <w:drawing>
          <wp:inline distT="0" distB="0" distL="0" distR="0" wp14:anchorId="22577F55" wp14:editId="13335B98">
            <wp:extent cx="4237087" cy="2682472"/>
            <wp:effectExtent l="0" t="0" r="0" b="3810"/>
            <wp:docPr id="131" name="Immagin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mmagine 131"/>
                    <pic:cNvPicPr/>
                  </pic:nvPicPr>
                  <pic:blipFill>
                    <a:blip r:embed="rId160">
                      <a:extLst>
                        <a:ext uri="{28A0092B-C50C-407E-A947-70E740481C1C}">
                          <a14:useLocalDpi xmlns:a14="http://schemas.microsoft.com/office/drawing/2010/main" val="0"/>
                        </a:ext>
                      </a:extLst>
                    </a:blip>
                    <a:stretch>
                      <a:fillRect/>
                    </a:stretch>
                  </pic:blipFill>
                  <pic:spPr>
                    <a:xfrm>
                      <a:off x="0" y="0"/>
                      <a:ext cx="4237087" cy="2682472"/>
                    </a:xfrm>
                    <a:prstGeom prst="rect">
                      <a:avLst/>
                    </a:prstGeom>
                  </pic:spPr>
                </pic:pic>
              </a:graphicData>
            </a:graphic>
          </wp:inline>
        </w:drawing>
      </w:r>
    </w:p>
    <w:p w14:paraId="5979E038" w14:textId="028A1E6F" w:rsidR="00E16D2F" w:rsidRDefault="00FA0EBE" w:rsidP="00E50682">
      <w:pPr>
        <w:rPr>
          <w:rFonts w:cstheme="minorHAnsi"/>
        </w:rPr>
      </w:pPr>
      <w:r w:rsidRPr="00E50682">
        <w:rPr>
          <w:rFonts w:cstheme="minorHAnsi"/>
        </w:rPr>
        <w:lastRenderedPageBreak/>
        <w:t>-</w:t>
      </w:r>
      <w:r>
        <w:rPr>
          <w:rFonts w:cstheme="minorHAnsi"/>
        </w:rPr>
        <w:t xml:space="preserve">&gt; </w:t>
      </w:r>
      <w:r w:rsidRPr="00FA0EBE">
        <w:rPr>
          <w:rFonts w:cstheme="minorHAnsi"/>
          <w:b/>
          <w:bCs/>
        </w:rPr>
        <w:t>2</w:t>
      </w:r>
      <w:r w:rsidRPr="00AC0E63">
        <w:rPr>
          <w:rFonts w:cstheme="minorHAnsi"/>
          <w:b/>
          <w:bCs/>
        </w:rPr>
        <w:t xml:space="preserve">° round, fase di </w:t>
      </w:r>
      <w:proofErr w:type="spellStart"/>
      <w:r w:rsidRPr="00AC0E63">
        <w:rPr>
          <w:rFonts w:cstheme="minorHAnsi"/>
          <w:b/>
          <w:bCs/>
        </w:rPr>
        <w:t>prepare</w:t>
      </w:r>
      <w:proofErr w:type="spellEnd"/>
      <w:r>
        <w:rPr>
          <w:rFonts w:cstheme="minorHAnsi"/>
        </w:rPr>
        <w:t>: p</w:t>
      </w:r>
      <w:r w:rsidRPr="00A822DF">
        <w:rPr>
          <w:rFonts w:cstheme="minorHAnsi"/>
          <w:vertAlign w:val="subscript"/>
        </w:rPr>
        <w:t>1</w:t>
      </w:r>
      <w:r>
        <w:rPr>
          <w:rFonts w:cstheme="minorHAnsi"/>
        </w:rPr>
        <w:t xml:space="preserve"> invia una </w:t>
      </w:r>
      <w:proofErr w:type="spellStart"/>
      <w:r w:rsidRPr="00FA0EBE">
        <w:rPr>
          <w:rFonts w:cstheme="minorHAnsi"/>
        </w:rPr>
        <w:t>prepare</w:t>
      </w:r>
      <w:proofErr w:type="spellEnd"/>
      <w:r w:rsidRPr="00FA0EBE">
        <w:rPr>
          <w:rFonts w:cstheme="minorHAnsi"/>
        </w:rPr>
        <w:t xml:space="preserve"> </w:t>
      </w:r>
      <w:proofErr w:type="spellStart"/>
      <w:r w:rsidRPr="00FA0EBE">
        <w:rPr>
          <w:rFonts w:cstheme="minorHAnsi"/>
        </w:rPr>
        <w:t>request</w:t>
      </w:r>
      <w:proofErr w:type="spellEnd"/>
      <w:r w:rsidR="0059650B">
        <w:rPr>
          <w:rFonts w:cstheme="minorHAnsi"/>
        </w:rPr>
        <w:t xml:space="preserve"> con </w:t>
      </w:r>
      <w:proofErr w:type="spellStart"/>
      <w:r w:rsidR="0059650B">
        <w:rPr>
          <w:rFonts w:cstheme="minorHAnsi"/>
        </w:rPr>
        <w:t>proposal</w:t>
      </w:r>
      <w:proofErr w:type="spellEnd"/>
      <w:r w:rsidR="0059650B">
        <w:rPr>
          <w:rFonts w:cstheme="minorHAnsi"/>
        </w:rPr>
        <w:t xml:space="preserve"> </w:t>
      </w:r>
      <w:proofErr w:type="spellStart"/>
      <w:r w:rsidR="0059650B">
        <w:rPr>
          <w:rFonts w:cstheme="minorHAnsi"/>
        </w:rPr>
        <w:t>number</w:t>
      </w:r>
      <w:proofErr w:type="spellEnd"/>
      <w:r w:rsidR="0059650B">
        <w:rPr>
          <w:rFonts w:cstheme="minorHAnsi"/>
        </w:rPr>
        <w:t xml:space="preserve"> pari a 3 ai processi a</w:t>
      </w:r>
      <w:r w:rsidR="0059650B" w:rsidRPr="00A822DF">
        <w:rPr>
          <w:rFonts w:cstheme="minorHAnsi"/>
          <w:vertAlign w:val="subscript"/>
        </w:rPr>
        <w:t>1</w:t>
      </w:r>
      <w:r w:rsidR="0059650B">
        <w:rPr>
          <w:rFonts w:cstheme="minorHAnsi"/>
        </w:rPr>
        <w:t>, a</w:t>
      </w:r>
      <w:r w:rsidR="0059650B">
        <w:rPr>
          <w:rFonts w:cstheme="minorHAnsi"/>
          <w:vertAlign w:val="subscript"/>
        </w:rPr>
        <w:t>2</w:t>
      </w:r>
      <w:r w:rsidR="0059650B">
        <w:rPr>
          <w:rFonts w:cstheme="minorHAnsi"/>
        </w:rPr>
        <w:t xml:space="preserve">. Dopodiché, i due </w:t>
      </w:r>
      <w:proofErr w:type="spellStart"/>
      <w:r w:rsidR="0059650B">
        <w:rPr>
          <w:rFonts w:cstheme="minorHAnsi"/>
        </w:rPr>
        <w:t>acceptor</w:t>
      </w:r>
      <w:proofErr w:type="spellEnd"/>
      <w:r w:rsidR="0059650B">
        <w:rPr>
          <w:rFonts w:cstheme="minorHAnsi"/>
        </w:rPr>
        <w:t xml:space="preserve"> rispondono a p</w:t>
      </w:r>
      <w:r w:rsidR="0059650B" w:rsidRPr="00A822DF">
        <w:rPr>
          <w:rFonts w:cstheme="minorHAnsi"/>
          <w:vertAlign w:val="subscript"/>
        </w:rPr>
        <w:t>1</w:t>
      </w:r>
      <w:r w:rsidR="0059650B">
        <w:rPr>
          <w:rFonts w:cstheme="minorHAnsi"/>
        </w:rPr>
        <w:t xml:space="preserve">, promettendogli di non accettare in futuro richieste con </w:t>
      </w:r>
      <w:proofErr w:type="spellStart"/>
      <w:r w:rsidR="0059650B">
        <w:rPr>
          <w:rFonts w:cstheme="minorHAnsi"/>
        </w:rPr>
        <w:t>proposal</w:t>
      </w:r>
      <w:proofErr w:type="spellEnd"/>
      <w:r w:rsidR="0059650B">
        <w:rPr>
          <w:rFonts w:cstheme="minorHAnsi"/>
        </w:rPr>
        <w:t xml:space="preserve"> </w:t>
      </w:r>
      <w:proofErr w:type="spellStart"/>
      <w:r w:rsidR="0059650B">
        <w:rPr>
          <w:rFonts w:cstheme="minorHAnsi"/>
        </w:rPr>
        <w:t>number</w:t>
      </w:r>
      <w:proofErr w:type="spellEnd"/>
      <w:r w:rsidR="0059650B">
        <w:rPr>
          <w:rFonts w:cstheme="minorHAnsi"/>
        </w:rPr>
        <w:t xml:space="preserve"> minori di 3. Inoltre, nelle risposte degli </w:t>
      </w:r>
      <w:proofErr w:type="spellStart"/>
      <w:r w:rsidR="0059650B">
        <w:rPr>
          <w:rFonts w:cstheme="minorHAnsi"/>
        </w:rPr>
        <w:t>acceptor</w:t>
      </w:r>
      <w:proofErr w:type="spellEnd"/>
      <w:r w:rsidR="00102C63">
        <w:rPr>
          <w:rFonts w:cstheme="minorHAnsi"/>
        </w:rPr>
        <w:t xml:space="preserve"> viene specificato il valore accettato precedentemente relativo a</w:t>
      </w:r>
      <w:r w:rsidR="001C7D73">
        <w:rPr>
          <w:rFonts w:cstheme="minorHAnsi"/>
        </w:rPr>
        <w:t xml:space="preserve">l </w:t>
      </w:r>
      <w:proofErr w:type="spellStart"/>
      <w:r w:rsidR="001C7D73">
        <w:rPr>
          <w:rFonts w:cstheme="minorHAnsi"/>
        </w:rPr>
        <w:t>proposal</w:t>
      </w:r>
      <w:proofErr w:type="spellEnd"/>
      <w:r w:rsidR="001C7D73">
        <w:rPr>
          <w:rFonts w:cstheme="minorHAnsi"/>
        </w:rPr>
        <w:t xml:space="preserve"> </w:t>
      </w:r>
      <w:proofErr w:type="spellStart"/>
      <w:r w:rsidR="001C7D73">
        <w:rPr>
          <w:rFonts w:cstheme="minorHAnsi"/>
        </w:rPr>
        <w:t>number</w:t>
      </w:r>
      <w:proofErr w:type="spellEnd"/>
      <w:r w:rsidR="001C7D73">
        <w:rPr>
          <w:rFonts w:cstheme="minorHAnsi"/>
        </w:rPr>
        <w:t xml:space="preserve"> maggiore: “funghi”.</w:t>
      </w:r>
      <w:r w:rsidR="00FD45F5">
        <w:rPr>
          <w:rFonts w:cstheme="minorHAnsi"/>
        </w:rPr>
        <w:br/>
      </w:r>
      <w:r w:rsidR="00FD45F5">
        <w:rPr>
          <w:rFonts w:cstheme="minorHAnsi"/>
          <w:noProof/>
        </w:rPr>
        <w:drawing>
          <wp:inline distT="0" distB="0" distL="0" distR="0" wp14:anchorId="07BE385B" wp14:editId="6D4F4199">
            <wp:extent cx="3475021" cy="2225233"/>
            <wp:effectExtent l="0" t="0" r="0" b="3810"/>
            <wp:docPr id="132" name="Immagin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Immagine 132"/>
                    <pic:cNvPicPr/>
                  </pic:nvPicPr>
                  <pic:blipFill>
                    <a:blip r:embed="rId161">
                      <a:extLst>
                        <a:ext uri="{28A0092B-C50C-407E-A947-70E740481C1C}">
                          <a14:useLocalDpi xmlns:a14="http://schemas.microsoft.com/office/drawing/2010/main" val="0"/>
                        </a:ext>
                      </a:extLst>
                    </a:blip>
                    <a:stretch>
                      <a:fillRect/>
                    </a:stretch>
                  </pic:blipFill>
                  <pic:spPr>
                    <a:xfrm>
                      <a:off x="0" y="0"/>
                      <a:ext cx="3475021" cy="2225233"/>
                    </a:xfrm>
                    <a:prstGeom prst="rect">
                      <a:avLst/>
                    </a:prstGeom>
                  </pic:spPr>
                </pic:pic>
              </a:graphicData>
            </a:graphic>
          </wp:inline>
        </w:drawing>
      </w:r>
    </w:p>
    <w:p w14:paraId="1E3D49AB" w14:textId="078D2741" w:rsidR="00FD45F5" w:rsidRDefault="00FD45F5" w:rsidP="00E50682">
      <w:pPr>
        <w:rPr>
          <w:rFonts w:cstheme="minorHAnsi"/>
        </w:rPr>
      </w:pPr>
      <w:r w:rsidRPr="00E50682">
        <w:rPr>
          <w:rFonts w:cstheme="minorHAnsi"/>
        </w:rPr>
        <w:t>-</w:t>
      </w:r>
      <w:r>
        <w:rPr>
          <w:rFonts w:cstheme="minorHAnsi"/>
        </w:rPr>
        <w:t xml:space="preserve">&gt; </w:t>
      </w:r>
      <w:r>
        <w:rPr>
          <w:rFonts w:cstheme="minorHAnsi"/>
          <w:b/>
          <w:bCs/>
        </w:rPr>
        <w:t>2</w:t>
      </w:r>
      <w:r w:rsidRPr="00AC0E63">
        <w:rPr>
          <w:rFonts w:cstheme="minorHAnsi"/>
          <w:b/>
          <w:bCs/>
        </w:rPr>
        <w:t xml:space="preserve">° round, fase di </w:t>
      </w:r>
      <w:proofErr w:type="spellStart"/>
      <w:r>
        <w:rPr>
          <w:rFonts w:cstheme="minorHAnsi"/>
          <w:b/>
          <w:bCs/>
        </w:rPr>
        <w:t>accept</w:t>
      </w:r>
      <w:proofErr w:type="spellEnd"/>
      <w:r>
        <w:rPr>
          <w:rFonts w:cstheme="minorHAnsi"/>
        </w:rPr>
        <w:t>: p</w:t>
      </w:r>
      <w:r w:rsidRPr="00A822DF">
        <w:rPr>
          <w:rFonts w:cstheme="minorHAnsi"/>
          <w:vertAlign w:val="subscript"/>
        </w:rPr>
        <w:t>1</w:t>
      </w:r>
      <w:r>
        <w:rPr>
          <w:rFonts w:cstheme="minorHAnsi"/>
        </w:rPr>
        <w:t xml:space="preserve"> invia </w:t>
      </w:r>
      <w:r w:rsidRPr="00FD45F5">
        <w:rPr>
          <w:rFonts w:cstheme="minorHAnsi"/>
        </w:rPr>
        <w:t>un’</w:t>
      </w:r>
      <w:proofErr w:type="spellStart"/>
      <w:r w:rsidRPr="00FD45F5">
        <w:rPr>
          <w:rFonts w:cstheme="minorHAnsi"/>
        </w:rPr>
        <w:t>accept</w:t>
      </w:r>
      <w:proofErr w:type="spellEnd"/>
      <w:r w:rsidRPr="00FD45F5">
        <w:rPr>
          <w:rFonts w:cstheme="minorHAnsi"/>
        </w:rPr>
        <w:t xml:space="preserve"> </w:t>
      </w:r>
      <w:proofErr w:type="spellStart"/>
      <w:r w:rsidRPr="00FD45F5">
        <w:rPr>
          <w:rFonts w:cstheme="minorHAnsi"/>
        </w:rPr>
        <w:t>request</w:t>
      </w:r>
      <w:proofErr w:type="spellEnd"/>
      <w:r w:rsidRPr="00FD45F5">
        <w:rPr>
          <w:rFonts w:cstheme="minorHAnsi"/>
        </w:rPr>
        <w:t xml:space="preserve"> </w:t>
      </w:r>
      <w:r>
        <w:rPr>
          <w:rFonts w:cstheme="minorHAnsi"/>
        </w:rPr>
        <w:t xml:space="preserve">con </w:t>
      </w:r>
      <w:proofErr w:type="spellStart"/>
      <w:r>
        <w:rPr>
          <w:rFonts w:cstheme="minorHAnsi"/>
        </w:rPr>
        <w:t>proposal</w:t>
      </w:r>
      <w:proofErr w:type="spellEnd"/>
      <w:r>
        <w:rPr>
          <w:rFonts w:cstheme="minorHAnsi"/>
        </w:rPr>
        <w:t xml:space="preserve"> </w:t>
      </w:r>
      <w:proofErr w:type="spellStart"/>
      <w:r>
        <w:rPr>
          <w:rFonts w:cstheme="minorHAnsi"/>
        </w:rPr>
        <w:t>number</w:t>
      </w:r>
      <w:proofErr w:type="spellEnd"/>
      <w:r>
        <w:rPr>
          <w:rFonts w:cstheme="minorHAnsi"/>
        </w:rPr>
        <w:t xml:space="preserve"> pari a 3 e valore “funghi” agli stessi </w:t>
      </w:r>
      <w:proofErr w:type="spellStart"/>
      <w:r>
        <w:rPr>
          <w:rFonts w:cstheme="minorHAnsi"/>
        </w:rPr>
        <w:t>acceptor</w:t>
      </w:r>
      <w:proofErr w:type="spellEnd"/>
      <w:r>
        <w:rPr>
          <w:rFonts w:cstheme="minorHAnsi"/>
        </w:rPr>
        <w:t xml:space="preserve"> di prima, ovvero a</w:t>
      </w:r>
      <w:r>
        <w:rPr>
          <w:rFonts w:cstheme="minorHAnsi"/>
          <w:vertAlign w:val="subscript"/>
        </w:rPr>
        <w:t>1</w:t>
      </w:r>
      <w:r>
        <w:rPr>
          <w:rFonts w:cstheme="minorHAnsi"/>
        </w:rPr>
        <w:t>,</w:t>
      </w:r>
      <w:r w:rsidRPr="00322310">
        <w:rPr>
          <w:rFonts w:cstheme="minorHAnsi"/>
        </w:rPr>
        <w:t xml:space="preserve"> </w:t>
      </w:r>
      <w:r>
        <w:rPr>
          <w:rFonts w:cstheme="minorHAnsi"/>
        </w:rPr>
        <w:t>a</w:t>
      </w:r>
      <w:r>
        <w:rPr>
          <w:rFonts w:cstheme="minorHAnsi"/>
          <w:vertAlign w:val="subscript"/>
        </w:rPr>
        <w:t>2</w:t>
      </w:r>
      <w:r>
        <w:rPr>
          <w:rFonts w:cstheme="minorHAnsi"/>
        </w:rPr>
        <w:t xml:space="preserve">. Dopodiché entrambi gli </w:t>
      </w:r>
      <w:proofErr w:type="spellStart"/>
      <w:r>
        <w:rPr>
          <w:rFonts w:cstheme="minorHAnsi"/>
        </w:rPr>
        <w:t>acceptor</w:t>
      </w:r>
      <w:proofErr w:type="spellEnd"/>
      <w:r>
        <w:rPr>
          <w:rFonts w:cstheme="minorHAnsi"/>
        </w:rPr>
        <w:t xml:space="preserve"> accettano la proposta</w:t>
      </w:r>
      <w:r w:rsidR="003F0B5D">
        <w:rPr>
          <w:rFonts w:cstheme="minorHAnsi"/>
        </w:rPr>
        <w:t>.</w:t>
      </w:r>
      <w:r w:rsidR="003F0B5D">
        <w:rPr>
          <w:rFonts w:cstheme="minorHAnsi"/>
        </w:rPr>
        <w:br/>
      </w:r>
      <w:r w:rsidR="000A4468">
        <w:rPr>
          <w:rFonts w:cstheme="minorHAnsi"/>
          <w:noProof/>
        </w:rPr>
        <w:drawing>
          <wp:inline distT="0" distB="0" distL="0" distR="0" wp14:anchorId="4D2793B2" wp14:editId="13772958">
            <wp:extent cx="3673158" cy="2217612"/>
            <wp:effectExtent l="0" t="0" r="3810" b="0"/>
            <wp:docPr id="133" name="Immagin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Immagine 133"/>
                    <pic:cNvPicPr/>
                  </pic:nvPicPr>
                  <pic:blipFill>
                    <a:blip r:embed="rId162">
                      <a:extLst>
                        <a:ext uri="{28A0092B-C50C-407E-A947-70E740481C1C}">
                          <a14:useLocalDpi xmlns:a14="http://schemas.microsoft.com/office/drawing/2010/main" val="0"/>
                        </a:ext>
                      </a:extLst>
                    </a:blip>
                    <a:stretch>
                      <a:fillRect/>
                    </a:stretch>
                  </pic:blipFill>
                  <pic:spPr>
                    <a:xfrm>
                      <a:off x="0" y="0"/>
                      <a:ext cx="3673158" cy="2217612"/>
                    </a:xfrm>
                    <a:prstGeom prst="rect">
                      <a:avLst/>
                    </a:prstGeom>
                  </pic:spPr>
                </pic:pic>
              </a:graphicData>
            </a:graphic>
          </wp:inline>
        </w:drawing>
      </w:r>
    </w:p>
    <w:p w14:paraId="26FF8D13" w14:textId="675422FF" w:rsidR="000A4468" w:rsidRDefault="009B37A1" w:rsidP="00E50682">
      <w:pPr>
        <w:rPr>
          <w:rFonts w:cstheme="minorHAnsi"/>
        </w:rPr>
      </w:pPr>
      <w:r>
        <w:rPr>
          <w:rFonts w:cstheme="minorHAnsi"/>
        </w:rPr>
        <w:t xml:space="preserve">Per quanto riguarda la propagazione delle informazioni ai </w:t>
      </w:r>
      <w:proofErr w:type="spellStart"/>
      <w:r>
        <w:rPr>
          <w:rFonts w:cstheme="minorHAnsi"/>
        </w:rPr>
        <w:t>learner</w:t>
      </w:r>
      <w:proofErr w:type="spellEnd"/>
      <w:r w:rsidR="006531F2">
        <w:rPr>
          <w:rFonts w:cstheme="minorHAnsi"/>
        </w:rPr>
        <w:t>, esistono tre modalità possibili:</w:t>
      </w:r>
      <w:r w:rsidR="006531F2">
        <w:rPr>
          <w:rFonts w:cstheme="minorHAnsi"/>
        </w:rPr>
        <w:br/>
        <w:t xml:space="preserve">1) Ciascun </w:t>
      </w:r>
      <w:proofErr w:type="spellStart"/>
      <w:r w:rsidR="006531F2">
        <w:rPr>
          <w:rFonts w:cstheme="minorHAnsi"/>
        </w:rPr>
        <w:t>acceptor</w:t>
      </w:r>
      <w:proofErr w:type="spellEnd"/>
      <w:r w:rsidR="006531F2">
        <w:rPr>
          <w:rFonts w:cstheme="minorHAnsi"/>
        </w:rPr>
        <w:t xml:space="preserve"> informa tutti i </w:t>
      </w:r>
      <w:proofErr w:type="spellStart"/>
      <w:r w:rsidR="006531F2">
        <w:rPr>
          <w:rFonts w:cstheme="minorHAnsi"/>
        </w:rPr>
        <w:t>learner</w:t>
      </w:r>
      <w:proofErr w:type="spellEnd"/>
      <w:r w:rsidR="006531F2">
        <w:rPr>
          <w:rFonts w:cstheme="minorHAnsi"/>
        </w:rPr>
        <w:t xml:space="preserve"> su</w:t>
      </w:r>
      <w:r w:rsidR="003173F0">
        <w:rPr>
          <w:rFonts w:cstheme="minorHAnsi"/>
        </w:rPr>
        <w:t>l valore scelto; tale approccio, però, richiede che venga inviata un</w:t>
      </w:r>
      <w:r w:rsidR="00C70F0F">
        <w:rPr>
          <w:rFonts w:cstheme="minorHAnsi"/>
        </w:rPr>
        <w:t>’enorme quantità di messaggi.</w:t>
      </w:r>
      <w:r w:rsidR="00C70F0F">
        <w:rPr>
          <w:rFonts w:cstheme="minorHAnsi"/>
        </w:rPr>
        <w:br/>
        <w:t xml:space="preserve">2) Gli </w:t>
      </w:r>
      <w:proofErr w:type="spellStart"/>
      <w:r w:rsidR="00C70F0F">
        <w:rPr>
          <w:rFonts w:cstheme="minorHAnsi"/>
        </w:rPr>
        <w:t>acceptor</w:t>
      </w:r>
      <w:proofErr w:type="spellEnd"/>
      <w:r w:rsidR="00C70F0F">
        <w:rPr>
          <w:rFonts w:cstheme="minorHAnsi"/>
        </w:rPr>
        <w:t xml:space="preserve"> informano un </w:t>
      </w:r>
      <w:proofErr w:type="spellStart"/>
      <w:r w:rsidR="00C70F0F" w:rsidRPr="00C70F0F">
        <w:rPr>
          <w:rFonts w:cstheme="minorHAnsi"/>
          <w:i/>
          <w:iCs/>
        </w:rPr>
        <w:t>distinguished</w:t>
      </w:r>
      <w:proofErr w:type="spellEnd"/>
      <w:r w:rsidR="00C70F0F" w:rsidRPr="00C70F0F">
        <w:rPr>
          <w:rFonts w:cstheme="minorHAnsi"/>
          <w:i/>
          <w:iCs/>
        </w:rPr>
        <w:t xml:space="preserve"> </w:t>
      </w:r>
      <w:proofErr w:type="spellStart"/>
      <w:r w:rsidR="00C70F0F" w:rsidRPr="00C70F0F">
        <w:rPr>
          <w:rFonts w:cstheme="minorHAnsi"/>
          <w:i/>
          <w:iCs/>
        </w:rPr>
        <w:t>learner</w:t>
      </w:r>
      <w:proofErr w:type="spellEnd"/>
      <w:r w:rsidR="00C70F0F">
        <w:rPr>
          <w:rFonts w:cstheme="minorHAnsi"/>
        </w:rPr>
        <w:t xml:space="preserve"> (che solitamente è il </w:t>
      </w:r>
      <w:proofErr w:type="spellStart"/>
      <w:r w:rsidR="00C70F0F">
        <w:rPr>
          <w:rFonts w:cstheme="minorHAnsi"/>
        </w:rPr>
        <w:t>proposer</w:t>
      </w:r>
      <w:proofErr w:type="spellEnd"/>
      <w:r w:rsidR="00C70F0F">
        <w:rPr>
          <w:rFonts w:cstheme="minorHAnsi"/>
        </w:rPr>
        <w:t>)</w:t>
      </w:r>
      <w:r w:rsidR="00FB0F01">
        <w:rPr>
          <w:rFonts w:cstheme="minorHAnsi"/>
        </w:rPr>
        <w:t xml:space="preserve">, il quale poi propagherà il risultato tra gli altri </w:t>
      </w:r>
      <w:proofErr w:type="spellStart"/>
      <w:r w:rsidR="00FB0F01">
        <w:rPr>
          <w:rFonts w:cstheme="minorHAnsi"/>
        </w:rPr>
        <w:t>learner</w:t>
      </w:r>
      <w:proofErr w:type="spellEnd"/>
      <w:r w:rsidR="00FB0F01">
        <w:rPr>
          <w:rFonts w:cstheme="minorHAnsi"/>
        </w:rPr>
        <w:t>; tuttavia, tale approccio</w:t>
      </w:r>
      <w:r w:rsidR="008D5EE2">
        <w:rPr>
          <w:rFonts w:cstheme="minorHAnsi"/>
        </w:rPr>
        <w:t xml:space="preserve"> presenta un single point of </w:t>
      </w:r>
      <w:proofErr w:type="spellStart"/>
      <w:r w:rsidR="008D5EE2">
        <w:rPr>
          <w:rFonts w:cstheme="minorHAnsi"/>
        </w:rPr>
        <w:t>failure</w:t>
      </w:r>
      <w:proofErr w:type="spellEnd"/>
      <w:r w:rsidR="008D5EE2">
        <w:rPr>
          <w:rFonts w:cstheme="minorHAnsi"/>
        </w:rPr>
        <w:t>.</w:t>
      </w:r>
      <w:r w:rsidR="008D5EE2">
        <w:rPr>
          <w:rFonts w:cstheme="minorHAnsi"/>
        </w:rPr>
        <w:br/>
        <w:t xml:space="preserve">3) Compromesso tra i due approcci precedenti: </w:t>
      </w:r>
      <w:r w:rsidR="008656FA">
        <w:rPr>
          <w:rFonts w:cstheme="minorHAnsi"/>
        </w:rPr>
        <w:t xml:space="preserve">disporre di un numero limitato di </w:t>
      </w:r>
      <w:proofErr w:type="spellStart"/>
      <w:r w:rsidR="008656FA" w:rsidRPr="008656FA">
        <w:rPr>
          <w:rFonts w:cstheme="minorHAnsi"/>
          <w:i/>
          <w:iCs/>
        </w:rPr>
        <w:t>distinguished</w:t>
      </w:r>
      <w:proofErr w:type="spellEnd"/>
      <w:r w:rsidR="008656FA" w:rsidRPr="008656FA">
        <w:rPr>
          <w:rFonts w:cstheme="minorHAnsi"/>
          <w:i/>
          <w:iCs/>
        </w:rPr>
        <w:t xml:space="preserve"> </w:t>
      </w:r>
      <w:proofErr w:type="spellStart"/>
      <w:r w:rsidR="008656FA" w:rsidRPr="008656FA">
        <w:rPr>
          <w:rFonts w:cstheme="minorHAnsi"/>
          <w:i/>
          <w:iCs/>
        </w:rPr>
        <w:t>learner</w:t>
      </w:r>
      <w:proofErr w:type="spellEnd"/>
      <w:r w:rsidR="008656FA">
        <w:rPr>
          <w:rFonts w:cstheme="minorHAnsi"/>
        </w:rPr>
        <w:t xml:space="preserve">, in modo tale da mitigare sia il problema del </w:t>
      </w:r>
      <w:proofErr w:type="spellStart"/>
      <w:r w:rsidR="008656FA">
        <w:rPr>
          <w:rFonts w:cstheme="minorHAnsi"/>
        </w:rPr>
        <w:t>flooding</w:t>
      </w:r>
      <w:proofErr w:type="spellEnd"/>
      <w:r w:rsidR="008656FA">
        <w:rPr>
          <w:rFonts w:cstheme="minorHAnsi"/>
        </w:rPr>
        <w:t xml:space="preserve"> dei messaggi, sia il problema del single point of </w:t>
      </w:r>
      <w:proofErr w:type="spellStart"/>
      <w:r w:rsidR="008656FA">
        <w:rPr>
          <w:rFonts w:cstheme="minorHAnsi"/>
        </w:rPr>
        <w:t>failure</w:t>
      </w:r>
      <w:proofErr w:type="spellEnd"/>
      <w:r w:rsidR="008656FA">
        <w:rPr>
          <w:rFonts w:cstheme="minorHAnsi"/>
        </w:rPr>
        <w:t>.</w:t>
      </w:r>
    </w:p>
    <w:p w14:paraId="30AFB494" w14:textId="578D3BB1" w:rsidR="008F2A06" w:rsidRDefault="004C01AE" w:rsidP="00E50682">
      <w:pPr>
        <w:rPr>
          <w:rFonts w:cstheme="minorHAnsi"/>
        </w:rPr>
      </w:pPr>
      <w:r>
        <w:rPr>
          <w:rFonts w:cstheme="minorHAnsi"/>
        </w:rPr>
        <w:t>I</w:t>
      </w:r>
      <w:r w:rsidR="008F2A06">
        <w:rPr>
          <w:rFonts w:cstheme="minorHAnsi"/>
        </w:rPr>
        <w:t xml:space="preserve">l funzionamento di </w:t>
      </w:r>
      <w:proofErr w:type="spellStart"/>
      <w:r w:rsidR="008F2A06">
        <w:rPr>
          <w:rFonts w:cstheme="minorHAnsi"/>
        </w:rPr>
        <w:t>Paxos</w:t>
      </w:r>
      <w:proofErr w:type="spellEnd"/>
      <w:r w:rsidR="008F2A06">
        <w:rPr>
          <w:rFonts w:cstheme="minorHAnsi"/>
        </w:rPr>
        <w:t xml:space="preserve"> così com’è stato descritto presenta ancora una falla</w:t>
      </w:r>
      <w:r w:rsidR="003727DB">
        <w:rPr>
          <w:rFonts w:cstheme="minorHAnsi"/>
        </w:rPr>
        <w:t xml:space="preserve">: </w:t>
      </w:r>
      <w:r w:rsidR="00075DD2">
        <w:rPr>
          <w:rFonts w:cstheme="minorHAnsi"/>
        </w:rPr>
        <w:t xml:space="preserve">se ci sono più </w:t>
      </w:r>
      <w:proofErr w:type="spellStart"/>
      <w:r w:rsidR="00075DD2">
        <w:rPr>
          <w:rFonts w:cstheme="minorHAnsi"/>
        </w:rPr>
        <w:t>proposer</w:t>
      </w:r>
      <w:proofErr w:type="spellEnd"/>
      <w:r w:rsidR="00075DD2">
        <w:rPr>
          <w:rFonts w:cstheme="minorHAnsi"/>
        </w:rPr>
        <w:t xml:space="preserve"> che </w:t>
      </w:r>
      <w:r w:rsidR="002C3758">
        <w:rPr>
          <w:rFonts w:cstheme="minorHAnsi"/>
        </w:rPr>
        <w:t>in modo concorrente propongono valori differenti, potrebbero</w:t>
      </w:r>
      <w:r w:rsidR="0031261F">
        <w:rPr>
          <w:rFonts w:cstheme="minorHAnsi"/>
        </w:rPr>
        <w:t xml:space="preserve"> mandare in stallo il protocollo (vedi il teorema FLP).</w:t>
      </w:r>
      <w:r w:rsidR="00A06105">
        <w:rPr>
          <w:rFonts w:cstheme="minorHAnsi"/>
        </w:rPr>
        <w:t xml:space="preserve"> Facciamo un esempio dove vengono coinvolti due processi </w:t>
      </w:r>
      <w:proofErr w:type="spellStart"/>
      <w:r w:rsidR="009D2DF1">
        <w:rPr>
          <w:rFonts w:cstheme="minorHAnsi"/>
        </w:rPr>
        <w:t>proposer</w:t>
      </w:r>
      <w:proofErr w:type="spellEnd"/>
      <w:r w:rsidR="009D2DF1">
        <w:rPr>
          <w:rFonts w:cstheme="minorHAnsi"/>
        </w:rPr>
        <w:t xml:space="preserve"> </w:t>
      </w:r>
      <w:r w:rsidR="00A06105">
        <w:rPr>
          <w:rFonts w:cstheme="minorHAnsi"/>
        </w:rPr>
        <w:t xml:space="preserve">p, </w:t>
      </w:r>
      <w:r w:rsidR="00846A21">
        <w:rPr>
          <w:rFonts w:cstheme="minorHAnsi"/>
        </w:rPr>
        <w:t>q</w:t>
      </w:r>
      <w:r w:rsidR="00A06105">
        <w:rPr>
          <w:rFonts w:cstheme="minorHAnsi"/>
        </w:rPr>
        <w:t>:</w:t>
      </w:r>
      <w:r w:rsidR="00A06105">
        <w:rPr>
          <w:rFonts w:cstheme="minorHAnsi"/>
        </w:rPr>
        <w:br/>
        <w:t xml:space="preserve">-&gt; </w:t>
      </w:r>
      <w:r w:rsidR="009D2DF1">
        <w:rPr>
          <w:rFonts w:cstheme="minorHAnsi"/>
        </w:rPr>
        <w:t xml:space="preserve">p completa la fase 1 per il </w:t>
      </w:r>
      <w:proofErr w:type="spellStart"/>
      <w:r w:rsidR="009D2DF1">
        <w:rPr>
          <w:rFonts w:cstheme="minorHAnsi"/>
        </w:rPr>
        <w:t>proposal</w:t>
      </w:r>
      <w:proofErr w:type="spellEnd"/>
      <w:r w:rsidR="009D2DF1">
        <w:rPr>
          <w:rFonts w:cstheme="minorHAnsi"/>
        </w:rPr>
        <w:t xml:space="preserve"> </w:t>
      </w:r>
      <w:proofErr w:type="spellStart"/>
      <w:r w:rsidR="009D2DF1">
        <w:rPr>
          <w:rFonts w:cstheme="minorHAnsi"/>
        </w:rPr>
        <w:t>number</w:t>
      </w:r>
      <w:proofErr w:type="spellEnd"/>
      <w:r w:rsidR="009D2DF1">
        <w:rPr>
          <w:rFonts w:cstheme="minorHAnsi"/>
        </w:rPr>
        <w:t xml:space="preserve"> n</w:t>
      </w:r>
      <w:r w:rsidR="009D2DF1" w:rsidRPr="009D2DF1">
        <w:rPr>
          <w:rFonts w:cstheme="minorHAnsi"/>
          <w:vertAlign w:val="subscript"/>
        </w:rPr>
        <w:t>1</w:t>
      </w:r>
      <w:r w:rsidR="009D2DF1">
        <w:rPr>
          <w:rFonts w:cstheme="minorHAnsi"/>
        </w:rPr>
        <w:t>.</w:t>
      </w:r>
      <w:r w:rsidR="009D2DF1">
        <w:rPr>
          <w:rFonts w:cstheme="minorHAnsi"/>
        </w:rPr>
        <w:br/>
        <w:t xml:space="preserve">-&gt; q </w:t>
      </w:r>
      <w:r w:rsidR="004B73E3">
        <w:rPr>
          <w:rFonts w:cstheme="minorHAnsi"/>
        </w:rPr>
        <w:t xml:space="preserve">completa la fase 1 per il </w:t>
      </w:r>
      <w:proofErr w:type="spellStart"/>
      <w:r w:rsidR="004B73E3">
        <w:rPr>
          <w:rFonts w:cstheme="minorHAnsi"/>
        </w:rPr>
        <w:t>proposal</w:t>
      </w:r>
      <w:proofErr w:type="spellEnd"/>
      <w:r w:rsidR="004B73E3">
        <w:rPr>
          <w:rFonts w:cstheme="minorHAnsi"/>
        </w:rPr>
        <w:t xml:space="preserve"> </w:t>
      </w:r>
      <w:proofErr w:type="spellStart"/>
      <w:r w:rsidR="004B73E3">
        <w:rPr>
          <w:rFonts w:cstheme="minorHAnsi"/>
        </w:rPr>
        <w:t>number</w:t>
      </w:r>
      <w:proofErr w:type="spellEnd"/>
      <w:r w:rsidR="004B73E3">
        <w:rPr>
          <w:rFonts w:cstheme="minorHAnsi"/>
        </w:rPr>
        <w:t xml:space="preserve"> n</w:t>
      </w:r>
      <w:r w:rsidR="004B73E3">
        <w:rPr>
          <w:rFonts w:cstheme="minorHAnsi"/>
          <w:vertAlign w:val="subscript"/>
        </w:rPr>
        <w:t>2</w:t>
      </w:r>
      <w:r w:rsidR="004B73E3">
        <w:rPr>
          <w:rFonts w:cstheme="minorHAnsi"/>
        </w:rPr>
        <w:t xml:space="preserve"> &gt; n</w:t>
      </w:r>
      <w:r w:rsidR="004B73E3" w:rsidRPr="009D2DF1">
        <w:rPr>
          <w:rFonts w:cstheme="minorHAnsi"/>
          <w:vertAlign w:val="subscript"/>
        </w:rPr>
        <w:t>1</w:t>
      </w:r>
      <w:r w:rsidR="004B73E3">
        <w:rPr>
          <w:rFonts w:cstheme="minorHAnsi"/>
        </w:rPr>
        <w:t>.</w:t>
      </w:r>
      <w:r w:rsidR="005742E5">
        <w:rPr>
          <w:rFonts w:cstheme="minorHAnsi"/>
        </w:rPr>
        <w:br/>
        <w:t>-&gt; Nella fase 2, l’</w:t>
      </w:r>
      <w:proofErr w:type="spellStart"/>
      <w:r w:rsidR="005742E5">
        <w:rPr>
          <w:rFonts w:cstheme="minorHAnsi"/>
        </w:rPr>
        <w:t>accept</w:t>
      </w:r>
      <w:proofErr w:type="spellEnd"/>
      <w:r w:rsidR="005742E5">
        <w:rPr>
          <w:rFonts w:cstheme="minorHAnsi"/>
        </w:rPr>
        <w:t xml:space="preserve"> </w:t>
      </w:r>
      <w:proofErr w:type="spellStart"/>
      <w:r w:rsidR="005742E5">
        <w:rPr>
          <w:rFonts w:cstheme="minorHAnsi"/>
        </w:rPr>
        <w:t>request</w:t>
      </w:r>
      <w:proofErr w:type="spellEnd"/>
      <w:r w:rsidR="005742E5">
        <w:rPr>
          <w:rFonts w:cstheme="minorHAnsi"/>
        </w:rPr>
        <w:t xml:space="preserve"> di p viene ignorata</w:t>
      </w:r>
      <w:r w:rsidR="000925E1">
        <w:rPr>
          <w:rFonts w:cstheme="minorHAnsi"/>
        </w:rPr>
        <w:t>, poiché n</w:t>
      </w:r>
      <w:r w:rsidR="000925E1" w:rsidRPr="009D2DF1">
        <w:rPr>
          <w:rFonts w:cstheme="minorHAnsi"/>
          <w:vertAlign w:val="subscript"/>
        </w:rPr>
        <w:t>1</w:t>
      </w:r>
      <w:r w:rsidR="000925E1">
        <w:rPr>
          <w:rFonts w:cstheme="minorHAnsi"/>
        </w:rPr>
        <w:t xml:space="preserve"> non è stato il </w:t>
      </w:r>
      <w:proofErr w:type="spellStart"/>
      <w:r w:rsidR="000925E1">
        <w:rPr>
          <w:rFonts w:cstheme="minorHAnsi"/>
        </w:rPr>
        <w:t>proposal</w:t>
      </w:r>
      <w:proofErr w:type="spellEnd"/>
      <w:r w:rsidR="000925E1">
        <w:rPr>
          <w:rFonts w:cstheme="minorHAnsi"/>
        </w:rPr>
        <w:t xml:space="preserve"> </w:t>
      </w:r>
      <w:proofErr w:type="spellStart"/>
      <w:r w:rsidR="000925E1">
        <w:rPr>
          <w:rFonts w:cstheme="minorHAnsi"/>
        </w:rPr>
        <w:t>number</w:t>
      </w:r>
      <w:proofErr w:type="spellEnd"/>
      <w:r w:rsidR="000925E1">
        <w:rPr>
          <w:rFonts w:cstheme="minorHAnsi"/>
        </w:rPr>
        <w:t xml:space="preserve"> più elevato tra quelli emersi nella fase 1.</w:t>
      </w:r>
      <w:r w:rsidR="000925E1">
        <w:rPr>
          <w:rFonts w:cstheme="minorHAnsi"/>
        </w:rPr>
        <w:br/>
        <w:t>-&gt; A questo punto p</w:t>
      </w:r>
      <w:r w:rsidR="00F80828">
        <w:rPr>
          <w:rFonts w:cstheme="minorHAnsi"/>
        </w:rPr>
        <w:t xml:space="preserve"> anticipa l’invio dell’</w:t>
      </w:r>
      <w:proofErr w:type="spellStart"/>
      <w:r w:rsidR="00F80828">
        <w:rPr>
          <w:rFonts w:cstheme="minorHAnsi"/>
        </w:rPr>
        <w:t>accept</w:t>
      </w:r>
      <w:proofErr w:type="spellEnd"/>
      <w:r w:rsidR="00F80828">
        <w:rPr>
          <w:rFonts w:cstheme="minorHAnsi"/>
        </w:rPr>
        <w:t xml:space="preserve"> </w:t>
      </w:r>
      <w:proofErr w:type="spellStart"/>
      <w:r w:rsidR="00F80828">
        <w:rPr>
          <w:rFonts w:cstheme="minorHAnsi"/>
        </w:rPr>
        <w:t>request</w:t>
      </w:r>
      <w:proofErr w:type="spellEnd"/>
      <w:r w:rsidR="00F80828">
        <w:rPr>
          <w:rFonts w:cstheme="minorHAnsi"/>
        </w:rPr>
        <w:t xml:space="preserve"> da parte di q mandando una </w:t>
      </w:r>
      <w:proofErr w:type="spellStart"/>
      <w:r w:rsidR="00F80828">
        <w:rPr>
          <w:rFonts w:cstheme="minorHAnsi"/>
        </w:rPr>
        <w:t>prepare</w:t>
      </w:r>
      <w:proofErr w:type="spellEnd"/>
      <w:r w:rsidR="00F80828">
        <w:rPr>
          <w:rFonts w:cstheme="minorHAnsi"/>
        </w:rPr>
        <w:t xml:space="preserve"> </w:t>
      </w:r>
      <w:proofErr w:type="spellStart"/>
      <w:r w:rsidR="00F80828">
        <w:rPr>
          <w:rFonts w:cstheme="minorHAnsi"/>
        </w:rPr>
        <w:t>request</w:t>
      </w:r>
      <w:proofErr w:type="spellEnd"/>
      <w:r w:rsidR="00501652">
        <w:rPr>
          <w:rFonts w:cstheme="minorHAnsi"/>
        </w:rPr>
        <w:t xml:space="preserve"> con </w:t>
      </w:r>
      <w:proofErr w:type="spellStart"/>
      <w:r w:rsidR="00501652">
        <w:rPr>
          <w:rFonts w:cstheme="minorHAnsi"/>
        </w:rPr>
        <w:t>proposal</w:t>
      </w:r>
      <w:proofErr w:type="spellEnd"/>
      <w:r w:rsidR="00501652">
        <w:rPr>
          <w:rFonts w:cstheme="minorHAnsi"/>
        </w:rPr>
        <w:t xml:space="preserve"> </w:t>
      </w:r>
      <w:proofErr w:type="spellStart"/>
      <w:r w:rsidR="00501652">
        <w:rPr>
          <w:rFonts w:cstheme="minorHAnsi"/>
        </w:rPr>
        <w:t>number</w:t>
      </w:r>
      <w:proofErr w:type="spellEnd"/>
      <w:r w:rsidR="00501652">
        <w:rPr>
          <w:rFonts w:cstheme="minorHAnsi"/>
        </w:rPr>
        <w:t xml:space="preserve"> n</w:t>
      </w:r>
      <w:r w:rsidR="00501652">
        <w:rPr>
          <w:rFonts w:cstheme="minorHAnsi"/>
          <w:vertAlign w:val="subscript"/>
        </w:rPr>
        <w:t>3</w:t>
      </w:r>
      <w:r w:rsidR="00501652">
        <w:rPr>
          <w:rFonts w:cstheme="minorHAnsi"/>
        </w:rPr>
        <w:t xml:space="preserve"> &gt; n</w:t>
      </w:r>
      <w:r w:rsidR="00501652">
        <w:rPr>
          <w:rFonts w:cstheme="minorHAnsi"/>
          <w:vertAlign w:val="subscript"/>
        </w:rPr>
        <w:t>2</w:t>
      </w:r>
      <w:r w:rsidR="00501652">
        <w:rPr>
          <w:rFonts w:cstheme="minorHAnsi"/>
        </w:rPr>
        <w:t>; di conseguenza, anche l’</w:t>
      </w:r>
      <w:proofErr w:type="spellStart"/>
      <w:r w:rsidR="00501652">
        <w:rPr>
          <w:rFonts w:cstheme="minorHAnsi"/>
        </w:rPr>
        <w:t>accept</w:t>
      </w:r>
      <w:proofErr w:type="spellEnd"/>
      <w:r w:rsidR="00501652">
        <w:rPr>
          <w:rFonts w:cstheme="minorHAnsi"/>
        </w:rPr>
        <w:t xml:space="preserve"> </w:t>
      </w:r>
      <w:proofErr w:type="spellStart"/>
      <w:r w:rsidR="00501652">
        <w:rPr>
          <w:rFonts w:cstheme="minorHAnsi"/>
        </w:rPr>
        <w:t>request</w:t>
      </w:r>
      <w:proofErr w:type="spellEnd"/>
      <w:r w:rsidR="00501652">
        <w:rPr>
          <w:rFonts w:cstheme="minorHAnsi"/>
        </w:rPr>
        <w:t xml:space="preserve"> di q dovrà essere ignorata.</w:t>
      </w:r>
      <w:r w:rsidR="00501652">
        <w:rPr>
          <w:rFonts w:cstheme="minorHAnsi"/>
        </w:rPr>
        <w:br/>
        <w:t>-&gt; E così via, all’infinito.</w:t>
      </w:r>
    </w:p>
    <w:p w14:paraId="146C82C7" w14:textId="38E1ED93" w:rsidR="00C67387" w:rsidRDefault="00C67387" w:rsidP="00E50682">
      <w:pPr>
        <w:rPr>
          <w:rFonts w:cstheme="minorHAnsi"/>
        </w:rPr>
      </w:pPr>
      <w:r>
        <w:rPr>
          <w:rFonts w:cstheme="minorHAnsi"/>
        </w:rPr>
        <w:lastRenderedPageBreak/>
        <w:t xml:space="preserve">Di fatto, è stato dimostrato che </w:t>
      </w:r>
      <w:proofErr w:type="spellStart"/>
      <w:r w:rsidR="004D4464">
        <w:rPr>
          <w:rFonts w:cstheme="minorHAnsi"/>
        </w:rPr>
        <w:t>Paxos</w:t>
      </w:r>
      <w:proofErr w:type="spellEnd"/>
      <w:r w:rsidR="00FD08E7">
        <w:rPr>
          <w:rFonts w:cstheme="minorHAnsi"/>
        </w:rPr>
        <w:t xml:space="preserve"> garantisce </w:t>
      </w:r>
      <w:proofErr w:type="spellStart"/>
      <w:r w:rsidR="00FD08E7">
        <w:rPr>
          <w:rFonts w:cstheme="minorHAnsi"/>
        </w:rPr>
        <w:t>livenes</w:t>
      </w:r>
      <w:r w:rsidR="00C83045">
        <w:rPr>
          <w:rFonts w:cstheme="minorHAnsi"/>
        </w:rPr>
        <w:t>s</w:t>
      </w:r>
      <w:proofErr w:type="spellEnd"/>
      <w:r w:rsidR="00C83045">
        <w:rPr>
          <w:rFonts w:cstheme="minorHAnsi"/>
        </w:rPr>
        <w:t xml:space="preserve"> se soltanto uno dei </w:t>
      </w:r>
      <w:proofErr w:type="spellStart"/>
      <w:r w:rsidR="00C83045">
        <w:rPr>
          <w:rFonts w:cstheme="minorHAnsi"/>
        </w:rPr>
        <w:t>proposer</w:t>
      </w:r>
      <w:proofErr w:type="spellEnd"/>
      <w:r w:rsidR="00C83045">
        <w:rPr>
          <w:rFonts w:cstheme="minorHAnsi"/>
        </w:rPr>
        <w:t xml:space="preserve"> viene eletto come leader, dove il leader è l’unico</w:t>
      </w:r>
      <w:r w:rsidR="00200B60">
        <w:rPr>
          <w:rFonts w:cstheme="minorHAnsi"/>
        </w:rPr>
        <w:t xml:space="preserve"> </w:t>
      </w:r>
      <w:proofErr w:type="spellStart"/>
      <w:r w:rsidR="00200B60">
        <w:rPr>
          <w:rFonts w:cstheme="minorHAnsi"/>
        </w:rPr>
        <w:t>proposer</w:t>
      </w:r>
      <w:proofErr w:type="spellEnd"/>
      <w:r w:rsidR="00200B60">
        <w:rPr>
          <w:rFonts w:cstheme="minorHAnsi"/>
        </w:rPr>
        <w:t xml:space="preserve"> attivo (i.e. l’unico a inviare le </w:t>
      </w:r>
      <w:proofErr w:type="spellStart"/>
      <w:r w:rsidR="00200B60">
        <w:rPr>
          <w:rFonts w:cstheme="minorHAnsi"/>
        </w:rPr>
        <w:t>prepare</w:t>
      </w:r>
      <w:proofErr w:type="spellEnd"/>
      <w:r w:rsidR="00200B60">
        <w:rPr>
          <w:rFonts w:cstheme="minorHAnsi"/>
        </w:rPr>
        <w:t xml:space="preserve"> </w:t>
      </w:r>
      <w:proofErr w:type="spellStart"/>
      <w:r w:rsidR="00200B60">
        <w:rPr>
          <w:rFonts w:cstheme="minorHAnsi"/>
        </w:rPr>
        <w:t>request</w:t>
      </w:r>
      <w:proofErr w:type="spellEnd"/>
      <w:r w:rsidR="000D2C75">
        <w:rPr>
          <w:rFonts w:cstheme="minorHAnsi"/>
        </w:rPr>
        <w:t xml:space="preserve">): gli altri </w:t>
      </w:r>
      <w:proofErr w:type="spellStart"/>
      <w:r w:rsidR="000D2C75">
        <w:rPr>
          <w:rFonts w:cstheme="minorHAnsi"/>
        </w:rPr>
        <w:t>proposer</w:t>
      </w:r>
      <w:proofErr w:type="spellEnd"/>
      <w:r w:rsidR="000D2C75">
        <w:rPr>
          <w:rFonts w:cstheme="minorHAnsi"/>
        </w:rPr>
        <w:t xml:space="preserve"> inviano le loro richieste solo quando il leader attuale crasha e c’è bisogno di eleggerne uno nuovo.</w:t>
      </w:r>
    </w:p>
    <w:p w14:paraId="45789CD8" w14:textId="6A8B2E52" w:rsidR="00C22DE5" w:rsidRDefault="00C22DE5" w:rsidP="00E50682">
      <w:pPr>
        <w:rPr>
          <w:rFonts w:cstheme="minorHAnsi"/>
        </w:rPr>
      </w:pPr>
      <w:r w:rsidRPr="00286E29">
        <w:rPr>
          <w:rFonts w:cstheme="minorHAnsi"/>
          <w:u w:val="single"/>
        </w:rPr>
        <w:t xml:space="preserve">State machine </w:t>
      </w:r>
      <w:proofErr w:type="spellStart"/>
      <w:r w:rsidRPr="00286E29">
        <w:rPr>
          <w:rFonts w:cstheme="minorHAnsi"/>
          <w:u w:val="single"/>
        </w:rPr>
        <w:t>replication</w:t>
      </w:r>
      <w:proofErr w:type="spellEnd"/>
      <w:r w:rsidRPr="00286E29">
        <w:rPr>
          <w:rFonts w:cstheme="minorHAnsi"/>
          <w:u w:val="single"/>
        </w:rPr>
        <w:t xml:space="preserve"> e </w:t>
      </w:r>
      <w:proofErr w:type="spellStart"/>
      <w:r w:rsidRPr="00286E29">
        <w:rPr>
          <w:rFonts w:cstheme="minorHAnsi"/>
          <w:u w:val="single"/>
        </w:rPr>
        <w:t>Paxos</w:t>
      </w:r>
      <w:proofErr w:type="spellEnd"/>
      <w:r w:rsidRPr="00286E29">
        <w:rPr>
          <w:rFonts w:cstheme="minorHAnsi"/>
          <w:u w:val="single"/>
        </w:rPr>
        <w:t>:</w:t>
      </w:r>
      <w:r w:rsidRPr="00286E29">
        <w:rPr>
          <w:rFonts w:cstheme="minorHAnsi"/>
          <w:u w:val="single"/>
        </w:rPr>
        <w:br/>
      </w:r>
      <w:r w:rsidR="00286E29" w:rsidRPr="00286E29">
        <w:rPr>
          <w:rFonts w:cstheme="minorHAnsi"/>
        </w:rPr>
        <w:t>Ricordiamo</w:t>
      </w:r>
      <w:r w:rsidR="00286E29">
        <w:rPr>
          <w:rFonts w:cstheme="minorHAnsi"/>
        </w:rPr>
        <w:t xml:space="preserve"> che la state machine </w:t>
      </w:r>
      <w:proofErr w:type="spellStart"/>
      <w:r w:rsidR="00286E29">
        <w:rPr>
          <w:rFonts w:cstheme="minorHAnsi"/>
        </w:rPr>
        <w:t>replication</w:t>
      </w:r>
      <w:proofErr w:type="spellEnd"/>
      <w:r w:rsidR="00286E29">
        <w:rPr>
          <w:rFonts w:cstheme="minorHAnsi"/>
        </w:rPr>
        <w:t xml:space="preserve"> costituisce un approccio generale per costruire sistemi tolleranti ai guasti</w:t>
      </w:r>
      <w:r w:rsidR="00454558">
        <w:rPr>
          <w:rFonts w:cstheme="minorHAnsi"/>
        </w:rPr>
        <w:t xml:space="preserve"> e basati su server replicati.</w:t>
      </w:r>
      <w:r w:rsidR="000E3FC7">
        <w:rPr>
          <w:rFonts w:cstheme="minorHAnsi"/>
        </w:rPr>
        <w:br/>
      </w:r>
      <w:r w:rsidR="00454558">
        <w:rPr>
          <w:rFonts w:cstheme="minorHAnsi"/>
        </w:rPr>
        <w:t>Con un algoritmo di consenso</w:t>
      </w:r>
      <w:r w:rsidR="000E3FC7">
        <w:rPr>
          <w:rFonts w:cstheme="minorHAnsi"/>
        </w:rPr>
        <w:t>, si vuole che ciascuna macchina a stati (i.e. ciascuna replica) processi la st</w:t>
      </w:r>
      <w:r w:rsidR="00F45032">
        <w:rPr>
          <w:rFonts w:cstheme="minorHAnsi"/>
        </w:rPr>
        <w:t>e</w:t>
      </w:r>
      <w:r w:rsidR="000E3FC7">
        <w:rPr>
          <w:rFonts w:cstheme="minorHAnsi"/>
        </w:rPr>
        <w:t xml:space="preserve">ssa lista </w:t>
      </w:r>
      <w:r w:rsidR="00F45032">
        <w:rPr>
          <w:rFonts w:cstheme="minorHAnsi"/>
        </w:rPr>
        <w:t>di comandi, in modo tale da produrre la medesima serie di risultati e da percorrere la medesima sequenza di stati.</w:t>
      </w:r>
      <w:r w:rsidR="000806F5">
        <w:rPr>
          <w:rFonts w:cstheme="minorHAnsi"/>
        </w:rPr>
        <w:t xml:space="preserve"> Perciò, anche in questo contesto si ricorre a </w:t>
      </w:r>
      <w:proofErr w:type="spellStart"/>
      <w:r w:rsidR="000806F5">
        <w:rPr>
          <w:rFonts w:cstheme="minorHAnsi"/>
        </w:rPr>
        <w:t>Paxos</w:t>
      </w:r>
      <w:proofErr w:type="spellEnd"/>
      <w:r w:rsidR="007009BF">
        <w:rPr>
          <w:rFonts w:cstheme="minorHAnsi"/>
        </w:rPr>
        <w:t xml:space="preserve">, in cui i comandi da eseguire e il loro ordinamento rappresentano i valori da concordare; tuttavia, </w:t>
      </w:r>
      <w:r w:rsidR="004E3B6C">
        <w:rPr>
          <w:rFonts w:cstheme="minorHAnsi"/>
        </w:rPr>
        <w:t xml:space="preserve">in tal modo, ciascun comando costituisce un’istanza di </w:t>
      </w:r>
      <w:proofErr w:type="spellStart"/>
      <w:r w:rsidR="004E3B6C">
        <w:rPr>
          <w:rFonts w:cstheme="minorHAnsi"/>
        </w:rPr>
        <w:t>Paxos</w:t>
      </w:r>
      <w:proofErr w:type="spellEnd"/>
      <w:r w:rsidR="004E3B6C">
        <w:rPr>
          <w:rFonts w:cstheme="minorHAnsi"/>
        </w:rPr>
        <w:t>, rendendo il meccanismo particolarmente inefficiente (si avrebbero</w:t>
      </w:r>
      <w:r w:rsidR="00201B57">
        <w:rPr>
          <w:rFonts w:cstheme="minorHAnsi"/>
        </w:rPr>
        <w:t xml:space="preserve"> svariate istanze di </w:t>
      </w:r>
      <w:proofErr w:type="spellStart"/>
      <w:r w:rsidR="00201B57">
        <w:rPr>
          <w:rFonts w:cstheme="minorHAnsi"/>
        </w:rPr>
        <w:t>Paxos</w:t>
      </w:r>
      <w:proofErr w:type="spellEnd"/>
      <w:r w:rsidR="00201B57">
        <w:rPr>
          <w:rFonts w:cstheme="minorHAnsi"/>
        </w:rPr>
        <w:t xml:space="preserve"> in esecuzione simultaneamente).</w:t>
      </w:r>
      <w:r w:rsidR="00201B57">
        <w:rPr>
          <w:rFonts w:cstheme="minorHAnsi"/>
        </w:rPr>
        <w:br/>
        <w:t xml:space="preserve">Per questo motivo, si introduce una variante di </w:t>
      </w:r>
      <w:proofErr w:type="spellStart"/>
      <w:r w:rsidR="00201B57">
        <w:rPr>
          <w:rFonts w:cstheme="minorHAnsi"/>
        </w:rPr>
        <w:t>Paxos</w:t>
      </w:r>
      <w:proofErr w:type="spellEnd"/>
      <w:r w:rsidR="00201B57">
        <w:rPr>
          <w:rFonts w:cstheme="minorHAnsi"/>
        </w:rPr>
        <w:t xml:space="preserve">, detta </w:t>
      </w:r>
      <w:r w:rsidR="00DE6366" w:rsidRPr="001131C7">
        <w:rPr>
          <w:rFonts w:cstheme="minorHAnsi"/>
          <w:b/>
          <w:bCs/>
        </w:rPr>
        <w:t>Multi-</w:t>
      </w:r>
      <w:proofErr w:type="spellStart"/>
      <w:r w:rsidR="00DE6366" w:rsidRPr="001131C7">
        <w:rPr>
          <w:rFonts w:cstheme="minorHAnsi"/>
          <w:b/>
          <w:bCs/>
        </w:rPr>
        <w:t>Paxos</w:t>
      </w:r>
      <w:proofErr w:type="spellEnd"/>
      <w:r w:rsidR="00DE6366">
        <w:rPr>
          <w:rFonts w:cstheme="minorHAnsi"/>
        </w:rPr>
        <w:t xml:space="preserve">, in cui molteplici round dell’algoritmo vengono </w:t>
      </w:r>
      <w:r w:rsidR="005A4B0D">
        <w:rPr>
          <w:rFonts w:cstheme="minorHAnsi"/>
        </w:rPr>
        <w:t xml:space="preserve">gestiti da uno stesso processo leader. In particolare, il leader percorre sia la </w:t>
      </w:r>
      <w:proofErr w:type="spellStart"/>
      <w:r w:rsidR="005A4B0D">
        <w:rPr>
          <w:rFonts w:cstheme="minorHAnsi"/>
        </w:rPr>
        <w:t>prepare</w:t>
      </w:r>
      <w:proofErr w:type="spellEnd"/>
      <w:r w:rsidR="005A4B0D">
        <w:rPr>
          <w:rFonts w:cstheme="minorHAnsi"/>
        </w:rPr>
        <w:t xml:space="preserve"> </w:t>
      </w:r>
      <w:proofErr w:type="spellStart"/>
      <w:r w:rsidR="005A4B0D">
        <w:rPr>
          <w:rFonts w:cstheme="minorHAnsi"/>
        </w:rPr>
        <w:t>phase</w:t>
      </w:r>
      <w:proofErr w:type="spellEnd"/>
      <w:r w:rsidR="005A4B0D">
        <w:rPr>
          <w:rFonts w:cstheme="minorHAnsi"/>
        </w:rPr>
        <w:t xml:space="preserve"> che l’</w:t>
      </w:r>
      <w:proofErr w:type="spellStart"/>
      <w:r w:rsidR="005A4B0D">
        <w:rPr>
          <w:rFonts w:cstheme="minorHAnsi"/>
        </w:rPr>
        <w:t>accept</w:t>
      </w:r>
      <w:proofErr w:type="spellEnd"/>
      <w:r w:rsidR="005A4B0D">
        <w:rPr>
          <w:rFonts w:cstheme="minorHAnsi"/>
        </w:rPr>
        <w:t xml:space="preserve"> </w:t>
      </w:r>
      <w:proofErr w:type="spellStart"/>
      <w:r w:rsidR="005A4B0D">
        <w:rPr>
          <w:rFonts w:cstheme="minorHAnsi"/>
        </w:rPr>
        <w:t>phase</w:t>
      </w:r>
      <w:proofErr w:type="spellEnd"/>
      <w:r w:rsidR="005A4B0D">
        <w:rPr>
          <w:rFonts w:cstheme="minorHAnsi"/>
        </w:rPr>
        <w:t xml:space="preserve"> solo nel primo round, mentre successivamente si avrà soltanto l’</w:t>
      </w:r>
      <w:proofErr w:type="spellStart"/>
      <w:r w:rsidR="005A4B0D">
        <w:rPr>
          <w:rFonts w:cstheme="minorHAnsi"/>
        </w:rPr>
        <w:t>accept</w:t>
      </w:r>
      <w:proofErr w:type="spellEnd"/>
      <w:r w:rsidR="005A4B0D">
        <w:rPr>
          <w:rFonts w:cstheme="minorHAnsi"/>
        </w:rPr>
        <w:t xml:space="preserve"> </w:t>
      </w:r>
      <w:proofErr w:type="spellStart"/>
      <w:r w:rsidR="005A4B0D">
        <w:rPr>
          <w:rFonts w:cstheme="minorHAnsi"/>
        </w:rPr>
        <w:t>phase</w:t>
      </w:r>
      <w:proofErr w:type="spellEnd"/>
      <w:r w:rsidR="00FF284B">
        <w:rPr>
          <w:rFonts w:cstheme="minorHAnsi"/>
        </w:rPr>
        <w:t xml:space="preserve"> (si dice che un </w:t>
      </w:r>
      <w:proofErr w:type="spellStart"/>
      <w:r w:rsidR="00FF284B">
        <w:rPr>
          <w:rFonts w:cstheme="minorHAnsi"/>
        </w:rPr>
        <w:t>proposer</w:t>
      </w:r>
      <w:proofErr w:type="spellEnd"/>
      <w:r w:rsidR="00FF284B">
        <w:rPr>
          <w:rFonts w:cstheme="minorHAnsi"/>
        </w:rPr>
        <w:t xml:space="preserve"> che invia solo </w:t>
      </w:r>
      <w:proofErr w:type="spellStart"/>
      <w:r w:rsidR="00FF284B">
        <w:rPr>
          <w:rFonts w:cstheme="minorHAnsi"/>
        </w:rPr>
        <w:t>accept</w:t>
      </w:r>
      <w:proofErr w:type="spellEnd"/>
      <w:r w:rsidR="00FF284B">
        <w:rPr>
          <w:rFonts w:cstheme="minorHAnsi"/>
        </w:rPr>
        <w:t xml:space="preserve"> </w:t>
      </w:r>
      <w:proofErr w:type="spellStart"/>
      <w:r w:rsidR="00FF284B">
        <w:rPr>
          <w:rFonts w:cstheme="minorHAnsi"/>
        </w:rPr>
        <w:t>re</w:t>
      </w:r>
      <w:r w:rsidR="001131C7">
        <w:rPr>
          <w:rFonts w:cstheme="minorHAnsi"/>
        </w:rPr>
        <w:t>quest</w:t>
      </w:r>
      <w:proofErr w:type="spellEnd"/>
      <w:r w:rsidR="001131C7">
        <w:rPr>
          <w:rFonts w:cstheme="minorHAnsi"/>
        </w:rPr>
        <w:t xml:space="preserve"> sia in </w:t>
      </w:r>
      <w:proofErr w:type="spellStart"/>
      <w:r w:rsidR="001131C7" w:rsidRPr="001131C7">
        <w:rPr>
          <w:rFonts w:cstheme="minorHAnsi"/>
          <w:b/>
          <w:bCs/>
        </w:rPr>
        <w:t>galloping</w:t>
      </w:r>
      <w:proofErr w:type="spellEnd"/>
      <w:r w:rsidR="001131C7" w:rsidRPr="001131C7">
        <w:rPr>
          <w:rFonts w:cstheme="minorHAnsi"/>
          <w:b/>
          <w:bCs/>
        </w:rPr>
        <w:t xml:space="preserve"> mode</w:t>
      </w:r>
      <w:r w:rsidR="001131C7">
        <w:rPr>
          <w:rFonts w:cstheme="minorHAnsi"/>
        </w:rPr>
        <w:t xml:space="preserve">). La </w:t>
      </w:r>
      <w:proofErr w:type="spellStart"/>
      <w:r w:rsidR="001131C7">
        <w:rPr>
          <w:rFonts w:cstheme="minorHAnsi"/>
        </w:rPr>
        <w:t>galloping</w:t>
      </w:r>
      <w:proofErr w:type="spellEnd"/>
      <w:r w:rsidR="001131C7">
        <w:rPr>
          <w:rFonts w:cstheme="minorHAnsi"/>
        </w:rPr>
        <w:t xml:space="preserve"> mode viene interrotta nel momento in cui il leader dovesse crashare</w:t>
      </w:r>
      <w:r w:rsidR="005C2144">
        <w:rPr>
          <w:rFonts w:cstheme="minorHAnsi"/>
        </w:rPr>
        <w:t>: in tal caso, dovrà essere eletto un nuovo leader.</w:t>
      </w:r>
    </w:p>
    <w:p w14:paraId="23BE2C38" w14:textId="231D7EFB" w:rsidR="00FA02D0" w:rsidRDefault="00FA02D0" w:rsidP="00E50682">
      <w:pPr>
        <w:rPr>
          <w:rFonts w:cstheme="minorHAnsi"/>
        </w:rPr>
      </w:pPr>
      <w:r w:rsidRPr="00FA02D0">
        <w:rPr>
          <w:rFonts w:cstheme="minorHAnsi"/>
          <w:u w:val="single"/>
        </w:rPr>
        <w:t xml:space="preserve">Sistemi distribuiti noti che utilizzano </w:t>
      </w:r>
      <w:proofErr w:type="spellStart"/>
      <w:r w:rsidRPr="00FA02D0">
        <w:rPr>
          <w:rFonts w:cstheme="minorHAnsi"/>
          <w:u w:val="single"/>
        </w:rPr>
        <w:t>Paxos</w:t>
      </w:r>
      <w:proofErr w:type="spellEnd"/>
      <w:r w:rsidRPr="00FA02D0">
        <w:rPr>
          <w:rFonts w:cstheme="minorHAnsi"/>
          <w:u w:val="single"/>
        </w:rPr>
        <w:t>:</w:t>
      </w:r>
      <w:r w:rsidRPr="00FA02D0">
        <w:rPr>
          <w:rFonts w:cstheme="minorHAnsi"/>
          <w:u w:val="single"/>
        </w:rPr>
        <w:br/>
      </w:r>
      <w:r>
        <w:rPr>
          <w:rFonts w:cstheme="minorHAnsi"/>
        </w:rPr>
        <w:t xml:space="preserve">- </w:t>
      </w:r>
      <w:proofErr w:type="spellStart"/>
      <w:r>
        <w:rPr>
          <w:rFonts w:cstheme="minorHAnsi"/>
        </w:rPr>
        <w:t>Petal</w:t>
      </w:r>
      <w:proofErr w:type="spellEnd"/>
      <w:r w:rsidR="00A06C49">
        <w:rPr>
          <w:rFonts w:cstheme="minorHAnsi"/>
        </w:rPr>
        <w:t xml:space="preserve"> (dischi virtuali distribuiti).</w:t>
      </w:r>
      <w:r w:rsidR="006B546F">
        <w:rPr>
          <w:rFonts w:cstheme="minorHAnsi"/>
        </w:rPr>
        <w:br/>
        <w:t>- Frangipani</w:t>
      </w:r>
      <w:r w:rsidR="00A06C49">
        <w:rPr>
          <w:rFonts w:cstheme="minorHAnsi"/>
        </w:rPr>
        <w:t xml:space="preserve"> (file system distribuito scalabile).</w:t>
      </w:r>
      <w:r w:rsidR="006B546F">
        <w:rPr>
          <w:rFonts w:cstheme="minorHAnsi"/>
        </w:rPr>
        <w:br/>
        <w:t xml:space="preserve">- </w:t>
      </w:r>
      <w:proofErr w:type="spellStart"/>
      <w:r w:rsidR="006B546F">
        <w:rPr>
          <w:rFonts w:cstheme="minorHAnsi"/>
        </w:rPr>
        <w:t>Chubby</w:t>
      </w:r>
      <w:proofErr w:type="spellEnd"/>
      <w:r w:rsidR="00A06C49">
        <w:rPr>
          <w:rFonts w:cstheme="minorHAnsi"/>
        </w:rPr>
        <w:t xml:space="preserve"> (</w:t>
      </w:r>
      <w:r w:rsidR="0094491D">
        <w:rPr>
          <w:rFonts w:cstheme="minorHAnsi"/>
        </w:rPr>
        <w:t>servizio di lock distribuito di Google).</w:t>
      </w:r>
      <w:r w:rsidR="006B546F">
        <w:rPr>
          <w:rFonts w:cstheme="minorHAnsi"/>
        </w:rPr>
        <w:br/>
        <w:t xml:space="preserve">- </w:t>
      </w:r>
      <w:proofErr w:type="spellStart"/>
      <w:r w:rsidR="006B546F">
        <w:rPr>
          <w:rFonts w:cstheme="minorHAnsi"/>
        </w:rPr>
        <w:t>Spanner</w:t>
      </w:r>
      <w:proofErr w:type="spellEnd"/>
      <w:r w:rsidR="0094491D">
        <w:rPr>
          <w:rFonts w:cstheme="minorHAnsi"/>
        </w:rPr>
        <w:t xml:space="preserve"> (database distribuito di Google globalmente distribuito).</w:t>
      </w:r>
      <w:r w:rsidR="006B546F">
        <w:rPr>
          <w:rFonts w:cstheme="minorHAnsi"/>
        </w:rPr>
        <w:br/>
        <w:t xml:space="preserve">- </w:t>
      </w:r>
      <w:proofErr w:type="spellStart"/>
      <w:r w:rsidR="006B546F">
        <w:rPr>
          <w:rFonts w:cstheme="minorHAnsi"/>
        </w:rPr>
        <w:t>XtreemFS</w:t>
      </w:r>
      <w:proofErr w:type="spellEnd"/>
      <w:r w:rsidR="00507D6E">
        <w:rPr>
          <w:rFonts w:cstheme="minorHAnsi"/>
        </w:rPr>
        <w:t xml:space="preserve"> (file system distribuito tollerante ai guasti per ambienti WAN).</w:t>
      </w:r>
      <w:r w:rsidR="006B546F">
        <w:rPr>
          <w:rFonts w:cstheme="minorHAnsi"/>
        </w:rPr>
        <w:br/>
        <w:t xml:space="preserve">- </w:t>
      </w:r>
      <w:proofErr w:type="spellStart"/>
      <w:r w:rsidR="006B546F">
        <w:rPr>
          <w:rFonts w:cstheme="minorHAnsi"/>
        </w:rPr>
        <w:t>Mesos</w:t>
      </w:r>
      <w:proofErr w:type="spellEnd"/>
      <w:r w:rsidR="007C1A98">
        <w:rPr>
          <w:rFonts w:cstheme="minorHAnsi"/>
        </w:rPr>
        <w:t xml:space="preserve"> (</w:t>
      </w:r>
      <w:r w:rsidR="00542826">
        <w:rPr>
          <w:rFonts w:cstheme="minorHAnsi"/>
        </w:rPr>
        <w:t>progetto per la gestione di cluster di computer).</w:t>
      </w:r>
    </w:p>
    <w:p w14:paraId="648E420A" w14:textId="787CFFFD" w:rsidR="00C63A0B" w:rsidRDefault="00C63A0B" w:rsidP="00E50682">
      <w:pPr>
        <w:rPr>
          <w:rFonts w:cstheme="minorHAnsi"/>
        </w:rPr>
      </w:pPr>
      <w:r w:rsidRPr="00C80926">
        <w:rPr>
          <w:rFonts w:cstheme="minorHAnsi"/>
        </w:rPr>
        <w:br/>
      </w:r>
      <w:r w:rsidRPr="00C80926">
        <w:rPr>
          <w:rFonts w:cstheme="minorHAnsi"/>
          <w:b/>
          <w:bCs/>
        </w:rPr>
        <w:t>Raft</w:t>
      </w:r>
      <w:r w:rsidR="00EA0325" w:rsidRPr="00C80926">
        <w:rPr>
          <w:rFonts w:cstheme="minorHAnsi"/>
          <w:b/>
          <w:bCs/>
        </w:rPr>
        <w:t xml:space="preserve"> (</w:t>
      </w:r>
      <w:proofErr w:type="spellStart"/>
      <w:r w:rsidR="00EA0325" w:rsidRPr="00C80926">
        <w:rPr>
          <w:rFonts w:cstheme="minorHAnsi"/>
          <w:b/>
          <w:bCs/>
        </w:rPr>
        <w:t>Replicated</w:t>
      </w:r>
      <w:proofErr w:type="spellEnd"/>
      <w:r w:rsidR="00EA0325" w:rsidRPr="00C80926">
        <w:rPr>
          <w:rFonts w:cstheme="minorHAnsi"/>
          <w:b/>
          <w:bCs/>
        </w:rPr>
        <w:t xml:space="preserve"> And Fault </w:t>
      </w:r>
      <w:proofErr w:type="spellStart"/>
      <w:r w:rsidR="00EA0325" w:rsidRPr="00C80926">
        <w:rPr>
          <w:rFonts w:cstheme="minorHAnsi"/>
          <w:b/>
          <w:bCs/>
        </w:rPr>
        <w:t>Tolerant</w:t>
      </w:r>
      <w:proofErr w:type="spellEnd"/>
      <w:r w:rsidR="00EA0325" w:rsidRPr="00C80926">
        <w:rPr>
          <w:rFonts w:cstheme="minorHAnsi"/>
          <w:b/>
          <w:bCs/>
        </w:rPr>
        <w:t>)</w:t>
      </w:r>
      <w:r w:rsidRPr="00C80926">
        <w:rPr>
          <w:rFonts w:cstheme="minorHAnsi"/>
          <w:b/>
          <w:bCs/>
        </w:rPr>
        <w:br/>
      </w:r>
      <w:r w:rsidR="00771560" w:rsidRPr="00C80926">
        <w:rPr>
          <w:rFonts w:cstheme="minorHAnsi"/>
        </w:rPr>
        <w:t>È un algoritmo</w:t>
      </w:r>
      <w:r w:rsidR="00C80926" w:rsidRPr="00C80926">
        <w:rPr>
          <w:rFonts w:cstheme="minorHAnsi"/>
        </w:rPr>
        <w:t xml:space="preserve"> di</w:t>
      </w:r>
      <w:r w:rsidR="00C80926">
        <w:rPr>
          <w:rFonts w:cstheme="minorHAnsi"/>
        </w:rPr>
        <w:t xml:space="preserve"> consenso pensato per essere più semplice di </w:t>
      </w:r>
      <w:proofErr w:type="spellStart"/>
      <w:r w:rsidR="00C80926">
        <w:rPr>
          <w:rFonts w:cstheme="minorHAnsi"/>
        </w:rPr>
        <w:t>Paxos</w:t>
      </w:r>
      <w:proofErr w:type="spellEnd"/>
      <w:r w:rsidR="00C80926">
        <w:rPr>
          <w:rFonts w:cstheme="minorHAnsi"/>
        </w:rPr>
        <w:t xml:space="preserve"> ma, allo stesso tempo, più legato ai casi d’uso e ai problemi di implementazione che si possono riscontrare nel mondo reale.</w:t>
      </w:r>
      <w:r w:rsidR="001B2499">
        <w:rPr>
          <w:rFonts w:cstheme="minorHAnsi"/>
        </w:rPr>
        <w:t xml:space="preserve"> In particolare, rispetto a </w:t>
      </w:r>
      <w:proofErr w:type="spellStart"/>
      <w:r w:rsidR="001B2499">
        <w:rPr>
          <w:rFonts w:cstheme="minorHAnsi"/>
        </w:rPr>
        <w:t>Paxos</w:t>
      </w:r>
      <w:proofErr w:type="spellEnd"/>
      <w:r w:rsidR="001B2499">
        <w:rPr>
          <w:rFonts w:cstheme="minorHAnsi"/>
        </w:rPr>
        <w:t>:</w:t>
      </w:r>
      <w:r w:rsidR="001B2499">
        <w:rPr>
          <w:rFonts w:cstheme="minorHAnsi"/>
        </w:rPr>
        <w:br/>
        <w:t xml:space="preserve">-&gt; </w:t>
      </w:r>
      <w:r w:rsidR="0041531B">
        <w:rPr>
          <w:rFonts w:cstheme="minorHAnsi"/>
        </w:rPr>
        <w:t>Il modello è molto simile: anche qui</w:t>
      </w:r>
      <w:r w:rsidR="003726FF">
        <w:rPr>
          <w:rFonts w:cstheme="minorHAnsi"/>
        </w:rPr>
        <w:t xml:space="preserve"> si assumono una comunicazione inaffidabile con messaggi ritardati o persi e </w:t>
      </w:r>
      <w:r w:rsidR="00FD1877">
        <w:rPr>
          <w:rFonts w:cstheme="minorHAnsi"/>
        </w:rPr>
        <w:t>la possibilità di avere dei guasti non bizantini.</w:t>
      </w:r>
      <w:r w:rsidR="00FD1877">
        <w:rPr>
          <w:rFonts w:cstheme="minorHAnsi"/>
        </w:rPr>
        <w:br/>
        <w:t xml:space="preserve">-&gt; </w:t>
      </w:r>
      <w:r w:rsidR="005C731E">
        <w:rPr>
          <w:rFonts w:cstheme="minorHAnsi"/>
        </w:rPr>
        <w:t>È</w:t>
      </w:r>
      <w:r w:rsidR="0037517B">
        <w:rPr>
          <w:rFonts w:cstheme="minorHAnsi"/>
        </w:rPr>
        <w:t xml:space="preserve"> equivalente (a Multi-</w:t>
      </w:r>
      <w:proofErr w:type="spellStart"/>
      <w:r w:rsidR="0037517B">
        <w:rPr>
          <w:rFonts w:cstheme="minorHAnsi"/>
        </w:rPr>
        <w:t>Paxos</w:t>
      </w:r>
      <w:proofErr w:type="spellEnd"/>
      <w:r w:rsidR="0037517B">
        <w:rPr>
          <w:rFonts w:cstheme="minorHAnsi"/>
        </w:rPr>
        <w:t>)</w:t>
      </w:r>
      <w:r w:rsidR="005C731E">
        <w:rPr>
          <w:rFonts w:cstheme="minorHAnsi"/>
        </w:rPr>
        <w:t xml:space="preserve"> per quanto riguarda le performance e la tolleranza ai guasti.</w:t>
      </w:r>
      <w:r w:rsidR="005C731E">
        <w:rPr>
          <w:rFonts w:cstheme="minorHAnsi"/>
        </w:rPr>
        <w:br/>
        <w:t xml:space="preserve">-&gt; </w:t>
      </w:r>
      <w:r w:rsidR="00BA4F3D">
        <w:rPr>
          <w:rFonts w:cstheme="minorHAnsi"/>
        </w:rPr>
        <w:t xml:space="preserve">Ha la stessa efficienze per quanto riguarda la log </w:t>
      </w:r>
      <w:proofErr w:type="spellStart"/>
      <w:r w:rsidR="00BA4F3D">
        <w:rPr>
          <w:rFonts w:cstheme="minorHAnsi"/>
        </w:rPr>
        <w:t>replication</w:t>
      </w:r>
      <w:proofErr w:type="spellEnd"/>
      <w:r w:rsidR="00BA4F3D">
        <w:rPr>
          <w:rFonts w:cstheme="minorHAnsi"/>
        </w:rPr>
        <w:t xml:space="preserve"> </w:t>
      </w:r>
      <w:r w:rsidR="00B905B4">
        <w:rPr>
          <w:rFonts w:cstheme="minorHAnsi"/>
        </w:rPr>
        <w:t>(un meccanismo che serve a replicare i dati tra nodi differenti).</w:t>
      </w:r>
      <w:r w:rsidR="003A6940">
        <w:rPr>
          <w:rFonts w:cstheme="minorHAnsi"/>
        </w:rPr>
        <w:br/>
        <w:t xml:space="preserve">-&gt; A differenza di </w:t>
      </w:r>
      <w:proofErr w:type="spellStart"/>
      <w:r w:rsidR="003A6940">
        <w:rPr>
          <w:rFonts w:cstheme="minorHAnsi"/>
        </w:rPr>
        <w:t>Paxos</w:t>
      </w:r>
      <w:proofErr w:type="spellEnd"/>
      <w:r w:rsidR="003A6940">
        <w:rPr>
          <w:rFonts w:cstheme="minorHAnsi"/>
        </w:rPr>
        <w:t xml:space="preserve">, </w:t>
      </w:r>
      <w:r w:rsidR="002C448B">
        <w:rPr>
          <w:rFonts w:cstheme="minorHAnsi"/>
        </w:rPr>
        <w:t>tende a decomporre ciascun problema in sotto</w:t>
      </w:r>
      <w:r w:rsidR="00B96D82">
        <w:rPr>
          <w:rFonts w:cstheme="minorHAnsi"/>
        </w:rPr>
        <w:t>-</w:t>
      </w:r>
      <w:r w:rsidR="002C448B">
        <w:rPr>
          <w:rFonts w:cstheme="minorHAnsi"/>
        </w:rPr>
        <w:t xml:space="preserve">problemi relativamente indipendenti (i.e. </w:t>
      </w:r>
      <w:r w:rsidR="002C448B" w:rsidRPr="00714459">
        <w:rPr>
          <w:rFonts w:cstheme="minorHAnsi"/>
          <w:b/>
          <w:bCs/>
        </w:rPr>
        <w:t xml:space="preserve">leader </w:t>
      </w:r>
      <w:proofErr w:type="spellStart"/>
      <w:r w:rsidR="002C448B" w:rsidRPr="00714459">
        <w:rPr>
          <w:rFonts w:cstheme="minorHAnsi"/>
          <w:b/>
          <w:bCs/>
        </w:rPr>
        <w:t>election</w:t>
      </w:r>
      <w:proofErr w:type="spellEnd"/>
      <w:r w:rsidR="002C448B">
        <w:rPr>
          <w:rFonts w:cstheme="minorHAnsi"/>
        </w:rPr>
        <w:t xml:space="preserve"> e </w:t>
      </w:r>
      <w:r w:rsidR="002C448B" w:rsidRPr="00714459">
        <w:rPr>
          <w:rFonts w:cstheme="minorHAnsi"/>
          <w:b/>
          <w:bCs/>
        </w:rPr>
        <w:t xml:space="preserve">log </w:t>
      </w:r>
      <w:proofErr w:type="spellStart"/>
      <w:r w:rsidR="002C448B" w:rsidRPr="00714459">
        <w:rPr>
          <w:rFonts w:cstheme="minorHAnsi"/>
          <w:b/>
          <w:bCs/>
        </w:rPr>
        <w:t>replication</w:t>
      </w:r>
      <w:proofErr w:type="spellEnd"/>
      <w:r w:rsidR="002C448B">
        <w:rPr>
          <w:rFonts w:cstheme="minorHAnsi"/>
        </w:rPr>
        <w:t>)</w:t>
      </w:r>
      <w:r w:rsidR="00664A76">
        <w:rPr>
          <w:rFonts w:cstheme="minorHAnsi"/>
        </w:rPr>
        <w:t>.</w:t>
      </w:r>
    </w:p>
    <w:p w14:paraId="6C49DB80" w14:textId="64D9BD20" w:rsidR="00674AD6" w:rsidRDefault="00674AD6" w:rsidP="00E50682">
      <w:pPr>
        <w:rPr>
          <w:rFonts w:cstheme="minorHAnsi"/>
        </w:rPr>
      </w:pPr>
      <w:r>
        <w:rPr>
          <w:rFonts w:cstheme="minorHAnsi"/>
        </w:rPr>
        <w:t>Raft è implementato</w:t>
      </w:r>
      <w:r w:rsidR="0079672C">
        <w:rPr>
          <w:rFonts w:cstheme="minorHAnsi"/>
        </w:rPr>
        <w:t xml:space="preserve"> su un cluster di server, ciascuno dei quali detiene</w:t>
      </w:r>
      <w:r w:rsidR="00D7072D">
        <w:rPr>
          <w:rFonts w:cstheme="minorHAnsi"/>
        </w:rPr>
        <w:t xml:space="preserve"> una macchina a stati, un log contenente gli input dati alla macchina virtuale</w:t>
      </w:r>
      <w:r w:rsidR="00576064">
        <w:rPr>
          <w:rFonts w:cstheme="minorHAnsi"/>
        </w:rPr>
        <w:t xml:space="preserve"> e il protocollo Raft. </w:t>
      </w:r>
      <w:r w:rsidR="00C22A96">
        <w:rPr>
          <w:rFonts w:cstheme="minorHAnsi"/>
        </w:rPr>
        <w:t>Un server viene eletto come leader, mentre gli altri fungono da follower.</w:t>
      </w:r>
      <w:r w:rsidR="002340FB">
        <w:rPr>
          <w:rFonts w:cstheme="minorHAnsi"/>
        </w:rPr>
        <w:br/>
        <w:t xml:space="preserve">Trattasi di un protocollo per la state machine </w:t>
      </w:r>
      <w:proofErr w:type="spellStart"/>
      <w:r w:rsidR="002340FB">
        <w:rPr>
          <w:rFonts w:cstheme="minorHAnsi"/>
        </w:rPr>
        <w:t>replication</w:t>
      </w:r>
      <w:proofErr w:type="spellEnd"/>
      <w:r w:rsidR="005609E5">
        <w:rPr>
          <w:rFonts w:cstheme="minorHAnsi"/>
        </w:rPr>
        <w:t xml:space="preserve">, il cui obiettivo è mantenere la consistenza </w:t>
      </w:r>
      <w:r w:rsidR="007D479B">
        <w:rPr>
          <w:rFonts w:cstheme="minorHAnsi"/>
        </w:rPr>
        <w:t>della macchina a stati replicata sui vari server (per cui i comandi devono essere eseguiti nello stesso identico ordine su tutte le repliche).</w:t>
      </w:r>
    </w:p>
    <w:p w14:paraId="51622351" w14:textId="2ACB2968" w:rsidR="000C0EEA" w:rsidRDefault="006600D6" w:rsidP="00E50682">
      <w:pPr>
        <w:rPr>
          <w:rFonts w:cstheme="minorHAnsi"/>
        </w:rPr>
      </w:pPr>
      <w:r>
        <w:rPr>
          <w:rFonts w:cstheme="minorHAnsi"/>
        </w:rPr>
        <w:t>Ciascun server</w:t>
      </w:r>
      <w:r w:rsidR="00886994">
        <w:rPr>
          <w:rFonts w:cstheme="minorHAnsi"/>
        </w:rPr>
        <w:t xml:space="preserve"> può appartenere </w:t>
      </w:r>
      <w:r w:rsidR="00FC1E84">
        <w:rPr>
          <w:rFonts w:cstheme="minorHAnsi"/>
        </w:rPr>
        <w:t>a uno dei seguenti tre stati:</w:t>
      </w:r>
      <w:r w:rsidR="00FC1E84">
        <w:rPr>
          <w:rFonts w:cstheme="minorHAnsi"/>
        </w:rPr>
        <w:br/>
        <w:t xml:space="preserve">- </w:t>
      </w:r>
      <w:r w:rsidR="00FC1E84" w:rsidRPr="007E2757">
        <w:rPr>
          <w:rFonts w:cstheme="minorHAnsi"/>
          <w:b/>
          <w:bCs/>
        </w:rPr>
        <w:t>Leader</w:t>
      </w:r>
      <w:r w:rsidR="00FC1E84">
        <w:rPr>
          <w:rFonts w:cstheme="minorHAnsi"/>
        </w:rPr>
        <w:t xml:space="preserve"> (può essercene al massimo uno per ogni </w:t>
      </w:r>
      <w:proofErr w:type="spellStart"/>
      <w:r w:rsidR="00FC1E84">
        <w:rPr>
          <w:rFonts w:cstheme="minorHAnsi"/>
        </w:rPr>
        <w:t>term</w:t>
      </w:r>
      <w:proofErr w:type="spellEnd"/>
      <w:r w:rsidR="00FC1E84">
        <w:rPr>
          <w:rFonts w:cstheme="minorHAnsi"/>
        </w:rPr>
        <w:t xml:space="preserve">, dove un </w:t>
      </w:r>
      <w:proofErr w:type="spellStart"/>
      <w:r w:rsidR="00FC1E84">
        <w:rPr>
          <w:rFonts w:cstheme="minorHAnsi"/>
        </w:rPr>
        <w:t>term</w:t>
      </w:r>
      <w:proofErr w:type="spellEnd"/>
      <w:r w:rsidR="00FC1E84">
        <w:rPr>
          <w:rFonts w:cstheme="minorHAnsi"/>
        </w:rPr>
        <w:t xml:space="preserve"> è un </w:t>
      </w:r>
      <w:r w:rsidR="000B751C">
        <w:rPr>
          <w:rFonts w:cstheme="minorHAnsi"/>
        </w:rPr>
        <w:t>periodo di tempo).</w:t>
      </w:r>
      <w:r w:rsidR="000B751C">
        <w:rPr>
          <w:rFonts w:cstheme="minorHAnsi"/>
        </w:rPr>
        <w:br/>
        <w:t xml:space="preserve">- </w:t>
      </w:r>
      <w:r w:rsidR="000B751C" w:rsidRPr="007E2757">
        <w:rPr>
          <w:rFonts w:cstheme="minorHAnsi"/>
          <w:b/>
          <w:bCs/>
        </w:rPr>
        <w:t>Follower</w:t>
      </w:r>
      <w:r w:rsidR="000B751C">
        <w:rPr>
          <w:rFonts w:cstheme="minorHAnsi"/>
        </w:rPr>
        <w:br/>
        <w:t xml:space="preserve">- </w:t>
      </w:r>
      <w:r w:rsidR="000B751C" w:rsidRPr="007E2757">
        <w:rPr>
          <w:rFonts w:cstheme="minorHAnsi"/>
          <w:b/>
          <w:bCs/>
        </w:rPr>
        <w:t>Candidate</w:t>
      </w:r>
      <w:r w:rsidR="000B751C">
        <w:rPr>
          <w:rFonts w:cstheme="minorHAnsi"/>
        </w:rPr>
        <w:t xml:space="preserve"> (se u</w:t>
      </w:r>
      <w:r w:rsidR="007E2757">
        <w:rPr>
          <w:rFonts w:cstheme="minorHAnsi"/>
        </w:rPr>
        <w:t>n follower rileva un crash da parte del leader, si candida per diventare lui stesso leader).</w:t>
      </w:r>
    </w:p>
    <w:p w14:paraId="67EF8B54" w14:textId="173D492F" w:rsidR="0083610C" w:rsidRDefault="00714459" w:rsidP="00E50682">
      <w:pPr>
        <w:rPr>
          <w:rFonts w:cstheme="minorHAnsi"/>
        </w:rPr>
      </w:pPr>
      <w:r w:rsidRPr="00BC0805">
        <w:rPr>
          <w:rFonts w:cstheme="minorHAnsi"/>
          <w:u w:val="single"/>
        </w:rPr>
        <w:lastRenderedPageBreak/>
        <w:t xml:space="preserve">Leader </w:t>
      </w:r>
      <w:proofErr w:type="spellStart"/>
      <w:r w:rsidRPr="00BC0805">
        <w:rPr>
          <w:rFonts w:cstheme="minorHAnsi"/>
          <w:u w:val="single"/>
        </w:rPr>
        <w:t>election</w:t>
      </w:r>
      <w:proofErr w:type="spellEnd"/>
      <w:r w:rsidRPr="00BC0805">
        <w:rPr>
          <w:rFonts w:cstheme="minorHAnsi"/>
          <w:u w:val="single"/>
        </w:rPr>
        <w:t>:</w:t>
      </w:r>
      <w:r w:rsidRPr="00BC0805">
        <w:rPr>
          <w:rFonts w:cstheme="minorHAnsi"/>
          <w:u w:val="single"/>
        </w:rPr>
        <w:br/>
      </w:r>
      <w:r w:rsidR="0008613C">
        <w:rPr>
          <w:rFonts w:cstheme="minorHAnsi"/>
        </w:rPr>
        <w:t>Ciascun server mantiene il numero d</w:t>
      </w:r>
      <w:r w:rsidR="00886ED9">
        <w:rPr>
          <w:rFonts w:cstheme="minorHAnsi"/>
        </w:rPr>
        <w:t xml:space="preserve">el </w:t>
      </w:r>
      <w:proofErr w:type="spellStart"/>
      <w:r w:rsidR="00886ED9">
        <w:rPr>
          <w:rFonts w:cstheme="minorHAnsi"/>
        </w:rPr>
        <w:t>term</w:t>
      </w:r>
      <w:proofErr w:type="spellEnd"/>
      <w:r w:rsidR="00886ED9">
        <w:rPr>
          <w:rFonts w:cstheme="minorHAnsi"/>
        </w:rPr>
        <w:t xml:space="preserve"> corrente all’interno di una variabile locale</w:t>
      </w:r>
      <w:r w:rsidR="00AE3875">
        <w:rPr>
          <w:rFonts w:cstheme="minorHAnsi"/>
        </w:rPr>
        <w:t xml:space="preserve"> (non se ne ha una vista globale); tale valore cresce </w:t>
      </w:r>
      <w:proofErr w:type="spellStart"/>
      <w:r w:rsidR="00AE3875">
        <w:rPr>
          <w:rFonts w:cstheme="minorHAnsi"/>
        </w:rPr>
        <w:t>monotonicamente</w:t>
      </w:r>
      <w:proofErr w:type="spellEnd"/>
      <w:r w:rsidR="00AE3875">
        <w:rPr>
          <w:rFonts w:cstheme="minorHAnsi"/>
        </w:rPr>
        <w:t xml:space="preserve"> nel tempo.</w:t>
      </w:r>
      <w:r w:rsidR="00B930F3">
        <w:rPr>
          <w:rFonts w:cstheme="minorHAnsi"/>
        </w:rPr>
        <w:br/>
      </w:r>
      <w:r w:rsidR="00591B53">
        <w:rPr>
          <w:rFonts w:cstheme="minorHAnsi"/>
        </w:rPr>
        <w:t>Di base, il leader dovrebbe inviare periodicamente l’</w:t>
      </w:r>
      <w:proofErr w:type="spellStart"/>
      <w:r w:rsidR="00591B53" w:rsidRPr="006542F3">
        <w:rPr>
          <w:rFonts w:cstheme="minorHAnsi"/>
          <w:b/>
          <w:bCs/>
        </w:rPr>
        <w:t>heartbeat</w:t>
      </w:r>
      <w:proofErr w:type="spellEnd"/>
      <w:r w:rsidR="006542F3">
        <w:rPr>
          <w:rFonts w:cstheme="minorHAnsi"/>
        </w:rPr>
        <w:t xml:space="preserve"> ai follower, e comunque entro il cosiddetto </w:t>
      </w:r>
      <w:proofErr w:type="spellStart"/>
      <w:r w:rsidR="006542F3" w:rsidRPr="006542F3">
        <w:rPr>
          <w:rFonts w:cstheme="minorHAnsi"/>
          <w:b/>
          <w:bCs/>
        </w:rPr>
        <w:t>election</w:t>
      </w:r>
      <w:proofErr w:type="spellEnd"/>
      <w:r w:rsidR="006542F3" w:rsidRPr="006542F3">
        <w:rPr>
          <w:rFonts w:cstheme="minorHAnsi"/>
          <w:b/>
          <w:bCs/>
        </w:rPr>
        <w:t xml:space="preserve"> </w:t>
      </w:r>
      <w:proofErr w:type="spellStart"/>
      <w:r w:rsidR="006542F3" w:rsidRPr="006542F3">
        <w:rPr>
          <w:rFonts w:cstheme="minorHAnsi"/>
          <w:b/>
          <w:bCs/>
        </w:rPr>
        <w:t>timeout</w:t>
      </w:r>
      <w:proofErr w:type="spellEnd"/>
      <w:r w:rsidR="006542F3">
        <w:rPr>
          <w:rFonts w:cstheme="minorHAnsi"/>
        </w:rPr>
        <w:t xml:space="preserve"> (o </w:t>
      </w:r>
      <w:proofErr w:type="spellStart"/>
      <w:r w:rsidR="006542F3">
        <w:rPr>
          <w:rFonts w:cstheme="minorHAnsi"/>
        </w:rPr>
        <w:t>heartbeat</w:t>
      </w:r>
      <w:proofErr w:type="spellEnd"/>
      <w:r w:rsidR="006542F3">
        <w:rPr>
          <w:rFonts w:cstheme="minorHAnsi"/>
        </w:rPr>
        <w:t xml:space="preserve"> </w:t>
      </w:r>
      <w:proofErr w:type="spellStart"/>
      <w:r w:rsidR="006542F3">
        <w:rPr>
          <w:rFonts w:cstheme="minorHAnsi"/>
        </w:rPr>
        <w:t>timeout</w:t>
      </w:r>
      <w:proofErr w:type="spellEnd"/>
      <w:r w:rsidR="006542F3">
        <w:rPr>
          <w:rFonts w:cstheme="minorHAnsi"/>
        </w:rPr>
        <w:t xml:space="preserve">). </w:t>
      </w:r>
      <w:r w:rsidR="002207F6">
        <w:rPr>
          <w:rFonts w:cstheme="minorHAnsi"/>
        </w:rPr>
        <w:t xml:space="preserve">Se per un determinato follower questo </w:t>
      </w:r>
      <w:proofErr w:type="spellStart"/>
      <w:r w:rsidR="002207F6">
        <w:rPr>
          <w:rFonts w:cstheme="minorHAnsi"/>
        </w:rPr>
        <w:t>timeout</w:t>
      </w:r>
      <w:proofErr w:type="spellEnd"/>
      <w:r w:rsidR="002207F6">
        <w:rPr>
          <w:rFonts w:cstheme="minorHAnsi"/>
        </w:rPr>
        <w:t xml:space="preserve"> scade, esso assume che il leader sia andato in crash e </w:t>
      </w:r>
      <w:r w:rsidR="00D01A74">
        <w:rPr>
          <w:rFonts w:cstheme="minorHAnsi"/>
        </w:rPr>
        <w:t>indìce una nuova elezione, votando per se stesso</w:t>
      </w:r>
      <w:r w:rsidR="0081289F">
        <w:rPr>
          <w:rFonts w:cstheme="minorHAnsi"/>
        </w:rPr>
        <w:t xml:space="preserve"> e inviando agli altri server un messaggio di </w:t>
      </w:r>
      <w:proofErr w:type="spellStart"/>
      <w:r w:rsidR="0081289F" w:rsidRPr="0081289F">
        <w:rPr>
          <w:rFonts w:cstheme="minorHAnsi"/>
          <w:i/>
          <w:iCs/>
        </w:rPr>
        <w:t>RequestVote</w:t>
      </w:r>
      <w:proofErr w:type="spellEnd"/>
      <w:r w:rsidR="00A639EA">
        <w:rPr>
          <w:rFonts w:cstheme="minorHAnsi"/>
        </w:rPr>
        <w:t xml:space="preserve">; i server che ricevono tale messaggio, replicano se e solo se non hanno già votato nel </w:t>
      </w:r>
      <w:proofErr w:type="spellStart"/>
      <w:r w:rsidR="00A639EA">
        <w:rPr>
          <w:rFonts w:cstheme="minorHAnsi"/>
        </w:rPr>
        <w:t>term</w:t>
      </w:r>
      <w:proofErr w:type="spellEnd"/>
      <w:r w:rsidR="00A639EA">
        <w:rPr>
          <w:rFonts w:cstheme="minorHAnsi"/>
        </w:rPr>
        <w:t xml:space="preserve"> corrente</w:t>
      </w:r>
      <w:r w:rsidR="001B28CC">
        <w:rPr>
          <w:rFonts w:cstheme="minorHAnsi"/>
        </w:rPr>
        <w:t xml:space="preserve">. Al termine della votazione, il server </w:t>
      </w:r>
      <w:r w:rsidR="00AD3733">
        <w:rPr>
          <w:rFonts w:cstheme="minorHAnsi"/>
        </w:rPr>
        <w:t>che ha ricevuto il voto da parte di una maggioranza diventa il nuovo leader.</w:t>
      </w:r>
      <w:r w:rsidR="00AD3733">
        <w:rPr>
          <w:rFonts w:cstheme="minorHAnsi"/>
        </w:rPr>
        <w:br/>
        <w:t>Tuttavia, le cose potrebbero non andare bene se l’</w:t>
      </w:r>
      <w:proofErr w:type="spellStart"/>
      <w:r w:rsidR="00AD3733">
        <w:rPr>
          <w:rFonts w:cstheme="minorHAnsi"/>
        </w:rPr>
        <w:t>election</w:t>
      </w:r>
      <w:proofErr w:type="spellEnd"/>
      <w:r w:rsidR="00AD3733">
        <w:rPr>
          <w:rFonts w:cstheme="minorHAnsi"/>
        </w:rPr>
        <w:t xml:space="preserve"> </w:t>
      </w:r>
      <w:proofErr w:type="spellStart"/>
      <w:r w:rsidR="00AD3733">
        <w:rPr>
          <w:rFonts w:cstheme="minorHAnsi"/>
        </w:rPr>
        <w:t>timeout</w:t>
      </w:r>
      <w:proofErr w:type="spellEnd"/>
      <w:r w:rsidR="00AD3733">
        <w:rPr>
          <w:rFonts w:cstheme="minorHAnsi"/>
        </w:rPr>
        <w:t xml:space="preserve"> è pressoché identico per più follower che, in caso di crash del leader, indirebbero l’elezione </w:t>
      </w:r>
      <w:proofErr w:type="spellStart"/>
      <w:r w:rsidR="00AD3733">
        <w:rPr>
          <w:rFonts w:cstheme="minorHAnsi"/>
        </w:rPr>
        <w:t>concorrentemente</w:t>
      </w:r>
      <w:proofErr w:type="spellEnd"/>
      <w:r w:rsidR="00FF66CA">
        <w:rPr>
          <w:rFonts w:cstheme="minorHAnsi"/>
        </w:rPr>
        <w:t xml:space="preserve">: in tal caso si può andare incontro al fenomeno dello </w:t>
      </w:r>
      <w:r w:rsidR="00FF66CA" w:rsidRPr="00FF66CA">
        <w:rPr>
          <w:rFonts w:cstheme="minorHAnsi"/>
          <w:b/>
          <w:bCs/>
        </w:rPr>
        <w:t>split vote</w:t>
      </w:r>
      <w:r w:rsidR="00FF66CA">
        <w:rPr>
          <w:rFonts w:cstheme="minorHAnsi"/>
        </w:rPr>
        <w:t xml:space="preserve">, in cui nessun </w:t>
      </w:r>
      <w:r w:rsidR="00A71382">
        <w:rPr>
          <w:rFonts w:cstheme="minorHAnsi"/>
        </w:rPr>
        <w:t>server</w:t>
      </w:r>
      <w:r w:rsidR="00FF66CA">
        <w:rPr>
          <w:rFonts w:cstheme="minorHAnsi"/>
        </w:rPr>
        <w:t xml:space="preserve"> raggiunge la maggioranza</w:t>
      </w:r>
      <w:r w:rsidR="00A71382">
        <w:rPr>
          <w:rFonts w:cstheme="minorHAnsi"/>
        </w:rPr>
        <w:t>. Per questo motivo, si prendono due provvedimenti:</w:t>
      </w:r>
      <w:r w:rsidR="00A71382">
        <w:rPr>
          <w:rFonts w:cstheme="minorHAnsi"/>
        </w:rPr>
        <w:br/>
        <w:t>- L’</w:t>
      </w:r>
      <w:proofErr w:type="spellStart"/>
      <w:r w:rsidR="00A71382">
        <w:rPr>
          <w:rFonts w:cstheme="minorHAnsi"/>
        </w:rPr>
        <w:t>election</w:t>
      </w:r>
      <w:proofErr w:type="spellEnd"/>
      <w:r w:rsidR="00A71382">
        <w:rPr>
          <w:rFonts w:cstheme="minorHAnsi"/>
        </w:rPr>
        <w:t xml:space="preserve"> </w:t>
      </w:r>
      <w:proofErr w:type="spellStart"/>
      <w:r w:rsidR="00A71382">
        <w:rPr>
          <w:rFonts w:cstheme="minorHAnsi"/>
        </w:rPr>
        <w:t>timeout</w:t>
      </w:r>
      <w:proofErr w:type="spellEnd"/>
      <w:r w:rsidR="00A71382">
        <w:rPr>
          <w:rFonts w:cstheme="minorHAnsi"/>
        </w:rPr>
        <w:t xml:space="preserve"> è randomizzato tra 150 </w:t>
      </w:r>
      <w:proofErr w:type="spellStart"/>
      <w:r w:rsidR="00A71382">
        <w:rPr>
          <w:rFonts w:cstheme="minorHAnsi"/>
        </w:rPr>
        <w:t>ms</w:t>
      </w:r>
      <w:proofErr w:type="spellEnd"/>
      <w:r w:rsidR="00A71382">
        <w:rPr>
          <w:rFonts w:cstheme="minorHAnsi"/>
        </w:rPr>
        <w:t xml:space="preserve"> e 300 </w:t>
      </w:r>
      <w:proofErr w:type="spellStart"/>
      <w:r w:rsidR="00A71382">
        <w:rPr>
          <w:rFonts w:cstheme="minorHAnsi"/>
        </w:rPr>
        <w:t>ms</w:t>
      </w:r>
      <w:proofErr w:type="spellEnd"/>
      <w:r w:rsidR="00A71382">
        <w:rPr>
          <w:rFonts w:cstheme="minorHAnsi"/>
        </w:rPr>
        <w:t xml:space="preserve"> per ciascun follower.</w:t>
      </w:r>
      <w:r w:rsidR="00A71382">
        <w:rPr>
          <w:rFonts w:cstheme="minorHAnsi"/>
        </w:rPr>
        <w:br/>
        <w:t xml:space="preserve">- Si introduce un </w:t>
      </w:r>
      <w:r w:rsidR="00FE4F96">
        <w:rPr>
          <w:rFonts w:cstheme="minorHAnsi"/>
        </w:rPr>
        <w:t xml:space="preserve">nuovo </w:t>
      </w:r>
      <w:proofErr w:type="spellStart"/>
      <w:r w:rsidR="00FE4F96">
        <w:rPr>
          <w:rFonts w:cstheme="minorHAnsi"/>
        </w:rPr>
        <w:t>timeout</w:t>
      </w:r>
      <w:proofErr w:type="spellEnd"/>
      <w:r w:rsidR="00FE4F96">
        <w:rPr>
          <w:rFonts w:cstheme="minorHAnsi"/>
        </w:rPr>
        <w:t xml:space="preserve"> (relativo all’elezione) che, se </w:t>
      </w:r>
      <w:r w:rsidR="000D5856">
        <w:rPr>
          <w:rFonts w:cstheme="minorHAnsi"/>
        </w:rPr>
        <w:t>scade</w:t>
      </w:r>
      <w:r w:rsidR="00FE4F96">
        <w:rPr>
          <w:rFonts w:cstheme="minorHAnsi"/>
        </w:rPr>
        <w:t xml:space="preserve"> prima della proclamazione di un nuovo leader, </w:t>
      </w:r>
      <w:r w:rsidR="000D5856">
        <w:rPr>
          <w:rFonts w:cstheme="minorHAnsi"/>
        </w:rPr>
        <w:t>porta all’apertura di una nuova elezione.</w:t>
      </w:r>
    </w:p>
    <w:p w14:paraId="267563B7" w14:textId="386DF415" w:rsidR="00065922" w:rsidRDefault="00065922" w:rsidP="00E50682">
      <w:pPr>
        <w:rPr>
          <w:rFonts w:cstheme="minorHAnsi"/>
        </w:rPr>
      </w:pPr>
      <w:r w:rsidRPr="00EE4953">
        <w:rPr>
          <w:rFonts w:cstheme="minorHAnsi"/>
          <w:u w:val="single"/>
        </w:rPr>
        <w:t xml:space="preserve">Log </w:t>
      </w:r>
      <w:proofErr w:type="spellStart"/>
      <w:r w:rsidRPr="00EE4953">
        <w:rPr>
          <w:rFonts w:cstheme="minorHAnsi"/>
          <w:u w:val="single"/>
        </w:rPr>
        <w:t>replication</w:t>
      </w:r>
      <w:proofErr w:type="spellEnd"/>
      <w:r w:rsidR="00EE4953" w:rsidRPr="00EE4953">
        <w:rPr>
          <w:rFonts w:cstheme="minorHAnsi"/>
          <w:u w:val="single"/>
        </w:rPr>
        <w:t>:</w:t>
      </w:r>
      <w:r w:rsidR="00EE4953" w:rsidRPr="00EE4953">
        <w:rPr>
          <w:rFonts w:cstheme="minorHAnsi"/>
          <w:u w:val="single"/>
        </w:rPr>
        <w:br/>
      </w:r>
      <w:r w:rsidR="00985A11">
        <w:rPr>
          <w:rFonts w:cstheme="minorHAnsi"/>
        </w:rPr>
        <w:t xml:space="preserve">Il client invia i comandi </w:t>
      </w:r>
      <w:r w:rsidR="00A6593C">
        <w:rPr>
          <w:rFonts w:cstheme="minorHAnsi"/>
        </w:rPr>
        <w:t>soltanto al server leader, il quale effettua un’</w:t>
      </w:r>
      <w:proofErr w:type="spellStart"/>
      <w:r w:rsidR="00A6593C">
        <w:rPr>
          <w:rFonts w:cstheme="minorHAnsi"/>
        </w:rPr>
        <w:t>append</w:t>
      </w:r>
      <w:proofErr w:type="spellEnd"/>
      <w:r w:rsidR="00A6593C">
        <w:rPr>
          <w:rFonts w:cstheme="minorHAnsi"/>
        </w:rPr>
        <w:t xml:space="preserve"> di ciascun comando nel proprio log e invia </w:t>
      </w:r>
      <w:r w:rsidR="004E7B96">
        <w:rPr>
          <w:rFonts w:cstheme="minorHAnsi"/>
        </w:rPr>
        <w:t xml:space="preserve">un messaggio di </w:t>
      </w:r>
      <w:proofErr w:type="spellStart"/>
      <w:r w:rsidR="004E7B96" w:rsidRPr="004E7B96">
        <w:rPr>
          <w:rFonts w:cstheme="minorHAnsi"/>
          <w:i/>
          <w:iCs/>
        </w:rPr>
        <w:t>AppendEntries</w:t>
      </w:r>
      <w:proofErr w:type="spellEnd"/>
      <w:r w:rsidR="004E7B96">
        <w:rPr>
          <w:rFonts w:cstheme="minorHAnsi"/>
        </w:rPr>
        <w:t xml:space="preserve"> a tutti i follower con lo scopo di riportare </w:t>
      </w:r>
      <w:r w:rsidR="003856C2">
        <w:rPr>
          <w:rFonts w:cstheme="minorHAnsi"/>
        </w:rPr>
        <w:t>il cambiamento di stato su tutti i server</w:t>
      </w:r>
      <w:r w:rsidR="00A0156F">
        <w:rPr>
          <w:rFonts w:cstheme="minorHAnsi"/>
        </w:rPr>
        <w:t>.</w:t>
      </w:r>
      <w:r w:rsidR="00D64CE1">
        <w:rPr>
          <w:rFonts w:cstheme="minorHAnsi"/>
        </w:rPr>
        <w:t xml:space="preserve"> In ogni caso, un messaggio di </w:t>
      </w:r>
      <w:proofErr w:type="spellStart"/>
      <w:r w:rsidR="00D64CE1" w:rsidRPr="004E7B96">
        <w:rPr>
          <w:rFonts w:cstheme="minorHAnsi"/>
          <w:i/>
          <w:iCs/>
        </w:rPr>
        <w:t>AppendEntries</w:t>
      </w:r>
      <w:proofErr w:type="spellEnd"/>
      <w:r w:rsidR="00D64CE1">
        <w:rPr>
          <w:rFonts w:cstheme="minorHAnsi"/>
        </w:rPr>
        <w:t xml:space="preserve"> viene comunque mandato periodicamente da parte del leader </w:t>
      </w:r>
      <w:r w:rsidR="00A7275A">
        <w:rPr>
          <w:rFonts w:cstheme="minorHAnsi"/>
        </w:rPr>
        <w:t xml:space="preserve">con il ruolo di </w:t>
      </w:r>
      <w:proofErr w:type="spellStart"/>
      <w:r w:rsidR="00A7275A">
        <w:rPr>
          <w:rFonts w:cstheme="minorHAnsi"/>
        </w:rPr>
        <w:t>heartbeat</w:t>
      </w:r>
      <w:proofErr w:type="spellEnd"/>
      <w:r w:rsidR="00D87964">
        <w:rPr>
          <w:rFonts w:cstheme="minorHAnsi"/>
        </w:rPr>
        <w:t>.</w:t>
      </w:r>
      <w:r w:rsidR="00D87964">
        <w:rPr>
          <w:rFonts w:cstheme="minorHAnsi"/>
        </w:rPr>
        <w:br/>
        <w:t xml:space="preserve">Dopo aver ricevuto </w:t>
      </w:r>
      <w:proofErr w:type="spellStart"/>
      <w:r w:rsidR="00D87964" w:rsidRPr="004E7B96">
        <w:rPr>
          <w:rFonts w:cstheme="minorHAnsi"/>
          <w:i/>
          <w:iCs/>
        </w:rPr>
        <w:t>AppendEntries</w:t>
      </w:r>
      <w:proofErr w:type="spellEnd"/>
      <w:r w:rsidR="00D87964">
        <w:rPr>
          <w:rFonts w:cstheme="minorHAnsi"/>
        </w:rPr>
        <w:t xml:space="preserve">, i follower inviano un </w:t>
      </w:r>
      <w:proofErr w:type="spellStart"/>
      <w:r w:rsidR="00D87964">
        <w:rPr>
          <w:rFonts w:cstheme="minorHAnsi"/>
        </w:rPr>
        <w:t>acknowledgement</w:t>
      </w:r>
      <w:proofErr w:type="spellEnd"/>
      <w:r w:rsidR="00D87964">
        <w:rPr>
          <w:rFonts w:cstheme="minorHAnsi"/>
        </w:rPr>
        <w:t xml:space="preserve"> al leader. Dopo che il leader ha ricevuto</w:t>
      </w:r>
      <w:r w:rsidR="002A6977">
        <w:rPr>
          <w:rFonts w:cstheme="minorHAnsi"/>
        </w:rPr>
        <w:t xml:space="preserve"> gli </w:t>
      </w:r>
      <w:proofErr w:type="spellStart"/>
      <w:r w:rsidR="002A6977">
        <w:rPr>
          <w:rFonts w:cstheme="minorHAnsi"/>
        </w:rPr>
        <w:t>ack</w:t>
      </w:r>
      <w:proofErr w:type="spellEnd"/>
      <w:r w:rsidR="002A6977">
        <w:rPr>
          <w:rFonts w:cstheme="minorHAnsi"/>
        </w:rPr>
        <w:t xml:space="preserve"> dalla maggioranza dei server, esegue davvero il comando sulla sua macchina a stati e restituisce il risultato al client</w:t>
      </w:r>
      <w:r w:rsidR="00D16A12">
        <w:rPr>
          <w:rFonts w:cstheme="minorHAnsi"/>
        </w:rPr>
        <w:t xml:space="preserve">; a tal punto, la entry del log è considerata </w:t>
      </w:r>
      <w:proofErr w:type="spellStart"/>
      <w:r w:rsidR="00D16A12" w:rsidRPr="00D16A12">
        <w:rPr>
          <w:rFonts w:cstheme="minorHAnsi"/>
          <w:b/>
          <w:bCs/>
        </w:rPr>
        <w:t>committed</w:t>
      </w:r>
      <w:proofErr w:type="spellEnd"/>
      <w:r w:rsidR="00D16A12">
        <w:rPr>
          <w:rFonts w:cstheme="minorHAnsi"/>
        </w:rPr>
        <w:t>.</w:t>
      </w:r>
      <w:r w:rsidR="00F44860">
        <w:rPr>
          <w:rFonts w:cstheme="minorHAnsi"/>
        </w:rPr>
        <w:br/>
        <w:t xml:space="preserve">Dopodiché il leader notifica i follower dell’avvenuto </w:t>
      </w:r>
      <w:proofErr w:type="spellStart"/>
      <w:r w:rsidR="00F44860">
        <w:rPr>
          <w:rFonts w:cstheme="minorHAnsi"/>
        </w:rPr>
        <w:t>commit</w:t>
      </w:r>
      <w:proofErr w:type="spellEnd"/>
      <w:r w:rsidR="00F44860">
        <w:rPr>
          <w:rFonts w:cstheme="minorHAnsi"/>
        </w:rPr>
        <w:t xml:space="preserve"> in un altro messaggio</w:t>
      </w:r>
      <w:r w:rsidR="00F44860" w:rsidRPr="00F44860">
        <w:rPr>
          <w:rFonts w:cstheme="minorHAnsi"/>
        </w:rPr>
        <w:t xml:space="preserve"> </w:t>
      </w:r>
      <w:r w:rsidR="00F44860">
        <w:rPr>
          <w:rFonts w:cstheme="minorHAnsi"/>
        </w:rPr>
        <w:t xml:space="preserve">di </w:t>
      </w:r>
      <w:proofErr w:type="spellStart"/>
      <w:r w:rsidR="00F44860" w:rsidRPr="004E7B96">
        <w:rPr>
          <w:rFonts w:cstheme="minorHAnsi"/>
          <w:i/>
          <w:iCs/>
        </w:rPr>
        <w:t>AppendEntries</w:t>
      </w:r>
      <w:proofErr w:type="spellEnd"/>
      <w:r w:rsidR="00F44860">
        <w:rPr>
          <w:rFonts w:cstheme="minorHAnsi"/>
        </w:rPr>
        <w:t xml:space="preserve">. Quindi i follower eseguono il comando di </w:t>
      </w:r>
      <w:proofErr w:type="spellStart"/>
      <w:r w:rsidR="00F44860">
        <w:rPr>
          <w:rFonts w:cstheme="minorHAnsi"/>
        </w:rPr>
        <w:t>commit</w:t>
      </w:r>
      <w:proofErr w:type="spellEnd"/>
      <w:r w:rsidR="00F44860">
        <w:rPr>
          <w:rFonts w:cstheme="minorHAnsi"/>
        </w:rPr>
        <w:t xml:space="preserve"> nelle proprie macchine a stati.</w:t>
      </w:r>
      <w:r w:rsidR="00F44860">
        <w:rPr>
          <w:rFonts w:cstheme="minorHAnsi"/>
        </w:rPr>
        <w:br/>
        <w:t xml:space="preserve">Il </w:t>
      </w:r>
      <w:proofErr w:type="spellStart"/>
      <w:r w:rsidR="00F44860">
        <w:rPr>
          <w:rFonts w:cstheme="minorHAnsi"/>
        </w:rPr>
        <w:t>term</w:t>
      </w:r>
      <w:proofErr w:type="spellEnd"/>
      <w:r w:rsidR="00F44860">
        <w:rPr>
          <w:rFonts w:cstheme="minorHAnsi"/>
        </w:rPr>
        <w:t xml:space="preserve"> prosegue in questo modo fin</w:t>
      </w:r>
      <w:r w:rsidR="00566815">
        <w:rPr>
          <w:rFonts w:cstheme="minorHAnsi"/>
        </w:rPr>
        <w:t>ché un follower non smette di ricevere l’</w:t>
      </w:r>
      <w:proofErr w:type="spellStart"/>
      <w:r w:rsidR="00566815">
        <w:rPr>
          <w:rFonts w:cstheme="minorHAnsi"/>
        </w:rPr>
        <w:t>heartbeat</w:t>
      </w:r>
      <w:proofErr w:type="spellEnd"/>
      <w:r w:rsidR="00566815">
        <w:rPr>
          <w:rFonts w:cstheme="minorHAnsi"/>
        </w:rPr>
        <w:t xml:space="preserve"> e non indìce una nuova elezione.</w:t>
      </w:r>
    </w:p>
    <w:p w14:paraId="5A549B88" w14:textId="232A1F93" w:rsidR="009C6C1C" w:rsidRDefault="009C6C1C" w:rsidP="009C6C1C">
      <w:pPr>
        <w:rPr>
          <w:rFonts w:cstheme="minorHAnsi"/>
        </w:rPr>
      </w:pPr>
      <w:r>
        <w:rPr>
          <w:rFonts w:cstheme="minorHAnsi"/>
          <w:u w:val="single"/>
        </w:rPr>
        <w:t>Requisiti:</w:t>
      </w:r>
      <w:r w:rsidR="00454E0F" w:rsidRPr="00454E0F">
        <w:rPr>
          <w:rFonts w:cstheme="minorHAnsi"/>
          <w:u w:val="single"/>
        </w:rPr>
        <w:br/>
      </w:r>
      <w:r>
        <w:rPr>
          <w:rFonts w:cstheme="minorHAnsi"/>
        </w:rPr>
        <w:t>Raft</w:t>
      </w:r>
      <w:r>
        <w:rPr>
          <w:rFonts w:cstheme="minorHAnsi"/>
        </w:rPr>
        <w:t xml:space="preserve"> ha tre requisiti di </w:t>
      </w:r>
      <w:proofErr w:type="spellStart"/>
      <w:r>
        <w:rPr>
          <w:rFonts w:cstheme="minorHAnsi"/>
        </w:rPr>
        <w:t>safety</w:t>
      </w:r>
      <w:proofErr w:type="spellEnd"/>
      <w:r>
        <w:rPr>
          <w:rFonts w:cstheme="minorHAnsi"/>
        </w:rPr>
        <w:t>:</w:t>
      </w:r>
      <w:r>
        <w:rPr>
          <w:rFonts w:cstheme="minorHAnsi"/>
        </w:rPr>
        <w:br/>
        <w:t xml:space="preserve">- Può essere </w:t>
      </w:r>
      <w:r w:rsidR="00552653">
        <w:rPr>
          <w:rFonts w:cstheme="minorHAnsi"/>
        </w:rPr>
        <w:t xml:space="preserve">eletto al più un leader in ogni </w:t>
      </w:r>
      <w:proofErr w:type="spellStart"/>
      <w:r w:rsidR="00552653">
        <w:rPr>
          <w:rFonts w:cstheme="minorHAnsi"/>
        </w:rPr>
        <w:t>term</w:t>
      </w:r>
      <w:proofErr w:type="spellEnd"/>
      <w:r w:rsidR="00552653">
        <w:rPr>
          <w:rFonts w:cstheme="minorHAnsi"/>
        </w:rPr>
        <w:t>.</w:t>
      </w:r>
      <w:r>
        <w:rPr>
          <w:rFonts w:cstheme="minorHAnsi"/>
        </w:rPr>
        <w:br/>
        <w:t>-</w:t>
      </w:r>
      <w:r w:rsidR="00552653">
        <w:rPr>
          <w:rFonts w:cstheme="minorHAnsi"/>
        </w:rPr>
        <w:t xml:space="preserve"> I log devono essere mantenuti consistenti.</w:t>
      </w:r>
      <w:r>
        <w:rPr>
          <w:rFonts w:cstheme="minorHAnsi"/>
        </w:rPr>
        <w:br/>
        <w:t xml:space="preserve">- </w:t>
      </w:r>
      <w:r w:rsidR="009E1699">
        <w:rPr>
          <w:rFonts w:cstheme="minorHAnsi"/>
        </w:rPr>
        <w:t xml:space="preserve">Soltanto i nodi con </w:t>
      </w:r>
      <w:r w:rsidR="00BE418A">
        <w:rPr>
          <w:rFonts w:cstheme="minorHAnsi"/>
        </w:rPr>
        <w:t>un log aggiornato possono diventare leader.</w:t>
      </w:r>
    </w:p>
    <w:p w14:paraId="50402048" w14:textId="740393A5" w:rsidR="00454E0F" w:rsidRDefault="009C6C1C" w:rsidP="00E50682">
      <w:pPr>
        <w:rPr>
          <w:rFonts w:cstheme="minorHAnsi"/>
        </w:rPr>
      </w:pPr>
      <w:r>
        <w:rPr>
          <w:rFonts w:cstheme="minorHAnsi"/>
        </w:rPr>
        <w:t xml:space="preserve">D’altra parte, ha </w:t>
      </w:r>
      <w:r w:rsidR="00BE418A">
        <w:rPr>
          <w:rFonts w:cstheme="minorHAnsi"/>
        </w:rPr>
        <w:t>un</w:t>
      </w:r>
      <w:r>
        <w:rPr>
          <w:rFonts w:cstheme="minorHAnsi"/>
        </w:rPr>
        <w:t xml:space="preserve"> requisit</w:t>
      </w:r>
      <w:r w:rsidR="00BE418A">
        <w:rPr>
          <w:rFonts w:cstheme="minorHAnsi"/>
        </w:rPr>
        <w:t>o</w:t>
      </w:r>
      <w:r>
        <w:rPr>
          <w:rFonts w:cstheme="minorHAnsi"/>
        </w:rPr>
        <w:t xml:space="preserve"> di </w:t>
      </w:r>
      <w:proofErr w:type="spellStart"/>
      <w:r>
        <w:rPr>
          <w:rFonts w:cstheme="minorHAnsi"/>
        </w:rPr>
        <w:t>liveness</w:t>
      </w:r>
      <w:proofErr w:type="spellEnd"/>
      <w:r>
        <w:rPr>
          <w:rFonts w:cstheme="minorHAnsi"/>
        </w:rPr>
        <w:t>:</w:t>
      </w:r>
      <w:r>
        <w:rPr>
          <w:rFonts w:cstheme="minorHAnsi"/>
        </w:rPr>
        <w:br/>
        <w:t xml:space="preserve">- </w:t>
      </w:r>
      <w:r w:rsidR="00BE418A">
        <w:rPr>
          <w:rFonts w:cstheme="minorHAnsi"/>
        </w:rPr>
        <w:t>Se</w:t>
      </w:r>
      <w:r w:rsidR="006A53C2">
        <w:rPr>
          <w:rFonts w:cstheme="minorHAnsi"/>
        </w:rPr>
        <w:t xml:space="preserve"> le </w:t>
      </w:r>
      <w:proofErr w:type="spellStart"/>
      <w:r w:rsidR="006A53C2">
        <w:rPr>
          <w:rFonts w:cstheme="minorHAnsi"/>
        </w:rPr>
        <w:t>failure</w:t>
      </w:r>
      <w:proofErr w:type="spellEnd"/>
      <w:r w:rsidR="006A53C2">
        <w:rPr>
          <w:rFonts w:cstheme="minorHAnsi"/>
        </w:rPr>
        <w:t xml:space="preserve"> avvenute sono sufficientemente poche, il sistema </w:t>
      </w:r>
      <w:r w:rsidR="006A3FF7">
        <w:rPr>
          <w:rFonts w:cstheme="minorHAnsi"/>
        </w:rPr>
        <w:t>dovrà</w:t>
      </w:r>
      <w:r w:rsidR="006A53C2">
        <w:rPr>
          <w:rFonts w:cstheme="minorHAnsi"/>
        </w:rPr>
        <w:t xml:space="preserve"> processare e rispondere a tutti i comandi dei client.</w:t>
      </w:r>
    </w:p>
    <w:p w14:paraId="605EE680" w14:textId="24E353FA" w:rsidR="006A53C2" w:rsidRDefault="006A53C2" w:rsidP="00E50682">
      <w:pPr>
        <w:rPr>
          <w:rFonts w:cstheme="minorHAnsi"/>
        </w:rPr>
      </w:pPr>
      <w:r>
        <w:rPr>
          <w:rFonts w:cstheme="minorHAnsi"/>
        </w:rPr>
        <w:t xml:space="preserve">Inoltre, </w:t>
      </w:r>
      <w:r w:rsidR="00174A21">
        <w:rPr>
          <w:rFonts w:cstheme="minorHAnsi"/>
        </w:rPr>
        <w:t>Raft è tollerante alle partizioni di rete</w:t>
      </w:r>
      <w:r w:rsidR="00E57BDD">
        <w:rPr>
          <w:rFonts w:cstheme="minorHAnsi"/>
        </w:rPr>
        <w:t>.</w:t>
      </w:r>
    </w:p>
    <w:p w14:paraId="71D7648C" w14:textId="1B83CFC8" w:rsidR="00F97BE6" w:rsidRDefault="00F97BE6" w:rsidP="00E50682">
      <w:pPr>
        <w:rPr>
          <w:rFonts w:cstheme="minorHAnsi"/>
        </w:rPr>
      </w:pPr>
      <w:r>
        <w:rPr>
          <w:rFonts w:cstheme="minorHAnsi"/>
        </w:rPr>
        <w:br/>
      </w:r>
      <w:proofErr w:type="spellStart"/>
      <w:r w:rsidRPr="009E6096">
        <w:rPr>
          <w:rFonts w:cstheme="minorHAnsi"/>
          <w:b/>
          <w:bCs/>
        </w:rPr>
        <w:t>Byzantine</w:t>
      </w:r>
      <w:proofErr w:type="spellEnd"/>
      <w:r w:rsidRPr="009E6096">
        <w:rPr>
          <w:rFonts w:cstheme="minorHAnsi"/>
          <w:b/>
          <w:bCs/>
        </w:rPr>
        <w:t xml:space="preserve"> </w:t>
      </w:r>
      <w:proofErr w:type="spellStart"/>
      <w:r w:rsidRPr="009E6096">
        <w:rPr>
          <w:rFonts w:cstheme="minorHAnsi"/>
          <w:b/>
          <w:bCs/>
        </w:rPr>
        <w:t>generals</w:t>
      </w:r>
      <w:proofErr w:type="spellEnd"/>
      <w:r>
        <w:rPr>
          <w:rFonts w:cstheme="minorHAnsi"/>
          <w:b/>
          <w:bCs/>
        </w:rPr>
        <w:br/>
      </w:r>
      <w:r w:rsidR="005B7342" w:rsidRPr="00F36665">
        <w:rPr>
          <w:rFonts w:cstheme="minorHAnsi"/>
          <w:u w:val="single"/>
        </w:rPr>
        <w:t>Assunzioni:</w:t>
      </w:r>
      <w:r w:rsidR="005B7342">
        <w:rPr>
          <w:rFonts w:cstheme="minorHAnsi"/>
        </w:rPr>
        <w:br/>
      </w:r>
      <w:r w:rsidR="00C63415">
        <w:rPr>
          <w:rFonts w:cstheme="minorHAnsi"/>
        </w:rPr>
        <w:t>-&gt; Si hanno N processi sincroni</w:t>
      </w:r>
      <w:r w:rsidR="00F51C6E">
        <w:rPr>
          <w:rFonts w:cstheme="minorHAnsi"/>
        </w:rPr>
        <w:t xml:space="preserve"> </w:t>
      </w:r>
      <w:r w:rsidR="00D75FDB">
        <w:rPr>
          <w:rFonts w:cstheme="minorHAnsi"/>
        </w:rPr>
        <w:t xml:space="preserve">e il sistema può tollerare fino a k guasti bizantini (per cui N &gt;= </w:t>
      </w:r>
      <w:r w:rsidR="00D75FDB">
        <w:rPr>
          <w:rFonts w:cstheme="minorHAnsi"/>
        </w:rPr>
        <w:t>3</w:t>
      </w:r>
      <w:r w:rsidR="00D75FDB">
        <w:rPr>
          <w:rFonts w:cstheme="minorHAnsi"/>
        </w:rPr>
        <w:t>k+1).</w:t>
      </w:r>
      <w:r w:rsidR="00C63415">
        <w:rPr>
          <w:rFonts w:cstheme="minorHAnsi"/>
        </w:rPr>
        <w:br/>
        <w:t xml:space="preserve">-&gt; La comunicazione è </w:t>
      </w:r>
      <w:proofErr w:type="spellStart"/>
      <w:r w:rsidR="00C63415">
        <w:rPr>
          <w:rFonts w:cstheme="minorHAnsi"/>
        </w:rPr>
        <w:t>unicast</w:t>
      </w:r>
      <w:proofErr w:type="spellEnd"/>
      <w:r w:rsidR="00C63415">
        <w:rPr>
          <w:rFonts w:cstheme="minorHAnsi"/>
        </w:rPr>
        <w:t>.</w:t>
      </w:r>
      <w:r w:rsidR="00C63415">
        <w:rPr>
          <w:rFonts w:cstheme="minorHAnsi"/>
        </w:rPr>
        <w:br/>
        <w:t xml:space="preserve">-&gt; </w:t>
      </w:r>
      <w:r w:rsidR="0017182C">
        <w:rPr>
          <w:rFonts w:cstheme="minorHAnsi"/>
        </w:rPr>
        <w:t>I messaggi vengono consegnati nel medesimo ordine con cui vengono inviati.</w:t>
      </w:r>
      <w:r w:rsidR="0017182C">
        <w:rPr>
          <w:rFonts w:cstheme="minorHAnsi"/>
        </w:rPr>
        <w:br/>
        <w:t xml:space="preserve">-&gt; </w:t>
      </w:r>
      <w:r w:rsidR="00C375B5">
        <w:rPr>
          <w:rFonts w:cstheme="minorHAnsi"/>
        </w:rPr>
        <w:t>Il ritardo nella trasmissione dei messaggi è limitato.</w:t>
      </w:r>
    </w:p>
    <w:p w14:paraId="3FAA55EA" w14:textId="33503509" w:rsidR="005B7342" w:rsidRDefault="005B7342" w:rsidP="00E50682">
      <w:pPr>
        <w:rPr>
          <w:rFonts w:cstheme="minorHAnsi"/>
        </w:rPr>
      </w:pPr>
      <w:r w:rsidRPr="00F36665">
        <w:rPr>
          <w:rFonts w:cstheme="minorHAnsi"/>
          <w:u w:val="single"/>
        </w:rPr>
        <w:t>Idea:</w:t>
      </w:r>
      <w:r w:rsidR="00F36665">
        <w:rPr>
          <w:rFonts w:cstheme="minorHAnsi"/>
          <w:u w:val="single"/>
        </w:rPr>
        <w:br/>
      </w:r>
      <w:r w:rsidR="002846E9">
        <w:rPr>
          <w:rFonts w:cstheme="minorHAnsi"/>
        </w:rPr>
        <w:t xml:space="preserve">Lo scopo è </w:t>
      </w:r>
      <w:r w:rsidR="00B82544">
        <w:rPr>
          <w:rFonts w:cstheme="minorHAnsi"/>
        </w:rPr>
        <w:t>comunicare</w:t>
      </w:r>
      <w:r w:rsidR="004F3CD5">
        <w:rPr>
          <w:rFonts w:cstheme="minorHAnsi"/>
        </w:rPr>
        <w:t xml:space="preserve"> un particolare valore</w:t>
      </w:r>
      <w:r w:rsidR="00EB6106">
        <w:rPr>
          <w:rFonts w:cstheme="minorHAnsi"/>
        </w:rPr>
        <w:t xml:space="preserve"> tenendo conto che possono esserci fino a k processi traditori </w:t>
      </w:r>
      <w:r w:rsidR="00EB6106">
        <w:rPr>
          <w:rFonts w:cstheme="minorHAnsi"/>
        </w:rPr>
        <w:lastRenderedPageBreak/>
        <w:t xml:space="preserve">(che </w:t>
      </w:r>
      <w:r w:rsidR="00CD5EAF">
        <w:rPr>
          <w:rFonts w:cstheme="minorHAnsi"/>
        </w:rPr>
        <w:t>comunicano valori totalmente arbitrari).</w:t>
      </w:r>
      <w:r w:rsidR="00B82544">
        <w:rPr>
          <w:rFonts w:cstheme="minorHAnsi"/>
        </w:rPr>
        <w:t xml:space="preserve"> In particolare, possiamo immaginarci N generali (ovvero processi)</w:t>
      </w:r>
      <w:r w:rsidR="009F4C60">
        <w:rPr>
          <w:rFonts w:cstheme="minorHAnsi"/>
        </w:rPr>
        <w:t>, e ciascun generale i fornisce un valore v</w:t>
      </w:r>
      <w:r w:rsidR="009F4C60" w:rsidRPr="009F4C60">
        <w:rPr>
          <w:rFonts w:cstheme="minorHAnsi"/>
          <w:vertAlign w:val="subscript"/>
        </w:rPr>
        <w:t>i</w:t>
      </w:r>
      <w:r w:rsidR="009F4C60">
        <w:rPr>
          <w:rFonts w:cstheme="minorHAnsi"/>
        </w:rPr>
        <w:t xml:space="preserve"> agli altri, dove v</w:t>
      </w:r>
      <w:r w:rsidR="009F4C60" w:rsidRPr="009F4C60">
        <w:rPr>
          <w:rFonts w:cstheme="minorHAnsi"/>
          <w:vertAlign w:val="subscript"/>
        </w:rPr>
        <w:t>i</w:t>
      </w:r>
      <w:r w:rsidR="009F4C60">
        <w:rPr>
          <w:rFonts w:cstheme="minorHAnsi"/>
        </w:rPr>
        <w:t xml:space="preserve"> può ad esempio rappresentare la forza della truppa del generale i.</w:t>
      </w:r>
      <w:r w:rsidR="007D20FA">
        <w:rPr>
          <w:rFonts w:cstheme="minorHAnsi"/>
        </w:rPr>
        <w:t xml:space="preserve"> Noi vogliamo far costruire a ogni processo un vettore V di dimensione N tale che V[i] = </w:t>
      </w:r>
      <w:r w:rsidR="007D20FA">
        <w:rPr>
          <w:rFonts w:cstheme="minorHAnsi"/>
        </w:rPr>
        <w:t>v</w:t>
      </w:r>
      <w:r w:rsidR="007D20FA" w:rsidRPr="009F4C60">
        <w:rPr>
          <w:rFonts w:cstheme="minorHAnsi"/>
          <w:vertAlign w:val="subscript"/>
        </w:rPr>
        <w:t>i</w:t>
      </w:r>
      <w:r w:rsidR="007D20FA">
        <w:rPr>
          <w:rFonts w:cstheme="minorHAnsi"/>
        </w:rPr>
        <w:t xml:space="preserve"> se i è non guasto</w:t>
      </w:r>
      <w:r w:rsidR="00473C98">
        <w:rPr>
          <w:rFonts w:cstheme="minorHAnsi"/>
        </w:rPr>
        <w:t>, mentre V[i] è non definito altrimenti.</w:t>
      </w:r>
    </w:p>
    <w:p w14:paraId="090D438E" w14:textId="3745334F" w:rsidR="002756AA" w:rsidRDefault="002756AA" w:rsidP="00E50682">
      <w:pPr>
        <w:rPr>
          <w:rFonts w:cstheme="minorHAnsi"/>
        </w:rPr>
      </w:pPr>
      <w:r w:rsidRPr="002756AA">
        <w:rPr>
          <w:rFonts w:cstheme="minorHAnsi"/>
          <w:u w:val="single"/>
        </w:rPr>
        <w:t>Problema dell’accordo bizantino:</w:t>
      </w:r>
      <w:r w:rsidRPr="002756AA">
        <w:rPr>
          <w:rFonts w:cstheme="minorHAnsi"/>
          <w:u w:val="single"/>
        </w:rPr>
        <w:br/>
      </w:r>
      <w:r w:rsidR="000A0C4B">
        <w:rPr>
          <w:rFonts w:cstheme="minorHAnsi"/>
        </w:rPr>
        <w:t>Come si può raggiungere l’accordo nel caso di tre processi che funzionano correttamente e uno fraudolento (N=4, k=1)?</w:t>
      </w:r>
      <w:r w:rsidR="00205E08">
        <w:rPr>
          <w:rFonts w:cstheme="minorHAnsi"/>
        </w:rPr>
        <w:t xml:space="preserve"> Vediamolo con un esempio</w:t>
      </w:r>
      <w:r w:rsidR="00F408D5">
        <w:rPr>
          <w:rFonts w:cstheme="minorHAnsi"/>
        </w:rPr>
        <w:t>,</w:t>
      </w:r>
      <w:r w:rsidR="00205E08">
        <w:rPr>
          <w:rFonts w:cstheme="minorHAnsi"/>
        </w:rPr>
        <w:t xml:space="preserve"> dove per semplicità assumiamo </w:t>
      </w:r>
      <w:r w:rsidR="00205E08">
        <w:rPr>
          <w:rFonts w:cstheme="minorHAnsi"/>
        </w:rPr>
        <w:t>v</w:t>
      </w:r>
      <w:r w:rsidR="00205E08" w:rsidRPr="009F4C60">
        <w:rPr>
          <w:rFonts w:cstheme="minorHAnsi"/>
          <w:vertAlign w:val="subscript"/>
        </w:rPr>
        <w:t>i</w:t>
      </w:r>
      <w:r w:rsidR="00205E08">
        <w:rPr>
          <w:rFonts w:cstheme="minorHAnsi"/>
        </w:rPr>
        <w:t xml:space="preserve"> = i </w:t>
      </w:r>
      <w:r w:rsidR="00205E08">
        <w:rPr>
          <w:rFonts w:ascii="Symbol" w:hAnsi="Symbol" w:cstheme="minorHAnsi"/>
        </w:rPr>
        <w:t>"</w:t>
      </w:r>
      <w:r w:rsidR="00205E08">
        <w:rPr>
          <w:rFonts w:cstheme="minorHAnsi"/>
        </w:rPr>
        <w:t>i</w:t>
      </w:r>
      <w:r w:rsidR="00F408D5">
        <w:rPr>
          <w:rFonts w:cstheme="minorHAnsi"/>
        </w:rPr>
        <w:t>:</w:t>
      </w:r>
    </w:p>
    <w:p w14:paraId="23ABD809" w14:textId="4B197C04" w:rsidR="00F408D5" w:rsidRDefault="00141D96" w:rsidP="00E50682">
      <w:pPr>
        <w:rPr>
          <w:rFonts w:cstheme="minorHAnsi"/>
        </w:rPr>
      </w:pPr>
      <w:r>
        <w:rPr>
          <w:rFonts w:cstheme="minorHAnsi"/>
          <w:noProof/>
        </w:rPr>
        <w:drawing>
          <wp:inline distT="0" distB="0" distL="0" distR="0" wp14:anchorId="2BB79300" wp14:editId="363C5C4F">
            <wp:extent cx="6095815" cy="2923309"/>
            <wp:effectExtent l="0" t="0" r="635" b="0"/>
            <wp:docPr id="129" name="Immagin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Immagine 129"/>
                    <pic:cNvPicPr/>
                  </pic:nvPicPr>
                  <pic:blipFill>
                    <a:blip r:embed="rId163">
                      <a:extLst>
                        <a:ext uri="{28A0092B-C50C-407E-A947-70E740481C1C}">
                          <a14:useLocalDpi xmlns:a14="http://schemas.microsoft.com/office/drawing/2010/main" val="0"/>
                        </a:ext>
                      </a:extLst>
                    </a:blip>
                    <a:stretch>
                      <a:fillRect/>
                    </a:stretch>
                  </pic:blipFill>
                  <pic:spPr>
                    <a:xfrm>
                      <a:off x="0" y="0"/>
                      <a:ext cx="6141238" cy="2945092"/>
                    </a:xfrm>
                    <a:prstGeom prst="rect">
                      <a:avLst/>
                    </a:prstGeom>
                  </pic:spPr>
                </pic:pic>
              </a:graphicData>
            </a:graphic>
          </wp:inline>
        </w:drawing>
      </w:r>
    </w:p>
    <w:p w14:paraId="0AAE1B56" w14:textId="1255F492" w:rsidR="00141D96" w:rsidRDefault="003314BF" w:rsidP="00E50682">
      <w:pPr>
        <w:rPr>
          <w:rFonts w:cstheme="minorHAnsi"/>
        </w:rPr>
      </w:pPr>
      <w:r>
        <w:rPr>
          <w:rFonts w:cstheme="minorHAnsi"/>
        </w:rPr>
        <w:t>Ma come mai</w:t>
      </w:r>
      <w:r w:rsidR="00287811">
        <w:rPr>
          <w:rFonts w:cstheme="minorHAnsi"/>
        </w:rPr>
        <w:t xml:space="preserve"> con due processi correttamente funzionanti e uno fraudolento (N=3, k=1) non si riesce a raggiungere l’accordo? Verifichiamolo con un altro esempio:</w:t>
      </w:r>
    </w:p>
    <w:p w14:paraId="032E64C1" w14:textId="5538C105" w:rsidR="00287811" w:rsidRDefault="00BD6F44" w:rsidP="00E50682">
      <w:pPr>
        <w:rPr>
          <w:rFonts w:cstheme="minorHAnsi"/>
        </w:rPr>
      </w:pPr>
      <w:r>
        <w:rPr>
          <w:rFonts w:cstheme="minorHAnsi"/>
          <w:noProof/>
        </w:rPr>
        <w:drawing>
          <wp:inline distT="0" distB="0" distL="0" distR="0" wp14:anchorId="7D51C257" wp14:editId="20181733">
            <wp:extent cx="6120130" cy="3237230"/>
            <wp:effectExtent l="0" t="0" r="0" b="1270"/>
            <wp:docPr id="134" name="Immagin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Immagine 134"/>
                    <pic:cNvPicPr/>
                  </pic:nvPicPr>
                  <pic:blipFill>
                    <a:blip r:embed="rId164">
                      <a:extLst>
                        <a:ext uri="{28A0092B-C50C-407E-A947-70E740481C1C}">
                          <a14:useLocalDpi xmlns:a14="http://schemas.microsoft.com/office/drawing/2010/main" val="0"/>
                        </a:ext>
                      </a:extLst>
                    </a:blip>
                    <a:stretch>
                      <a:fillRect/>
                    </a:stretch>
                  </pic:blipFill>
                  <pic:spPr>
                    <a:xfrm>
                      <a:off x="0" y="0"/>
                      <a:ext cx="6120130" cy="3237230"/>
                    </a:xfrm>
                    <a:prstGeom prst="rect">
                      <a:avLst/>
                    </a:prstGeom>
                  </pic:spPr>
                </pic:pic>
              </a:graphicData>
            </a:graphic>
          </wp:inline>
        </w:drawing>
      </w:r>
    </w:p>
    <w:p w14:paraId="505317FD" w14:textId="77777777" w:rsidR="0017098E" w:rsidRDefault="0017098E" w:rsidP="00E50682">
      <w:pPr>
        <w:rPr>
          <w:rFonts w:cstheme="minorHAnsi"/>
        </w:rPr>
      </w:pPr>
    </w:p>
    <w:p w14:paraId="1679EC4C" w14:textId="77777777" w:rsidR="0017098E" w:rsidRDefault="0017098E" w:rsidP="00E50682">
      <w:pPr>
        <w:rPr>
          <w:rFonts w:cstheme="minorHAnsi"/>
        </w:rPr>
      </w:pPr>
    </w:p>
    <w:p w14:paraId="4527CE08" w14:textId="30B39BC4" w:rsidR="0017098E" w:rsidRDefault="00075107" w:rsidP="00E50682">
      <w:pPr>
        <w:rPr>
          <w:rFonts w:cstheme="minorHAnsi"/>
        </w:rPr>
      </w:pPr>
      <w:r w:rsidRPr="0031023B">
        <w:rPr>
          <w:rFonts w:cstheme="minorHAnsi"/>
          <w:u w:val="single"/>
        </w:rPr>
        <w:lastRenderedPageBreak/>
        <w:t xml:space="preserve">Algoritmo di </w:t>
      </w:r>
      <w:proofErr w:type="spellStart"/>
      <w:r w:rsidRPr="0031023B">
        <w:rPr>
          <w:rFonts w:cstheme="minorHAnsi"/>
          <w:u w:val="single"/>
        </w:rPr>
        <w:t>Lamport</w:t>
      </w:r>
      <w:proofErr w:type="spellEnd"/>
      <w:r w:rsidRPr="0031023B">
        <w:rPr>
          <w:rFonts w:cstheme="minorHAnsi"/>
          <w:u w:val="single"/>
        </w:rPr>
        <w:t xml:space="preserve"> per l’accordo Bizantino:</w:t>
      </w:r>
      <w:r w:rsidR="0031023B" w:rsidRPr="0031023B">
        <w:rPr>
          <w:rFonts w:cstheme="minorHAnsi"/>
          <w:u w:val="single"/>
        </w:rPr>
        <w:br/>
      </w:r>
      <w:r w:rsidR="0031023B">
        <w:rPr>
          <w:rFonts w:cstheme="minorHAnsi"/>
        </w:rPr>
        <w:t xml:space="preserve">Noto anche come algoritmo OM(k), dove k è il numero massimo di guasti bizantini tollerati, </w:t>
      </w:r>
      <w:r w:rsidR="005B3705">
        <w:rPr>
          <w:rFonts w:cstheme="minorHAnsi"/>
        </w:rPr>
        <w:t>si articola nei seguenti passaggi:</w:t>
      </w:r>
      <w:r w:rsidR="005B3705">
        <w:rPr>
          <w:rFonts w:cstheme="minorHAnsi"/>
        </w:rPr>
        <w:br/>
        <w:t xml:space="preserve">1) </w:t>
      </w:r>
      <w:r w:rsidR="00D221A8">
        <w:rPr>
          <w:rFonts w:cstheme="minorHAnsi"/>
        </w:rPr>
        <w:t>Si ha un processo comandante, che invia il suo valore a ciascun tenente (i.e. a ciascuno degli altri processi).</w:t>
      </w:r>
      <w:r w:rsidR="00D221A8">
        <w:rPr>
          <w:rFonts w:cstheme="minorHAnsi"/>
        </w:rPr>
        <w:br/>
        <w:t xml:space="preserve">2) </w:t>
      </w:r>
      <w:r w:rsidR="006421C4">
        <w:rPr>
          <w:rFonts w:ascii="Symbol" w:hAnsi="Symbol" w:cstheme="minorHAnsi"/>
        </w:rPr>
        <w:t>"</w:t>
      </w:r>
      <w:r w:rsidR="006421C4">
        <w:rPr>
          <w:rFonts w:cstheme="minorHAnsi"/>
        </w:rPr>
        <w:t>i</w:t>
      </w:r>
      <w:r w:rsidR="006421C4">
        <w:rPr>
          <w:rFonts w:cstheme="minorHAnsi"/>
        </w:rPr>
        <w:t xml:space="preserve"> sia v</w:t>
      </w:r>
      <w:r w:rsidR="006421C4" w:rsidRPr="006421C4">
        <w:rPr>
          <w:rFonts w:cstheme="minorHAnsi"/>
          <w:vertAlign w:val="subscript"/>
        </w:rPr>
        <w:t>i</w:t>
      </w:r>
      <w:r w:rsidR="006421C4">
        <w:rPr>
          <w:rFonts w:cstheme="minorHAnsi"/>
        </w:rPr>
        <w:t xml:space="preserve"> il valore </w:t>
      </w:r>
      <w:r w:rsidR="00B672FE">
        <w:rPr>
          <w:rFonts w:cstheme="minorHAnsi"/>
        </w:rPr>
        <w:t xml:space="preserve">che il tenente i ha ricevuto dal comandante (nel caso in cui non abbia ricevuto alcun valore, </w:t>
      </w:r>
      <w:r w:rsidR="00B672FE">
        <w:rPr>
          <w:rFonts w:cstheme="minorHAnsi"/>
        </w:rPr>
        <w:t>v</w:t>
      </w:r>
      <w:r w:rsidR="00B672FE" w:rsidRPr="006421C4">
        <w:rPr>
          <w:rFonts w:cstheme="minorHAnsi"/>
          <w:vertAlign w:val="subscript"/>
        </w:rPr>
        <w:t>i</w:t>
      </w:r>
      <w:r w:rsidR="00B672FE">
        <w:rPr>
          <w:rFonts w:cstheme="minorHAnsi"/>
        </w:rPr>
        <w:t xml:space="preserve"> = RETREAT).</w:t>
      </w:r>
      <w:r w:rsidR="004D1932">
        <w:rPr>
          <w:rFonts w:cstheme="minorHAnsi"/>
        </w:rPr>
        <w:t xml:space="preserve"> A tal punto il tenente i agisce da comandante e invia il valore </w:t>
      </w:r>
      <w:r w:rsidR="004D1932">
        <w:rPr>
          <w:rFonts w:cstheme="minorHAnsi"/>
        </w:rPr>
        <w:t>v</w:t>
      </w:r>
      <w:r w:rsidR="004D1932" w:rsidRPr="006421C4">
        <w:rPr>
          <w:rFonts w:cstheme="minorHAnsi"/>
          <w:vertAlign w:val="subscript"/>
        </w:rPr>
        <w:t>i</w:t>
      </w:r>
      <w:r w:rsidR="004D1932">
        <w:rPr>
          <w:rFonts w:cstheme="minorHAnsi"/>
        </w:rPr>
        <w:t xml:space="preserve"> </w:t>
      </w:r>
      <w:r w:rsidR="00677F58">
        <w:rPr>
          <w:rFonts w:cstheme="minorHAnsi"/>
        </w:rPr>
        <w:t>a ciascuno degli altri tenenti.</w:t>
      </w:r>
      <w:r w:rsidR="00677F58">
        <w:rPr>
          <w:rFonts w:cstheme="minorHAnsi"/>
        </w:rPr>
        <w:br/>
        <w:t xml:space="preserve">3) </w:t>
      </w:r>
      <w:r w:rsidR="00677F58">
        <w:rPr>
          <w:rFonts w:ascii="Symbol" w:hAnsi="Symbol" w:cstheme="minorHAnsi"/>
        </w:rPr>
        <w:t>"</w:t>
      </w:r>
      <w:r w:rsidR="00677F58">
        <w:rPr>
          <w:rFonts w:cstheme="minorHAnsi"/>
        </w:rPr>
        <w:t>i</w:t>
      </w:r>
      <w:r w:rsidR="00677F58">
        <w:rPr>
          <w:rFonts w:cstheme="minorHAnsi"/>
        </w:rPr>
        <w:t xml:space="preserve"> </w:t>
      </w:r>
      <w:r w:rsidR="00677F58">
        <w:rPr>
          <w:rFonts w:ascii="Symbol" w:hAnsi="Symbol" w:cstheme="minorHAnsi"/>
        </w:rPr>
        <w:t>"</w:t>
      </w:r>
      <w:r w:rsidR="00677F58">
        <w:rPr>
          <w:rFonts w:cstheme="minorHAnsi"/>
        </w:rPr>
        <w:t xml:space="preserve">j != i </w:t>
      </w:r>
      <w:r w:rsidR="00E92969">
        <w:rPr>
          <w:rFonts w:cstheme="minorHAnsi"/>
        </w:rPr>
        <w:t xml:space="preserve">sia </w:t>
      </w:r>
      <w:r w:rsidR="00E92969">
        <w:rPr>
          <w:rFonts w:cstheme="minorHAnsi"/>
        </w:rPr>
        <w:t>v</w:t>
      </w:r>
      <w:r w:rsidR="00E92969">
        <w:rPr>
          <w:rFonts w:cstheme="minorHAnsi"/>
          <w:vertAlign w:val="subscript"/>
        </w:rPr>
        <w:t>j</w:t>
      </w:r>
      <w:r w:rsidR="00E92969">
        <w:rPr>
          <w:rFonts w:cstheme="minorHAnsi"/>
        </w:rPr>
        <w:t xml:space="preserve"> il valore che il tenente </w:t>
      </w:r>
      <w:r w:rsidR="00D36DFF">
        <w:rPr>
          <w:rFonts w:cstheme="minorHAnsi"/>
        </w:rPr>
        <w:t xml:space="preserve">i ha ricevuto da parte del tenente j nello step 2 (anche qui, nel caso in cui non abbia ricevuto alcun valore, </w:t>
      </w:r>
      <w:r w:rsidR="00D36DFF">
        <w:rPr>
          <w:rFonts w:cstheme="minorHAnsi"/>
        </w:rPr>
        <w:t>v</w:t>
      </w:r>
      <w:r w:rsidR="00D36DFF">
        <w:rPr>
          <w:rFonts w:cstheme="minorHAnsi"/>
          <w:vertAlign w:val="subscript"/>
        </w:rPr>
        <w:t>j</w:t>
      </w:r>
      <w:r w:rsidR="00D36DFF">
        <w:rPr>
          <w:rFonts w:cstheme="minorHAnsi"/>
        </w:rPr>
        <w:t xml:space="preserve"> = RETREAT</w:t>
      </w:r>
      <w:r w:rsidR="00D36DFF">
        <w:rPr>
          <w:rFonts w:cstheme="minorHAnsi"/>
        </w:rPr>
        <w:t>)</w:t>
      </w:r>
      <w:r w:rsidR="004712A8">
        <w:rPr>
          <w:rFonts w:cstheme="minorHAnsi"/>
        </w:rPr>
        <w:t>. In tal modo, il tenente i ottiene il vettore (</w:t>
      </w:r>
      <w:r w:rsidR="004712A8">
        <w:rPr>
          <w:rFonts w:cstheme="minorHAnsi"/>
        </w:rPr>
        <w:t>v</w:t>
      </w:r>
      <w:r w:rsidR="004712A8">
        <w:rPr>
          <w:rFonts w:cstheme="minorHAnsi"/>
          <w:vertAlign w:val="subscript"/>
        </w:rPr>
        <w:t>1</w:t>
      </w:r>
      <w:r w:rsidR="004712A8">
        <w:rPr>
          <w:rFonts w:cstheme="minorHAnsi"/>
        </w:rPr>
        <w:t>,…,</w:t>
      </w:r>
      <w:r w:rsidR="004712A8" w:rsidRPr="004712A8">
        <w:rPr>
          <w:rFonts w:cstheme="minorHAnsi"/>
        </w:rPr>
        <w:t xml:space="preserve"> </w:t>
      </w:r>
      <w:proofErr w:type="spellStart"/>
      <w:r w:rsidR="004712A8">
        <w:rPr>
          <w:rFonts w:cstheme="minorHAnsi"/>
        </w:rPr>
        <w:t>v</w:t>
      </w:r>
      <w:r w:rsidR="004712A8">
        <w:rPr>
          <w:rFonts w:cstheme="minorHAnsi"/>
          <w:vertAlign w:val="subscript"/>
        </w:rPr>
        <w:t>N</w:t>
      </w:r>
      <w:proofErr w:type="spellEnd"/>
      <w:r w:rsidR="004712A8">
        <w:rPr>
          <w:rFonts w:cstheme="minorHAnsi"/>
        </w:rPr>
        <w:t>)</w:t>
      </w:r>
      <w:r w:rsidR="0037493A">
        <w:rPr>
          <w:rFonts w:cstheme="minorHAnsi"/>
        </w:rPr>
        <w:t xml:space="preserve"> e utilizzerà il valore maggioritario (i.e. che compare più volte) all’interno del vettore.</w:t>
      </w:r>
    </w:p>
    <w:p w14:paraId="46FD26EE" w14:textId="3CAAD5C7" w:rsidR="004466D9" w:rsidRDefault="004466D9" w:rsidP="00E50682">
      <w:pPr>
        <w:rPr>
          <w:rFonts w:cstheme="minorHAnsi"/>
        </w:rPr>
      </w:pPr>
      <w:r>
        <w:rPr>
          <w:rFonts w:cstheme="minorHAnsi"/>
        </w:rPr>
        <w:t>Vediamo ora due esempi, dove nel primo</w:t>
      </w:r>
      <w:r w:rsidR="00365773">
        <w:rPr>
          <w:rFonts w:cstheme="minorHAnsi"/>
        </w:rPr>
        <w:t xml:space="preserve"> il tenente L3 è il traditore e nel secondo il comandante C è il traditore.</w:t>
      </w:r>
    </w:p>
    <w:p w14:paraId="7CC17468" w14:textId="49D7F138" w:rsidR="00365773" w:rsidRDefault="002778CE" w:rsidP="00E50682">
      <w:pPr>
        <w:rPr>
          <w:rFonts w:cstheme="minorHAnsi"/>
        </w:rPr>
      </w:pPr>
      <w:r>
        <w:rPr>
          <w:rFonts w:cstheme="minorHAnsi"/>
          <w:noProof/>
        </w:rPr>
        <w:drawing>
          <wp:inline distT="0" distB="0" distL="0" distR="0" wp14:anchorId="7C4DD478" wp14:editId="7E8CC995">
            <wp:extent cx="4184073" cy="2649882"/>
            <wp:effectExtent l="0" t="0" r="6985" b="0"/>
            <wp:docPr id="135" name="Immagin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Immagine 135"/>
                    <pic:cNvPicPr/>
                  </pic:nvPicPr>
                  <pic:blipFill>
                    <a:blip r:embed="rId165">
                      <a:extLst>
                        <a:ext uri="{28A0092B-C50C-407E-A947-70E740481C1C}">
                          <a14:useLocalDpi xmlns:a14="http://schemas.microsoft.com/office/drawing/2010/main" val="0"/>
                        </a:ext>
                      </a:extLst>
                    </a:blip>
                    <a:stretch>
                      <a:fillRect/>
                    </a:stretch>
                  </pic:blipFill>
                  <pic:spPr>
                    <a:xfrm>
                      <a:off x="0" y="0"/>
                      <a:ext cx="4227169" cy="2677176"/>
                    </a:xfrm>
                    <a:prstGeom prst="rect">
                      <a:avLst/>
                    </a:prstGeom>
                  </pic:spPr>
                </pic:pic>
              </a:graphicData>
            </a:graphic>
          </wp:inline>
        </w:drawing>
      </w:r>
    </w:p>
    <w:p w14:paraId="0FD54AB6" w14:textId="04871E95" w:rsidR="002778CE" w:rsidRDefault="002778CE" w:rsidP="00E50682">
      <w:pPr>
        <w:rPr>
          <w:rFonts w:cstheme="minorHAnsi"/>
        </w:rPr>
      </w:pPr>
      <w:r>
        <w:rPr>
          <w:rFonts w:cstheme="minorHAnsi"/>
          <w:noProof/>
        </w:rPr>
        <w:drawing>
          <wp:inline distT="0" distB="0" distL="0" distR="0" wp14:anchorId="4EACF758" wp14:editId="1BEE7804">
            <wp:extent cx="4689764" cy="2657758"/>
            <wp:effectExtent l="0" t="0" r="0" b="9525"/>
            <wp:docPr id="136" name="Immagin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Immagine 136"/>
                    <pic:cNvPicPr/>
                  </pic:nvPicPr>
                  <pic:blipFill>
                    <a:blip r:embed="rId166">
                      <a:extLst>
                        <a:ext uri="{28A0092B-C50C-407E-A947-70E740481C1C}">
                          <a14:useLocalDpi xmlns:a14="http://schemas.microsoft.com/office/drawing/2010/main" val="0"/>
                        </a:ext>
                      </a:extLst>
                    </a:blip>
                    <a:stretch>
                      <a:fillRect/>
                    </a:stretch>
                  </pic:blipFill>
                  <pic:spPr>
                    <a:xfrm>
                      <a:off x="0" y="0"/>
                      <a:ext cx="4738538" cy="2685399"/>
                    </a:xfrm>
                    <a:prstGeom prst="rect">
                      <a:avLst/>
                    </a:prstGeom>
                  </pic:spPr>
                </pic:pic>
              </a:graphicData>
            </a:graphic>
          </wp:inline>
        </w:drawing>
      </w:r>
    </w:p>
    <w:p w14:paraId="039E4497" w14:textId="5FFC375B" w:rsidR="00836D75" w:rsidRPr="004712A8" w:rsidRDefault="005E54A2" w:rsidP="00E50682">
      <w:pPr>
        <w:rPr>
          <w:rFonts w:cstheme="minorHAnsi"/>
        </w:rPr>
      </w:pPr>
      <w:r>
        <w:rPr>
          <w:rFonts w:cstheme="minorHAnsi"/>
        </w:rPr>
        <w:t>Per quanto riguarda le prestazioni dell’algoritmo, non sono un granché</w:t>
      </w:r>
      <w:r w:rsidR="000201C1">
        <w:rPr>
          <w:rFonts w:cstheme="minorHAnsi"/>
        </w:rPr>
        <w:t>. I</w:t>
      </w:r>
      <w:r>
        <w:rPr>
          <w:rFonts w:cstheme="minorHAnsi"/>
        </w:rPr>
        <w:t xml:space="preserve">nfatti, impiega k+1 round asincroni e prevede </w:t>
      </w:r>
      <w:r w:rsidR="000201C1">
        <w:rPr>
          <w:rFonts w:cstheme="minorHAnsi"/>
        </w:rPr>
        <w:t>lo scambio di un numero esponenziale di messaggi: O(</w:t>
      </w:r>
      <w:proofErr w:type="spellStart"/>
      <w:r w:rsidR="000201C1">
        <w:rPr>
          <w:rFonts w:cstheme="minorHAnsi"/>
        </w:rPr>
        <w:t>N</w:t>
      </w:r>
      <w:r w:rsidR="000201C1" w:rsidRPr="000201C1">
        <w:rPr>
          <w:rFonts w:cstheme="minorHAnsi"/>
          <w:vertAlign w:val="superscript"/>
        </w:rPr>
        <w:t>k</w:t>
      </w:r>
      <w:proofErr w:type="spellEnd"/>
      <w:r w:rsidR="000201C1">
        <w:rPr>
          <w:rFonts w:cstheme="minorHAnsi"/>
        </w:rPr>
        <w:t>).</w:t>
      </w:r>
      <w:r w:rsidR="009F7FE4">
        <w:rPr>
          <w:rFonts w:cstheme="minorHAnsi"/>
        </w:rPr>
        <w:br/>
        <w:t xml:space="preserve">Effettivamente, i protocolli tolleranti ai guasti bizantini sono stati considerati a lungo troppo </w:t>
      </w:r>
      <w:r w:rsidR="002C0EEF">
        <w:rPr>
          <w:rFonts w:cstheme="minorHAnsi"/>
        </w:rPr>
        <w:t xml:space="preserve">onerosi per essere usati in pratica. Tuttavia, nel 1999 venne proposto </w:t>
      </w:r>
      <w:r w:rsidR="002C0EEF" w:rsidRPr="00830620">
        <w:rPr>
          <w:rFonts w:cstheme="minorHAnsi"/>
          <w:b/>
          <w:bCs/>
        </w:rPr>
        <w:t>PBFT</w:t>
      </w:r>
      <w:r w:rsidR="002C0EEF">
        <w:rPr>
          <w:rFonts w:cstheme="minorHAnsi"/>
        </w:rPr>
        <w:t xml:space="preserve"> (</w:t>
      </w:r>
      <w:proofErr w:type="spellStart"/>
      <w:r w:rsidR="002C0EEF" w:rsidRPr="00830620">
        <w:rPr>
          <w:rFonts w:cstheme="minorHAnsi"/>
          <w:b/>
          <w:bCs/>
        </w:rPr>
        <w:t>Practical</w:t>
      </w:r>
      <w:proofErr w:type="spellEnd"/>
      <w:r w:rsidR="002C0EEF" w:rsidRPr="00830620">
        <w:rPr>
          <w:rFonts w:cstheme="minorHAnsi"/>
          <w:b/>
          <w:bCs/>
        </w:rPr>
        <w:t xml:space="preserve"> </w:t>
      </w:r>
      <w:proofErr w:type="spellStart"/>
      <w:r w:rsidR="002C0EEF" w:rsidRPr="00830620">
        <w:rPr>
          <w:rFonts w:cstheme="minorHAnsi"/>
          <w:b/>
          <w:bCs/>
        </w:rPr>
        <w:t>Byzantine</w:t>
      </w:r>
      <w:proofErr w:type="spellEnd"/>
      <w:r w:rsidR="002C0EEF" w:rsidRPr="00830620">
        <w:rPr>
          <w:rFonts w:cstheme="minorHAnsi"/>
          <w:b/>
          <w:bCs/>
        </w:rPr>
        <w:t xml:space="preserve"> Fault </w:t>
      </w:r>
      <w:proofErr w:type="spellStart"/>
      <w:r w:rsidR="002C0EEF" w:rsidRPr="00830620">
        <w:rPr>
          <w:rFonts w:cstheme="minorHAnsi"/>
          <w:b/>
          <w:bCs/>
        </w:rPr>
        <w:t>Tolerance</w:t>
      </w:r>
      <w:proofErr w:type="spellEnd"/>
      <w:r w:rsidR="002C0EEF">
        <w:rPr>
          <w:rFonts w:cstheme="minorHAnsi"/>
        </w:rPr>
        <w:t>)</w:t>
      </w:r>
      <w:r w:rsidR="00854CEB">
        <w:rPr>
          <w:rFonts w:cstheme="minorHAnsi"/>
        </w:rPr>
        <w:t>, che ha dato un cambio di rotta</w:t>
      </w:r>
      <w:r w:rsidR="00CD3999">
        <w:rPr>
          <w:rFonts w:cstheme="minorHAnsi"/>
        </w:rPr>
        <w:t xml:space="preserve"> offrendo delle prestazioni decisamente migliori.</w:t>
      </w:r>
    </w:p>
    <w:sectPr w:rsidR="00836D75" w:rsidRPr="004712A8">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176C26" w14:textId="77777777" w:rsidR="00307828" w:rsidRDefault="00307828" w:rsidP="00CB16A7">
      <w:pPr>
        <w:spacing w:after="0" w:line="240" w:lineRule="auto"/>
      </w:pPr>
      <w:r>
        <w:separator/>
      </w:r>
    </w:p>
  </w:endnote>
  <w:endnote w:type="continuationSeparator" w:id="0">
    <w:p w14:paraId="396D3912" w14:textId="77777777" w:rsidR="00307828" w:rsidRDefault="00307828" w:rsidP="00CB16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MT Extra">
    <w:panose1 w:val="05050102010205020202"/>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68F873" w14:textId="77777777" w:rsidR="00307828" w:rsidRDefault="00307828" w:rsidP="00CB16A7">
      <w:pPr>
        <w:spacing w:after="0" w:line="240" w:lineRule="auto"/>
      </w:pPr>
      <w:r>
        <w:separator/>
      </w:r>
    </w:p>
  </w:footnote>
  <w:footnote w:type="continuationSeparator" w:id="0">
    <w:p w14:paraId="6F4545F6" w14:textId="77777777" w:rsidR="00307828" w:rsidRDefault="00307828" w:rsidP="00CB16A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45A6D"/>
    <w:multiLevelType w:val="hybridMultilevel"/>
    <w:tmpl w:val="9530F92A"/>
    <w:lvl w:ilvl="0" w:tplc="AD7CEA86">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4AF5642"/>
    <w:multiLevelType w:val="hybridMultilevel"/>
    <w:tmpl w:val="3C84241C"/>
    <w:lvl w:ilvl="0" w:tplc="D856E470">
      <w:numFmt w:val="bullet"/>
      <w:lvlText w:val=""/>
      <w:lvlJc w:val="left"/>
      <w:pPr>
        <w:ind w:left="720" w:hanging="360"/>
      </w:pPr>
      <w:rPr>
        <w:rFonts w:ascii="Wingdings" w:eastAsiaTheme="minorHAnsi" w:hAnsi="Wingdings"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0DA94076"/>
    <w:multiLevelType w:val="hybridMultilevel"/>
    <w:tmpl w:val="FEF82CE8"/>
    <w:lvl w:ilvl="0" w:tplc="49189AD8">
      <w:numFmt w:val="bullet"/>
      <w:lvlText w:val="-"/>
      <w:lvlJc w:val="left"/>
      <w:pPr>
        <w:ind w:left="720" w:hanging="360"/>
      </w:pPr>
      <w:rPr>
        <w:rFonts w:ascii="Calibri" w:eastAsiaTheme="minorHAnsi" w:hAnsi="Calibri" w:cs="Calibri" w:hint="default"/>
        <w:u w:val="single"/>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F6413B6"/>
    <w:multiLevelType w:val="hybridMultilevel"/>
    <w:tmpl w:val="890AF002"/>
    <w:lvl w:ilvl="0" w:tplc="C5DC40DC">
      <w:start w:val="2"/>
      <w:numFmt w:val="bullet"/>
      <w:lvlText w:val=""/>
      <w:lvlJc w:val="left"/>
      <w:pPr>
        <w:ind w:left="720" w:hanging="360"/>
      </w:pPr>
      <w:rPr>
        <w:rFonts w:ascii="Wingdings" w:eastAsiaTheme="minorHAnsi" w:hAnsi="Wingdings"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11B617D0"/>
    <w:multiLevelType w:val="hybridMultilevel"/>
    <w:tmpl w:val="0EE24064"/>
    <w:lvl w:ilvl="0" w:tplc="1ADA5DD4">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C0473FA"/>
    <w:multiLevelType w:val="hybridMultilevel"/>
    <w:tmpl w:val="EF4E26C6"/>
    <w:lvl w:ilvl="0" w:tplc="D250FB4A">
      <w:numFmt w:val="bullet"/>
      <w:lvlText w:val=""/>
      <w:lvlJc w:val="left"/>
      <w:pPr>
        <w:ind w:left="720" w:hanging="360"/>
      </w:pPr>
      <w:rPr>
        <w:rFonts w:ascii="Wingdings" w:eastAsiaTheme="minorHAnsi" w:hAnsi="Wingdings" w:cstheme="minorHAns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206919A8"/>
    <w:multiLevelType w:val="hybridMultilevel"/>
    <w:tmpl w:val="AD06511E"/>
    <w:lvl w:ilvl="0" w:tplc="AC8E4926">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20B44C56"/>
    <w:multiLevelType w:val="hybridMultilevel"/>
    <w:tmpl w:val="A2D686CA"/>
    <w:lvl w:ilvl="0" w:tplc="A5FAFB70">
      <w:numFmt w:val="bullet"/>
      <w:lvlText w:val=""/>
      <w:lvlJc w:val="left"/>
      <w:pPr>
        <w:ind w:left="720" w:hanging="360"/>
      </w:pPr>
      <w:rPr>
        <w:rFonts w:ascii="Wingdings" w:eastAsiaTheme="minorHAnsi" w:hAnsi="Wingdings" w:cstheme="minorHAns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29526348"/>
    <w:multiLevelType w:val="hybridMultilevel"/>
    <w:tmpl w:val="8EACF374"/>
    <w:lvl w:ilvl="0" w:tplc="3B3612B8">
      <w:numFmt w:val="bullet"/>
      <w:lvlText w:val=""/>
      <w:lvlJc w:val="left"/>
      <w:pPr>
        <w:ind w:left="720" w:hanging="360"/>
      </w:pPr>
      <w:rPr>
        <w:rFonts w:ascii="Wingdings" w:eastAsiaTheme="minorHAnsi" w:hAnsi="Wingdings" w:cstheme="minorHAns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29A969B0"/>
    <w:multiLevelType w:val="hybridMultilevel"/>
    <w:tmpl w:val="ED2E7D44"/>
    <w:lvl w:ilvl="0" w:tplc="C1101F44">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3835015A"/>
    <w:multiLevelType w:val="hybridMultilevel"/>
    <w:tmpl w:val="B11C2096"/>
    <w:lvl w:ilvl="0" w:tplc="496AD4D6">
      <w:numFmt w:val="bullet"/>
      <w:lvlText w:val=""/>
      <w:lvlJc w:val="left"/>
      <w:pPr>
        <w:ind w:left="720" w:hanging="360"/>
      </w:pPr>
      <w:rPr>
        <w:rFonts w:ascii="Wingdings" w:eastAsiaTheme="minorHAnsi" w:hAnsi="Wingdings" w:cstheme="minorBidi" w:hint="default"/>
        <w:u w:val="single"/>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3F2E0F2D"/>
    <w:multiLevelType w:val="hybridMultilevel"/>
    <w:tmpl w:val="9F120D4A"/>
    <w:lvl w:ilvl="0" w:tplc="7304BDD2">
      <w:numFmt w:val="bullet"/>
      <w:lvlText w:val=""/>
      <w:lvlJc w:val="left"/>
      <w:pPr>
        <w:ind w:left="720" w:hanging="360"/>
      </w:pPr>
      <w:rPr>
        <w:rFonts w:ascii="Wingdings" w:eastAsiaTheme="minorHAnsi" w:hAnsi="Wingdings" w:cstheme="minorHAns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424F1FB5"/>
    <w:multiLevelType w:val="hybridMultilevel"/>
    <w:tmpl w:val="12D827B2"/>
    <w:lvl w:ilvl="0" w:tplc="E45A026A">
      <w:start w:val="3"/>
      <w:numFmt w:val="bullet"/>
      <w:lvlText w:val=""/>
      <w:lvlJc w:val="left"/>
      <w:pPr>
        <w:ind w:left="720" w:hanging="360"/>
      </w:pPr>
      <w:rPr>
        <w:rFonts w:ascii="Wingdings" w:eastAsiaTheme="minorHAnsi" w:hAnsi="Wingdings" w:cstheme="minorHAns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4735052A"/>
    <w:multiLevelType w:val="hybridMultilevel"/>
    <w:tmpl w:val="BD74BEF8"/>
    <w:lvl w:ilvl="0" w:tplc="FEAEED50">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51AD2CAD"/>
    <w:multiLevelType w:val="hybridMultilevel"/>
    <w:tmpl w:val="1742A992"/>
    <w:lvl w:ilvl="0" w:tplc="7B1EC110">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57EE0717"/>
    <w:multiLevelType w:val="hybridMultilevel"/>
    <w:tmpl w:val="E21853DA"/>
    <w:lvl w:ilvl="0" w:tplc="8378238A">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68025F19"/>
    <w:multiLevelType w:val="hybridMultilevel"/>
    <w:tmpl w:val="5E94C5BE"/>
    <w:lvl w:ilvl="0" w:tplc="426C8136">
      <w:start w:val="3"/>
      <w:numFmt w:val="bullet"/>
      <w:lvlText w:val=""/>
      <w:lvlJc w:val="left"/>
      <w:pPr>
        <w:ind w:left="720" w:hanging="360"/>
      </w:pPr>
      <w:rPr>
        <w:rFonts w:ascii="Wingdings" w:eastAsiaTheme="minorHAnsi" w:hAnsi="Wingdings" w:cstheme="minorHAns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6E7002C5"/>
    <w:multiLevelType w:val="hybridMultilevel"/>
    <w:tmpl w:val="9AB241BA"/>
    <w:lvl w:ilvl="0" w:tplc="439C0380">
      <w:start w:val="3"/>
      <w:numFmt w:val="bullet"/>
      <w:lvlText w:val=""/>
      <w:lvlJc w:val="left"/>
      <w:pPr>
        <w:ind w:left="720" w:hanging="360"/>
      </w:pPr>
      <w:rPr>
        <w:rFonts w:ascii="Wingdings" w:eastAsiaTheme="minorHAnsi" w:hAnsi="Wingdings" w:cstheme="minorHAns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6FFC69E6"/>
    <w:multiLevelType w:val="hybridMultilevel"/>
    <w:tmpl w:val="005AF422"/>
    <w:lvl w:ilvl="0" w:tplc="051C6B0A">
      <w:numFmt w:val="bullet"/>
      <w:lvlText w:val=""/>
      <w:lvlJc w:val="left"/>
      <w:pPr>
        <w:ind w:left="720" w:hanging="360"/>
      </w:pPr>
      <w:rPr>
        <w:rFonts w:ascii="Wingdings" w:eastAsiaTheme="minorHAnsi" w:hAnsi="Wingdings"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76DE7654"/>
    <w:multiLevelType w:val="hybridMultilevel"/>
    <w:tmpl w:val="323C9472"/>
    <w:lvl w:ilvl="0" w:tplc="81CE5B68">
      <w:numFmt w:val="bullet"/>
      <w:lvlText w:val=""/>
      <w:lvlJc w:val="left"/>
      <w:pPr>
        <w:ind w:left="720" w:hanging="360"/>
      </w:pPr>
      <w:rPr>
        <w:rFonts w:ascii="Wingdings" w:eastAsiaTheme="minorHAnsi" w:hAnsi="Wingdings" w:cstheme="minorHAns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788F5011"/>
    <w:multiLevelType w:val="hybridMultilevel"/>
    <w:tmpl w:val="996C6F52"/>
    <w:lvl w:ilvl="0" w:tplc="00147804">
      <w:numFmt w:val="bullet"/>
      <w:lvlText w:val=""/>
      <w:lvlJc w:val="left"/>
      <w:pPr>
        <w:ind w:left="720" w:hanging="360"/>
      </w:pPr>
      <w:rPr>
        <w:rFonts w:ascii="Wingdings" w:eastAsiaTheme="minorHAnsi" w:hAnsi="Wingdings" w:cstheme="minorHAns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7FCE45F2"/>
    <w:multiLevelType w:val="hybridMultilevel"/>
    <w:tmpl w:val="4CC0DEA2"/>
    <w:lvl w:ilvl="0" w:tplc="354E67C4">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16cid:durableId="700520824">
    <w:abstractNumId w:val="14"/>
  </w:num>
  <w:num w:numId="2" w16cid:durableId="278992237">
    <w:abstractNumId w:val="21"/>
  </w:num>
  <w:num w:numId="3" w16cid:durableId="732388073">
    <w:abstractNumId w:val="0"/>
  </w:num>
  <w:num w:numId="4" w16cid:durableId="1322855403">
    <w:abstractNumId w:val="18"/>
  </w:num>
  <w:num w:numId="5" w16cid:durableId="272329000">
    <w:abstractNumId w:val="1"/>
  </w:num>
  <w:num w:numId="6" w16cid:durableId="639113598">
    <w:abstractNumId w:val="2"/>
  </w:num>
  <w:num w:numId="7" w16cid:durableId="1474642297">
    <w:abstractNumId w:val="4"/>
  </w:num>
  <w:num w:numId="8" w16cid:durableId="1178075901">
    <w:abstractNumId w:val="3"/>
  </w:num>
  <w:num w:numId="9" w16cid:durableId="321858841">
    <w:abstractNumId w:val="15"/>
  </w:num>
  <w:num w:numId="10" w16cid:durableId="370351669">
    <w:abstractNumId w:val="13"/>
  </w:num>
  <w:num w:numId="11" w16cid:durableId="1768037483">
    <w:abstractNumId w:val="9"/>
  </w:num>
  <w:num w:numId="12" w16cid:durableId="2010133095">
    <w:abstractNumId w:val="6"/>
  </w:num>
  <w:num w:numId="13" w16cid:durableId="1209342865">
    <w:abstractNumId w:val="11"/>
  </w:num>
  <w:num w:numId="14" w16cid:durableId="1358846703">
    <w:abstractNumId w:val="7"/>
  </w:num>
  <w:num w:numId="15" w16cid:durableId="1803646667">
    <w:abstractNumId w:val="8"/>
  </w:num>
  <w:num w:numId="16" w16cid:durableId="1972665372">
    <w:abstractNumId w:val="17"/>
  </w:num>
  <w:num w:numId="17" w16cid:durableId="880285527">
    <w:abstractNumId w:val="16"/>
  </w:num>
  <w:num w:numId="18" w16cid:durableId="1598055503">
    <w:abstractNumId w:val="12"/>
  </w:num>
  <w:num w:numId="19" w16cid:durableId="1602571406">
    <w:abstractNumId w:val="10"/>
  </w:num>
  <w:num w:numId="20" w16cid:durableId="1775442231">
    <w:abstractNumId w:val="20"/>
  </w:num>
  <w:num w:numId="21" w16cid:durableId="1852455478">
    <w:abstractNumId w:val="5"/>
  </w:num>
  <w:num w:numId="22" w16cid:durableId="125574643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3MjMxMTI2MzU3sDRQ0lEKTi0uzszPAykwNKoFAASO08QtAAAA"/>
  </w:docVars>
  <w:rsids>
    <w:rsidRoot w:val="004B23CA"/>
    <w:rsid w:val="0000078B"/>
    <w:rsid w:val="00000F4F"/>
    <w:rsid w:val="00001CD0"/>
    <w:rsid w:val="00002225"/>
    <w:rsid w:val="00003A9A"/>
    <w:rsid w:val="00003C90"/>
    <w:rsid w:val="000043F3"/>
    <w:rsid w:val="00004EFC"/>
    <w:rsid w:val="0000663D"/>
    <w:rsid w:val="000075E2"/>
    <w:rsid w:val="000111BE"/>
    <w:rsid w:val="0001188D"/>
    <w:rsid w:val="00011986"/>
    <w:rsid w:val="000121AA"/>
    <w:rsid w:val="000125C8"/>
    <w:rsid w:val="00012AB8"/>
    <w:rsid w:val="000145BC"/>
    <w:rsid w:val="00014BD9"/>
    <w:rsid w:val="0001595F"/>
    <w:rsid w:val="00015B82"/>
    <w:rsid w:val="0001707A"/>
    <w:rsid w:val="00020054"/>
    <w:rsid w:val="000201C1"/>
    <w:rsid w:val="00020227"/>
    <w:rsid w:val="00020473"/>
    <w:rsid w:val="0002121A"/>
    <w:rsid w:val="00021B4B"/>
    <w:rsid w:val="00022E2F"/>
    <w:rsid w:val="000233FC"/>
    <w:rsid w:val="000235B6"/>
    <w:rsid w:val="00023A06"/>
    <w:rsid w:val="0002465E"/>
    <w:rsid w:val="000249C2"/>
    <w:rsid w:val="000251CB"/>
    <w:rsid w:val="0002553C"/>
    <w:rsid w:val="00026526"/>
    <w:rsid w:val="00026CD6"/>
    <w:rsid w:val="000309F6"/>
    <w:rsid w:val="00030A23"/>
    <w:rsid w:val="00030ECF"/>
    <w:rsid w:val="000311EC"/>
    <w:rsid w:val="0003253F"/>
    <w:rsid w:val="00033624"/>
    <w:rsid w:val="00035984"/>
    <w:rsid w:val="00042C72"/>
    <w:rsid w:val="0004303A"/>
    <w:rsid w:val="00043174"/>
    <w:rsid w:val="00043F1E"/>
    <w:rsid w:val="00044C5C"/>
    <w:rsid w:val="00045F29"/>
    <w:rsid w:val="00046089"/>
    <w:rsid w:val="00046291"/>
    <w:rsid w:val="00046326"/>
    <w:rsid w:val="00046E81"/>
    <w:rsid w:val="000510D0"/>
    <w:rsid w:val="000510FA"/>
    <w:rsid w:val="0005143F"/>
    <w:rsid w:val="00053DEE"/>
    <w:rsid w:val="00054DB1"/>
    <w:rsid w:val="00055972"/>
    <w:rsid w:val="00057CB5"/>
    <w:rsid w:val="00061EEA"/>
    <w:rsid w:val="00061F06"/>
    <w:rsid w:val="00062562"/>
    <w:rsid w:val="00062604"/>
    <w:rsid w:val="00064DBE"/>
    <w:rsid w:val="00065922"/>
    <w:rsid w:val="00065F5F"/>
    <w:rsid w:val="0006749F"/>
    <w:rsid w:val="00067D58"/>
    <w:rsid w:val="00067DE4"/>
    <w:rsid w:val="00070200"/>
    <w:rsid w:val="00070D1B"/>
    <w:rsid w:val="0007328F"/>
    <w:rsid w:val="00073569"/>
    <w:rsid w:val="000743B9"/>
    <w:rsid w:val="00075107"/>
    <w:rsid w:val="00075DD2"/>
    <w:rsid w:val="00077075"/>
    <w:rsid w:val="0007725F"/>
    <w:rsid w:val="000806F5"/>
    <w:rsid w:val="00081D1F"/>
    <w:rsid w:val="0008423A"/>
    <w:rsid w:val="000851E2"/>
    <w:rsid w:val="0008608C"/>
    <w:rsid w:val="0008613C"/>
    <w:rsid w:val="00087294"/>
    <w:rsid w:val="00087A16"/>
    <w:rsid w:val="00090A7D"/>
    <w:rsid w:val="000925E1"/>
    <w:rsid w:val="00094BE9"/>
    <w:rsid w:val="00094FA3"/>
    <w:rsid w:val="000971E3"/>
    <w:rsid w:val="000977CA"/>
    <w:rsid w:val="00097A6E"/>
    <w:rsid w:val="00097B03"/>
    <w:rsid w:val="00097CCD"/>
    <w:rsid w:val="000A077B"/>
    <w:rsid w:val="000A0C4B"/>
    <w:rsid w:val="000A0F64"/>
    <w:rsid w:val="000A1FD0"/>
    <w:rsid w:val="000A2319"/>
    <w:rsid w:val="000A2D42"/>
    <w:rsid w:val="000A3029"/>
    <w:rsid w:val="000A30AF"/>
    <w:rsid w:val="000A3341"/>
    <w:rsid w:val="000A376F"/>
    <w:rsid w:val="000A3D10"/>
    <w:rsid w:val="000A4468"/>
    <w:rsid w:val="000A4D4D"/>
    <w:rsid w:val="000A6AE3"/>
    <w:rsid w:val="000A7229"/>
    <w:rsid w:val="000A7D8B"/>
    <w:rsid w:val="000B34DC"/>
    <w:rsid w:val="000B4EAF"/>
    <w:rsid w:val="000B5E1E"/>
    <w:rsid w:val="000B654B"/>
    <w:rsid w:val="000B72D7"/>
    <w:rsid w:val="000B751C"/>
    <w:rsid w:val="000B7A58"/>
    <w:rsid w:val="000C0EEA"/>
    <w:rsid w:val="000C1735"/>
    <w:rsid w:val="000C2232"/>
    <w:rsid w:val="000C24F6"/>
    <w:rsid w:val="000C2538"/>
    <w:rsid w:val="000C2EBD"/>
    <w:rsid w:val="000C2FD6"/>
    <w:rsid w:val="000C394A"/>
    <w:rsid w:val="000C3B7E"/>
    <w:rsid w:val="000C3CA2"/>
    <w:rsid w:val="000C52AC"/>
    <w:rsid w:val="000C65B1"/>
    <w:rsid w:val="000D0AE8"/>
    <w:rsid w:val="000D0F8F"/>
    <w:rsid w:val="000D2230"/>
    <w:rsid w:val="000D2C75"/>
    <w:rsid w:val="000D3855"/>
    <w:rsid w:val="000D49ED"/>
    <w:rsid w:val="000D4A73"/>
    <w:rsid w:val="000D5856"/>
    <w:rsid w:val="000D5888"/>
    <w:rsid w:val="000D62FE"/>
    <w:rsid w:val="000D6572"/>
    <w:rsid w:val="000D7900"/>
    <w:rsid w:val="000E0539"/>
    <w:rsid w:val="000E172B"/>
    <w:rsid w:val="000E1903"/>
    <w:rsid w:val="000E1AF9"/>
    <w:rsid w:val="000E1C4D"/>
    <w:rsid w:val="000E2DAC"/>
    <w:rsid w:val="000E33AD"/>
    <w:rsid w:val="000E3C79"/>
    <w:rsid w:val="000E3FC7"/>
    <w:rsid w:val="000E49FC"/>
    <w:rsid w:val="000E69FB"/>
    <w:rsid w:val="000E6B50"/>
    <w:rsid w:val="000E6E79"/>
    <w:rsid w:val="000F0113"/>
    <w:rsid w:val="000F1B92"/>
    <w:rsid w:val="000F1E22"/>
    <w:rsid w:val="000F2509"/>
    <w:rsid w:val="000F292D"/>
    <w:rsid w:val="000F2A24"/>
    <w:rsid w:val="000F2B09"/>
    <w:rsid w:val="000F408A"/>
    <w:rsid w:val="000F6F37"/>
    <w:rsid w:val="00100627"/>
    <w:rsid w:val="00101707"/>
    <w:rsid w:val="00101CC3"/>
    <w:rsid w:val="00102C63"/>
    <w:rsid w:val="001032EE"/>
    <w:rsid w:val="0010404B"/>
    <w:rsid w:val="001047C7"/>
    <w:rsid w:val="00104E20"/>
    <w:rsid w:val="001057BF"/>
    <w:rsid w:val="00106602"/>
    <w:rsid w:val="001070B2"/>
    <w:rsid w:val="00110535"/>
    <w:rsid w:val="00111766"/>
    <w:rsid w:val="00111772"/>
    <w:rsid w:val="00111BFB"/>
    <w:rsid w:val="001127E3"/>
    <w:rsid w:val="001128BB"/>
    <w:rsid w:val="001131C7"/>
    <w:rsid w:val="00113EA5"/>
    <w:rsid w:val="0011416C"/>
    <w:rsid w:val="00115FD1"/>
    <w:rsid w:val="00116547"/>
    <w:rsid w:val="00116ED9"/>
    <w:rsid w:val="00117613"/>
    <w:rsid w:val="00117B90"/>
    <w:rsid w:val="00122131"/>
    <w:rsid w:val="00122799"/>
    <w:rsid w:val="001240AA"/>
    <w:rsid w:val="00124C37"/>
    <w:rsid w:val="00125A3B"/>
    <w:rsid w:val="001261D4"/>
    <w:rsid w:val="001261DC"/>
    <w:rsid w:val="001266B4"/>
    <w:rsid w:val="001270D5"/>
    <w:rsid w:val="001271FE"/>
    <w:rsid w:val="00130490"/>
    <w:rsid w:val="0013079C"/>
    <w:rsid w:val="001315C5"/>
    <w:rsid w:val="001321F5"/>
    <w:rsid w:val="00132982"/>
    <w:rsid w:val="00132B69"/>
    <w:rsid w:val="00133820"/>
    <w:rsid w:val="001340B1"/>
    <w:rsid w:val="001359CB"/>
    <w:rsid w:val="00135B26"/>
    <w:rsid w:val="00135BD4"/>
    <w:rsid w:val="001365DD"/>
    <w:rsid w:val="00137BE8"/>
    <w:rsid w:val="00137D08"/>
    <w:rsid w:val="00140904"/>
    <w:rsid w:val="001410B0"/>
    <w:rsid w:val="00141745"/>
    <w:rsid w:val="00141D96"/>
    <w:rsid w:val="00143E98"/>
    <w:rsid w:val="00143F7C"/>
    <w:rsid w:val="0014522C"/>
    <w:rsid w:val="0014603F"/>
    <w:rsid w:val="001474B8"/>
    <w:rsid w:val="0015123E"/>
    <w:rsid w:val="00152343"/>
    <w:rsid w:val="0015335C"/>
    <w:rsid w:val="0015399E"/>
    <w:rsid w:val="00154BCA"/>
    <w:rsid w:val="00155234"/>
    <w:rsid w:val="00155CA1"/>
    <w:rsid w:val="0015734B"/>
    <w:rsid w:val="0016318F"/>
    <w:rsid w:val="00163F86"/>
    <w:rsid w:val="00165808"/>
    <w:rsid w:val="00165BFA"/>
    <w:rsid w:val="00165DD9"/>
    <w:rsid w:val="00166C51"/>
    <w:rsid w:val="00166FEC"/>
    <w:rsid w:val="00166FFF"/>
    <w:rsid w:val="001675EC"/>
    <w:rsid w:val="00167AE2"/>
    <w:rsid w:val="0017098E"/>
    <w:rsid w:val="0017182C"/>
    <w:rsid w:val="00171AEB"/>
    <w:rsid w:val="00173E32"/>
    <w:rsid w:val="00174181"/>
    <w:rsid w:val="00174A21"/>
    <w:rsid w:val="00175061"/>
    <w:rsid w:val="00175802"/>
    <w:rsid w:val="00175AF8"/>
    <w:rsid w:val="001761B0"/>
    <w:rsid w:val="00176659"/>
    <w:rsid w:val="00177BC2"/>
    <w:rsid w:val="00177D91"/>
    <w:rsid w:val="00182DD6"/>
    <w:rsid w:val="001833C1"/>
    <w:rsid w:val="0018601E"/>
    <w:rsid w:val="00187939"/>
    <w:rsid w:val="00187CB6"/>
    <w:rsid w:val="001910F8"/>
    <w:rsid w:val="00191B0C"/>
    <w:rsid w:val="00193841"/>
    <w:rsid w:val="0019456A"/>
    <w:rsid w:val="00194CB7"/>
    <w:rsid w:val="001955F4"/>
    <w:rsid w:val="00195AE0"/>
    <w:rsid w:val="001A05F4"/>
    <w:rsid w:val="001A2359"/>
    <w:rsid w:val="001A2BA7"/>
    <w:rsid w:val="001A2E29"/>
    <w:rsid w:val="001A42B7"/>
    <w:rsid w:val="001A47AF"/>
    <w:rsid w:val="001A5A89"/>
    <w:rsid w:val="001A5C09"/>
    <w:rsid w:val="001A5C0D"/>
    <w:rsid w:val="001A63C1"/>
    <w:rsid w:val="001A6CB3"/>
    <w:rsid w:val="001A6FF0"/>
    <w:rsid w:val="001B0234"/>
    <w:rsid w:val="001B0B02"/>
    <w:rsid w:val="001B1347"/>
    <w:rsid w:val="001B136A"/>
    <w:rsid w:val="001B13F3"/>
    <w:rsid w:val="001B20B9"/>
    <w:rsid w:val="001B2499"/>
    <w:rsid w:val="001B28CC"/>
    <w:rsid w:val="001B4060"/>
    <w:rsid w:val="001B4334"/>
    <w:rsid w:val="001B4B79"/>
    <w:rsid w:val="001B5053"/>
    <w:rsid w:val="001C0008"/>
    <w:rsid w:val="001C0327"/>
    <w:rsid w:val="001C0ADC"/>
    <w:rsid w:val="001C0E10"/>
    <w:rsid w:val="001C2487"/>
    <w:rsid w:val="001C3BC5"/>
    <w:rsid w:val="001C3FC6"/>
    <w:rsid w:val="001C4097"/>
    <w:rsid w:val="001C421A"/>
    <w:rsid w:val="001C473C"/>
    <w:rsid w:val="001C4CAA"/>
    <w:rsid w:val="001C50C5"/>
    <w:rsid w:val="001C655D"/>
    <w:rsid w:val="001C668F"/>
    <w:rsid w:val="001C7D73"/>
    <w:rsid w:val="001C7F70"/>
    <w:rsid w:val="001D1C81"/>
    <w:rsid w:val="001D2F6D"/>
    <w:rsid w:val="001D34CA"/>
    <w:rsid w:val="001D36D1"/>
    <w:rsid w:val="001D36DC"/>
    <w:rsid w:val="001D5CDE"/>
    <w:rsid w:val="001D5D7A"/>
    <w:rsid w:val="001D62D8"/>
    <w:rsid w:val="001D6405"/>
    <w:rsid w:val="001D6668"/>
    <w:rsid w:val="001D75FB"/>
    <w:rsid w:val="001D7DBB"/>
    <w:rsid w:val="001D7E77"/>
    <w:rsid w:val="001E063E"/>
    <w:rsid w:val="001E1157"/>
    <w:rsid w:val="001E1792"/>
    <w:rsid w:val="001E24F6"/>
    <w:rsid w:val="001E4895"/>
    <w:rsid w:val="001E54DA"/>
    <w:rsid w:val="001E5B5D"/>
    <w:rsid w:val="001E5D48"/>
    <w:rsid w:val="001E671A"/>
    <w:rsid w:val="001E75D6"/>
    <w:rsid w:val="001E7A0F"/>
    <w:rsid w:val="001F052A"/>
    <w:rsid w:val="001F073E"/>
    <w:rsid w:val="001F183A"/>
    <w:rsid w:val="001F1C63"/>
    <w:rsid w:val="001F246E"/>
    <w:rsid w:val="001F39BD"/>
    <w:rsid w:val="001F43A3"/>
    <w:rsid w:val="001F498C"/>
    <w:rsid w:val="001F5613"/>
    <w:rsid w:val="001F5C7C"/>
    <w:rsid w:val="001F7044"/>
    <w:rsid w:val="001F7226"/>
    <w:rsid w:val="001F73D4"/>
    <w:rsid w:val="001F75C7"/>
    <w:rsid w:val="001F7B2B"/>
    <w:rsid w:val="001F7B79"/>
    <w:rsid w:val="00200AE7"/>
    <w:rsid w:val="00200B0A"/>
    <w:rsid w:val="00200B60"/>
    <w:rsid w:val="002011C2"/>
    <w:rsid w:val="00201581"/>
    <w:rsid w:val="00201B57"/>
    <w:rsid w:val="00201C67"/>
    <w:rsid w:val="00201CAD"/>
    <w:rsid w:val="0020366F"/>
    <w:rsid w:val="002042C7"/>
    <w:rsid w:val="00204A9D"/>
    <w:rsid w:val="002050B2"/>
    <w:rsid w:val="00205E08"/>
    <w:rsid w:val="00210881"/>
    <w:rsid w:val="00213B63"/>
    <w:rsid w:val="00214663"/>
    <w:rsid w:val="00215163"/>
    <w:rsid w:val="002169AC"/>
    <w:rsid w:val="0021737A"/>
    <w:rsid w:val="002174E9"/>
    <w:rsid w:val="00217D59"/>
    <w:rsid w:val="002207F6"/>
    <w:rsid w:val="00220BB2"/>
    <w:rsid w:val="00222856"/>
    <w:rsid w:val="0022310F"/>
    <w:rsid w:val="00223A11"/>
    <w:rsid w:val="00223D4B"/>
    <w:rsid w:val="00224039"/>
    <w:rsid w:val="00224241"/>
    <w:rsid w:val="00224582"/>
    <w:rsid w:val="002245E9"/>
    <w:rsid w:val="00224C6F"/>
    <w:rsid w:val="0022588E"/>
    <w:rsid w:val="00226820"/>
    <w:rsid w:val="00226C23"/>
    <w:rsid w:val="002303F1"/>
    <w:rsid w:val="00230AEA"/>
    <w:rsid w:val="00230F16"/>
    <w:rsid w:val="002311E6"/>
    <w:rsid w:val="00231788"/>
    <w:rsid w:val="002319F1"/>
    <w:rsid w:val="0023208F"/>
    <w:rsid w:val="002340FB"/>
    <w:rsid w:val="0023546A"/>
    <w:rsid w:val="00235D4F"/>
    <w:rsid w:val="002367E2"/>
    <w:rsid w:val="00237164"/>
    <w:rsid w:val="00240B3F"/>
    <w:rsid w:val="00244E8D"/>
    <w:rsid w:val="00244FAC"/>
    <w:rsid w:val="0024557C"/>
    <w:rsid w:val="0024576A"/>
    <w:rsid w:val="0024626E"/>
    <w:rsid w:val="00246C84"/>
    <w:rsid w:val="0024721B"/>
    <w:rsid w:val="0024755F"/>
    <w:rsid w:val="002476A6"/>
    <w:rsid w:val="0025045D"/>
    <w:rsid w:val="00251C97"/>
    <w:rsid w:val="00253AA7"/>
    <w:rsid w:val="00253E77"/>
    <w:rsid w:val="00254020"/>
    <w:rsid w:val="0025417E"/>
    <w:rsid w:val="00256263"/>
    <w:rsid w:val="002567ED"/>
    <w:rsid w:val="002575CB"/>
    <w:rsid w:val="00262714"/>
    <w:rsid w:val="00262A05"/>
    <w:rsid w:val="002634A9"/>
    <w:rsid w:val="0026378F"/>
    <w:rsid w:val="0026464B"/>
    <w:rsid w:val="002659CE"/>
    <w:rsid w:val="00266C7A"/>
    <w:rsid w:val="0027078B"/>
    <w:rsid w:val="00270ECD"/>
    <w:rsid w:val="00272DB8"/>
    <w:rsid w:val="00273585"/>
    <w:rsid w:val="00274698"/>
    <w:rsid w:val="00275217"/>
    <w:rsid w:val="002756AA"/>
    <w:rsid w:val="00275AFE"/>
    <w:rsid w:val="0027626C"/>
    <w:rsid w:val="00276426"/>
    <w:rsid w:val="00276C7F"/>
    <w:rsid w:val="002778CE"/>
    <w:rsid w:val="00277E67"/>
    <w:rsid w:val="00280250"/>
    <w:rsid w:val="002807C2"/>
    <w:rsid w:val="00280AAF"/>
    <w:rsid w:val="002846E9"/>
    <w:rsid w:val="00284E01"/>
    <w:rsid w:val="00285055"/>
    <w:rsid w:val="002852C2"/>
    <w:rsid w:val="00286E29"/>
    <w:rsid w:val="00286F76"/>
    <w:rsid w:val="00287811"/>
    <w:rsid w:val="00290301"/>
    <w:rsid w:val="00290894"/>
    <w:rsid w:val="00290E28"/>
    <w:rsid w:val="00292B21"/>
    <w:rsid w:val="002931AB"/>
    <w:rsid w:val="00293221"/>
    <w:rsid w:val="002938EC"/>
    <w:rsid w:val="002940A3"/>
    <w:rsid w:val="0029431D"/>
    <w:rsid w:val="002943F6"/>
    <w:rsid w:val="00295538"/>
    <w:rsid w:val="002968AD"/>
    <w:rsid w:val="002971F9"/>
    <w:rsid w:val="002974D7"/>
    <w:rsid w:val="0029764F"/>
    <w:rsid w:val="002A0156"/>
    <w:rsid w:val="002A097C"/>
    <w:rsid w:val="002A1543"/>
    <w:rsid w:val="002A1E05"/>
    <w:rsid w:val="002A2316"/>
    <w:rsid w:val="002A2DF8"/>
    <w:rsid w:val="002A363E"/>
    <w:rsid w:val="002A4B3E"/>
    <w:rsid w:val="002A5CF5"/>
    <w:rsid w:val="002A6977"/>
    <w:rsid w:val="002A71B1"/>
    <w:rsid w:val="002A7432"/>
    <w:rsid w:val="002A759D"/>
    <w:rsid w:val="002A7748"/>
    <w:rsid w:val="002B0CC6"/>
    <w:rsid w:val="002B0CF4"/>
    <w:rsid w:val="002B19D7"/>
    <w:rsid w:val="002B1B0C"/>
    <w:rsid w:val="002B25B2"/>
    <w:rsid w:val="002B2E70"/>
    <w:rsid w:val="002B31BA"/>
    <w:rsid w:val="002B3C74"/>
    <w:rsid w:val="002B3CD8"/>
    <w:rsid w:val="002B65AD"/>
    <w:rsid w:val="002C064C"/>
    <w:rsid w:val="002C071C"/>
    <w:rsid w:val="002C0C9C"/>
    <w:rsid w:val="002C0EEF"/>
    <w:rsid w:val="002C10BF"/>
    <w:rsid w:val="002C18D5"/>
    <w:rsid w:val="002C1917"/>
    <w:rsid w:val="002C1A51"/>
    <w:rsid w:val="002C230D"/>
    <w:rsid w:val="002C299D"/>
    <w:rsid w:val="002C3758"/>
    <w:rsid w:val="002C4217"/>
    <w:rsid w:val="002C448B"/>
    <w:rsid w:val="002C531B"/>
    <w:rsid w:val="002C53F6"/>
    <w:rsid w:val="002C58AF"/>
    <w:rsid w:val="002C5B5E"/>
    <w:rsid w:val="002C5CB0"/>
    <w:rsid w:val="002C67DC"/>
    <w:rsid w:val="002D12BD"/>
    <w:rsid w:val="002D15DA"/>
    <w:rsid w:val="002D1EDC"/>
    <w:rsid w:val="002D380E"/>
    <w:rsid w:val="002D3C25"/>
    <w:rsid w:val="002D554B"/>
    <w:rsid w:val="002D5833"/>
    <w:rsid w:val="002D5EB4"/>
    <w:rsid w:val="002D69F4"/>
    <w:rsid w:val="002D71AE"/>
    <w:rsid w:val="002E0AF8"/>
    <w:rsid w:val="002E0DED"/>
    <w:rsid w:val="002E0E52"/>
    <w:rsid w:val="002E1F9D"/>
    <w:rsid w:val="002E20E2"/>
    <w:rsid w:val="002E2178"/>
    <w:rsid w:val="002E29C5"/>
    <w:rsid w:val="002E2F1D"/>
    <w:rsid w:val="002E30FE"/>
    <w:rsid w:val="002E3D16"/>
    <w:rsid w:val="002E4B40"/>
    <w:rsid w:val="002E5548"/>
    <w:rsid w:val="002E5C56"/>
    <w:rsid w:val="002E7775"/>
    <w:rsid w:val="002E7A35"/>
    <w:rsid w:val="002F095F"/>
    <w:rsid w:val="002F2C3D"/>
    <w:rsid w:val="002F2E85"/>
    <w:rsid w:val="002F3128"/>
    <w:rsid w:val="002F3BD3"/>
    <w:rsid w:val="002F4010"/>
    <w:rsid w:val="002F442A"/>
    <w:rsid w:val="002F491A"/>
    <w:rsid w:val="002F4E2B"/>
    <w:rsid w:val="002F530B"/>
    <w:rsid w:val="002F6CAE"/>
    <w:rsid w:val="002F6DC3"/>
    <w:rsid w:val="002F7E22"/>
    <w:rsid w:val="0030000C"/>
    <w:rsid w:val="00301012"/>
    <w:rsid w:val="00301EA1"/>
    <w:rsid w:val="00302D03"/>
    <w:rsid w:val="00302E91"/>
    <w:rsid w:val="00304639"/>
    <w:rsid w:val="00305101"/>
    <w:rsid w:val="00305491"/>
    <w:rsid w:val="0030587C"/>
    <w:rsid w:val="0030587F"/>
    <w:rsid w:val="00306048"/>
    <w:rsid w:val="00306AEA"/>
    <w:rsid w:val="00307330"/>
    <w:rsid w:val="00307828"/>
    <w:rsid w:val="0031023B"/>
    <w:rsid w:val="00310BB3"/>
    <w:rsid w:val="003119EF"/>
    <w:rsid w:val="00312429"/>
    <w:rsid w:val="0031261F"/>
    <w:rsid w:val="00313CCD"/>
    <w:rsid w:val="00313D20"/>
    <w:rsid w:val="00316990"/>
    <w:rsid w:val="00316A0E"/>
    <w:rsid w:val="00316BC5"/>
    <w:rsid w:val="003173F0"/>
    <w:rsid w:val="003175E1"/>
    <w:rsid w:val="00317BE3"/>
    <w:rsid w:val="0032023C"/>
    <w:rsid w:val="00320C13"/>
    <w:rsid w:val="0032101B"/>
    <w:rsid w:val="00321208"/>
    <w:rsid w:val="00321B9D"/>
    <w:rsid w:val="00322310"/>
    <w:rsid w:val="00322992"/>
    <w:rsid w:val="00323B7B"/>
    <w:rsid w:val="003240BC"/>
    <w:rsid w:val="00324534"/>
    <w:rsid w:val="00324BAA"/>
    <w:rsid w:val="00325533"/>
    <w:rsid w:val="00327551"/>
    <w:rsid w:val="00327911"/>
    <w:rsid w:val="0033027D"/>
    <w:rsid w:val="00330524"/>
    <w:rsid w:val="00330E15"/>
    <w:rsid w:val="003314BF"/>
    <w:rsid w:val="003323F2"/>
    <w:rsid w:val="00334247"/>
    <w:rsid w:val="003408A7"/>
    <w:rsid w:val="00341ABA"/>
    <w:rsid w:val="00341B83"/>
    <w:rsid w:val="00341BF3"/>
    <w:rsid w:val="00343026"/>
    <w:rsid w:val="00344B34"/>
    <w:rsid w:val="00345DDC"/>
    <w:rsid w:val="00346098"/>
    <w:rsid w:val="00346CAD"/>
    <w:rsid w:val="003473DB"/>
    <w:rsid w:val="00347F3B"/>
    <w:rsid w:val="00351747"/>
    <w:rsid w:val="00351FC9"/>
    <w:rsid w:val="00354FEA"/>
    <w:rsid w:val="003567AC"/>
    <w:rsid w:val="00356952"/>
    <w:rsid w:val="00356EE4"/>
    <w:rsid w:val="00357C2A"/>
    <w:rsid w:val="00361488"/>
    <w:rsid w:val="00361557"/>
    <w:rsid w:val="00361B28"/>
    <w:rsid w:val="00361C2C"/>
    <w:rsid w:val="00361E62"/>
    <w:rsid w:val="00361EDF"/>
    <w:rsid w:val="00362081"/>
    <w:rsid w:val="00363602"/>
    <w:rsid w:val="00365603"/>
    <w:rsid w:val="00365773"/>
    <w:rsid w:val="00365B16"/>
    <w:rsid w:val="003660B1"/>
    <w:rsid w:val="00366150"/>
    <w:rsid w:val="00366662"/>
    <w:rsid w:val="00366DA0"/>
    <w:rsid w:val="00367C4C"/>
    <w:rsid w:val="003700E1"/>
    <w:rsid w:val="003711D6"/>
    <w:rsid w:val="00371464"/>
    <w:rsid w:val="003721F6"/>
    <w:rsid w:val="003726FF"/>
    <w:rsid w:val="003727DB"/>
    <w:rsid w:val="00373E99"/>
    <w:rsid w:val="00374303"/>
    <w:rsid w:val="003745FE"/>
    <w:rsid w:val="0037493A"/>
    <w:rsid w:val="0037517B"/>
    <w:rsid w:val="00375244"/>
    <w:rsid w:val="00375E6B"/>
    <w:rsid w:val="00376160"/>
    <w:rsid w:val="00376656"/>
    <w:rsid w:val="00376EC8"/>
    <w:rsid w:val="003776C2"/>
    <w:rsid w:val="00377E4F"/>
    <w:rsid w:val="003800C1"/>
    <w:rsid w:val="0038169B"/>
    <w:rsid w:val="003821A9"/>
    <w:rsid w:val="003831B5"/>
    <w:rsid w:val="0038355F"/>
    <w:rsid w:val="0038373F"/>
    <w:rsid w:val="00384725"/>
    <w:rsid w:val="0038493D"/>
    <w:rsid w:val="00384B7B"/>
    <w:rsid w:val="00384C34"/>
    <w:rsid w:val="00384E5F"/>
    <w:rsid w:val="003850B0"/>
    <w:rsid w:val="003856C2"/>
    <w:rsid w:val="00385EEE"/>
    <w:rsid w:val="003862AD"/>
    <w:rsid w:val="00387A53"/>
    <w:rsid w:val="00390E8E"/>
    <w:rsid w:val="00391F64"/>
    <w:rsid w:val="0039211D"/>
    <w:rsid w:val="00393A16"/>
    <w:rsid w:val="003941BF"/>
    <w:rsid w:val="0039547E"/>
    <w:rsid w:val="003957BE"/>
    <w:rsid w:val="00395E07"/>
    <w:rsid w:val="00396A14"/>
    <w:rsid w:val="003978B2"/>
    <w:rsid w:val="003A0174"/>
    <w:rsid w:val="003A03A8"/>
    <w:rsid w:val="003A0BA3"/>
    <w:rsid w:val="003A1E51"/>
    <w:rsid w:val="003A3FE9"/>
    <w:rsid w:val="003A4D33"/>
    <w:rsid w:val="003A6940"/>
    <w:rsid w:val="003A6AFC"/>
    <w:rsid w:val="003A6E35"/>
    <w:rsid w:val="003A6E98"/>
    <w:rsid w:val="003B099C"/>
    <w:rsid w:val="003B1AE3"/>
    <w:rsid w:val="003B2196"/>
    <w:rsid w:val="003B4759"/>
    <w:rsid w:val="003B5289"/>
    <w:rsid w:val="003B64B3"/>
    <w:rsid w:val="003B6672"/>
    <w:rsid w:val="003B6D6E"/>
    <w:rsid w:val="003B701B"/>
    <w:rsid w:val="003B7059"/>
    <w:rsid w:val="003B7757"/>
    <w:rsid w:val="003C0659"/>
    <w:rsid w:val="003C0699"/>
    <w:rsid w:val="003C11BA"/>
    <w:rsid w:val="003C29C2"/>
    <w:rsid w:val="003C2E1F"/>
    <w:rsid w:val="003C5748"/>
    <w:rsid w:val="003C6791"/>
    <w:rsid w:val="003C6829"/>
    <w:rsid w:val="003C73E7"/>
    <w:rsid w:val="003C7AE6"/>
    <w:rsid w:val="003D109C"/>
    <w:rsid w:val="003D27D1"/>
    <w:rsid w:val="003D2A41"/>
    <w:rsid w:val="003D3952"/>
    <w:rsid w:val="003D46A2"/>
    <w:rsid w:val="003D47F4"/>
    <w:rsid w:val="003D4A15"/>
    <w:rsid w:val="003D5013"/>
    <w:rsid w:val="003D5267"/>
    <w:rsid w:val="003D54BC"/>
    <w:rsid w:val="003D67B0"/>
    <w:rsid w:val="003D77D6"/>
    <w:rsid w:val="003E44B2"/>
    <w:rsid w:val="003E479F"/>
    <w:rsid w:val="003F0B5D"/>
    <w:rsid w:val="003F0CAD"/>
    <w:rsid w:val="003F0F2B"/>
    <w:rsid w:val="003F2302"/>
    <w:rsid w:val="003F28EA"/>
    <w:rsid w:val="003F2BE1"/>
    <w:rsid w:val="003F3BE8"/>
    <w:rsid w:val="003F49C3"/>
    <w:rsid w:val="003F4AD0"/>
    <w:rsid w:val="003F4DC5"/>
    <w:rsid w:val="003F7620"/>
    <w:rsid w:val="003F7F1E"/>
    <w:rsid w:val="004008C4"/>
    <w:rsid w:val="00401DCC"/>
    <w:rsid w:val="004024C1"/>
    <w:rsid w:val="00404292"/>
    <w:rsid w:val="00405BD1"/>
    <w:rsid w:val="00406913"/>
    <w:rsid w:val="00406CB3"/>
    <w:rsid w:val="00406D4D"/>
    <w:rsid w:val="00406EDC"/>
    <w:rsid w:val="00407286"/>
    <w:rsid w:val="00410D3E"/>
    <w:rsid w:val="004132DA"/>
    <w:rsid w:val="00413456"/>
    <w:rsid w:val="004142C3"/>
    <w:rsid w:val="004148AD"/>
    <w:rsid w:val="00414BF2"/>
    <w:rsid w:val="0041531B"/>
    <w:rsid w:val="00415BE0"/>
    <w:rsid w:val="004162EE"/>
    <w:rsid w:val="0041698F"/>
    <w:rsid w:val="00416C13"/>
    <w:rsid w:val="00420021"/>
    <w:rsid w:val="00421CE4"/>
    <w:rsid w:val="00422128"/>
    <w:rsid w:val="004233EB"/>
    <w:rsid w:val="00423E4C"/>
    <w:rsid w:val="00423E59"/>
    <w:rsid w:val="00423F87"/>
    <w:rsid w:val="004310CB"/>
    <w:rsid w:val="004313B4"/>
    <w:rsid w:val="00431B6F"/>
    <w:rsid w:val="00432498"/>
    <w:rsid w:val="0043268C"/>
    <w:rsid w:val="00432BD9"/>
    <w:rsid w:val="00432FC0"/>
    <w:rsid w:val="00433AFA"/>
    <w:rsid w:val="00433F89"/>
    <w:rsid w:val="004362F5"/>
    <w:rsid w:val="004371D5"/>
    <w:rsid w:val="0043782B"/>
    <w:rsid w:val="00440916"/>
    <w:rsid w:val="0044123E"/>
    <w:rsid w:val="00441676"/>
    <w:rsid w:val="00442C84"/>
    <w:rsid w:val="004446BB"/>
    <w:rsid w:val="004446E6"/>
    <w:rsid w:val="00445035"/>
    <w:rsid w:val="0044532A"/>
    <w:rsid w:val="004457E4"/>
    <w:rsid w:val="00445B52"/>
    <w:rsid w:val="00445C18"/>
    <w:rsid w:val="00445C67"/>
    <w:rsid w:val="004463D0"/>
    <w:rsid w:val="004466D9"/>
    <w:rsid w:val="00446B6B"/>
    <w:rsid w:val="00447850"/>
    <w:rsid w:val="0045054D"/>
    <w:rsid w:val="00450E27"/>
    <w:rsid w:val="00451096"/>
    <w:rsid w:val="00451C78"/>
    <w:rsid w:val="00452775"/>
    <w:rsid w:val="004533A8"/>
    <w:rsid w:val="00453BFB"/>
    <w:rsid w:val="00454154"/>
    <w:rsid w:val="0045440C"/>
    <w:rsid w:val="00454558"/>
    <w:rsid w:val="00454714"/>
    <w:rsid w:val="004549A5"/>
    <w:rsid w:val="00454E0F"/>
    <w:rsid w:val="0045584B"/>
    <w:rsid w:val="00456C34"/>
    <w:rsid w:val="00457E6E"/>
    <w:rsid w:val="00463EB5"/>
    <w:rsid w:val="004649FA"/>
    <w:rsid w:val="00464D7C"/>
    <w:rsid w:val="004656C3"/>
    <w:rsid w:val="004660E4"/>
    <w:rsid w:val="00466352"/>
    <w:rsid w:val="0046713B"/>
    <w:rsid w:val="0047096A"/>
    <w:rsid w:val="004712A8"/>
    <w:rsid w:val="00471A3A"/>
    <w:rsid w:val="00471DC3"/>
    <w:rsid w:val="0047207A"/>
    <w:rsid w:val="00472416"/>
    <w:rsid w:val="0047286B"/>
    <w:rsid w:val="0047293C"/>
    <w:rsid w:val="004737C6"/>
    <w:rsid w:val="00473A04"/>
    <w:rsid w:val="00473C98"/>
    <w:rsid w:val="0047438E"/>
    <w:rsid w:val="00474B7B"/>
    <w:rsid w:val="00475238"/>
    <w:rsid w:val="00475652"/>
    <w:rsid w:val="0047565F"/>
    <w:rsid w:val="0047631B"/>
    <w:rsid w:val="00476F5A"/>
    <w:rsid w:val="00477105"/>
    <w:rsid w:val="004806D5"/>
    <w:rsid w:val="00483BBD"/>
    <w:rsid w:val="00485A23"/>
    <w:rsid w:val="00486812"/>
    <w:rsid w:val="00486F5E"/>
    <w:rsid w:val="00487F24"/>
    <w:rsid w:val="004900BC"/>
    <w:rsid w:val="00492565"/>
    <w:rsid w:val="00492D26"/>
    <w:rsid w:val="00493AE9"/>
    <w:rsid w:val="004944E6"/>
    <w:rsid w:val="00495903"/>
    <w:rsid w:val="00496965"/>
    <w:rsid w:val="004A0746"/>
    <w:rsid w:val="004A0A32"/>
    <w:rsid w:val="004A2EAD"/>
    <w:rsid w:val="004A3D64"/>
    <w:rsid w:val="004A3F41"/>
    <w:rsid w:val="004A52F5"/>
    <w:rsid w:val="004A5627"/>
    <w:rsid w:val="004A60B4"/>
    <w:rsid w:val="004A6C76"/>
    <w:rsid w:val="004A72CC"/>
    <w:rsid w:val="004A7AAC"/>
    <w:rsid w:val="004B0A09"/>
    <w:rsid w:val="004B13E8"/>
    <w:rsid w:val="004B23CA"/>
    <w:rsid w:val="004B3FA1"/>
    <w:rsid w:val="004B40F1"/>
    <w:rsid w:val="004B44D2"/>
    <w:rsid w:val="004B504A"/>
    <w:rsid w:val="004B5624"/>
    <w:rsid w:val="004B5D99"/>
    <w:rsid w:val="004B6BEE"/>
    <w:rsid w:val="004B73E3"/>
    <w:rsid w:val="004C01AE"/>
    <w:rsid w:val="004C12F4"/>
    <w:rsid w:val="004C15D4"/>
    <w:rsid w:val="004C1EBD"/>
    <w:rsid w:val="004C1FD0"/>
    <w:rsid w:val="004C23D9"/>
    <w:rsid w:val="004C29BF"/>
    <w:rsid w:val="004C4527"/>
    <w:rsid w:val="004D10AB"/>
    <w:rsid w:val="004D153D"/>
    <w:rsid w:val="004D176B"/>
    <w:rsid w:val="004D1932"/>
    <w:rsid w:val="004D1B34"/>
    <w:rsid w:val="004D270E"/>
    <w:rsid w:val="004D3BF3"/>
    <w:rsid w:val="004D43F3"/>
    <w:rsid w:val="004D4464"/>
    <w:rsid w:val="004D4546"/>
    <w:rsid w:val="004D4B93"/>
    <w:rsid w:val="004D7EEF"/>
    <w:rsid w:val="004E200C"/>
    <w:rsid w:val="004E2273"/>
    <w:rsid w:val="004E27D6"/>
    <w:rsid w:val="004E322D"/>
    <w:rsid w:val="004E3A89"/>
    <w:rsid w:val="004E3B6C"/>
    <w:rsid w:val="004E3C62"/>
    <w:rsid w:val="004E51DA"/>
    <w:rsid w:val="004E53C1"/>
    <w:rsid w:val="004E7009"/>
    <w:rsid w:val="004E7B96"/>
    <w:rsid w:val="004F089F"/>
    <w:rsid w:val="004F0CB0"/>
    <w:rsid w:val="004F107E"/>
    <w:rsid w:val="004F1F22"/>
    <w:rsid w:val="004F23D0"/>
    <w:rsid w:val="004F3982"/>
    <w:rsid w:val="004F3CD5"/>
    <w:rsid w:val="004F3FB5"/>
    <w:rsid w:val="004F59E6"/>
    <w:rsid w:val="004F5D9A"/>
    <w:rsid w:val="004F5DA6"/>
    <w:rsid w:val="004F7D03"/>
    <w:rsid w:val="00500718"/>
    <w:rsid w:val="00501652"/>
    <w:rsid w:val="00501D2E"/>
    <w:rsid w:val="00503956"/>
    <w:rsid w:val="005044B0"/>
    <w:rsid w:val="0050459E"/>
    <w:rsid w:val="00504AC7"/>
    <w:rsid w:val="00505498"/>
    <w:rsid w:val="0050753D"/>
    <w:rsid w:val="00507D6E"/>
    <w:rsid w:val="0051210F"/>
    <w:rsid w:val="0051228C"/>
    <w:rsid w:val="00512A1C"/>
    <w:rsid w:val="005168D1"/>
    <w:rsid w:val="005169FB"/>
    <w:rsid w:val="00516F03"/>
    <w:rsid w:val="00517AD4"/>
    <w:rsid w:val="00517E68"/>
    <w:rsid w:val="005204E7"/>
    <w:rsid w:val="00520D41"/>
    <w:rsid w:val="0052188D"/>
    <w:rsid w:val="005227AF"/>
    <w:rsid w:val="00523020"/>
    <w:rsid w:val="00523067"/>
    <w:rsid w:val="0052310E"/>
    <w:rsid w:val="0052363D"/>
    <w:rsid w:val="0052457D"/>
    <w:rsid w:val="00525838"/>
    <w:rsid w:val="005273E7"/>
    <w:rsid w:val="005319A1"/>
    <w:rsid w:val="00531E7D"/>
    <w:rsid w:val="00533193"/>
    <w:rsid w:val="0053428F"/>
    <w:rsid w:val="00535BF9"/>
    <w:rsid w:val="00536D97"/>
    <w:rsid w:val="00536FC8"/>
    <w:rsid w:val="005377F3"/>
    <w:rsid w:val="005401A9"/>
    <w:rsid w:val="00541415"/>
    <w:rsid w:val="005416A7"/>
    <w:rsid w:val="00541BD4"/>
    <w:rsid w:val="0054237A"/>
    <w:rsid w:val="00542429"/>
    <w:rsid w:val="00542826"/>
    <w:rsid w:val="00543202"/>
    <w:rsid w:val="0054342E"/>
    <w:rsid w:val="0054390A"/>
    <w:rsid w:val="00543ED3"/>
    <w:rsid w:val="0054525E"/>
    <w:rsid w:val="00545D5E"/>
    <w:rsid w:val="0055006D"/>
    <w:rsid w:val="00551CD9"/>
    <w:rsid w:val="00552653"/>
    <w:rsid w:val="00554892"/>
    <w:rsid w:val="0056072C"/>
    <w:rsid w:val="005609E5"/>
    <w:rsid w:val="00560F5E"/>
    <w:rsid w:val="00561E9A"/>
    <w:rsid w:val="005623AC"/>
    <w:rsid w:val="005623BB"/>
    <w:rsid w:val="0056303D"/>
    <w:rsid w:val="005631FA"/>
    <w:rsid w:val="005632DB"/>
    <w:rsid w:val="00563FC7"/>
    <w:rsid w:val="00564796"/>
    <w:rsid w:val="005654CE"/>
    <w:rsid w:val="005655F7"/>
    <w:rsid w:val="00566815"/>
    <w:rsid w:val="00566D80"/>
    <w:rsid w:val="00567C55"/>
    <w:rsid w:val="00570B1C"/>
    <w:rsid w:val="00571050"/>
    <w:rsid w:val="005718A6"/>
    <w:rsid w:val="00573217"/>
    <w:rsid w:val="00573736"/>
    <w:rsid w:val="00573A91"/>
    <w:rsid w:val="0057414B"/>
    <w:rsid w:val="005742E5"/>
    <w:rsid w:val="005758F3"/>
    <w:rsid w:val="00575EC7"/>
    <w:rsid w:val="00576064"/>
    <w:rsid w:val="005769FE"/>
    <w:rsid w:val="00577BAB"/>
    <w:rsid w:val="00580E7F"/>
    <w:rsid w:val="005817BE"/>
    <w:rsid w:val="005818DA"/>
    <w:rsid w:val="00581ACD"/>
    <w:rsid w:val="0058282F"/>
    <w:rsid w:val="00583976"/>
    <w:rsid w:val="00584071"/>
    <w:rsid w:val="00584E48"/>
    <w:rsid w:val="00585348"/>
    <w:rsid w:val="00585DB8"/>
    <w:rsid w:val="00586530"/>
    <w:rsid w:val="00586777"/>
    <w:rsid w:val="00587F53"/>
    <w:rsid w:val="0059033A"/>
    <w:rsid w:val="00590CC5"/>
    <w:rsid w:val="00591B53"/>
    <w:rsid w:val="00592A53"/>
    <w:rsid w:val="00593225"/>
    <w:rsid w:val="005933FB"/>
    <w:rsid w:val="00594538"/>
    <w:rsid w:val="005957A5"/>
    <w:rsid w:val="0059650B"/>
    <w:rsid w:val="00596C33"/>
    <w:rsid w:val="00597337"/>
    <w:rsid w:val="00597CE6"/>
    <w:rsid w:val="00597E80"/>
    <w:rsid w:val="005A12A3"/>
    <w:rsid w:val="005A132A"/>
    <w:rsid w:val="005A1B39"/>
    <w:rsid w:val="005A39E3"/>
    <w:rsid w:val="005A4B0D"/>
    <w:rsid w:val="005A4DEF"/>
    <w:rsid w:val="005A6210"/>
    <w:rsid w:val="005A65D5"/>
    <w:rsid w:val="005A6EA5"/>
    <w:rsid w:val="005A7329"/>
    <w:rsid w:val="005A758F"/>
    <w:rsid w:val="005A7AE0"/>
    <w:rsid w:val="005A7F8C"/>
    <w:rsid w:val="005B1BD3"/>
    <w:rsid w:val="005B3705"/>
    <w:rsid w:val="005B4063"/>
    <w:rsid w:val="005B48AC"/>
    <w:rsid w:val="005B58B0"/>
    <w:rsid w:val="005B63CA"/>
    <w:rsid w:val="005B65C6"/>
    <w:rsid w:val="005B6991"/>
    <w:rsid w:val="005B7342"/>
    <w:rsid w:val="005C0359"/>
    <w:rsid w:val="005C03BA"/>
    <w:rsid w:val="005C056D"/>
    <w:rsid w:val="005C10C8"/>
    <w:rsid w:val="005C1781"/>
    <w:rsid w:val="005C2144"/>
    <w:rsid w:val="005C23A8"/>
    <w:rsid w:val="005C41AD"/>
    <w:rsid w:val="005C6398"/>
    <w:rsid w:val="005C66D6"/>
    <w:rsid w:val="005C731E"/>
    <w:rsid w:val="005D025E"/>
    <w:rsid w:val="005D11EB"/>
    <w:rsid w:val="005D4151"/>
    <w:rsid w:val="005D4D99"/>
    <w:rsid w:val="005D4EDE"/>
    <w:rsid w:val="005D592C"/>
    <w:rsid w:val="005D5EDC"/>
    <w:rsid w:val="005D6257"/>
    <w:rsid w:val="005D65E8"/>
    <w:rsid w:val="005E00CF"/>
    <w:rsid w:val="005E02D0"/>
    <w:rsid w:val="005E2E17"/>
    <w:rsid w:val="005E3DF7"/>
    <w:rsid w:val="005E48C4"/>
    <w:rsid w:val="005E4C62"/>
    <w:rsid w:val="005E54A2"/>
    <w:rsid w:val="005E74C5"/>
    <w:rsid w:val="005E7AA0"/>
    <w:rsid w:val="005F11D4"/>
    <w:rsid w:val="005F11EB"/>
    <w:rsid w:val="005F14A7"/>
    <w:rsid w:val="005F153B"/>
    <w:rsid w:val="005F1634"/>
    <w:rsid w:val="005F1BEF"/>
    <w:rsid w:val="005F22B8"/>
    <w:rsid w:val="005F553D"/>
    <w:rsid w:val="005F595C"/>
    <w:rsid w:val="005F5FDC"/>
    <w:rsid w:val="005F6101"/>
    <w:rsid w:val="005F619E"/>
    <w:rsid w:val="005F6C2B"/>
    <w:rsid w:val="005F76C0"/>
    <w:rsid w:val="006011E1"/>
    <w:rsid w:val="006018F8"/>
    <w:rsid w:val="00601ECA"/>
    <w:rsid w:val="0060274A"/>
    <w:rsid w:val="00603DEA"/>
    <w:rsid w:val="006044C3"/>
    <w:rsid w:val="00604C03"/>
    <w:rsid w:val="00604DF4"/>
    <w:rsid w:val="00604FD5"/>
    <w:rsid w:val="006052AB"/>
    <w:rsid w:val="00605A2C"/>
    <w:rsid w:val="00607618"/>
    <w:rsid w:val="00607C0B"/>
    <w:rsid w:val="00607D79"/>
    <w:rsid w:val="006100C7"/>
    <w:rsid w:val="00610DB1"/>
    <w:rsid w:val="00611109"/>
    <w:rsid w:val="00612B42"/>
    <w:rsid w:val="00612D11"/>
    <w:rsid w:val="0061331E"/>
    <w:rsid w:val="00613830"/>
    <w:rsid w:val="0061427A"/>
    <w:rsid w:val="006163A4"/>
    <w:rsid w:val="00620900"/>
    <w:rsid w:val="0062097E"/>
    <w:rsid w:val="00621D5C"/>
    <w:rsid w:val="00621F93"/>
    <w:rsid w:val="00622139"/>
    <w:rsid w:val="00622805"/>
    <w:rsid w:val="006237CA"/>
    <w:rsid w:val="00623842"/>
    <w:rsid w:val="00624607"/>
    <w:rsid w:val="00624CF7"/>
    <w:rsid w:val="00625392"/>
    <w:rsid w:val="006274BF"/>
    <w:rsid w:val="00627A31"/>
    <w:rsid w:val="0063028B"/>
    <w:rsid w:val="00630B9A"/>
    <w:rsid w:val="00631B92"/>
    <w:rsid w:val="00631CD9"/>
    <w:rsid w:val="006328AA"/>
    <w:rsid w:val="00632E13"/>
    <w:rsid w:val="0063369B"/>
    <w:rsid w:val="00633E29"/>
    <w:rsid w:val="00635182"/>
    <w:rsid w:val="00635CA5"/>
    <w:rsid w:val="00635DC9"/>
    <w:rsid w:val="0063743C"/>
    <w:rsid w:val="00637840"/>
    <w:rsid w:val="00640B08"/>
    <w:rsid w:val="00641687"/>
    <w:rsid w:val="00641689"/>
    <w:rsid w:val="00641B1A"/>
    <w:rsid w:val="00641BA3"/>
    <w:rsid w:val="006421C4"/>
    <w:rsid w:val="00642510"/>
    <w:rsid w:val="006433B2"/>
    <w:rsid w:val="00643D07"/>
    <w:rsid w:val="006445D8"/>
    <w:rsid w:val="00644E20"/>
    <w:rsid w:val="00644E27"/>
    <w:rsid w:val="0064545F"/>
    <w:rsid w:val="006459DC"/>
    <w:rsid w:val="00646501"/>
    <w:rsid w:val="0064673A"/>
    <w:rsid w:val="00647618"/>
    <w:rsid w:val="00647E27"/>
    <w:rsid w:val="00647FDA"/>
    <w:rsid w:val="00651A65"/>
    <w:rsid w:val="00652A60"/>
    <w:rsid w:val="00652BB5"/>
    <w:rsid w:val="006531F2"/>
    <w:rsid w:val="006542F3"/>
    <w:rsid w:val="0065469B"/>
    <w:rsid w:val="0065608E"/>
    <w:rsid w:val="00656408"/>
    <w:rsid w:val="00656B17"/>
    <w:rsid w:val="00657905"/>
    <w:rsid w:val="00657D71"/>
    <w:rsid w:val="006600D6"/>
    <w:rsid w:val="00664357"/>
    <w:rsid w:val="00664A76"/>
    <w:rsid w:val="00666FE4"/>
    <w:rsid w:val="006700F2"/>
    <w:rsid w:val="00671802"/>
    <w:rsid w:val="0067409A"/>
    <w:rsid w:val="00674AD6"/>
    <w:rsid w:val="00675C77"/>
    <w:rsid w:val="00677089"/>
    <w:rsid w:val="006774D4"/>
    <w:rsid w:val="006779EF"/>
    <w:rsid w:val="00677DC6"/>
    <w:rsid w:val="00677F58"/>
    <w:rsid w:val="0068085E"/>
    <w:rsid w:val="00680DCF"/>
    <w:rsid w:val="006818CB"/>
    <w:rsid w:val="006822C7"/>
    <w:rsid w:val="0068252D"/>
    <w:rsid w:val="006825E6"/>
    <w:rsid w:val="00682B0B"/>
    <w:rsid w:val="006834B3"/>
    <w:rsid w:val="00683AC3"/>
    <w:rsid w:val="00684CB6"/>
    <w:rsid w:val="00685083"/>
    <w:rsid w:val="00686CDB"/>
    <w:rsid w:val="00687897"/>
    <w:rsid w:val="00690531"/>
    <w:rsid w:val="00690868"/>
    <w:rsid w:val="00690A78"/>
    <w:rsid w:val="00691386"/>
    <w:rsid w:val="00691D82"/>
    <w:rsid w:val="006928E3"/>
    <w:rsid w:val="00692920"/>
    <w:rsid w:val="00693A87"/>
    <w:rsid w:val="006942EB"/>
    <w:rsid w:val="00694D7E"/>
    <w:rsid w:val="00696198"/>
    <w:rsid w:val="00696E8F"/>
    <w:rsid w:val="00696FF6"/>
    <w:rsid w:val="00697F35"/>
    <w:rsid w:val="006A1559"/>
    <w:rsid w:val="006A223D"/>
    <w:rsid w:val="006A345D"/>
    <w:rsid w:val="006A3C9F"/>
    <w:rsid w:val="006A3D0B"/>
    <w:rsid w:val="006A3E50"/>
    <w:rsid w:val="006A3FF7"/>
    <w:rsid w:val="006A4BC7"/>
    <w:rsid w:val="006A4C51"/>
    <w:rsid w:val="006A53C2"/>
    <w:rsid w:val="006A5FC3"/>
    <w:rsid w:val="006A6C64"/>
    <w:rsid w:val="006A7D7D"/>
    <w:rsid w:val="006B0770"/>
    <w:rsid w:val="006B0ABD"/>
    <w:rsid w:val="006B0B5E"/>
    <w:rsid w:val="006B1374"/>
    <w:rsid w:val="006B2F5D"/>
    <w:rsid w:val="006B3670"/>
    <w:rsid w:val="006B4C63"/>
    <w:rsid w:val="006B546F"/>
    <w:rsid w:val="006B5C73"/>
    <w:rsid w:val="006B6533"/>
    <w:rsid w:val="006B6EA1"/>
    <w:rsid w:val="006B7C05"/>
    <w:rsid w:val="006C0E06"/>
    <w:rsid w:val="006C158F"/>
    <w:rsid w:val="006C1C91"/>
    <w:rsid w:val="006C2356"/>
    <w:rsid w:val="006C26A2"/>
    <w:rsid w:val="006C3459"/>
    <w:rsid w:val="006C3E70"/>
    <w:rsid w:val="006C3F5E"/>
    <w:rsid w:val="006C559F"/>
    <w:rsid w:val="006C5EF0"/>
    <w:rsid w:val="006D14CF"/>
    <w:rsid w:val="006D2E04"/>
    <w:rsid w:val="006D3898"/>
    <w:rsid w:val="006D38C7"/>
    <w:rsid w:val="006D4F78"/>
    <w:rsid w:val="006D63F3"/>
    <w:rsid w:val="006D674A"/>
    <w:rsid w:val="006D6CBF"/>
    <w:rsid w:val="006E1285"/>
    <w:rsid w:val="006E28AF"/>
    <w:rsid w:val="006E29E4"/>
    <w:rsid w:val="006E2E67"/>
    <w:rsid w:val="006E3AE1"/>
    <w:rsid w:val="006E5B86"/>
    <w:rsid w:val="006E6EA7"/>
    <w:rsid w:val="006E745B"/>
    <w:rsid w:val="006E76DC"/>
    <w:rsid w:val="006E7C7E"/>
    <w:rsid w:val="006E7E8C"/>
    <w:rsid w:val="006F1AF9"/>
    <w:rsid w:val="006F2745"/>
    <w:rsid w:val="006F33CA"/>
    <w:rsid w:val="006F4B89"/>
    <w:rsid w:val="006F65AC"/>
    <w:rsid w:val="006F6BC7"/>
    <w:rsid w:val="006F7774"/>
    <w:rsid w:val="007009BF"/>
    <w:rsid w:val="00700F59"/>
    <w:rsid w:val="00701F67"/>
    <w:rsid w:val="00702C9E"/>
    <w:rsid w:val="0070405E"/>
    <w:rsid w:val="00705AE2"/>
    <w:rsid w:val="00705DA7"/>
    <w:rsid w:val="00706B5B"/>
    <w:rsid w:val="00707E10"/>
    <w:rsid w:val="00710A31"/>
    <w:rsid w:val="00710FD8"/>
    <w:rsid w:val="00711920"/>
    <w:rsid w:val="00711FC0"/>
    <w:rsid w:val="00713B46"/>
    <w:rsid w:val="00714459"/>
    <w:rsid w:val="00714711"/>
    <w:rsid w:val="007147E0"/>
    <w:rsid w:val="00715136"/>
    <w:rsid w:val="007161D8"/>
    <w:rsid w:val="00716AC1"/>
    <w:rsid w:val="00716F57"/>
    <w:rsid w:val="00717417"/>
    <w:rsid w:val="007178B0"/>
    <w:rsid w:val="0072253E"/>
    <w:rsid w:val="00725410"/>
    <w:rsid w:val="00726F49"/>
    <w:rsid w:val="00727082"/>
    <w:rsid w:val="00730DB9"/>
    <w:rsid w:val="007323C7"/>
    <w:rsid w:val="0073347D"/>
    <w:rsid w:val="00734509"/>
    <w:rsid w:val="0073533D"/>
    <w:rsid w:val="00735BF6"/>
    <w:rsid w:val="00736B4B"/>
    <w:rsid w:val="00736DA1"/>
    <w:rsid w:val="00736E88"/>
    <w:rsid w:val="00740930"/>
    <w:rsid w:val="00740E9A"/>
    <w:rsid w:val="007410DD"/>
    <w:rsid w:val="00741733"/>
    <w:rsid w:val="00741AAF"/>
    <w:rsid w:val="007431F0"/>
    <w:rsid w:val="00744BD8"/>
    <w:rsid w:val="007450DC"/>
    <w:rsid w:val="00745209"/>
    <w:rsid w:val="00746186"/>
    <w:rsid w:val="00746940"/>
    <w:rsid w:val="00746D01"/>
    <w:rsid w:val="00746EC9"/>
    <w:rsid w:val="0074718F"/>
    <w:rsid w:val="0074753B"/>
    <w:rsid w:val="00747BC8"/>
    <w:rsid w:val="007503CD"/>
    <w:rsid w:val="00750C2A"/>
    <w:rsid w:val="00752A62"/>
    <w:rsid w:val="00753737"/>
    <w:rsid w:val="00753D1C"/>
    <w:rsid w:val="00753E83"/>
    <w:rsid w:val="007541E1"/>
    <w:rsid w:val="00754845"/>
    <w:rsid w:val="007549D1"/>
    <w:rsid w:val="00754BD1"/>
    <w:rsid w:val="00756E42"/>
    <w:rsid w:val="007576C0"/>
    <w:rsid w:val="0075790F"/>
    <w:rsid w:val="007605DE"/>
    <w:rsid w:val="00762A6A"/>
    <w:rsid w:val="00762BE4"/>
    <w:rsid w:val="00763C22"/>
    <w:rsid w:val="007645C5"/>
    <w:rsid w:val="007648AC"/>
    <w:rsid w:val="007653E3"/>
    <w:rsid w:val="00765E71"/>
    <w:rsid w:val="00765EBF"/>
    <w:rsid w:val="007672DA"/>
    <w:rsid w:val="007702E0"/>
    <w:rsid w:val="0077030B"/>
    <w:rsid w:val="00770A7D"/>
    <w:rsid w:val="00771560"/>
    <w:rsid w:val="00771FE6"/>
    <w:rsid w:val="007726E6"/>
    <w:rsid w:val="007732D9"/>
    <w:rsid w:val="00773364"/>
    <w:rsid w:val="007735F4"/>
    <w:rsid w:val="00773E73"/>
    <w:rsid w:val="00774212"/>
    <w:rsid w:val="00774271"/>
    <w:rsid w:val="007743C2"/>
    <w:rsid w:val="007745F0"/>
    <w:rsid w:val="0077512A"/>
    <w:rsid w:val="00776C72"/>
    <w:rsid w:val="00776DA4"/>
    <w:rsid w:val="00780016"/>
    <w:rsid w:val="007836D0"/>
    <w:rsid w:val="00784E9E"/>
    <w:rsid w:val="0078506D"/>
    <w:rsid w:val="0078524F"/>
    <w:rsid w:val="007854C7"/>
    <w:rsid w:val="0078576D"/>
    <w:rsid w:val="0078591F"/>
    <w:rsid w:val="00787C65"/>
    <w:rsid w:val="0079063F"/>
    <w:rsid w:val="00792731"/>
    <w:rsid w:val="007927E2"/>
    <w:rsid w:val="00793728"/>
    <w:rsid w:val="00793851"/>
    <w:rsid w:val="00793904"/>
    <w:rsid w:val="00794797"/>
    <w:rsid w:val="0079480F"/>
    <w:rsid w:val="00795459"/>
    <w:rsid w:val="007955FF"/>
    <w:rsid w:val="00795F88"/>
    <w:rsid w:val="0079672C"/>
    <w:rsid w:val="00796A61"/>
    <w:rsid w:val="00796FF3"/>
    <w:rsid w:val="00797C2D"/>
    <w:rsid w:val="00797DBA"/>
    <w:rsid w:val="007A102B"/>
    <w:rsid w:val="007A359B"/>
    <w:rsid w:val="007A3699"/>
    <w:rsid w:val="007A3DC8"/>
    <w:rsid w:val="007A4029"/>
    <w:rsid w:val="007A4D85"/>
    <w:rsid w:val="007A52BE"/>
    <w:rsid w:val="007A68D4"/>
    <w:rsid w:val="007A6975"/>
    <w:rsid w:val="007A78C0"/>
    <w:rsid w:val="007A7B6C"/>
    <w:rsid w:val="007B2EC3"/>
    <w:rsid w:val="007B52F6"/>
    <w:rsid w:val="007B5638"/>
    <w:rsid w:val="007B6573"/>
    <w:rsid w:val="007B6D93"/>
    <w:rsid w:val="007B72DC"/>
    <w:rsid w:val="007B771C"/>
    <w:rsid w:val="007B7893"/>
    <w:rsid w:val="007C0209"/>
    <w:rsid w:val="007C0220"/>
    <w:rsid w:val="007C0544"/>
    <w:rsid w:val="007C0D8E"/>
    <w:rsid w:val="007C10A1"/>
    <w:rsid w:val="007C1A98"/>
    <w:rsid w:val="007C212E"/>
    <w:rsid w:val="007C24E1"/>
    <w:rsid w:val="007C2BF3"/>
    <w:rsid w:val="007C31DA"/>
    <w:rsid w:val="007C3250"/>
    <w:rsid w:val="007C36FC"/>
    <w:rsid w:val="007C39B0"/>
    <w:rsid w:val="007C49A8"/>
    <w:rsid w:val="007C4AD3"/>
    <w:rsid w:val="007C762C"/>
    <w:rsid w:val="007C7B6B"/>
    <w:rsid w:val="007D0786"/>
    <w:rsid w:val="007D20FA"/>
    <w:rsid w:val="007D2FCD"/>
    <w:rsid w:val="007D36C2"/>
    <w:rsid w:val="007D3D96"/>
    <w:rsid w:val="007D4731"/>
    <w:rsid w:val="007D479B"/>
    <w:rsid w:val="007D4FE1"/>
    <w:rsid w:val="007D55AE"/>
    <w:rsid w:val="007D58B8"/>
    <w:rsid w:val="007D5C58"/>
    <w:rsid w:val="007D5EEA"/>
    <w:rsid w:val="007D754B"/>
    <w:rsid w:val="007D7F54"/>
    <w:rsid w:val="007E07F5"/>
    <w:rsid w:val="007E098C"/>
    <w:rsid w:val="007E0B82"/>
    <w:rsid w:val="007E0BF2"/>
    <w:rsid w:val="007E0D23"/>
    <w:rsid w:val="007E2757"/>
    <w:rsid w:val="007E3B83"/>
    <w:rsid w:val="007E3E48"/>
    <w:rsid w:val="007E4C12"/>
    <w:rsid w:val="007E631E"/>
    <w:rsid w:val="007E6CB4"/>
    <w:rsid w:val="007F03C0"/>
    <w:rsid w:val="007F05DE"/>
    <w:rsid w:val="007F147C"/>
    <w:rsid w:val="007F2B4B"/>
    <w:rsid w:val="007F3123"/>
    <w:rsid w:val="007F4A30"/>
    <w:rsid w:val="007F65E0"/>
    <w:rsid w:val="007F7511"/>
    <w:rsid w:val="007F7912"/>
    <w:rsid w:val="00800282"/>
    <w:rsid w:val="008008C6"/>
    <w:rsid w:val="00801ABC"/>
    <w:rsid w:val="008040E8"/>
    <w:rsid w:val="00804BD6"/>
    <w:rsid w:val="00807A7B"/>
    <w:rsid w:val="00810855"/>
    <w:rsid w:val="00810FB7"/>
    <w:rsid w:val="008115C0"/>
    <w:rsid w:val="00812637"/>
    <w:rsid w:val="0081289F"/>
    <w:rsid w:val="00813406"/>
    <w:rsid w:val="0081539A"/>
    <w:rsid w:val="0081574E"/>
    <w:rsid w:val="0082022F"/>
    <w:rsid w:val="00820E2C"/>
    <w:rsid w:val="00821B5C"/>
    <w:rsid w:val="00821F4F"/>
    <w:rsid w:val="00821F54"/>
    <w:rsid w:val="0082261D"/>
    <w:rsid w:val="00822AA4"/>
    <w:rsid w:val="00822B5E"/>
    <w:rsid w:val="00822DBD"/>
    <w:rsid w:val="00822E3A"/>
    <w:rsid w:val="00822E8F"/>
    <w:rsid w:val="00823E04"/>
    <w:rsid w:val="008243BC"/>
    <w:rsid w:val="00824CD9"/>
    <w:rsid w:val="00824D39"/>
    <w:rsid w:val="00825CBB"/>
    <w:rsid w:val="00826EF8"/>
    <w:rsid w:val="0082724D"/>
    <w:rsid w:val="00827F92"/>
    <w:rsid w:val="00830620"/>
    <w:rsid w:val="008306DE"/>
    <w:rsid w:val="008311EA"/>
    <w:rsid w:val="00831A1F"/>
    <w:rsid w:val="0083211D"/>
    <w:rsid w:val="008321FA"/>
    <w:rsid w:val="00833278"/>
    <w:rsid w:val="0083341A"/>
    <w:rsid w:val="00834206"/>
    <w:rsid w:val="008345C1"/>
    <w:rsid w:val="008350D2"/>
    <w:rsid w:val="0083610C"/>
    <w:rsid w:val="00836180"/>
    <w:rsid w:val="008361E4"/>
    <w:rsid w:val="00836445"/>
    <w:rsid w:val="00836D75"/>
    <w:rsid w:val="00837DF5"/>
    <w:rsid w:val="008402C9"/>
    <w:rsid w:val="00840DAC"/>
    <w:rsid w:val="00840DF0"/>
    <w:rsid w:val="00841BD0"/>
    <w:rsid w:val="00841DE5"/>
    <w:rsid w:val="00841EA9"/>
    <w:rsid w:val="00844B47"/>
    <w:rsid w:val="00845D2E"/>
    <w:rsid w:val="00845D97"/>
    <w:rsid w:val="00846172"/>
    <w:rsid w:val="008465FE"/>
    <w:rsid w:val="00846A21"/>
    <w:rsid w:val="008475DC"/>
    <w:rsid w:val="00847F17"/>
    <w:rsid w:val="008548D2"/>
    <w:rsid w:val="00854CEB"/>
    <w:rsid w:val="008550D2"/>
    <w:rsid w:val="00855A65"/>
    <w:rsid w:val="0086074D"/>
    <w:rsid w:val="00860A83"/>
    <w:rsid w:val="00860AFC"/>
    <w:rsid w:val="008612DF"/>
    <w:rsid w:val="0086195E"/>
    <w:rsid w:val="00862A50"/>
    <w:rsid w:val="00862E98"/>
    <w:rsid w:val="0086407D"/>
    <w:rsid w:val="008641FF"/>
    <w:rsid w:val="00864AAC"/>
    <w:rsid w:val="008656FA"/>
    <w:rsid w:val="00866D9D"/>
    <w:rsid w:val="00866EE8"/>
    <w:rsid w:val="0086797B"/>
    <w:rsid w:val="008705EF"/>
    <w:rsid w:val="008709DE"/>
    <w:rsid w:val="0087175F"/>
    <w:rsid w:val="008717CC"/>
    <w:rsid w:val="00871876"/>
    <w:rsid w:val="00872600"/>
    <w:rsid w:val="00872F3A"/>
    <w:rsid w:val="008752B9"/>
    <w:rsid w:val="0087580B"/>
    <w:rsid w:val="0087597A"/>
    <w:rsid w:val="00875A23"/>
    <w:rsid w:val="00875E1C"/>
    <w:rsid w:val="00877312"/>
    <w:rsid w:val="00877B36"/>
    <w:rsid w:val="00882B82"/>
    <w:rsid w:val="0088306B"/>
    <w:rsid w:val="008836A5"/>
    <w:rsid w:val="00885CB7"/>
    <w:rsid w:val="00885D31"/>
    <w:rsid w:val="00885E81"/>
    <w:rsid w:val="00885EDB"/>
    <w:rsid w:val="00886560"/>
    <w:rsid w:val="00886994"/>
    <w:rsid w:val="00886ED9"/>
    <w:rsid w:val="008876DF"/>
    <w:rsid w:val="00887E9C"/>
    <w:rsid w:val="00890374"/>
    <w:rsid w:val="00890825"/>
    <w:rsid w:val="00891A74"/>
    <w:rsid w:val="00893245"/>
    <w:rsid w:val="008944F4"/>
    <w:rsid w:val="00895FE3"/>
    <w:rsid w:val="008973F7"/>
    <w:rsid w:val="008A0132"/>
    <w:rsid w:val="008A0B96"/>
    <w:rsid w:val="008A0BF4"/>
    <w:rsid w:val="008A1AA1"/>
    <w:rsid w:val="008A36D2"/>
    <w:rsid w:val="008A3B91"/>
    <w:rsid w:val="008A5167"/>
    <w:rsid w:val="008A5358"/>
    <w:rsid w:val="008A57CB"/>
    <w:rsid w:val="008A5952"/>
    <w:rsid w:val="008A6582"/>
    <w:rsid w:val="008B1BF6"/>
    <w:rsid w:val="008B1E48"/>
    <w:rsid w:val="008B3770"/>
    <w:rsid w:val="008B3AC4"/>
    <w:rsid w:val="008B3E4D"/>
    <w:rsid w:val="008B4C34"/>
    <w:rsid w:val="008B5535"/>
    <w:rsid w:val="008B5DDF"/>
    <w:rsid w:val="008B6126"/>
    <w:rsid w:val="008B6604"/>
    <w:rsid w:val="008B6D00"/>
    <w:rsid w:val="008B72B7"/>
    <w:rsid w:val="008C0235"/>
    <w:rsid w:val="008C0A76"/>
    <w:rsid w:val="008C0C79"/>
    <w:rsid w:val="008C2DD2"/>
    <w:rsid w:val="008C2F96"/>
    <w:rsid w:val="008C3A6E"/>
    <w:rsid w:val="008C4339"/>
    <w:rsid w:val="008C5E85"/>
    <w:rsid w:val="008C6284"/>
    <w:rsid w:val="008C6900"/>
    <w:rsid w:val="008C6A9B"/>
    <w:rsid w:val="008C6F75"/>
    <w:rsid w:val="008C70CC"/>
    <w:rsid w:val="008D12E2"/>
    <w:rsid w:val="008D1448"/>
    <w:rsid w:val="008D5B0F"/>
    <w:rsid w:val="008D5CE6"/>
    <w:rsid w:val="008D5EE2"/>
    <w:rsid w:val="008D5F22"/>
    <w:rsid w:val="008D69DD"/>
    <w:rsid w:val="008D704F"/>
    <w:rsid w:val="008D7505"/>
    <w:rsid w:val="008E0044"/>
    <w:rsid w:val="008E0AA6"/>
    <w:rsid w:val="008E1652"/>
    <w:rsid w:val="008E18C0"/>
    <w:rsid w:val="008E1D45"/>
    <w:rsid w:val="008E2E3E"/>
    <w:rsid w:val="008E3638"/>
    <w:rsid w:val="008E4348"/>
    <w:rsid w:val="008E49E7"/>
    <w:rsid w:val="008E4D13"/>
    <w:rsid w:val="008E6436"/>
    <w:rsid w:val="008E7351"/>
    <w:rsid w:val="008E741C"/>
    <w:rsid w:val="008F183C"/>
    <w:rsid w:val="008F22F4"/>
    <w:rsid w:val="008F2A06"/>
    <w:rsid w:val="008F4798"/>
    <w:rsid w:val="008F4ED3"/>
    <w:rsid w:val="008F5E20"/>
    <w:rsid w:val="008F60A1"/>
    <w:rsid w:val="008F70EC"/>
    <w:rsid w:val="0090094C"/>
    <w:rsid w:val="00900B1D"/>
    <w:rsid w:val="00900B83"/>
    <w:rsid w:val="009012D8"/>
    <w:rsid w:val="00903D6A"/>
    <w:rsid w:val="00904188"/>
    <w:rsid w:val="00904195"/>
    <w:rsid w:val="009046C0"/>
    <w:rsid w:val="00904A8A"/>
    <w:rsid w:val="009052D0"/>
    <w:rsid w:val="00905EAB"/>
    <w:rsid w:val="009076F7"/>
    <w:rsid w:val="009133AF"/>
    <w:rsid w:val="00913B61"/>
    <w:rsid w:val="00913F2E"/>
    <w:rsid w:val="00914EB4"/>
    <w:rsid w:val="00915934"/>
    <w:rsid w:val="0091670E"/>
    <w:rsid w:val="009171CB"/>
    <w:rsid w:val="00917566"/>
    <w:rsid w:val="00917738"/>
    <w:rsid w:val="00917D51"/>
    <w:rsid w:val="009203E8"/>
    <w:rsid w:val="00920D13"/>
    <w:rsid w:val="00922C71"/>
    <w:rsid w:val="009230EA"/>
    <w:rsid w:val="00924D45"/>
    <w:rsid w:val="00925634"/>
    <w:rsid w:val="009264BF"/>
    <w:rsid w:val="00927408"/>
    <w:rsid w:val="009302D4"/>
    <w:rsid w:val="009330D8"/>
    <w:rsid w:val="0093594B"/>
    <w:rsid w:val="00936A7B"/>
    <w:rsid w:val="00936FF9"/>
    <w:rsid w:val="0094034F"/>
    <w:rsid w:val="009404F6"/>
    <w:rsid w:val="00940925"/>
    <w:rsid w:val="009425F6"/>
    <w:rsid w:val="009428D1"/>
    <w:rsid w:val="0094491D"/>
    <w:rsid w:val="00945639"/>
    <w:rsid w:val="009469AB"/>
    <w:rsid w:val="00946DE6"/>
    <w:rsid w:val="00947132"/>
    <w:rsid w:val="00947192"/>
    <w:rsid w:val="00947B9F"/>
    <w:rsid w:val="00947BB6"/>
    <w:rsid w:val="0095150A"/>
    <w:rsid w:val="0095154E"/>
    <w:rsid w:val="00953F82"/>
    <w:rsid w:val="00954C37"/>
    <w:rsid w:val="0095554D"/>
    <w:rsid w:val="009567D3"/>
    <w:rsid w:val="00956C54"/>
    <w:rsid w:val="00957196"/>
    <w:rsid w:val="00957C85"/>
    <w:rsid w:val="00960AD2"/>
    <w:rsid w:val="00960AE7"/>
    <w:rsid w:val="00960F5F"/>
    <w:rsid w:val="00961924"/>
    <w:rsid w:val="0096340C"/>
    <w:rsid w:val="00963C6B"/>
    <w:rsid w:val="00964993"/>
    <w:rsid w:val="00964A21"/>
    <w:rsid w:val="009724BD"/>
    <w:rsid w:val="0097267E"/>
    <w:rsid w:val="009734CB"/>
    <w:rsid w:val="0097355A"/>
    <w:rsid w:val="00973D05"/>
    <w:rsid w:val="00974735"/>
    <w:rsid w:val="00974DFB"/>
    <w:rsid w:val="00975146"/>
    <w:rsid w:val="00975232"/>
    <w:rsid w:val="00975CAB"/>
    <w:rsid w:val="00975DA5"/>
    <w:rsid w:val="00976B44"/>
    <w:rsid w:val="00976DA8"/>
    <w:rsid w:val="00977196"/>
    <w:rsid w:val="009778FA"/>
    <w:rsid w:val="00980AC3"/>
    <w:rsid w:val="00982EC4"/>
    <w:rsid w:val="00984183"/>
    <w:rsid w:val="009842FB"/>
    <w:rsid w:val="00984852"/>
    <w:rsid w:val="00985A11"/>
    <w:rsid w:val="00985AB3"/>
    <w:rsid w:val="00986C92"/>
    <w:rsid w:val="00991C1C"/>
    <w:rsid w:val="00992320"/>
    <w:rsid w:val="00992C17"/>
    <w:rsid w:val="00993D37"/>
    <w:rsid w:val="00993FE3"/>
    <w:rsid w:val="00995018"/>
    <w:rsid w:val="009964A1"/>
    <w:rsid w:val="009967FF"/>
    <w:rsid w:val="009A006A"/>
    <w:rsid w:val="009A0904"/>
    <w:rsid w:val="009A1456"/>
    <w:rsid w:val="009A24E5"/>
    <w:rsid w:val="009A2816"/>
    <w:rsid w:val="009A2B59"/>
    <w:rsid w:val="009A3D68"/>
    <w:rsid w:val="009A5225"/>
    <w:rsid w:val="009A57CF"/>
    <w:rsid w:val="009A5B78"/>
    <w:rsid w:val="009A5D65"/>
    <w:rsid w:val="009A6618"/>
    <w:rsid w:val="009A6D6F"/>
    <w:rsid w:val="009B0978"/>
    <w:rsid w:val="009B37A1"/>
    <w:rsid w:val="009B3AAF"/>
    <w:rsid w:val="009B48E7"/>
    <w:rsid w:val="009B54B6"/>
    <w:rsid w:val="009B5CA4"/>
    <w:rsid w:val="009B5DC2"/>
    <w:rsid w:val="009B7592"/>
    <w:rsid w:val="009B75AD"/>
    <w:rsid w:val="009B7D9E"/>
    <w:rsid w:val="009C042F"/>
    <w:rsid w:val="009C3AC3"/>
    <w:rsid w:val="009C3CA8"/>
    <w:rsid w:val="009C469B"/>
    <w:rsid w:val="009C5EF2"/>
    <w:rsid w:val="009C60FD"/>
    <w:rsid w:val="009C6BA8"/>
    <w:rsid w:val="009C6C1C"/>
    <w:rsid w:val="009C6F5E"/>
    <w:rsid w:val="009C7A7D"/>
    <w:rsid w:val="009D115D"/>
    <w:rsid w:val="009D2688"/>
    <w:rsid w:val="009D271E"/>
    <w:rsid w:val="009D2DF1"/>
    <w:rsid w:val="009D3762"/>
    <w:rsid w:val="009D3DBE"/>
    <w:rsid w:val="009D4662"/>
    <w:rsid w:val="009D5563"/>
    <w:rsid w:val="009D5A1E"/>
    <w:rsid w:val="009D607F"/>
    <w:rsid w:val="009D6641"/>
    <w:rsid w:val="009D6917"/>
    <w:rsid w:val="009D69D7"/>
    <w:rsid w:val="009D7BFC"/>
    <w:rsid w:val="009E1699"/>
    <w:rsid w:val="009E16BA"/>
    <w:rsid w:val="009E2654"/>
    <w:rsid w:val="009E2D91"/>
    <w:rsid w:val="009E2DFE"/>
    <w:rsid w:val="009E36C0"/>
    <w:rsid w:val="009E4E09"/>
    <w:rsid w:val="009E555C"/>
    <w:rsid w:val="009E5912"/>
    <w:rsid w:val="009E5C5A"/>
    <w:rsid w:val="009E6096"/>
    <w:rsid w:val="009F031D"/>
    <w:rsid w:val="009F084D"/>
    <w:rsid w:val="009F0A3A"/>
    <w:rsid w:val="009F0D7C"/>
    <w:rsid w:val="009F1695"/>
    <w:rsid w:val="009F1F0C"/>
    <w:rsid w:val="009F2087"/>
    <w:rsid w:val="009F23E8"/>
    <w:rsid w:val="009F281B"/>
    <w:rsid w:val="009F2ED6"/>
    <w:rsid w:val="009F30F5"/>
    <w:rsid w:val="009F339A"/>
    <w:rsid w:val="009F4ABD"/>
    <w:rsid w:val="009F4C60"/>
    <w:rsid w:val="009F4CD3"/>
    <w:rsid w:val="009F4F48"/>
    <w:rsid w:val="009F6192"/>
    <w:rsid w:val="009F68DE"/>
    <w:rsid w:val="009F7FE4"/>
    <w:rsid w:val="00A01066"/>
    <w:rsid w:val="00A010B5"/>
    <w:rsid w:val="00A0156F"/>
    <w:rsid w:val="00A0165D"/>
    <w:rsid w:val="00A02696"/>
    <w:rsid w:val="00A03118"/>
    <w:rsid w:val="00A03FC3"/>
    <w:rsid w:val="00A05DAD"/>
    <w:rsid w:val="00A06105"/>
    <w:rsid w:val="00A06864"/>
    <w:rsid w:val="00A06C49"/>
    <w:rsid w:val="00A0735E"/>
    <w:rsid w:val="00A07942"/>
    <w:rsid w:val="00A100FE"/>
    <w:rsid w:val="00A11C1E"/>
    <w:rsid w:val="00A146AB"/>
    <w:rsid w:val="00A146EA"/>
    <w:rsid w:val="00A158DF"/>
    <w:rsid w:val="00A159D6"/>
    <w:rsid w:val="00A15E6D"/>
    <w:rsid w:val="00A21367"/>
    <w:rsid w:val="00A21B50"/>
    <w:rsid w:val="00A2350A"/>
    <w:rsid w:val="00A23B39"/>
    <w:rsid w:val="00A24128"/>
    <w:rsid w:val="00A2562E"/>
    <w:rsid w:val="00A264BD"/>
    <w:rsid w:val="00A264C7"/>
    <w:rsid w:val="00A26CB1"/>
    <w:rsid w:val="00A272EB"/>
    <w:rsid w:val="00A30D2F"/>
    <w:rsid w:val="00A311FC"/>
    <w:rsid w:val="00A31F6C"/>
    <w:rsid w:val="00A328F6"/>
    <w:rsid w:val="00A32B6B"/>
    <w:rsid w:val="00A32C38"/>
    <w:rsid w:val="00A32EE4"/>
    <w:rsid w:val="00A33A36"/>
    <w:rsid w:val="00A340A1"/>
    <w:rsid w:val="00A3487A"/>
    <w:rsid w:val="00A34A31"/>
    <w:rsid w:val="00A35D17"/>
    <w:rsid w:val="00A36CCB"/>
    <w:rsid w:val="00A4090B"/>
    <w:rsid w:val="00A4138D"/>
    <w:rsid w:val="00A42313"/>
    <w:rsid w:val="00A42E60"/>
    <w:rsid w:val="00A437B8"/>
    <w:rsid w:val="00A4394F"/>
    <w:rsid w:val="00A44722"/>
    <w:rsid w:val="00A44770"/>
    <w:rsid w:val="00A448CD"/>
    <w:rsid w:val="00A460F6"/>
    <w:rsid w:val="00A47467"/>
    <w:rsid w:val="00A50CAE"/>
    <w:rsid w:val="00A537AE"/>
    <w:rsid w:val="00A53D94"/>
    <w:rsid w:val="00A55C13"/>
    <w:rsid w:val="00A55F19"/>
    <w:rsid w:val="00A563AF"/>
    <w:rsid w:val="00A57764"/>
    <w:rsid w:val="00A6068F"/>
    <w:rsid w:val="00A607D2"/>
    <w:rsid w:val="00A6129E"/>
    <w:rsid w:val="00A6239F"/>
    <w:rsid w:val="00A639EA"/>
    <w:rsid w:val="00A63B4A"/>
    <w:rsid w:val="00A653D0"/>
    <w:rsid w:val="00A6593C"/>
    <w:rsid w:val="00A65E18"/>
    <w:rsid w:val="00A712EC"/>
    <w:rsid w:val="00A71382"/>
    <w:rsid w:val="00A71DE6"/>
    <w:rsid w:val="00A71F9E"/>
    <w:rsid w:val="00A7275A"/>
    <w:rsid w:val="00A730E9"/>
    <w:rsid w:val="00A73105"/>
    <w:rsid w:val="00A73261"/>
    <w:rsid w:val="00A73A85"/>
    <w:rsid w:val="00A74544"/>
    <w:rsid w:val="00A745D8"/>
    <w:rsid w:val="00A754C4"/>
    <w:rsid w:val="00A76261"/>
    <w:rsid w:val="00A76BD8"/>
    <w:rsid w:val="00A805C3"/>
    <w:rsid w:val="00A80CBD"/>
    <w:rsid w:val="00A81540"/>
    <w:rsid w:val="00A81E6A"/>
    <w:rsid w:val="00A822DF"/>
    <w:rsid w:val="00A8289F"/>
    <w:rsid w:val="00A853FA"/>
    <w:rsid w:val="00A86028"/>
    <w:rsid w:val="00A86381"/>
    <w:rsid w:val="00A86617"/>
    <w:rsid w:val="00A8669A"/>
    <w:rsid w:val="00A9001C"/>
    <w:rsid w:val="00A901F9"/>
    <w:rsid w:val="00A90E43"/>
    <w:rsid w:val="00A93330"/>
    <w:rsid w:val="00A93869"/>
    <w:rsid w:val="00A938B6"/>
    <w:rsid w:val="00A94BF4"/>
    <w:rsid w:val="00A950BD"/>
    <w:rsid w:val="00A96342"/>
    <w:rsid w:val="00A96D78"/>
    <w:rsid w:val="00A97016"/>
    <w:rsid w:val="00A97284"/>
    <w:rsid w:val="00AA08FF"/>
    <w:rsid w:val="00AA1F84"/>
    <w:rsid w:val="00AA2B5B"/>
    <w:rsid w:val="00AA3B0F"/>
    <w:rsid w:val="00AA4746"/>
    <w:rsid w:val="00AA5008"/>
    <w:rsid w:val="00AA7EA2"/>
    <w:rsid w:val="00AB016F"/>
    <w:rsid w:val="00AB0F1B"/>
    <w:rsid w:val="00AB1251"/>
    <w:rsid w:val="00AB13F4"/>
    <w:rsid w:val="00AB1641"/>
    <w:rsid w:val="00AB2442"/>
    <w:rsid w:val="00AB3728"/>
    <w:rsid w:val="00AB5285"/>
    <w:rsid w:val="00AB55A2"/>
    <w:rsid w:val="00AB6B48"/>
    <w:rsid w:val="00AB784F"/>
    <w:rsid w:val="00AC066F"/>
    <w:rsid w:val="00AC06C8"/>
    <w:rsid w:val="00AC0E63"/>
    <w:rsid w:val="00AC2811"/>
    <w:rsid w:val="00AC3A47"/>
    <w:rsid w:val="00AC3C4B"/>
    <w:rsid w:val="00AC4EB6"/>
    <w:rsid w:val="00AC63FE"/>
    <w:rsid w:val="00AC69C8"/>
    <w:rsid w:val="00AC6F95"/>
    <w:rsid w:val="00AC73F4"/>
    <w:rsid w:val="00AC75A9"/>
    <w:rsid w:val="00AC7D65"/>
    <w:rsid w:val="00AD0086"/>
    <w:rsid w:val="00AD016E"/>
    <w:rsid w:val="00AD0295"/>
    <w:rsid w:val="00AD197C"/>
    <w:rsid w:val="00AD1D08"/>
    <w:rsid w:val="00AD274D"/>
    <w:rsid w:val="00AD3733"/>
    <w:rsid w:val="00AD3867"/>
    <w:rsid w:val="00AD3A13"/>
    <w:rsid w:val="00AD46B3"/>
    <w:rsid w:val="00AD4722"/>
    <w:rsid w:val="00AD4AEF"/>
    <w:rsid w:val="00AD4F40"/>
    <w:rsid w:val="00AD75A3"/>
    <w:rsid w:val="00AD7BDD"/>
    <w:rsid w:val="00AE0C13"/>
    <w:rsid w:val="00AE10C0"/>
    <w:rsid w:val="00AE16B2"/>
    <w:rsid w:val="00AE1990"/>
    <w:rsid w:val="00AE28B0"/>
    <w:rsid w:val="00AE2B5D"/>
    <w:rsid w:val="00AE2FD2"/>
    <w:rsid w:val="00AE3875"/>
    <w:rsid w:val="00AE3A8E"/>
    <w:rsid w:val="00AE3FAA"/>
    <w:rsid w:val="00AE3FF7"/>
    <w:rsid w:val="00AE42F6"/>
    <w:rsid w:val="00AE6771"/>
    <w:rsid w:val="00AF0F2C"/>
    <w:rsid w:val="00AF232E"/>
    <w:rsid w:val="00AF334B"/>
    <w:rsid w:val="00AF39FD"/>
    <w:rsid w:val="00AF3F78"/>
    <w:rsid w:val="00AF458A"/>
    <w:rsid w:val="00AF494F"/>
    <w:rsid w:val="00AF5E1A"/>
    <w:rsid w:val="00AF70BC"/>
    <w:rsid w:val="00AF7CE6"/>
    <w:rsid w:val="00B00172"/>
    <w:rsid w:val="00B01934"/>
    <w:rsid w:val="00B022D3"/>
    <w:rsid w:val="00B03086"/>
    <w:rsid w:val="00B04734"/>
    <w:rsid w:val="00B11E0F"/>
    <w:rsid w:val="00B1234C"/>
    <w:rsid w:val="00B13F28"/>
    <w:rsid w:val="00B15C4A"/>
    <w:rsid w:val="00B1634E"/>
    <w:rsid w:val="00B16551"/>
    <w:rsid w:val="00B17BF5"/>
    <w:rsid w:val="00B20412"/>
    <w:rsid w:val="00B21C31"/>
    <w:rsid w:val="00B23307"/>
    <w:rsid w:val="00B260AD"/>
    <w:rsid w:val="00B2616C"/>
    <w:rsid w:val="00B2666F"/>
    <w:rsid w:val="00B3145F"/>
    <w:rsid w:val="00B31838"/>
    <w:rsid w:val="00B31AF3"/>
    <w:rsid w:val="00B33995"/>
    <w:rsid w:val="00B33E1F"/>
    <w:rsid w:val="00B33FB3"/>
    <w:rsid w:val="00B3450D"/>
    <w:rsid w:val="00B34B14"/>
    <w:rsid w:val="00B3556F"/>
    <w:rsid w:val="00B367C1"/>
    <w:rsid w:val="00B376BA"/>
    <w:rsid w:val="00B41116"/>
    <w:rsid w:val="00B416A1"/>
    <w:rsid w:val="00B41C6E"/>
    <w:rsid w:val="00B420DB"/>
    <w:rsid w:val="00B4273B"/>
    <w:rsid w:val="00B42B3A"/>
    <w:rsid w:val="00B42C07"/>
    <w:rsid w:val="00B43889"/>
    <w:rsid w:val="00B43FB9"/>
    <w:rsid w:val="00B44ADD"/>
    <w:rsid w:val="00B44B51"/>
    <w:rsid w:val="00B45046"/>
    <w:rsid w:val="00B467D8"/>
    <w:rsid w:val="00B46B88"/>
    <w:rsid w:val="00B47480"/>
    <w:rsid w:val="00B50645"/>
    <w:rsid w:val="00B527EB"/>
    <w:rsid w:val="00B5288D"/>
    <w:rsid w:val="00B52CA3"/>
    <w:rsid w:val="00B52D87"/>
    <w:rsid w:val="00B5316D"/>
    <w:rsid w:val="00B5327F"/>
    <w:rsid w:val="00B534E2"/>
    <w:rsid w:val="00B53920"/>
    <w:rsid w:val="00B53B3C"/>
    <w:rsid w:val="00B558FC"/>
    <w:rsid w:val="00B55EB5"/>
    <w:rsid w:val="00B56153"/>
    <w:rsid w:val="00B56AB9"/>
    <w:rsid w:val="00B56DC1"/>
    <w:rsid w:val="00B57B96"/>
    <w:rsid w:val="00B57CEE"/>
    <w:rsid w:val="00B6095F"/>
    <w:rsid w:val="00B61590"/>
    <w:rsid w:val="00B6635E"/>
    <w:rsid w:val="00B672FE"/>
    <w:rsid w:val="00B673F1"/>
    <w:rsid w:val="00B67638"/>
    <w:rsid w:val="00B7000C"/>
    <w:rsid w:val="00B71B60"/>
    <w:rsid w:val="00B71B77"/>
    <w:rsid w:val="00B72A64"/>
    <w:rsid w:val="00B74FC4"/>
    <w:rsid w:val="00B764A8"/>
    <w:rsid w:val="00B76DA5"/>
    <w:rsid w:val="00B77047"/>
    <w:rsid w:val="00B824AC"/>
    <w:rsid w:val="00B82544"/>
    <w:rsid w:val="00B8279C"/>
    <w:rsid w:val="00B83C49"/>
    <w:rsid w:val="00B84143"/>
    <w:rsid w:val="00B8468C"/>
    <w:rsid w:val="00B84AE3"/>
    <w:rsid w:val="00B85E79"/>
    <w:rsid w:val="00B860FA"/>
    <w:rsid w:val="00B86838"/>
    <w:rsid w:val="00B87210"/>
    <w:rsid w:val="00B905B4"/>
    <w:rsid w:val="00B90C44"/>
    <w:rsid w:val="00B930F3"/>
    <w:rsid w:val="00B93A1C"/>
    <w:rsid w:val="00B94854"/>
    <w:rsid w:val="00B94A4F"/>
    <w:rsid w:val="00B95D67"/>
    <w:rsid w:val="00B96046"/>
    <w:rsid w:val="00B960BE"/>
    <w:rsid w:val="00B96956"/>
    <w:rsid w:val="00B96D82"/>
    <w:rsid w:val="00BA0441"/>
    <w:rsid w:val="00BA0D30"/>
    <w:rsid w:val="00BA0F46"/>
    <w:rsid w:val="00BA1C44"/>
    <w:rsid w:val="00BA229A"/>
    <w:rsid w:val="00BA2908"/>
    <w:rsid w:val="00BA2DD1"/>
    <w:rsid w:val="00BA4360"/>
    <w:rsid w:val="00BA44F9"/>
    <w:rsid w:val="00BA4C54"/>
    <w:rsid w:val="00BA4F3D"/>
    <w:rsid w:val="00BB1173"/>
    <w:rsid w:val="00BB2F87"/>
    <w:rsid w:val="00BB5AD2"/>
    <w:rsid w:val="00BB771F"/>
    <w:rsid w:val="00BB7CD0"/>
    <w:rsid w:val="00BC0805"/>
    <w:rsid w:val="00BC0AAF"/>
    <w:rsid w:val="00BC3C34"/>
    <w:rsid w:val="00BC775E"/>
    <w:rsid w:val="00BC7947"/>
    <w:rsid w:val="00BD05F4"/>
    <w:rsid w:val="00BD1D95"/>
    <w:rsid w:val="00BD4442"/>
    <w:rsid w:val="00BD4A5A"/>
    <w:rsid w:val="00BD4FE1"/>
    <w:rsid w:val="00BD5DE9"/>
    <w:rsid w:val="00BD641A"/>
    <w:rsid w:val="00BD6BAE"/>
    <w:rsid w:val="00BD6F04"/>
    <w:rsid w:val="00BD6F44"/>
    <w:rsid w:val="00BD76DE"/>
    <w:rsid w:val="00BD77D4"/>
    <w:rsid w:val="00BE06BA"/>
    <w:rsid w:val="00BE10E1"/>
    <w:rsid w:val="00BE1F18"/>
    <w:rsid w:val="00BE20AA"/>
    <w:rsid w:val="00BE210F"/>
    <w:rsid w:val="00BE418A"/>
    <w:rsid w:val="00BE41CB"/>
    <w:rsid w:val="00BE53F2"/>
    <w:rsid w:val="00BE643B"/>
    <w:rsid w:val="00BF0344"/>
    <w:rsid w:val="00BF05E9"/>
    <w:rsid w:val="00BF1939"/>
    <w:rsid w:val="00BF2038"/>
    <w:rsid w:val="00BF2F94"/>
    <w:rsid w:val="00BF31BF"/>
    <w:rsid w:val="00BF3315"/>
    <w:rsid w:val="00BF37E6"/>
    <w:rsid w:val="00BF38E0"/>
    <w:rsid w:val="00BF445D"/>
    <w:rsid w:val="00BF66A3"/>
    <w:rsid w:val="00BF6E58"/>
    <w:rsid w:val="00BF70C1"/>
    <w:rsid w:val="00BF7923"/>
    <w:rsid w:val="00C003D7"/>
    <w:rsid w:val="00C005BE"/>
    <w:rsid w:val="00C00973"/>
    <w:rsid w:val="00C013B8"/>
    <w:rsid w:val="00C01DFF"/>
    <w:rsid w:val="00C02C28"/>
    <w:rsid w:val="00C02D8F"/>
    <w:rsid w:val="00C0380B"/>
    <w:rsid w:val="00C03D57"/>
    <w:rsid w:val="00C0541D"/>
    <w:rsid w:val="00C05573"/>
    <w:rsid w:val="00C06ACA"/>
    <w:rsid w:val="00C071A3"/>
    <w:rsid w:val="00C0733F"/>
    <w:rsid w:val="00C07887"/>
    <w:rsid w:val="00C1070F"/>
    <w:rsid w:val="00C11713"/>
    <w:rsid w:val="00C15B77"/>
    <w:rsid w:val="00C17BFE"/>
    <w:rsid w:val="00C207E9"/>
    <w:rsid w:val="00C210CA"/>
    <w:rsid w:val="00C210D9"/>
    <w:rsid w:val="00C215C3"/>
    <w:rsid w:val="00C21A39"/>
    <w:rsid w:val="00C22A96"/>
    <w:rsid w:val="00C22DE5"/>
    <w:rsid w:val="00C230DA"/>
    <w:rsid w:val="00C2474A"/>
    <w:rsid w:val="00C248CA"/>
    <w:rsid w:val="00C27F23"/>
    <w:rsid w:val="00C3110A"/>
    <w:rsid w:val="00C319F0"/>
    <w:rsid w:val="00C31F7F"/>
    <w:rsid w:val="00C327F1"/>
    <w:rsid w:val="00C3404E"/>
    <w:rsid w:val="00C344CA"/>
    <w:rsid w:val="00C347C3"/>
    <w:rsid w:val="00C34F87"/>
    <w:rsid w:val="00C358EB"/>
    <w:rsid w:val="00C35A2E"/>
    <w:rsid w:val="00C365B2"/>
    <w:rsid w:val="00C373BE"/>
    <w:rsid w:val="00C3748E"/>
    <w:rsid w:val="00C375B5"/>
    <w:rsid w:val="00C401CD"/>
    <w:rsid w:val="00C402D0"/>
    <w:rsid w:val="00C4169A"/>
    <w:rsid w:val="00C42EE8"/>
    <w:rsid w:val="00C4343C"/>
    <w:rsid w:val="00C43932"/>
    <w:rsid w:val="00C43AEA"/>
    <w:rsid w:val="00C44343"/>
    <w:rsid w:val="00C44DC6"/>
    <w:rsid w:val="00C45506"/>
    <w:rsid w:val="00C45799"/>
    <w:rsid w:val="00C46F2C"/>
    <w:rsid w:val="00C50829"/>
    <w:rsid w:val="00C51CA3"/>
    <w:rsid w:val="00C51EC4"/>
    <w:rsid w:val="00C528AF"/>
    <w:rsid w:val="00C528D6"/>
    <w:rsid w:val="00C538AE"/>
    <w:rsid w:val="00C54900"/>
    <w:rsid w:val="00C54D90"/>
    <w:rsid w:val="00C550C0"/>
    <w:rsid w:val="00C55537"/>
    <w:rsid w:val="00C5716B"/>
    <w:rsid w:val="00C57447"/>
    <w:rsid w:val="00C57546"/>
    <w:rsid w:val="00C600B4"/>
    <w:rsid w:val="00C60A70"/>
    <w:rsid w:val="00C60D09"/>
    <w:rsid w:val="00C6246B"/>
    <w:rsid w:val="00C63415"/>
    <w:rsid w:val="00C63A0B"/>
    <w:rsid w:val="00C6405A"/>
    <w:rsid w:val="00C645B9"/>
    <w:rsid w:val="00C64809"/>
    <w:rsid w:val="00C66B74"/>
    <w:rsid w:val="00C66B91"/>
    <w:rsid w:val="00C67387"/>
    <w:rsid w:val="00C679F1"/>
    <w:rsid w:val="00C67AF2"/>
    <w:rsid w:val="00C70AF3"/>
    <w:rsid w:val="00C70F0F"/>
    <w:rsid w:val="00C72E47"/>
    <w:rsid w:val="00C74DE8"/>
    <w:rsid w:val="00C74F1A"/>
    <w:rsid w:val="00C767AE"/>
    <w:rsid w:val="00C8052B"/>
    <w:rsid w:val="00C80926"/>
    <w:rsid w:val="00C83045"/>
    <w:rsid w:val="00C8332B"/>
    <w:rsid w:val="00C83489"/>
    <w:rsid w:val="00C84D35"/>
    <w:rsid w:val="00C8502B"/>
    <w:rsid w:val="00C8531D"/>
    <w:rsid w:val="00C85F59"/>
    <w:rsid w:val="00C862F5"/>
    <w:rsid w:val="00C86302"/>
    <w:rsid w:val="00C86564"/>
    <w:rsid w:val="00C86B94"/>
    <w:rsid w:val="00C87311"/>
    <w:rsid w:val="00C90D10"/>
    <w:rsid w:val="00C90D4C"/>
    <w:rsid w:val="00C94668"/>
    <w:rsid w:val="00C94AE8"/>
    <w:rsid w:val="00C96DC4"/>
    <w:rsid w:val="00C97913"/>
    <w:rsid w:val="00CA0752"/>
    <w:rsid w:val="00CA092E"/>
    <w:rsid w:val="00CA1539"/>
    <w:rsid w:val="00CA2B0B"/>
    <w:rsid w:val="00CA3898"/>
    <w:rsid w:val="00CA3DDF"/>
    <w:rsid w:val="00CA4025"/>
    <w:rsid w:val="00CA57CB"/>
    <w:rsid w:val="00CA6055"/>
    <w:rsid w:val="00CA67D3"/>
    <w:rsid w:val="00CA6A4A"/>
    <w:rsid w:val="00CA6C86"/>
    <w:rsid w:val="00CA719A"/>
    <w:rsid w:val="00CA7C3B"/>
    <w:rsid w:val="00CB0060"/>
    <w:rsid w:val="00CB0756"/>
    <w:rsid w:val="00CB16A7"/>
    <w:rsid w:val="00CB23CF"/>
    <w:rsid w:val="00CB31C2"/>
    <w:rsid w:val="00CB3769"/>
    <w:rsid w:val="00CB3B37"/>
    <w:rsid w:val="00CB4B68"/>
    <w:rsid w:val="00CB732D"/>
    <w:rsid w:val="00CC244F"/>
    <w:rsid w:val="00CC60DC"/>
    <w:rsid w:val="00CC64E6"/>
    <w:rsid w:val="00CD017D"/>
    <w:rsid w:val="00CD1697"/>
    <w:rsid w:val="00CD1DC2"/>
    <w:rsid w:val="00CD3999"/>
    <w:rsid w:val="00CD3F91"/>
    <w:rsid w:val="00CD4285"/>
    <w:rsid w:val="00CD4517"/>
    <w:rsid w:val="00CD5EAF"/>
    <w:rsid w:val="00CD694F"/>
    <w:rsid w:val="00CD6B80"/>
    <w:rsid w:val="00CD76E0"/>
    <w:rsid w:val="00CE1D51"/>
    <w:rsid w:val="00CE34EB"/>
    <w:rsid w:val="00CE3539"/>
    <w:rsid w:val="00CE4D2B"/>
    <w:rsid w:val="00CE606D"/>
    <w:rsid w:val="00CE6301"/>
    <w:rsid w:val="00CE6589"/>
    <w:rsid w:val="00CE6744"/>
    <w:rsid w:val="00CE751A"/>
    <w:rsid w:val="00CE7BB6"/>
    <w:rsid w:val="00CE7C5F"/>
    <w:rsid w:val="00CF055C"/>
    <w:rsid w:val="00CF09F5"/>
    <w:rsid w:val="00CF0E6D"/>
    <w:rsid w:val="00CF1D3E"/>
    <w:rsid w:val="00CF2BBF"/>
    <w:rsid w:val="00CF356E"/>
    <w:rsid w:val="00CF5E9F"/>
    <w:rsid w:val="00CF6E1E"/>
    <w:rsid w:val="00D00BF8"/>
    <w:rsid w:val="00D01A74"/>
    <w:rsid w:val="00D01D40"/>
    <w:rsid w:val="00D033A1"/>
    <w:rsid w:val="00D04200"/>
    <w:rsid w:val="00D04BEA"/>
    <w:rsid w:val="00D07E7F"/>
    <w:rsid w:val="00D10746"/>
    <w:rsid w:val="00D10FF3"/>
    <w:rsid w:val="00D112E4"/>
    <w:rsid w:val="00D1239B"/>
    <w:rsid w:val="00D133AB"/>
    <w:rsid w:val="00D139C7"/>
    <w:rsid w:val="00D13A46"/>
    <w:rsid w:val="00D14040"/>
    <w:rsid w:val="00D16045"/>
    <w:rsid w:val="00D16052"/>
    <w:rsid w:val="00D16A12"/>
    <w:rsid w:val="00D16C4B"/>
    <w:rsid w:val="00D17ED5"/>
    <w:rsid w:val="00D21428"/>
    <w:rsid w:val="00D221A8"/>
    <w:rsid w:val="00D24494"/>
    <w:rsid w:val="00D24C2E"/>
    <w:rsid w:val="00D24D05"/>
    <w:rsid w:val="00D24DB1"/>
    <w:rsid w:val="00D25BB1"/>
    <w:rsid w:val="00D270A8"/>
    <w:rsid w:val="00D27B30"/>
    <w:rsid w:val="00D27D68"/>
    <w:rsid w:val="00D30E75"/>
    <w:rsid w:val="00D3189D"/>
    <w:rsid w:val="00D32996"/>
    <w:rsid w:val="00D33A2D"/>
    <w:rsid w:val="00D35E44"/>
    <w:rsid w:val="00D36443"/>
    <w:rsid w:val="00D36DFF"/>
    <w:rsid w:val="00D402A7"/>
    <w:rsid w:val="00D42333"/>
    <w:rsid w:val="00D42A46"/>
    <w:rsid w:val="00D42AB8"/>
    <w:rsid w:val="00D43AF4"/>
    <w:rsid w:val="00D43E59"/>
    <w:rsid w:val="00D45549"/>
    <w:rsid w:val="00D46A5C"/>
    <w:rsid w:val="00D46F49"/>
    <w:rsid w:val="00D4778C"/>
    <w:rsid w:val="00D47BDF"/>
    <w:rsid w:val="00D47F51"/>
    <w:rsid w:val="00D5172F"/>
    <w:rsid w:val="00D52BD0"/>
    <w:rsid w:val="00D54018"/>
    <w:rsid w:val="00D545AA"/>
    <w:rsid w:val="00D5490B"/>
    <w:rsid w:val="00D56962"/>
    <w:rsid w:val="00D57D86"/>
    <w:rsid w:val="00D61DD7"/>
    <w:rsid w:val="00D623B7"/>
    <w:rsid w:val="00D642A3"/>
    <w:rsid w:val="00D64CE1"/>
    <w:rsid w:val="00D65C12"/>
    <w:rsid w:val="00D65D42"/>
    <w:rsid w:val="00D66191"/>
    <w:rsid w:val="00D67914"/>
    <w:rsid w:val="00D7072D"/>
    <w:rsid w:val="00D7171B"/>
    <w:rsid w:val="00D71D27"/>
    <w:rsid w:val="00D726E1"/>
    <w:rsid w:val="00D72F7B"/>
    <w:rsid w:val="00D747E1"/>
    <w:rsid w:val="00D75304"/>
    <w:rsid w:val="00D75B6F"/>
    <w:rsid w:val="00D75FDB"/>
    <w:rsid w:val="00D8035C"/>
    <w:rsid w:val="00D81CEA"/>
    <w:rsid w:val="00D81D86"/>
    <w:rsid w:val="00D824FD"/>
    <w:rsid w:val="00D8285B"/>
    <w:rsid w:val="00D83A19"/>
    <w:rsid w:val="00D841FA"/>
    <w:rsid w:val="00D849FE"/>
    <w:rsid w:val="00D855DA"/>
    <w:rsid w:val="00D85DE5"/>
    <w:rsid w:val="00D87964"/>
    <w:rsid w:val="00D87CE9"/>
    <w:rsid w:val="00D87D29"/>
    <w:rsid w:val="00D90620"/>
    <w:rsid w:val="00D917C0"/>
    <w:rsid w:val="00D922DC"/>
    <w:rsid w:val="00D92359"/>
    <w:rsid w:val="00D92787"/>
    <w:rsid w:val="00D92AA0"/>
    <w:rsid w:val="00D92D46"/>
    <w:rsid w:val="00D92EE3"/>
    <w:rsid w:val="00D96537"/>
    <w:rsid w:val="00D96E6A"/>
    <w:rsid w:val="00D96F87"/>
    <w:rsid w:val="00D9715F"/>
    <w:rsid w:val="00D971CC"/>
    <w:rsid w:val="00DA098B"/>
    <w:rsid w:val="00DA0C08"/>
    <w:rsid w:val="00DA0C8E"/>
    <w:rsid w:val="00DA1F50"/>
    <w:rsid w:val="00DA4483"/>
    <w:rsid w:val="00DA4DDD"/>
    <w:rsid w:val="00DA54BC"/>
    <w:rsid w:val="00DA5B98"/>
    <w:rsid w:val="00DA6004"/>
    <w:rsid w:val="00DA6154"/>
    <w:rsid w:val="00DA6332"/>
    <w:rsid w:val="00DB0099"/>
    <w:rsid w:val="00DB0C0E"/>
    <w:rsid w:val="00DB1493"/>
    <w:rsid w:val="00DB1A52"/>
    <w:rsid w:val="00DB1D00"/>
    <w:rsid w:val="00DB219F"/>
    <w:rsid w:val="00DB30E7"/>
    <w:rsid w:val="00DB4C17"/>
    <w:rsid w:val="00DB4D3E"/>
    <w:rsid w:val="00DB612C"/>
    <w:rsid w:val="00DB7ED7"/>
    <w:rsid w:val="00DC08F2"/>
    <w:rsid w:val="00DC0A3A"/>
    <w:rsid w:val="00DC23FC"/>
    <w:rsid w:val="00DC2988"/>
    <w:rsid w:val="00DC2B20"/>
    <w:rsid w:val="00DC2C8C"/>
    <w:rsid w:val="00DC3983"/>
    <w:rsid w:val="00DC3ED9"/>
    <w:rsid w:val="00DC41F4"/>
    <w:rsid w:val="00DC4ABC"/>
    <w:rsid w:val="00DC5460"/>
    <w:rsid w:val="00DC5E3B"/>
    <w:rsid w:val="00DD04E9"/>
    <w:rsid w:val="00DD0DC3"/>
    <w:rsid w:val="00DD3285"/>
    <w:rsid w:val="00DD37FE"/>
    <w:rsid w:val="00DD3DB4"/>
    <w:rsid w:val="00DD4770"/>
    <w:rsid w:val="00DD49CD"/>
    <w:rsid w:val="00DD53D1"/>
    <w:rsid w:val="00DD588F"/>
    <w:rsid w:val="00DD619F"/>
    <w:rsid w:val="00DD63B5"/>
    <w:rsid w:val="00DD6E0B"/>
    <w:rsid w:val="00DD70B1"/>
    <w:rsid w:val="00DD734A"/>
    <w:rsid w:val="00DD7A49"/>
    <w:rsid w:val="00DD7D89"/>
    <w:rsid w:val="00DE07B0"/>
    <w:rsid w:val="00DE2904"/>
    <w:rsid w:val="00DE3020"/>
    <w:rsid w:val="00DE3E16"/>
    <w:rsid w:val="00DE43E2"/>
    <w:rsid w:val="00DE4DD7"/>
    <w:rsid w:val="00DE5D39"/>
    <w:rsid w:val="00DE6366"/>
    <w:rsid w:val="00DE6983"/>
    <w:rsid w:val="00DE6FB0"/>
    <w:rsid w:val="00DE7796"/>
    <w:rsid w:val="00DE7815"/>
    <w:rsid w:val="00DF2CC1"/>
    <w:rsid w:val="00DF4A86"/>
    <w:rsid w:val="00DF4B65"/>
    <w:rsid w:val="00DF67B4"/>
    <w:rsid w:val="00DF7872"/>
    <w:rsid w:val="00DF7A4D"/>
    <w:rsid w:val="00E0001D"/>
    <w:rsid w:val="00E0159E"/>
    <w:rsid w:val="00E02CFC"/>
    <w:rsid w:val="00E03062"/>
    <w:rsid w:val="00E034A3"/>
    <w:rsid w:val="00E03F64"/>
    <w:rsid w:val="00E0472B"/>
    <w:rsid w:val="00E04CE4"/>
    <w:rsid w:val="00E054BC"/>
    <w:rsid w:val="00E063A8"/>
    <w:rsid w:val="00E077FA"/>
    <w:rsid w:val="00E078D4"/>
    <w:rsid w:val="00E07C62"/>
    <w:rsid w:val="00E10E4A"/>
    <w:rsid w:val="00E12413"/>
    <w:rsid w:val="00E12AA5"/>
    <w:rsid w:val="00E13626"/>
    <w:rsid w:val="00E1476F"/>
    <w:rsid w:val="00E1538A"/>
    <w:rsid w:val="00E16D2F"/>
    <w:rsid w:val="00E17244"/>
    <w:rsid w:val="00E174B4"/>
    <w:rsid w:val="00E17CDF"/>
    <w:rsid w:val="00E21D00"/>
    <w:rsid w:val="00E21E70"/>
    <w:rsid w:val="00E21F9F"/>
    <w:rsid w:val="00E22CF0"/>
    <w:rsid w:val="00E23AF9"/>
    <w:rsid w:val="00E245C1"/>
    <w:rsid w:val="00E246BD"/>
    <w:rsid w:val="00E25554"/>
    <w:rsid w:val="00E26785"/>
    <w:rsid w:val="00E26AEC"/>
    <w:rsid w:val="00E27C26"/>
    <w:rsid w:val="00E30685"/>
    <w:rsid w:val="00E30A04"/>
    <w:rsid w:val="00E31618"/>
    <w:rsid w:val="00E318AA"/>
    <w:rsid w:val="00E32254"/>
    <w:rsid w:val="00E3276E"/>
    <w:rsid w:val="00E33C2E"/>
    <w:rsid w:val="00E34619"/>
    <w:rsid w:val="00E34A07"/>
    <w:rsid w:val="00E34B5F"/>
    <w:rsid w:val="00E3522B"/>
    <w:rsid w:val="00E354B6"/>
    <w:rsid w:val="00E365D0"/>
    <w:rsid w:val="00E366F5"/>
    <w:rsid w:val="00E424E6"/>
    <w:rsid w:val="00E434AB"/>
    <w:rsid w:val="00E435FB"/>
    <w:rsid w:val="00E442E2"/>
    <w:rsid w:val="00E44D6F"/>
    <w:rsid w:val="00E45B5B"/>
    <w:rsid w:val="00E46FC7"/>
    <w:rsid w:val="00E50682"/>
    <w:rsid w:val="00E53241"/>
    <w:rsid w:val="00E537BD"/>
    <w:rsid w:val="00E53EC2"/>
    <w:rsid w:val="00E54727"/>
    <w:rsid w:val="00E54CC2"/>
    <w:rsid w:val="00E5511B"/>
    <w:rsid w:val="00E56CF9"/>
    <w:rsid w:val="00E57BC7"/>
    <w:rsid w:val="00E57BDD"/>
    <w:rsid w:val="00E57CF5"/>
    <w:rsid w:val="00E60963"/>
    <w:rsid w:val="00E60D3E"/>
    <w:rsid w:val="00E6104A"/>
    <w:rsid w:val="00E61314"/>
    <w:rsid w:val="00E62D01"/>
    <w:rsid w:val="00E70282"/>
    <w:rsid w:val="00E70520"/>
    <w:rsid w:val="00E722A0"/>
    <w:rsid w:val="00E73F08"/>
    <w:rsid w:val="00E74370"/>
    <w:rsid w:val="00E751AB"/>
    <w:rsid w:val="00E751B2"/>
    <w:rsid w:val="00E760E4"/>
    <w:rsid w:val="00E76218"/>
    <w:rsid w:val="00E80355"/>
    <w:rsid w:val="00E803B1"/>
    <w:rsid w:val="00E8286C"/>
    <w:rsid w:val="00E82D7E"/>
    <w:rsid w:val="00E83918"/>
    <w:rsid w:val="00E8394F"/>
    <w:rsid w:val="00E84842"/>
    <w:rsid w:val="00E84B75"/>
    <w:rsid w:val="00E84CB9"/>
    <w:rsid w:val="00E85891"/>
    <w:rsid w:val="00E859A4"/>
    <w:rsid w:val="00E85A75"/>
    <w:rsid w:val="00E868BD"/>
    <w:rsid w:val="00E87BFD"/>
    <w:rsid w:val="00E90291"/>
    <w:rsid w:val="00E92969"/>
    <w:rsid w:val="00E92D26"/>
    <w:rsid w:val="00E92DF9"/>
    <w:rsid w:val="00E93738"/>
    <w:rsid w:val="00E94954"/>
    <w:rsid w:val="00E9595F"/>
    <w:rsid w:val="00E96051"/>
    <w:rsid w:val="00E961AA"/>
    <w:rsid w:val="00E96BB8"/>
    <w:rsid w:val="00E96EE7"/>
    <w:rsid w:val="00E97622"/>
    <w:rsid w:val="00E978E9"/>
    <w:rsid w:val="00E97B2C"/>
    <w:rsid w:val="00E97B4C"/>
    <w:rsid w:val="00EA0135"/>
    <w:rsid w:val="00EA0325"/>
    <w:rsid w:val="00EA1C49"/>
    <w:rsid w:val="00EA36BD"/>
    <w:rsid w:val="00EA380B"/>
    <w:rsid w:val="00EA4008"/>
    <w:rsid w:val="00EA44C2"/>
    <w:rsid w:val="00EA4712"/>
    <w:rsid w:val="00EA49D0"/>
    <w:rsid w:val="00EA5118"/>
    <w:rsid w:val="00EA5566"/>
    <w:rsid w:val="00EA5B5E"/>
    <w:rsid w:val="00EA6657"/>
    <w:rsid w:val="00EA685B"/>
    <w:rsid w:val="00EB1CE7"/>
    <w:rsid w:val="00EB2DAA"/>
    <w:rsid w:val="00EB33D6"/>
    <w:rsid w:val="00EB4948"/>
    <w:rsid w:val="00EB52A2"/>
    <w:rsid w:val="00EB59D0"/>
    <w:rsid w:val="00EB6106"/>
    <w:rsid w:val="00EB78B9"/>
    <w:rsid w:val="00EB79E3"/>
    <w:rsid w:val="00EB7D35"/>
    <w:rsid w:val="00EC056F"/>
    <w:rsid w:val="00EC06B2"/>
    <w:rsid w:val="00EC310E"/>
    <w:rsid w:val="00EC39FB"/>
    <w:rsid w:val="00EC4105"/>
    <w:rsid w:val="00EC5B3E"/>
    <w:rsid w:val="00EC65E6"/>
    <w:rsid w:val="00EC6605"/>
    <w:rsid w:val="00EC717A"/>
    <w:rsid w:val="00EC7720"/>
    <w:rsid w:val="00ED115F"/>
    <w:rsid w:val="00ED1D4F"/>
    <w:rsid w:val="00ED2F51"/>
    <w:rsid w:val="00ED4137"/>
    <w:rsid w:val="00ED466D"/>
    <w:rsid w:val="00ED4D25"/>
    <w:rsid w:val="00ED6EF4"/>
    <w:rsid w:val="00ED6F25"/>
    <w:rsid w:val="00ED7417"/>
    <w:rsid w:val="00ED7E45"/>
    <w:rsid w:val="00EE1450"/>
    <w:rsid w:val="00EE17AE"/>
    <w:rsid w:val="00EE330C"/>
    <w:rsid w:val="00EE342C"/>
    <w:rsid w:val="00EE3BAE"/>
    <w:rsid w:val="00EE4043"/>
    <w:rsid w:val="00EE48A0"/>
    <w:rsid w:val="00EE4953"/>
    <w:rsid w:val="00EE588A"/>
    <w:rsid w:val="00EE5BE9"/>
    <w:rsid w:val="00EF21A4"/>
    <w:rsid w:val="00EF24BA"/>
    <w:rsid w:val="00EF322E"/>
    <w:rsid w:val="00EF35DF"/>
    <w:rsid w:val="00EF58C1"/>
    <w:rsid w:val="00EF61FC"/>
    <w:rsid w:val="00EF6EF3"/>
    <w:rsid w:val="00EF7846"/>
    <w:rsid w:val="00EF7C0D"/>
    <w:rsid w:val="00F00329"/>
    <w:rsid w:val="00F01237"/>
    <w:rsid w:val="00F0128A"/>
    <w:rsid w:val="00F02678"/>
    <w:rsid w:val="00F04287"/>
    <w:rsid w:val="00F05033"/>
    <w:rsid w:val="00F053B2"/>
    <w:rsid w:val="00F05DED"/>
    <w:rsid w:val="00F06257"/>
    <w:rsid w:val="00F06C2B"/>
    <w:rsid w:val="00F1022A"/>
    <w:rsid w:val="00F10C77"/>
    <w:rsid w:val="00F12E69"/>
    <w:rsid w:val="00F133B9"/>
    <w:rsid w:val="00F13B37"/>
    <w:rsid w:val="00F13C0C"/>
    <w:rsid w:val="00F13CF5"/>
    <w:rsid w:val="00F14542"/>
    <w:rsid w:val="00F149EF"/>
    <w:rsid w:val="00F1534E"/>
    <w:rsid w:val="00F1573A"/>
    <w:rsid w:val="00F162BC"/>
    <w:rsid w:val="00F174A3"/>
    <w:rsid w:val="00F1783E"/>
    <w:rsid w:val="00F17F86"/>
    <w:rsid w:val="00F20506"/>
    <w:rsid w:val="00F21D88"/>
    <w:rsid w:val="00F2203B"/>
    <w:rsid w:val="00F2258D"/>
    <w:rsid w:val="00F23326"/>
    <w:rsid w:val="00F2364B"/>
    <w:rsid w:val="00F238A7"/>
    <w:rsid w:val="00F23A7D"/>
    <w:rsid w:val="00F23FD0"/>
    <w:rsid w:val="00F24203"/>
    <w:rsid w:val="00F2486E"/>
    <w:rsid w:val="00F25868"/>
    <w:rsid w:val="00F25A21"/>
    <w:rsid w:val="00F25C15"/>
    <w:rsid w:val="00F2620B"/>
    <w:rsid w:val="00F26637"/>
    <w:rsid w:val="00F27083"/>
    <w:rsid w:val="00F30736"/>
    <w:rsid w:val="00F30CAB"/>
    <w:rsid w:val="00F3191B"/>
    <w:rsid w:val="00F32E4A"/>
    <w:rsid w:val="00F33045"/>
    <w:rsid w:val="00F33E83"/>
    <w:rsid w:val="00F36665"/>
    <w:rsid w:val="00F36913"/>
    <w:rsid w:val="00F408D5"/>
    <w:rsid w:val="00F41175"/>
    <w:rsid w:val="00F413DC"/>
    <w:rsid w:val="00F420BD"/>
    <w:rsid w:val="00F42ACD"/>
    <w:rsid w:val="00F43047"/>
    <w:rsid w:val="00F4360A"/>
    <w:rsid w:val="00F44729"/>
    <w:rsid w:val="00F44860"/>
    <w:rsid w:val="00F44D6B"/>
    <w:rsid w:val="00F44DF3"/>
    <w:rsid w:val="00F44FB2"/>
    <w:rsid w:val="00F45032"/>
    <w:rsid w:val="00F450B2"/>
    <w:rsid w:val="00F515C1"/>
    <w:rsid w:val="00F5182A"/>
    <w:rsid w:val="00F51C56"/>
    <w:rsid w:val="00F51C6E"/>
    <w:rsid w:val="00F54B34"/>
    <w:rsid w:val="00F54D0F"/>
    <w:rsid w:val="00F566CD"/>
    <w:rsid w:val="00F5670A"/>
    <w:rsid w:val="00F5672A"/>
    <w:rsid w:val="00F60A14"/>
    <w:rsid w:val="00F60E6C"/>
    <w:rsid w:val="00F60FF1"/>
    <w:rsid w:val="00F6464C"/>
    <w:rsid w:val="00F65235"/>
    <w:rsid w:val="00F65631"/>
    <w:rsid w:val="00F65B51"/>
    <w:rsid w:val="00F665E8"/>
    <w:rsid w:val="00F66F1C"/>
    <w:rsid w:val="00F67CA4"/>
    <w:rsid w:val="00F70E52"/>
    <w:rsid w:val="00F71127"/>
    <w:rsid w:val="00F71C67"/>
    <w:rsid w:val="00F71EDF"/>
    <w:rsid w:val="00F72640"/>
    <w:rsid w:val="00F7396B"/>
    <w:rsid w:val="00F73BD3"/>
    <w:rsid w:val="00F73D3F"/>
    <w:rsid w:val="00F74BA8"/>
    <w:rsid w:val="00F7586F"/>
    <w:rsid w:val="00F75AFC"/>
    <w:rsid w:val="00F77270"/>
    <w:rsid w:val="00F772A4"/>
    <w:rsid w:val="00F77CAE"/>
    <w:rsid w:val="00F80828"/>
    <w:rsid w:val="00F82DFA"/>
    <w:rsid w:val="00F849B1"/>
    <w:rsid w:val="00F87D21"/>
    <w:rsid w:val="00F90207"/>
    <w:rsid w:val="00F92DE8"/>
    <w:rsid w:val="00F93D9E"/>
    <w:rsid w:val="00F942D4"/>
    <w:rsid w:val="00F96CFB"/>
    <w:rsid w:val="00F97119"/>
    <w:rsid w:val="00F97A97"/>
    <w:rsid w:val="00F97BE6"/>
    <w:rsid w:val="00FA02D0"/>
    <w:rsid w:val="00FA084A"/>
    <w:rsid w:val="00FA0A4A"/>
    <w:rsid w:val="00FA0EBE"/>
    <w:rsid w:val="00FA1032"/>
    <w:rsid w:val="00FA11F9"/>
    <w:rsid w:val="00FA21E8"/>
    <w:rsid w:val="00FA293E"/>
    <w:rsid w:val="00FA2D7C"/>
    <w:rsid w:val="00FA2F51"/>
    <w:rsid w:val="00FA3D37"/>
    <w:rsid w:val="00FA3EC3"/>
    <w:rsid w:val="00FA5D1D"/>
    <w:rsid w:val="00FA60D3"/>
    <w:rsid w:val="00FA6852"/>
    <w:rsid w:val="00FA6C4A"/>
    <w:rsid w:val="00FA7128"/>
    <w:rsid w:val="00FB0F01"/>
    <w:rsid w:val="00FB1A24"/>
    <w:rsid w:val="00FB1D74"/>
    <w:rsid w:val="00FB455A"/>
    <w:rsid w:val="00FB52ED"/>
    <w:rsid w:val="00FB5F44"/>
    <w:rsid w:val="00FB654D"/>
    <w:rsid w:val="00FB6B37"/>
    <w:rsid w:val="00FC07FD"/>
    <w:rsid w:val="00FC1A27"/>
    <w:rsid w:val="00FC1B21"/>
    <w:rsid w:val="00FC1E84"/>
    <w:rsid w:val="00FC2346"/>
    <w:rsid w:val="00FC26FD"/>
    <w:rsid w:val="00FC3152"/>
    <w:rsid w:val="00FC43EB"/>
    <w:rsid w:val="00FC4CF5"/>
    <w:rsid w:val="00FC542A"/>
    <w:rsid w:val="00FC5E47"/>
    <w:rsid w:val="00FC6944"/>
    <w:rsid w:val="00FC77C0"/>
    <w:rsid w:val="00FD08E7"/>
    <w:rsid w:val="00FD0A52"/>
    <w:rsid w:val="00FD0F1F"/>
    <w:rsid w:val="00FD1877"/>
    <w:rsid w:val="00FD30E6"/>
    <w:rsid w:val="00FD45F5"/>
    <w:rsid w:val="00FD5214"/>
    <w:rsid w:val="00FD5ADD"/>
    <w:rsid w:val="00FD72E9"/>
    <w:rsid w:val="00FE0BCA"/>
    <w:rsid w:val="00FE1966"/>
    <w:rsid w:val="00FE1EAB"/>
    <w:rsid w:val="00FE2AF8"/>
    <w:rsid w:val="00FE4F96"/>
    <w:rsid w:val="00FE615C"/>
    <w:rsid w:val="00FE71A0"/>
    <w:rsid w:val="00FE75E3"/>
    <w:rsid w:val="00FE7F0F"/>
    <w:rsid w:val="00FF1101"/>
    <w:rsid w:val="00FF284B"/>
    <w:rsid w:val="00FF2FB3"/>
    <w:rsid w:val="00FF333F"/>
    <w:rsid w:val="00FF34E9"/>
    <w:rsid w:val="00FF5A20"/>
    <w:rsid w:val="00FF65A1"/>
    <w:rsid w:val="00FF66CA"/>
    <w:rsid w:val="00FF68A2"/>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33D89D"/>
  <w15:chartTrackingRefBased/>
  <w15:docId w15:val="{74B3037D-9DE7-4CEF-B274-AF44A8ED60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styleId="Grigliatabella">
    <w:name w:val="Table Grid"/>
    <w:basedOn w:val="Tabellanormale"/>
    <w:uiPriority w:val="39"/>
    <w:rsid w:val="00F012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foelenco">
    <w:name w:val="List Paragraph"/>
    <w:basedOn w:val="Normale"/>
    <w:uiPriority w:val="34"/>
    <w:qFormat/>
    <w:rsid w:val="00C215C3"/>
    <w:pPr>
      <w:ind w:left="720"/>
      <w:contextualSpacing/>
    </w:pPr>
  </w:style>
  <w:style w:type="paragraph" w:styleId="Testonotaapidipagina">
    <w:name w:val="footnote text"/>
    <w:basedOn w:val="Normale"/>
    <w:link w:val="TestonotaapidipaginaCarattere"/>
    <w:uiPriority w:val="99"/>
    <w:semiHidden/>
    <w:unhideWhenUsed/>
    <w:rsid w:val="00CB16A7"/>
    <w:pPr>
      <w:spacing w:after="0" w:line="240" w:lineRule="auto"/>
    </w:pPr>
    <w:rPr>
      <w:sz w:val="20"/>
      <w:szCs w:val="20"/>
    </w:rPr>
  </w:style>
  <w:style w:type="character" w:customStyle="1" w:styleId="TestonotaapidipaginaCarattere">
    <w:name w:val="Testo nota a piè di pagina Carattere"/>
    <w:basedOn w:val="Carpredefinitoparagrafo"/>
    <w:link w:val="Testonotaapidipagina"/>
    <w:uiPriority w:val="99"/>
    <w:semiHidden/>
    <w:rsid w:val="00CB16A7"/>
    <w:rPr>
      <w:sz w:val="20"/>
      <w:szCs w:val="20"/>
    </w:rPr>
  </w:style>
  <w:style w:type="character" w:styleId="Rimandonotaapidipagina">
    <w:name w:val="footnote reference"/>
    <w:basedOn w:val="Carpredefinitoparagrafo"/>
    <w:uiPriority w:val="99"/>
    <w:semiHidden/>
    <w:unhideWhenUsed/>
    <w:rsid w:val="00CB16A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9.png"/><Relationship Id="rId21" Type="http://schemas.openxmlformats.org/officeDocument/2006/relationships/customXml" Target="ink/ink2.xml"/><Relationship Id="rId42" Type="http://schemas.openxmlformats.org/officeDocument/2006/relationships/image" Target="media/image23.png"/><Relationship Id="rId63" Type="http://schemas.openxmlformats.org/officeDocument/2006/relationships/image" Target="media/image41.png"/><Relationship Id="rId84" Type="http://schemas.openxmlformats.org/officeDocument/2006/relationships/customXml" Target="ink/ink18.xml"/><Relationship Id="rId138" Type="http://schemas.openxmlformats.org/officeDocument/2006/relationships/image" Target="media/image109.png"/><Relationship Id="rId159" Type="http://schemas.openxmlformats.org/officeDocument/2006/relationships/image" Target="media/image126.png"/><Relationship Id="rId107" Type="http://schemas.openxmlformats.org/officeDocument/2006/relationships/image" Target="media/image79.png"/><Relationship Id="rId11" Type="http://schemas.openxmlformats.org/officeDocument/2006/relationships/image" Target="media/image3.png"/><Relationship Id="rId32" Type="http://schemas.openxmlformats.org/officeDocument/2006/relationships/image" Target="media/image19.png"/><Relationship Id="rId53" Type="http://schemas.openxmlformats.org/officeDocument/2006/relationships/image" Target="media/image32.png"/><Relationship Id="rId74" Type="http://schemas.openxmlformats.org/officeDocument/2006/relationships/image" Target="media/image52.png"/><Relationship Id="rId128" Type="http://schemas.openxmlformats.org/officeDocument/2006/relationships/image" Target="media/image100.png"/><Relationship Id="rId149" Type="http://schemas.openxmlformats.org/officeDocument/2006/relationships/image" Target="media/image117.png"/><Relationship Id="rId5" Type="http://schemas.openxmlformats.org/officeDocument/2006/relationships/webSettings" Target="webSettings.xml"/><Relationship Id="rId95" Type="http://schemas.openxmlformats.org/officeDocument/2006/relationships/customXml" Target="ink/ink21.xml"/><Relationship Id="rId160" Type="http://schemas.openxmlformats.org/officeDocument/2006/relationships/image" Target="media/image127.png"/><Relationship Id="rId22" Type="http://schemas.openxmlformats.org/officeDocument/2006/relationships/image" Target="media/image13.png"/><Relationship Id="rId43" Type="http://schemas.openxmlformats.org/officeDocument/2006/relationships/customXml" Target="ink/ink13.xml"/><Relationship Id="rId64" Type="http://schemas.openxmlformats.org/officeDocument/2006/relationships/image" Target="media/image42.png"/><Relationship Id="rId118" Type="http://schemas.openxmlformats.org/officeDocument/2006/relationships/image" Target="media/image90.png"/><Relationship Id="rId139" Type="http://schemas.openxmlformats.org/officeDocument/2006/relationships/image" Target="media/image110.png"/><Relationship Id="rId85" Type="http://schemas.openxmlformats.org/officeDocument/2006/relationships/image" Target="media/image60.png"/><Relationship Id="rId150" Type="http://schemas.openxmlformats.org/officeDocument/2006/relationships/customXml" Target="ink/ink26.xml"/><Relationship Id="rId12" Type="http://schemas.openxmlformats.org/officeDocument/2006/relationships/image" Target="media/image4.png"/><Relationship Id="rId17" Type="http://schemas.openxmlformats.org/officeDocument/2006/relationships/image" Target="media/image9.png"/><Relationship Id="rId33" Type="http://schemas.openxmlformats.org/officeDocument/2006/relationships/customXml" Target="ink/ink7.xml"/><Relationship Id="rId38" Type="http://schemas.openxmlformats.org/officeDocument/2006/relationships/customXml" Target="ink/ink10.xml"/><Relationship Id="rId59" Type="http://schemas.openxmlformats.org/officeDocument/2006/relationships/image" Target="media/image37.png"/><Relationship Id="rId103" Type="http://schemas.openxmlformats.org/officeDocument/2006/relationships/image" Target="media/image75.png"/><Relationship Id="rId108" Type="http://schemas.openxmlformats.org/officeDocument/2006/relationships/image" Target="media/image80.png"/><Relationship Id="rId124" Type="http://schemas.openxmlformats.org/officeDocument/2006/relationships/image" Target="media/image96.png"/><Relationship Id="rId129" Type="http://schemas.openxmlformats.org/officeDocument/2006/relationships/image" Target="media/image101.png"/><Relationship Id="rId54" Type="http://schemas.openxmlformats.org/officeDocument/2006/relationships/image" Target="media/image33.png"/><Relationship Id="rId70" Type="http://schemas.openxmlformats.org/officeDocument/2006/relationships/image" Target="media/image48.png"/><Relationship Id="rId75" Type="http://schemas.openxmlformats.org/officeDocument/2006/relationships/image" Target="media/image53.png"/><Relationship Id="rId91" Type="http://schemas.openxmlformats.org/officeDocument/2006/relationships/image" Target="media/image65.png"/><Relationship Id="rId96" Type="http://schemas.openxmlformats.org/officeDocument/2006/relationships/image" Target="media/image68.png"/><Relationship Id="rId140" Type="http://schemas.openxmlformats.org/officeDocument/2006/relationships/image" Target="media/image111.png"/><Relationship Id="rId145" Type="http://schemas.openxmlformats.org/officeDocument/2006/relationships/image" Target="media/image115.png"/><Relationship Id="rId161" Type="http://schemas.openxmlformats.org/officeDocument/2006/relationships/image" Target="media/image128.png"/><Relationship Id="rId166" Type="http://schemas.openxmlformats.org/officeDocument/2006/relationships/image" Target="media/image133.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4.png"/><Relationship Id="rId28" Type="http://schemas.openxmlformats.org/officeDocument/2006/relationships/image" Target="media/image17.png"/><Relationship Id="rId49" Type="http://schemas.openxmlformats.org/officeDocument/2006/relationships/image" Target="media/image28.png"/><Relationship Id="rId114" Type="http://schemas.openxmlformats.org/officeDocument/2006/relationships/image" Target="media/image86.png"/><Relationship Id="rId119" Type="http://schemas.openxmlformats.org/officeDocument/2006/relationships/image" Target="media/image91.png"/><Relationship Id="rId44" Type="http://schemas.openxmlformats.org/officeDocument/2006/relationships/image" Target="media/image24.png"/><Relationship Id="rId60" Type="http://schemas.openxmlformats.org/officeDocument/2006/relationships/image" Target="media/image38.png"/><Relationship Id="rId65" Type="http://schemas.openxmlformats.org/officeDocument/2006/relationships/image" Target="media/image43.png"/><Relationship Id="rId81" Type="http://schemas.openxmlformats.org/officeDocument/2006/relationships/image" Target="media/image58.png"/><Relationship Id="rId86" Type="http://schemas.openxmlformats.org/officeDocument/2006/relationships/customXml" Target="ink/ink19.xml"/><Relationship Id="rId130" Type="http://schemas.openxmlformats.org/officeDocument/2006/relationships/image" Target="media/image102.png"/><Relationship Id="rId135" Type="http://schemas.openxmlformats.org/officeDocument/2006/relationships/image" Target="media/image107.png"/><Relationship Id="rId151" Type="http://schemas.openxmlformats.org/officeDocument/2006/relationships/image" Target="media/image118.png"/><Relationship Id="rId156" Type="http://schemas.openxmlformats.org/officeDocument/2006/relationships/image" Target="media/image123.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22.png"/><Relationship Id="rId109" Type="http://schemas.openxmlformats.org/officeDocument/2006/relationships/image" Target="media/image81.png"/><Relationship Id="rId34" Type="http://schemas.openxmlformats.org/officeDocument/2006/relationships/image" Target="media/image20.png"/><Relationship Id="rId50" Type="http://schemas.openxmlformats.org/officeDocument/2006/relationships/image" Target="media/image29.png"/><Relationship Id="rId55" Type="http://schemas.openxmlformats.org/officeDocument/2006/relationships/customXml" Target="ink/ink15.xml"/><Relationship Id="rId76" Type="http://schemas.openxmlformats.org/officeDocument/2006/relationships/image" Target="media/image54.png"/><Relationship Id="rId97" Type="http://schemas.openxmlformats.org/officeDocument/2006/relationships/image" Target="media/image69.png"/><Relationship Id="rId104" Type="http://schemas.openxmlformats.org/officeDocument/2006/relationships/image" Target="media/image76.png"/><Relationship Id="rId120" Type="http://schemas.openxmlformats.org/officeDocument/2006/relationships/image" Target="media/image92.png"/><Relationship Id="rId125" Type="http://schemas.openxmlformats.org/officeDocument/2006/relationships/image" Target="media/image97.png"/><Relationship Id="rId141" Type="http://schemas.openxmlformats.org/officeDocument/2006/relationships/image" Target="media/image112.png"/><Relationship Id="rId146" Type="http://schemas.openxmlformats.org/officeDocument/2006/relationships/customXml" Target="ink/ink24.xml"/><Relationship Id="rId167"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49.png"/><Relationship Id="rId92" Type="http://schemas.openxmlformats.org/officeDocument/2006/relationships/image" Target="media/image66.png"/><Relationship Id="rId162" Type="http://schemas.openxmlformats.org/officeDocument/2006/relationships/image" Target="media/image129.png"/><Relationship Id="rId2" Type="http://schemas.openxmlformats.org/officeDocument/2006/relationships/numbering" Target="numbering.xml"/><Relationship Id="rId29" Type="http://schemas.openxmlformats.org/officeDocument/2006/relationships/customXml" Target="ink/ink5.xml"/><Relationship Id="rId24" Type="http://schemas.openxmlformats.org/officeDocument/2006/relationships/customXml" Target="ink/ink3.xml"/><Relationship Id="rId40" Type="http://schemas.openxmlformats.org/officeDocument/2006/relationships/customXml" Target="ink/ink11.xml"/><Relationship Id="rId45" Type="http://schemas.openxmlformats.org/officeDocument/2006/relationships/image" Target="media/image25.png"/><Relationship Id="rId66" Type="http://schemas.openxmlformats.org/officeDocument/2006/relationships/image" Target="media/image44.png"/><Relationship Id="rId87" Type="http://schemas.openxmlformats.org/officeDocument/2006/relationships/image" Target="media/image61.png"/><Relationship Id="rId110" Type="http://schemas.openxmlformats.org/officeDocument/2006/relationships/image" Target="media/image82.png"/><Relationship Id="rId115" Type="http://schemas.openxmlformats.org/officeDocument/2006/relationships/image" Target="media/image87.png"/><Relationship Id="rId131" Type="http://schemas.openxmlformats.org/officeDocument/2006/relationships/image" Target="media/image103.png"/><Relationship Id="rId136" Type="http://schemas.openxmlformats.org/officeDocument/2006/relationships/image" Target="media/image108.png"/><Relationship Id="rId157" Type="http://schemas.openxmlformats.org/officeDocument/2006/relationships/image" Target="media/image124.png"/><Relationship Id="rId61" Type="http://schemas.openxmlformats.org/officeDocument/2006/relationships/image" Target="media/image39.png"/><Relationship Id="rId82" Type="http://schemas.openxmlformats.org/officeDocument/2006/relationships/customXml" Target="ink/ink17.xml"/><Relationship Id="rId152" Type="http://schemas.openxmlformats.org/officeDocument/2006/relationships/image" Target="media/image119.pn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18.png"/><Relationship Id="rId35" Type="http://schemas.openxmlformats.org/officeDocument/2006/relationships/customXml" Target="ink/ink8.xml"/><Relationship Id="rId56" Type="http://schemas.openxmlformats.org/officeDocument/2006/relationships/image" Target="media/image34.png"/><Relationship Id="rId77" Type="http://schemas.openxmlformats.org/officeDocument/2006/relationships/image" Target="media/image55.png"/><Relationship Id="rId100" Type="http://schemas.openxmlformats.org/officeDocument/2006/relationships/image" Target="media/image72.png"/><Relationship Id="rId105" Type="http://schemas.openxmlformats.org/officeDocument/2006/relationships/image" Target="media/image77.png"/><Relationship Id="rId126" Type="http://schemas.openxmlformats.org/officeDocument/2006/relationships/image" Target="media/image98.png"/><Relationship Id="rId147" Type="http://schemas.openxmlformats.org/officeDocument/2006/relationships/image" Target="media/image116.png"/><Relationship Id="rId168"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30.png"/><Relationship Id="rId72" Type="http://schemas.openxmlformats.org/officeDocument/2006/relationships/image" Target="media/image50.png"/><Relationship Id="rId93" Type="http://schemas.openxmlformats.org/officeDocument/2006/relationships/customXml" Target="ink/ink20.xml"/><Relationship Id="rId98" Type="http://schemas.openxmlformats.org/officeDocument/2006/relationships/image" Target="media/image70.png"/><Relationship Id="rId121" Type="http://schemas.openxmlformats.org/officeDocument/2006/relationships/image" Target="media/image93.png"/><Relationship Id="rId142" Type="http://schemas.openxmlformats.org/officeDocument/2006/relationships/image" Target="media/image113.png"/><Relationship Id="rId163" Type="http://schemas.openxmlformats.org/officeDocument/2006/relationships/image" Target="media/image130.png"/><Relationship Id="rId3" Type="http://schemas.openxmlformats.org/officeDocument/2006/relationships/styles" Target="styles.xml"/><Relationship Id="rId25" Type="http://schemas.openxmlformats.org/officeDocument/2006/relationships/image" Target="media/image15.png"/><Relationship Id="rId46" Type="http://schemas.openxmlformats.org/officeDocument/2006/relationships/image" Target="media/image26.png"/><Relationship Id="rId67" Type="http://schemas.openxmlformats.org/officeDocument/2006/relationships/image" Target="media/image45.png"/><Relationship Id="rId116" Type="http://schemas.openxmlformats.org/officeDocument/2006/relationships/image" Target="media/image88.png"/><Relationship Id="rId137" Type="http://schemas.openxmlformats.org/officeDocument/2006/relationships/customXml" Target="ink/ink22.xml"/><Relationship Id="rId158" Type="http://schemas.openxmlformats.org/officeDocument/2006/relationships/image" Target="media/image125.png"/><Relationship Id="rId20" Type="http://schemas.openxmlformats.org/officeDocument/2006/relationships/image" Target="media/image12.png"/><Relationship Id="rId41" Type="http://schemas.openxmlformats.org/officeDocument/2006/relationships/customXml" Target="ink/ink12.xml"/><Relationship Id="rId62" Type="http://schemas.openxmlformats.org/officeDocument/2006/relationships/image" Target="media/image40.png"/><Relationship Id="rId83" Type="http://schemas.openxmlformats.org/officeDocument/2006/relationships/image" Target="media/image59.png"/><Relationship Id="rId88" Type="http://schemas.openxmlformats.org/officeDocument/2006/relationships/image" Target="media/image62.png"/><Relationship Id="rId111" Type="http://schemas.openxmlformats.org/officeDocument/2006/relationships/image" Target="media/image83.png"/><Relationship Id="rId132" Type="http://schemas.openxmlformats.org/officeDocument/2006/relationships/image" Target="media/image104.png"/><Relationship Id="rId153" Type="http://schemas.openxmlformats.org/officeDocument/2006/relationships/image" Target="media/image120.png"/><Relationship Id="rId15" Type="http://schemas.openxmlformats.org/officeDocument/2006/relationships/image" Target="media/image7.png"/><Relationship Id="rId36" Type="http://schemas.openxmlformats.org/officeDocument/2006/relationships/image" Target="media/image21.png"/><Relationship Id="rId57" Type="http://schemas.openxmlformats.org/officeDocument/2006/relationships/image" Target="media/image35.png"/><Relationship Id="rId106" Type="http://schemas.openxmlformats.org/officeDocument/2006/relationships/image" Target="media/image78.png"/><Relationship Id="rId127" Type="http://schemas.openxmlformats.org/officeDocument/2006/relationships/image" Target="media/image99.png"/><Relationship Id="rId10" Type="http://schemas.openxmlformats.org/officeDocument/2006/relationships/customXml" Target="ink/ink1.xml"/><Relationship Id="rId31" Type="http://schemas.openxmlformats.org/officeDocument/2006/relationships/customXml" Target="ink/ink6.xml"/><Relationship Id="rId52" Type="http://schemas.openxmlformats.org/officeDocument/2006/relationships/image" Target="media/image31.png"/><Relationship Id="rId73" Type="http://schemas.openxmlformats.org/officeDocument/2006/relationships/image" Target="media/image51.png"/><Relationship Id="rId78" Type="http://schemas.openxmlformats.org/officeDocument/2006/relationships/image" Target="media/image56.png"/><Relationship Id="rId94" Type="http://schemas.openxmlformats.org/officeDocument/2006/relationships/image" Target="media/image67.png"/><Relationship Id="rId99" Type="http://schemas.openxmlformats.org/officeDocument/2006/relationships/image" Target="media/image71.png"/><Relationship Id="rId101" Type="http://schemas.openxmlformats.org/officeDocument/2006/relationships/image" Target="media/image73.png"/><Relationship Id="rId122" Type="http://schemas.openxmlformats.org/officeDocument/2006/relationships/image" Target="media/image94.png"/><Relationship Id="rId143" Type="http://schemas.openxmlformats.org/officeDocument/2006/relationships/image" Target="media/image114.png"/><Relationship Id="rId148" Type="http://schemas.openxmlformats.org/officeDocument/2006/relationships/customXml" Target="ink/ink25.xml"/><Relationship Id="rId164" Type="http://schemas.openxmlformats.org/officeDocument/2006/relationships/image" Target="media/image131.png"/><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image" Target="media/image16.png"/><Relationship Id="rId47" Type="http://schemas.openxmlformats.org/officeDocument/2006/relationships/image" Target="media/image27.png"/><Relationship Id="rId68" Type="http://schemas.openxmlformats.org/officeDocument/2006/relationships/image" Target="media/image46.png"/><Relationship Id="rId89" Type="http://schemas.openxmlformats.org/officeDocument/2006/relationships/image" Target="media/image63.png"/><Relationship Id="rId112" Type="http://schemas.openxmlformats.org/officeDocument/2006/relationships/image" Target="media/image84.png"/><Relationship Id="rId133" Type="http://schemas.openxmlformats.org/officeDocument/2006/relationships/image" Target="media/image105.png"/><Relationship Id="rId154" Type="http://schemas.openxmlformats.org/officeDocument/2006/relationships/image" Target="media/image121.png"/><Relationship Id="rId16" Type="http://schemas.openxmlformats.org/officeDocument/2006/relationships/image" Target="media/image8.png"/><Relationship Id="rId37" Type="http://schemas.openxmlformats.org/officeDocument/2006/relationships/customXml" Target="ink/ink9.xml"/><Relationship Id="rId58" Type="http://schemas.openxmlformats.org/officeDocument/2006/relationships/image" Target="media/image36.png"/><Relationship Id="rId79" Type="http://schemas.openxmlformats.org/officeDocument/2006/relationships/image" Target="media/image57.png"/><Relationship Id="rId102" Type="http://schemas.openxmlformats.org/officeDocument/2006/relationships/image" Target="media/image74.png"/><Relationship Id="rId123" Type="http://schemas.openxmlformats.org/officeDocument/2006/relationships/image" Target="media/image95.png"/><Relationship Id="rId144" Type="http://schemas.openxmlformats.org/officeDocument/2006/relationships/customXml" Target="ink/ink23.xml"/><Relationship Id="rId90" Type="http://schemas.openxmlformats.org/officeDocument/2006/relationships/image" Target="media/image64.png"/><Relationship Id="rId165" Type="http://schemas.openxmlformats.org/officeDocument/2006/relationships/image" Target="media/image132.png"/><Relationship Id="rId27" Type="http://schemas.openxmlformats.org/officeDocument/2006/relationships/customXml" Target="ink/ink4.xml"/><Relationship Id="rId48" Type="http://schemas.openxmlformats.org/officeDocument/2006/relationships/customXml" Target="ink/ink14.xml"/><Relationship Id="rId69" Type="http://schemas.openxmlformats.org/officeDocument/2006/relationships/image" Target="media/image47.png"/><Relationship Id="rId113" Type="http://schemas.openxmlformats.org/officeDocument/2006/relationships/image" Target="media/image85.png"/><Relationship Id="rId134" Type="http://schemas.openxmlformats.org/officeDocument/2006/relationships/image" Target="media/image106.png"/><Relationship Id="rId80" Type="http://schemas.openxmlformats.org/officeDocument/2006/relationships/customXml" Target="ink/ink16.xml"/><Relationship Id="rId155" Type="http://schemas.openxmlformats.org/officeDocument/2006/relationships/image" Target="media/image122.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15T09:55:52.705"/>
    </inkml:context>
    <inkml:brush xml:id="br0">
      <inkml:brushProperty name="width" value="0.1" units="cm"/>
      <inkml:brushProperty name="height" value="0.1" units="cm"/>
      <inkml:brushProperty name="color" value="#FFFFFF"/>
    </inkml:brush>
  </inkml:definitions>
  <inkml:trace contextRef="#ctx0" brushRef="#br0">731 218 24575,'-663'0'0,"657"0"0,0 0 0,-1-1 0,1 0 0,0 0 0,0 0 0,-10-4 0,15 4 0,0 1 0,0 0 0,0-1 0,1 1 0,-1-1 0,0 1 0,0-1 0,0 0 0,1 1 0,-1-1 0,0 0 0,1 0 0,-1 1 0,0-1 0,1 0 0,-1 0 0,1 0 0,-1 0 0,0-1 0,1 0 0,1 1 0,-1 0 0,0-1 0,0 1 0,0 0 0,1-1 0,-1 1 0,1 0 0,-1 0 0,1-1 0,-1 1 0,1 0 0,0 0 0,-1 0 0,1 0 0,0 0 0,0 0 0,0 0 0,2-1 0,2-2 0,0 0 0,0 1 0,0 0 0,0 0 0,1 0 0,0 1 0,-1-1 0,1 1 0,0 1 0,0-1 0,0 1 0,0 0 0,7 0 0,89 0 0,-73 2 0,128-2 0,110 5 0,-264-3 0,0 0 0,1 0 0,-1 0 0,0 0 0,0 1 0,0 0 0,0-1 0,0 1 0,0 0 0,0 0 0,-1 1 0,1-1 0,-1 1 0,0-1 0,1 1 0,-1 0 0,0 0 0,-1 0 0,1 0 0,0 0 0,-1 0 0,0 0 0,0 0 0,0 1 0,0-1 0,0 1 0,-1-1 0,1 0 0,-1 1 0,0-1 0,0 1 0,-1 5 0,1-5 0,1 0 0,-1 0 0,-1 0 0,1 0 0,-1 0 0,1 0 0,-1 0 0,0 0 0,-1 0 0,1 0 0,-1-1 0,0 1 0,1 0 0,-2-1 0,1 1 0,0-1 0,-1 0 0,1 0 0,-1 0 0,0 0 0,0 0 0,0-1 0,0 1 0,-1-1 0,1 0 0,-1 0 0,1 0 0,-6 1 0,-21 1 0,0-2 0,0 0 0,-59-7 0,1 1 0,36 6 0,36-1 0,-1 0 0,0-1 0,0 0 0,0-2 0,-26-5 0,42 7 0,1 0 0,0 0 0,-1 0 0,1 0 0,-1 0 0,1 0 0,-1 0 0,1 0 0,-1 0 0,1 0 0,-1-1 0,1 1 0,0 0 0,-1 0 0,1-1 0,-1 1 0,1 0 0,0 0 0,-1-1 0,1 1 0,0 0 0,-1-1 0,1 1 0,0-1 0,0 1 0,-1 0 0,1-1 0,0 1 0,0-1 0,0 1 0,-1-1 0,14-6 0,26 1 0,114 6 0,20-2 0,-166 2 0,-1-1 0,0 0 0,0 0 0,0 0 0,0-1 0,0 0 0,0 0 0,0-1 0,0 1 0,-1-1 0,0-1 0,1 1 0,-1-1 0,0 0 0,-1 0 0,8-8 0,-8 7 0,0-2 0,0 1 0,-1 0 0,1-1 0,-2 0 0,1 1 0,-1-1 0,0 0 0,0 0 0,-1-1 0,0 1 0,0 0 0,-1-13 0,0 3 0,1 6 0,-1 1 0,0 0 0,-1-1 0,0 1 0,-4-12 0,5 19 0,-1 1 0,0-1 0,0 1 0,0 0 0,-1-1 0,1 1 0,-1 0 0,1 0 0,-1-1 0,0 1 0,1 1 0,-1-1 0,0 0 0,0 0 0,-1 1 0,1-1 0,0 1 0,0-1 0,-1 1 0,1 0 0,-1 0 0,1 0 0,-1 1 0,1-1 0,-4 0 0,0 0 0,0 0 0,0 0 0,0 0 0,0 1 0,0 0 0,0 0 0,-1 1 0,1 0 0,0 0 0,0 0 0,0 1 0,1 0 0,-1 0 0,0 0 0,-9 6 0,15-8 0,0 1 0,0-1 0,0 0 0,0 0 0,0 1 0,0-1 0,0 0 0,0 1 0,0-1 0,0 0 0,0 1 0,0-1 0,0 0 0,0 1 0,0-1 0,0 0 0,0 0 0,1 1 0,-1-1 0,0 0 0,0 0 0,0 1 0,0-1 0,1 0 0,-1 0 0,0 1 0,0-1 0,0 0 0,1 0 0,-1 0 0,0 1 0,1-1 0,-1 0 0,0 0 0,0 0 0,1 0 0,-1 0 0,0 0 0,1 0 0,-1 1 0,0-1 0,0 0 0,1 0 0,-1 0 0,0 0 0,1 0 0,-1-1 0,25 9 0,-18-7 0,-3 0 6,-1 1-1,1-1 1,-1 1-1,1-1 0,-1 1 1,0 0-1,0 0 1,1 1-1,-2-1 1,1 1-1,0-1 1,0 1-1,-1 0 0,1 0 1,-1 0-1,0 0 1,0 0-1,0 1 1,-1-1-1,1 1 1,1 4-1,0 4-253,-1 1 1,0-1-1,-1 1 1,-1-1-1,0 17 1,-1-6-6579</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21T14:22:33.867"/>
    </inkml:context>
    <inkml:brush xml:id="br0">
      <inkml:brushProperty name="width" value="0.1" units="cm"/>
      <inkml:brushProperty name="height" value="0.1" units="cm"/>
      <inkml:brushProperty name="color" value="#FFFFFF"/>
    </inkml:brush>
  </inkml:definitions>
  <inkml:trace contextRef="#ctx0" brushRef="#br0">98 1 24575,'-4'0'0,"-7"0"0,-5 0 0,-4 0 0,-4 0 0,2 0-8191</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21T14:22:28.169"/>
    </inkml:context>
    <inkml:brush xml:id="br0">
      <inkml:brushProperty name="width" value="0.1" units="cm"/>
      <inkml:brushProperty name="height" value="0.1" units="cm"/>
      <inkml:brushProperty name="color" value="#FFFFFF"/>
    </inkml:brush>
  </inkml:definitions>
  <inkml:trace contextRef="#ctx0" brushRef="#br0">0 1 24575</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21T14:22:19.999"/>
    </inkml:context>
    <inkml:brush xml:id="br0">
      <inkml:brushProperty name="width" value="0.1" units="cm"/>
      <inkml:brushProperty name="height" value="0.1" units="cm"/>
      <inkml:brushProperty name="color" value="#FFFFFF"/>
    </inkml:brush>
  </inkml:definitions>
  <inkml:trace contextRef="#ctx0" brushRef="#br0">0 578 24575,'0'-3'0,"1"1"0,-1-1 0,1 1 0,0 0 0,-1-1 0,1 1 0,0-1 0,1 1 0,-1 0 0,0 0 0,1 0 0,-1 0 0,1 0 0,-1 0 0,1 0 0,0 0 0,0 1 0,0-1 0,0 0 0,0 1 0,0 0 0,0 0 0,1-1 0,-1 1 0,0 1 0,1-1 0,-1 0 0,1 0 0,-1 1 0,1 0 0,-1-1 0,4 1 0,14-2 0,0 0 0,0 2 0,23 1 0,-20 0 0,136-2 0,108 5 0,-172 8 0,-53-5 0,58 1 0,-8-8 0,-55-1 0,-29 1 0,-12 0 0,-51 1 0,0-3 0,1-2 0,-1-3 0,-55-13 0,36 1 0,-101-12 0,102 20 0,37 5 0,-49-2 0,73 8 0,1-1 0,-1 0 0,0-1 0,1 0 0,-1-1 0,1 0 0,0-1 0,0 0 0,0-1 0,1 0 0,0-1 0,-13-9 0,22 15 0,1 0 0,-1 0 0,1-1 0,-1 1 0,1 0 0,0-1 0,-1 1 0,1 0 0,-1-1 0,1 1 0,0-1 0,-1 1 0,1-1 0,0 1 0,0-1 0,-1 1 0,1-1 0,0 1 0,0-1 0,0 1 0,0-1 0,0 1 0,0-1 0,0 1 0,0-1 0,0 1 0,0-1 0,0 1 0,0-1 0,0 1 0,0-1 0,0 1 0,0-1 0,0 1 0,1-1 0,-1 1 0,0-1 0,0 1 0,1-1 0,-1 1 0,0-1 0,1 1 0,-1 0 0,1-1 0,-1 1 0,0-1 0,1 1 0,-1 0 0,1 0 0,-1-1 0,1 1 0,-1 0 0,1 0 0,-1 0 0,1-1 0,-1 1 0,1 0 0,-1 0 0,1 0 0,-1 0 0,1 0 0,0 0 0,47-9 0,-34 6 0,46-7 0,-1 2 0,1 3 0,0 3 0,69 6 0,-7-2 0,-80-3 0,-27-1 0,0 2 0,1 0 0,-1 1 0,0 0 0,20 5 0,-35-6 0,0 0 0,1 0 0,-1 0 0,1 0 0,-1 0 0,1 0 0,-1 0 0,0 0 0,1 1 0,-1-1 0,0 0 0,1 0 0,-1 1 0,1-1 0,-1 0 0,0 0 0,0 1 0,1-1 0,-1 0 0,0 1 0,1-1 0,-1 0 0,0 1 0,0-1 0,0 0 0,0 1 0,1-1 0,-1 1 0,0-1 0,0 0 0,0 1 0,0-1 0,0 1 0,0-1 0,0 1 0,0-1 0,0 0 0,0 1 0,0-1 0,0 1 0,0-1 0,-1 1 0,-16 19 0,-29 9 0,-8-18 0,47-11 0,0 1 0,0 0 0,0 0 0,0 1 0,1 0 0,-1 0 0,1 0 0,-11 6 0,20-6 0,1 0 0,0-1 0,0 0 0,-1 0 0,1 0 0,0 0 0,0-1 0,0 1 0,7-1 0,-2 0 0,46-2 0,-53 2 0,-1 0 0,1 0 0,0 0 0,-1 0 0,1-1 0,0 1 0,-1-1 0,1 1 0,-1-1 0,1 0 0,-1 1 0,1-1 0,-1 0 0,1 0 0,-1 0 0,0 0 0,1 0 0,-1 0 0,0-1 0,0 1 0,0 0 0,0-1 0,0 1 0,0-1 0,-1 1 0,2-3 0,-2 3 0,0 0 0,0 0 0,0 0 0,0 0 0,-1 0 0,1 0 0,0 1 0,-1-1 0,1 0 0,0 0 0,-1 0 0,1 0 0,-1 1 0,1-1 0,-1 0 0,0 0 0,1 1 0,-1-1 0,0 1 0,1-1 0,-1 1 0,0-1 0,0 1 0,0-1 0,1 1 0,-1-1 0,0 1 0,0 0 0,0-1 0,0 1 0,0 0 0,0 0 0,0 0 0,0 0 0,-1 0 0,-35-2 0,22 5 0,1-1 0,-1 2 0,0 0 0,1 0 0,0 2 0,-25 12 0,36-17 0,1 1 0,-1 0 0,0 0 0,1 0 0,-1 0 0,1 0 0,-1 1 0,1-1 0,0 1 0,0-1 0,0 1 0,0 0 0,1 0 0,-1 0 0,-1 5 0,3-6 0,-1 1 0,1 0 0,0-1 0,1 1 0,-1 0 0,0-1 0,1 1 0,-1 0 0,1-1 0,0 1 0,0-1 0,0 1 0,0-1 0,1 1 0,-1-1 0,1 0 0,-1 1 0,1-1 0,0 0 0,-1 0 0,1-1 0,4 4 0,-1 0 0,0-1 0,1 1 0,0-1 0,0 0 0,0-1 0,1 1 0,-1-1 0,1 0 0,0-1 0,0 0 0,0 0 0,0 0 0,0-1 0,0 0 0,0 0 0,1-1 0,-1 0 0,0 0 0,0-1 0,1 0 0,-1 0 0,8-3 0,-6 2 0,0-1 0,-1-1 0,1 1 0,-1-1 0,0-1 0,0 1 0,0-1 0,-1-1 0,0 0 0,0 0 0,0 0 0,-1 0 0,0-1 0,0 0 0,0-1 0,-1 1 0,4-10 0,-4 7 0,-1 0 0,0 0 0,-1 0 0,0-1 0,-1 1 0,0-1 0,0 1 0,-1-1 0,-1-21 0,0 26 0,-1-1 0,0 1 0,0-1 0,-1 1 0,0-1 0,0 1 0,0 0 0,-1 0 0,1 0 0,-2 0 0,1 0 0,-1 1 0,1-1 0,-2 1 0,1 0 0,-10-8 0,-52-37 0,-3 4 0,-147-75 0,210 118 0,0 0 0,0 0 0,-1 1 0,1 0 0,-1 0 0,1 0 0,-1 1 0,1 0 0,-1 0 0,0 0 0,-13 1 0,17 1 0,-1 0 0,0 0 0,0 1 0,0-1 0,1 1 0,-1 0 0,0 0 0,1 0 0,0 0 0,0 1 0,-1-1 0,1 1 0,1 0 0,-1 0 0,0 0 0,1 0 0,-1 0 0,1 1 0,0-1 0,-3 7 0,-5 15 0,0-1 0,2 1 0,1 1 0,1-1 0,1 1 0,1 0 0,1 0 0,2 1 0,0-1 0,5 30 0,-3-50 0,0 0 0,1-1 0,-1 1 0,1-1 0,1 1 0,-1-1 0,1 0 0,0 0 0,0 0 0,1-1 0,-1 1 0,1-1 0,0 0 0,0 0 0,1 0 0,-1 0 0,1-1 0,-1 1 0,1-1 0,0-1 0,1 1 0,-1-1 0,0 0 0,1 0 0,-1 0 0,11 1 0,-10-1 0,1-1 0,0 1 0,0-2 0,0 1 0,0-1 0,-1 0 0,1 0 0,0-1 0,0 0 0,0 0 0,0-1 0,-1 1 0,1-1 0,-1-1 0,1 0 0,-1 0 0,0 0 0,0 0 0,0-1 0,0 0 0,-1 0 0,8-8 0,-8 4-45,0 0-1,0 0 0,-1 0 0,0-1 1,6-17-1,-5 10-1045,2-1-5735</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21T14:21:39.623"/>
    </inkml:context>
    <inkml:brush xml:id="br0">
      <inkml:brushProperty name="width" value="0.1" units="cm"/>
      <inkml:brushProperty name="height" value="0.1" units="cm"/>
      <inkml:brushProperty name="color" value="#FFFFFF"/>
    </inkml:brush>
  </inkml:definitions>
  <inkml:trace contextRef="#ctx0" brushRef="#br0">0 1 24575</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23T09:44:07.057"/>
    </inkml:context>
    <inkml:brush xml:id="br0">
      <inkml:brushProperty name="width" value="0.1" units="cm"/>
      <inkml:brushProperty name="height" value="0.1" units="cm"/>
      <inkml:brushProperty name="color" value="#FFFFFF"/>
    </inkml:brush>
  </inkml:definitions>
  <inkml:trace contextRef="#ctx0" brushRef="#br0">0 31 24575,'32'-2'0,"0"0"0,37-9 0,-37 5 0,4 1 0,1 2 0,-1 2 0,63 4 0,-97-3 0,-1 0 0,1 0 0,-1 1 0,1-1 0,0 0 0,-1 0 0,1 1 0,-1-1 0,1 1 0,-1 0 0,1-1 0,-1 1 0,1 0 0,-1 0 0,0 0 0,1 0 0,1 2 0,-7 4 0,-16-2 0,-58-1-1365,53-4-5461</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24T12:13:54.834"/>
    </inkml:context>
    <inkml:brush xml:id="br0">
      <inkml:brushProperty name="width" value="0.1" units="cm"/>
      <inkml:brushProperty name="height" value="0.1" units="cm"/>
      <inkml:brushProperty name="color" value="#FFFFFF"/>
    </inkml:brush>
  </inkml:definitions>
  <inkml:trace contextRef="#ctx0" brushRef="#br0">288 0 24575,'-2'0'0,"0"1"0,0-1 0,0 1 0,0 0 0,0-1 0,0 1 0,0 0 0,0 0 0,0 0 0,0 1 0,0-1 0,1 0 0,-1 1 0,1-1 0,-1 1 0,1-1 0,-1 1 0,1 0 0,0 0 0,0 0 0,0-1 0,0 1 0,0 0 0,0 0 0,1 0 0,-2 5 0,-1 3 0,0 1 0,1-1 0,-1 21 0,2 66 0,-2-107 0,1-1 0,-2 1 0,1 0 0,-6-10 0,2 4 0,0-1 0,1 0 0,-3-20 0,8 34 0,1 13 0,0 60 0,0-65 0,-1 1 0,1-1 0,-1 1 0,0-1 0,0 0 0,0 1 0,-1-1 0,0 0 0,0 0 0,-3 6 0,5-10 0,-1-1 0,1 1 0,0-1 0,-1 1 0,1-1 0,-1 1 0,1-1 0,-1 1 0,1-1 0,-1 0 0,1 1 0,-1-1 0,1 0 0,-1 1 0,1-1 0,-1 0 0,0 0 0,1 0 0,-1 1 0,1-1 0,-1 0 0,0 0 0,1 0 0,-1 0 0,1 0 0,-1 0 0,0 0 0,1 0 0,-1-1 0,0 1 0,-11-16 0,3-28 0,7 25 0,0 0 0,-2 0 0,-9-33 0,7 118 0,6-59 0,0-3 0,1 1 0,-1-1 0,0 0 0,-1 0 0,1 0 0,-1 1 0,0-1 0,0 0 0,0 0 0,0 0 0,-4 7 0,4-12 0,1 1 0,-1 0 0,0 0 0,0 0 0,1-1 0,-1 1 0,0 0 0,1-1 0,-1 1 0,0-1 0,1 1 0,-1 0 0,1-1 0,-1 0 0,1 1 0,-1-1 0,1 1 0,-1-1 0,1 1 0,0-1 0,-1 0 0,1 1 0,0-1 0,-1 0 0,1 0 0,0 1 0,0-1 0,0 0 0,0 0 0,-1-1 0,-10-27 0,8 16 0,2 9 0,0 0 0,0-1 0,0 1 0,-1 0 0,1 0 0,-1 0 0,0 0 0,0 0 0,-1 1 0,-3-6 0,6 9-2,-1 0 0,1 0 0,0-1 0,0 1 0,-1 0 0,1 0 0,0 0 0,-1 0-1,1 0 1,0 0 0,-1 0 0,1 0 0,0 0 0,-1 0 0,1 0 0,0 0 0,0 0 0,-1 0 0,1 0 0,0 0-1,-1 0 1,1 0 0,0 0 0,-1 0 0,1 0 0,0 0 0,0 1 0,-1-1 0,1 0 0,0 0 0,0 0 0,-1 0-1,1 1 1,0-1 0,0 0 0,-1 0 0,1 1 0,-11 17 199,-2 17-1680,8-16-5343</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4-18T18:27:42.297"/>
    </inkml:context>
    <inkml:brush xml:id="br0">
      <inkml:brushProperty name="width" value="0.025" units="cm"/>
      <inkml:brushProperty name="height" value="0.025" units="cm"/>
      <inkml:brushProperty name="color" value="#FFFFFF"/>
    </inkml:brush>
  </inkml:definitions>
  <inkml:trace contextRef="#ctx0" brushRef="#br0">0 101 24575,'0'-5'0,"0"-5"0,0-6 0,0-5 0,4 2 0,7 3 0,5 5 0,0 9 0,-2 9 0,0 3 0,-1 5 0,-4 4 0,-3 3 0,-2-2-8191</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4-18T18:26:57.439"/>
    </inkml:context>
    <inkml:brush xml:id="br0">
      <inkml:brushProperty name="width" value="0.025" units="cm"/>
      <inkml:brushProperty name="height" value="0.025" units="cm"/>
      <inkml:brushProperty name="color" value="#FFFFFF"/>
    </inkml:brush>
  </inkml:definitions>
  <inkml:trace contextRef="#ctx0" brushRef="#br0">151 110 24575,'-23'-1'0,"17"0"0,1 1 0,-1-1 0,1 1 0,-1 0 0,1 0 0,-1 1 0,1-1 0,-1 1 0,1 1 0,-1-1 0,1 1 0,0 0 0,0 0 0,-9 5 0,13-6 0,1-1 0,-1 0 0,1 1 0,-1-1 0,1 0 0,0 1 0,-1-1 0,1 1 0,-1-1 0,1 1 0,0-1 0,-1 1 0,1-1 0,0 1 0,0-1 0,-1 1 0,1-1 0,0 1 0,0-1 0,0 1 0,0 0 0,0-1 0,0 1 0,0-1 0,0 1 0,0-1 0,0 1 0,0 0 0,0-1 0,0 1 0,0-1 0,0 1 0,0-1 0,1 1 0,-1 0 0,0-1 0,1 1 0,-1 0 0,26 11 0,31-4 0,-36-7 0,-21-1 0,-3-1 0,0 1 0,0-1 0,0 1 0,0-1 0,0 0 0,1 0 0,-1 0 0,0 0 0,1-1 0,-5-3 0,7 5 0,-1 0 0,1 0 0,0 0 0,0 0 0,0 0 0,0-1 0,0 1 0,0 0 0,0 0 0,0 0 0,-1-1 0,1 1 0,0 0 0,0 0 0,0 0 0,0 0 0,0-1 0,0 1 0,0 0 0,0 0 0,0 0 0,0-1 0,0 1 0,0 0 0,1 0 0,-1 0 0,0-1 0,0 1 0,0 0 0,0 0 0,0 0 0,0 0 0,0-1 0,0 1 0,0 0 0,1 0 0,-1 0 0,0 0 0,0 0 0,0-1 0,0 1 0,1 0 0,-1 0 0,0 0 0,0 0 0,14-5 0,15 1 0,41 2 0,-87-7 0,-22-1 0,13 8 0,21 2 0,-1 0 0,1-1 0,0 1 0,-1-1 0,1 0 0,-1 0 0,1-1 0,0 1 0,0-1 0,-8-4 0,13 5 0,-1 1 0,1 0 0,0 0 0,0 0 0,0 0 0,0 0 0,0 0 0,0 0 0,0-1 0,0 1 0,0 0 0,0 0 0,0 0 0,-1 0 0,1 0 0,0-1 0,0 1 0,0 0 0,0 0 0,0 0 0,0 0 0,0 0 0,0-1 0,0 1 0,0 0 0,0 0 0,0 0 0,1 0 0,-1 0 0,0-1 0,0 1 0,0 0 0,0 0 0,0 0 0,0 0 0,0 0 0,0 0 0,0 0 0,0-1 0,0 1 0,1 0 0,-1 0 0,0 0 0,0 0 0,0 0 0,0 0 0,0 0 0,0 0 0,1 0 0,-1 0 0,0 0 0,0 0 0,0 0 0,0 0 0,1 0 0,14-5 0,16 1 0,37 3 0,-41 1 0,-24 0 0,-10 0 0,-40 2 0,31 0 0,0-1 0,0 0 0,0-2 0,0 0 0,1 0 0,-27-7 0,41 8 0,0-1 0,0 1 0,-1 0 0,1-1 0,0 1 0,0-1 0,0 1 0,0-1 0,0 0 0,0 0 0,0 1 0,0-1 0,0 0 0,0 0 0,0 0 0,0 0 0,1 0 0,-1 0 0,0 0 0,1 0 0,-1 0 0,1 0 0,-1-2 0,1 1 0,0 1 0,0 0 0,0 0 0,1-1 0,-1 1 0,0 0 0,1 0 0,-1 0 0,1 0 0,0-1 0,-1 1 0,1 0 0,0 0 0,0 0 0,0 0 0,-1 1 0,1-1 0,2-1 0,2-3 0,1 2 0,-1-1 0,1 1 0,0 0 0,0 0 0,0 0 0,11-3 0,7 3-1365,-1 0-5461</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4-18T18:27:38.368"/>
    </inkml:context>
    <inkml:brush xml:id="br0">
      <inkml:brushProperty name="width" value="0.025" units="cm"/>
      <inkml:brushProperty name="height" value="0.025" units="cm"/>
      <inkml:brushProperty name="color" value="#FFFFFF"/>
    </inkml:brush>
  </inkml:definitions>
  <inkml:trace contextRef="#ctx0" brushRef="#br0">126 192 24575,'-7'-1'0,"-1"-1"0,0 0 0,1 0 0,-1 0 0,1-1 0,0 0 0,-8-5 0,14 8 0,-1-1 0,0 0 0,1 0 0,-1-1 0,1 1 0,-1 0 0,1 0 0,0-1 0,-1 1 0,1-1 0,0 1 0,0-1 0,0 1 0,-1-3 0,2 3 0,0 0 0,0 0 0,0 0 0,0 0 0,0 0 0,0 0 0,0 0 0,1 0 0,-1 0 0,0 0 0,1 0 0,-1 1 0,1-1 0,-1 0 0,1 0 0,-1 0 0,1 1 0,-1-1 0,1 0 0,0 0 0,-1 1 0,1-1 0,0 1 0,0-1 0,0 1 0,-1-1 0,1 1 0,0-1 0,0 1 0,2-1 0,5-2 0,0 0 0,1 0 0,-1 0 0,1 1 0,-1 1 0,1 0 0,16-1 0,70 5 0,-44 0 0,-46-3 0,-16 0 0,-33 0 0,20 0 0,78 0 0,15 0 0,-52 0 0,-48 0 0,-21 2 0,33 0 0,0-1 0,0-1 0,0-1 0,0-1 0,-23-4 0,42 6 0,-1 0 0,1 0 0,0 0 0,-1 0 0,1 0 0,-1 0 0,1 0 0,0 0 0,-1 0 0,1 0 0,-1 0 0,1-1 0,0 1 0,-1 0 0,1 0 0,0 0 0,-1 0 0,1-1 0,-1 1 0,1 0 0,0 0 0,0-1 0,-1 1 0,1 0 0,0-1 0,-1 1 0,1 0 0,0-1 0,0 1 0,0 0 0,-1-1 0,1 1 0,0 0 0,0-1 0,0 1 0,0 0 0,0-1 0,0 1 0,0-1 0,16-6 0,29 1 0,184 5 0,-315 3 0,-112-4 0,179-3 0,23-3 0,30-2 0,149 6 0,-129 5 0,-339-1 0,320 2 0,-1 2 0,0 1 0,42 13 0,55 7 0,-281-50 0,38 23 0,13 0 0,97 2 0,0 1 0,0-2 0,1 1 0,-1 0 0,0 0 0,0 0 0,0-1 0,0 1 0,1-1 0,-1 0 0,0 1 0,1-1 0,-1 0 0,0 0 0,1 0 0,-1 0 0,1 0 0,-1-1 0,1 1 0,0 0 0,-1-1 0,1 1 0,0-1 0,0 1 0,0-1 0,0 1 0,0-1 0,1 0 0,-1 0 0,0 1 0,1-1 0,-1-2 0,1 2 0,1 0 0,-1 0 0,0 1 0,1-1 0,0 0 0,-1 0 0,1 0 0,0 0 0,0 1 0,0-1 0,0 0 0,0 1 0,0-1 0,1 1 0,-1 0 0,0-1 0,1 1 0,-1 0 0,1 0 0,0-1 0,-1 1 0,1 1 0,0-1 0,0 0 0,-1 0 0,1 1 0,0-1 0,0 1 0,0-1 0,3 1 0,23-4 0,0 1 0,1 2 0,49 4 0,-34-1 0,-51-1 0,0 0 0,0 1 0,0 0 0,1 0 0,-1 0 0,0 1 0,1 0 0,0 1 0,-1-1 0,1 1 0,1 1 0,-1-1 0,-6 7 0,10-9 0,0-1 0,0 1 0,0 0 0,0 0 0,0 0 0,1 0 0,-1 0 0,1 0 0,0 1 0,-1-1 0,1 1 0,0-1 0,0 0 0,0 1 0,1 0 0,-1-1 0,1 1 0,-1-1 0,1 1 0,0 0 0,0-1 0,0 1 0,0 0 0,1-1 0,-1 1 0,1-1 0,-1 1 0,1 0 0,0-1 0,0 0 0,0 1 0,0-1 0,1 1 0,-1-1 0,1 0 0,-1 0 0,1 0 0,0 0 0,0 0 0,0 0 0,0-1 0,0 1 0,3 2 0,3 2 0,-3-1 0,0 0 0,1-1 0,-1 0 0,1 0 0,0 0 0,0-1 0,0 0 0,0 0 0,0-1 0,9 3 0,-14-6 0,0 1 0,1-1 0,-1 1 0,0-1 0,0 0 0,0 1 0,1-1 0,-1 0 0,0 0 0,0 0 0,0 0 0,0 0 0,0 0 0,-1 0 0,1 0 0,0 0 0,0 0 0,-1-1 0,1 1 0,0 0 0,-1 0 0,0-1 0,1 1 0,-1 0 0,0-1 0,1 1 0,-1-1 0,0 1 0,0 0 0,0-1 0,-1-1 0,-3-46 0,1 40 0,0 1 0,-1 0 0,0 0 0,0 0 0,-1 0 0,-9-11 0,12 16 0,0 0 0,0 0 0,-1 1 0,1-1 0,-1 1 0,0-1 0,1 1 0,-1 0 0,0 0 0,0 0 0,0 1 0,0-1 0,-1 1 0,1 0 0,0-1 0,-1 1 0,1 1 0,-1-1 0,-5 0 0,8 2 0,-1-1 0,0 1 0,0 0 0,1 0 0,-1 0 0,1 0 0,-1 0 0,0 0 0,1 0 0,0 0 0,-1 1 0,1-1 0,0 0 0,0 1 0,0-1 0,0 1 0,0 0 0,0-1 0,0 1 0,0 0 0,1 0 0,-1-1 0,0 1 0,1 0 0,0 0 0,-1 0 0,1 0 0,0 2 0,-2 63 0,3-56 0,-1 7 0,1 1 0,1-1 0,1 0 0,0 0 0,2 0 0,0 0 0,1-1 0,9 20 0,-15-37 0,0 0 0,0 1 0,0-1 0,0 0 0,0 1 0,0-1 0,0 0 0,0 0 0,0 1 0,0-1 0,0 0 0,0 1 0,0-1 0,0 0 0,1 0 0,-1 1 0,0-1 0,0 0 0,0 0 0,1 1 0,-1-1 0,0 0 0,0 0 0,1 0 0,-1 1 0,0-1 0,0 0 0,1 0 0,-1 0 0,0 0 0,0 0 0,1 1 0,-1-1 0,0 0 0,1 0 0,-1 0 0,0 0 0,1 0 0,-1 0 0,0 0 0,0 0 0,1 0 0,-1 0 0,0 0 0,1 0 0,-1-1 0,0 1 0,1 0 0,-1 0 0,6-20 0,-4-30 0,-2 50 0,0-26 0,-2-1 0,0 1 0,-12-47 0,13 68 0,-1-1 0,1 1 0,1-1 0,-1 1 0,1-1 0,0 0 0,0 1 0,0-1 0,3-7 0,-3 11 0,1 1 0,-1 0 0,1-1 0,0 1 0,-1 0 0,1-1 0,0 1 0,0 0 0,0 0 0,0 0 0,0 0 0,0 0 0,0 0 0,1 0 0,-1 0 0,0 1 0,0-1 0,1 0 0,-1 1 0,1-1 0,-1 1 0,0-1 0,1 1 0,-1 0 0,1 0 0,-1-1 0,1 1 0,-1 0 0,1 0 0,-1 1 0,1-1 0,-1 0 0,1 0 0,-1 1 0,0-1 0,1 1 0,-1-1 0,0 1 0,3 1 0,55 27 102,-49-23-396,0 0 1,0-1 0,1 0-1,16 4 1,-5-4-6533</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4-18T18:27:48.012"/>
    </inkml:context>
    <inkml:brush xml:id="br0">
      <inkml:brushProperty name="width" value="0.025" units="cm"/>
      <inkml:brushProperty name="height" value="0.025" units="cm"/>
      <inkml:brushProperty name="color" value="#FFFFFF"/>
    </inkml:brush>
  </inkml:definitions>
  <inkml:trace contextRef="#ctx0" brushRef="#br0">135 271 24575,'-6'-2'0,"1"0"0,0 0 0,0-1 0,0 0 0,1 0 0,-1 0 0,1-1 0,-1 0 0,1 0 0,0 0 0,-6-8 0,-1 0 0,4 3 0,-1 0 0,1 0 0,1-1 0,-1 0 0,2 0 0,-9-22 0,12 28 0,1 0 0,0-1 0,0 1 0,0 0 0,0-1 0,1 1 0,-1-1 0,1 1 0,1-8 0,-1 10 0,1 0 0,-1 1 0,1-1 0,0 0 0,-1 0 0,1 1 0,0-1 0,0 1 0,0-1 0,0 1 0,0-1 0,0 1 0,1-1 0,-1 1 0,0 0 0,1 0 0,-1 0 0,1 0 0,-1 0 0,1 0 0,0 0 0,-1 0 0,4 0 0,-4 0 0,1 1 0,0-1 0,0 1 0,0 0 0,0 0 0,0 0 0,0 0 0,0 0 0,0 1 0,0-1 0,0 1 0,-1-1 0,1 1 0,0-1 0,0 1 0,0 0 0,-1 0 0,1 0 0,0 0 0,-1 0 0,1 0 0,-1 1 0,1-1 0,-1 0 0,0 1 0,3 2 0,31 53 0,-19-30 0,12 4 0,-24-27 0,0-1 0,0 1 0,0 0 0,0 0 0,-1 1 0,1-1 0,-1 1 0,-1-1 0,1 1 0,0 0 0,-1 0 0,0 0 0,2 9 0,-4-13 0,0-1 0,0 0 0,0 1 0,0-1 0,0 0 0,0 1 0,0-1 0,0 0 0,0 1 0,0-1 0,0 0 0,0 0 0,0 1 0,0-1 0,0 0 0,0 1 0,0-1 0,-1 0 0,1 0 0,0 1 0,0-1 0,0 0 0,-1 0 0,1 1 0,0-1 0,0 0 0,-1 0 0,1 0 0,0 1 0,0-1 0,-1 0 0,1 0 0,0 0 0,0 0 0,-1 0 0,1 0 0,0 0 0,-1 0 0,1 1 0,0-1 0,-1 0 0,1 0 0,0 0 0,-1 0 0,1-1 0,0 1 0,-20-9 0,-13-19 0,18 11 0,1-1 0,0 0 0,2-1 0,-20-40 0,-7-10 0,32 53 0,17 21 0,18 20 0,-2 5-273,2-1 0,0-1 0,3-2 0,42 30 0,-59-46-6553</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21T12:08:06.338"/>
    </inkml:context>
    <inkml:brush xml:id="br0">
      <inkml:brushProperty name="width" value="0.1" units="cm"/>
      <inkml:brushProperty name="height" value="0.1" units="cm"/>
      <inkml:brushProperty name="color" value="#FFFFFF"/>
    </inkml:brush>
  </inkml:definitions>
  <inkml:trace contextRef="#ctx0" brushRef="#br0">0 1 24575,'0'4'0,"0"7"0,0 5 0,0 5 0,0 3 0,0 2 0,0 2 0,0-1 0,0 1 0,0-1 0,0 1 0,0-1 0,0-1 0,0 1 0,0-1 0,0 0 0,0-4-8191</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4-22T13:27:31.747"/>
    </inkml:context>
    <inkml:brush xml:id="br0">
      <inkml:brushProperty name="width" value="0.025" units="cm"/>
      <inkml:brushProperty name="height" value="0.025" units="cm"/>
    </inkml:brush>
  </inkml:definitions>
  <inkml:trace contextRef="#ctx0" brushRef="#br0">0 0 24575,'0'5'0,"0"5"0,0 6 0,0 5 0,0 3 0,0 2 0,0 1 0,0 1 0,0-5-8191</inkml:trace>
</inkml:ink>
</file>

<file path=word/ink/ink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4-22T13:27:35.661"/>
    </inkml:context>
    <inkml:brush xml:id="br0">
      <inkml:brushProperty name="width" value="0.025" units="cm"/>
      <inkml:brushProperty name="height" value="0.025" units="cm"/>
    </inkml:brush>
  </inkml:definitions>
  <inkml:trace contextRef="#ctx0" brushRef="#br0">0 0 24575,'0'5'0,"0"1"-8191</inkml:trace>
</inkml:ink>
</file>

<file path=word/ink/ink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7-28T16:25:25.215"/>
    </inkml:context>
    <inkml:brush xml:id="br0">
      <inkml:brushProperty name="width" value="0.05" units="cm"/>
      <inkml:brushProperty name="height" value="0.05" units="cm"/>
      <inkml:brushProperty name="color" value="#FFFFFF"/>
    </inkml:brush>
  </inkml:definitions>
  <inkml:trace contextRef="#ctx0" brushRef="#br0">150 43 24575,'0'0'-8191</inkml:trace>
  <inkml:trace contextRef="#ctx0" brushRef="#br0" timeOffset="847.31">150 101 24575,'0'0'-8191</inkml:trace>
  <inkml:trace contextRef="#ctx0" brushRef="#br0" timeOffset="1409.73">35 43 24575,'0'0'-8191</inkml:trace>
  <inkml:trace contextRef="#ctx0" brushRef="#br0" timeOffset="4333.58">130 83 24575,'-5'1'0,"0"-1"0,-1 1 0,1-1 0,0 0 0,0 0 0,0 0 0,-7-2 0,4 1 0,2 0 0,-1 0 0,1-1 0,-1 0 0,1 0 0,0 0 0,-12-7 0,17 9 0,0 0 0,0-1 0,0 1 0,0-1 0,0 1 0,0-1 0,0 1 0,1-1 0,-1 0 0,0 1 0,0-1 0,1 0 0,-1 0 0,0 1 0,1-1 0,-1 0 0,1 0 0,-1 0 0,1 0 0,-1 0 0,1 0 0,0 0 0,-1 0 0,1 0 0,0 0 0,0 0 0,0 0 0,0 0 0,0 0 0,0 0 0,0 0 0,0 0 0,0 0 0,0 0 0,1 0 0,-1 0 0,0 0 0,1 0 0,-1 0 0,1 0 0,-1 1 0,1-1 0,-1 0 0,1 0 0,-1 0 0,1 0 0,0 1 0,0-1 0,-1 0 0,1 1 0,0-1 0,0 1 0,0-1 0,1 0 0,3-2 0,-1 1 0,1-1 0,-1 1 0,1 1 0,0-1 0,0 0 0,0 1 0,0 0 0,0 0 0,0 1 0,5-1 0,64 4 0,-37-1 0,-8-3-106,39 2 337,-66-1-310,1 1 1,0-1 0,0 1-1,0-1 1,0 1-1,-1 0 1,1 0 0,0 0-1,-1 0 1,1 1-1,-1-1 1,0 1-1,1 0 1,-1-1 0,0 1-1,0 0 1,0 0-1,3 4 1,0 5-6748</inkml:trace>
</inkml:ink>
</file>

<file path=word/ink/ink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7-30T17:09:38.206"/>
    </inkml:context>
    <inkml:brush xml:id="br0">
      <inkml:brushProperty name="width" value="0.05" units="cm"/>
      <inkml:brushProperty name="height" value="0.05" units="cm"/>
      <inkml:brushProperty name="color" value="#FFFFFF"/>
    </inkml:brush>
  </inkml:definitions>
  <inkml:trace contextRef="#ctx0" brushRef="#br0">0 1 24575,'3'0'0,"5"0"0,4 0 0,3 0 0,-1 0-8191</inkml:trace>
</inkml:ink>
</file>

<file path=word/ink/ink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7-30T17:09:28.308"/>
    </inkml:context>
    <inkml:brush xml:id="br0">
      <inkml:brushProperty name="width" value="0.05" units="cm"/>
      <inkml:brushProperty name="height" value="0.05" units="cm"/>
      <inkml:brushProperty name="color" value="#FFFFFF"/>
    </inkml:brush>
  </inkml:definitions>
  <inkml:trace contextRef="#ctx0" brushRef="#br0">13 0 24575,'0'0'0,"-6"0"0,0 0 0,6 0 0,5 0 0,5 0 0,8 0 0,3 0 0,3 0 0,-1 0 0,-3 0-8191</inkml:trace>
</inkml:ink>
</file>

<file path=word/ink/ink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7-30T17:09:24.541"/>
    </inkml:context>
    <inkml:brush xml:id="br0">
      <inkml:brushProperty name="width" value="0.05" units="cm"/>
      <inkml:brushProperty name="height" value="0.05" units="cm"/>
      <inkml:brushProperty name="color" value="#FFFFFF"/>
    </inkml:brush>
  </inkml:definitions>
  <inkml:trace contextRef="#ctx0" brushRef="#br0">0 1 24575,'0'0'0,"4"0"0,3 0 0,5 0 0,3 0 0,3 0 0,-3 0-8191</inkml:trace>
</inkml:ink>
</file>

<file path=word/ink/ink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7-30T17:09:20.766"/>
    </inkml:context>
    <inkml:brush xml:id="br0">
      <inkml:brushProperty name="width" value="0.05" units="cm"/>
      <inkml:brushProperty name="height" value="0.05" units="cm"/>
      <inkml:brushProperty name="color" value="#FFFFFF"/>
    </inkml:brush>
  </inkml:definitions>
  <inkml:trace contextRef="#ctx0" brushRef="#br0">0 0 24575,'0'0'-819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21T14:22:12.579"/>
    </inkml:context>
    <inkml:brush xml:id="br0">
      <inkml:brushProperty name="width" value="0.1" units="cm"/>
      <inkml:brushProperty name="height" value="0.1" units="cm"/>
      <inkml:brushProperty name="color" value="#FFFFFF"/>
    </inkml:brush>
  </inkml:definitions>
  <inkml:trace contextRef="#ctx0" brushRef="#br0">5747 640 24575,'-23'-2'0,"0"0"0,0-1 0,0-2 0,-34-11 0,-46-8 0,-40 8 0,-226 4 0,166 10 0,-175 6 0,352-1 0,0 2 0,1 0 0,-38 15 0,-21 4 0,-168 33 0,116-36 0,1 1 0,85-11 0,0-3 0,-83 3 0,-105-12 0,92-1 0,-26 4 0,-183-5 0,217-10 0,-56-1 0,144 11 0,0-2 0,-58-14 0,59 10 0,0 1 0,-65-1 0,58 9 0,-37 2 0,1-5 0,-127-20 0,-202-24 0,387 45 0,-55-7 0,-140-30 0,51 12 0,83 17 0,96 15 0,14 8 0,18 10 0,35 8 0,1-3 0,80 20 0,-106-41 0,-36-7 0,0 1 0,0 0 0,0 0 0,0 1 0,0 0 0,8 3 0,-15-5 0,1 0 0,-1 0 0,0 1 0,1-1 0,-1 0 0,0 0 0,1 0 0,-1 1 0,1-1 0,-1 0 0,0 0 0,1 1 0,-1-1 0,0 0 0,0 0 0,1 1 0,-1-1 0,0 0 0,0 1 0,1-1 0,-1 1 0,0-1 0,0 0 0,0 1 0,0-1 0,0 1 0,1-1 0,-1 0 0,0 1 0,0-1 0,0 1 0,0-1 0,0 0 0,0 1 0,0-1 0,-1 1 0,1-1 0,0 1 0,0 0 0,-17 12 0,-25 2 0,42-15 0,133 2 0,-114-5 0,0 0 0,-1-2 0,27-10 0,37-9 0,-75 22 0,0 1 0,0 0 0,0 1 0,0 0 0,0 0 0,0 0 0,0 1 0,0 0 0,10 3 0,-17-4 0,1 0 0,-1 0 0,1 0 0,-1 0 0,1 0 0,-1 1 0,1-1 0,-1 0 0,1 0 0,-1 1 0,0-1 0,1 0 0,-1 1 0,1-1 0,-1 0 0,0 1 0,1-1 0,-1 0 0,0 1 0,1-1 0,-1 1 0,0-1 0,0 1 0,0-1 0,1 1 0,-1-1 0,0 1 0,0-1 0,0 1 0,0-1 0,0 2 0,-9 15 0,-30 16 0,32-27 0,0-1 0,0-1 0,0 0 0,-1 0 0,1 0 0,-1-1 0,0 0 0,0-1 0,0 1 0,0-1 0,0-1 0,-11 1 0,-5-1 0,0 0 0,-40-5 0,57 3 0,0-1 0,-1 0 0,1 0 0,0 0 0,0-1 0,1 0 0,-1 0 0,1 0 0,-1-1 0,-8-7 0,-5-5 0,-31-34 0,38 35 0,-2 0 0,0 1 0,-26-18 0,27 23 0,-1 1 0,0 0 0,-1 1 0,0 0 0,0 1 0,0 1 0,-1 1 0,0 0 0,0 1 0,0 1 0,0 1 0,0 0 0,0 1 0,-20 3 0,35-3 0,0 0 0,0 0 0,0 0 0,0 0 0,0 1 0,0-1 0,0 1 0,1-1 0,-1 1 0,0 0 0,0 0 0,0 0 0,1 0 0,-1 0 0,1 0 0,-1 0 0,1 1 0,-1-1 0,1 1 0,0-1 0,-1 1 0,1-1 0,0 1 0,0-1 0,0 1 0,0 0 0,1 0 0,-1 0 0,0 0 0,0 3 0,1-3 0,0 0 0,1 0 0,-1 0 0,1 0 0,-1-1 0,1 1 0,0 0 0,0 0 0,-1 0 0,1-1 0,1 1 0,-1 0 0,0-1 0,0 1 0,0-1 0,1 0 0,-1 1 0,1-1 0,-1 0 0,1 0 0,0 0 0,-1 0 0,1 0 0,0 0 0,0 0 0,0-1 0,-1 1 0,1-1 0,0 1 0,4-1 0,7 2 0,0-1 0,0 0 0,0-1 0,0 0 0,0-1 0,1-1 0,-2 0 0,1-1 0,0 0 0,0-1 0,12-6 0,52-13 0,-73 22 0,0 0 0,1 1 0,-1-1 0,0 1 0,1 0 0,-1 0 0,0 0 0,8 2 0,-11-2 0,1 1 0,-1-1 0,0 1 0,1 0 0,-1-1 0,0 1 0,0 0 0,0 0 0,0 0 0,1 0 0,-1 0 0,-1 0 0,1 0 0,0 0 0,0 0 0,0 0 0,0 0 0,-1 1 0,1-1 0,-1 0 0,1 0 0,-1 1 0,1-1 0,-1 1 0,0-1 0,1 0 0,-1 1 0,0-1 0,0 3 0,0-1 0,0 0 0,1 0 0,-1 0 0,1 0 0,0-1 0,0 1 0,0 0 0,0 0 0,1-1 0,-1 1 0,1-1 0,0 1 0,-1-1 0,1 0 0,0 0 0,0 1 0,1-1 0,-1-1 0,0 1 0,1 0 0,-1 0 0,1-1 0,-1 0 0,1 1 0,0-1 0,-1 0 0,1 0 0,0-1 0,0 1 0,4 0 0,13 2 0,-1 0 0,1-2 0,32 0 0,-18-1 0,292 23 0,113 3 0,-147-13 0,12 1 0,1191-15 0,-1317-13 0,7 0 0,-154 12 0,1-1 0,-1-2 0,43-11 0,-41 7 0,1 3 0,64-6 0,-27 12 0,-16 0 0,0-2 0,62-10 0,-45 3 0,1 3 0,128 7 0,-70 2 0,346-3 0,-474 0 0,0 1 0,0-1 0,0 0 0,0 0 0,0 0 0,0 0 0,0-1 0,0 1 0,0-1 0,0 0 0,-1 0 0,1 0 0,0 0 0,0 0 0,-1-1 0,1 1 0,0-1 0,-1 0 0,0 1 0,1-1 0,-1 0 0,0-1 0,0 1 0,0 0 0,0-1 0,0 1 0,-1-1 0,1 1 0,-1-1 0,0 0 0,1 0 0,-1 1 0,-1-1 0,1 0 0,0 0 0,-1 0 0,1 0 0,-1 0 0,0 0 0,0 0 0,0-3 0,-2-121 0,-1 75 0,8 71 0,0-1 0,1 1 0,1-1 0,18 35 0,-23-50 0,0 0 0,0-1 0,0 1 0,1 0 0,-1 0 0,1-1 0,0 0 0,-1 1 0,1-1 0,0 0 0,0 0 0,1-1 0,-1 1 0,0-1 0,0 1 0,1-1 0,4 1 0,-6-2 0,0 0 0,0 0 0,0 0 0,0-1 0,0 1 0,0-1 0,0 1 0,0-1 0,0 0 0,0 1 0,0-1 0,0 0 0,0 0 0,-1-1 0,1 1 0,0 0 0,-1 0 0,1-1 0,-1 1 0,1-1 0,-1 0 0,0 1 0,0-1 0,0 0 0,0 0 0,0 1 0,0-1 0,0 0 0,0 0 0,-1 0 0,1-3 0,1 0 0,0-1 0,0 0 0,0 0 0,-1 0 0,0 0 0,-1 0 0,1 0 0,-1 0 0,0 0 0,-1 0 0,1 0 0,-1 0 0,-3-10 0,3 13 0,-1 0 0,1 0 0,-1 0 0,0 0 0,0 0 0,0 1 0,0-1 0,-1 1 0,1 0 0,-1-1 0,1 1 0,-1 0 0,0 0 0,1 1 0,-1-1 0,0 1 0,0-1 0,-1 1 0,1 0 0,0 0 0,0 0 0,-1 0 0,1 1 0,0 0 0,-6-1 0,-6 1 0,0 0 0,0 0 0,0 1 0,1 1 0,-1 1 0,1 0 0,-1 1 0,1 0 0,0 1 0,-23 12 0,3-2 0,1-2 0,-2-2 0,0-1 0,0-2 0,-1-1 0,-49 2 0,-226-7 0,165-5 0,-889 3 0,1035 0 0,0 0 0,0 0 0,0-1 0,0 1 0,0 0 0,0 0 0,0 0 0,0 0 0,0 0 0,0 0 0,0-1 0,0 1 0,0 0 0,0 0 0,0 0 0,0 0 0,0 0 0,0 0 0,0-1 0,0 1 0,0 0 0,0 0 0,0 0 0,0 0 0,0 0 0,0 0 0,0-1 0,0 1 0,-1 0 0,1 0 0,0 0 0,0 0 0,0 0 0,0 0 0,0 0 0,0 0 0,0 0 0,0 0 0,-1-1 0,1 1 0,0 0 0,0 0 0,0 0 0,0 0 0,24-10 0,36-11 0,-5 7 0,1 2 0,0 2 0,109-3 0,175 19 0,-261 3 0,0 4 0,0 3 0,100 35 0,-109-31 0,-31-7 0,41 20 0,-60-23 0,1 0 0,0-2 0,1-1 0,0 0 0,0-2 0,0 0 0,37 2 0,16-6 0,167-5 0,-240 4 0,0 0 0,0 0 0,0 0 0,0 0 0,-1-1 0,1 1 0,0 0 0,0-1 0,0 0 0,-1 1 0,1-1 0,0 0 0,0 0 0,-1 0 0,1 0 0,-1 0 0,1 0 0,-1-1 0,0 1 0,1 0 0,-1-1 0,0 1 0,0-1 0,0 1 0,0-1 0,0 0 0,0 1 0,0-1 0,-1 0 0,1 0 0,0-3 0,-1 3 0,0 0 0,-1 0 0,1 1 0,-1-1 0,1 0 0,-1 0 0,0 0 0,0 0 0,0 1 0,0-1 0,0 0 0,0 1 0,0-1 0,-1 1 0,1-1 0,0 1 0,-1 0 0,1 0 0,-1-1 0,0 1 0,1 0 0,-1 0 0,0 1 0,1-1 0,-1 0 0,0 0 0,0 1 0,0-1 0,0 1 0,-3-1 0,-170-18 0,140 14 0,-1 1 0,-56 1 0,51 3 0,-62-8 0,21-6 0,24 3 0,0 2 0,-70-1 0,7 12 0,24 0 0,0-4 0,-99-14 0,152 10 0,-48 2 0,16 1 0,73 3 0,0 0 0,0-1 0,-1 1 0,1-1 0,0 0 0,0 0 0,0 0 0,0-1 0,0 1 0,0-1 0,0 1 0,-3-3 0,6 3 0,0 1 0,-1 0 0,1-1 0,0 1 0,-1 0 0,1-1 0,0 1 0,0-1 0,-1 1 0,1 0 0,0-1 0,0 1 0,0-1 0,-1 1 0,1-1 0,0 1 0,0-1 0,0 1 0,0-1 0,0 1 0,0 0 0,0-1 0,0 1 0,0-1 0,0 1 0,0-1 0,1 1 0,-1-1 0,0 0 0,1 0 0,0-1 0,1 1 0,-1 0 0,0 0 0,0 0 0,1 0 0,-1 0 0,1 0 0,-1 0 0,1 0 0,-1 1 0,1-1 0,2 0 0,22-8 0,2 1 0,-1 1 0,1 2 0,0 1 0,30-1 0,147 6 0,-83 2 0,829-3 0,-946 0 0,-1 0 0,0 1 0,0-1 0,0 1 0,0 0 0,0 0 0,0 0 0,0 1 0,0-1 0,0 1 0,-1 0 0,1 0 0,-1 0 0,1 1 0,5 4 0,-8-6 0,-1 0 0,1 0 0,0 1 0,0-1 0,0 0 0,-1 0 0,1 0 0,-1 1 0,1-1 0,-1 0 0,1 0 0,-1 1 0,0-1 0,0 0 0,0 1 0,1-1 0,-1 1 0,0-1 0,-1 3 0,0-2 0,0 1 0,0-1 0,0 0 0,0 0 0,0 0 0,0 1 0,-1-1 0,1-1 0,-1 1 0,0 0 0,0 0 0,1 0 0,-1-1 0,-4 3 0,-1 0 0,0 0 0,0-1 0,0 0 0,0 0 0,0-1 0,-1 0 0,1 0 0,-1-1 0,1 1 0,-13-1 0,-85-4 0,52 0 0,-26 2 0,-13 1 0,0-4 0,-132-23 0,6-7 0,45 9 0,70 12 0,0 6 0,-160 8 0,96 2 0,-637-3 0,830 0 0,71 0 0,132 16 0,-104 2 0,174 2 0,-101-7 0,7 0 0,-156-11 0,52 9 0,46 3 0,-80-17 0,-47 1 0,0 1 0,0 1 0,0 0 0,0 2 0,33 6 0,-51-8 0,0 1 0,0-1 0,-1 0 0,1 1 0,0-1 0,0 1 0,-1 0 0,1 0 0,0-1 0,-1 1 0,1 0 0,-1 0 0,1 1 0,-1-1 0,0 0 0,1 0 0,-1 1 0,0-1 0,0 0 0,0 1 0,0 0 0,0-1 0,0 1 0,0-1 0,-1 1 0,1 0 0,-1 0 0,1-1 0,-1 1 0,0 0 0,1 0 0,-1-1 0,0 1 0,0 0 0,0 3 0,-2-2 0,1 0 0,-1 1 0,1-1 0,-1 0 0,0 0 0,0 0 0,0 0 0,-1 0 0,1 0 0,-1-1 0,1 1 0,-1-1 0,0 1 0,0-1 0,0 0 0,0 0 0,-4 1 0,-15 7 0,-1 0 0,0-2 0,0-1 0,0 0 0,-1-2 0,-48 5 0,-149-9 0,111-3 0,-618 2 0,725 0 0,0 0 0,-1 0 0,1 0 0,0 0 0,-1-1 0,1 1 0,0-1 0,0 0 0,0 0 0,0 0 0,0 0 0,0-1 0,0 1 0,0-1 0,0 1 0,0-1 0,1 0 0,-1 0 0,1-1 0,-3-2 0,4 3 0,0-1 0,0 1 0,1 0 0,-1-1 0,1 1 0,-1 0 0,1-1 0,0 1 0,0 0 0,0-1 0,0 1 0,1-1 0,-1 1 0,1 0 0,-1-1 0,1 1 0,0 0 0,0 0 0,0-1 0,0 1 0,0 0 0,0 0 0,1 0 0,-1 0 0,0 1 0,1-1 0,0 0 0,3-2 0,5-6 0,0 2 0,1-1 0,0 1 0,0 1 0,1 0 0,0 1 0,0 0 0,1 1 0,0 0 0,-1 1 0,2 0 0,-1 1 0,20-2 0,24-1 0,107 3 0,-120 4 0,77-2 0,126 4 0,-194 1 0,-1 1 0,85 22 0,-90-19 0,-33-7 0,0 1 0,1 1 0,-1 1 0,-1 0 0,20 8 0,-31-11 0,0 0 0,1 0 0,-1 1 0,0-1 0,0 1 0,0 0 0,0-1 0,0 1 0,0 0 0,-1 0 0,1 0 0,0 0 0,-1 1 0,0-1 0,0 0 0,1 1 0,-1-1 0,-1 1 0,1-1 0,0 1 0,-1-1 0,1 1 0,-1-1 0,0 1 0,1 0 0,-1-1 0,-1 1 0,1 0 0,0-1 0,-1 1 0,1-1 0,-1 1 0,0-1 0,-2 5 0,1-1 0,-1-1 0,0 0 0,0 0 0,0 0 0,-1-1 0,0 1 0,0-1 0,0 0 0,0 0 0,-1 0 0,1-1 0,-1 1 0,0-1 0,0 0 0,0-1 0,-1 1 0,1-1 0,-1 0 0,1 0 0,-1-1 0,0 1 0,-5-1 0,-18 4 0,1-2 0,-58 0 0,86-3 0,-68-3 0,-126-24 0,54 5 0,105 21 0,29 2 0,0-1 0,0 0 0,0 0 0,0-1 0,0 1 0,0-1 0,0-1 0,0 1 0,0-1 0,0 0 0,1 0 0,-1-1 0,-7-4 0,12 7 0,0-1 0,1 0 0,-1 1 0,1-1 0,-1 0 0,0 0 0,1 0 0,-1 1 0,1-1 0,0 0 0,-1 0 0,1 0 0,0 0 0,0 0 0,-1 0 0,1 0 0,0 0 0,0 0 0,0 1 0,0-1 0,0 0 0,0 0 0,0 0 0,1 0 0,-1 0 0,1-1 0,18-20 0,35-4 0,-28 19 0,-1 1 0,1 2 0,0 0 0,0 2 0,1 1 0,-1 1 0,32 4 0,20-1 0,-32 6 0,-45-9 0,0 0 0,0 0 0,0 1 0,0-1 0,0 1 0,0-1 0,0 1 0,-1-1 0,1 1 0,0-1 0,0 1 0,-1 0 0,1-1 0,0 1 0,-1 0 0,1 0 0,0 1 0,-1-1 0,0 0 0,0-1 0,0 1 0,0 0 0,-1 0 0,1-1 0,0 1 0,-1 0 0,1 0 0,0-1 0,-1 1 0,1 0 0,-1-1 0,1 1 0,-1-1 0,1 1 0,-1-1 0,0 1 0,1-1 0,-1 1 0,1-1 0,-1 1 0,0-1 0,0 0 0,1 1 0,-1-1 0,-1 0 0,-12 5 0,-1 0 0,1-1 0,-1-1 0,0-1 0,0 0 0,0-1 0,0 0 0,0-1 0,-18-3 0,-5 2 0,-1866-1 0,1920 1 0,-1-1 0,0 0 0,19-6 0,40-6 0,270 12 0,-175 4 0,-77 1 0,127 20 0,90 33 0,-222-39 0,-57-11 0,153 24 0,-181-30 0,0 0 0,0 1 0,1-1 0,-1 1 0,0-1 0,0 1 0,1 0 0,-1-1 0,0 1 0,0 0 0,0 1 0,0-1 0,2 1 0,-4-1 0,0-1 0,1 1 0,-1-1 0,1 1 0,-1 0 0,0-1 0,0 1 0,1-1 0,-1 1 0,0 0 0,0-1 0,0 1 0,0-1 0,1 1 0,-1 0 0,0-1 0,0 1 0,0 0 0,0-1 0,-1 1 0,1 0 0,0-1 0,0 1 0,0-1 0,0 1 0,-1 0 0,1-1 0,-1 2 0,-1 1 0,0 0 0,-1-1 0,1 1 0,-1 0 0,0-1 0,0 1 0,0-1 0,0 0 0,0 0 0,-1 0 0,1-1 0,0 1 0,-8 1 0,-17 4 0,-1-2 0,0-2 0,0 0 0,0-2 0,-34-3 0,1 1 0,-1745-84-630,1088 31 630,713 54 10,-1 0 52,-1 0 0,1-1 0,0 1 0,0-1 0,0-1 0,0 1 0,0-1 0,0-1 0,-12-4 0,57 1-62,947 4 0,-477 5 0,35 11 0,-20 0 0,-436-14 0,20-2 0,0 6 0,110 17 0,-215-21 0,-1 0 0,0 0 0,1 0 0,-1 0 0,0 0 0,1 1 0,-1-1 0,0 0 0,0 1 0,1-1 0,-1 1 0,0-1 0,0 1 0,0 0 0,0-1 0,0 1 0,0 0 0,0 0 0,0 0 0,1 1 0,-2-2 0,-1 1 0,1 0 0,-1 0 0,1 0 0,-1-1 0,0 1 0,1 0 0,-1-1 0,0 1 0,0-1 0,1 1 0,-1-1 0,0 1 0,0-1 0,0 1 0,0-1 0,0 0 0,0 0 0,-1 1 0,-62 14 0,-44-3 0,0-5 0,-204-13 0,94-11 0,-375-80 0,-199-113 0,190-1 0,542 192 0,45 15 0,1 0 0,-1-1 0,0 0 0,1-2 0,-16-9 0,29 16 0,1 0 0,-1 0 0,1-1 0,-1 1 0,1 0 0,-1-1 0,1 1 0,-1 0 0,1-1 0,-1 1 0,1 0 0,0-1 0,-1 1 0,1-1 0,0 1 0,-1-1 0,1 1 0,0-1 0,-1 1 0,1-1 0,0 0 0,0 1 0,0-1 0,0 1 0,0-1 0,-1 1 0,1-1 0,0 0 0,0 1 0,0-1 0,1 1 0,-1-2 0,17-9 0,30 3 0,397 6 0,-358 5 0,182 4 0,467 73 0,-66 29 0,-538-90 0,-62-5 0,-2 2 0,125 48 0,-189-63 0,-1 0 0,1 0 0,-1 0 0,1 0 0,-1 1 0,0-1 0,0 1 0,1 0 0,-1-1 0,0 1 0,0 0 0,0 0 0,2 4 0,-4-5 0,1 0 0,0 0 0,-1 1 0,1-1 0,-1 1 0,0-1 0,1 0 0,-1 1 0,0-1 0,0 1 0,0-1 0,0 1 0,0-1 0,0 1 0,0-1 0,-1 0 0,1 1 0,-1 2 0,-1-1 0,0 1 0,-1-1 0,1 1 0,0-1 0,-1 0 0,0 0 0,0 0 0,0 0 0,0 0 0,0-1 0,0 1 0,-1-1 0,1 0 0,-1 0 0,1-1 0,-6 3 0,-21 6 0,0-2 0,0-1 0,-1-1 0,-57 3 0,-131-8 0,120-3 0,-380 1 0,1364 1 0,-1065 2 0,-201-5 0,264-10 0,-18-1 0,132 14 0,-49-6 0,51 6 0,0 0 0,1-1 0,-1 1 0,0 0 0,0 0 0,1-1 0,-1 1 0,0-1 0,0 1 0,1-1 0,-1 1 0,1-1 0,-1 1 0,0-1 0,1 1 0,-1-1 0,1 0 0,0 1 0,-1-1 0,1 0 0,-1-1 0,1 1 0,0-1 0,0 1 0,0 0 0,1 0 0,-1 0 0,0-1 0,1 1 0,-1 0 0,1 0 0,-1 0 0,1 0 0,0 0 0,-1 0 0,1 0 0,0 0 0,0 0 0,0 0 0,0 0 0,1-1 0,4-3 0,1 1 0,-1-1 0,1 1 0,0 1 0,0-1 0,0 1 0,0 0 0,1 1 0,-1 0 0,1 0 0,-1 1 0,16-2 0,12 1 0,57 4 0,-43 0 0,720 0 0,-768-2 0,1-1 0,-1 1 0,0 0 0,0 0 0,0 0 0,0 0 0,0 0 0,1 0 0,-1 0 0,0 0 0,0 0 0,0 1 0,0-1 0,0 0 0,0 1 0,0-1 0,0 1 0,0-1 0,0 1 0,0 0 0,0-1 0,1 2 0,-18 11 0,-41 10 0,21-17 0,1-1 0,-1-2 0,0-2 0,-48-3 0,11 0 0,36 0 0,-66-12 0,34 3 0,-118-17 0,121 16 0,45 7 0,0 2 0,-30-3 0,21 5 0,-6 1 0,0-2 0,-57-10 0,40 4 0,-1 3 0,1 2 0,-86 6 0,24 0 0,-284-3 0,478-1 0,148 5 0,-184-1 0,0 2 0,0 2 0,51 16 0,91 20 0,-48-12 0,-87-21 0,51 4 0,-22-3 0,193 25 0,-207-24 0,-45-7 0,1-1 0,33 2 0,-10 0 0,-29 3 0,-15-8 0,0-1 0,0 1 0,0 0 0,0-1 0,0 1 0,0 0 0,-1-1 0,1 1 0,0 0 0,-1-1 0,1 1 0,0-1 0,-1 1 0,1 0 0,-1-1 0,1 1 0,-1-1 0,1 1 0,-1-1 0,1 0 0,-1 1 0,1-1 0,-1 1 0,1-1 0,-1 0 0,0 0 0,1 1 0,-2-1 0,-7 5 0,0-2 0,-1 1 0,1-1 0,-1 0 0,1-1 0,-1 0 0,0 0 0,-12-1 0,-89-1 0,64-2 0,-126 4 0,-132-6 0,142-22 0,130 19 0,-40-12 0,-31-7 0,-96-18 0,113 23 0,32 7 0,25 6 0,-2 1 0,1 1 0,-1 2 0,-31-1 0,55 5 0,5 1 0,-1-1 0,1 0 0,0 0 0,-1 0 0,1 0 0,0-1 0,-1 1 0,1-1 0,0 0 0,0 0 0,-1 0 0,1 0 0,-4-3 0,7 4 0,0-1 0,0 1 0,0 0 0,0-1 0,0 1 0,0 0 0,0-1 0,0 1 0,0 0 0,0-1 0,0 1 0,0 0 0,0-1 0,0 1 0,0 0 0,1 0 0,-1-1 0,0 1 0,0 0 0,0-1 0,0 1 0,1 0 0,-1 0 0,0 0 0,0-1 0,1 1 0,-1 0 0,0 0 0,1 0 0,-1-1 0,0 1 0,0 0 0,1 0 0,-1 0 0,0 0 0,1 0 0,-1 0 0,0 0 0,1 0 0,-1 0 0,0 0 0,1 0 0,-1 0 0,0 0 0,0 0 0,1 0 0,18-4 0,-9 4 0,-1 0 0,1 0 0,0 1 0,-1 0 0,1 1 0,-1 0 0,1 1 0,-1 0 0,18 8 0,9 6 0,37 26 0,-25-15 0,-13-7 0,-17-11 0,0 0 0,0 0 0,27 8 0,10 0 0,0-4 0,71 11 0,-3-1 0,-83-15 0,0-1 0,56 3 0,493-9 0,-287-4 0,-291 2 0,0-1 0,-1 0 0,1 0 0,0-1 0,0 0 0,-1-1 0,19-7 0,-74 3 0,-99-1 0,-191-36 0,178 21 0,53 8 0,-144-1 0,135 15 0,-138-18 0,199 14 0,-66 4 0,73 2 0,1-2 0,-61-9 0,23-8 0,53 10 0,-1 1 0,0 2 0,-47-2 0,-1512 9 0,1585-2 0,0 0 0,0-1 0,-1 1 0,1-1 0,0 0 0,0 0 0,0 0 0,0-1 0,0 1 0,0-1 0,0 0 0,0 0 0,1-1 0,-1 1 0,-3-4 0,6 5 0,-1-1 0,1 1 0,0-1 0,0 0 0,0 0 0,0 1 0,0-1 0,0 0 0,0 0 0,1 0 0,-1 0 0,1 0 0,-1 0 0,1 0 0,0 0 0,0 0 0,0 0 0,0 0 0,0 0 0,0 0 0,1 0 0,-1-1 0,1 1 0,-1 1 0,1-1 0,0 0 0,0 0 0,-1 0 0,1 0 0,1 0 0,-1 1 0,0-1 0,3-2 0,0 0 0,-1 0 0,2 0 0,-1 0 0,0 1 0,1-1 0,0 1 0,0 0 0,0 1 0,0-1 0,0 1 0,0 0 0,0 0 0,1 1 0,-1-1 0,1 1 0,10 0 0,12-1 0,0 1 0,34 4 0,-18 0 0,1111 1 0,-600-7 0,-112 3 0,-556 2 0,-131-5 0,173-9 0,51 7 0,1 1 0,-29-1 0,-402 4 0,218 3 0,199-1 0,-58 11 0,57-6 0,-53 2 0,59-6 0,0 1 0,0 2 0,-39 11 0,-30 5 0,-39 2 0,-104 13 0,596-39 0,-178 5 0,1339-2 0,-1524-1 0,0 0 0,0 0 0,0-1 0,1 0 0,-1 0 0,1 0 0,-9-5 0,-18-7 0,-82-17 0,-141-20 0,125 27 0,-353-75 0,-103-20 0,-1 31 0,538 81 0,0 4 0,-82 3 0,242 1 0,-28 2 0,-59-3 0,257 7 0,-226-3 0,0 3 0,0 3 0,60 18 0,528 159 0,13-48 0,-525-119 0,94 14 0,262 8 0,-230-28 0,-76-2 0,-2-2 0,252 6 0,-145-15 0,292-4 0,-400-10 0,53 0 0,-4-1 0,5 1 0,-200 13 0,408-15 0,-287 4 0,-84 8 0,97-18 0,-278 18 0,40 4 0,-1-4 0,-125-20 0,-1465-292 0,1559 299 0,-154-2 0,-109 19 0,143 3 0,-677-4 0,871 1 0,-1 2 0,0 1 0,1 1 0,-51 16 0,-115 55 0,160-57 0,1 2 0,1 1 0,-39 32 0,39-27 0,-1-2 0,-64 34 0,-32 16-1365,115-68-546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21T14:22:37.416"/>
    </inkml:context>
    <inkml:brush xml:id="br0">
      <inkml:brushProperty name="width" value="0.1" units="cm"/>
      <inkml:brushProperty name="height" value="0.1" units="cm"/>
      <inkml:brushProperty name="color" value="#FFFFFF"/>
    </inkml:brush>
  </inkml:definitions>
  <inkml:trace contextRef="#ctx0" brushRef="#br0">0 1 24575</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21T14:22:32.750"/>
    </inkml:context>
    <inkml:brush xml:id="br0">
      <inkml:brushProperty name="width" value="0.1" units="cm"/>
      <inkml:brushProperty name="height" value="0.1" units="cm"/>
      <inkml:brushProperty name="color" value="#FFFFFF"/>
    </inkml:brush>
  </inkml:definitions>
  <inkml:trace contextRef="#ctx0" brushRef="#br0">296 1536 24575,'-5'-5'0</inkml:trace>
  <inkml:trace contextRef="#ctx0" brushRef="#br0" timeOffset="370.97">268 1509 24575</inkml:trace>
  <inkml:trace contextRef="#ctx0" brushRef="#br0" timeOffset="713.99">269 1509 24575,'-1'-15'0,"-1"1"0,0-1 0,-2 1 0,-7-25 0,-4-14 0,-75-438 0,32 156 0,34 216-81,-35-246-1203,57 333-5542</inkml:trace>
  <inkml:trace contextRef="#ctx0" brushRef="#br0" timeOffset="714.99">5 1 24575</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21T14:22:31.800"/>
    </inkml:context>
    <inkml:brush xml:id="br0">
      <inkml:brushProperty name="width" value="0.1" units="cm"/>
      <inkml:brushProperty name="height" value="0.1" units="cm"/>
      <inkml:brushProperty name="color" value="#FFFFFF"/>
    </inkml:brush>
  </inkml:definitions>
  <inkml:trace contextRef="#ctx0" brushRef="#br0">0 1 24575</inkml:trace>
  <inkml:trace contextRef="#ctx0" brushRef="#br0" timeOffset="349.08">0 1 24575</inkml:trace>
  <inkml:trace contextRef="#ctx0" brushRef="#br0" timeOffset="350.08">0 1 24575</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21T14:22:29.890"/>
    </inkml:context>
    <inkml:brush xml:id="br0">
      <inkml:brushProperty name="width" value="0.1" units="cm"/>
      <inkml:brushProperty name="height" value="0.1" units="cm"/>
      <inkml:brushProperty name="color" value="#FFFFFF"/>
    </inkml:brush>
  </inkml:definitions>
  <inkml:trace contextRef="#ctx0" brushRef="#br0">0 1 24575,'0'4'0,"0"7"0</inkml:trace>
  <inkml:trace contextRef="#ctx0" brushRef="#br0" timeOffset="371.11">0 54 24575</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21T14:22:29.178"/>
    </inkml:context>
    <inkml:brush xml:id="br0">
      <inkml:brushProperty name="width" value="0.1" units="cm"/>
      <inkml:brushProperty name="height" value="0.1" units="cm"/>
      <inkml:brushProperty name="color" value="#FFFFFF"/>
    </inkml:brush>
  </inkml:definitions>
  <inkml:trace contextRef="#ctx0" brushRef="#br0">0 1 24575</inkml:trace>
  <inkml:trace contextRef="#ctx0" brushRef="#br0" timeOffset="356.29">0 1 24575</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21T14:22:34.283"/>
    </inkml:context>
    <inkml:brush xml:id="br0">
      <inkml:brushProperty name="width" value="0.1" units="cm"/>
      <inkml:brushProperty name="height" value="0.1" units="cm"/>
      <inkml:brushProperty name="color" value="#FFFFFF"/>
    </inkml:brush>
  </inkml:definitions>
  <inkml:trace contextRef="#ctx0" brushRef="#br0">0 1 24575</inkml:trace>
</inkml:ink>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E22E7D-AB95-42BA-A740-E56B32D94D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426</TotalTime>
  <Pages>103</Pages>
  <Words>35062</Words>
  <Characters>199857</Characters>
  <Application>Microsoft Office Word</Application>
  <DocSecurity>0</DocSecurity>
  <Lines>1665</Lines>
  <Paragraphs>468</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34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eo Fanfarillo</dc:creator>
  <cp:keywords/>
  <dc:description/>
  <cp:lastModifiedBy>Matteo Fanfarillo</cp:lastModifiedBy>
  <cp:revision>2318</cp:revision>
  <dcterms:created xsi:type="dcterms:W3CDTF">2022-03-14T10:13:00Z</dcterms:created>
  <dcterms:modified xsi:type="dcterms:W3CDTF">2022-08-06T10:17:00Z</dcterms:modified>
</cp:coreProperties>
</file>